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0902" w:rsidRPr="001606D8" w:rsidRDefault="00190902" w:rsidP="001606D8">
      <w:pPr>
        <w:spacing w:after="0" w:line="360" w:lineRule="auto"/>
        <w:jc w:val="center"/>
        <w:rPr>
          <w:rFonts w:ascii="Baamini Plain" w:hAnsi="Baamini Plain"/>
          <w:b/>
          <w:sz w:val="28"/>
          <w:szCs w:val="24"/>
        </w:rPr>
      </w:pPr>
      <w:r w:rsidRPr="001606D8">
        <w:rPr>
          <w:rFonts w:ascii="Baamini Plain" w:hAnsi="Baamini Plain"/>
          <w:b/>
          <w:sz w:val="28"/>
          <w:szCs w:val="24"/>
        </w:rPr>
        <w:t>mwpT Kfhikj;jJtj;jpy; cs;Siw mwpT jsk;gy; Vw;gLj;Jk; ghjpg;G</w:t>
      </w:r>
      <w:r w:rsidR="001606D8">
        <w:rPr>
          <w:rFonts w:ascii="Baamini Plain" w:hAnsi="Baamini Plain"/>
          <w:b/>
          <w:sz w:val="28"/>
          <w:szCs w:val="24"/>
        </w:rPr>
        <w:t xml:space="preserve">&gt; </w:t>
      </w:r>
      <w:r w:rsidRPr="001606D8">
        <w:rPr>
          <w:rFonts w:ascii="Baamini Plain" w:hAnsi="Baamini Plain"/>
          <w:b/>
          <w:sz w:val="28"/>
          <w:szCs w:val="24"/>
        </w:rPr>
        <w:t>xU nghUshjhu jsh;Tfhy Nehf;F</w:t>
      </w:r>
    </w:p>
    <w:p w:rsidR="001606D8" w:rsidRPr="001606D8" w:rsidRDefault="001606D8" w:rsidP="001606D8">
      <w:pPr>
        <w:spacing w:line="360" w:lineRule="auto"/>
        <w:jc w:val="both"/>
        <w:rPr>
          <w:rFonts w:ascii="Kalaham" w:hAnsi="Kalaham"/>
          <w:bCs/>
          <w:sz w:val="24"/>
          <w:szCs w:val="24"/>
        </w:rPr>
      </w:pPr>
    </w:p>
    <w:p w:rsidR="006777A1" w:rsidRDefault="006777A1" w:rsidP="001606D8">
      <w:pPr>
        <w:spacing w:line="360" w:lineRule="auto"/>
        <w:jc w:val="both"/>
        <w:rPr>
          <w:rFonts w:ascii="Kalaham" w:hAnsi="Kalaham"/>
          <w:bCs/>
          <w:sz w:val="24"/>
          <w:szCs w:val="24"/>
        </w:rPr>
      </w:pPr>
      <w:r>
        <w:rPr>
          <w:rFonts w:ascii="Kalaham" w:hAnsi="Kalaham"/>
          <w:bCs/>
          <w:sz w:val="24"/>
          <w:szCs w:val="24"/>
        </w:rPr>
        <w:t xml:space="preserve">1. </w:t>
      </w:r>
      <w:r w:rsidR="00190902" w:rsidRPr="001606D8">
        <w:rPr>
          <w:rFonts w:ascii="Kalaham" w:hAnsi="Kalaham"/>
          <w:bCs/>
          <w:sz w:val="24"/>
          <w:szCs w:val="24"/>
        </w:rPr>
        <w:t xml:space="preserve">gfPujd;. m&gt; </w:t>
      </w:r>
      <w:r>
        <w:rPr>
          <w:rFonts w:ascii="Kalaham" w:hAnsi="Kalaham"/>
          <w:bCs/>
          <w:sz w:val="24"/>
          <w:szCs w:val="24"/>
        </w:rPr>
        <w:t xml:space="preserve">2. </w:t>
      </w:r>
      <w:r w:rsidRPr="001606D8">
        <w:rPr>
          <w:rFonts w:ascii="Kalaham" w:hAnsi="Kalaham"/>
          <w:bCs/>
          <w:sz w:val="24"/>
          <w:szCs w:val="24"/>
        </w:rPr>
        <w:t>mofnuj;jpdk;. nt&gt;</w:t>
      </w:r>
    </w:p>
    <w:p w:rsidR="00190902" w:rsidRPr="001606D8" w:rsidRDefault="006777A1" w:rsidP="006777A1">
      <w:pPr>
        <w:spacing w:line="240" w:lineRule="auto"/>
        <w:jc w:val="both"/>
        <w:rPr>
          <w:rFonts w:ascii="NC Veena" w:hAnsi="NC Veena"/>
          <w:bCs/>
          <w:sz w:val="24"/>
          <w:szCs w:val="24"/>
        </w:rPr>
      </w:pPr>
      <w:r w:rsidRPr="006777A1">
        <w:rPr>
          <w:rFonts w:ascii="Kalaham" w:hAnsi="Kalaham"/>
          <w:bCs/>
        </w:rPr>
        <w:t>1.</w:t>
      </w:r>
      <w:r w:rsidR="00190902" w:rsidRPr="006777A1">
        <w:rPr>
          <w:rFonts w:ascii="Kalaham" w:hAnsi="Kalaham"/>
          <w:bCs/>
        </w:rPr>
        <w:t>gjpthsh;&gt; fpof;Fg;gy;fiyf;fofk;</w:t>
      </w:r>
      <w:r>
        <w:rPr>
          <w:rFonts w:ascii="Kalaham" w:hAnsi="Kalaham"/>
          <w:bCs/>
        </w:rPr>
        <w:t xml:space="preserve"> </w:t>
      </w:r>
      <w:r w:rsidRPr="006777A1">
        <w:rPr>
          <w:rFonts w:ascii="Kalaham" w:hAnsi="Kalaham"/>
          <w:bCs/>
        </w:rPr>
        <w:t xml:space="preserve">2. </w:t>
      </w:r>
      <w:r w:rsidR="00190902" w:rsidRPr="006777A1">
        <w:rPr>
          <w:rFonts w:ascii="Kalaham" w:hAnsi="Kalaham"/>
          <w:bCs/>
        </w:rPr>
        <w:t>rpNu];l tphpTiuahsh;&gt;  fpof;Fg;gy;fiyf;fofk</w:t>
      </w:r>
      <w:r w:rsidR="00190902" w:rsidRPr="001606D8">
        <w:rPr>
          <w:rFonts w:ascii="Kalaham" w:hAnsi="Kalaham"/>
          <w:bCs/>
          <w:sz w:val="24"/>
          <w:szCs w:val="24"/>
        </w:rPr>
        <w:t>;</w:t>
      </w:r>
      <w:r w:rsidR="00190902" w:rsidRPr="001606D8">
        <w:rPr>
          <w:rFonts w:ascii="NC Veena" w:hAnsi="NC Veena"/>
          <w:bCs/>
          <w:sz w:val="24"/>
          <w:szCs w:val="24"/>
        </w:rPr>
        <w:tab/>
      </w:r>
    </w:p>
    <w:p w:rsidR="00190902" w:rsidRPr="001606D8" w:rsidRDefault="00190902" w:rsidP="001606D8">
      <w:pPr>
        <w:spacing w:before="240" w:line="360" w:lineRule="auto"/>
        <w:jc w:val="both"/>
        <w:rPr>
          <w:rFonts w:ascii="Times New Roman" w:hAnsi="Times New Roman" w:cs="Times New Roman"/>
          <w:b/>
          <w:sz w:val="24"/>
          <w:szCs w:val="24"/>
        </w:rPr>
      </w:pPr>
      <w:r w:rsidRPr="001606D8">
        <w:rPr>
          <w:rFonts w:ascii="Times New Roman" w:hAnsi="Times New Roman" w:cs="Times New Roman"/>
          <w:b/>
          <w:sz w:val="24"/>
          <w:szCs w:val="24"/>
        </w:rPr>
        <w:t>Abstract:</w:t>
      </w:r>
    </w:p>
    <w:p w:rsidR="00190902" w:rsidRPr="001606D8" w:rsidRDefault="00190902" w:rsidP="001606D8">
      <w:pPr>
        <w:spacing w:line="360" w:lineRule="auto"/>
        <w:jc w:val="both"/>
        <w:rPr>
          <w:rFonts w:ascii="Times New Roman" w:hAnsi="Times New Roman" w:cs="Times New Roman"/>
          <w:bCs/>
          <w:sz w:val="24"/>
          <w:szCs w:val="24"/>
        </w:rPr>
      </w:pPr>
      <w:r w:rsidRPr="001606D8">
        <w:rPr>
          <w:rFonts w:ascii="Times New Roman" w:hAnsi="Times New Roman" w:cs="Times New Roman"/>
          <w:bCs/>
          <w:sz w:val="24"/>
          <w:szCs w:val="24"/>
        </w:rPr>
        <w:t>Knowledge is considered as a capital. If a capital is managed strategically the result or the outcome is derived fruitfully. Keeping the high amount of capital is considered as less important than managing the capital. Present times all spheres of sectors in a country pay much attention on knowledge capital and proper management of the capital. Using tacit knowledge in proper way has unique feature based on its importance. When there is inadequate usage of tacit knowledge, there is an imbalance in managing knowledge capital. In this context, there is no proper arrangement to manage tacit knowledge in Sri Lanka. The problem of the research is to articulate the importance of knowledge economy in recovering from the economic crisis. This research specifically intends to evaluate the current trend of using tacit knowledge. This study is a conceptual research paper and qualitative research method is employed. Hence, secondary resources are taken for the analysis. Based on the theoretical background, Sri Lankan situation is evaluated. Based on the secondary information, a concept tacit knowledge is analyzed and recommendations are given based on proper knowledge management theories, mainly maintaining the tacit knowledge is a sustainable way to keep economic stability.</w:t>
      </w:r>
    </w:p>
    <w:p w:rsidR="00190902" w:rsidRPr="001606D8" w:rsidRDefault="00190902" w:rsidP="001606D8">
      <w:pPr>
        <w:spacing w:line="360" w:lineRule="auto"/>
        <w:jc w:val="both"/>
        <w:rPr>
          <w:rFonts w:ascii="Times New Roman" w:hAnsi="Times New Roman" w:cs="Times New Roman"/>
          <w:bCs/>
          <w:sz w:val="24"/>
          <w:szCs w:val="24"/>
        </w:rPr>
      </w:pPr>
      <w:r w:rsidRPr="001606D8">
        <w:rPr>
          <w:rFonts w:ascii="Times New Roman" w:hAnsi="Times New Roman" w:cs="Times New Roman"/>
          <w:bCs/>
          <w:sz w:val="24"/>
          <w:szCs w:val="24"/>
        </w:rPr>
        <w:t>Key Words: knowledge capital, tacit knowledge, knowledge management, knowledge economy, knowledge management theory</w:t>
      </w:r>
    </w:p>
    <w:p w:rsidR="001606D8" w:rsidRDefault="001606D8" w:rsidP="001606D8">
      <w:pPr>
        <w:spacing w:line="360" w:lineRule="auto"/>
        <w:jc w:val="both"/>
        <w:rPr>
          <w:rFonts w:ascii="Baamini Plain" w:hAnsi="Baamini Plain"/>
          <w:b/>
          <w:sz w:val="24"/>
          <w:szCs w:val="24"/>
        </w:rPr>
      </w:pPr>
    </w:p>
    <w:p w:rsidR="001606D8" w:rsidRDefault="001606D8" w:rsidP="001606D8">
      <w:pPr>
        <w:spacing w:line="360" w:lineRule="auto"/>
        <w:jc w:val="both"/>
        <w:rPr>
          <w:rFonts w:ascii="Baamini Plain" w:hAnsi="Baamini Plain"/>
          <w:b/>
          <w:sz w:val="24"/>
          <w:szCs w:val="24"/>
        </w:rPr>
      </w:pPr>
    </w:p>
    <w:p w:rsidR="00190902" w:rsidRPr="001606D8" w:rsidRDefault="00190902" w:rsidP="001606D8">
      <w:pPr>
        <w:spacing w:line="360" w:lineRule="auto"/>
        <w:jc w:val="both"/>
        <w:rPr>
          <w:rFonts w:ascii="Baamini Plain" w:hAnsi="Baamini Plain"/>
          <w:b/>
          <w:sz w:val="24"/>
          <w:szCs w:val="24"/>
        </w:rPr>
      </w:pPr>
      <w:r w:rsidRPr="001606D8">
        <w:rPr>
          <w:rFonts w:ascii="Baamini Plain" w:hAnsi="Baamini Plain"/>
          <w:b/>
          <w:sz w:val="24"/>
          <w:szCs w:val="24"/>
        </w:rPr>
        <w:t>Ma;tpw;Fhpa GFKfk;:</w:t>
      </w:r>
    </w:p>
    <w:p w:rsidR="00190902" w:rsidRPr="001606D8" w:rsidRDefault="00190902" w:rsidP="001606D8">
      <w:pPr>
        <w:spacing w:line="360" w:lineRule="auto"/>
        <w:jc w:val="both"/>
        <w:rPr>
          <w:rFonts w:ascii="Baamini Plain" w:hAnsi="Baamini Plain"/>
          <w:bCs/>
          <w:sz w:val="24"/>
          <w:szCs w:val="24"/>
        </w:rPr>
      </w:pPr>
      <w:r w:rsidRPr="001606D8">
        <w:rPr>
          <w:rFonts w:ascii="Baamini Plain" w:hAnsi="Baamini Plain"/>
          <w:bCs/>
          <w:sz w:val="24"/>
          <w:szCs w:val="24"/>
        </w:rPr>
        <w:t xml:space="preserve">,d;iwa cyfk; rLjpahd khw;wq;fSf;F cs;shtJld; gytpjkhd rthy;fis vjph;Nehf;Ffpd;wJ. ,jw;F gy fhuzq;fs; $wg;gbDk; njhopEl;g Jiwfspy; Vw;gLfpd;w tpiuthd tsh;r;rp mjpf ghjpg;ig jUtjhFk;. njhopEl;gj;jpy; jq;fpapUj;jy; vd;gJ jtph;f;f Kbahjjhfp tpLfpd;wJ. Xhplj;jpy; Vw;gLfpw khw;wk; </w:t>
      </w:r>
      <w:r w:rsidR="00E83644" w:rsidRPr="001606D8">
        <w:rPr>
          <w:rFonts w:ascii="Baamini Plain" w:hAnsi="Baamini Plain"/>
          <w:bCs/>
          <w:sz w:val="24"/>
          <w:szCs w:val="24"/>
        </w:rPr>
        <w:t>9</w:t>
      </w:r>
      <w:r w:rsidRPr="001606D8">
        <w:rPr>
          <w:rFonts w:ascii="Baamini Plain" w:hAnsi="Baamini Plain"/>
          <w:bCs/>
          <w:sz w:val="24"/>
          <w:szCs w:val="24"/>
        </w:rPr>
        <w:t>mNdfkhd ,lq;fspy; jhf;fj;ij Vw;gLj;Jfpd;wJ. ,jw;Fk; Nkyhf cyfk; fle;Jnfhz;bUf;fpw nfhtpl; 19 vDk; itu]; jhf;fj;jpdhy; gy ghjpg;Gf;fs; Vw;gl;Ls;sd. KO cyfKk; nghUshjhu jsh;tpdhy; rpf;fiy vjph;Nehf;fp mjpypU</w:t>
      </w:r>
      <w:r w:rsidR="0063317D" w:rsidRPr="001606D8">
        <w:rPr>
          <w:rFonts w:ascii="Baamini Plain" w:hAnsi="Baamini Plain"/>
          <w:bCs/>
          <w:sz w:val="24"/>
          <w:szCs w:val="24"/>
        </w:rPr>
        <w:t>e;J kPStjw;fhd je;jpNuhghaq;fis</w:t>
      </w:r>
      <w:r w:rsidRPr="001606D8">
        <w:rPr>
          <w:rFonts w:ascii="Baamini Plain" w:hAnsi="Baamini Plain"/>
          <w:bCs/>
          <w:sz w:val="24"/>
          <w:szCs w:val="24"/>
        </w:rPr>
        <w:t xml:space="preserve"> tFj;J nraw;gLj;jpf; nfhz;bUf;fpd;wd. Nkw;Fyfk; gioa epiyf;F jdJ ];jpuj;jd;iikia nfhzh;tjw;fhd K];jPGfspy; &lt;LgLfpd;wd. mjpYk; ,yq;if jg;gpg;gpioj;jy; vDk; epiyapy; jdJ nghUshjhu&gt; murpay; hPjpahd ];jpuj; jd;ikia jf;fitj;Jf; nfhs;s Nghuhbf;nfhz;bUf;fpd;wJ.</w:t>
      </w:r>
    </w:p>
    <w:p w:rsidR="00190902" w:rsidRPr="001606D8" w:rsidRDefault="0063317D" w:rsidP="001606D8">
      <w:pPr>
        <w:spacing w:line="360" w:lineRule="auto"/>
        <w:jc w:val="both"/>
        <w:rPr>
          <w:rFonts w:ascii="Baamini Plain" w:hAnsi="Baamini Plain"/>
          <w:bCs/>
          <w:sz w:val="24"/>
          <w:szCs w:val="24"/>
        </w:rPr>
      </w:pPr>
      <w:r w:rsidRPr="001606D8">
        <w:rPr>
          <w:rFonts w:ascii="Baamini Plain" w:hAnsi="Baamini Plain"/>
          <w:bCs/>
          <w:sz w:val="24"/>
          <w:szCs w:val="24"/>
        </w:rPr>
        <w:t>,yq;if xU tsh;r;rpaile;JtUk;</w:t>
      </w:r>
      <w:r w:rsidR="00190902" w:rsidRPr="001606D8">
        <w:rPr>
          <w:rFonts w:ascii="Baamini Plain" w:hAnsi="Baamini Plain"/>
          <w:bCs/>
          <w:sz w:val="24"/>
          <w:szCs w:val="24"/>
        </w:rPr>
        <w:t xml:space="preserve"> rpwpa ehL. ,J ngUe;Njhl;l nghUs; kw;Wk; Milfs; Vw;Wkjp&gt; kw;Wk; cy;yhrg; gpuahzj;Jiw vd;gtw;wpy; jkJ nghUshjhu ];jpuj; jd;ikapd; ikaj;ijf; nfhz;bUe;jJ. Vwf;Fiwa Kg;gJ Mz;Lfhy rptpy; Aj;jj;jhy; ghjpf;fg;gl</w:t>
      </w:r>
      <w:r w:rsidRPr="001606D8">
        <w:rPr>
          <w:rFonts w:ascii="Baamini Plain" w:hAnsi="Baamini Plain"/>
          <w:bCs/>
          <w:sz w:val="24"/>
          <w:szCs w:val="24"/>
        </w:rPr>
        <w:t>;L 2009 ,y; mjpypUe;J kP;z;lJ. m</w:t>
      </w:r>
      <w:r w:rsidR="00190902" w:rsidRPr="001606D8">
        <w:rPr>
          <w:rFonts w:ascii="Baamini Plain" w:hAnsi="Baamini Plain"/>
          <w:bCs/>
          <w:sz w:val="24"/>
          <w:szCs w:val="24"/>
        </w:rPr>
        <w:t>jd;gpd; ,e;ehl;il nghUshjhu hPjpahf kPl;gjw;Fhpa cghaq;f</w:t>
      </w:r>
      <w:r w:rsidR="00B4591C" w:rsidRPr="001606D8">
        <w:rPr>
          <w:rFonts w:ascii="Baamini Plain" w:hAnsi="Baamini Plain"/>
          <w:bCs/>
          <w:sz w:val="24"/>
          <w:szCs w:val="24"/>
        </w:rPr>
        <w:t>is tFf;fhky; Gdh;tho;T kw;Wk; Gd</w:t>
      </w:r>
      <w:r w:rsidR="00190902" w:rsidRPr="001606D8">
        <w:rPr>
          <w:rFonts w:ascii="Baamini Plain" w:hAnsi="Baamini Plain"/>
          <w:bCs/>
          <w:sz w:val="24"/>
          <w:szCs w:val="24"/>
        </w:rPr>
        <w:t>uikg;G (</w:t>
      </w:r>
      <w:r w:rsidR="00190902" w:rsidRPr="001606D8">
        <w:rPr>
          <w:rFonts w:ascii="Times New Roman" w:hAnsi="Times New Roman" w:cs="Times New Roman"/>
          <w:bCs/>
          <w:sz w:val="24"/>
          <w:szCs w:val="24"/>
        </w:rPr>
        <w:t>Rehabilitation and reconstruction)</w:t>
      </w:r>
      <w:r w:rsidR="00190902" w:rsidRPr="001606D8">
        <w:rPr>
          <w:rFonts w:ascii="Baamini Plain" w:hAnsi="Baamini Plain"/>
          <w:bCs/>
          <w:sz w:val="24"/>
          <w:szCs w:val="24"/>
        </w:rPr>
        <w:t xml:space="preserve"> Kjypa tplaq;fspy; Mh;tk; fhl;baJ. ,jw;F 10 tUl fhyj;jpw;Fs; nfhtpl; 19 vDk; itu]pd; jhf;fk; Vw;gl;lJ. nghUshjhu ek;gpf;iff;Fhpa Jiwfs; Klq;fpd&gt; ,wf;Fkjpf;Fhpa trjp ,y;yhkw; Nghapd. nghUshjhu hPjpahf gztPf;fk; Vw;gl;L &amp;ghapd; ngWkhdk; ghhpastpy; Fiwe;J ehL kpf Nkhrkhd ghjpg;igr; re;jpj;jJ. [dhjpgjp cl;gl m</w:t>
      </w:r>
      <w:r w:rsidR="00F6507D" w:rsidRPr="001606D8">
        <w:rPr>
          <w:rFonts w:ascii="Baamini Plain" w:hAnsi="Baamini Plain"/>
          <w:bCs/>
          <w:sz w:val="24"/>
          <w:szCs w:val="24"/>
        </w:rPr>
        <w:t>ikr;ruit mikr;rh;fs; ,uh[pdhkh</w:t>
      </w:r>
      <w:r w:rsidR="00190902" w:rsidRPr="001606D8">
        <w:rPr>
          <w:rFonts w:ascii="Baamini Plain" w:hAnsi="Baamini Plain"/>
          <w:bCs/>
          <w:sz w:val="24"/>
          <w:szCs w:val="24"/>
        </w:rPr>
        <w:t xml:space="preserve"> nra;jdh;. Gjpa murhq;fk; cUthfpaJ. </w:t>
      </w:r>
    </w:p>
    <w:p w:rsidR="00190902" w:rsidRPr="001606D8" w:rsidRDefault="00190902" w:rsidP="001606D8">
      <w:pPr>
        <w:spacing w:line="360" w:lineRule="auto"/>
        <w:jc w:val="both"/>
        <w:rPr>
          <w:rFonts w:ascii="Baamini Plain" w:hAnsi="Baamini Plain"/>
          <w:bCs/>
          <w:sz w:val="24"/>
          <w:szCs w:val="24"/>
        </w:rPr>
      </w:pPr>
      <w:r w:rsidRPr="001606D8">
        <w:rPr>
          <w:rFonts w:ascii="Baamini Plain" w:hAnsi="Baamini Plain"/>
          <w:bCs/>
          <w:sz w:val="24"/>
          <w:szCs w:val="24"/>
        </w:rPr>
        <w:t>murhq;fk; nghUshjhu ];jpuj; jd;ikaia NgZk; nghUl;L gy Gjpa eilKiwfis nfhz;Ltu Kaw;rpf;fpd;wd. ,k;Kaw;rpfs; jw;fhypf jg;gpg; (</w:t>
      </w:r>
      <w:r w:rsidRPr="001606D8">
        <w:rPr>
          <w:rFonts w:ascii="Times New Roman" w:hAnsi="Times New Roman" w:cs="Times New Roman"/>
          <w:bCs/>
          <w:sz w:val="24"/>
          <w:szCs w:val="24"/>
        </w:rPr>
        <w:t>Survival</w:t>
      </w:r>
      <w:r w:rsidRPr="001606D8">
        <w:rPr>
          <w:rFonts w:ascii="Baamini Plain" w:hAnsi="Baamini Plain"/>
          <w:bCs/>
          <w:sz w:val="24"/>
          <w:szCs w:val="24"/>
        </w:rPr>
        <w:t>) gpiog;gpw;fhdNt jtpu nghUshjhuj;ij kPSap</w:t>
      </w:r>
      <w:r w:rsidR="00F6507D" w:rsidRPr="001606D8">
        <w:rPr>
          <w:rFonts w:ascii="Baamini Plain" w:hAnsi="Baamini Plain"/>
          <w:bCs/>
          <w:sz w:val="24"/>
          <w:szCs w:val="24"/>
        </w:rPr>
        <w:t>u;</w:t>
      </w:r>
      <w:r w:rsidRPr="001606D8">
        <w:rPr>
          <w:rFonts w:ascii="Baamini Plain" w:hAnsi="Baamini Plain"/>
          <w:bCs/>
          <w:sz w:val="24"/>
          <w:szCs w:val="24"/>
        </w:rPr>
        <w:t>g;Gr; nra;;tjw;fhdjhf njhpatpy;iy. ,jw;fhf gy tplaq;fis Gjpa murhq;fk; mwpKfg;gLj;jpaJ. mtw;wpy rpytw;iwf; Fwpg;gplyhk;. fl;lzkw;w; tpLKiwapy; cj;jpNahfj;jh;fs; ntspehL nry;yyhk;&gt; Xa;T+jpa taij 60 Mf jpBnud Fiwj;jik&gt; ngw;w tq;fpf;fld;fSf;fhd tl;bia gy klq;fhf cah;j;jpaikahy; cj;jpNahfj;jh;fs; ntspehL nrd;wik&gt; thpr;Rikiia jpBnud mjpfhpj;jik Kjypatw;iwf; Fwpg;gplyhk;. ,r;nraw;ghLfshy; Vw;gl;l nghJthdnjhU ghjpg;G epGzh;fSk; mDgtrhypfSk; Nri</w:t>
      </w:r>
      <w:r w:rsidR="00F6507D" w:rsidRPr="001606D8">
        <w:rPr>
          <w:rFonts w:ascii="Baamini Plain" w:hAnsi="Baamini Plain"/>
          <w:bCs/>
          <w:sz w:val="24"/>
          <w:szCs w:val="24"/>
        </w:rPr>
        <w:t>t</w:t>
      </w:r>
      <w:r w:rsidRPr="001606D8">
        <w:rPr>
          <w:rFonts w:ascii="Baamini Plain" w:hAnsi="Baamini Plain"/>
          <w:bCs/>
          <w:sz w:val="24"/>
          <w:szCs w:val="24"/>
        </w:rPr>
        <w:t xml:space="preserve">apypUe;J ePq;f re;jh;g;gkspj;jJ. </w:t>
      </w:r>
    </w:p>
    <w:p w:rsidR="00190902" w:rsidRPr="001606D8" w:rsidRDefault="00190902" w:rsidP="001606D8">
      <w:pPr>
        <w:spacing w:line="360" w:lineRule="auto"/>
        <w:jc w:val="both"/>
        <w:rPr>
          <w:rFonts w:ascii="Baamini Plain" w:hAnsi="Baamini Plain"/>
          <w:bCs/>
          <w:sz w:val="24"/>
          <w:szCs w:val="24"/>
        </w:rPr>
      </w:pPr>
      <w:r w:rsidRPr="001606D8">
        <w:rPr>
          <w:rFonts w:ascii="Baamini Plain" w:hAnsi="Baamini Plain"/>
          <w:bCs/>
          <w:sz w:val="24"/>
          <w:szCs w:val="24"/>
        </w:rPr>
        <w:t>mur Nritapy; KOikiaAk; kfj;Jtj;ijAk; (</w:t>
      </w:r>
      <w:r w:rsidRPr="001606D8">
        <w:rPr>
          <w:rFonts w:ascii="Times New Roman" w:hAnsi="Times New Roman" w:cs="Times New Roman"/>
          <w:bCs/>
          <w:sz w:val="24"/>
          <w:szCs w:val="24"/>
        </w:rPr>
        <w:t>Effectiveness and efficiency</w:t>
      </w:r>
      <w:r w:rsidRPr="001606D8">
        <w:rPr>
          <w:rFonts w:ascii="Baamini Plain" w:hAnsi="Baamini Plain"/>
          <w:bCs/>
          <w:sz w:val="24"/>
          <w:szCs w:val="24"/>
        </w:rPr>
        <w:t xml:space="preserve">) </w:t>
      </w:r>
      <w:r w:rsidR="00F6507D" w:rsidRPr="001606D8">
        <w:rPr>
          <w:rFonts w:ascii="Baamini Plain" w:hAnsi="Baamini Plain"/>
          <w:bCs/>
          <w:sz w:val="24"/>
          <w:szCs w:val="24"/>
        </w:rPr>
        <w:t>jUtJ mwpit Kfhik nra;J cgNahfg;</w:t>
      </w:r>
      <w:r w:rsidRPr="001606D8">
        <w:rPr>
          <w:rFonts w:ascii="Baamini Plain" w:hAnsi="Baamini Plain"/>
          <w:bCs/>
          <w:sz w:val="24"/>
          <w:szCs w:val="24"/>
        </w:rPr>
        <w:t>gLj;JtjhFk;. mwpT xU %yjdkhf</w:t>
      </w:r>
      <w:r w:rsidR="00F6507D" w:rsidRPr="001606D8">
        <w:rPr>
          <w:rFonts w:ascii="Baamini Plain" w:hAnsi="Baamini Plain"/>
          <w:bCs/>
          <w:sz w:val="24"/>
          <w:szCs w:val="24"/>
        </w:rPr>
        <w:t xml:space="preserve"> cs;sjdhy; mjd; Kfhikj;Jtk; ,d;w</w:t>
      </w:r>
      <w:r w:rsidRPr="001606D8">
        <w:rPr>
          <w:rFonts w:ascii="Baamini Plain" w:hAnsi="Baamini Plain"/>
          <w:bCs/>
          <w:sz w:val="24"/>
          <w:szCs w:val="24"/>
        </w:rPr>
        <w:t>paikahjJ. mwpT vd;gjpy; gjptwpT (</w:t>
      </w:r>
      <w:r w:rsidRPr="001606D8">
        <w:rPr>
          <w:rFonts w:ascii="Times New Roman" w:hAnsi="Times New Roman" w:cs="Times New Roman"/>
          <w:bCs/>
          <w:sz w:val="24"/>
          <w:szCs w:val="24"/>
        </w:rPr>
        <w:t>explicit knowledge</w:t>
      </w:r>
      <w:r w:rsidRPr="001606D8">
        <w:rPr>
          <w:rFonts w:ascii="Baamini Plain" w:hAnsi="Baamini Plain"/>
          <w:bCs/>
          <w:sz w:val="24"/>
          <w:szCs w:val="24"/>
        </w:rPr>
        <w:t>) cs;Siw mwpT (</w:t>
      </w:r>
      <w:r w:rsidRPr="001606D8">
        <w:rPr>
          <w:rFonts w:ascii="Times New Roman" w:hAnsi="Times New Roman" w:cs="Times New Roman"/>
          <w:bCs/>
          <w:sz w:val="24"/>
          <w:szCs w:val="24"/>
        </w:rPr>
        <w:t>Tacit Knowledge</w:t>
      </w:r>
      <w:r w:rsidRPr="001606D8">
        <w:rPr>
          <w:rFonts w:ascii="Baamini Plain" w:hAnsi="Baamini Plain"/>
          <w:bCs/>
          <w:sz w:val="24"/>
          <w:szCs w:val="24"/>
        </w:rPr>
        <w:t>) vd;gd ,UngUk; gphpTfshFk;. rhjhuz nkhoptof;fpy; $wpdhy; gjptwpT vd;gJ vy;NyhUf;Fk; njd;glf; $ba mwpTj; njhFjpahFk;. cs;Siw mwpT vd;gJ mDgtj;jpdhYk; e</w:t>
      </w:r>
      <w:r w:rsidR="00F6507D" w:rsidRPr="001606D8">
        <w:rPr>
          <w:rFonts w:ascii="Baamini Plain" w:hAnsi="Baamini Plain"/>
          <w:bCs/>
          <w:sz w:val="24"/>
          <w:szCs w:val="24"/>
        </w:rPr>
        <w:t>pGzj;Jtj;jpdhYk; ngw;wpUf;fpd</w:t>
      </w:r>
      <w:r w:rsidR="00967AEB" w:rsidRPr="001606D8">
        <w:rPr>
          <w:rFonts w:ascii="Baamini Plain" w:hAnsi="Baamini Plain"/>
          <w:bCs/>
          <w:sz w:val="24"/>
          <w:szCs w:val="24"/>
        </w:rPr>
        <w:t>;</w:t>
      </w:r>
      <w:r w:rsidR="00F6507D" w:rsidRPr="001606D8">
        <w:rPr>
          <w:rFonts w:ascii="Baamini Plain" w:hAnsi="Baamini Plain"/>
          <w:bCs/>
          <w:sz w:val="24"/>
          <w:szCs w:val="24"/>
        </w:rPr>
        <w:t xml:space="preserve">w </w:t>
      </w:r>
      <w:r w:rsidRPr="001606D8">
        <w:rPr>
          <w:rFonts w:ascii="Baamini Plain" w:hAnsi="Baamini Plain"/>
          <w:bCs/>
          <w:sz w:val="24"/>
          <w:szCs w:val="24"/>
        </w:rPr>
        <w:t>cs;sj;jpy; ,Uf;f</w:t>
      </w:r>
      <w:r w:rsidR="00967AEB" w:rsidRPr="001606D8">
        <w:rPr>
          <w:rFonts w:ascii="Baamini Plain" w:hAnsi="Baamini Plain"/>
          <w:bCs/>
          <w:sz w:val="24"/>
          <w:szCs w:val="24"/>
        </w:rPr>
        <w:t>pd;w</w:t>
      </w:r>
      <w:r w:rsidRPr="001606D8">
        <w:rPr>
          <w:rFonts w:ascii="Baamini Plain" w:hAnsi="Baamini Plain"/>
          <w:bCs/>
          <w:sz w:val="24"/>
          <w:szCs w:val="24"/>
        </w:rPr>
        <w:t xml:space="preserve"> mwpthFk;. ,t;twpNt nraw;ghl;bd; Neh;j;jpf;Fk; ,yFj; jd;ikf;Fk; mtrpakhdjhFk;. murpd; nghUshjhu rPh;ikg;gLj;Jk; Kaw;rpahy; cs;Siw mwptpd; gad;ghL mw;Wg; Nghfpd;w epiy fhzg;gLfpwJ. ,J ek;gpf;ifahdJ vd;gJk; ,jid rPh;ikg;gLj;Jk; topf</w:t>
      </w:r>
      <w:r w:rsidR="00003F51" w:rsidRPr="001606D8">
        <w:rPr>
          <w:rFonts w:ascii="Baamini Plain" w:hAnsi="Baamini Plain"/>
          <w:bCs/>
          <w:sz w:val="24"/>
          <w:szCs w:val="24"/>
        </w:rPr>
        <w:t>is Kd; nkhopAk; Kaw;rpAk; ,t;tha</w:t>
      </w:r>
      <w:r w:rsidRPr="001606D8">
        <w:rPr>
          <w:rFonts w:ascii="Baamini Plain" w:hAnsi="Baamini Plain"/>
          <w:bCs/>
          <w:sz w:val="24"/>
          <w:szCs w:val="24"/>
        </w:rPr>
        <w:t xml:space="preserve">;tpd; ika tplakhFk;. </w:t>
      </w:r>
    </w:p>
    <w:p w:rsidR="00190902" w:rsidRPr="001606D8" w:rsidRDefault="00190902" w:rsidP="001606D8">
      <w:pPr>
        <w:spacing w:line="360" w:lineRule="auto"/>
        <w:jc w:val="both"/>
        <w:rPr>
          <w:rFonts w:ascii="Baamini Plain" w:hAnsi="Baamini Plain"/>
          <w:bCs/>
          <w:sz w:val="24"/>
          <w:szCs w:val="24"/>
        </w:rPr>
      </w:pPr>
      <w:r w:rsidRPr="001606D8">
        <w:rPr>
          <w:rFonts w:ascii="Baamini Plain" w:hAnsi="Baamini Plain"/>
          <w:b/>
          <w:sz w:val="24"/>
          <w:szCs w:val="24"/>
        </w:rPr>
        <w:t>Ma;Tg; gpur;rpid</w:t>
      </w:r>
    </w:p>
    <w:p w:rsidR="00190902" w:rsidRPr="001606D8" w:rsidRDefault="00190902" w:rsidP="001606D8">
      <w:pPr>
        <w:spacing w:line="360" w:lineRule="auto"/>
        <w:jc w:val="both"/>
        <w:rPr>
          <w:rFonts w:ascii="Baamini Plain" w:hAnsi="Baamini Plain"/>
          <w:sz w:val="24"/>
          <w:szCs w:val="24"/>
        </w:rPr>
      </w:pPr>
      <w:r w:rsidRPr="001606D8">
        <w:rPr>
          <w:rFonts w:ascii="Baamini Plain" w:hAnsi="Baamini Plain"/>
          <w:sz w:val="24"/>
          <w:szCs w:val="24"/>
        </w:rPr>
        <w:t>mwpT Kfhikj;Jtj;jpy; Kf;fpakhdJ cs;Siw</w:t>
      </w:r>
      <w:r w:rsidR="00003F51" w:rsidRPr="001606D8">
        <w:rPr>
          <w:rFonts w:ascii="Baamini Plain" w:hAnsi="Baamini Plain"/>
          <w:sz w:val="24"/>
          <w:szCs w:val="24"/>
        </w:rPr>
        <w:t xml:space="preserve"> </w:t>
      </w:r>
      <w:r w:rsidRPr="001606D8">
        <w:rPr>
          <w:rFonts w:ascii="Baamini Plain" w:hAnsi="Baamini Plain"/>
          <w:sz w:val="24"/>
          <w:szCs w:val="24"/>
        </w:rPr>
        <w:t>mwptpd; gad;ghlhFk;. ,yq;ifapd; nraw;ghLfspy; Kf;fpakhdjhff; fhzg;gLtJ nghUshjhu kWrPuikg;ghFk;. ,jw;F mwpT %yjdj;ij nrk;ikahf gad;gLj;Jjy; Kf;fpkhdjhFk; Mdhy; murhq;fk; Kd;itj;j jpl;lq;fspdhy; mDgtrhypfSk; epGzh;fSk; mur NritapaypUe;J cldbahf ePf;fg;gl;ldh;. ,th;fsplk; fhzg;gLfpd;w cs;Siw mwpT gad;ghl;bypUe;J mw;Wg;Nghfpd;wJ. ,jdhy; ve;jti</w:t>
      </w:r>
      <w:r w:rsidR="00003F51" w:rsidRPr="001606D8">
        <w:rPr>
          <w:rFonts w:ascii="Baamini Plain" w:hAnsi="Baamini Plain"/>
          <w:sz w:val="24"/>
          <w:szCs w:val="24"/>
        </w:rPr>
        <w:t>fahd rpf;fy;f</w:t>
      </w:r>
      <w:r w:rsidRPr="001606D8">
        <w:rPr>
          <w:rFonts w:ascii="Baamini Plain" w:hAnsi="Baamini Plain"/>
          <w:sz w:val="24"/>
          <w:szCs w:val="24"/>
        </w:rPr>
        <w:t>s; ,yq;ifapy; Vw;gLfpd;wJ vd;g</w:t>
      </w:r>
      <w:r w:rsidR="00003F51" w:rsidRPr="001606D8">
        <w:rPr>
          <w:rFonts w:ascii="Baamini Plain" w:hAnsi="Baamini Plain"/>
          <w:sz w:val="24"/>
          <w:szCs w:val="24"/>
        </w:rPr>
        <w:t>j</w:t>
      </w:r>
      <w:r w:rsidRPr="001606D8">
        <w:rPr>
          <w:rFonts w:ascii="Baamini Plain" w:hAnsi="Baamini Plain"/>
          <w:sz w:val="24"/>
          <w:szCs w:val="24"/>
        </w:rPr>
        <w:t>id</w:t>
      </w:r>
      <w:r w:rsidR="00003F51" w:rsidRPr="001606D8">
        <w:rPr>
          <w:rFonts w:ascii="Baamini Plain" w:hAnsi="Baamini Plain"/>
          <w:sz w:val="24"/>
          <w:szCs w:val="24"/>
        </w:rPr>
        <w:t xml:space="preserve"> mwpT Kfhikj;Jt vz;zf;fUtpid mb</w:t>
      </w:r>
      <w:r w:rsidRPr="001606D8">
        <w:rPr>
          <w:rFonts w:ascii="Baamini Plain" w:hAnsi="Baamini Plain"/>
          <w:sz w:val="24"/>
          <w:szCs w:val="24"/>
        </w:rPr>
        <w:t>g;gilahf ghh;f;f KbAkh vd;gJ  ,q;F gpujhd tplakhfpwJ.</w:t>
      </w:r>
    </w:p>
    <w:p w:rsidR="001606D8" w:rsidRDefault="001606D8" w:rsidP="001606D8">
      <w:pPr>
        <w:spacing w:line="360" w:lineRule="auto"/>
        <w:jc w:val="both"/>
        <w:rPr>
          <w:rFonts w:ascii="Baamini Plain" w:hAnsi="Baamini Plain"/>
          <w:b/>
          <w:sz w:val="24"/>
          <w:szCs w:val="24"/>
          <w:highlight w:val="yellow"/>
        </w:rPr>
      </w:pPr>
    </w:p>
    <w:p w:rsidR="001606D8" w:rsidRDefault="001606D8" w:rsidP="001606D8">
      <w:pPr>
        <w:spacing w:line="360" w:lineRule="auto"/>
        <w:jc w:val="both"/>
        <w:rPr>
          <w:rFonts w:ascii="Baamini Plain" w:hAnsi="Baamini Plain"/>
          <w:b/>
          <w:sz w:val="24"/>
          <w:szCs w:val="24"/>
          <w:highlight w:val="yellow"/>
        </w:rPr>
      </w:pPr>
    </w:p>
    <w:p w:rsidR="006777A1" w:rsidRPr="001606D8" w:rsidRDefault="006777A1" w:rsidP="001606D8">
      <w:pPr>
        <w:spacing w:line="360" w:lineRule="auto"/>
        <w:jc w:val="both"/>
        <w:rPr>
          <w:rFonts w:ascii="Baamini Plain" w:hAnsi="Baamini Plain"/>
          <w:b/>
          <w:sz w:val="24"/>
          <w:szCs w:val="24"/>
        </w:rPr>
      </w:pPr>
      <w:r>
        <w:rPr>
          <w:rFonts w:ascii="Baamini Plain" w:hAnsi="Baamini Plain"/>
          <w:b/>
          <w:sz w:val="24"/>
          <w:szCs w:val="24"/>
        </w:rPr>
        <w:t>Ma;TKiwapay;</w:t>
      </w:r>
    </w:p>
    <w:p w:rsidR="00190902" w:rsidRPr="001606D8" w:rsidRDefault="00190902" w:rsidP="001606D8">
      <w:pPr>
        <w:spacing w:line="360" w:lineRule="auto"/>
        <w:jc w:val="both"/>
        <w:rPr>
          <w:rFonts w:ascii="Baamini Plain" w:hAnsi="Baamini Plain"/>
          <w:bCs/>
          <w:sz w:val="24"/>
          <w:szCs w:val="24"/>
        </w:rPr>
      </w:pPr>
      <w:r w:rsidRPr="001606D8">
        <w:rPr>
          <w:rFonts w:ascii="Baamini Plain" w:hAnsi="Baamini Plain"/>
          <w:bCs/>
          <w:sz w:val="24"/>
          <w:szCs w:val="24"/>
        </w:rPr>
        <w:t>,t;tha;T GjpJ GidAk; Ma;T kiwapd; fPo; (</w:t>
      </w:r>
      <w:r w:rsidRPr="001606D8">
        <w:rPr>
          <w:rFonts w:ascii="Times New Roman" w:hAnsi="Times New Roman" w:cs="Times New Roman"/>
          <w:bCs/>
          <w:sz w:val="24"/>
          <w:szCs w:val="24"/>
        </w:rPr>
        <w:t>Exploratory Research method)</w:t>
      </w:r>
      <w:r w:rsidRPr="001606D8">
        <w:rPr>
          <w:rFonts w:ascii="Baamini Plain" w:hAnsi="Baamini Plain"/>
          <w:bCs/>
          <w:sz w:val="24"/>
          <w:szCs w:val="24"/>
        </w:rPr>
        <w:t xml:space="preserve"> gz;Grhh; Kiwiag; (</w:t>
      </w:r>
      <w:r w:rsidRPr="001606D8">
        <w:rPr>
          <w:rFonts w:ascii="Times New Roman" w:hAnsi="Times New Roman" w:cs="Times New Roman"/>
          <w:bCs/>
          <w:sz w:val="24"/>
          <w:szCs w:val="24"/>
        </w:rPr>
        <w:t>Qualitative research Design</w:t>
      </w:r>
      <w:r w:rsidRPr="001606D8">
        <w:rPr>
          <w:rFonts w:ascii="Baamini Plain" w:hAnsi="Baamini Plain"/>
          <w:bCs/>
          <w:sz w:val="24"/>
          <w:szCs w:val="24"/>
        </w:rPr>
        <w:t>) nfhz;l xU Ma;thFk;. ,J xU vz;zf;fU gFg;gha;thifahy; ,uz;lhk; epiyj; juTfs; gpujhdkhff; fhzg;gLfpd;wd. cs;Siw mwptpd; Nfhl;ghLfs; gFg;gha;tpw;F gad;gLj;jg;gLfpd;wd. juTfs; ,j;Jiwapy; ntspte;j Mu</w:t>
      </w:r>
      <w:r w:rsidR="00003F51" w:rsidRPr="001606D8">
        <w:rPr>
          <w:rFonts w:ascii="Baamini Plain" w:hAnsi="Baamini Plain"/>
          <w:bCs/>
          <w:sz w:val="24"/>
          <w:szCs w:val="24"/>
        </w:rPr>
        <w:t>ha;r;rp fl;LiufSk; Muha;r;rp Eh</w:t>
      </w:r>
      <w:r w:rsidRPr="001606D8">
        <w:rPr>
          <w:rFonts w:ascii="Baamini Plain" w:hAnsi="Baamini Plain"/>
          <w:bCs/>
          <w:sz w:val="24"/>
          <w:szCs w:val="24"/>
        </w:rPr>
        <w:t>y;fSk; gad;gLj</w:t>
      </w:r>
      <w:r w:rsidR="00003F51" w:rsidRPr="001606D8">
        <w:rPr>
          <w:rFonts w:ascii="Baamini Plain" w:hAnsi="Baamini Plain"/>
          <w:bCs/>
          <w:sz w:val="24"/>
          <w:szCs w:val="24"/>
        </w:rPr>
        <w:t>;jg;gLfpd;wd. ngwg;gl;l juTfs; v</w:t>
      </w:r>
      <w:r w:rsidRPr="001606D8">
        <w:rPr>
          <w:rFonts w:ascii="Baamini Plain" w:hAnsi="Baamini Plain"/>
          <w:bCs/>
          <w:sz w:val="24"/>
          <w:szCs w:val="24"/>
        </w:rPr>
        <w:t>z;zf;fUf;fis ikakhff; nfhz;L gz;Grhh; hPjpapy; gFg;gha;T nra;ag;gl;L KbTfs; Kd;itf;fg;gLfpd;wd.</w:t>
      </w:r>
    </w:p>
    <w:p w:rsidR="00190902" w:rsidRPr="001606D8" w:rsidRDefault="00190902" w:rsidP="001606D8">
      <w:pPr>
        <w:spacing w:line="360" w:lineRule="auto"/>
        <w:jc w:val="both"/>
        <w:rPr>
          <w:rFonts w:ascii="Baamini Plain" w:hAnsi="Baamini Plain"/>
          <w:b/>
          <w:sz w:val="24"/>
          <w:szCs w:val="24"/>
        </w:rPr>
      </w:pPr>
      <w:r w:rsidRPr="001606D8">
        <w:rPr>
          <w:rFonts w:ascii="Baamini Plain" w:hAnsi="Baamini Plain"/>
          <w:b/>
          <w:sz w:val="24"/>
          <w:szCs w:val="24"/>
        </w:rPr>
        <w:t xml:space="preserve">Ma;tpd; Nehf;fk; </w:t>
      </w:r>
    </w:p>
    <w:p w:rsidR="00190902" w:rsidRPr="001606D8" w:rsidRDefault="00190902" w:rsidP="001606D8">
      <w:pPr>
        <w:spacing w:line="360" w:lineRule="auto"/>
        <w:jc w:val="both"/>
        <w:rPr>
          <w:rFonts w:ascii="Baamini Plain" w:hAnsi="Baamini Plain"/>
          <w:bCs/>
          <w:sz w:val="24"/>
          <w:szCs w:val="24"/>
        </w:rPr>
      </w:pPr>
      <w:r w:rsidRPr="001606D8">
        <w:rPr>
          <w:rFonts w:ascii="Baamini Plain" w:hAnsi="Baamini Plain"/>
          <w:bCs/>
          <w:sz w:val="24"/>
          <w:szCs w:val="24"/>
        </w:rPr>
        <w:t>,t;tha;thdJ gpd;tUk; nehf;fq;fis mbg;gilahff; nfhz;lnjhU Ma;thFk;.</w:t>
      </w:r>
    </w:p>
    <w:p w:rsidR="00190902" w:rsidRPr="001606D8" w:rsidRDefault="00190902" w:rsidP="001606D8">
      <w:pPr>
        <w:pStyle w:val="ListParagraph"/>
        <w:numPr>
          <w:ilvl w:val="0"/>
          <w:numId w:val="6"/>
        </w:numPr>
        <w:spacing w:line="360" w:lineRule="auto"/>
        <w:jc w:val="both"/>
        <w:rPr>
          <w:rFonts w:ascii="Baamini Plain" w:hAnsi="Baamini Plain"/>
          <w:bCs/>
          <w:sz w:val="24"/>
          <w:szCs w:val="24"/>
        </w:rPr>
      </w:pPr>
      <w:r w:rsidRPr="001606D8">
        <w:rPr>
          <w:rFonts w:ascii="Baamini Plain" w:hAnsi="Baamini Plain"/>
          <w:bCs/>
          <w:sz w:val="24"/>
          <w:szCs w:val="24"/>
        </w:rPr>
        <w:t>nghUshjhu kWrPuikg;G nfhs;iffs; eilKiwg;gLj;jg;gLk; NghJ mwpT Kfhikj;Jj;jpd; Kf;fpaj;Jtj;ij ntspg;gLj;jy;.</w:t>
      </w:r>
    </w:p>
    <w:p w:rsidR="00190902" w:rsidRPr="001606D8" w:rsidRDefault="00190902" w:rsidP="001606D8">
      <w:pPr>
        <w:pStyle w:val="ListParagraph"/>
        <w:numPr>
          <w:ilvl w:val="0"/>
          <w:numId w:val="6"/>
        </w:numPr>
        <w:spacing w:line="360" w:lineRule="auto"/>
        <w:jc w:val="both"/>
        <w:rPr>
          <w:rFonts w:ascii="Baamini Plain" w:hAnsi="Baamini Plain"/>
          <w:bCs/>
          <w:sz w:val="24"/>
          <w:szCs w:val="24"/>
        </w:rPr>
      </w:pPr>
      <w:r w:rsidRPr="001606D8">
        <w:rPr>
          <w:rFonts w:ascii="Baamini Plain" w:hAnsi="Baamini Plain"/>
          <w:bCs/>
          <w:sz w:val="24"/>
          <w:szCs w:val="24"/>
        </w:rPr>
        <w:t>mwpT Kfhikj;Jtj;jpy; cs;Siw mwptpd; ,ay;gpid vz;zf;fU hPjpahfTk; eilKiw hPjpahfTk; tpsf;Fjy;</w:t>
      </w:r>
    </w:p>
    <w:p w:rsidR="00190902" w:rsidRPr="001606D8" w:rsidRDefault="00190902" w:rsidP="001606D8">
      <w:pPr>
        <w:pStyle w:val="ListParagraph"/>
        <w:numPr>
          <w:ilvl w:val="0"/>
          <w:numId w:val="6"/>
        </w:numPr>
        <w:spacing w:line="360" w:lineRule="auto"/>
        <w:jc w:val="both"/>
        <w:rPr>
          <w:rFonts w:ascii="Baamini Plain" w:hAnsi="Baamini Plain"/>
          <w:bCs/>
          <w:sz w:val="24"/>
          <w:szCs w:val="24"/>
        </w:rPr>
      </w:pPr>
      <w:r w:rsidRPr="001606D8">
        <w:rPr>
          <w:rFonts w:ascii="Baamini Plain" w:hAnsi="Baamini Plain"/>
          <w:bCs/>
          <w:sz w:val="24"/>
          <w:szCs w:val="24"/>
        </w:rPr>
        <w:t>cs;Siw mwptpid Kiwahfg; gad;gLj;Jk; Kf;fpaj;Jtj;ij tpsf;Fjy;</w:t>
      </w:r>
    </w:p>
    <w:p w:rsidR="00190902" w:rsidRPr="001606D8" w:rsidRDefault="00190902" w:rsidP="001606D8">
      <w:pPr>
        <w:pStyle w:val="ListParagraph"/>
        <w:numPr>
          <w:ilvl w:val="0"/>
          <w:numId w:val="6"/>
        </w:numPr>
        <w:spacing w:line="360" w:lineRule="auto"/>
        <w:jc w:val="both"/>
        <w:rPr>
          <w:rFonts w:ascii="Baamini Plain" w:hAnsi="Baamini Plain"/>
          <w:bCs/>
          <w:sz w:val="24"/>
          <w:szCs w:val="24"/>
        </w:rPr>
      </w:pPr>
      <w:r w:rsidRPr="001606D8">
        <w:rPr>
          <w:rFonts w:ascii="Baamini Plain" w:hAnsi="Baamini Plain"/>
          <w:bCs/>
          <w:sz w:val="24"/>
          <w:szCs w:val="24"/>
        </w:rPr>
        <w:t>vz;zf;fU gFg;gha;tpd; mbg;gilapy; muR vj;jifa eilKiwfisf; ifahs Ntz;Lk; Nfhl;ghl;L hPjpapyhd MNyhridfis Kd;itj;jy;.</w:t>
      </w:r>
    </w:p>
    <w:p w:rsidR="00190902" w:rsidRPr="001606D8" w:rsidRDefault="00190902" w:rsidP="001606D8">
      <w:pPr>
        <w:pStyle w:val="ListParagraph"/>
        <w:spacing w:line="360" w:lineRule="auto"/>
        <w:jc w:val="both"/>
        <w:rPr>
          <w:rFonts w:ascii="Baamini Plain" w:hAnsi="Baamini Plain"/>
          <w:bCs/>
          <w:sz w:val="24"/>
          <w:szCs w:val="24"/>
        </w:rPr>
      </w:pPr>
    </w:p>
    <w:p w:rsidR="00190902" w:rsidRPr="001606D8" w:rsidRDefault="00190902" w:rsidP="001606D8">
      <w:pPr>
        <w:spacing w:line="360" w:lineRule="auto"/>
        <w:jc w:val="both"/>
        <w:rPr>
          <w:rFonts w:ascii="Baamini Plain" w:hAnsi="Baamini Plain"/>
          <w:b/>
          <w:sz w:val="24"/>
          <w:szCs w:val="24"/>
        </w:rPr>
      </w:pPr>
      <w:r w:rsidRPr="001606D8">
        <w:rPr>
          <w:rFonts w:ascii="Baamini Plain" w:hAnsi="Baamini Plain"/>
          <w:b/>
          <w:sz w:val="24"/>
          <w:szCs w:val="24"/>
        </w:rPr>
        <w:t>mwpT Kfhikj;Jtk; gw;wpa mwpKfk;:</w:t>
      </w:r>
    </w:p>
    <w:p w:rsidR="00190902" w:rsidRPr="001606D8" w:rsidRDefault="00190902" w:rsidP="001606D8">
      <w:pPr>
        <w:widowControl w:val="0"/>
        <w:autoSpaceDE w:val="0"/>
        <w:autoSpaceDN w:val="0"/>
        <w:adjustRightInd w:val="0"/>
        <w:spacing w:line="360" w:lineRule="auto"/>
        <w:jc w:val="both"/>
        <w:rPr>
          <w:rFonts w:ascii="Baamini Plain" w:hAnsi="Baamini Plain" w:cs="Times New Roman"/>
          <w:sz w:val="24"/>
          <w:szCs w:val="24"/>
        </w:rPr>
      </w:pPr>
      <w:r w:rsidRPr="001606D8">
        <w:rPr>
          <w:rFonts w:ascii="Baamini Plain" w:hAnsi="Baamini Plain"/>
          <w:sz w:val="24"/>
          <w:szCs w:val="24"/>
        </w:rPr>
        <w:t>mwpT Kfhikj;Jtk; vd;gJ vd;dntd mjd; nrhy;ypyf;fz mh;j;jj;ij (</w:t>
      </w:r>
      <w:r w:rsidRPr="001606D8">
        <w:rPr>
          <w:rFonts w:ascii="Times New Roman" w:hAnsi="Times New Roman" w:cs="Times New Roman"/>
          <w:sz w:val="24"/>
          <w:szCs w:val="24"/>
        </w:rPr>
        <w:t>Etymological meaning)</w:t>
      </w:r>
      <w:r w:rsidRPr="001606D8">
        <w:rPr>
          <w:rFonts w:ascii="Baamini Plain" w:hAnsi="Baamini Plain"/>
          <w:sz w:val="24"/>
          <w:szCs w:val="24"/>
        </w:rPr>
        <w:t xml:space="preserve"> mbg;gilahff; nfhz;L mwpe;J nfhs;s KbahJ. mt;thW mwpa Kbe;jhYk; mJ xU </w:t>
      </w:r>
      <w:r w:rsidRPr="001606D8">
        <w:rPr>
          <w:rFonts w:ascii="Times New Roman" w:hAnsi="Times New Roman" w:cs="Times New Roman"/>
          <w:sz w:val="24"/>
          <w:szCs w:val="24"/>
        </w:rPr>
        <w:t>‘</w:t>
      </w:r>
      <w:r w:rsidRPr="001606D8">
        <w:rPr>
          <w:rFonts w:ascii="Baamini Plain" w:hAnsi="Baamini Plain"/>
          <w:sz w:val="24"/>
          <w:szCs w:val="24"/>
        </w:rPr>
        <w:t>tiff;FoWgb</w:t>
      </w:r>
      <w:r w:rsidRPr="001606D8">
        <w:rPr>
          <w:rFonts w:ascii="Times New Roman" w:hAnsi="Times New Roman" w:cs="Times New Roman"/>
          <w:sz w:val="24"/>
          <w:szCs w:val="24"/>
        </w:rPr>
        <w:t>’</w:t>
      </w:r>
      <w:r w:rsidRPr="001606D8">
        <w:rPr>
          <w:rFonts w:ascii="Baamini Plain" w:hAnsi="Baamini Plain"/>
          <w:sz w:val="24"/>
          <w:szCs w:val="24"/>
        </w:rPr>
        <w:t xml:space="preserve"> nfhz;l GhpjyhfNtapUf;Fk; vd;gJld; RaKuz;ghl;ilAk; Vw;gLj;Jk;. vdNt mwpT Kfhikj;Jtk; vd;why; vd;ntd tpsf;FtJ Kf;fpak; vd;gJld; mwpKf thrfh;Sf;F mtrpakhdJk;. ,J jdpj;Jiwahf ,Ug;gpDk; ,J nfhz;bUf;fpw gjq;fspuz;Lk; Vw;fdNt ehk; gad;gLj;Jfpw ,U NtWgl;l Jiwfs; rhh;e;jd. mit mwpT kw;Wk; Kfhikj;Jtk; vDk; JiwfshFk;. vdpDk; ,U gjq;fisAk; ,izj;J mwpit Kfhik nra;tJNt </w:t>
      </w:r>
      <w:r w:rsidRPr="001606D8">
        <w:rPr>
          <w:rFonts w:ascii="Times New Roman" w:hAnsi="Times New Roman" w:cs="Times New Roman"/>
          <w:sz w:val="24"/>
          <w:szCs w:val="24"/>
        </w:rPr>
        <w:t>‘</w:t>
      </w:r>
      <w:r w:rsidRPr="001606D8">
        <w:rPr>
          <w:rFonts w:ascii="Baamini Plain" w:hAnsi="Baamini Plain"/>
          <w:sz w:val="24"/>
          <w:szCs w:val="24"/>
        </w:rPr>
        <w:t>mwpT Kfhikj;Jtk;;</w:t>
      </w:r>
      <w:r w:rsidRPr="001606D8">
        <w:rPr>
          <w:rFonts w:ascii="Times New Roman" w:hAnsi="Times New Roman" w:cs="Times New Roman"/>
          <w:sz w:val="24"/>
          <w:szCs w:val="24"/>
        </w:rPr>
        <w:t>’</w:t>
      </w:r>
      <w:r w:rsidRPr="001606D8">
        <w:rPr>
          <w:rFonts w:ascii="Baamini Plain" w:hAnsi="Baamini Plain"/>
          <w:sz w:val="24"/>
          <w:szCs w:val="24"/>
        </w:rPr>
        <w:t xml:space="preserve"> vd nghUs; nfhs;s KbahJ. ,g;gjq;fis tpsf;Fjd; %yk; mwpT Kfhikj;Jtk; vd;gJ vt;thW NtWgLfpd;wJ vd;gij tpsq;fpf; nfhs</w:t>
      </w:r>
      <w:r w:rsidRPr="001606D8">
        <w:rPr>
          <w:rFonts w:ascii="Baamini Plain" w:hAnsi="Baamini Plain" w:cs="Times New Roman"/>
          <w:sz w:val="24"/>
          <w:szCs w:val="24"/>
        </w:rPr>
        <w:t xml:space="preserve">;syhk;. ,g;gjg; gpuNahfq;fis Nehf;fpd; mwpT vDk; tplaj;ij ,af;Ftpf;fpw xU nraw;ghl;L gjkhf Kfhikj;Jtk; fhzg;gLfpwJ. ,q;F Kfhikj;Jtjk; vd;gJ khWgl;l mh;j;jj;jpNyNa gad;gLj;jg;gLfpwJ. tp`; </w:t>
      </w:r>
      <w:r w:rsidRPr="001606D8">
        <w:rPr>
          <w:rFonts w:ascii="Times New Roman" w:hAnsi="Times New Roman" w:cs="Times New Roman"/>
          <w:sz w:val="24"/>
          <w:szCs w:val="24"/>
        </w:rPr>
        <w:t>(Wiig.K.M, 2002)</w:t>
      </w:r>
      <w:r w:rsidRPr="001606D8">
        <w:rPr>
          <w:rFonts w:ascii="Baamini Plain" w:hAnsi="Baamini Plain" w:cs="Times New Roman"/>
          <w:sz w:val="24"/>
          <w:szCs w:val="24"/>
        </w:rPr>
        <w:t xml:space="preserve"> vd;gthpd;gb </w:t>
      </w:r>
      <w:r w:rsidRPr="001606D8">
        <w:rPr>
          <w:rFonts w:ascii="Times New Roman" w:hAnsi="Times New Roman" w:cs="Times New Roman"/>
          <w:sz w:val="24"/>
          <w:szCs w:val="24"/>
        </w:rPr>
        <w:t>‘</w:t>
      </w:r>
      <w:r w:rsidRPr="001606D8">
        <w:rPr>
          <w:rFonts w:ascii="Baamini Plain" w:hAnsi="Baamini Plain" w:cs="Times New Roman"/>
          <w:sz w:val="24"/>
          <w:szCs w:val="24"/>
        </w:rPr>
        <w:t>mwpT Kfhikj;Jtk; Jha Kfhikj;Jtj;jpypUe;J Kw;wpYk; NtWgLtJ kl;Lkd;wp mJ gue;jJk;&gt; gy;ghpkhzk; nfhz;lJk; mjpfsthd eltbf;fifspd; mk;rq;fisf; nfhz;lJkhFk;</w:t>
      </w:r>
      <w:r w:rsidRPr="001606D8">
        <w:rPr>
          <w:rFonts w:ascii="Times New Roman" w:hAnsi="Times New Roman" w:cs="Times New Roman"/>
          <w:sz w:val="24"/>
          <w:szCs w:val="24"/>
        </w:rPr>
        <w:t>’</w:t>
      </w:r>
      <w:r w:rsidRPr="001606D8">
        <w:rPr>
          <w:rFonts w:ascii="Baamini Plain" w:hAnsi="Baamini Plain" w:cs="Times New Roman"/>
          <w:sz w:val="24"/>
          <w:szCs w:val="24"/>
        </w:rPr>
        <w:t xml:space="preserve"> vdf; $Wfpwhh; (</w:t>
      </w:r>
      <w:r w:rsidRPr="001606D8">
        <w:rPr>
          <w:rFonts w:ascii="Times New Roman" w:hAnsi="Times New Roman" w:cs="Times New Roman"/>
          <w:sz w:val="24"/>
          <w:szCs w:val="24"/>
        </w:rPr>
        <w:t xml:space="preserve">Wiig.K.K, </w:t>
      </w:r>
      <w:r w:rsidRPr="001606D8">
        <w:rPr>
          <w:rFonts w:ascii="Baamini Plain" w:hAnsi="Baamini Plain" w:cs="Times New Roman"/>
          <w:sz w:val="24"/>
          <w:szCs w:val="24"/>
        </w:rPr>
        <w:t>1997). kWtifapy; $wpd; ,Uf;fpd;w mwpT Gjpa mwpthf khw;wg;gLjy; (</w:t>
      </w:r>
      <w:r w:rsidRPr="001606D8">
        <w:rPr>
          <w:rFonts w:ascii="Times New Roman" w:hAnsi="Times New Roman" w:cs="Times New Roman"/>
          <w:sz w:val="24"/>
          <w:szCs w:val="24"/>
        </w:rPr>
        <w:t>Chun Wei Choo, 2003</w:t>
      </w:r>
      <w:r w:rsidRPr="001606D8">
        <w:rPr>
          <w:rFonts w:ascii="Times" w:hAnsi="Times" w:cs="Times"/>
          <w:sz w:val="24"/>
          <w:szCs w:val="24"/>
        </w:rPr>
        <w:t xml:space="preserve">) </w:t>
      </w:r>
      <w:r w:rsidRPr="001606D8">
        <w:rPr>
          <w:rFonts w:ascii="Baamini Plain" w:hAnsi="Baamini Plain" w:cs="Times New Roman"/>
          <w:sz w:val="24"/>
          <w:szCs w:val="24"/>
        </w:rPr>
        <w:t>vdyhk;. ,t;thwhapd; Nkw;$wg;gl;lit rhjhuz  Kfhikj;Jtky;y vd czu Kbak;. vdNt Kfhikj;Jtk; vDk; tplaj;jij Ghpe;J nfhs;tJ Kf;fpakhfpwJ.</w:t>
      </w:r>
    </w:p>
    <w:p w:rsidR="00190902" w:rsidRPr="001606D8" w:rsidRDefault="00190902" w:rsidP="001606D8">
      <w:pPr>
        <w:spacing w:line="360" w:lineRule="auto"/>
        <w:jc w:val="both"/>
        <w:rPr>
          <w:rFonts w:ascii="Baamini Plain" w:hAnsi="Baamini Plain" w:cs="Times New Roman"/>
          <w:b/>
          <w:sz w:val="24"/>
          <w:szCs w:val="24"/>
        </w:rPr>
      </w:pPr>
      <w:r w:rsidRPr="001606D8">
        <w:rPr>
          <w:rFonts w:ascii="Baamini Plain" w:hAnsi="Baamini Plain" w:cs="Times New Roman"/>
          <w:b/>
          <w:sz w:val="24"/>
          <w:szCs w:val="24"/>
        </w:rPr>
        <w:t>mwpT vd;gJ?</w:t>
      </w:r>
    </w:p>
    <w:p w:rsidR="00190902" w:rsidRPr="001606D8" w:rsidRDefault="00190902" w:rsidP="001606D8">
      <w:pPr>
        <w:spacing w:line="360" w:lineRule="auto"/>
        <w:jc w:val="both"/>
        <w:rPr>
          <w:rFonts w:ascii="Baamini Plain" w:hAnsi="Baamini Plain" w:cs="Times New Roman"/>
          <w:sz w:val="24"/>
          <w:szCs w:val="24"/>
        </w:rPr>
      </w:pPr>
      <w:r w:rsidRPr="001606D8">
        <w:rPr>
          <w:rFonts w:ascii="Baamini Plain" w:hAnsi="Baamini Plain" w:cs="Times New Roman"/>
          <w:sz w:val="24"/>
          <w:szCs w:val="24"/>
        </w:rPr>
        <w:t>mwpT vd;gJ rhjhuz Nehf;fpy; Ghpe;J nfhs;sypy; ,YFthd gjkhfNt Njhd;WfpwJ. vz;zf;fU kw;Wk; gpuNahf Nehf;fpy; mwpT vd;gJ vJ vd;gij Ghpe;J nfhs;sypy; Fog;gkhd epiyNa Njhd;WfpwJ. rpyh; juT&gt; jfty;&gt; vd;gw;iwAk; mwpthf fUjp Fok;GtJk; cz;L. ,it ,uz;Lk; mwptpypUe;J NtWghLila Mdhy; njhlh;Gila gjq;fs;. kpN~y; x];upd; vd;gth; ltd;Nghw; kw;Wk; gUrf; vd;Nghiu Mjhuk; fhl;b gpd;tUkhW ,g;gjj;ij tpsf;Ffpwhh;. ,it khw;wPlhfg; gad;gLj;jg;gl;lhYk; ,it NtWghLilad. juT vd;gJ xOq;FgLj;jg;glhj jfty; (</w:t>
      </w:r>
      <w:r w:rsidRPr="001606D8">
        <w:rPr>
          <w:rFonts w:ascii="Times New Roman" w:hAnsi="Times New Roman" w:cs="Times New Roman"/>
          <w:sz w:val="24"/>
          <w:szCs w:val="24"/>
        </w:rPr>
        <w:t>facts</w:t>
      </w:r>
      <w:r w:rsidRPr="001606D8">
        <w:rPr>
          <w:rFonts w:ascii="Baamini Plain" w:hAnsi="Baamini Plain" w:cs="Times New Roman"/>
          <w:sz w:val="24"/>
          <w:szCs w:val="24"/>
        </w:rPr>
        <w:t>). ,J jdpNa xU jPh;khdkhfNth my;yJ xU tpsf;fkhfNth mikahJ. jfty; (</w:t>
      </w:r>
      <w:r w:rsidRPr="001606D8">
        <w:rPr>
          <w:rFonts w:ascii="Times New Roman" w:hAnsi="Times New Roman" w:cs="Times New Roman"/>
          <w:sz w:val="24"/>
          <w:szCs w:val="24"/>
        </w:rPr>
        <w:t>information</w:t>
      </w:r>
      <w:r w:rsidRPr="001606D8">
        <w:rPr>
          <w:rFonts w:ascii="Baamini Plain" w:hAnsi="Baamini Plain" w:cs="Times New Roman"/>
          <w:sz w:val="24"/>
          <w:szCs w:val="24"/>
        </w:rPr>
        <w:t xml:space="preserve">) vd;gJ xOq;FgLj;jg;gl;l my;yJ FOthf;fg;gl;l my;yJ tifg;gLj;jg;gl;l juTfshFk; </w:t>
      </w:r>
      <w:r w:rsidRPr="001606D8">
        <w:rPr>
          <w:rFonts w:ascii="Times New Roman" w:hAnsi="Times New Roman" w:cs="Times New Roman"/>
          <w:sz w:val="24"/>
          <w:szCs w:val="24"/>
        </w:rPr>
        <w:t>(Micheal J.Austin et al: 362).</w:t>
      </w:r>
      <w:r w:rsidRPr="001606D8">
        <w:rPr>
          <w:rFonts w:ascii="Baamini Plain" w:hAnsi="Baamini Plain" w:cs="Times New Roman"/>
          <w:sz w:val="24"/>
          <w:szCs w:val="24"/>
        </w:rPr>
        <w:t xml:space="preserve"> ,thpd;gb mwpT vd;gJ jfty; kw;Wk; jPh;khdpf;Fkpay;G vDk; ,uz;ilAk; jd;dfj;Nj nfhz;lJ. jfty; mDgt tplaq;fis nfhz;bUg;gJld; juT kw;Wk; juTfspd; gFg;gha;itAk; nfhz;bUf;Fk;. vdNt mwpT vd;gJ jfty; vd;gij tpl gue;jnjd;gjhy; jfty;fis Kfhik nra;jy; mwpT Kfhi</w:t>
      </w:r>
      <w:r w:rsidR="00967AEB" w:rsidRPr="001606D8">
        <w:rPr>
          <w:rFonts w:ascii="Baamini Plain" w:hAnsi="Baamini Plain" w:cs="Times New Roman"/>
          <w:sz w:val="24"/>
          <w:szCs w:val="24"/>
        </w:rPr>
        <w:t>kj;Jtky;y vd;gJ ngwg;gLfpd;wJ. j</w:t>
      </w:r>
      <w:r w:rsidRPr="001606D8">
        <w:rPr>
          <w:rFonts w:ascii="Baamini Plain" w:hAnsi="Baamini Plain" w:cs="Times New Roman"/>
          <w:sz w:val="24"/>
          <w:szCs w:val="24"/>
        </w:rPr>
        <w:t>fty; Kfhikj;Jtj;ijAk; mwpT Kfhikj;Jtj;ijAk; Nrh;j;J Fog;Gjy; $lhJ.</w:t>
      </w:r>
    </w:p>
    <w:p w:rsidR="00190902" w:rsidRPr="001606D8" w:rsidRDefault="00190902" w:rsidP="001606D8">
      <w:pPr>
        <w:spacing w:line="360" w:lineRule="auto"/>
        <w:jc w:val="both"/>
        <w:rPr>
          <w:rFonts w:ascii="Baamini Plain" w:hAnsi="Baamini Plain" w:cs="Times New Roman"/>
          <w:sz w:val="24"/>
          <w:szCs w:val="24"/>
        </w:rPr>
      </w:pPr>
      <w:r w:rsidRPr="001606D8">
        <w:rPr>
          <w:rFonts w:ascii="Baamini Plain" w:hAnsi="Baamini Plain" w:cs="Times New Roman"/>
          <w:sz w:val="24"/>
          <w:szCs w:val="24"/>
        </w:rPr>
        <w:t xml:space="preserve">mwpT vDk; vz;zf;fU gw;wpa nrhy;yhly; nka;apaypd; fpNuf;f fhyj;jpypUe;J etPd fhyk;tiu Ma;Tf;Fhpajhf ,Ue;JtUfpwJ. Mdhy; ,t;tha;tpy; ,lk;ngWtJ Nkw;fz;l vz;zf;fU Ma;tpypUe;J NtWgl;l ,ay;Gnfhz;lJ. nka;apay; mwpT gw;wpa m&amp;g nfhs;iffisAk; fUJNfhs;fisAk; Muha;e;jJld; vz;zf;fUf;fSf;Nf Kf;fpaj;Jtkspj;jJ. Mdhy; mwpT Kfhikj;Jtk; ,jpypUe;J khWgl;L mJ mjpfKk; eilKiw rhh;e;j tplakhfNk cs;sJ. </w:t>
      </w:r>
    </w:p>
    <w:p w:rsidR="00190902" w:rsidRPr="001606D8" w:rsidRDefault="00190902" w:rsidP="001606D8">
      <w:pPr>
        <w:spacing w:line="360" w:lineRule="auto"/>
        <w:jc w:val="both"/>
        <w:rPr>
          <w:rFonts w:ascii="Baamini Plain" w:hAnsi="Baamini Plain" w:cs="Times New Roman"/>
          <w:sz w:val="24"/>
          <w:szCs w:val="24"/>
        </w:rPr>
      </w:pPr>
      <w:r w:rsidRPr="001606D8">
        <w:rPr>
          <w:rFonts w:ascii="Baamini Plain" w:hAnsi="Baamini Plain" w:cs="Times New Roman"/>
          <w:sz w:val="24"/>
          <w:szCs w:val="24"/>
        </w:rPr>
        <w:t xml:space="preserve">vdNt mwpT vd;gJ ,uz;L tifapy; nghUs;nfhs;sg;glyhk;. xd;W mwpjy; vDk; nraw;ghl;bd; tpisthf vOe;j njhFg;gwpT my;yJ xU nraw;ghl;il nra;tjw;F Njitaha; kdpjdpy; ,Uf;fpw csj;jfty; njhFg;G vdf; nfhs;syhk;. ,jpy; KjyhtJ tif mDgtj;jpdhy; mwpT </w:t>
      </w:r>
      <w:r w:rsidRPr="001606D8">
        <w:rPr>
          <w:rFonts w:ascii="Times New Roman" w:hAnsi="Times New Roman" w:cs="Times New Roman"/>
          <w:sz w:val="24"/>
          <w:szCs w:val="24"/>
        </w:rPr>
        <w:t>(Empirical)</w:t>
      </w:r>
      <w:r w:rsidRPr="001606D8">
        <w:rPr>
          <w:rFonts w:ascii="Baamini Plain" w:hAnsi="Baamini Plain" w:cs="Times New Roman"/>
          <w:sz w:val="24"/>
          <w:szCs w:val="24"/>
        </w:rPr>
        <w:t xml:space="preserve"> ngwg;gLtijf;Fwpf;Fk;. ,uz;lhtJ gphpT kdpjdpy; ,aw;ifahfNt cs;Siwe;Js;s mwpitf; </w:t>
      </w:r>
      <w:r w:rsidRPr="001606D8">
        <w:rPr>
          <w:rFonts w:ascii="Times New Roman" w:hAnsi="Times New Roman" w:cs="Times New Roman"/>
          <w:sz w:val="24"/>
          <w:szCs w:val="24"/>
        </w:rPr>
        <w:t>(Rational)</w:t>
      </w:r>
      <w:r w:rsidRPr="001606D8">
        <w:rPr>
          <w:rFonts w:ascii="Baamini Plain" w:hAnsi="Baamini Plain" w:cs="Times New Roman"/>
          <w:sz w:val="24"/>
          <w:szCs w:val="24"/>
        </w:rPr>
        <w:t xml:space="preserve"> Fwpf;Fk;. ,J rhh;ghd tpthjq;fs; Nkiyj;Nja nka;apay; tuyhw;wpy; fhurhukhf vOe;jjd; tpisthf Njhd;wpaNj mwpTKjy;thjk; (</w:t>
      </w:r>
      <w:r w:rsidRPr="001606D8">
        <w:rPr>
          <w:rFonts w:ascii="Times New Roman" w:hAnsi="Times New Roman" w:cs="Times New Roman"/>
          <w:sz w:val="24"/>
          <w:szCs w:val="24"/>
        </w:rPr>
        <w:t>Rationalism</w:t>
      </w:r>
      <w:r w:rsidRPr="001606D8">
        <w:rPr>
          <w:rFonts w:ascii="Baamini Plain" w:hAnsi="Baamini Plain" w:cs="Times New Roman"/>
          <w:sz w:val="24"/>
          <w:szCs w:val="24"/>
        </w:rPr>
        <w:t>) mDgtKjy;thjk; (</w:t>
      </w:r>
      <w:r w:rsidRPr="001606D8">
        <w:rPr>
          <w:rFonts w:ascii="Times New Roman" w:hAnsi="Times New Roman" w:cs="Times New Roman"/>
          <w:sz w:val="24"/>
          <w:szCs w:val="24"/>
        </w:rPr>
        <w:t>Empiricism</w:t>
      </w:r>
      <w:r w:rsidRPr="001606D8">
        <w:rPr>
          <w:rFonts w:ascii="Baamini Plain" w:hAnsi="Baamini Plain" w:cs="Times New Roman"/>
          <w:sz w:val="24"/>
          <w:szCs w:val="24"/>
        </w:rPr>
        <w:t xml:space="preserve">) vDk; Nfhl;ghLfs;. ,it mjpfKk; mwptpd; %yk; vJ my;yJ mwpT vjpypUe;J Njhd;WfpwJ vd;gJld; typjhd mwpT typjw;w mwpT vd;d vd;gjidNa mjpfKk; jdJ fUj;jhly; tplakhff; nfhz;bUe;jd. ,f;fUj;jhly;fspy; gad;ghl;Lj; jd;ik ,lk;ngwtpy;iy. Vnddpy; mwptpd; Nehf;fk; vd;gJ mjd; gad;ghl;il jskhff; nfhz;bUj;jy; Ntz;Lk;. </w:t>
      </w:r>
    </w:p>
    <w:p w:rsidR="00190902" w:rsidRPr="001606D8" w:rsidRDefault="00190902" w:rsidP="001606D8">
      <w:pPr>
        <w:spacing w:line="360" w:lineRule="auto"/>
        <w:jc w:val="both"/>
        <w:rPr>
          <w:rFonts w:ascii="Baamini Plain" w:hAnsi="Baamini Plain" w:cs="Times New Roman"/>
          <w:sz w:val="24"/>
          <w:szCs w:val="24"/>
        </w:rPr>
      </w:pPr>
      <w:r w:rsidRPr="001606D8">
        <w:rPr>
          <w:rFonts w:ascii="Baamini Plain" w:hAnsi="Baamini Plain" w:cs="Times New Roman"/>
          <w:sz w:val="24"/>
          <w:szCs w:val="24"/>
        </w:rPr>
        <w:t>mwpT NtWgl;lJk; njhlh;Gs;sJkhd ,U ,ay;Gfisf; nfhz;lJ. mit tplatwpT kw;Wk; nraw;ghl;lwpT vd;gdthFk;. vdf;F fphpf;fl;lhl</w:t>
      </w:r>
      <w:r w:rsidR="00967AEB" w:rsidRPr="001606D8">
        <w:rPr>
          <w:rFonts w:ascii="Baamini Plain" w:hAnsi="Baamini Plain" w:cs="Times New Roman"/>
          <w:sz w:val="24"/>
          <w:szCs w:val="24"/>
        </w:rPr>
        <w:t>;l</w:t>
      </w:r>
      <w:r w:rsidRPr="001606D8">
        <w:rPr>
          <w:rFonts w:ascii="Baamini Plain" w:hAnsi="Baamini Plain" w:cs="Times New Roman"/>
          <w:sz w:val="24"/>
          <w:szCs w:val="24"/>
        </w:rPr>
        <w:t xml:space="preserve">k; vd;dntd njhpAk; vd;gJk;&gt; vdf;F fphpnfl;lhl;lk; vt;thW tpisahLtnjd;gJ njhpAk; kWtifapy; $wpdhy; vdf;F fphpnfl; tpisahlj; njhpAk; vd;gJk; xNu tifawpty;y. KjyhtJ tif </w:t>
      </w:r>
      <w:r w:rsidRPr="001606D8">
        <w:rPr>
          <w:rFonts w:ascii="Times New Roman" w:hAnsi="Times New Roman" w:cs="Times New Roman"/>
          <w:sz w:val="24"/>
          <w:szCs w:val="24"/>
        </w:rPr>
        <w:t>‘</w:t>
      </w:r>
      <w:r w:rsidRPr="001606D8">
        <w:rPr>
          <w:rFonts w:ascii="Baamini Plain" w:hAnsi="Baamini Plain" w:cs="Times New Roman"/>
          <w:sz w:val="24"/>
          <w:szCs w:val="24"/>
        </w:rPr>
        <w:t>vJ</w:t>
      </w:r>
      <w:r w:rsidRPr="001606D8">
        <w:rPr>
          <w:rFonts w:ascii="Times New Roman" w:hAnsi="Times New Roman" w:cs="Times New Roman"/>
          <w:sz w:val="24"/>
          <w:szCs w:val="24"/>
        </w:rPr>
        <w:t>’</w:t>
      </w:r>
      <w:r w:rsidRPr="001606D8">
        <w:rPr>
          <w:rFonts w:ascii="Baamini Plain" w:hAnsi="Baamini Plain" w:cs="Times New Roman"/>
          <w:sz w:val="24"/>
          <w:szCs w:val="24"/>
        </w:rPr>
        <w:t xml:space="preserve"> vd;gjw;Fhpa tpilahfTk; ,uz;lhtJ tif </w:t>
      </w:r>
      <w:r w:rsidRPr="001606D8">
        <w:rPr>
          <w:rFonts w:ascii="Times New Roman" w:hAnsi="Times New Roman" w:cs="Times New Roman"/>
          <w:sz w:val="24"/>
          <w:szCs w:val="24"/>
        </w:rPr>
        <w:t>‘</w:t>
      </w:r>
      <w:r w:rsidRPr="001606D8">
        <w:rPr>
          <w:rFonts w:ascii="Baamini Plain" w:hAnsi="Baamini Plain" w:cs="Times New Roman"/>
          <w:sz w:val="24"/>
          <w:szCs w:val="24"/>
        </w:rPr>
        <w:t>vt;thW</w:t>
      </w:r>
      <w:r w:rsidRPr="001606D8">
        <w:rPr>
          <w:rFonts w:ascii="Times New Roman" w:hAnsi="Times New Roman" w:cs="Times New Roman"/>
          <w:sz w:val="24"/>
          <w:szCs w:val="24"/>
        </w:rPr>
        <w:t>’</w:t>
      </w:r>
      <w:r w:rsidRPr="001606D8">
        <w:rPr>
          <w:rFonts w:ascii="Baamini Plain" w:hAnsi="Baamini Plain" w:cs="Times New Roman"/>
          <w:sz w:val="24"/>
          <w:szCs w:val="24"/>
        </w:rPr>
        <w:t xml:space="preserve"> vd;gjw;Fhpa tpilahfTk; mikfpd;wd. KjyhtJ tifahdJ Nfhl;ghl;L tiff;Fs; mlq;FtJ. ,uz;lhtJ tifahdJ eilKiw my;yJ nraw;ghl;L tif rhh;e;jJ. ,uz;LNk mwpT tifNa. vdNt mwpntd;gJ xd;iwawpjYk; mjid nraw;gLj;Jk; ,aYikahFk;. ,t;tpsf;fk; nka;apaypd; xU gFjpahd mwpthuha;r;rpaypd; (</w:t>
      </w:r>
      <w:r w:rsidRPr="001606D8">
        <w:rPr>
          <w:rFonts w:ascii="Times New Roman" w:hAnsi="Times New Roman" w:cs="Times New Roman"/>
          <w:sz w:val="24"/>
          <w:szCs w:val="24"/>
        </w:rPr>
        <w:t>Epistemology)</w:t>
      </w:r>
      <w:r w:rsidRPr="001606D8">
        <w:rPr>
          <w:rFonts w:ascii="Baamini Plain" w:hAnsi="Baamini Plain" w:cs="Times New Roman"/>
          <w:sz w:val="24"/>
          <w:szCs w:val="24"/>
        </w:rPr>
        <w:t xml:space="preserve"> RUf;fkhFk;. ,e;j mwpit Kfhik nra;jy; vd;gjw;F Kfhikj;Jtk; vDk; vz;zf;fUtpid tpsq;fpf; nfhs;Sjy; Ntz;Lk;. Kf;fpakhf ,J rhjhuzkhf ehk; njhpe;</w:t>
      </w:r>
      <w:r w:rsidR="00967AEB" w:rsidRPr="001606D8">
        <w:rPr>
          <w:rFonts w:ascii="Baamini Plain" w:hAnsi="Baamini Plain" w:cs="Times New Roman"/>
          <w:sz w:val="24"/>
          <w:szCs w:val="24"/>
        </w:rPr>
        <w:t>J</w:t>
      </w:r>
      <w:r w:rsidRPr="001606D8">
        <w:rPr>
          <w:rFonts w:ascii="Baamini Plain" w:hAnsi="Baamini Plain" w:cs="Times New Roman"/>
          <w:sz w:val="24"/>
          <w:szCs w:val="24"/>
        </w:rPr>
        <w:t xml:space="preserve"> itj;jpUf;fp</w:t>
      </w:r>
      <w:r w:rsidR="006A5780" w:rsidRPr="001606D8">
        <w:rPr>
          <w:rFonts w:ascii="Baamini Plain" w:hAnsi="Baamini Plain" w:cs="Times New Roman"/>
          <w:sz w:val="24"/>
          <w:szCs w:val="24"/>
        </w:rPr>
        <w:t>d;</w:t>
      </w:r>
      <w:r w:rsidRPr="001606D8">
        <w:rPr>
          <w:rFonts w:ascii="Baamini Plain" w:hAnsi="Baamini Plain" w:cs="Times New Roman"/>
          <w:sz w:val="24"/>
          <w:szCs w:val="24"/>
        </w:rPr>
        <w:t>w Kfhikj;Jtk; vd;gjpypUe;J NtWgl;lJ vd;gij mwpa mJ gw;wpa Ghpe;J nfhs;sy; mtrpakhFk;.</w:t>
      </w:r>
    </w:p>
    <w:p w:rsidR="00190902" w:rsidRPr="001606D8" w:rsidRDefault="00190902" w:rsidP="001606D8">
      <w:pPr>
        <w:spacing w:line="360" w:lineRule="auto"/>
        <w:jc w:val="both"/>
        <w:rPr>
          <w:rFonts w:ascii="Baamini Plain" w:hAnsi="Baamini Plain" w:cs="Times New Roman"/>
          <w:b/>
          <w:sz w:val="24"/>
          <w:szCs w:val="24"/>
        </w:rPr>
      </w:pPr>
      <w:r w:rsidRPr="001606D8">
        <w:rPr>
          <w:rFonts w:ascii="Baamini Plain" w:hAnsi="Baamini Plain" w:cs="Times New Roman"/>
          <w:b/>
          <w:sz w:val="24"/>
          <w:szCs w:val="24"/>
        </w:rPr>
        <w:t>Kfhikj;Jtk; (</w:t>
      </w:r>
      <w:r w:rsidRPr="001606D8">
        <w:rPr>
          <w:rFonts w:ascii="Times New Roman" w:hAnsi="Times New Roman" w:cs="Times New Roman"/>
          <w:b/>
          <w:sz w:val="24"/>
          <w:szCs w:val="24"/>
        </w:rPr>
        <w:t>Management</w:t>
      </w:r>
      <w:r w:rsidRPr="001606D8">
        <w:rPr>
          <w:rFonts w:ascii="Baamini Plain" w:hAnsi="Baamini Plain" w:cs="Times New Roman"/>
          <w:b/>
          <w:sz w:val="24"/>
          <w:szCs w:val="24"/>
        </w:rPr>
        <w:t xml:space="preserve">) </w:t>
      </w:r>
    </w:p>
    <w:p w:rsidR="00190902" w:rsidRPr="001606D8" w:rsidRDefault="00190902" w:rsidP="001606D8">
      <w:pPr>
        <w:spacing w:line="360" w:lineRule="auto"/>
        <w:jc w:val="both"/>
        <w:rPr>
          <w:rFonts w:ascii="Baamini Plain" w:hAnsi="Baamini Plain"/>
          <w:sz w:val="24"/>
          <w:szCs w:val="24"/>
        </w:rPr>
      </w:pPr>
      <w:r w:rsidRPr="001606D8">
        <w:rPr>
          <w:rFonts w:ascii="Baamini Plain" w:hAnsi="Baamini Plain"/>
          <w:sz w:val="24"/>
          <w:szCs w:val="24"/>
        </w:rPr>
        <w:t xml:space="preserve">nghJthf Kfhikj;Jtk; vd;gJ jdpegh;&gt; FLk;gk; Kjy; epWtdk; tiuf;Fkhd midj;jpdJ jukhd nraw;ghl;bw;F mtrpakhdJ. ,jdhNyNa kdpjts Kfhikj;Jtk;&gt; epjp Kfhikj;Jtk;&gt; fy;tp Kfhikj;Jtk; vd ve;jj; Jiwia vLj;Jf; nfhz;lhYk; Kfhikahsh; tfpgq;F Kf;fpaj;JKilaJ. Muk;gfhy Kfhikj;Jt rpe;jidahsh;fis Nehf;fpd; mth;fs; Kfhikahsh;fshf ,Ue;J ngw;Wf; nfhz;l mDgtq;fspd; %yNk jq;fsJ Nfhl;ghLfis Kd;itj;Js;sdh; </w:t>
      </w:r>
      <w:r w:rsidRPr="001606D8">
        <w:rPr>
          <w:rFonts w:ascii="Times New Roman" w:hAnsi="Times New Roman" w:cs="Times New Roman"/>
          <w:sz w:val="24"/>
          <w:szCs w:val="24"/>
        </w:rPr>
        <w:t>(Cole.G.G</w:t>
      </w:r>
      <w:r w:rsidRPr="001606D8">
        <w:rPr>
          <w:rFonts w:ascii="Baamini Plain" w:hAnsi="Baamini Plain"/>
          <w:sz w:val="24"/>
          <w:szCs w:val="24"/>
        </w:rPr>
        <w:t xml:space="preserve">&gt; 1986). ,jw;F mbg;gilaha; mike;jJ nraw;ghl;lhsh;fspype;J Kfhikj;Jt vz;zf;fUf;fs; Njhd;wpajhFk;. vdNt Vida Nfhl;ghLfs; Nghyd;wp Kfhikj;Jt Nfhl;ghLfs; nraw;ghLfspd; mDgtq;fspypUe;J cUthf;fg;gl;ld. Kfhikj;Jtk; gw;wpa tiutpyf;fzk; vOe;j gpd;dzpiaAk; NjitiaAk; mbg;gilahf itj;J ehd;F tifahfg; gphpf;fyhk;. mit cw;gj;jp my;yJ rpwg;Gj; Njh;r;rp mbg;gilahdJ </w:t>
      </w:r>
      <w:r w:rsidRPr="001606D8">
        <w:rPr>
          <w:rFonts w:ascii="Times New Roman" w:hAnsi="Times New Roman" w:cs="Times New Roman"/>
          <w:sz w:val="24"/>
          <w:szCs w:val="24"/>
        </w:rPr>
        <w:t>(Production or efficiency oriented)</w:t>
      </w:r>
      <w:r w:rsidRPr="001606D8">
        <w:rPr>
          <w:rFonts w:ascii="Baamini Plain" w:hAnsi="Baamini Plain"/>
          <w:sz w:val="24"/>
          <w:szCs w:val="24"/>
        </w:rPr>
        <w:t xml:space="preserve">&gt; KbntLj;jiy mbg;gilahff; nfhz;lJ </w:t>
      </w:r>
      <w:r w:rsidRPr="001606D8">
        <w:rPr>
          <w:rFonts w:ascii="Times New Roman" w:hAnsi="Times New Roman" w:cs="Times New Roman"/>
          <w:sz w:val="24"/>
          <w:szCs w:val="24"/>
        </w:rPr>
        <w:t>(Decision-oriented),</w:t>
      </w:r>
      <w:r w:rsidRPr="001606D8">
        <w:rPr>
          <w:rFonts w:ascii="Baamini Plain" w:hAnsi="Baamini Plain"/>
          <w:sz w:val="24"/>
          <w:szCs w:val="24"/>
        </w:rPr>
        <w:t xml:space="preserve"> kf;fis mbg;ggilahff; nfhz;lJ </w:t>
      </w:r>
      <w:r w:rsidRPr="001606D8">
        <w:rPr>
          <w:rFonts w:ascii="Times New Roman" w:hAnsi="Times New Roman" w:cs="Times New Roman"/>
          <w:sz w:val="24"/>
          <w:szCs w:val="24"/>
        </w:rPr>
        <w:t>(People-oriented),</w:t>
      </w:r>
      <w:r w:rsidRPr="001606D8">
        <w:rPr>
          <w:rFonts w:ascii="Baamini Plain" w:hAnsi="Baamini Plain"/>
          <w:sz w:val="24"/>
          <w:szCs w:val="24"/>
        </w:rPr>
        <w:t xml:space="preserve"> nraw;ghl;il mbg;gilahff; nfhz;lJ (</w:t>
      </w:r>
      <w:r w:rsidRPr="001606D8">
        <w:rPr>
          <w:rFonts w:ascii="Times New Roman" w:hAnsi="Times New Roman" w:cs="Times New Roman"/>
          <w:sz w:val="24"/>
          <w:szCs w:val="24"/>
        </w:rPr>
        <w:t>Function-oriented)</w:t>
      </w:r>
      <w:r w:rsidRPr="001606D8">
        <w:rPr>
          <w:rFonts w:ascii="Baamini Plain" w:hAnsi="Baamini Plain"/>
          <w:sz w:val="24"/>
          <w:szCs w:val="24"/>
        </w:rPr>
        <w:t xml:space="preserve"> vd;gdthFk;. ,it cw;gj;jpj; jpwid ikag;gLj;jpa epiyfNsahFk;. ,t;tiutpyf;fzq;fs; mwpit Kfhik nra;jiy Ma;T nra;tjw;F nghUj;jkw;wJ. Vnddpy; mwpT Kfhikj;J</w:t>
      </w:r>
      <w:r w:rsidR="00CD08F2" w:rsidRPr="001606D8">
        <w:rPr>
          <w:rFonts w:ascii="Baamini Plain" w:hAnsi="Baamini Plain"/>
          <w:sz w:val="24"/>
          <w:szCs w:val="24"/>
        </w:rPr>
        <w:t>tk; kd</w:t>
      </w:r>
      <w:r w:rsidRPr="001606D8">
        <w:rPr>
          <w:rFonts w:ascii="Baamini Plain" w:hAnsi="Baamini Plain"/>
          <w:sz w:val="24"/>
          <w:szCs w:val="24"/>
        </w:rPr>
        <w:t>pj kdepiyAlDk; gy Gwepiyf;fhuzpfSlDk; njhlh;Ggl;l vz;zf;fUthFk;. ,jid tphpthf Muha mwptpd; Kf;fpa ,uz;L tiffs; gw;wp Ghpe;Jnfhs;tJ mtrpakhFk;.</w:t>
      </w:r>
    </w:p>
    <w:p w:rsidR="00190902" w:rsidRPr="001606D8" w:rsidRDefault="00190902" w:rsidP="001606D8">
      <w:pPr>
        <w:spacing w:line="360" w:lineRule="auto"/>
        <w:jc w:val="both"/>
        <w:rPr>
          <w:rFonts w:ascii="Baamini Plain" w:hAnsi="Baamini Plain"/>
          <w:sz w:val="24"/>
          <w:szCs w:val="24"/>
        </w:rPr>
      </w:pPr>
    </w:p>
    <w:p w:rsidR="00190902" w:rsidRPr="001606D8" w:rsidRDefault="00190902" w:rsidP="001606D8">
      <w:pPr>
        <w:spacing w:line="360" w:lineRule="auto"/>
        <w:jc w:val="both"/>
        <w:rPr>
          <w:rFonts w:ascii="Baamini Plain" w:hAnsi="Baamini Plain"/>
          <w:b/>
          <w:sz w:val="24"/>
          <w:szCs w:val="24"/>
        </w:rPr>
      </w:pPr>
      <w:r w:rsidRPr="001606D8">
        <w:rPr>
          <w:rFonts w:ascii="Baamini Plain" w:hAnsi="Baamini Plain"/>
          <w:b/>
          <w:sz w:val="24"/>
          <w:szCs w:val="24"/>
        </w:rPr>
        <w:t>mwptpd; tiffs;:</w:t>
      </w:r>
    </w:p>
    <w:p w:rsidR="00190902" w:rsidRPr="001606D8" w:rsidRDefault="00190902" w:rsidP="001606D8">
      <w:pPr>
        <w:spacing w:line="360" w:lineRule="auto"/>
        <w:jc w:val="both"/>
        <w:rPr>
          <w:rFonts w:ascii="Baamini Plain" w:hAnsi="Baamini Plain" w:cs="Times New Roman"/>
          <w:sz w:val="24"/>
          <w:szCs w:val="24"/>
        </w:rPr>
      </w:pPr>
      <w:r w:rsidRPr="001606D8">
        <w:rPr>
          <w:rFonts w:ascii="Baamini Plain" w:hAnsi="Baamini Plain"/>
          <w:sz w:val="24"/>
          <w:szCs w:val="24"/>
        </w:rPr>
        <w:t>vt;thwhd khw;wq;fs; mwpKfkhd NghjpYk; ,d;iwa fhyfl;lj;jpy; mwpT vd;gJ epWtdq;fspd; mbg;gilahd %yjdkhf khwpAs;sJ. mwpT xU %yjdkhapd; mJ xU tplakhFk;. mt;tplak; ,af;ftp</w:t>
      </w:r>
      <w:r w:rsidR="00CD08F2" w:rsidRPr="001606D8">
        <w:rPr>
          <w:rFonts w:ascii="Baamini Plain" w:hAnsi="Baamini Plain"/>
          <w:sz w:val="24"/>
          <w:szCs w:val="24"/>
        </w:rPr>
        <w:t>f;fg;gLfpd;w xU ,ay;Gs;sjhFk;. m</w:t>
      </w:r>
      <w:r w:rsidRPr="001606D8">
        <w:rPr>
          <w:rFonts w:ascii="Baamini Plain" w:hAnsi="Baamini Plain"/>
          <w:sz w:val="24"/>
          <w:szCs w:val="24"/>
        </w:rPr>
        <w:t xml:space="preserve">wpntd;fpw ,k;%yjdk; ,uz;L tifg;gLk;. </w:t>
      </w:r>
      <w:r w:rsidRPr="001606D8">
        <w:rPr>
          <w:rFonts w:ascii="Baamini Plain" w:hAnsi="Baamini Plain" w:cs="Times New Roman"/>
          <w:sz w:val="24"/>
          <w:szCs w:val="24"/>
        </w:rPr>
        <w:t>,e;j NtWghl;il tpsq;fpf; nfhz;lhNyNa mwpT Kfhikj;Jt khjp</w:t>
      </w:r>
      <w:r w:rsidR="00CD08F2" w:rsidRPr="001606D8">
        <w:rPr>
          <w:rFonts w:ascii="Baamini Plain" w:hAnsi="Baamini Plain" w:cs="Times New Roman"/>
          <w:sz w:val="24"/>
          <w:szCs w:val="24"/>
        </w:rPr>
        <w:t>up</w:t>
      </w:r>
      <w:r w:rsidRPr="001606D8">
        <w:rPr>
          <w:rFonts w:ascii="Baamini Plain" w:hAnsi="Baamini Plain" w:cs="Times New Roman"/>
          <w:sz w:val="24"/>
          <w:szCs w:val="24"/>
        </w:rPr>
        <w:t>fs; gw;wp tpsq;f KbAk;. mwpT</w:t>
      </w:r>
      <w:r w:rsidRPr="001606D8">
        <w:rPr>
          <w:rFonts w:ascii="Baamini Plain" w:hAnsi="Baamini Plain"/>
          <w:sz w:val="24"/>
          <w:szCs w:val="24"/>
        </w:rPr>
        <w:t xml:space="preserve"> vd;gJ ntspg;gL nghUswpT (</w:t>
      </w:r>
      <w:r w:rsidRPr="001606D8">
        <w:rPr>
          <w:rFonts w:ascii="Times New Roman" w:hAnsi="Times New Roman" w:cs="Times New Roman"/>
          <w:sz w:val="24"/>
          <w:szCs w:val="24"/>
        </w:rPr>
        <w:t>explicit knowledge</w:t>
      </w:r>
      <w:r w:rsidRPr="001606D8">
        <w:rPr>
          <w:rFonts w:ascii="Baamini Plain" w:hAnsi="Baamini Plain"/>
          <w:sz w:val="24"/>
          <w:szCs w:val="24"/>
        </w:rPr>
        <w:t>) cs;Siw mwpT (</w:t>
      </w:r>
      <w:r w:rsidRPr="001606D8">
        <w:rPr>
          <w:rFonts w:ascii="Times New Roman" w:hAnsi="Times New Roman" w:cs="Times New Roman"/>
          <w:sz w:val="24"/>
          <w:szCs w:val="24"/>
        </w:rPr>
        <w:t xml:space="preserve">Tacit Knowledge) </w:t>
      </w:r>
      <w:r w:rsidRPr="001606D8">
        <w:rPr>
          <w:rFonts w:ascii="Baamini Plain" w:hAnsi="Baamini Plain" w:cs="Times New Roman"/>
          <w:sz w:val="24"/>
          <w:szCs w:val="24"/>
        </w:rPr>
        <w:t xml:space="preserve">vd ,U tifAsd.  </w:t>
      </w:r>
      <w:r w:rsidRPr="001606D8">
        <w:rPr>
          <w:rFonts w:ascii="Times New Roman" w:hAnsi="Times New Roman" w:cs="Times New Roman"/>
          <w:sz w:val="24"/>
          <w:szCs w:val="24"/>
        </w:rPr>
        <w:t xml:space="preserve"> </w:t>
      </w:r>
      <w:r w:rsidRPr="001606D8">
        <w:rPr>
          <w:rFonts w:ascii="Baamini Plain" w:hAnsi="Baamini Plain" w:cs="Times New Roman"/>
          <w:sz w:val="24"/>
          <w:szCs w:val="24"/>
        </w:rPr>
        <w:t>ntspg;gL nghUswpT vd;gJ xU Clfj;jpw;F khw;wf; $ba my;yJ xU Clfj;jpDhL ntspg;gLfpw mwpT tifiaf; Fwpf;Fk;. ,J njhl;Lzuf; $bajhf (</w:t>
      </w:r>
      <w:r w:rsidRPr="001606D8">
        <w:rPr>
          <w:rFonts w:ascii="Times New Roman" w:hAnsi="Times New Roman" w:cs="Times New Roman"/>
          <w:sz w:val="24"/>
          <w:szCs w:val="24"/>
        </w:rPr>
        <w:t>tangible</w:t>
      </w:r>
      <w:r w:rsidRPr="001606D8">
        <w:rPr>
          <w:rFonts w:ascii="Baamini Plain" w:hAnsi="Baamini Plain" w:cs="Times New Roman"/>
          <w:sz w:val="24"/>
          <w:szCs w:val="24"/>
        </w:rPr>
        <w:t>) xU ngsjPfg; nghUspy; gjpag;gl;ljhf ,Uf;Fk;. (</w:t>
      </w:r>
      <w:r w:rsidRPr="001606D8">
        <w:rPr>
          <w:rFonts w:ascii="Times New Roman" w:hAnsi="Times New Roman" w:cs="Times New Roman"/>
          <w:sz w:val="24"/>
          <w:szCs w:val="24"/>
        </w:rPr>
        <w:t xml:space="preserve">Bertolt. M Kozo. S, 2007) </w:t>
      </w:r>
      <w:r w:rsidRPr="001606D8">
        <w:rPr>
          <w:rFonts w:ascii="Baamini Plain" w:hAnsi="Baamini Plain" w:cs="Times New Roman"/>
          <w:sz w:val="24"/>
          <w:szCs w:val="24"/>
        </w:rPr>
        <w:t>tpj;jpahrkhd nghUl;fshftpUf;fpw Mtzq;fs;&gt; mwpf;iffs;&gt; juTikak;  (</w:t>
      </w:r>
      <w:r w:rsidRPr="001606D8">
        <w:rPr>
          <w:rFonts w:ascii="Times New Roman" w:hAnsi="Times New Roman" w:cs="Times New Roman"/>
          <w:sz w:val="24"/>
          <w:szCs w:val="24"/>
        </w:rPr>
        <w:t>database</w:t>
      </w:r>
      <w:r w:rsidRPr="001606D8">
        <w:rPr>
          <w:rFonts w:ascii="Baamini Plain" w:hAnsi="Baamini Plain" w:cs="Times New Roman"/>
          <w:sz w:val="24"/>
          <w:szCs w:val="24"/>
        </w:rPr>
        <w:t xml:space="preserve">) Kjypad ,jDs; mlq;Fk;. kPOw;gj;jp nra;af; $baJk; ,yFthf gfph;e;J nfhs;sf; $baJkhapUg;gJ ,jd; ,ay;ghFk;. Nehdhftpd;gb </w:t>
      </w:r>
      <w:r w:rsidRPr="001606D8">
        <w:rPr>
          <w:rFonts w:ascii="Times New Roman" w:hAnsi="Times New Roman" w:cs="Times New Roman"/>
          <w:sz w:val="24"/>
          <w:szCs w:val="24"/>
        </w:rPr>
        <w:t>(</w:t>
      </w:r>
      <w:r w:rsidRPr="001606D8">
        <w:rPr>
          <w:rFonts w:ascii="Times" w:hAnsi="Times" w:cs="Times"/>
          <w:sz w:val="24"/>
          <w:szCs w:val="24"/>
        </w:rPr>
        <w:t>Ikujiro Nonaka</w:t>
      </w:r>
      <w:r w:rsidRPr="001606D8">
        <w:rPr>
          <w:rFonts w:ascii="Times New Roman" w:hAnsi="Times New Roman" w:cs="Times New Roman"/>
          <w:sz w:val="24"/>
          <w:szCs w:val="24"/>
        </w:rPr>
        <w:t>)</w:t>
      </w:r>
      <w:r w:rsidRPr="001606D8">
        <w:rPr>
          <w:rFonts w:ascii="Baamini Plain" w:hAnsi="Baamini Plain" w:cs="Times New Roman"/>
          <w:sz w:val="24"/>
          <w:szCs w:val="24"/>
        </w:rPr>
        <w:t xml:space="preserve"> ,J vOj;jpYk; ,yf;fj;jpYk; ntspg;gLj;jf; $bajhf ,Ug;gJld; tpQ;Qhd tha;ghLfs;&gt; xOq;fikf;fg;gl;l ifEhy;fs;&gt; nghJikahd jj;Jtq;fs; (</w:t>
      </w:r>
      <w:r w:rsidRPr="001606D8">
        <w:rPr>
          <w:rFonts w:ascii="Times New Roman" w:hAnsi="Times New Roman" w:cs="Times New Roman"/>
          <w:sz w:val="24"/>
          <w:szCs w:val="24"/>
        </w:rPr>
        <w:t>universal principles</w:t>
      </w:r>
      <w:r w:rsidRPr="001606D8">
        <w:rPr>
          <w:rFonts w:ascii="Baamini Plain" w:hAnsi="Baamini Plain" w:cs="Times New Roman"/>
          <w:sz w:val="24"/>
          <w:szCs w:val="24"/>
        </w:rPr>
        <w:t>) khwh juTfs; (</w:t>
      </w:r>
      <w:r w:rsidRPr="001606D8">
        <w:rPr>
          <w:rFonts w:ascii="Times New Roman" w:hAnsi="Times New Roman" w:cs="Times New Roman"/>
          <w:sz w:val="24"/>
          <w:szCs w:val="24"/>
        </w:rPr>
        <w:t>hard data)</w:t>
      </w:r>
      <w:r w:rsidRPr="001606D8">
        <w:rPr>
          <w:rFonts w:ascii="Baamini Plain" w:hAnsi="Baamini Plain" w:cs="Times New Roman"/>
          <w:sz w:val="24"/>
          <w:szCs w:val="24"/>
        </w:rPr>
        <w:t xml:space="preserve"> vd njhlh;Gglf; $bajhf my;yJ gfph;e;J nfhs;sf; $bajh</w:t>
      </w:r>
      <w:r w:rsidR="00CD08F2" w:rsidRPr="001606D8">
        <w:rPr>
          <w:rFonts w:ascii="Baamini Plain" w:hAnsi="Baamini Plain" w:cs="Times New Roman"/>
          <w:sz w:val="24"/>
          <w:szCs w:val="24"/>
        </w:rPr>
        <w:t>f ,Uf;Fk;. ,urhad tha;ghLfs;&gt; nk</w:t>
      </w:r>
      <w:r w:rsidRPr="001606D8">
        <w:rPr>
          <w:rFonts w:ascii="Baamini Plain" w:hAnsi="Baamini Plain" w:cs="Times New Roman"/>
          <w:sz w:val="24"/>
          <w:szCs w:val="24"/>
        </w:rPr>
        <w:t>d;nghUs; Fwpfs; (</w:t>
      </w:r>
      <w:r w:rsidRPr="001606D8">
        <w:rPr>
          <w:rFonts w:ascii="Times New Roman" w:hAnsi="Times New Roman" w:cs="Times New Roman"/>
          <w:sz w:val="24"/>
          <w:szCs w:val="24"/>
        </w:rPr>
        <w:t>Software codes</w:t>
      </w:r>
      <w:r w:rsidRPr="001606D8">
        <w:rPr>
          <w:rFonts w:ascii="Baamini Plain" w:hAnsi="Baamini Plain" w:cs="Times New Roman"/>
          <w:sz w:val="24"/>
          <w:szCs w:val="24"/>
        </w:rPr>
        <w:t>)&gt; njhopEl;g fl;lisfs;&gt; re;ijj; jpl;lq;fs; (</w:t>
      </w:r>
      <w:r w:rsidRPr="001606D8">
        <w:rPr>
          <w:rFonts w:ascii="Times New Roman" w:hAnsi="Times New Roman" w:cs="Times New Roman"/>
          <w:sz w:val="24"/>
          <w:szCs w:val="24"/>
        </w:rPr>
        <w:t>Norman.M,2005</w:t>
      </w:r>
      <w:r w:rsidRPr="001606D8">
        <w:rPr>
          <w:rFonts w:ascii="Arial" w:hAnsi="Arial" w:cs="Arial"/>
          <w:sz w:val="24"/>
          <w:szCs w:val="24"/>
        </w:rPr>
        <w:t xml:space="preserve">), </w:t>
      </w:r>
      <w:r w:rsidRPr="001606D8">
        <w:rPr>
          <w:rFonts w:ascii="Baamini Plain" w:hAnsi="Baamini Plain" w:cs="Times New Roman"/>
          <w:sz w:val="24"/>
          <w:szCs w:val="24"/>
        </w:rPr>
        <w:t xml:space="preserve">vd;gd ,t;twpT tiff;Fhpa rpy cjhuzq;fshFk;. </w:t>
      </w:r>
    </w:p>
    <w:p w:rsidR="00190902" w:rsidRPr="001606D8" w:rsidRDefault="00190902" w:rsidP="001606D8">
      <w:pPr>
        <w:widowControl w:val="0"/>
        <w:autoSpaceDE w:val="0"/>
        <w:autoSpaceDN w:val="0"/>
        <w:adjustRightInd w:val="0"/>
        <w:spacing w:line="360" w:lineRule="auto"/>
        <w:jc w:val="both"/>
        <w:rPr>
          <w:rFonts w:ascii="Baamini Plain" w:hAnsi="Baamini Plain" w:cs="Times"/>
          <w:sz w:val="24"/>
          <w:szCs w:val="24"/>
        </w:rPr>
      </w:pPr>
      <w:r w:rsidRPr="001606D8">
        <w:rPr>
          <w:rFonts w:ascii="Baamini Plain" w:hAnsi="Baamini Plain" w:cs="Times New Roman"/>
          <w:sz w:val="24"/>
          <w:szCs w:val="24"/>
        </w:rPr>
        <w:t>cs;Siw mwpT Nkw;fl;l mwpT tifapypUe;J Kw;wpYk; NtWgl;ljhFk;. kf;fs; jq;fs; %isapy; nfhz;b</w:t>
      </w:r>
      <w:r w:rsidR="00CD08F2" w:rsidRPr="001606D8">
        <w:rPr>
          <w:rFonts w:ascii="Baamini Plain" w:hAnsi="Baamini Plain" w:cs="Times New Roman"/>
          <w:sz w:val="24"/>
          <w:szCs w:val="24"/>
        </w:rPr>
        <w:t>Uf;fpwJk; ,yFtpy; ngwg;gl KbahjJ</w:t>
      </w:r>
      <w:r w:rsidRPr="001606D8">
        <w:rPr>
          <w:rFonts w:ascii="Baamini Plain" w:hAnsi="Baamini Plain" w:cs="Times New Roman"/>
          <w:sz w:val="24"/>
          <w:szCs w:val="24"/>
        </w:rPr>
        <w:t>khapUf;fp</w:t>
      </w:r>
      <w:r w:rsidR="00CD08F2" w:rsidRPr="001606D8">
        <w:rPr>
          <w:rFonts w:ascii="Baamini Plain" w:hAnsi="Baamini Plain" w:cs="Times New Roman"/>
          <w:sz w:val="24"/>
          <w:szCs w:val="24"/>
        </w:rPr>
        <w:t>d;</w:t>
      </w:r>
      <w:r w:rsidRPr="001606D8">
        <w:rPr>
          <w:rFonts w:ascii="Baamini Plain" w:hAnsi="Baamini Plain" w:cs="Times New Roman"/>
          <w:sz w:val="24"/>
          <w:szCs w:val="24"/>
        </w:rPr>
        <w:t>w tplaq;fs; ,jDs; mlq;Fk;. jq;fsJ Jiw rhh;ghf fw;wy;&gt;  mDgtj;ij ngwy;&gt; cs;Szh;T (</w:t>
      </w:r>
      <w:r w:rsidRPr="001606D8">
        <w:rPr>
          <w:rFonts w:ascii="Times New Roman" w:hAnsi="Times New Roman" w:cs="Times New Roman"/>
          <w:sz w:val="24"/>
          <w:szCs w:val="24"/>
        </w:rPr>
        <w:t>intuition</w:t>
      </w:r>
      <w:r w:rsidRPr="001606D8">
        <w:rPr>
          <w:rFonts w:ascii="Baamini Plain" w:hAnsi="Baamini Plain" w:cs="Times New Roman"/>
          <w:sz w:val="24"/>
          <w:szCs w:val="24"/>
        </w:rPr>
        <w:t>) %yk; mwpt ngwy; Kjypatw;why; ngw;W jdf;Fs; itj;jpUf;fpw mwpa Kbah (</w:t>
      </w:r>
      <w:r w:rsidRPr="001606D8">
        <w:rPr>
          <w:rFonts w:ascii="Times New Roman" w:hAnsi="Times New Roman" w:cs="Times New Roman"/>
          <w:sz w:val="24"/>
          <w:szCs w:val="24"/>
        </w:rPr>
        <w:t>intangible</w:t>
      </w:r>
      <w:r w:rsidRPr="001606D8">
        <w:rPr>
          <w:rFonts w:ascii="Baamini Plain" w:hAnsi="Baamini Plain" w:cs="Times New Roman"/>
          <w:sz w:val="24"/>
          <w:szCs w:val="24"/>
        </w:rPr>
        <w:t>) mwpit ,J Fwpf;Fk;. ,jw;Fhpa ek;kpilNa eilKiwapypUe;j my;yJ kiwe;J tUfpw ifkwe;J vd;gjid cjhuzkhff; nfhs;syhk;. ,J %isapd; nraw;ghl;L gFjpy; Nrkpf;fgl;bUg;gJ. fw;wy; kw;Wk; mDgt njhFjp %yk; ,jid ngwKbAk;. ,jid gpujp nra;a KbahJ rpyNtisfspy; khw;wgl;l tpUk;ghikAk; xU fhuzkhFk;. ,jd; Kf;fpaj;Jtk; ,g;NghJ czug;gl;Ltpl;lJ. epWtdq;fSk; muRk; rkfhyj;jpy; Kf;fpak; ngWfpw xU tplakhf ,jidf; nfhs;fpwJ. Nehdhfh kw;Wk; jfpA+rp (</w:t>
      </w:r>
      <w:r w:rsidRPr="001606D8">
        <w:rPr>
          <w:rFonts w:ascii="Times" w:hAnsi="Times" w:cs="Times"/>
          <w:sz w:val="24"/>
          <w:szCs w:val="24"/>
        </w:rPr>
        <w:t>Ikujiro Nonaka and Hirotaka Takeuchi)</w:t>
      </w:r>
      <w:r w:rsidRPr="001606D8">
        <w:rPr>
          <w:rFonts w:ascii="Baamini Plain" w:hAnsi="Baamini Plain" w:cs="Times"/>
          <w:sz w:val="24"/>
          <w:szCs w:val="24"/>
        </w:rPr>
        <w:t xml:space="preserve"> vd;gth;fspd; gq;fspg;gpd; gpd;dh; ,t;tplak; mwpT Kfhikj;Jtj;jpd; Kf;fpa tplakhf tUfpd;wJ. ,jd;gpd; </w:t>
      </w:r>
      <w:r w:rsidRPr="001606D8">
        <w:rPr>
          <w:rFonts w:ascii="Baamini Plain" w:hAnsi="Baamini Plain" w:cs="Times New Roman"/>
          <w:sz w:val="24"/>
          <w:szCs w:val="24"/>
        </w:rPr>
        <w:t>mwpT Kfhikj;Jtk; ,t;tpuz;L Jiwfs; kPJk; mjpf mf;fiw nrYj;JfpwJ. ,j;jifa mwpit Kfhik nra;Ak; mwpT Kfhikj;Jtk; vd;why; vd;dntd;gijg; ghh;g;Nghk;.</w:t>
      </w:r>
    </w:p>
    <w:p w:rsidR="00190902" w:rsidRPr="001606D8" w:rsidRDefault="00190902" w:rsidP="001606D8">
      <w:pPr>
        <w:spacing w:line="360" w:lineRule="auto"/>
        <w:jc w:val="both"/>
        <w:rPr>
          <w:rFonts w:ascii="Baamini Plain" w:hAnsi="Baamini Plain"/>
          <w:b/>
          <w:sz w:val="24"/>
          <w:szCs w:val="24"/>
        </w:rPr>
      </w:pPr>
      <w:r w:rsidRPr="001606D8">
        <w:rPr>
          <w:rFonts w:ascii="Baamini Plain" w:hAnsi="Baamini Plain"/>
          <w:b/>
          <w:sz w:val="24"/>
          <w:szCs w:val="24"/>
        </w:rPr>
        <w:t>mwpT Kfhikj;Jtk;- tiutpyf;fzKk; tpsf;fKk;:</w:t>
      </w:r>
    </w:p>
    <w:p w:rsidR="00190902" w:rsidRPr="001606D8" w:rsidRDefault="00190902" w:rsidP="001606D8">
      <w:pPr>
        <w:spacing w:line="360" w:lineRule="auto"/>
        <w:jc w:val="both"/>
        <w:rPr>
          <w:rFonts w:ascii="Baamini Plain" w:hAnsi="Baamini Plain"/>
          <w:sz w:val="24"/>
          <w:szCs w:val="24"/>
        </w:rPr>
      </w:pPr>
      <w:r w:rsidRPr="001606D8">
        <w:rPr>
          <w:rFonts w:ascii="Baamini Plain" w:hAnsi="Baamini Plain"/>
          <w:sz w:val="24"/>
          <w:szCs w:val="24"/>
        </w:rPr>
        <w:t xml:space="preserve">mwpT Kfhikj;Jtk; 20k; Ehw;whz;bd; ,Wjpj; jrhg;jj;jpy; mwpKfkhfp rpwg;ghf tpahghu cyfpNyNa Muk;gj;jpy; Mjpf;fk; nrYj;jpaJ. mwpit rpwg;ghf Kfhik nra;tJ nghUshjhuj;jpy; Neh;epiy khw;wj;ij Vw;gLj;jpaJ. ,jd;fhuzkhf ,jid nghUshjhuj;jpd; Kf;fpakhd %yjdkhff; nfhs;tjhy; </w:t>
      </w:r>
      <w:r w:rsidRPr="001606D8">
        <w:rPr>
          <w:rFonts w:ascii="Times New Roman" w:hAnsi="Times New Roman" w:cs="Times New Roman"/>
          <w:sz w:val="24"/>
          <w:szCs w:val="24"/>
        </w:rPr>
        <w:t>‘</w:t>
      </w:r>
      <w:r w:rsidRPr="001606D8">
        <w:rPr>
          <w:rFonts w:ascii="Baamini Plain" w:hAnsi="Baamini Plain"/>
          <w:sz w:val="24"/>
          <w:szCs w:val="24"/>
        </w:rPr>
        <w:t>mwpT %yjdk;</w:t>
      </w:r>
      <w:r w:rsidRPr="001606D8">
        <w:rPr>
          <w:rFonts w:ascii="Times New Roman" w:hAnsi="Times New Roman" w:cs="Times New Roman"/>
          <w:sz w:val="24"/>
          <w:szCs w:val="24"/>
        </w:rPr>
        <w:t>’</w:t>
      </w:r>
      <w:r w:rsidRPr="001606D8">
        <w:rPr>
          <w:rFonts w:ascii="Baamini Plain" w:hAnsi="Baamini Plain"/>
          <w:sz w:val="24"/>
          <w:szCs w:val="24"/>
        </w:rPr>
        <w:t xml:space="preserve"> (</w:t>
      </w:r>
      <w:r w:rsidRPr="001606D8">
        <w:rPr>
          <w:rFonts w:ascii="Times New Roman" w:hAnsi="Times New Roman" w:cs="Times New Roman"/>
          <w:sz w:val="24"/>
          <w:szCs w:val="24"/>
        </w:rPr>
        <w:t>Intellectual capital</w:t>
      </w:r>
      <w:r w:rsidRPr="001606D8">
        <w:rPr>
          <w:rFonts w:ascii="Baamini Plain" w:hAnsi="Baamini Plain"/>
          <w:sz w:val="24"/>
          <w:szCs w:val="24"/>
        </w:rPr>
        <w:t xml:space="preserve">) vd;fpd;wdh;. ,jdhNyNa wf;fh; </w:t>
      </w:r>
      <w:r w:rsidRPr="001606D8">
        <w:rPr>
          <w:rFonts w:ascii="Times New Roman" w:hAnsi="Times New Roman" w:cs="Times New Roman"/>
          <w:sz w:val="24"/>
          <w:szCs w:val="24"/>
        </w:rPr>
        <w:t>(Drucker.P.F</w:t>
      </w:r>
      <w:r w:rsidRPr="001606D8">
        <w:rPr>
          <w:rFonts w:ascii="Baamini Plain" w:hAnsi="Baamini Plain"/>
          <w:sz w:val="24"/>
          <w:szCs w:val="24"/>
        </w:rPr>
        <w:t>) mwpntd;gJ nghUshjhuj;jpd; Kf;fpa tsk; vd tphpj;jhh;. mwpntd;gij ntWkNd njhopEl;g nraw;ghl;Lld; kl;Lg;gLj;jpg; ghh;g;gJ jtph;f;fg;gl Ntz;baJ. Vnddpy; njhopEl;gk; vd;gJ KiwikNa jtpu mwpty;yntd;gjhy; mJ khWtJ. ,jw;F cjhuzkhf nfhNlf; (</w:t>
      </w:r>
      <w:r w:rsidRPr="001606D8">
        <w:rPr>
          <w:rFonts w:ascii="Times New Roman" w:hAnsi="Times New Roman" w:cs="Times New Roman"/>
          <w:sz w:val="24"/>
          <w:szCs w:val="24"/>
        </w:rPr>
        <w:t>Kodack)</w:t>
      </w:r>
      <w:r w:rsidRPr="001606D8">
        <w:rPr>
          <w:rFonts w:ascii="Baamini Plain" w:hAnsi="Baamini Plain"/>
          <w:sz w:val="24"/>
          <w:szCs w:val="24"/>
        </w:rPr>
        <w:t xml:space="preserve"> glr;RUs; epWtdk; KjiyAk; ,oe;J fhzhky; NghdJ&gt; ifalf;fj; njhiyNgrpAyfpy; [hk;gtdhf ,Ue;j Nehf;fpah (</w:t>
      </w:r>
      <w:r w:rsidRPr="001606D8">
        <w:rPr>
          <w:rFonts w:ascii="Times New Roman" w:hAnsi="Times New Roman" w:cs="Times New Roman"/>
          <w:sz w:val="24"/>
          <w:szCs w:val="24"/>
        </w:rPr>
        <w:t>Nokia)</w:t>
      </w:r>
      <w:r w:rsidRPr="001606D8">
        <w:rPr>
          <w:rFonts w:ascii="Baamini Plain" w:hAnsi="Baamini Plain"/>
          <w:sz w:val="24"/>
          <w:szCs w:val="24"/>
        </w:rPr>
        <w:t xml:space="preserve"> nry;Ykpl njhiy Ngrp njh</w:t>
      </w:r>
      <w:r w:rsidR="00CD08F2" w:rsidRPr="001606D8">
        <w:rPr>
          <w:rFonts w:ascii="Baamini Plain" w:hAnsi="Baamini Plain"/>
          <w:sz w:val="24"/>
          <w:szCs w:val="24"/>
        </w:rPr>
        <w:t>l;</w:t>
      </w:r>
      <w:r w:rsidRPr="001606D8">
        <w:rPr>
          <w:rFonts w:ascii="Baamini Plain" w:hAnsi="Baamini Plain"/>
          <w:sz w:val="24"/>
          <w:szCs w:val="24"/>
        </w:rPr>
        <w:t xml:space="preserve">L ifalf;f njhiyNgrpapd; tUifahy; </w:t>
      </w:r>
      <w:r w:rsidRPr="001606D8">
        <w:rPr>
          <w:rFonts w:ascii="Times New Roman" w:hAnsi="Times New Roman" w:cs="Times New Roman"/>
          <w:sz w:val="24"/>
          <w:szCs w:val="24"/>
        </w:rPr>
        <w:t>(smart phones)</w:t>
      </w:r>
      <w:r w:rsidRPr="001606D8">
        <w:rPr>
          <w:rFonts w:ascii="Baamini Plain" w:hAnsi="Baamini Plain"/>
          <w:sz w:val="24"/>
          <w:szCs w:val="24"/>
        </w:rPr>
        <w:t xml:space="preserve"> </w:t>
      </w:r>
      <w:r w:rsidRPr="001606D8">
        <w:rPr>
          <w:rFonts w:ascii="Baamini Plain" w:hAnsi="Baamini Plain" w:cs="Times New Roman"/>
          <w:sz w:val="24"/>
          <w:szCs w:val="24"/>
        </w:rPr>
        <w:t>fhzhky; NghdJ</w:t>
      </w:r>
      <w:r w:rsidRPr="001606D8">
        <w:rPr>
          <w:rFonts w:ascii="Baamini Plain" w:hAnsi="Baamini Plain"/>
          <w:sz w:val="24"/>
          <w:szCs w:val="24"/>
        </w:rPr>
        <w:t xml:space="preserve"> Kjypadtw;iw rpwe;j cjhuzq;fshff; $w</w:t>
      </w:r>
      <w:r w:rsidR="00166CE1" w:rsidRPr="001606D8">
        <w:rPr>
          <w:rFonts w:ascii="Baamini Plain" w:hAnsi="Baamini Plain"/>
          <w:sz w:val="24"/>
          <w:szCs w:val="24"/>
        </w:rPr>
        <w:t>yhk;. ,itnay;yhk; njhopEl;gj;ijN</w:t>
      </w:r>
      <w:r w:rsidRPr="001606D8">
        <w:rPr>
          <w:rFonts w:ascii="Baamini Plain" w:hAnsi="Baamini Plain"/>
          <w:sz w:val="24"/>
          <w:szCs w:val="24"/>
        </w:rPr>
        <w:t>a ek;gpa Jiwfs;. Mdhy; kw;nwhU Nghl;b tUifapy; epWtdj;ijNa %lNtz;bAs;sJ. rPdehl;bd; njhopEl;g NkNyhr;rpa epiy Nkw;fj;Nja nghUshjhuj;ij rthYf;Fs;shf;FfpwJ. ,jdhNyNa kdpj mwpit nghUj;jkhf ifaho;jy; epWtdj;jpd; ,Ug;gpw;F mtrpakhdjhf czug;gl;lJ. njhopEl;gk; vd;gJ mwpty;y vd;gJk; mJ jpwd; rhh;e;jJ vd;gJTk; ngwg;gLfpwJ.</w:t>
      </w:r>
    </w:p>
    <w:p w:rsidR="00190902" w:rsidRPr="001606D8" w:rsidRDefault="00190902" w:rsidP="001606D8">
      <w:pPr>
        <w:spacing w:line="360" w:lineRule="auto"/>
        <w:jc w:val="both"/>
        <w:rPr>
          <w:rFonts w:ascii="Baamini Plain" w:hAnsi="Baamini Plain"/>
          <w:sz w:val="24"/>
          <w:szCs w:val="24"/>
        </w:rPr>
      </w:pPr>
      <w:r w:rsidRPr="001606D8">
        <w:rPr>
          <w:rFonts w:ascii="Baamini Plain" w:hAnsi="Baamini Plain"/>
          <w:sz w:val="24"/>
          <w:szCs w:val="24"/>
        </w:rPr>
        <w:t>mwpT vd;gij vt;thW xU jdpahd nghJthd tiutpyf;fzj;jhy; tpsf;fKbahNjh mNj Nghd;Wjhd; mwpT Kfhikj;Jtj;ijAk; tpsf;fkbahJ. KNu vd;gth; fy;tpayhsh;fSk;&gt; eph;thfpfSk; ,g;gjk; vd;dntd mwptjw;F khehLfs; elhj;Jjy; Kjyhd ebtbf;iffs; %yk; ,uj;jk; rpe;jpdh; vd eh#f;fhf tpghpj;jhh; vd Nyht; wpl;[; Fwpg;gpLfpwhh;. ,jdhy; vz;zpylq;fh tiutpyf;fzq;fs; Ftpe;jd (</w:t>
      </w:r>
      <w:r w:rsidRPr="001606D8">
        <w:rPr>
          <w:rFonts w:ascii="Times New Roman" w:hAnsi="Times New Roman" w:cs="Times New Roman"/>
          <w:sz w:val="24"/>
          <w:szCs w:val="24"/>
        </w:rPr>
        <w:t>Lough Bridge, 1999</w:t>
      </w:r>
      <w:r w:rsidRPr="001606D8">
        <w:rPr>
          <w:rFonts w:ascii="Baamini Plain" w:hAnsi="Baamini Plain"/>
          <w:sz w:val="24"/>
          <w:szCs w:val="24"/>
        </w:rPr>
        <w:t xml:space="preserve">). vdpDk; ,jid tiutpyf;fzg;Lj;JtJ ,f;fl;Liuf;Fk; Kf;fpakhdNj. mwpT Kfhikj;Jtk; vd;gJ </w:t>
      </w:r>
      <w:r w:rsidRPr="001606D8">
        <w:rPr>
          <w:rFonts w:ascii="Times New Roman" w:hAnsi="Times New Roman" w:cs="Times New Roman"/>
          <w:sz w:val="24"/>
          <w:szCs w:val="24"/>
        </w:rPr>
        <w:t>“</w:t>
      </w:r>
      <w:r w:rsidRPr="001606D8">
        <w:rPr>
          <w:rFonts w:ascii="Baamini Plain" w:hAnsi="Baamini Plain"/>
          <w:sz w:val="24"/>
          <w:szCs w:val="24"/>
        </w:rPr>
        <w:t>xU Kaw;rpahz;ik epWtdj;jpd; jfty; tsq;fis milahsk; fhz;gjidAk; ngw;Wf;nfhs;tjidAk; (</w:t>
      </w:r>
      <w:r w:rsidRPr="001606D8">
        <w:rPr>
          <w:rFonts w:ascii="Times New Roman" w:hAnsi="Times New Roman" w:cs="Times New Roman"/>
          <w:sz w:val="24"/>
          <w:szCs w:val="24"/>
        </w:rPr>
        <w:t>capturing</w:t>
      </w:r>
      <w:r w:rsidRPr="001606D8">
        <w:rPr>
          <w:rFonts w:ascii="Baamini Plain" w:hAnsi="Baamini Plain"/>
          <w:sz w:val="24"/>
          <w:szCs w:val="24"/>
        </w:rPr>
        <w:t>) kjpg;gPL nra;tjidAk; gad;gLj;Jtjidak; (</w:t>
      </w:r>
      <w:r w:rsidRPr="001606D8">
        <w:rPr>
          <w:rFonts w:ascii="Times New Roman" w:hAnsi="Times New Roman" w:cs="Times New Roman"/>
          <w:sz w:val="24"/>
          <w:szCs w:val="24"/>
        </w:rPr>
        <w:t>retrieving</w:t>
      </w:r>
      <w:r w:rsidRPr="001606D8">
        <w:rPr>
          <w:rFonts w:ascii="Baamini Plain" w:hAnsi="Baamini Plain"/>
          <w:sz w:val="24"/>
          <w:szCs w:val="24"/>
        </w:rPr>
        <w:t>) gfph;e;J nfhs;tjidAk; cah;tpf;fpd;w xU gy;Jiwrhh; mZFKiw</w:t>
      </w:r>
      <w:r w:rsidRPr="001606D8">
        <w:rPr>
          <w:rFonts w:ascii="Times New Roman" w:hAnsi="Times New Roman" w:cs="Times New Roman"/>
          <w:sz w:val="24"/>
          <w:szCs w:val="24"/>
        </w:rPr>
        <w:t>”</w:t>
      </w:r>
      <w:r w:rsidRPr="001606D8">
        <w:rPr>
          <w:rFonts w:ascii="Baamini Plain" w:hAnsi="Baamini Plain"/>
          <w:sz w:val="24"/>
          <w:szCs w:val="24"/>
        </w:rPr>
        <w:t xml:space="preserve"> vd `hw;dh; FWHg; (</w:t>
      </w:r>
      <w:r w:rsidRPr="001606D8">
        <w:rPr>
          <w:rFonts w:ascii="Times New Roman" w:hAnsi="Times New Roman" w:cs="Times New Roman"/>
          <w:sz w:val="24"/>
          <w:szCs w:val="24"/>
        </w:rPr>
        <w:t>Gartner Group, 1997</w:t>
      </w:r>
      <w:r w:rsidRPr="001606D8">
        <w:rPr>
          <w:rFonts w:ascii="Baamini Plain" w:hAnsi="Baamini Plain"/>
          <w:sz w:val="24"/>
          <w:szCs w:val="24"/>
        </w:rPr>
        <w:t>). tiutpyf;fzg;gLj;Jfpwhh;. tzpf epWtdk; my;yJ nghJepUthfk; Kjypa mikg;Gf;fspy; ntspg;gL nghUswpT (</w:t>
      </w:r>
      <w:r w:rsidRPr="001606D8">
        <w:rPr>
          <w:rFonts w:ascii="Times New Roman" w:hAnsi="Times New Roman" w:cs="Times New Roman"/>
          <w:sz w:val="24"/>
          <w:szCs w:val="24"/>
        </w:rPr>
        <w:t xml:space="preserve">explicit knowledge) </w:t>
      </w:r>
      <w:r w:rsidRPr="001606D8">
        <w:rPr>
          <w:rFonts w:ascii="Baamini Plain" w:hAnsi="Baamini Plain" w:cs="Times New Roman"/>
          <w:sz w:val="24"/>
          <w:szCs w:val="24"/>
        </w:rPr>
        <w:t>kw;Wk; cs;Siw mwpT</w:t>
      </w:r>
      <w:r w:rsidRPr="001606D8">
        <w:rPr>
          <w:rFonts w:ascii="Times New Roman" w:hAnsi="Times New Roman" w:cs="Times New Roman"/>
          <w:sz w:val="24"/>
          <w:szCs w:val="24"/>
        </w:rPr>
        <w:t xml:space="preserve"> (implicit knowledge) </w:t>
      </w:r>
      <w:r w:rsidRPr="001606D8">
        <w:rPr>
          <w:rFonts w:ascii="Baamini Plain" w:hAnsi="Baamini Plain"/>
          <w:sz w:val="24"/>
          <w:szCs w:val="24"/>
        </w:rPr>
        <w:t>vd;gtw;wpd; gad;ghL&gt; cw;gj;jp vd;gjd; kPjhd fl;Lg;ghl;ilf; nfhz;bUf;fpw xU toptif vdyhk;. xU epWtdk; vj;jifa mwpitf; nfhz;bUf;fpwNjh mt;twpit nghUj;jkhdth;fSf;F nghUj;jkhd jUzj;jpy; fpilf;fr; nra;tJ mwpT Kfhikj;JtkhFk;.</w:t>
      </w:r>
    </w:p>
    <w:p w:rsidR="00190902" w:rsidRPr="001606D8" w:rsidRDefault="00190902" w:rsidP="001606D8">
      <w:pPr>
        <w:spacing w:line="360" w:lineRule="auto"/>
        <w:jc w:val="both"/>
        <w:rPr>
          <w:rFonts w:ascii="Times New Roman" w:hAnsi="Times New Roman" w:cs="Times New Roman"/>
          <w:sz w:val="24"/>
          <w:szCs w:val="24"/>
        </w:rPr>
      </w:pPr>
      <w:r w:rsidRPr="001606D8">
        <w:rPr>
          <w:rFonts w:ascii="Baamini Plain" w:hAnsi="Baamini Plain"/>
          <w:sz w:val="24"/>
          <w:szCs w:val="24"/>
        </w:rPr>
        <w:t>mwpT Kfhikj;Jtk; vd;gJ xU epWtdj;jpd; thbf;fahsh;fs; kw;Wk; mjd; kf;fs; ePz;lfhy ngWkhdj;ij milAk; tz;;zk; jfty;fisAk; mwpTrhh; tsq;fisAk; (</w:t>
      </w:r>
      <w:r w:rsidRPr="001606D8">
        <w:rPr>
          <w:rFonts w:ascii="Times New Roman" w:hAnsi="Times New Roman" w:cs="Times New Roman"/>
          <w:sz w:val="24"/>
          <w:szCs w:val="24"/>
        </w:rPr>
        <w:t>intellectual assets</w:t>
      </w:r>
      <w:r w:rsidRPr="001606D8">
        <w:rPr>
          <w:rFonts w:ascii="Baamini Plain" w:hAnsi="Baamini Plain"/>
          <w:sz w:val="24"/>
          <w:szCs w:val="24"/>
        </w:rPr>
        <w:t>) tsq;Ffpw xU fiyahFk; vd vnyd; (</w:t>
      </w:r>
      <w:r w:rsidRPr="001606D8">
        <w:rPr>
          <w:rFonts w:ascii="Times New Roman" w:hAnsi="Times New Roman" w:cs="Times New Roman"/>
          <w:sz w:val="24"/>
          <w:szCs w:val="24"/>
        </w:rPr>
        <w:t xml:space="preserve">Knapp Ellen:P:65) </w:t>
      </w:r>
      <w:r w:rsidRPr="001606D8">
        <w:rPr>
          <w:rFonts w:ascii="Baamini Plain" w:hAnsi="Baamini Plain" w:cs="Times New Roman"/>
          <w:sz w:val="24"/>
          <w:szCs w:val="24"/>
        </w:rPr>
        <w:t>$Wfpwhh;</w:t>
      </w:r>
      <w:r w:rsidRPr="001606D8">
        <w:rPr>
          <w:rFonts w:ascii="Times New Roman" w:hAnsi="Times New Roman" w:cs="Times New Roman"/>
          <w:sz w:val="24"/>
          <w:szCs w:val="24"/>
        </w:rPr>
        <w:t xml:space="preserve">. </w:t>
      </w:r>
      <w:r w:rsidRPr="001606D8">
        <w:rPr>
          <w:rFonts w:ascii="Baamini Plain" w:hAnsi="Baamini Plain" w:cs="Times New Roman"/>
          <w:sz w:val="24"/>
          <w:szCs w:val="24"/>
        </w:rPr>
        <w:t>mwpT Kfhikj;Jtk; vd;gJ epWtdj;jpYs;s gjpT nra;ag;gl;l jfty;fisAk; mjd; mq;fj;jpduJ nfl;bj;jdq;fisAk; cah; cw;gj;jpj;jd;ik&gt; Gjpa ngWkhdk; kw;Wk; tsh;Nghl;bj;jd;ik vd;gtw;iw Nehf;fpj; jpUg;Gfpw xU je;jpNuhghakhFk;. jpwd;fis xU $l;L tplakhf vt;thW cUthf;fp gadiltJ vDk; $l;LwT gw;wp Kfhikahsh; Kjy; Ntiyahs; tiu midtUf;Fk; fw;gpf;fp;wJ  vd %uh (</w:t>
      </w:r>
      <w:r w:rsidRPr="001606D8">
        <w:rPr>
          <w:rFonts w:ascii="Times New Roman" w:hAnsi="Times New Roman" w:cs="Times New Roman"/>
          <w:sz w:val="24"/>
          <w:szCs w:val="24"/>
        </w:rPr>
        <w:t>Murra</w:t>
      </w:r>
      <w:r w:rsidR="00166CE1" w:rsidRPr="001606D8">
        <w:rPr>
          <w:rFonts w:ascii="Baamini Plain" w:hAnsi="Baamini Plain" w:cs="Times New Roman"/>
          <w:sz w:val="24"/>
          <w:szCs w:val="24"/>
        </w:rPr>
        <w:t>) Fwpg;gpLfpwhu</w:t>
      </w:r>
      <w:r w:rsidRPr="001606D8">
        <w:rPr>
          <w:rFonts w:ascii="Baamini Plain" w:hAnsi="Baamini Plain" w:cs="Times New Roman"/>
          <w:sz w:val="24"/>
          <w:szCs w:val="24"/>
        </w:rPr>
        <w:t>;. mwpT Kfhikj;Jtk; vd;gJ gioa mDgtq;fspd; Nky; fl;lg;gl;lJk; (Ehyfk;&gt; juT-tq;fp&gt; jpwDila kf;fs;) mwpit ghpkhw;wk; nra;tjw;fhd %yq;fis (</w:t>
      </w:r>
      <w:r w:rsidRPr="001606D8">
        <w:rPr>
          <w:rFonts w:ascii="Times New Roman" w:hAnsi="Times New Roman" w:cs="Times New Roman"/>
          <w:sz w:val="24"/>
          <w:szCs w:val="24"/>
        </w:rPr>
        <w:t>intranet)</w:t>
      </w:r>
      <w:r w:rsidRPr="001606D8">
        <w:rPr>
          <w:rFonts w:ascii="Baamini Plain" w:hAnsi="Baamini Plain" w:cs="Times New Roman"/>
          <w:sz w:val="24"/>
          <w:szCs w:val="24"/>
        </w:rPr>
        <w:t xml:space="preserve"> cs;jsj;jpy; mwpit csjhf;Fjy;&gt; ,iza tiyg;gpd;dy;fs; cUthf;Fjy; vd;Dk; xU Kfhikj;Jt jpl;lk; (</w:t>
      </w:r>
      <w:r w:rsidRPr="001606D8">
        <w:rPr>
          <w:rFonts w:ascii="Times New Roman" w:hAnsi="Times New Roman" w:cs="Times New Roman"/>
          <w:sz w:val="24"/>
          <w:szCs w:val="24"/>
        </w:rPr>
        <w:t>mindset</w:t>
      </w:r>
      <w:r w:rsidRPr="001606D8">
        <w:rPr>
          <w:rFonts w:ascii="Baamini Plain" w:hAnsi="Baamini Plain" w:cs="Times New Roman"/>
          <w:sz w:val="24"/>
          <w:szCs w:val="24"/>
        </w:rPr>
        <w:t xml:space="preserve">) my;yJ xU jpl;l tiuG vdyhk;. nghJtpy; Nehf;fpdhy; mwpT Kfhikj;Jtk; vd;gJ xU epWtdj;jpd; milT kl;lj;jpw;Fhpjhd mwpit milahsk; fhZfpw&gt; cUthf;Ffpw&gt; gfph;e;J nfhs;fpw kw;Wk; gad;gLj;Jfpw xU nrad;Kiw </w:t>
      </w:r>
      <w:r w:rsidRPr="001606D8">
        <w:rPr>
          <w:rFonts w:ascii="Times New Roman" w:hAnsi="Times New Roman" w:cs="Times New Roman"/>
          <w:sz w:val="24"/>
          <w:szCs w:val="24"/>
        </w:rPr>
        <w:t>(Process</w:t>
      </w:r>
      <w:r w:rsidRPr="001606D8">
        <w:rPr>
          <w:rFonts w:ascii="Baamini Plain" w:hAnsi="Baamini Plain" w:cs="Times New Roman"/>
          <w:sz w:val="24"/>
          <w:szCs w:val="24"/>
        </w:rPr>
        <w:t>) vdyhk;.</w:t>
      </w:r>
    </w:p>
    <w:p w:rsidR="00190902" w:rsidRPr="001606D8" w:rsidRDefault="00190902" w:rsidP="001606D8">
      <w:pPr>
        <w:spacing w:line="360" w:lineRule="auto"/>
        <w:jc w:val="both"/>
        <w:rPr>
          <w:rFonts w:ascii="Baamini Plain" w:hAnsi="Baamini Plain" w:cs="Times New Roman"/>
          <w:b/>
          <w:sz w:val="24"/>
          <w:szCs w:val="24"/>
        </w:rPr>
      </w:pPr>
      <w:r w:rsidRPr="001606D8">
        <w:rPr>
          <w:rFonts w:ascii="Baamini Plain" w:hAnsi="Baamini Plain" w:cs="Times New Roman"/>
          <w:b/>
          <w:sz w:val="24"/>
          <w:szCs w:val="24"/>
        </w:rPr>
        <w:t>mwpT Kfhikj;Jtj;Jiw tpUj;jp.</w:t>
      </w:r>
    </w:p>
    <w:p w:rsidR="00190902" w:rsidRPr="001606D8" w:rsidRDefault="00190902" w:rsidP="001606D8">
      <w:pPr>
        <w:spacing w:line="360" w:lineRule="auto"/>
        <w:jc w:val="both"/>
        <w:rPr>
          <w:rFonts w:ascii="Baamini Plain" w:hAnsi="Baamini Plain" w:cs="Times New Roman"/>
          <w:sz w:val="24"/>
          <w:szCs w:val="24"/>
        </w:rPr>
      </w:pPr>
      <w:r w:rsidRPr="001606D8">
        <w:rPr>
          <w:rFonts w:ascii="Baamini Plain" w:hAnsi="Baamini Plain" w:cs="Times New Roman"/>
          <w:sz w:val="24"/>
          <w:szCs w:val="24"/>
        </w:rPr>
        <w:t xml:space="preserve">Vz;zf;fUf;fspd; cUthf;fk;&gt; Kiwapay;fspy; khw;wk;&gt; jpwd; tpUj;jp mbg;gil vz;zf;fUf;fspy; jpUg;gk; Kjypad jdpkdpj&gt; epTd Njitfspd; epkpj;jk; vOtd. ,t;tifapy; %ydk; gw;wpa nraw;ghl;by; Vw;gl;l khw;wNk mwpT Kfhikj;JtkhFk;. ,e;j tifapy; </w:t>
      </w:r>
      <w:r w:rsidRPr="001606D8">
        <w:rPr>
          <w:rFonts w:ascii="Times New Roman" w:hAnsi="Times New Roman" w:cs="Times New Roman"/>
          <w:sz w:val="24"/>
          <w:szCs w:val="24"/>
        </w:rPr>
        <w:t>‘</w:t>
      </w:r>
      <w:r w:rsidRPr="001606D8">
        <w:rPr>
          <w:rFonts w:ascii="Baamini Plain" w:hAnsi="Baamini Plain" w:cs="Times New Roman"/>
          <w:sz w:val="24"/>
          <w:szCs w:val="24"/>
        </w:rPr>
        <w:t>mwpT Kfhikj;Jtk;</w:t>
      </w:r>
      <w:r w:rsidRPr="001606D8">
        <w:rPr>
          <w:rFonts w:ascii="Times New Roman" w:hAnsi="Times New Roman" w:cs="Times New Roman"/>
          <w:sz w:val="24"/>
          <w:szCs w:val="24"/>
        </w:rPr>
        <w:t>’</w:t>
      </w:r>
      <w:r w:rsidRPr="001606D8">
        <w:rPr>
          <w:rFonts w:ascii="Baamini Plain" w:hAnsi="Baamini Plain" w:cs="Times New Roman"/>
          <w:sz w:val="24"/>
          <w:szCs w:val="24"/>
        </w:rPr>
        <w:t xml:space="preserve"> xU Gjpa tUifahFk;.  ,J eilKiwapy; mwpKfkhfp %d;W jrhg;jq;fNsahapDk; mJ gpugy;akhf 1990 fspd; gpd;dNuNa Ngrg;gLfpwJ. mjpYk; jkpopy; (njspthfj; njhpahJ) ,JtiuapYk; Fwpg;gplj;jf;ftifapy; vJtpj fl;LiuAk; ntsptutpy;iy. ,e;epiyapy; mjd; Njhw;wKk; tsh;r;rpAk; gw;wp Fwpg;gpLtJ Kf;fpakhdJ.</w:t>
      </w:r>
    </w:p>
    <w:p w:rsidR="00190902" w:rsidRPr="001606D8" w:rsidRDefault="00190902" w:rsidP="001606D8">
      <w:pPr>
        <w:pStyle w:val="ListParagraph"/>
        <w:numPr>
          <w:ilvl w:val="0"/>
          <w:numId w:val="4"/>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 xml:space="preserve">1975 ,y; rgwy; cNyhff; $l;Lj;jhgdk; </w:t>
      </w:r>
      <w:r w:rsidRPr="001606D8">
        <w:rPr>
          <w:rFonts w:ascii="Times New Roman" w:hAnsi="Times New Roman" w:cs="Times New Roman"/>
          <w:sz w:val="24"/>
          <w:szCs w:val="24"/>
        </w:rPr>
        <w:t>(Chaparral Steel</w:t>
      </w:r>
      <w:r w:rsidRPr="001606D8">
        <w:rPr>
          <w:rFonts w:ascii="Baamini Plain" w:hAnsi="Baamini Plain" w:cs="Times New Roman"/>
          <w:sz w:val="24"/>
          <w:szCs w:val="24"/>
        </w:rPr>
        <w:t xml:space="preserve">) jd;dplKs;s mwpT %yjdj;ij rpwe;j Kiwapy; cgNahfpf;f Ntz;bajd; mbg;gilapy; </w:t>
      </w:r>
      <w:r w:rsidRPr="001606D8">
        <w:rPr>
          <w:rFonts w:ascii="Times New Roman" w:hAnsi="Times New Roman" w:cs="Times New Roman"/>
          <w:sz w:val="24"/>
          <w:szCs w:val="24"/>
        </w:rPr>
        <w:t>‘</w:t>
      </w:r>
      <w:r w:rsidRPr="001606D8">
        <w:rPr>
          <w:rFonts w:ascii="Baamini Plain" w:hAnsi="Baamini Plain" w:cs="Times New Roman"/>
          <w:sz w:val="24"/>
          <w:szCs w:val="24"/>
        </w:rPr>
        <w:t>mwptilg;gilahd Kfhikj;Jt</w:t>
      </w:r>
      <w:r w:rsidRPr="001606D8">
        <w:rPr>
          <w:rFonts w:ascii="Times New Roman" w:hAnsi="Times New Roman" w:cs="Times New Roman"/>
          <w:sz w:val="24"/>
          <w:szCs w:val="24"/>
        </w:rPr>
        <w:t>’</w:t>
      </w:r>
      <w:r w:rsidRPr="001606D8">
        <w:rPr>
          <w:rFonts w:ascii="Baamini Plain" w:hAnsi="Baamini Plain" w:cs="Times New Roman"/>
          <w:sz w:val="24"/>
          <w:szCs w:val="24"/>
        </w:rPr>
        <w:t xml:space="preserve"> Kiwapid Nrh;j;Jf; nfhs;fpwJ. mwpT-Kfhikj;Jt mbg;gilapy; jdJ cs;thhpahd epWtd fl;likg;ig rpwg;ghf;FtNj ,jd; mbg;gilahapUe;jJ.</w:t>
      </w:r>
    </w:p>
    <w:p w:rsidR="00190902" w:rsidRPr="001606D8" w:rsidRDefault="00190902" w:rsidP="001606D8">
      <w:pPr>
        <w:pStyle w:val="ListParagraph"/>
        <w:numPr>
          <w:ilvl w:val="0"/>
          <w:numId w:val="4"/>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1980,y; b[ply; cgfuz $l;Lj;jhgdk; (</w:t>
      </w:r>
      <w:r w:rsidRPr="001606D8">
        <w:rPr>
          <w:rFonts w:ascii="Times New Roman" w:hAnsi="Times New Roman" w:cs="Times New Roman"/>
          <w:sz w:val="24"/>
          <w:szCs w:val="24"/>
        </w:rPr>
        <w:t>DEC</w:t>
      </w:r>
      <w:r w:rsidRPr="001606D8">
        <w:rPr>
          <w:rFonts w:ascii="Baamini Plain" w:hAnsi="Baamini Plain" w:cs="Times New Roman"/>
          <w:sz w:val="24"/>
          <w:szCs w:val="24"/>
        </w:rPr>
        <w:t xml:space="preserve">) ghhpa mstpyhd </w:t>
      </w:r>
      <w:r w:rsidRPr="001606D8">
        <w:rPr>
          <w:rFonts w:ascii="Times New Roman" w:hAnsi="Times New Roman" w:cs="Times New Roman"/>
          <w:sz w:val="24"/>
          <w:szCs w:val="24"/>
        </w:rPr>
        <w:t>XCON</w:t>
      </w:r>
      <w:r w:rsidRPr="001606D8">
        <w:rPr>
          <w:rFonts w:ascii="Baamini Plain" w:hAnsi="Baamini Plain" w:cs="Times New Roman"/>
          <w:sz w:val="24"/>
          <w:szCs w:val="24"/>
        </w:rPr>
        <w:t xml:space="preserve"> vdg;gLk; mwptilg;gilahd Jl;gKiwia nghUj;JfpwJ.</w:t>
      </w:r>
    </w:p>
    <w:p w:rsidR="00190902" w:rsidRPr="001606D8" w:rsidRDefault="00190902" w:rsidP="001606D8">
      <w:pPr>
        <w:pStyle w:val="ListParagraph"/>
        <w:numPr>
          <w:ilvl w:val="0"/>
          <w:numId w:val="4"/>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1981 ,y; ypl;by; vd;gth; (</w:t>
      </w:r>
      <w:r w:rsidRPr="001606D8">
        <w:rPr>
          <w:rFonts w:ascii="Times New Roman" w:hAnsi="Times New Roman" w:cs="Times New Roman"/>
          <w:sz w:val="24"/>
          <w:szCs w:val="24"/>
        </w:rPr>
        <w:t>Arthur D. Little</w:t>
      </w:r>
      <w:r w:rsidRPr="001606D8">
        <w:rPr>
          <w:rFonts w:ascii="Baamini Plain" w:hAnsi="Baamini Plain" w:cs="Times New Roman"/>
          <w:sz w:val="24"/>
          <w:szCs w:val="24"/>
        </w:rPr>
        <w:t>) mwpT Kfhik Kiwia nraw;gLj;j nraw;if mwpT epiyaj;ij (</w:t>
      </w:r>
      <w:r w:rsidRPr="001606D8">
        <w:rPr>
          <w:rFonts w:ascii="Times New Roman" w:hAnsi="Times New Roman" w:cs="Times New Roman"/>
          <w:sz w:val="24"/>
          <w:szCs w:val="24"/>
        </w:rPr>
        <w:t>Artificial Intelligence Center</w:t>
      </w:r>
      <w:r w:rsidRPr="001606D8">
        <w:rPr>
          <w:rFonts w:ascii="Baamini Plain" w:hAnsi="Baamini Plain" w:cs="Times New Roman"/>
          <w:sz w:val="24"/>
          <w:szCs w:val="24"/>
        </w:rPr>
        <w:t>) Muk;gpf;fpwhh;.</w:t>
      </w:r>
    </w:p>
    <w:p w:rsidR="00190902" w:rsidRPr="001606D8" w:rsidRDefault="00190902" w:rsidP="001606D8">
      <w:pPr>
        <w:pStyle w:val="ListParagraph"/>
        <w:numPr>
          <w:ilvl w:val="0"/>
          <w:numId w:val="4"/>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1986 ,y; INuhg;gpa Kfhikj;Jt khehl;by; Mw;wg;gl;l Kf;fpa ciuapy; (</w:t>
      </w:r>
      <w:r w:rsidRPr="001606D8">
        <w:rPr>
          <w:rFonts w:ascii="Times New Roman" w:hAnsi="Times New Roman" w:cs="Times New Roman"/>
          <w:sz w:val="24"/>
          <w:szCs w:val="24"/>
        </w:rPr>
        <w:t>Keynote address)</w:t>
      </w:r>
      <w:r w:rsidRPr="001606D8">
        <w:rPr>
          <w:rFonts w:ascii="Baamini Plain" w:hAnsi="Baamini Plain" w:cs="Times New Roman"/>
          <w:sz w:val="24"/>
          <w:szCs w:val="24"/>
        </w:rPr>
        <w:t xml:space="preserve"> </w:t>
      </w:r>
      <w:r w:rsidRPr="001606D8">
        <w:rPr>
          <w:rFonts w:ascii="Times New Roman" w:hAnsi="Times New Roman" w:cs="Times New Roman"/>
          <w:sz w:val="24"/>
          <w:szCs w:val="24"/>
        </w:rPr>
        <w:t>‘</w:t>
      </w:r>
      <w:r w:rsidRPr="001606D8">
        <w:rPr>
          <w:rFonts w:ascii="Baamini Plain" w:hAnsi="Baamini Plain" w:cs="Times New Roman"/>
          <w:sz w:val="24"/>
          <w:szCs w:val="24"/>
        </w:rPr>
        <w:t>mwpT Kfhikj;Jk;: xU Gjpa re;jh;g;gk;</w:t>
      </w:r>
      <w:r w:rsidRPr="001606D8">
        <w:rPr>
          <w:rFonts w:ascii="Times New Roman" w:hAnsi="Times New Roman" w:cs="Times New Roman"/>
          <w:sz w:val="24"/>
          <w:szCs w:val="24"/>
        </w:rPr>
        <w:t>’</w:t>
      </w:r>
      <w:r w:rsidRPr="001606D8">
        <w:rPr>
          <w:rFonts w:ascii="Baamini Plain" w:hAnsi="Baamini Plain" w:cs="Times New Roman"/>
          <w:sz w:val="24"/>
          <w:szCs w:val="24"/>
        </w:rPr>
        <w:t xml:space="preserve"> vDk; vz;zf;fU mwpKfg;gLj;jg;gLfpwJ.</w:t>
      </w:r>
    </w:p>
    <w:p w:rsidR="00190902" w:rsidRPr="001606D8" w:rsidRDefault="00190902" w:rsidP="001606D8">
      <w:pPr>
        <w:pStyle w:val="ListParagraph"/>
        <w:numPr>
          <w:ilvl w:val="0"/>
          <w:numId w:val="4"/>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1987 ,y; ,U tplaq;fs; ,lk;ngWfpd;wd. xd;W mwpT Kfhikj;Jtk; vDk; Ehy; INuhg;ghtpy; ];Nta;gp kw;Wk; ypNah (</w:t>
      </w:r>
      <w:r w:rsidRPr="001606D8">
        <w:rPr>
          <w:rFonts w:ascii="Times New Roman" w:hAnsi="Times New Roman" w:cs="Times New Roman"/>
          <w:sz w:val="24"/>
          <w:szCs w:val="24"/>
        </w:rPr>
        <w:t>Sveiby, Lioyd</w:t>
      </w:r>
      <w:r w:rsidRPr="001606D8">
        <w:rPr>
          <w:rFonts w:ascii="Baamini Plain" w:hAnsi="Baamini Plain" w:cs="Times New Roman"/>
          <w:sz w:val="24"/>
          <w:szCs w:val="24"/>
        </w:rPr>
        <w:t xml:space="preserve">) vd;th;fshy; ntapaplg;gLfpd;wJ. kw;wJ </w:t>
      </w:r>
      <w:r w:rsidRPr="001606D8">
        <w:rPr>
          <w:rFonts w:ascii="Times New Roman" w:hAnsi="Times New Roman" w:cs="Times New Roman"/>
          <w:sz w:val="24"/>
          <w:szCs w:val="24"/>
        </w:rPr>
        <w:t>DEC</w:t>
      </w:r>
      <w:r w:rsidRPr="001606D8">
        <w:rPr>
          <w:rFonts w:ascii="Baamini Plain" w:hAnsi="Baamini Plain" w:cs="Times New Roman"/>
          <w:sz w:val="24"/>
          <w:szCs w:val="24"/>
        </w:rPr>
        <w:t xml:space="preserve"> </w:t>
      </w:r>
      <w:r w:rsidRPr="001606D8">
        <w:rPr>
          <w:rFonts w:ascii="Times New Roman" w:hAnsi="Times New Roman" w:cs="Times New Roman"/>
          <w:sz w:val="24"/>
          <w:szCs w:val="24"/>
        </w:rPr>
        <w:t>(Digital Equipment Center)</w:t>
      </w:r>
      <w:r w:rsidRPr="001606D8">
        <w:rPr>
          <w:rFonts w:ascii="Baamini Plain" w:hAnsi="Baamini Plain" w:cs="Times New Roman"/>
          <w:sz w:val="24"/>
          <w:szCs w:val="24"/>
        </w:rPr>
        <w:t xml:space="preserve"> kw;Wk; njhopEl;g khw;w rig (</w:t>
      </w:r>
      <w:r w:rsidRPr="001606D8">
        <w:rPr>
          <w:rFonts w:ascii="Times New Roman" w:hAnsi="Times New Roman" w:cs="Times New Roman"/>
          <w:sz w:val="24"/>
          <w:szCs w:val="24"/>
        </w:rPr>
        <w:t>Technology Transfer Society)</w:t>
      </w:r>
      <w:r w:rsidRPr="001606D8">
        <w:rPr>
          <w:rFonts w:ascii="Baamini Plain" w:hAnsi="Baamini Plain" w:cs="Times New Roman"/>
          <w:sz w:val="24"/>
          <w:szCs w:val="24"/>
        </w:rPr>
        <w:t xml:space="preserve"> vd;gtw;wpd; mDruizapy; Ngh;J </w:t>
      </w:r>
      <w:r w:rsidRPr="001606D8">
        <w:rPr>
          <w:rFonts w:ascii="Times New Roman" w:hAnsi="Times New Roman" w:cs="Times New Roman"/>
          <w:sz w:val="24"/>
          <w:szCs w:val="24"/>
        </w:rPr>
        <w:t>(Purdue)</w:t>
      </w:r>
      <w:r w:rsidRPr="001606D8">
        <w:rPr>
          <w:rFonts w:ascii="Baamini Plain" w:hAnsi="Baamini Plain" w:cs="Times New Roman"/>
          <w:sz w:val="24"/>
          <w:szCs w:val="24"/>
        </w:rPr>
        <w:t xml:space="preserve"> gy;fyf;fofj;jpy; </w:t>
      </w:r>
      <w:r w:rsidRPr="001606D8">
        <w:rPr>
          <w:rFonts w:ascii="Times New Roman" w:hAnsi="Times New Roman" w:cs="Times New Roman"/>
          <w:sz w:val="24"/>
          <w:szCs w:val="24"/>
        </w:rPr>
        <w:t>‘</w:t>
      </w:r>
      <w:r w:rsidRPr="001606D8">
        <w:rPr>
          <w:rFonts w:ascii="Baamini Plain" w:hAnsi="Baamini Plain" w:cs="Times New Roman"/>
          <w:sz w:val="24"/>
          <w:szCs w:val="24"/>
        </w:rPr>
        <w:t>21k; Ehw;whz;bw;Fhpa mwpTr; nrhj;Jf;fs;</w:t>
      </w:r>
      <w:r w:rsidRPr="001606D8">
        <w:rPr>
          <w:rFonts w:ascii="Times New Roman" w:hAnsi="Times New Roman" w:cs="Times New Roman"/>
          <w:sz w:val="24"/>
          <w:szCs w:val="24"/>
        </w:rPr>
        <w:t>’</w:t>
      </w:r>
      <w:r w:rsidRPr="001606D8">
        <w:rPr>
          <w:rFonts w:ascii="Baamini Plain" w:hAnsi="Baamini Plain" w:cs="Times New Roman"/>
          <w:sz w:val="24"/>
          <w:szCs w:val="24"/>
        </w:rPr>
        <w:t xml:space="preserve"> vDk; jiyg;gpy; KjyhtJ mwpT Kfhikj;Jt tl;lNkir khehL ,lk;ngWfpwJ.</w:t>
      </w:r>
    </w:p>
    <w:p w:rsidR="00190902" w:rsidRPr="001606D8" w:rsidRDefault="00190902" w:rsidP="001606D8">
      <w:pPr>
        <w:pStyle w:val="ListParagraph"/>
        <w:numPr>
          <w:ilvl w:val="0"/>
          <w:numId w:val="4"/>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 xml:space="preserve">1989 ,y; rLjpahd khw;wq;fs; ,lk;ngWfpd;wd. mtw;wpy; rpytw;iw Kf;fpkhditahff; Fwpg;gplyhk;. ];uhl;lhtpy; </w:t>
      </w:r>
      <w:r w:rsidRPr="001606D8">
        <w:rPr>
          <w:rFonts w:ascii="Times New Roman" w:hAnsi="Times New Roman" w:cs="Times New Roman"/>
          <w:sz w:val="24"/>
          <w:szCs w:val="24"/>
        </w:rPr>
        <w:t>The Sloan Management Review</w:t>
      </w:r>
      <w:r w:rsidRPr="001606D8">
        <w:rPr>
          <w:rFonts w:ascii="Baamini Plain" w:hAnsi="Baamini Plain" w:cs="Times New Roman"/>
          <w:sz w:val="24"/>
          <w:szCs w:val="24"/>
        </w:rPr>
        <w:t xml:space="preserve"> vDk; rQ;rpif jdJ KjyhtJ mwpT Kfhikj;Jtk; njhlh;ghd fl;Liuia ntspapLfpwJ. mjpfsthd Kfhikj;Jt MNyhrid epWtdq;fs; mwpit Kfhik nra;tjw;F cs;thhpahfTk;&gt; ntspthhpahfTk; Kaw;rpfis vLf;fpd;wd. INuhg;ghtpy; rh;tNjr mwpT Kfhikj;Jt tiyaikg;G Muk;gpf;fg;gLfpwJ. tp`; (</w:t>
      </w:r>
      <w:r w:rsidRPr="001606D8">
        <w:rPr>
          <w:rFonts w:ascii="Times New Roman" w:hAnsi="Times New Roman" w:cs="Times New Roman"/>
          <w:sz w:val="24"/>
          <w:szCs w:val="24"/>
        </w:rPr>
        <w:t>Wiig)</w:t>
      </w:r>
      <w:r w:rsidRPr="001606D8">
        <w:rPr>
          <w:rFonts w:ascii="Baamini Plain" w:hAnsi="Baamini Plain" w:cs="Times New Roman"/>
          <w:sz w:val="24"/>
          <w:szCs w:val="24"/>
        </w:rPr>
        <w:t xml:space="preserve"> vd;gtuhy; (,tuJ rpe;jid </w:t>
      </w:r>
      <w:r w:rsidRPr="001606D8">
        <w:rPr>
          <w:rFonts w:ascii="Times New Roman" w:hAnsi="Times New Roman" w:cs="Times New Roman"/>
          <w:sz w:val="24"/>
          <w:szCs w:val="24"/>
        </w:rPr>
        <w:t>Wiig Model</w:t>
      </w:r>
      <w:r w:rsidRPr="001606D8">
        <w:rPr>
          <w:rFonts w:ascii="Baamini Plain" w:hAnsi="Baamini Plain" w:cs="Times New Roman"/>
          <w:sz w:val="24"/>
          <w:szCs w:val="24"/>
        </w:rPr>
        <w:t xml:space="preserve"> vdg;gLk;) </w:t>
      </w:r>
      <w:r w:rsidRPr="001606D8">
        <w:rPr>
          <w:rFonts w:ascii="Times New Roman" w:hAnsi="Times New Roman" w:cs="Times New Roman"/>
          <w:sz w:val="24"/>
          <w:szCs w:val="24"/>
        </w:rPr>
        <w:t>CEO</w:t>
      </w:r>
      <w:r w:rsidRPr="001606D8">
        <w:rPr>
          <w:rFonts w:ascii="Baamini Plain" w:hAnsi="Baamini Plain" w:cs="Times New Roman"/>
          <w:sz w:val="24"/>
          <w:szCs w:val="24"/>
        </w:rPr>
        <w:t xml:space="preserve"> tpd; mwpT Kfhikj;Jt tplaq;fs; Ma;tpw;Fl;gLj;jg;gLfpwJ.</w:t>
      </w:r>
    </w:p>
    <w:p w:rsidR="00190902" w:rsidRPr="001606D8" w:rsidRDefault="00190902" w:rsidP="001606D8">
      <w:pPr>
        <w:pStyle w:val="ListParagraph"/>
        <w:numPr>
          <w:ilvl w:val="0"/>
          <w:numId w:val="4"/>
        </w:numPr>
        <w:spacing w:line="360" w:lineRule="auto"/>
        <w:jc w:val="both"/>
        <w:rPr>
          <w:rFonts w:ascii="Times New Roman" w:hAnsi="Times New Roman" w:cs="Times New Roman"/>
          <w:sz w:val="24"/>
          <w:szCs w:val="24"/>
        </w:rPr>
      </w:pPr>
      <w:r w:rsidRPr="001606D8">
        <w:rPr>
          <w:rFonts w:ascii="Baamini Plain" w:hAnsi="Baamini Plain" w:cs="Times New Roman"/>
          <w:sz w:val="24"/>
          <w:szCs w:val="24"/>
        </w:rPr>
        <w:t xml:space="preserve">1990 ,y; mwpTr; nrhj;Jf;fis Kfhik nra;Ak; eltbf;if </w:t>
      </w:r>
      <w:r w:rsidRPr="001606D8">
        <w:rPr>
          <w:rFonts w:ascii="Times New Roman" w:hAnsi="Times New Roman" w:cs="Times New Roman"/>
          <w:sz w:val="24"/>
          <w:szCs w:val="24"/>
        </w:rPr>
        <w:t xml:space="preserve">(The Initiatives for Managing Knowledge Assets- IMKA) </w:t>
      </w:r>
      <w:r w:rsidRPr="001606D8">
        <w:rPr>
          <w:rFonts w:ascii="Baamini Plain" w:hAnsi="Baamini Plain" w:cs="Times New Roman"/>
          <w:sz w:val="24"/>
          <w:szCs w:val="24"/>
        </w:rPr>
        <w:t xml:space="preserve">Muk;gpf;fg;gLfpwJ. INuhg;gpa kw;Wk; mnkhpf;f gpuhe;jpaq;fspy; mwpT Kfhikj;Jtk; gw;wpa Ehy;fs; </w:t>
      </w:r>
      <w:r w:rsidRPr="001606D8">
        <w:rPr>
          <w:rFonts w:ascii="Times New Roman" w:hAnsi="Times New Roman" w:cs="Times New Roman"/>
          <w:sz w:val="24"/>
          <w:szCs w:val="24"/>
        </w:rPr>
        <w:t>Garret, Senge</w:t>
      </w:r>
      <w:r w:rsidRPr="001606D8">
        <w:rPr>
          <w:rFonts w:ascii="Baamini Plain" w:hAnsi="Baamini Plain" w:cs="Times New Roman"/>
          <w:sz w:val="24"/>
          <w:szCs w:val="24"/>
        </w:rPr>
        <w:t xml:space="preserve"> kw;Wk; </w:t>
      </w:r>
      <w:r w:rsidRPr="001606D8">
        <w:rPr>
          <w:rFonts w:ascii="Times New Roman" w:hAnsi="Times New Roman" w:cs="Times New Roman"/>
          <w:sz w:val="24"/>
          <w:szCs w:val="24"/>
        </w:rPr>
        <w:t>Savage</w:t>
      </w:r>
      <w:r w:rsidRPr="001606D8">
        <w:rPr>
          <w:rFonts w:ascii="Baamini Plain" w:hAnsi="Baamini Plain" w:cs="Times New Roman"/>
          <w:sz w:val="24"/>
          <w:szCs w:val="24"/>
        </w:rPr>
        <w:t xml:space="preserve"> Kjypa gyuhy; ntspaplg;gLfpd;wd.</w:t>
      </w:r>
    </w:p>
    <w:p w:rsidR="00190902" w:rsidRPr="001606D8" w:rsidRDefault="00190902" w:rsidP="001606D8">
      <w:pPr>
        <w:pStyle w:val="ListParagraph"/>
        <w:numPr>
          <w:ilvl w:val="0"/>
          <w:numId w:val="4"/>
        </w:numPr>
        <w:spacing w:line="360" w:lineRule="auto"/>
        <w:jc w:val="both"/>
        <w:rPr>
          <w:rFonts w:ascii="Times New Roman" w:hAnsi="Times New Roman" w:cs="Times New Roman"/>
          <w:sz w:val="24"/>
          <w:szCs w:val="24"/>
        </w:rPr>
      </w:pPr>
      <w:r w:rsidRPr="001606D8">
        <w:rPr>
          <w:rFonts w:ascii="Baamini Plain" w:hAnsi="Baamini Plain" w:cs="Times New Roman"/>
          <w:sz w:val="24"/>
          <w:szCs w:val="24"/>
        </w:rPr>
        <w:t xml:space="preserve">1991 ,y; ];fe;jpah fhg;GWjpf; $l;Lj;jhgdk; mwpT %yjdg; gzpg;ghsh; vDk; gjtpia Vw;gLj;jp xUtiu epakpf;fpwJ. [g;ghdpa nkhopapy; Kjd;Kjypy; mwpT Kfhikj;Jtk; njhlh;ghd Ehy; mnkhpf;fhtpy; ntspaplg;gLfpwJ. </w:t>
      </w:r>
      <w:r w:rsidRPr="001606D8">
        <w:rPr>
          <w:rFonts w:ascii="Times New Roman" w:hAnsi="Times New Roman" w:cs="Times New Roman"/>
          <w:sz w:val="24"/>
          <w:szCs w:val="24"/>
        </w:rPr>
        <w:t>Fortune</w:t>
      </w:r>
      <w:r w:rsidRPr="001606D8">
        <w:rPr>
          <w:rFonts w:ascii="Baamini Plain" w:hAnsi="Baamini Plain" w:cs="Times New Roman"/>
          <w:sz w:val="24"/>
          <w:szCs w:val="24"/>
        </w:rPr>
        <w:t xml:space="preserve"> vDk; rQ;rpif mwpT Kfhikj;Jtk; vDk; fl;Liuia Kjd;Kjypy; ntspapLfpwJ. Nehdfhtpdhy; vOjg;gl;l (,tuJ rpe;jid </w:t>
      </w:r>
      <w:r w:rsidRPr="001606D8">
        <w:rPr>
          <w:rFonts w:ascii="Times New Roman" w:hAnsi="Times New Roman" w:cs="Times New Roman"/>
          <w:sz w:val="24"/>
          <w:szCs w:val="24"/>
        </w:rPr>
        <w:t>Nonaka Model</w:t>
      </w:r>
      <w:r w:rsidRPr="001606D8">
        <w:rPr>
          <w:rFonts w:ascii="Baamini Plain" w:hAnsi="Baamini Plain" w:cs="Times New Roman"/>
          <w:sz w:val="24"/>
          <w:szCs w:val="24"/>
        </w:rPr>
        <w:t xml:space="preserve"> vdg;gLk;) mwpT Kfhikj;Jtk; njhlh;ghd fl;Liuia </w:t>
      </w:r>
      <w:r w:rsidRPr="001606D8">
        <w:rPr>
          <w:rFonts w:ascii="Times New Roman" w:hAnsi="Times New Roman" w:cs="Times New Roman"/>
          <w:sz w:val="24"/>
          <w:szCs w:val="24"/>
        </w:rPr>
        <w:t>Harvard Business Review</w:t>
      </w:r>
      <w:r w:rsidRPr="001606D8">
        <w:rPr>
          <w:rFonts w:ascii="Baamini Plain" w:hAnsi="Baamini Plain" w:cs="Times New Roman"/>
          <w:sz w:val="24"/>
          <w:szCs w:val="24"/>
        </w:rPr>
        <w:t xml:space="preserve"> ,t;thz;by; ntspapLfpwJ.</w:t>
      </w:r>
    </w:p>
    <w:p w:rsidR="00190902" w:rsidRPr="001606D8" w:rsidRDefault="00190902" w:rsidP="001606D8">
      <w:pPr>
        <w:pStyle w:val="ListParagraph"/>
        <w:numPr>
          <w:ilvl w:val="0"/>
          <w:numId w:val="4"/>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1992 </w:t>
      </w:r>
      <w:r w:rsidRPr="001606D8">
        <w:rPr>
          <w:rFonts w:ascii="Baamini Plain" w:hAnsi="Baamini Plain" w:cs="Times New Roman"/>
          <w:sz w:val="24"/>
          <w:szCs w:val="24"/>
        </w:rPr>
        <w:t xml:space="preserve">,y; </w:t>
      </w:r>
      <w:r w:rsidRPr="001606D8">
        <w:rPr>
          <w:rFonts w:ascii="Times New Roman" w:hAnsi="Times New Roman" w:cs="Times New Roman"/>
          <w:sz w:val="24"/>
          <w:szCs w:val="24"/>
        </w:rPr>
        <w:t xml:space="preserve">Steelcase </w:t>
      </w:r>
      <w:r w:rsidRPr="001606D8">
        <w:rPr>
          <w:rFonts w:ascii="Baamini Plain" w:hAnsi="Baamini Plain" w:cs="Times New Roman"/>
          <w:sz w:val="24"/>
          <w:szCs w:val="24"/>
        </w:rPr>
        <w:t>kw;Wk;</w:t>
      </w:r>
      <w:r w:rsidRPr="001606D8">
        <w:rPr>
          <w:rFonts w:ascii="Times New Roman" w:hAnsi="Times New Roman" w:cs="Times New Roman"/>
          <w:sz w:val="24"/>
          <w:szCs w:val="24"/>
        </w:rPr>
        <w:t xml:space="preserve"> EDS</w:t>
      </w:r>
      <w:r w:rsidRPr="001606D8">
        <w:rPr>
          <w:rFonts w:ascii="Baamini Plain" w:hAnsi="Baamini Plain" w:cs="Times New Roman"/>
          <w:sz w:val="24"/>
          <w:szCs w:val="24"/>
        </w:rPr>
        <w:t xml:space="preserve"> ,ize;J mwpT cUthf;fk; (</w:t>
      </w:r>
      <w:r w:rsidRPr="001606D8">
        <w:rPr>
          <w:rFonts w:ascii="Times New Roman" w:hAnsi="Times New Roman" w:cs="Times New Roman"/>
          <w:sz w:val="24"/>
          <w:szCs w:val="24"/>
        </w:rPr>
        <w:t>Knowledge Productivity</w:t>
      </w:r>
      <w:r w:rsidRPr="001606D8">
        <w:rPr>
          <w:rFonts w:ascii="Baamini Plain" w:hAnsi="Baamini Plain" w:cs="Times New Roman"/>
          <w:sz w:val="24"/>
          <w:szCs w:val="24"/>
        </w:rPr>
        <w:t>) vDk; jiyg;gpy; khehL elhj;Jtjw;F mDruiz tsq;fpd.</w:t>
      </w:r>
    </w:p>
    <w:p w:rsidR="00190902" w:rsidRPr="001606D8" w:rsidRDefault="00190902" w:rsidP="001606D8">
      <w:pPr>
        <w:pStyle w:val="ListParagraph"/>
        <w:numPr>
          <w:ilvl w:val="0"/>
          <w:numId w:val="4"/>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1993 ,y; ];hPy;]; (</w:t>
      </w:r>
      <w:r w:rsidRPr="001606D8">
        <w:rPr>
          <w:rFonts w:ascii="Times New Roman" w:hAnsi="Times New Roman" w:cs="Times New Roman"/>
          <w:sz w:val="24"/>
          <w:szCs w:val="24"/>
        </w:rPr>
        <w:t>Steels</w:t>
      </w:r>
      <w:r w:rsidRPr="001606D8">
        <w:rPr>
          <w:rFonts w:ascii="Baamini Plain" w:hAnsi="Baamini Plain" w:cs="Times New Roman"/>
          <w:sz w:val="24"/>
          <w:szCs w:val="24"/>
        </w:rPr>
        <w:t xml:space="preserve">) vd;gtuhy; </w:t>
      </w:r>
      <w:r w:rsidRPr="001606D8">
        <w:rPr>
          <w:rFonts w:ascii="Times New Roman" w:hAnsi="Times New Roman" w:cs="Times New Roman"/>
          <w:sz w:val="24"/>
          <w:szCs w:val="24"/>
        </w:rPr>
        <w:t>‘</w:t>
      </w:r>
      <w:r w:rsidRPr="001606D8">
        <w:rPr>
          <w:rFonts w:ascii="Baamini Plain" w:hAnsi="Baamini Plain" w:cs="Times New Roman"/>
          <w:sz w:val="24"/>
          <w:szCs w:val="24"/>
        </w:rPr>
        <w:t>,ize;j mwpT Kfhikj;Jtk;</w:t>
      </w:r>
      <w:r w:rsidRPr="001606D8">
        <w:rPr>
          <w:rFonts w:ascii="Times New Roman" w:hAnsi="Times New Roman" w:cs="Times New Roman"/>
          <w:sz w:val="24"/>
          <w:szCs w:val="24"/>
        </w:rPr>
        <w:t>’ (Corporate Knowledge Management)</w:t>
      </w:r>
      <w:r w:rsidRPr="001606D8">
        <w:rPr>
          <w:rFonts w:ascii="Baamini Plain" w:hAnsi="Baamini Plain" w:cs="Times New Roman"/>
          <w:sz w:val="24"/>
          <w:szCs w:val="24"/>
        </w:rPr>
        <w:t xml:space="preserve"> vDk; Kf;fpakhd fl;Liu ntspaplg;gLfpwJ. mJ kl;Lkd;wp tp`; vd;gtuhy; Kw;WKOJk; mwpT Kfhikj;Jtk; njhlh;ghd tplaq;fis nfhz;l Ehy; ntspaplg;gLfpwJ. </w:t>
      </w:r>
    </w:p>
    <w:p w:rsidR="00190902" w:rsidRPr="001606D8" w:rsidRDefault="00190902" w:rsidP="001606D8">
      <w:pPr>
        <w:pStyle w:val="ListParagraph"/>
        <w:numPr>
          <w:ilvl w:val="0"/>
          <w:numId w:val="4"/>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1994 ,y; ghupa MNyhrid epWtdq;fs; mwpT Kfhikj;Jt MNyhrid Nritfis toq;fpaJld; vjph;fhy thbf;ifahsh;fSf;fhd mwpT Kfhikj;Jt fUj;juq;FfisAk; elhj;jpd. rh;tNjr mwpT Kfhikj;Jt tiyg;gpd;dy; ,izajsj;jpDhlhd nraw;ghl;il cs;slf;fp jdJ Nritg;gug;ig tp];jhpj;jJ. ,J 80 xy;yhe;J (</w:t>
      </w:r>
      <w:r w:rsidRPr="001606D8">
        <w:rPr>
          <w:rFonts w:ascii="Times New Roman" w:hAnsi="Times New Roman" w:cs="Times New Roman"/>
          <w:sz w:val="24"/>
          <w:szCs w:val="24"/>
        </w:rPr>
        <w:t>Dutch</w:t>
      </w:r>
      <w:r w:rsidRPr="001606D8">
        <w:rPr>
          <w:rFonts w:ascii="Baamini Plain" w:hAnsi="Baamini Plain" w:cs="Times New Roman"/>
          <w:sz w:val="24"/>
          <w:szCs w:val="24"/>
        </w:rPr>
        <w:t>) fk;gdpfspd; mwpT Kfhikj;Jt Muha;r;rpfis (</w:t>
      </w:r>
      <w:r w:rsidRPr="001606D8">
        <w:rPr>
          <w:rFonts w:ascii="Times New Roman" w:hAnsi="Times New Roman" w:cs="Times New Roman"/>
          <w:sz w:val="24"/>
          <w:szCs w:val="24"/>
        </w:rPr>
        <w:t>Survey</w:t>
      </w:r>
      <w:r w:rsidRPr="001606D8">
        <w:rPr>
          <w:rFonts w:ascii="Baamini Plain" w:hAnsi="Baamini Plain" w:cs="Times New Roman"/>
          <w:sz w:val="24"/>
          <w:szCs w:val="24"/>
        </w:rPr>
        <w:t xml:space="preserve">) ntspapl;lJ. mj;Jld; ,J epUthfpfSf;fhd mwpT Kfhikj;Jtk; vDk; jiyg;gpy; khehl;ilAk; elhj;jpaJ. gpuhd;rpYs;s fk;gdp njhopEl;g gy;fiyf;fofk; jdJ KjyhtJ mwpT Kfhikj;Jt khehl;il elhj;jpaJ. ,Njahz;by; mnkhpf;fhtpy; mwpT Kfhikj;Jt tiyg;gpd;dYk; </w:t>
      </w:r>
      <w:r w:rsidRPr="001606D8">
        <w:rPr>
          <w:rFonts w:ascii="Times New Roman" w:hAnsi="Times New Roman" w:cs="Times New Roman"/>
          <w:sz w:val="24"/>
          <w:szCs w:val="24"/>
        </w:rPr>
        <w:t>FAST company</w:t>
      </w:r>
      <w:r w:rsidRPr="001606D8">
        <w:rPr>
          <w:rFonts w:ascii="Baamini Plain" w:hAnsi="Baamini Plain" w:cs="Times New Roman"/>
          <w:sz w:val="24"/>
          <w:szCs w:val="24"/>
        </w:rPr>
        <w:t xml:space="preserve"> vDk; rQ;rpifAk; Muk;gpf;fg;gl;ld.</w:t>
      </w:r>
    </w:p>
    <w:p w:rsidR="00190902" w:rsidRPr="001606D8" w:rsidRDefault="00190902" w:rsidP="001606D8">
      <w:pPr>
        <w:pStyle w:val="ListParagraph"/>
        <w:numPr>
          <w:ilvl w:val="0"/>
          <w:numId w:val="4"/>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 xml:space="preserve">1995 ,y; INuhg;gpa </w:t>
      </w:r>
      <w:r w:rsidRPr="001606D8">
        <w:rPr>
          <w:rFonts w:ascii="Times New Roman" w:hAnsi="Times New Roman" w:cs="Times New Roman"/>
          <w:sz w:val="24"/>
          <w:szCs w:val="24"/>
        </w:rPr>
        <w:t>ESPIRIT</w:t>
      </w:r>
      <w:r w:rsidRPr="001606D8">
        <w:rPr>
          <w:rFonts w:ascii="Baamini Plain" w:hAnsi="Baamini Plain" w:cs="Times New Roman"/>
          <w:sz w:val="24"/>
          <w:szCs w:val="24"/>
        </w:rPr>
        <w:t xml:space="preserve"> epfo;r;rpj;jpl;lk; mwpT Kfhikj;Jtk; njhlh;ghd jpl;lq;fis </w:t>
      </w:r>
      <w:r w:rsidRPr="001606D8">
        <w:rPr>
          <w:rFonts w:ascii="Times New Roman" w:hAnsi="Times New Roman" w:cs="Times New Roman"/>
          <w:sz w:val="24"/>
          <w:szCs w:val="24"/>
        </w:rPr>
        <w:t>(Projects)</w:t>
      </w:r>
      <w:r w:rsidRPr="001606D8">
        <w:rPr>
          <w:rFonts w:ascii="Baamini Plain" w:hAnsi="Baamini Plain" w:cs="Times New Roman"/>
          <w:sz w:val="24"/>
          <w:szCs w:val="24"/>
        </w:rPr>
        <w:t xml:space="preserve"> ntspg;gilahf NfhhpapUe;jJ. mnkhpf;f cw;gj;jp kw;Wk; jueph;za epiyak; (</w:t>
      </w:r>
      <w:r w:rsidRPr="001606D8">
        <w:rPr>
          <w:rFonts w:ascii="Times New Roman" w:hAnsi="Times New Roman" w:cs="Times New Roman"/>
          <w:sz w:val="24"/>
          <w:szCs w:val="24"/>
        </w:rPr>
        <w:t>APQC</w:t>
      </w:r>
      <w:r w:rsidRPr="001606D8">
        <w:rPr>
          <w:rFonts w:ascii="Baamini Plain" w:hAnsi="Baamini Plain" w:cs="Times New Roman"/>
          <w:sz w:val="24"/>
          <w:szCs w:val="24"/>
        </w:rPr>
        <w:t>) Mh;jh; mz;lh;~Dld; ,ize;J mwpT cah;epiy fUj;juq;fpid (</w:t>
      </w:r>
      <w:r w:rsidRPr="001606D8">
        <w:rPr>
          <w:rFonts w:ascii="Times New Roman" w:hAnsi="Times New Roman" w:cs="Times New Roman"/>
          <w:sz w:val="24"/>
          <w:szCs w:val="24"/>
        </w:rPr>
        <w:t>knowledge  imperatives symposium</w:t>
      </w:r>
      <w:r w:rsidRPr="001606D8">
        <w:rPr>
          <w:rFonts w:ascii="Baamini Plain" w:hAnsi="Baamini Plain" w:cs="Times New Roman"/>
          <w:sz w:val="24"/>
          <w:szCs w:val="24"/>
        </w:rPr>
        <w:t>) elhj;jpaJ. ,f;fUjuq;fpy; 300 Ngh; gq;Fgw;wpdh;. ,t;thz;by; INuhg;gh&gt; mnkhpf;fh Kjypa gy ,lq;fspYk; khehLfSk; fUj;juq;FfSk; mwpT Kfhikj;Jtk; njhlh;ghf ,lk;ngw;wd. mJ kl;Lkd;wp ,izaj;jsj;jpy; mwpT Kfhikj;Jt fUj;jhly;fs;; (</w:t>
      </w:r>
      <w:r w:rsidRPr="001606D8">
        <w:rPr>
          <w:rFonts w:ascii="Times New Roman" w:hAnsi="Times New Roman" w:cs="Times New Roman"/>
          <w:sz w:val="24"/>
          <w:szCs w:val="24"/>
        </w:rPr>
        <w:t>KM Forums</w:t>
      </w:r>
      <w:r w:rsidRPr="001606D8">
        <w:rPr>
          <w:rFonts w:ascii="Baamini Plain" w:hAnsi="Baamini Plain" w:cs="Times New Roman"/>
          <w:sz w:val="24"/>
          <w:szCs w:val="24"/>
        </w:rPr>
        <w:t>) Muk;gpf;fg;gl;ld.</w:t>
      </w:r>
    </w:p>
    <w:p w:rsidR="00190902" w:rsidRPr="001606D8" w:rsidRDefault="00190902" w:rsidP="001606D8">
      <w:pPr>
        <w:pStyle w:val="ListParagraph"/>
        <w:numPr>
          <w:ilvl w:val="0"/>
          <w:numId w:val="4"/>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 xml:space="preserve">1996 ,y; mwpT Kfhikj;Jtk; gw;wpa nghJthd khehLfSk; MNyhridfs; toq;Fk; tpN~l khehLfSk; ,lk;ngw;wd. ,t;thz;by;jhd; </w:t>
      </w:r>
      <w:r w:rsidRPr="001606D8">
        <w:rPr>
          <w:rFonts w:ascii="Times New Roman" w:hAnsi="Times New Roman" w:cs="Times New Roman"/>
          <w:sz w:val="24"/>
          <w:szCs w:val="24"/>
        </w:rPr>
        <w:t>‘</w:t>
      </w:r>
      <w:r w:rsidRPr="001606D8">
        <w:rPr>
          <w:rFonts w:ascii="Baamini Plain" w:hAnsi="Baamini Plain" w:cs="Times New Roman"/>
          <w:sz w:val="24"/>
          <w:szCs w:val="24"/>
        </w:rPr>
        <w:t>INuhg;gpa mwpT Kfhikj;Jt rq;fk;</w:t>
      </w:r>
      <w:r w:rsidRPr="001606D8">
        <w:rPr>
          <w:rFonts w:ascii="Times New Roman" w:hAnsi="Times New Roman" w:cs="Times New Roman"/>
          <w:sz w:val="24"/>
          <w:szCs w:val="24"/>
        </w:rPr>
        <w:t>’</w:t>
      </w:r>
      <w:r w:rsidRPr="001606D8">
        <w:rPr>
          <w:rFonts w:ascii="Baamini Plain" w:hAnsi="Baamini Plain" w:cs="Times New Roman"/>
          <w:sz w:val="24"/>
          <w:szCs w:val="24"/>
        </w:rPr>
        <w:t xml:space="preserve"> Muk;gpf;fg;gl;lJ. gy epWtdq;fs; mwpit Kfhik nra;tjw;fhf epUthfpfis epakpj;jd.</w:t>
      </w:r>
    </w:p>
    <w:p w:rsidR="00190902" w:rsidRPr="001606D8" w:rsidRDefault="00190902" w:rsidP="001606D8">
      <w:pPr>
        <w:pStyle w:val="ListParagraph"/>
        <w:numPr>
          <w:ilvl w:val="0"/>
          <w:numId w:val="4"/>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1997 ,y; gyjug;gl;l ghhpakhw;wq;fs; ,lk;ngw;wd. mtw;Ws; cyfnkq;Fk; gy gFjpfspYk; fUj;juq;FfSk; khehLfSk; ,lk;ngw;wd. Kf;fpakhf Mgphpf;fhtpYk; mT];jpNuypahtpYk; ,lk;ngw;wd. ,e;j Mz;by; INuhg;gpa A+dpad; mwpT Kfhikj;Jt khehl;il elhj;jpaJ. mJ kl;Lkd;wp mwpT Kfhikj;Jtj;Jld; njhlh;Gila gy gphpTfs; gw;wpAk; Ehy;fSk; rQ;rpiffSk; ntsp te;jd. ,e;j Mz;by; mwpT Kfhikj;Jtk; gy ey;y tpiTfisr; rhjpf;f mbg;gilahf mike;jik gw;wp mwpf;iffs; ntspahdjhy; ,jd; gpd;dh; Fwpg;gpl KbahjsT khw;wq;fs; ,lk;ngw;wd (</w:t>
      </w:r>
      <w:r w:rsidRPr="001606D8">
        <w:rPr>
          <w:rFonts w:ascii="Times New Roman" w:hAnsi="Times New Roman" w:cs="Times New Roman"/>
          <w:sz w:val="24"/>
          <w:szCs w:val="24"/>
        </w:rPr>
        <w:t>Wiig</w:t>
      </w:r>
      <w:r w:rsidRPr="001606D8">
        <w:rPr>
          <w:rFonts w:ascii="Baamini Plain" w:hAnsi="Baamini Plain" w:cs="Times New Roman"/>
          <w:sz w:val="24"/>
          <w:szCs w:val="24"/>
        </w:rPr>
        <w:t>&gt; 2002). ,jdhy; mwpT Khikj;Jt gpuNahfk; vt;thW eilKiwf;F cs;shfpd;wJ vd;gij ,d;iw nghUshjhu neUf;fb epiyapy; muha;jy; mtrpakhdJ. ,jw;F cs;Siw mwptpd; cUthf;fKk; mjd; ,ay;Gk; gw;wp Nfhl;ghl;L epiyapy; tpsf;Fjy; mtrpakhdJ.</w:t>
      </w:r>
    </w:p>
    <w:p w:rsidR="00190902" w:rsidRPr="001606D8" w:rsidRDefault="00190902" w:rsidP="001606D8">
      <w:pPr>
        <w:spacing w:line="360" w:lineRule="auto"/>
        <w:ind w:left="360"/>
        <w:jc w:val="both"/>
        <w:rPr>
          <w:rFonts w:ascii="Baamini Plain" w:hAnsi="Baamini Plain" w:cs="Times New Roman"/>
          <w:b/>
          <w:sz w:val="24"/>
          <w:szCs w:val="24"/>
        </w:rPr>
      </w:pPr>
      <w:r w:rsidRPr="001606D8">
        <w:rPr>
          <w:rFonts w:ascii="Baamini Plain" w:hAnsi="Baamini Plain" w:cs="Times New Roman"/>
          <w:b/>
          <w:sz w:val="24"/>
          <w:szCs w:val="24"/>
        </w:rPr>
        <w:t xml:space="preserve">cs;Siw mwpT cUthFk; Kiw: </w:t>
      </w:r>
    </w:p>
    <w:p w:rsidR="00190902" w:rsidRPr="001606D8" w:rsidRDefault="00190902" w:rsidP="001606D8">
      <w:pPr>
        <w:spacing w:line="360" w:lineRule="auto"/>
        <w:ind w:left="360"/>
        <w:jc w:val="both"/>
        <w:rPr>
          <w:rFonts w:ascii="Baamini Plain" w:hAnsi="Baamini Plain" w:cs="Times New Roman"/>
          <w:b/>
          <w:sz w:val="24"/>
          <w:szCs w:val="24"/>
        </w:rPr>
      </w:pPr>
      <w:r w:rsidRPr="001606D8">
        <w:rPr>
          <w:rFonts w:ascii="Baamini Plain" w:hAnsi="Baamini Plain" w:cs="Times New Roman"/>
          <w:sz w:val="24"/>
          <w:szCs w:val="24"/>
        </w:rPr>
        <w:t>cs;Siw mwpT cUthFk; Kiw gw;wp gy rpe;jidahsh;fs; tpsf;fpAs;sdh</w:t>
      </w:r>
      <w:r w:rsidR="00B84D27" w:rsidRPr="001606D8">
        <w:rPr>
          <w:rFonts w:ascii="Baamini Plain" w:hAnsi="Baamini Plain" w:cs="Times New Roman"/>
          <w:sz w:val="24"/>
          <w:szCs w:val="24"/>
        </w:rPr>
        <w:t>;. m</w:t>
      </w:r>
      <w:r w:rsidRPr="001606D8">
        <w:rPr>
          <w:rFonts w:ascii="Baamini Plain" w:hAnsi="Baamini Plain" w:cs="Times New Roman"/>
          <w:sz w:val="24"/>
          <w:szCs w:val="24"/>
        </w:rPr>
        <w:t>th;fSs; Nehdfh fl;likj;j mwpTKfhikj;Jt khjphpfs; rpwg;ghd xd;whFk;.</w:t>
      </w:r>
      <w:r w:rsidRPr="001606D8">
        <w:rPr>
          <w:rFonts w:ascii="Baamini Plain" w:hAnsi="Baamini Plain" w:cs="Times New Roman"/>
          <w:b/>
          <w:sz w:val="24"/>
          <w:szCs w:val="24"/>
        </w:rPr>
        <w:t xml:space="preserve"> </w:t>
      </w:r>
      <w:r w:rsidRPr="001606D8">
        <w:rPr>
          <w:rFonts w:ascii="Baamini Plain" w:hAnsi="Baamini Plain" w:cs="Times New Roman"/>
          <w:bCs/>
          <w:sz w:val="24"/>
          <w:szCs w:val="24"/>
        </w:rPr>
        <w:t xml:space="preserve">cs;Siw mwpTk; ntspg;ghl;L mwpTk; vt;thW nraw;gLfpd;wd vd;gJk; xO Clhl;lkhFk;. </w:t>
      </w:r>
      <w:r w:rsidRPr="001606D8">
        <w:rPr>
          <w:rFonts w:ascii="Baamini Plain" w:hAnsi="Baamini Plain" w:cs="Times New Roman"/>
          <w:sz w:val="24"/>
          <w:szCs w:val="24"/>
        </w:rPr>
        <w:t>Nehdhfh vd;gth; cs;Siw mwpT kw;Wk; ntspg;gL mwpT vd;Dk; ,uz;L tifAk; xU epWtdj;jpy; nraw;gLfpd;w Kiwikia Nehdhfh khjphp vd miog;gh;. ,t;tpU mwpTfspd; gpizg;gpdhy; xUtif Clhl;lk; cUthfp Gjpa mwpt cUthfpd;wJ. ,tUila Kiwia xU tiuglj;jpd; %yk; tpsf;fyhk;.</w:t>
      </w:r>
    </w:p>
    <w:p w:rsidR="00190902" w:rsidRPr="001606D8" w:rsidRDefault="00190902" w:rsidP="001606D8">
      <w:pPr>
        <w:spacing w:line="360" w:lineRule="auto"/>
        <w:ind w:left="360"/>
        <w:jc w:val="both"/>
        <w:rPr>
          <w:rFonts w:ascii="Baamini Plain" w:hAnsi="Baamini Plain" w:cs="Times New Roman"/>
          <w:sz w:val="24"/>
          <w:szCs w:val="24"/>
        </w:rPr>
      </w:pPr>
      <w:r w:rsidRPr="001606D8">
        <w:rPr>
          <w:rFonts w:ascii="Baamini Plain" w:hAnsi="Baamini Plain" w:cs="Times New Roman"/>
          <w:noProof/>
          <w:sz w:val="24"/>
          <w:szCs w:val="24"/>
        </w:rPr>
        <w:drawing>
          <wp:inline distT="0" distB="0" distL="0" distR="0">
            <wp:extent cx="4342130" cy="2252980"/>
            <wp:effectExtent l="0" t="0" r="1270" b="7620"/>
            <wp:docPr id="19460" name="Content Placeholder 3" descr="New Picture.bmp"/>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9460" name="Content Placeholder 3" descr="New Picture.bmp"/>
                    <pic:cNvPicPr>
                      <a:picLocks noGrp="1" noChangeAspect="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43401" cy="2253639"/>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p14="http://schemas.microsoft.com/office/word/2010/wordprocessingDrawing" xmlns:oel="http://schemas.microsoft.com/office/2019/extlst"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val="1"/>
                      </a:ext>
                    </a:extLst>
                  </pic:spPr>
                </pic:pic>
              </a:graphicData>
            </a:graphic>
          </wp:inline>
        </w:drawing>
      </w:r>
    </w:p>
    <w:p w:rsidR="00190902" w:rsidRPr="001606D8" w:rsidRDefault="00190902" w:rsidP="001606D8">
      <w:pPr>
        <w:spacing w:line="360" w:lineRule="auto"/>
        <w:ind w:left="360"/>
        <w:jc w:val="both"/>
        <w:rPr>
          <w:rFonts w:ascii="Baamini Plain" w:hAnsi="Baamini Plain" w:cs="Times New Roman"/>
          <w:b/>
          <w:i/>
          <w:sz w:val="24"/>
          <w:szCs w:val="24"/>
        </w:rPr>
      </w:pPr>
      <w:r w:rsidRPr="001606D8">
        <w:rPr>
          <w:rFonts w:ascii="Baamini Plain" w:hAnsi="Baamini Plain" w:cs="Times New Roman"/>
          <w:b/>
          <w:i/>
          <w:sz w:val="24"/>
          <w:szCs w:val="24"/>
        </w:rPr>
        <w:t xml:space="preserve">(,g;glk; </w:t>
      </w:r>
      <w:r w:rsidRPr="001606D8">
        <w:rPr>
          <w:rFonts w:ascii="Times New Roman" w:hAnsi="Times New Roman" w:cs="Times New Roman"/>
          <w:b/>
          <w:i/>
          <w:sz w:val="24"/>
          <w:szCs w:val="24"/>
        </w:rPr>
        <w:t>google image</w:t>
      </w:r>
      <w:r w:rsidRPr="001606D8">
        <w:rPr>
          <w:rFonts w:ascii="Baamini Plain" w:hAnsi="Baamini Plain" w:cs="Times New Roman"/>
          <w:b/>
          <w:i/>
          <w:sz w:val="24"/>
          <w:szCs w:val="24"/>
        </w:rPr>
        <w:t xml:space="preserve"> ,</w:t>
      </w:r>
      <w:r w:rsidR="00B84D27" w:rsidRPr="001606D8">
        <w:rPr>
          <w:rFonts w:ascii="Baamini Plain" w:hAnsi="Baamini Plain" w:cs="Times New Roman"/>
          <w:b/>
          <w:i/>
          <w:sz w:val="24"/>
          <w:szCs w:val="24"/>
        </w:rPr>
        <w:t>jp</w:t>
      </w:r>
      <w:r w:rsidRPr="001606D8">
        <w:rPr>
          <w:rFonts w:ascii="Baamini Plain" w:hAnsi="Baamini Plain" w:cs="Times New Roman"/>
          <w:b/>
          <w:i/>
          <w:sz w:val="24"/>
          <w:szCs w:val="24"/>
        </w:rPr>
        <w:t>ypUe;J jutpwf;fk; nra;ag;gl;lJ)</w:t>
      </w:r>
    </w:p>
    <w:p w:rsidR="00190902" w:rsidRPr="001606D8" w:rsidRDefault="00190902" w:rsidP="001606D8">
      <w:pPr>
        <w:spacing w:line="360" w:lineRule="auto"/>
        <w:jc w:val="both"/>
        <w:rPr>
          <w:rFonts w:ascii="Baamini Plain" w:hAnsi="Baamini Plain" w:cs="Times New Roman"/>
          <w:sz w:val="24"/>
          <w:szCs w:val="24"/>
        </w:rPr>
      </w:pPr>
      <w:r w:rsidRPr="001606D8">
        <w:rPr>
          <w:rFonts w:ascii="Baamini Plain" w:hAnsi="Baamini Plain" w:cs="Times New Roman"/>
          <w:sz w:val="24"/>
          <w:szCs w:val="24"/>
        </w:rPr>
        <w:t xml:space="preserve">Nkw;fz;l cUtpy; cs;Siw mwpT&gt; ntspg;gL mwpT vd;Dk; ,uz;Lk; NkypUe;J fPohfTk;  ,lkpUe;J tykhfTk; ,aq;Ffpd;wd. ,jpy; xd;Wld; xd;W Nrh;e;J Gjpa mwpTk; Gjpa nraw;ghLk; cUthFk; Row;rp Kiw epWtdj;jpy; fhzg;gLk;. ,jpy; KjyhtJ gFjpy; cs;Siw mwpT cs;Siw mwpTld; ,izfpd;wjid ,th; r%fthf;fk; vd;fpwhh;. mDgtj;ijg; gfph;jy;&gt; mtjhdpj;jy; kw;Wk; Nghyr;nra;jy; Kjypa nraw;ghLfs; ,jDs; mlq;Fk;. ,q;F khw;Wr; rpe;jidf;F my;yJ tpkh;rdj;jpw;F ,lkpy;yhky; cs;sJ cs;sgb Vw;Fkpay;G fhzg;gLk;. </w:t>
      </w:r>
    </w:p>
    <w:p w:rsidR="00190902" w:rsidRPr="001606D8" w:rsidRDefault="00190902" w:rsidP="001606D8">
      <w:pPr>
        <w:spacing w:line="360" w:lineRule="auto"/>
        <w:jc w:val="both"/>
        <w:rPr>
          <w:sz w:val="24"/>
          <w:szCs w:val="24"/>
        </w:rPr>
      </w:pPr>
      <w:r w:rsidRPr="001606D8">
        <w:rPr>
          <w:rFonts w:ascii="Baamini Plain" w:hAnsi="Baamini Plain" w:cs="Times New Roman"/>
          <w:sz w:val="24"/>
          <w:szCs w:val="24"/>
        </w:rPr>
        <w:t>mLj;J ,uz;lhtJ gbKiwapypUg;gJ ntspkakhf;fk; (</w:t>
      </w:r>
      <w:r w:rsidRPr="001606D8">
        <w:rPr>
          <w:rFonts w:ascii="Times New Roman" w:hAnsi="Times New Roman" w:cs="Times New Roman"/>
          <w:sz w:val="24"/>
          <w:szCs w:val="24"/>
        </w:rPr>
        <w:t>Externalization</w:t>
      </w:r>
      <w:r w:rsidRPr="001606D8">
        <w:rPr>
          <w:rFonts w:ascii="Baamini Plain" w:hAnsi="Baamini Plain" w:cs="Times New Roman"/>
          <w:sz w:val="24"/>
          <w:szCs w:val="24"/>
        </w:rPr>
        <w:t xml:space="preserve">). ,J cs;siw mwptpypUe;J ntspg;gL </w:t>
      </w:r>
      <w:r w:rsidR="00B84D27" w:rsidRPr="001606D8">
        <w:rPr>
          <w:rFonts w:ascii="Baamini Plain" w:hAnsi="Baamini Plain" w:cs="Times New Roman"/>
          <w:sz w:val="24"/>
          <w:szCs w:val="24"/>
        </w:rPr>
        <w:t>mwptpw;F khW</w:t>
      </w:r>
      <w:r w:rsidRPr="001606D8">
        <w:rPr>
          <w:rFonts w:ascii="Baamini Plain" w:hAnsi="Baamini Plain" w:cs="Times New Roman"/>
          <w:sz w:val="24"/>
          <w:szCs w:val="24"/>
        </w:rPr>
        <w:t>fpd;w KiwahFk;. xU fw;wy; %yk; my;yJ gapw;rp %yk; ngwg;gl;l mwpit nraw;ghlhf;Fk; ,ay;G ,q;F fhzg;gLk;;. GjpJ Gidjy; ,q;F ,lk;ngWk;. cjhuzkhf ghpNrhjidapd; NghJ cs;Siw mwpitg; gad;gLj;jp fl;likf;fg;gl;l kUj;jt Kbit rpfpr;irapd; NghJ gad;gLj;Jjy;. mLj;jJ cs;kakhf;fk; (</w:t>
      </w:r>
      <w:r w:rsidRPr="001606D8">
        <w:rPr>
          <w:rFonts w:ascii="Times New Roman" w:hAnsi="Times New Roman" w:cs="Times New Roman"/>
          <w:sz w:val="24"/>
          <w:szCs w:val="24"/>
        </w:rPr>
        <w:t>internalization</w:t>
      </w:r>
      <w:r w:rsidRPr="001606D8">
        <w:rPr>
          <w:rFonts w:ascii="Baamini Plain" w:hAnsi="Baamini Plain" w:cs="Times New Roman"/>
          <w:sz w:val="24"/>
          <w:szCs w:val="24"/>
        </w:rPr>
        <w:t xml:space="preserve">) vd;gjhFk;. ,J ntspg;gL mwptpypUe;J cs;Siw mwptpw;F nry;Yk; ,ay;G. eilKiwapy; nraw;ghLfis nghUj;jkhd tifapy; njhlh;r;rpahf nra;ifapy; Gjpa mwpTUthf;fk; </w:t>
      </w:r>
      <w:r w:rsidRPr="001606D8">
        <w:rPr>
          <w:rFonts w:ascii="Times New Roman" w:hAnsi="Times New Roman" w:cs="Times New Roman"/>
          <w:sz w:val="24"/>
          <w:szCs w:val="24"/>
        </w:rPr>
        <w:t>(tacit</w:t>
      </w:r>
      <w:r w:rsidRPr="001606D8">
        <w:rPr>
          <w:rFonts w:ascii="Baamini Plain" w:hAnsi="Baamini Plain" w:cs="Times New Roman"/>
          <w:sz w:val="24"/>
          <w:szCs w:val="24"/>
        </w:rPr>
        <w:t>) Njhd;Wk;. mLj;jjhf miktJ ,izthf;fk; (</w:t>
      </w:r>
      <w:r w:rsidRPr="001606D8">
        <w:rPr>
          <w:rFonts w:ascii="Times New Roman" w:hAnsi="Times New Roman" w:cs="Times New Roman"/>
          <w:sz w:val="24"/>
          <w:szCs w:val="24"/>
        </w:rPr>
        <w:t>Combination</w:t>
      </w:r>
      <w:r w:rsidRPr="001606D8">
        <w:rPr>
          <w:rFonts w:ascii="Baamini Plain" w:hAnsi="Baamini Plain" w:cs="Times New Roman"/>
          <w:sz w:val="24"/>
          <w:szCs w:val="24"/>
        </w:rPr>
        <w:t>) vd;gJ. ,J xU ntspg;gL mwptpypUe;J kw;wnjhU ntspg;gL mwpTepiyf;Fr; nry;tjhFk;. ,Uf;fpw ntspg;gL mwpit Kiwahfg; gad;GLj;Jifapy; nraw;ghl;by; tpUj;jp Vw;gl;L Gjpa nrad;Kiw ,lk; ngWjy;. ,J Nehdafhtpd;gb xU Row;rp KiwahFk;. ,j;jifa Kiw xU epWtdj;jpd; ,Ug;gpw;Fk; ntw;wpf;Fk; mbg;gilahdjhff; nfhzg;gLfpd;wJ.</w:t>
      </w:r>
    </w:p>
    <w:p w:rsidR="00190902" w:rsidRPr="001606D8" w:rsidRDefault="00190902" w:rsidP="001606D8">
      <w:pPr>
        <w:spacing w:line="360" w:lineRule="auto"/>
        <w:jc w:val="both"/>
        <w:rPr>
          <w:rFonts w:ascii="Baamini Plain" w:hAnsi="Baamini Plain" w:cs="Times New Roman"/>
          <w:b/>
          <w:sz w:val="24"/>
          <w:szCs w:val="24"/>
        </w:rPr>
      </w:pPr>
      <w:r w:rsidRPr="001606D8">
        <w:rPr>
          <w:rFonts w:ascii="Baamini Plain" w:hAnsi="Baamini Plain" w:cs="Times New Roman"/>
          <w:b/>
          <w:sz w:val="24"/>
          <w:szCs w:val="24"/>
        </w:rPr>
        <w:t>cs;Siw mwpTk; gad;ghLk;</w:t>
      </w:r>
    </w:p>
    <w:p w:rsidR="00190902" w:rsidRPr="001606D8" w:rsidRDefault="00190902" w:rsidP="001606D8">
      <w:pPr>
        <w:spacing w:line="360" w:lineRule="auto"/>
        <w:jc w:val="both"/>
        <w:rPr>
          <w:rFonts w:ascii="Baamini Plain" w:hAnsi="Baamini Plain" w:cs="Times New Roman"/>
          <w:sz w:val="24"/>
          <w:szCs w:val="24"/>
        </w:rPr>
      </w:pPr>
      <w:r w:rsidRPr="001606D8">
        <w:rPr>
          <w:rFonts w:ascii="Baamini Plain" w:hAnsi="Baamini Plain" w:cs="Times New Roman"/>
          <w:bCs/>
          <w:sz w:val="24"/>
          <w:szCs w:val="24"/>
        </w:rPr>
        <w:t>cs;Siw mwoit gad;gLj;Jjy; gw;wp mwpAKd;dh; mwptpd; tiffs; gw;wp mwpjy; Ntz;Lk;. mwpT ehd;F tifg;gLk;. mit juTrhh; mwpT (</w:t>
      </w:r>
      <w:r w:rsidRPr="001606D8">
        <w:rPr>
          <w:rFonts w:ascii="Times New Roman" w:hAnsi="Times New Roman" w:cs="Times New Roman"/>
          <w:bCs/>
          <w:sz w:val="24"/>
          <w:szCs w:val="24"/>
        </w:rPr>
        <w:t>Factual knowledge</w:t>
      </w:r>
      <w:r w:rsidRPr="001606D8">
        <w:rPr>
          <w:rFonts w:ascii="Baamini Plain" w:hAnsi="Baamini Plain" w:cs="Times New Roman"/>
          <w:sz w:val="24"/>
          <w:szCs w:val="24"/>
        </w:rPr>
        <w:t>)&gt; vz;zf;fUrhh; mwpT (</w:t>
      </w:r>
      <w:r w:rsidRPr="001606D8">
        <w:rPr>
          <w:rFonts w:ascii="Times New Roman" w:hAnsi="Times New Roman" w:cs="Times New Roman"/>
          <w:sz w:val="24"/>
          <w:szCs w:val="24"/>
        </w:rPr>
        <w:t>Conceptual Knowledge</w:t>
      </w:r>
      <w:r w:rsidRPr="001606D8">
        <w:rPr>
          <w:rFonts w:ascii="Baamini Plain" w:hAnsi="Baamini Plain" w:cs="Times New Roman"/>
          <w:sz w:val="24"/>
          <w:szCs w:val="24"/>
        </w:rPr>
        <w:t>)&gt; vjph;ghh;f;ifrhh; mwpT (</w:t>
      </w:r>
      <w:r w:rsidRPr="001606D8">
        <w:rPr>
          <w:rFonts w:ascii="Times New Roman" w:hAnsi="Times New Roman" w:cs="Times New Roman"/>
          <w:sz w:val="24"/>
          <w:szCs w:val="24"/>
        </w:rPr>
        <w:t>Expectational knowledge</w:t>
      </w:r>
      <w:r w:rsidRPr="001606D8">
        <w:rPr>
          <w:rFonts w:ascii="Baamini Plain" w:hAnsi="Baamini Plain" w:cs="Times New Roman"/>
          <w:sz w:val="24"/>
          <w:szCs w:val="24"/>
        </w:rPr>
        <w:t>)&gt; Kiwikrhh; mwpT (</w:t>
      </w:r>
      <w:r w:rsidRPr="001606D8">
        <w:rPr>
          <w:rFonts w:ascii="Times New Roman" w:hAnsi="Times New Roman" w:cs="Times New Roman"/>
          <w:sz w:val="24"/>
          <w:szCs w:val="24"/>
        </w:rPr>
        <w:t>Methodological knowledge</w:t>
      </w:r>
      <w:r w:rsidRPr="001606D8">
        <w:rPr>
          <w:rFonts w:ascii="Baamini Plain" w:hAnsi="Baamini Plain" w:cs="Times New Roman"/>
          <w:sz w:val="24"/>
          <w:szCs w:val="24"/>
        </w:rPr>
        <w:t>) vd;gdthFk;. Neubahf mtjhdpf;ff;$baJk; tha;g;gg; ghh;f;ff; $baJkhd juTfs;&gt; msTNfhy;fs; (</w:t>
      </w:r>
      <w:r w:rsidRPr="001606D8">
        <w:rPr>
          <w:rFonts w:ascii="Times New Roman" w:hAnsi="Times New Roman" w:cs="Times New Roman"/>
          <w:sz w:val="24"/>
          <w:szCs w:val="24"/>
        </w:rPr>
        <w:t>Measurements</w:t>
      </w:r>
      <w:r w:rsidRPr="001606D8">
        <w:rPr>
          <w:rFonts w:ascii="Baamini Plain" w:hAnsi="Baamini Plain" w:cs="Times New Roman"/>
          <w:sz w:val="24"/>
          <w:szCs w:val="24"/>
        </w:rPr>
        <w:t>) Kjy; tiff;Fs; mlq;Fk;. rpe;jidfs;&gt; Kiwfs; (</w:t>
      </w:r>
      <w:r w:rsidRPr="001606D8">
        <w:rPr>
          <w:rFonts w:ascii="Times New Roman" w:hAnsi="Times New Roman" w:cs="Times New Roman"/>
          <w:sz w:val="24"/>
          <w:szCs w:val="24"/>
        </w:rPr>
        <w:t>systems</w:t>
      </w:r>
      <w:r w:rsidRPr="001606D8">
        <w:rPr>
          <w:rFonts w:ascii="Baamini Plain" w:hAnsi="Baamini Plain" w:cs="Times New Roman"/>
          <w:sz w:val="24"/>
          <w:szCs w:val="24"/>
        </w:rPr>
        <w:t>)&gt; vz;zf;fUf;fs;&gt; jj;Jtq;fs; ,uz;lhtJ tiff;Fs; mlq;Fk;. NtiyahslkpUf;fpw jPh;khdq;fs;&gt; vjphghh;g;Gf;fs;&gt; fUJNfhs;fs; (</w:t>
      </w:r>
      <w:r w:rsidRPr="001606D8">
        <w:rPr>
          <w:rFonts w:ascii="Times New Roman" w:hAnsi="Times New Roman" w:cs="Times New Roman"/>
          <w:sz w:val="24"/>
          <w:szCs w:val="24"/>
        </w:rPr>
        <w:t>Hypothesis</w:t>
      </w:r>
      <w:r w:rsidRPr="001606D8">
        <w:rPr>
          <w:rFonts w:ascii="Baamini Plain" w:hAnsi="Baamini Plain" w:cs="Times New Roman"/>
          <w:sz w:val="24"/>
          <w:szCs w:val="24"/>
        </w:rPr>
        <w:t>) vd;gd %d;whk; tiff;Fs; mlq;Fk;. ehd;fhtJ tiff;Fs; je;jpNuhghak;&gt; gFj;jwpT&gt; jPh;khdnkLj;jy Kjypa tplaq;fs; mlq;Fk; (</w:t>
      </w:r>
      <w:r w:rsidRPr="001606D8">
        <w:rPr>
          <w:rFonts w:ascii="Times New Roman" w:hAnsi="Times New Roman" w:cs="Times New Roman"/>
          <w:sz w:val="24"/>
          <w:szCs w:val="24"/>
        </w:rPr>
        <w:t>Karl M. Wiig, 2002</w:t>
      </w:r>
      <w:r w:rsidRPr="001606D8">
        <w:rPr>
          <w:rFonts w:ascii="Baamini Plain" w:hAnsi="Baamini Plain" w:cs="Times New Roman"/>
          <w:sz w:val="24"/>
          <w:szCs w:val="24"/>
        </w:rPr>
        <w:t xml:space="preserve">;:227-228). ,e;ehd;fhtJ gphptpw;Fs; ,Ug;git cs;Siw mwpthFk;. ,J vy;NyhhplKk; fhzg;glhJ. ,t;tiwitf; nfhz;bUg;gth; ahh; vd;gij mwpjy; Kf;fpakhdJ. </w:t>
      </w:r>
    </w:p>
    <w:p w:rsidR="00190902" w:rsidRPr="001606D8" w:rsidRDefault="00190902" w:rsidP="001606D8">
      <w:pPr>
        <w:spacing w:line="360" w:lineRule="auto"/>
        <w:jc w:val="both"/>
        <w:rPr>
          <w:rFonts w:ascii="Baamini Plain" w:hAnsi="Baamini Plain" w:cs="Times New Roman"/>
          <w:sz w:val="24"/>
          <w:szCs w:val="24"/>
        </w:rPr>
      </w:pPr>
      <w:r w:rsidRPr="001606D8">
        <w:rPr>
          <w:rFonts w:ascii="Baamini Plain" w:hAnsi="Baamini Plain" w:cs="Times New Roman"/>
          <w:sz w:val="24"/>
          <w:szCs w:val="24"/>
        </w:rPr>
        <w:t>tp`; vDk; rpe;jidahsh; mwpit egh;fSf;Nfw;gTk; mth;fspd; ,ay;gpw;Nfw;gTk; mwpTilNahiu juhjug;gLj;jpdhh;. Ntiyahl;fis Fw;wwpTilNahh; (</w:t>
      </w:r>
      <w:r w:rsidRPr="001606D8">
        <w:rPr>
          <w:rFonts w:ascii="Times New Roman" w:hAnsi="Times New Roman" w:cs="Times New Roman"/>
          <w:sz w:val="24"/>
          <w:szCs w:val="24"/>
        </w:rPr>
        <w:t>Novice</w:t>
      </w:r>
      <w:r w:rsidR="00B84D27" w:rsidRPr="001606D8">
        <w:rPr>
          <w:rFonts w:ascii="Baamini Plain" w:hAnsi="Baamini Plain" w:cs="Times New Roman"/>
          <w:sz w:val="24"/>
          <w:szCs w:val="24"/>
        </w:rPr>
        <w:t>)&gt; Muk;gtwpTilNahu;;</w:t>
      </w:r>
      <w:r w:rsidRPr="001606D8">
        <w:rPr>
          <w:rFonts w:ascii="Baamini Plain" w:hAnsi="Baamini Plain" w:cs="Times New Roman"/>
          <w:sz w:val="24"/>
          <w:szCs w:val="24"/>
        </w:rPr>
        <w:t>; (</w:t>
      </w:r>
      <w:r w:rsidRPr="001606D8">
        <w:rPr>
          <w:rFonts w:ascii="Times New Roman" w:hAnsi="Times New Roman" w:cs="Times New Roman"/>
          <w:sz w:val="24"/>
          <w:szCs w:val="24"/>
        </w:rPr>
        <w:t>beginner</w:t>
      </w:r>
      <w:r w:rsidRPr="001606D8">
        <w:rPr>
          <w:rFonts w:ascii="Baamini Plain" w:hAnsi="Baamini Plain" w:cs="Times New Roman"/>
          <w:sz w:val="24"/>
          <w:szCs w:val="24"/>
        </w:rPr>
        <w:t>)&gt; rw;wwpTilNahh; (</w:t>
      </w:r>
      <w:r w:rsidRPr="001606D8">
        <w:rPr>
          <w:rFonts w:ascii="Times New Roman" w:hAnsi="Times New Roman" w:cs="Times New Roman"/>
          <w:sz w:val="24"/>
          <w:szCs w:val="24"/>
        </w:rPr>
        <w:t>Competent</w:t>
      </w:r>
      <w:r w:rsidRPr="001606D8">
        <w:rPr>
          <w:rFonts w:ascii="Baamini Plain" w:hAnsi="Baamini Plain" w:cs="Times New Roman"/>
          <w:sz w:val="24"/>
          <w:szCs w:val="24"/>
        </w:rPr>
        <w:t>)&gt; tskhdtwpTilNahh; (</w:t>
      </w:r>
      <w:r w:rsidRPr="001606D8">
        <w:rPr>
          <w:rFonts w:ascii="Times New Roman" w:hAnsi="Times New Roman" w:cs="Times New Roman"/>
          <w:sz w:val="24"/>
          <w:szCs w:val="24"/>
        </w:rPr>
        <w:t>Expert</w:t>
      </w:r>
      <w:r w:rsidRPr="001606D8">
        <w:rPr>
          <w:rFonts w:ascii="Baamini Plain" w:hAnsi="Baamini Plain" w:cs="Times New Roman"/>
          <w:sz w:val="24"/>
          <w:szCs w:val="24"/>
        </w:rPr>
        <w:t>)&gt; cauwpTilNahh; (</w:t>
      </w:r>
      <w:r w:rsidRPr="001606D8">
        <w:rPr>
          <w:rFonts w:ascii="Times New Roman" w:hAnsi="Times New Roman" w:cs="Times New Roman"/>
          <w:sz w:val="24"/>
          <w:szCs w:val="24"/>
        </w:rPr>
        <w:t>Master</w:t>
      </w:r>
      <w:r w:rsidRPr="001606D8">
        <w:rPr>
          <w:rFonts w:ascii="Baamini Plain" w:hAnsi="Baamini Plain" w:cs="Times New Roman"/>
          <w:sz w:val="24"/>
          <w:szCs w:val="24"/>
        </w:rPr>
        <w:t>) vd tifg;gLj;jpdhh;. ,jpy; Kjy; tiff;Fs; mlq;Fgth;fs; mwpTs;sikia czh;tjpYk; mtw;iw nraw;gLj;JtjpYk; Fiwthd jd;ik cs;sth;fs;. ,uz;lhtJ tiff;Fs; mlq;FNthh; mwpTs;sikia mwpNthuhfTk; mJ vq;fpUe;J ngwg;gLfpwJ vd;gij mwpth;. Mdhy; mJ vt;thW gad;gLj;jg;glyhk; vDk; mwptw;wtuhf ,Ug;gh;. %d;whtJ tiff;Fs; mlq;FNthh; mwpit v</w:t>
      </w:r>
      <w:r w:rsidR="00B84D27" w:rsidRPr="001606D8">
        <w:rPr>
          <w:rFonts w:ascii="Baamini Plain" w:hAnsi="Baamini Plain" w:cs="Times New Roman"/>
          <w:sz w:val="24"/>
          <w:szCs w:val="24"/>
        </w:rPr>
        <w:t>t;thW&gt; vq;F gad;gLj;j Ntz;Lk; vd</w:t>
      </w:r>
      <w:r w:rsidRPr="001606D8">
        <w:rPr>
          <w:rFonts w:ascii="Baamini Plain" w:hAnsi="Baamini Plain" w:cs="Times New Roman"/>
          <w:sz w:val="24"/>
          <w:szCs w:val="24"/>
        </w:rPr>
        <w:t xml:space="preserve">kwptpUg;gpDk;&gt; mjidg; gad;gLj;Jtjw;Fhpa re;jh;g;gkw;wtuhf ,Ug;gh;. ehd;fhtJ tiff;Fs; </w:t>
      </w:r>
      <w:r w:rsidR="00B84D27" w:rsidRPr="001606D8">
        <w:rPr>
          <w:rFonts w:ascii="Baamini Plain" w:hAnsi="Baamini Plain" w:cs="Times New Roman"/>
          <w:sz w:val="24"/>
          <w:szCs w:val="24"/>
        </w:rPr>
        <w:t>mlq;FNthh; mwpit jd;dfj;Nj itj;j</w:t>
      </w:r>
      <w:r w:rsidRPr="001606D8">
        <w:rPr>
          <w:rFonts w:ascii="Baamini Plain" w:hAnsi="Baamini Plain" w:cs="Times New Roman"/>
          <w:sz w:val="24"/>
          <w:szCs w:val="24"/>
        </w:rPr>
        <w:t>pUe;J nghUj;jkhd ,lq;fspy; gad;gLj;Jth;. ntspahh; jiyaPLd;wp mwpitg;gad;gLj;Jth;. Ie;jhtJ tiff;Fs; mlq;FNthh; jkJ Ntiyr; #oypy; elg;gtw;iw mwpgtuhfTk; cs;kakhf;f mwpTs;stuhfTk; ,Ug;gh;. nraw;ghl;bDhlhd cs;Siw mwpT ,thplkpUe;J cUthFk;. ,e;j cs;Siw mwpTepiy mDgtj;jpd; %yk; njhFf;fl;litahfTk; VidNahuhy; ga;gLj;jg;glhjjhfTk; iUf;Fk;. vdNt ,t;twpTilNahh; Fwpj;j epWtdj;jpd; mwpTr; nrhj;jhf Ngzg;gLth;.</w:t>
      </w:r>
    </w:p>
    <w:p w:rsidR="00190902" w:rsidRPr="001606D8" w:rsidRDefault="00190902" w:rsidP="001606D8">
      <w:pPr>
        <w:spacing w:line="360" w:lineRule="auto"/>
        <w:jc w:val="both"/>
        <w:rPr>
          <w:rFonts w:ascii="Baamini Plain" w:hAnsi="Baamini Plain" w:cs="Times New Roman"/>
          <w:b/>
          <w:sz w:val="24"/>
          <w:szCs w:val="24"/>
        </w:rPr>
      </w:pPr>
      <w:r w:rsidRPr="001606D8">
        <w:rPr>
          <w:rFonts w:ascii="Baamini Plain" w:hAnsi="Baamini Plain" w:cs="Times New Roman"/>
          <w:b/>
          <w:sz w:val="24"/>
          <w:szCs w:val="24"/>
        </w:rPr>
        <w:t>cs;Siw mwpT nraw;ghl;bd; ,ay;Gk; ed;ikAk;</w:t>
      </w:r>
    </w:p>
    <w:p w:rsidR="00190902" w:rsidRPr="001606D8" w:rsidRDefault="00190902" w:rsidP="001606D8">
      <w:pPr>
        <w:spacing w:line="360" w:lineRule="auto"/>
        <w:jc w:val="both"/>
        <w:rPr>
          <w:rFonts w:ascii="Baamini Plain" w:hAnsi="Baamini Plain" w:cs="Times New Roman"/>
          <w:bCs/>
          <w:sz w:val="24"/>
          <w:szCs w:val="24"/>
        </w:rPr>
      </w:pPr>
      <w:r w:rsidRPr="001606D8">
        <w:rPr>
          <w:rFonts w:ascii="Baamini Plain" w:hAnsi="Baamini Plain" w:cs="Times New Roman"/>
          <w:bCs/>
          <w:sz w:val="24"/>
          <w:szCs w:val="24"/>
        </w:rPr>
        <w:t>cs;Siw mwpT xU epWtdj;jpd; my;yJ eph;thfj; Jiwiapd; rpwg;ghd nraw;ghl;bw;F Kf;fpakhdJ. ,jdhy; ,j;Jjifa mwpT epiyapd; Kf;fpaj;Jtk; ,f;fhyj;jpy; czug;gLfpd;wJ. ,it epfOk; ,ay;ig tpsf;Fjy; mtrpakhdJ.</w:t>
      </w:r>
    </w:p>
    <w:p w:rsidR="00190902" w:rsidRPr="001606D8" w:rsidRDefault="00190902" w:rsidP="001606D8">
      <w:pPr>
        <w:pStyle w:val="ListParagraph"/>
        <w:numPr>
          <w:ilvl w:val="0"/>
          <w:numId w:val="5"/>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 xml:space="preserve">mwpT gpuNahfpg;gpdJk; tsg;glj;jypdJk; juk; mDgtj;jpy; jq;fpAs;sJ. mDgtk; xU gjpa mwpTj; jpul;rpia xUtUf;Fj; jUfpd;wJ. ,e;epiyapy; Ntiyahspd; tpyfy; mtuJ Xa;T epiy fhyj;jpy; elf;Fk;NghJ epWtdk; mwpTk; mDgtKk; cs;s xU tsj;ij ,of;fpd;wJ. ,j;jsk;giy epth;j;jp nra;a mwpT Kfhikj;Jtk; mtrpakhFk;. Kf;fpakhf mtuJ </w:t>
      </w:r>
      <w:r w:rsidRPr="001606D8">
        <w:rPr>
          <w:rFonts w:ascii="Baamini" w:hAnsi="Baamini" w:cs="Times New Roman"/>
          <w:sz w:val="24"/>
          <w:szCs w:val="24"/>
        </w:rPr>
        <w:t xml:space="preserve">cs;Siw mwpT </w:t>
      </w:r>
      <w:r w:rsidRPr="001606D8">
        <w:rPr>
          <w:rFonts w:ascii="Baamini Plain" w:hAnsi="Baamini Plain" w:cs="Times New Roman"/>
          <w:sz w:val="24"/>
          <w:szCs w:val="24"/>
        </w:rPr>
        <w:t xml:space="preserve">rk;ge;jkhf eltbf;if vLj;jy; Kf;fpakhdJ. </w:t>
      </w:r>
    </w:p>
    <w:p w:rsidR="00190902" w:rsidRPr="001606D8" w:rsidRDefault="00190902" w:rsidP="001606D8">
      <w:pPr>
        <w:pStyle w:val="ListParagraph"/>
        <w:numPr>
          <w:ilvl w:val="0"/>
          <w:numId w:val="5"/>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kdpj tsk; gy mDgtq;fspd; XOq;fikg;gpd; jpul;rpahf tUfpd;wJ. vdNt xOq;fikf;fg;gl;l kdpj tsq;fspy; cs;Siwe;Js;s mwpit (</w:t>
      </w:r>
      <w:r w:rsidRPr="001606D8">
        <w:rPr>
          <w:rFonts w:ascii="Times New Roman" w:hAnsi="Times New Roman" w:cs="Times New Roman"/>
          <w:sz w:val="24"/>
          <w:szCs w:val="24"/>
        </w:rPr>
        <w:t>tacit knowledge</w:t>
      </w:r>
      <w:r w:rsidRPr="001606D8">
        <w:rPr>
          <w:rFonts w:ascii="Baamini Plain" w:hAnsi="Baamini Plain" w:cs="Times New Roman"/>
          <w:sz w:val="24"/>
          <w:szCs w:val="24"/>
        </w:rPr>
        <w:t>) milahsk; fhzYk; gad;gLj;JjYk;.  mtrpakhdjhFk;.</w:t>
      </w:r>
    </w:p>
    <w:p w:rsidR="00190902" w:rsidRPr="001606D8" w:rsidRDefault="00B84D27" w:rsidP="001606D8">
      <w:pPr>
        <w:pStyle w:val="ListParagraph"/>
        <w:numPr>
          <w:ilvl w:val="0"/>
          <w:numId w:val="5"/>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g</w:t>
      </w:r>
      <w:r w:rsidR="00190902" w:rsidRPr="001606D8">
        <w:rPr>
          <w:rFonts w:ascii="Baamini Plain" w:hAnsi="Baamini Plain" w:cs="Times New Roman"/>
          <w:sz w:val="24"/>
          <w:szCs w:val="24"/>
        </w:rPr>
        <w:t xml:space="preserve">y;NtW tifahd mwpTj; jpul;rp </w:t>
      </w:r>
      <w:r w:rsidRPr="001606D8">
        <w:rPr>
          <w:rFonts w:ascii="Baamini Plain" w:hAnsi="Baamini Plain" w:cs="Times New Roman"/>
          <w:sz w:val="24"/>
          <w:szCs w:val="24"/>
        </w:rPr>
        <w:t>gzpahshplk;</w:t>
      </w:r>
      <w:r w:rsidR="00190902" w:rsidRPr="001606D8">
        <w:rPr>
          <w:rFonts w:ascii="Baamini Plain" w:hAnsi="Baamini Plain" w:cs="Times New Roman"/>
          <w:sz w:val="24"/>
          <w:szCs w:val="24"/>
        </w:rPr>
        <w:t>; fhg;glyhk;. ,e;epiyapy; rpwg;Gj; njhpT Kf;fpakhdJ. ,jdhy; mtrpakhdJk; rpukj;Jf;FhpaJkhd tplaq;fis milahsk; fhzYk;&gt; mtw;iw Njitf;Nfw;whw; Nghy; xOq;FgLj;JjYk; fl;Lg;gLj;JjYk; mwpT Kfhikj;Jtj;jpd; gzpahfpd;wJ.</w:t>
      </w:r>
    </w:p>
    <w:p w:rsidR="00190902" w:rsidRPr="001606D8" w:rsidRDefault="00190902" w:rsidP="001606D8">
      <w:pPr>
        <w:pStyle w:val="ListParagraph"/>
        <w:numPr>
          <w:ilvl w:val="0"/>
          <w:numId w:val="5"/>
        </w:numPr>
        <w:spacing w:line="360" w:lineRule="auto"/>
        <w:jc w:val="both"/>
        <w:rPr>
          <w:rFonts w:ascii="Baamini Plain" w:hAnsi="Baamini Plain" w:cs="Times New Roman"/>
          <w:sz w:val="24"/>
          <w:szCs w:val="24"/>
        </w:rPr>
      </w:pPr>
      <w:r w:rsidRPr="001606D8">
        <w:rPr>
          <w:rFonts w:ascii="Baamini" w:hAnsi="Baamini" w:cs="Times New Roman"/>
          <w:sz w:val="24"/>
          <w:szCs w:val="24"/>
        </w:rPr>
        <w:t>khwptUk; cyfr; #oypy; mwpTr; nraw;ghl;bYk; khw;wj;jpYk; mwpT %yjdk; khw;w epiyapy; fhzg;gLk;. rpyNtisfspy; ,og;Gf;fs; Vw;gl tha;g;Gs;sJ. ,jdhy;</w:t>
      </w:r>
      <w:r w:rsidRPr="001606D8">
        <w:rPr>
          <w:rFonts w:ascii="Times New Roman" w:hAnsi="Times New Roman" w:cs="Times New Roman"/>
          <w:sz w:val="24"/>
          <w:szCs w:val="24"/>
        </w:rPr>
        <w:t xml:space="preserve"> ‘</w:t>
      </w:r>
      <w:r w:rsidRPr="001606D8">
        <w:rPr>
          <w:rFonts w:ascii="Baamini Plain" w:hAnsi="Baamini Plain" w:cs="Times New Roman"/>
          <w:sz w:val="24"/>
          <w:szCs w:val="24"/>
        </w:rPr>
        <w:t>mwpT %yjdk;</w:t>
      </w:r>
      <w:r w:rsidRPr="001606D8">
        <w:rPr>
          <w:rFonts w:ascii="Times New Roman" w:hAnsi="Times New Roman" w:cs="Times New Roman"/>
          <w:sz w:val="24"/>
          <w:szCs w:val="24"/>
        </w:rPr>
        <w:t>’</w:t>
      </w:r>
      <w:r w:rsidRPr="001606D8">
        <w:rPr>
          <w:rFonts w:ascii="Baamini Plain" w:hAnsi="Baamini Plain" w:cs="Times New Roman"/>
          <w:sz w:val="24"/>
          <w:szCs w:val="24"/>
        </w:rPr>
        <w:t xml:space="preserve"> ,of;fg;gLk; Ntisfspy; mtw;iw &lt;Lnra;af; $ba El;gq;fisAk; nfhs;iffisAk; mikj;jy; mtrpakhdJ. </w:t>
      </w:r>
    </w:p>
    <w:p w:rsidR="00190902" w:rsidRPr="001606D8" w:rsidRDefault="00B84D27" w:rsidP="001606D8">
      <w:pPr>
        <w:pStyle w:val="ListParagraph"/>
        <w:numPr>
          <w:ilvl w:val="0"/>
          <w:numId w:val="5"/>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k</w:t>
      </w:r>
      <w:r w:rsidR="00190902" w:rsidRPr="001606D8">
        <w:rPr>
          <w:rFonts w:ascii="Baamini Plain" w:hAnsi="Baamini Plain" w:cs="Times New Roman"/>
          <w:sz w:val="24"/>
          <w:szCs w:val="24"/>
        </w:rPr>
        <w:t>dpj kdk; goikia Nghw;wp NgZk; cs epiyiaf; nfhz;lJ. gofptpl;lJ vd;gjw;fhf gioa fz;Lgpbg;Gf;fisAk; KiwikfisAk; mtrpkw;w tifapy; gad;gLj;jg;gLtijj; jtph;j;jy; Ntz;Lk;. nghUj;jkhd tifapy; Gjpatw;iw re;jh;g;gj;jpw;Nfw;whw; Nghy; Nrh;j;Jf; nfhs;Sjy; fl;lha #oyhff; fhzg;gLfpd;wJ.</w:t>
      </w:r>
    </w:p>
    <w:p w:rsidR="00190902" w:rsidRPr="001606D8" w:rsidRDefault="00190902" w:rsidP="001606D8">
      <w:pPr>
        <w:pStyle w:val="ListParagraph"/>
        <w:numPr>
          <w:ilvl w:val="0"/>
          <w:numId w:val="5"/>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gad;gj;jg;gl;Lf; nfhz;bUf;fpw mwpit (</w:t>
      </w:r>
      <w:r w:rsidRPr="001606D8">
        <w:rPr>
          <w:rFonts w:ascii="Times New Roman" w:hAnsi="Times New Roman" w:cs="Times New Roman"/>
          <w:sz w:val="24"/>
          <w:szCs w:val="24"/>
        </w:rPr>
        <w:t>Explicit knowledge</w:t>
      </w:r>
      <w:r w:rsidRPr="001606D8">
        <w:rPr>
          <w:rFonts w:ascii="Baamini Plain" w:hAnsi="Baamini Plain" w:cs="Times New Roman"/>
          <w:sz w:val="24"/>
          <w:szCs w:val="24"/>
        </w:rPr>
        <w:t>) rpwg;ghd tifapy; Kfhik nra;jy;.</w:t>
      </w:r>
    </w:p>
    <w:p w:rsidR="00190902" w:rsidRPr="001606D8" w:rsidRDefault="00190902" w:rsidP="001606D8">
      <w:pPr>
        <w:spacing w:line="360" w:lineRule="auto"/>
        <w:jc w:val="both"/>
        <w:rPr>
          <w:rFonts w:ascii="Baamini Plain" w:hAnsi="Baamini Plain" w:cs="Times New Roman"/>
          <w:sz w:val="24"/>
          <w:szCs w:val="24"/>
        </w:rPr>
      </w:pPr>
    </w:p>
    <w:p w:rsidR="001606D8" w:rsidRDefault="001606D8" w:rsidP="001606D8">
      <w:pPr>
        <w:spacing w:line="360" w:lineRule="auto"/>
        <w:jc w:val="both"/>
        <w:rPr>
          <w:rFonts w:ascii="Baamini Plain" w:hAnsi="Baamini Plain" w:cs="Times New Roman"/>
          <w:b/>
          <w:bCs/>
          <w:sz w:val="24"/>
          <w:szCs w:val="24"/>
        </w:rPr>
      </w:pPr>
    </w:p>
    <w:p w:rsidR="001606D8" w:rsidRDefault="001606D8" w:rsidP="001606D8">
      <w:pPr>
        <w:spacing w:line="360" w:lineRule="auto"/>
        <w:jc w:val="both"/>
        <w:rPr>
          <w:rFonts w:ascii="Baamini Plain" w:hAnsi="Baamini Plain" w:cs="Times New Roman"/>
          <w:b/>
          <w:bCs/>
          <w:sz w:val="24"/>
          <w:szCs w:val="24"/>
        </w:rPr>
      </w:pPr>
    </w:p>
    <w:p w:rsidR="00190902" w:rsidRPr="001606D8" w:rsidRDefault="00190902" w:rsidP="001606D8">
      <w:pPr>
        <w:spacing w:line="360" w:lineRule="auto"/>
        <w:jc w:val="both"/>
        <w:rPr>
          <w:rFonts w:ascii="Baamini Plain" w:hAnsi="Baamini Plain" w:cs="Times New Roman"/>
          <w:b/>
          <w:bCs/>
          <w:sz w:val="24"/>
          <w:szCs w:val="24"/>
        </w:rPr>
      </w:pPr>
      <w:r w:rsidRPr="001606D8">
        <w:rPr>
          <w:rFonts w:ascii="Baamini Plain" w:hAnsi="Baamini Plain" w:cs="Times New Roman"/>
          <w:b/>
          <w:bCs/>
          <w:sz w:val="24"/>
          <w:szCs w:val="24"/>
        </w:rPr>
        <w:t>mwpT %yjd gad;ghLk; ,yq;ifAk;</w:t>
      </w:r>
    </w:p>
    <w:p w:rsidR="00190902" w:rsidRPr="001606D8" w:rsidRDefault="00190902" w:rsidP="001606D8">
      <w:pPr>
        <w:spacing w:line="360" w:lineRule="auto"/>
        <w:jc w:val="both"/>
        <w:rPr>
          <w:rFonts w:ascii="Baamini Plain" w:hAnsi="Baamini Plain" w:cs="Times New Roman"/>
          <w:sz w:val="24"/>
          <w:szCs w:val="24"/>
        </w:rPr>
      </w:pPr>
      <w:r w:rsidRPr="001606D8">
        <w:rPr>
          <w:rFonts w:ascii="Baamini Plain" w:hAnsi="Baamini Plain" w:cs="Times New Roman"/>
          <w:sz w:val="24"/>
          <w:szCs w:val="24"/>
        </w:rPr>
        <w:t>cyfpy; 20k; Ehw;whz;bd; gpd; cw;gj;jp kw;Wk; nry;tg; ngU</w:t>
      </w:r>
      <w:r w:rsidR="00B84D27" w:rsidRPr="001606D8">
        <w:rPr>
          <w:rFonts w:ascii="Baamini Plain" w:hAnsi="Baamini Plain" w:cs="Times New Roman"/>
          <w:sz w:val="24"/>
          <w:szCs w:val="24"/>
        </w:rPr>
        <w:t>f;f</w:t>
      </w:r>
      <w:r w:rsidRPr="001606D8">
        <w:rPr>
          <w:rFonts w:ascii="Baamini Plain" w:hAnsi="Baamini Plain" w:cs="Times New Roman"/>
          <w:sz w:val="24"/>
          <w:szCs w:val="24"/>
        </w:rPr>
        <w:t>j;jpd; fhuzp gw;wpa ghh;</w:t>
      </w:r>
      <w:r w:rsidR="00A61E95" w:rsidRPr="001606D8">
        <w:rPr>
          <w:rFonts w:ascii="Baamini Plain" w:hAnsi="Baamini Plain" w:cs="Times New Roman"/>
          <w:sz w:val="24"/>
          <w:szCs w:val="24"/>
        </w:rPr>
        <w:t>it khw;wkile;Js;sJ. rpy rpe;jida</w:t>
      </w:r>
      <w:r w:rsidRPr="001606D8">
        <w:rPr>
          <w:rFonts w:ascii="Baamini Plain" w:hAnsi="Baamini Plain" w:cs="Times New Roman"/>
          <w:sz w:val="24"/>
          <w:szCs w:val="24"/>
        </w:rPr>
        <w:t>hsh;fspd;gb (</w:t>
      </w:r>
      <w:r w:rsidRPr="001606D8">
        <w:rPr>
          <w:rFonts w:ascii="Times New Roman" w:hAnsi="Times New Roman" w:cs="Times New Roman"/>
          <w:sz w:val="24"/>
          <w:szCs w:val="24"/>
        </w:rPr>
        <w:t>Awad &amp; Ghaziri: 2010)</w:t>
      </w:r>
      <w:r w:rsidRPr="001606D8">
        <w:rPr>
          <w:rFonts w:ascii="Baamini Plain" w:hAnsi="Baamini Plain" w:cs="Times New Roman"/>
          <w:sz w:val="24"/>
          <w:szCs w:val="24"/>
        </w:rPr>
        <w:t xml:space="preserve"> cw;gj;jpf; fhuzpfspy; mbg;gilahf mwpT nfhs;sg;gLfpd;wJ. nry;tj;ij mjpfhpg;gjw;fhf mwpit eilKiwg;gLj;Jk; nraw;ghL mwpT %yjdkhFk;. ,yq;ifapy; ,jd; gad;gLj;Jif ,y;yhj jd;ik fhzg;gLfpd;wJ. jw;NghJ ,lk;ngw;Wf; nfhz;bUf;fpw nghshjhu rpf;fypy; mjid jPh;j;Jf; nfhs;s murhq;fk; vLj;j rpy eltbf;iffs; mwpT %yjdk; vd;gij fUj;jpw; nfhs;shikNaahFk;. Kf;fpakhf cs;Siw mwpTf;F Kf;fpaj;Jtk; toq;fg;gltpy;iy. ,tw;wpy; rpytw;iw Nehf;FNthk;. rLjpahf mKYf;F tUk; tifiapy; gjtp Xa;T taij 65 ,yp</w:t>
      </w:r>
      <w:r w:rsidR="00A61E95" w:rsidRPr="001606D8">
        <w:rPr>
          <w:rFonts w:ascii="Baamini Plain" w:hAnsi="Baamini Plain" w:cs="Times New Roman"/>
          <w:sz w:val="24"/>
          <w:szCs w:val="24"/>
        </w:rPr>
        <w:t>Ue;J 60 Mf Fiwj;jik kw;Wk; Ntjd</w:t>
      </w:r>
      <w:r w:rsidRPr="001606D8">
        <w:rPr>
          <w:rFonts w:ascii="Baamini Plain" w:hAnsi="Baamini Plain" w:cs="Times New Roman"/>
          <w:sz w:val="24"/>
          <w:szCs w:val="24"/>
        </w:rPr>
        <w:t>kpd;wp tpLKiw mspj;jy; vDk; ,U eltbf;iffSk; cs;Siw mwpTs;s epGzh;fis NritapypUe;J tpyfr; nra;jJ. cs;Siw mwpT mdgtj;jpDhlhf xUtuplj;jpy; mike;jpUg;gJ. i</w:t>
      </w:r>
      <w:r w:rsidR="00A61E95" w:rsidRPr="001606D8">
        <w:rPr>
          <w:rFonts w:ascii="Baamini Plain" w:hAnsi="Baamini Plain" w:cs="Times New Roman"/>
          <w:sz w:val="24"/>
          <w:szCs w:val="24"/>
        </w:rPr>
        <w:t>f</w:t>
      </w:r>
      <w:r w:rsidRPr="001606D8">
        <w:rPr>
          <w:rFonts w:ascii="Baamini Plain" w:hAnsi="Baamini Plain" w:cs="Times New Roman"/>
          <w:sz w:val="24"/>
          <w:szCs w:val="24"/>
        </w:rPr>
        <w:t>J ghp</w:t>
      </w:r>
      <w:r w:rsidR="00A61E95" w:rsidRPr="001606D8">
        <w:rPr>
          <w:rFonts w:ascii="Baamini Plain" w:hAnsi="Baamini Plain" w:cs="Times New Roman"/>
          <w:sz w:val="24"/>
          <w:szCs w:val="24"/>
        </w:rPr>
        <w:t>k</w:t>
      </w:r>
      <w:r w:rsidRPr="001606D8">
        <w:rPr>
          <w:rFonts w:ascii="Baamini Plain" w:hAnsi="Baamini Plain" w:cs="Times New Roman"/>
          <w:sz w:val="24"/>
          <w:szCs w:val="24"/>
        </w:rPr>
        <w:t>hw;wk; nra;ag;gL</w:t>
      </w:r>
      <w:r w:rsidR="00A61E95" w:rsidRPr="001606D8">
        <w:rPr>
          <w:rFonts w:ascii="Baamini Plain" w:hAnsi="Baamini Plain" w:cs="Times New Roman"/>
          <w:sz w:val="24"/>
          <w:szCs w:val="24"/>
        </w:rPr>
        <w:t>k;</w:t>
      </w:r>
      <w:r w:rsidRPr="001606D8">
        <w:rPr>
          <w:rFonts w:ascii="Baamini Plain" w:hAnsi="Baamini Plain" w:cs="Times New Roman"/>
          <w:sz w:val="24"/>
          <w:szCs w:val="24"/>
        </w:rPr>
        <w:t xml:space="preserve"> Kd;dNu epGzh;fs; tpyf;fg;gl;lhh;fs;. Kw;wJ Ntjdkpd;wp tpLKiw mspj;jjdhy; mjpfsthd jpwikahd ghz;bj;jpaKs;sth;fs; ntspehL nrd;wdh;. ,jdhy; njhopw;Njh;r;rpaw;wth;fs; rpytw;iwi ifahs Kbahjth;fshapdh;. ,jw;F rpy </w:t>
      </w:r>
      <w:r w:rsidR="00A61E95" w:rsidRPr="001606D8">
        <w:rPr>
          <w:rFonts w:ascii="Baamini Plain" w:hAnsi="Baamini Plain" w:cs="Times New Roman"/>
          <w:sz w:val="24"/>
          <w:szCs w:val="24"/>
        </w:rPr>
        <w:t>cjhuzq;fis Fwpj;Jf;fhl;lyhk;. rp</w:t>
      </w:r>
      <w:r w:rsidRPr="001606D8">
        <w:rPr>
          <w:rFonts w:ascii="Baamini Plain" w:hAnsi="Baamini Plain" w:cs="Times New Roman"/>
          <w:sz w:val="24"/>
          <w:szCs w:val="24"/>
        </w:rPr>
        <w:t>y ehl;fs; Gifapuj nraw;ghL Klf;fg;gl;bUe;jJ xU Kf;fpa tplak;. ,jd;gpd; mth;fis kPz;Lk; miof;fg;gl Ntz;ba Njit Vw;gl;lJ. ,J Nghy; itj;jpa Jiwrhh; epGzh;fspd; ntspNaw;wk; rj;jpurpfpr;ir Kjypa Kf;fpakhd Jiwfs; rpy itj;jparhiyfspy; ,y;yhky; NghapUf;fpd;wd. ,tw;ig; Nghy; Ehw;Wf;fzf;fhd rk;gtq;fs; gjpthfpAs;sd. ,tw;wpw;Ff; fhuzk; mwpit Kfhik nra;Ak; nraw;ghL ,yq;ifapy; ,y;yhky; ,Uf;fpd;wJ. mwpT Kfhikj;Jtj;jpy; cs;Siw mw</w:t>
      </w:r>
      <w:r w:rsidR="00A61E95" w:rsidRPr="001606D8">
        <w:rPr>
          <w:rFonts w:ascii="Baamini Plain" w:hAnsi="Baamini Plain" w:cs="Times New Roman"/>
          <w:sz w:val="24"/>
          <w:szCs w:val="24"/>
        </w:rPr>
        <w:t>p</w:t>
      </w:r>
      <w:r w:rsidRPr="001606D8">
        <w:rPr>
          <w:rFonts w:ascii="Baamini Plain" w:hAnsi="Baamini Plain" w:cs="Times New Roman"/>
          <w:sz w:val="24"/>
          <w:szCs w:val="24"/>
        </w:rPr>
        <w:t xml:space="preserve">it gad;gLj;jp Kfhik nra;jy; Kf;fpakhdJ. ,J gw;wpa jpl;lkplYk; nraw;gLj;JifAk; mtrpakhdJ. </w:t>
      </w:r>
    </w:p>
    <w:p w:rsidR="001606D8" w:rsidRDefault="001606D8" w:rsidP="001606D8">
      <w:pPr>
        <w:spacing w:line="360" w:lineRule="auto"/>
        <w:jc w:val="both"/>
        <w:rPr>
          <w:rFonts w:ascii="Baamini Plain" w:hAnsi="Baamini Plain" w:cs="Times New Roman"/>
          <w:sz w:val="24"/>
          <w:szCs w:val="24"/>
        </w:rPr>
      </w:pPr>
    </w:p>
    <w:p w:rsidR="001606D8" w:rsidRDefault="001606D8" w:rsidP="001606D8">
      <w:pPr>
        <w:spacing w:line="360" w:lineRule="auto"/>
        <w:jc w:val="both"/>
        <w:rPr>
          <w:rFonts w:ascii="Baamini Plain" w:hAnsi="Baamini Plain" w:cs="Times New Roman"/>
          <w:sz w:val="24"/>
          <w:szCs w:val="24"/>
        </w:rPr>
      </w:pPr>
    </w:p>
    <w:p w:rsidR="001606D8" w:rsidRDefault="001606D8" w:rsidP="001606D8">
      <w:pPr>
        <w:spacing w:line="360" w:lineRule="auto"/>
        <w:jc w:val="both"/>
        <w:rPr>
          <w:rFonts w:ascii="Baamini Plain" w:hAnsi="Baamini Plain" w:cs="Times New Roman"/>
          <w:sz w:val="24"/>
          <w:szCs w:val="24"/>
        </w:rPr>
      </w:pPr>
    </w:p>
    <w:p w:rsidR="00190902" w:rsidRPr="001606D8" w:rsidRDefault="001606D8" w:rsidP="001606D8">
      <w:pPr>
        <w:spacing w:line="360" w:lineRule="auto"/>
        <w:jc w:val="both"/>
        <w:rPr>
          <w:rFonts w:ascii="Baamini Plain" w:hAnsi="Baamini Plain" w:cs="Times New Roman"/>
          <w:b/>
          <w:bCs/>
          <w:sz w:val="24"/>
          <w:szCs w:val="24"/>
        </w:rPr>
      </w:pPr>
      <w:r>
        <w:rPr>
          <w:rFonts w:ascii="Baamini Plain" w:hAnsi="Baamini Plain" w:cs="Times New Roman"/>
          <w:b/>
          <w:bCs/>
          <w:sz w:val="24"/>
          <w:szCs w:val="24"/>
        </w:rPr>
        <w:t>g</w:t>
      </w:r>
      <w:r w:rsidR="00190902" w:rsidRPr="001606D8">
        <w:rPr>
          <w:rFonts w:ascii="Baamini Plain" w:hAnsi="Baamini Plain" w:cs="Times New Roman"/>
          <w:b/>
          <w:bCs/>
          <w:sz w:val="24"/>
          <w:szCs w:val="24"/>
        </w:rPr>
        <w:t>hpe;JiufSk; MNyhridfSk;</w:t>
      </w:r>
    </w:p>
    <w:p w:rsidR="00190902" w:rsidRPr="001606D8" w:rsidRDefault="00190902" w:rsidP="001606D8">
      <w:pPr>
        <w:spacing w:line="360" w:lineRule="auto"/>
        <w:jc w:val="both"/>
        <w:rPr>
          <w:rFonts w:ascii="Baamini Plain" w:hAnsi="Baamini Plain" w:cs="Times New Roman"/>
          <w:sz w:val="24"/>
          <w:szCs w:val="24"/>
        </w:rPr>
      </w:pPr>
      <w:r w:rsidRPr="001606D8">
        <w:rPr>
          <w:rFonts w:ascii="Baamini Plain" w:hAnsi="Baamini Plain" w:cs="Times New Roman"/>
          <w:sz w:val="24"/>
          <w:szCs w:val="24"/>
        </w:rPr>
        <w:t>mwpT %yjdj;jijg; gad;gLj;jp nry;tj;ij &lt;l;ly; mw</w:t>
      </w:r>
      <w:r w:rsidR="00A61E95" w:rsidRPr="001606D8">
        <w:rPr>
          <w:rFonts w:ascii="Baamini Plain" w:hAnsi="Baamini Plain" w:cs="Times New Roman"/>
          <w:sz w:val="24"/>
          <w:szCs w:val="24"/>
        </w:rPr>
        <w:t>pT K</w:t>
      </w:r>
      <w:r w:rsidRPr="001606D8">
        <w:rPr>
          <w:rFonts w:ascii="Baamini Plain" w:hAnsi="Baamini Plain" w:cs="Times New Roman"/>
          <w:sz w:val="24"/>
          <w:szCs w:val="24"/>
        </w:rPr>
        <w:t>fhikj;Jtj;j</w:t>
      </w:r>
      <w:r w:rsidR="00A61E95" w:rsidRPr="001606D8">
        <w:rPr>
          <w:rFonts w:ascii="Baamini Plain" w:hAnsi="Baamini Plain" w:cs="Times New Roman"/>
          <w:sz w:val="24"/>
          <w:szCs w:val="24"/>
        </w:rPr>
        <w:t>p</w:t>
      </w:r>
      <w:r w:rsidRPr="001606D8">
        <w:rPr>
          <w:rFonts w:ascii="Baamini Plain" w:hAnsi="Baamini Plain" w:cs="Times New Roman"/>
          <w:sz w:val="24"/>
          <w:szCs w:val="24"/>
        </w:rPr>
        <w:t>y; Kf;fpa nraw;ghlhf; fhzg;gLfpdwJ. ,jw;fhf %d;W jpl;lq;fis Kd;nkhopa KbAk;. Xd;W&gt; mwpT cw;gj;jpia fl;likj;jy; (</w:t>
      </w:r>
      <w:r w:rsidRPr="001606D8">
        <w:rPr>
          <w:rFonts w:ascii="Times New Roman" w:hAnsi="Times New Roman" w:cs="Times New Roman"/>
          <w:sz w:val="24"/>
          <w:szCs w:val="24"/>
        </w:rPr>
        <w:t>Knowledge Architecture</w:t>
      </w:r>
      <w:r w:rsidRPr="001606D8">
        <w:rPr>
          <w:rFonts w:ascii="Baamini Plain" w:hAnsi="Baamini Plain" w:cs="Times New Roman"/>
          <w:sz w:val="24"/>
          <w:szCs w:val="24"/>
        </w:rPr>
        <w:t>)&gt; ,uz;L mwpT Kfhikj;Jt rl;lfk; cUthf;fp gjpT nra;jy; (</w:t>
      </w:r>
      <w:r w:rsidRPr="001606D8">
        <w:rPr>
          <w:rFonts w:ascii="Times New Roman" w:hAnsi="Times New Roman" w:cs="Times New Roman"/>
          <w:sz w:val="24"/>
          <w:szCs w:val="24"/>
        </w:rPr>
        <w:t>Knowledge management Framework</w:t>
      </w:r>
      <w:r w:rsidRPr="001606D8">
        <w:rPr>
          <w:rFonts w:ascii="Baamini Plain" w:hAnsi="Baamini Plain" w:cs="Times New Roman"/>
          <w:sz w:val="24"/>
          <w:szCs w:val="24"/>
        </w:rPr>
        <w:t>)&gt; %d;W cs;Siw mwpit gjpjy; (</w:t>
      </w:r>
      <w:r w:rsidRPr="001606D8">
        <w:rPr>
          <w:rFonts w:ascii="Times New Roman" w:hAnsi="Times New Roman" w:cs="Times New Roman"/>
          <w:sz w:val="24"/>
          <w:szCs w:val="24"/>
        </w:rPr>
        <w:t>Capturing Tacit Knowledge</w:t>
      </w:r>
      <w:r w:rsidRPr="001606D8">
        <w:rPr>
          <w:rFonts w:ascii="Baamini Plain" w:hAnsi="Baamini Plain" w:cs="Times New Roman"/>
          <w:sz w:val="24"/>
          <w:szCs w:val="24"/>
        </w:rPr>
        <w:t xml:space="preserve">) vd;gdthFk;. </w:t>
      </w:r>
    </w:p>
    <w:p w:rsidR="00190902" w:rsidRPr="001606D8" w:rsidRDefault="00190902" w:rsidP="001606D8">
      <w:pPr>
        <w:pStyle w:val="ListParagraph"/>
        <w:numPr>
          <w:ilvl w:val="0"/>
          <w:numId w:val="7"/>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mwpT cw;gj;jpia fl;likj;jy; (</w:t>
      </w:r>
      <w:r w:rsidRPr="001606D8">
        <w:rPr>
          <w:rFonts w:ascii="Times New Roman" w:hAnsi="Times New Roman" w:cs="Times New Roman"/>
          <w:sz w:val="24"/>
          <w:szCs w:val="24"/>
        </w:rPr>
        <w:t>Knowledge Architecture</w:t>
      </w:r>
      <w:r w:rsidRPr="001606D8">
        <w:rPr>
          <w:rFonts w:ascii="Baamini Plain" w:hAnsi="Baamini Plain" w:cs="Times New Roman"/>
          <w:sz w:val="24"/>
          <w:szCs w:val="24"/>
        </w:rPr>
        <w:t>)</w:t>
      </w:r>
    </w:p>
    <w:p w:rsidR="00190902" w:rsidRPr="001606D8" w:rsidRDefault="00190902" w:rsidP="001606D8">
      <w:pPr>
        <w:pStyle w:val="ListParagraph"/>
        <w:spacing w:line="360" w:lineRule="auto"/>
        <w:jc w:val="both"/>
        <w:rPr>
          <w:rFonts w:ascii="Baamini Plain" w:hAnsi="Baamini Plain" w:cs="Times New Roman"/>
          <w:sz w:val="24"/>
          <w:szCs w:val="24"/>
        </w:rPr>
      </w:pPr>
      <w:r w:rsidRPr="001606D8">
        <w:rPr>
          <w:rFonts w:ascii="Baamini Plain" w:hAnsi="Baamini Plain" w:cs="Times New Roman"/>
          <w:sz w:val="24"/>
          <w:szCs w:val="24"/>
        </w:rPr>
        <w:t>cyfr; #oy; vjph;ghh;g;gpw;Fk Nkyhd tsr;rpia nfhz;bUf;fpd;wJ. ,</w:t>
      </w:r>
      <w:r w:rsidR="00A61E95" w:rsidRPr="001606D8">
        <w:rPr>
          <w:rFonts w:ascii="Baamini Plain" w:hAnsi="Baamini Plain" w:cs="Times New Roman"/>
          <w:sz w:val="24"/>
          <w:szCs w:val="24"/>
        </w:rPr>
        <w:t>e;</w:t>
      </w:r>
      <w:r w:rsidRPr="001606D8">
        <w:rPr>
          <w:rFonts w:ascii="Baamini Plain" w:hAnsi="Baamini Plain" w:cs="Times New Roman"/>
          <w:sz w:val="24"/>
          <w:szCs w:val="24"/>
        </w:rPr>
        <w:t xml:space="preserve">e;piyf; Vw;whw;Nghy; ntspg;gilawpT cs;SiwawpT vDk; ,uz;ilAk; </w:t>
      </w:r>
      <w:r w:rsidR="00A61E95" w:rsidRPr="001606D8">
        <w:rPr>
          <w:rFonts w:ascii="Baamini Plain" w:hAnsi="Baamini Plain" w:cs="Times New Roman"/>
          <w:sz w:val="24"/>
          <w:szCs w:val="24"/>
        </w:rPr>
        <w:t>gad;ghl;bw;Fw;;w</w:t>
      </w:r>
      <w:r w:rsidRPr="001606D8">
        <w:rPr>
          <w:rFonts w:ascii="Baamini Plain" w:hAnsi="Baamini Plain" w:cs="Times New Roman"/>
          <w:sz w:val="24"/>
          <w:szCs w:val="24"/>
        </w:rPr>
        <w:t>jha; ngWkjpj;J mtw;iw gjpjy;. ,tw;Ws; cs;Siw mwpitg; gjpjNy NkyhdJ. ,J jdpeghplj;jpy;</w:t>
      </w:r>
      <w:r w:rsidR="00A61E95" w:rsidRPr="001606D8">
        <w:rPr>
          <w:rFonts w:ascii="Baamini Plain" w:hAnsi="Baamini Plain" w:cs="Times New Roman"/>
          <w:sz w:val="24"/>
          <w:szCs w:val="24"/>
        </w:rPr>
        <w:t xml:space="preserve"> ciwe;jpUf;fpw xd;whFk;. ,jw;fh</w:t>
      </w:r>
      <w:r w:rsidRPr="001606D8">
        <w:rPr>
          <w:rFonts w:ascii="Baamini Plain" w:hAnsi="Baamini Plain" w:cs="Times New Roman"/>
          <w:sz w:val="24"/>
          <w:szCs w:val="24"/>
        </w:rPr>
        <w:t>f mwpit gfph;jy; fl;liikg;ig (</w:t>
      </w:r>
      <w:r w:rsidRPr="001606D8">
        <w:rPr>
          <w:rFonts w:ascii="Times New Roman" w:hAnsi="Times New Roman" w:cs="Times New Roman"/>
          <w:sz w:val="24"/>
          <w:szCs w:val="24"/>
        </w:rPr>
        <w:t>Knowledge Sharing-core</w:t>
      </w:r>
      <w:r w:rsidRPr="001606D8">
        <w:rPr>
          <w:rFonts w:ascii="Baamini Plain" w:hAnsi="Baamini Plain" w:cs="Times New Roman"/>
          <w:sz w:val="24"/>
          <w:szCs w:val="24"/>
        </w:rPr>
        <w:t>) xd;W cUthf;fg;gLjy; Ntz;Lk;. mwpT fl;likg;G vd;gJ (</w:t>
      </w:r>
      <w:r w:rsidRPr="001606D8">
        <w:rPr>
          <w:rFonts w:ascii="Times New Roman" w:hAnsi="Times New Roman" w:cs="Times New Roman"/>
          <w:sz w:val="24"/>
          <w:szCs w:val="24"/>
        </w:rPr>
        <w:t>Knowledge Architecture</w:t>
      </w:r>
      <w:r w:rsidRPr="001606D8">
        <w:rPr>
          <w:rFonts w:ascii="Baamini Plain" w:hAnsi="Baamini Plain" w:cs="Times New Roman"/>
          <w:sz w:val="24"/>
          <w:szCs w:val="24"/>
        </w:rPr>
        <w:t>) Ntiyahs;&gt; tplak;&gt; mwpT gfph;T vd;gtw;w</w:t>
      </w:r>
      <w:r w:rsidR="00A61E95" w:rsidRPr="001606D8">
        <w:rPr>
          <w:rFonts w:ascii="Baamini Plain" w:hAnsi="Baamini Plain" w:cs="Times New Roman"/>
          <w:sz w:val="24"/>
          <w:szCs w:val="24"/>
        </w:rPr>
        <w:t>p</w:t>
      </w:r>
      <w:r w:rsidRPr="001606D8">
        <w:rPr>
          <w:rFonts w:ascii="Baamini Plain" w:hAnsi="Baamini Plain" w:cs="Times New Roman"/>
          <w:sz w:val="24"/>
          <w:szCs w:val="24"/>
        </w:rPr>
        <w:t>d; njhFg;ghFk;. ,jidr; nraw;gLj;j  FO fl;likg;G cUthf;fg;gl;L njhopEl;g hPjpapy; gjpag;gLjy; Ntz;Lk;.</w:t>
      </w:r>
    </w:p>
    <w:p w:rsidR="00190902" w:rsidRPr="001606D8" w:rsidRDefault="00190902" w:rsidP="001606D8">
      <w:pPr>
        <w:pStyle w:val="ListParagraph"/>
        <w:numPr>
          <w:ilvl w:val="0"/>
          <w:numId w:val="7"/>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mwpT Kfhikj;Jt rl;lfk; cUthf;fp gjpT nra;jy; (</w:t>
      </w:r>
      <w:r w:rsidRPr="001606D8">
        <w:rPr>
          <w:rFonts w:ascii="Times New Roman" w:hAnsi="Times New Roman" w:cs="Times New Roman"/>
          <w:sz w:val="24"/>
          <w:szCs w:val="24"/>
        </w:rPr>
        <w:t>Knowledge management Framework</w:t>
      </w:r>
      <w:r w:rsidRPr="001606D8">
        <w:rPr>
          <w:rFonts w:ascii="Baamini Plain" w:hAnsi="Baamini Plain" w:cs="Times New Roman"/>
          <w:sz w:val="24"/>
          <w:szCs w:val="24"/>
        </w:rPr>
        <w:t>)</w:t>
      </w:r>
    </w:p>
    <w:p w:rsidR="00190902" w:rsidRPr="001606D8" w:rsidRDefault="00190902" w:rsidP="001606D8">
      <w:pPr>
        <w:pStyle w:val="ListParagraph"/>
        <w:spacing w:line="360" w:lineRule="auto"/>
        <w:jc w:val="both"/>
        <w:rPr>
          <w:rFonts w:ascii="Baamini Plain" w:hAnsi="Baamini Plain" w:cs="Times New Roman"/>
          <w:sz w:val="24"/>
          <w:szCs w:val="24"/>
        </w:rPr>
      </w:pPr>
      <w:r w:rsidRPr="001606D8">
        <w:rPr>
          <w:rFonts w:ascii="Baamini Plain" w:hAnsi="Baamini Plain" w:cs="Times New Roman"/>
          <w:sz w:val="24"/>
          <w:szCs w:val="24"/>
        </w:rPr>
        <w:t xml:space="preserve">mwpT Kfhikj;Jt rl;lfk; vd;gJ </w:t>
      </w:r>
      <w:r w:rsidR="00A61E95" w:rsidRPr="001606D8">
        <w:rPr>
          <w:rFonts w:ascii="Baamini Plain" w:hAnsi="Baamini Plain" w:cs="Times New Roman"/>
          <w:sz w:val="24"/>
          <w:szCs w:val="24"/>
        </w:rPr>
        <w:t>je;jpNuhgha jpl;lkply; %yk; ghu</w:t>
      </w:r>
      <w:r w:rsidRPr="001606D8">
        <w:rPr>
          <w:rFonts w:ascii="Baamini Plain" w:hAnsi="Baamini Plain" w:cs="Times New Roman"/>
          <w:sz w:val="24"/>
          <w:szCs w:val="24"/>
        </w:rPr>
        <w:t>k;ghpaJk; mbg;gilaha; cs;sJkhd mwpit xU fl;Lf; Nfhg;gpw;Fs; nfhzh;e;J gad;gLj;JtjhFk;. ,J caphpapd; tho;f;if tl;lj;Jld; xg;gplg;gl;L tpsf;fg;</w:t>
      </w:r>
      <w:r w:rsidR="00A61E95" w:rsidRPr="001606D8">
        <w:rPr>
          <w:rFonts w:ascii="Baamini Plain" w:hAnsi="Baamini Plain" w:cs="Times New Roman"/>
          <w:sz w:val="24"/>
          <w:szCs w:val="24"/>
        </w:rPr>
        <w:t xml:space="preserve">glyhk;. mwptpd; cUthf;fk;&gt; gad;ghL gjpT nra;jy; </w:t>
      </w:r>
      <w:r w:rsidRPr="001606D8">
        <w:rPr>
          <w:rFonts w:ascii="Baamini Plain" w:hAnsi="Baamini Plain" w:cs="Times New Roman"/>
          <w:sz w:val="24"/>
          <w:szCs w:val="24"/>
        </w:rPr>
        <w:t>kPo;ghPrPyid kPz;Lk; Gjpa mwpT cUthf;fk; vd njhlh;J nfhz;bUf;Fk;. ,jid eilKiwg;gLj;Jtjpy; rpy fhuzpfs; jhf;fk; nrYj;jpDk; ehisa NjitfUjp ,it ,lk;ngw Ntz;Lk;. ,jpy; %d;W mbg;gilahd gbKiwfs; mike;jpUf;Fk;. mwpT NjitahFk; mbg;gilahd fl;likg;G&gt; mjid &lt;Lnra;a nraw;ghl;L fl;likg;G&gt; mwpTr; nraw;ghl;il cUthf;Fjy; vd;gdthFk;. ,jw</w:t>
      </w:r>
      <w:r w:rsidR="00A61E95" w:rsidRPr="001606D8">
        <w:rPr>
          <w:rFonts w:ascii="Baamini Plain" w:hAnsi="Baamini Plain" w:cs="Times New Roman"/>
          <w:sz w:val="24"/>
          <w:szCs w:val="24"/>
        </w:rPr>
        <w:t>;</w:t>
      </w:r>
      <w:r w:rsidRPr="001606D8">
        <w:rPr>
          <w:rFonts w:ascii="Baamini Plain" w:hAnsi="Baamini Plain" w:cs="Times New Roman"/>
          <w:sz w:val="24"/>
          <w:szCs w:val="24"/>
        </w:rPr>
        <w:t xml:space="preserve">Fhpa njhopEl;g mbg;gilia njhpT nra;J fl;likg;G ,lk;ngwy; Ntz;Lk;. ,r;nraw;ghl;by; Nehf;fk; kw;Wk; nraw;ghL vDk; ,uz;Lk; gu];gu Clhl;lKilait. vdNt tsh;r;rp vd;gJ ,yFthd xd;whf khwptpLk;. </w:t>
      </w:r>
    </w:p>
    <w:p w:rsidR="00190902" w:rsidRPr="001606D8" w:rsidRDefault="00190902" w:rsidP="001606D8">
      <w:pPr>
        <w:pStyle w:val="ListParagraph"/>
        <w:numPr>
          <w:ilvl w:val="0"/>
          <w:numId w:val="7"/>
        </w:numPr>
        <w:spacing w:line="360" w:lineRule="auto"/>
        <w:jc w:val="both"/>
        <w:rPr>
          <w:rFonts w:ascii="Baamini Plain" w:hAnsi="Baamini Plain" w:cs="Times New Roman"/>
          <w:sz w:val="24"/>
          <w:szCs w:val="24"/>
        </w:rPr>
      </w:pPr>
      <w:r w:rsidRPr="001606D8">
        <w:rPr>
          <w:rFonts w:ascii="Baamini Plain" w:hAnsi="Baamini Plain" w:cs="Times New Roman"/>
          <w:sz w:val="24"/>
          <w:szCs w:val="24"/>
        </w:rPr>
        <w:t>cs;Siw mwpit gjpjy; (</w:t>
      </w:r>
      <w:r w:rsidRPr="001606D8">
        <w:rPr>
          <w:rFonts w:ascii="Times New Roman" w:hAnsi="Times New Roman" w:cs="Times New Roman"/>
          <w:sz w:val="24"/>
          <w:szCs w:val="24"/>
        </w:rPr>
        <w:t>Capturing Tacit Knowledge</w:t>
      </w:r>
      <w:r w:rsidRPr="001606D8">
        <w:rPr>
          <w:rFonts w:ascii="Baamini Plain" w:hAnsi="Baamini Plain" w:cs="Times New Roman"/>
          <w:sz w:val="24"/>
          <w:szCs w:val="24"/>
        </w:rPr>
        <w:t>)</w:t>
      </w:r>
    </w:p>
    <w:p w:rsidR="00190902" w:rsidRPr="001606D8" w:rsidRDefault="00190902" w:rsidP="001606D8">
      <w:pPr>
        <w:pStyle w:val="ListParagraph"/>
        <w:spacing w:line="360" w:lineRule="auto"/>
        <w:jc w:val="both"/>
        <w:rPr>
          <w:rFonts w:ascii="Baamini Plain" w:hAnsi="Baamini Plain" w:cs="Times New Roman"/>
          <w:sz w:val="24"/>
          <w:szCs w:val="24"/>
        </w:rPr>
      </w:pPr>
      <w:r w:rsidRPr="001606D8">
        <w:rPr>
          <w:rFonts w:ascii="Baamini Plain" w:hAnsi="Baamini Plain" w:cs="Times New Roman"/>
          <w:sz w:val="24"/>
          <w:szCs w:val="24"/>
        </w:rPr>
        <w:t>cs</w:t>
      </w:r>
      <w:r w:rsidR="00A61E95" w:rsidRPr="001606D8">
        <w:rPr>
          <w:rFonts w:ascii="Baamini Plain" w:hAnsi="Baamini Plain" w:cs="Times New Roman"/>
          <w:sz w:val="24"/>
          <w:szCs w:val="24"/>
        </w:rPr>
        <w:t>;Siw mwpit gjpjy; vDk; gjg;gpuN</w:t>
      </w:r>
      <w:r w:rsidRPr="001606D8">
        <w:rPr>
          <w:rFonts w:ascii="Baamini Plain" w:hAnsi="Baamini Plain" w:cs="Times New Roman"/>
          <w:sz w:val="24"/>
          <w:szCs w:val="24"/>
        </w:rPr>
        <w:t xml:space="preserve">ahfk; mwpT Kfhikj;Jtj;jpy; Kf;fpakhd xd;whFk;. ,J gw;wp gy tiutpyf;fzq;fs; toq;fg;gl;Ls;sd. xUthplj;jpy; cs;Siwe;Js;s mwpit ,d;DnkhU tbtj;jpw;F khw;Wjy; vd rhjhuzkhf tpsq;fpf; nfhs;syhk;. kWthh;j;jijapy; $wpdhy; ,J xU kd-jd;dpaf;khffy; </w:t>
      </w:r>
      <w:r w:rsidRPr="001606D8">
        <w:rPr>
          <w:rFonts w:ascii="Times New Roman" w:hAnsi="Times New Roman" w:cs="Times New Roman"/>
          <w:sz w:val="24"/>
          <w:szCs w:val="24"/>
        </w:rPr>
        <w:t>(Mind  Automation</w:t>
      </w:r>
      <w:r w:rsidRPr="001606D8">
        <w:rPr>
          <w:rFonts w:ascii="Baamini Plain" w:hAnsi="Baamini Plain" w:cs="Times New Roman"/>
          <w:sz w:val="24"/>
          <w:szCs w:val="24"/>
        </w:rPr>
        <w:t>) vdyhk;. Njitahd njhopEl;gj;ijg; gad;gLj;jp epGzh;fsplKs;s cs;Siw mwpit gjpAk; nraw;ghl;il murhq;fk; nfhz;bUf;f Ntz;Lk;. ,Uf;fpd</w:t>
      </w:r>
      <w:r w:rsidR="00A61E95" w:rsidRPr="001606D8">
        <w:rPr>
          <w:rFonts w:ascii="Baamini Plain" w:hAnsi="Baamini Plain" w:cs="Times New Roman"/>
          <w:sz w:val="24"/>
          <w:szCs w:val="24"/>
        </w:rPr>
        <w:t>;w</w:t>
      </w:r>
      <w:r w:rsidRPr="001606D8">
        <w:rPr>
          <w:rFonts w:ascii="Baamini Plain" w:hAnsi="Baamini Plain" w:cs="Times New Roman"/>
          <w:sz w:val="24"/>
          <w:szCs w:val="24"/>
        </w:rPr>
        <w:t xml:space="preserve"> mwpT kl;Lkd;wp Gjpa </w:t>
      </w:r>
      <w:r w:rsidR="00A61E95" w:rsidRPr="001606D8">
        <w:rPr>
          <w:rFonts w:ascii="Baamini Plain" w:hAnsi="Baamini Plain" w:cs="Times New Roman"/>
          <w:sz w:val="24"/>
          <w:szCs w:val="24"/>
        </w:rPr>
        <w:t>mwpit cUthf;Ftjw;Fhpa trjpfSk; e</w:t>
      </w:r>
      <w:r w:rsidRPr="001606D8">
        <w:rPr>
          <w:rFonts w:ascii="Baamini Plain" w:hAnsi="Baamini Plain" w:cs="Times New Roman"/>
          <w:sz w:val="24"/>
          <w:szCs w:val="24"/>
        </w:rPr>
        <w:t>pGzh;fSf;Fk; m</w:t>
      </w:r>
      <w:r w:rsidR="00A61E95" w:rsidRPr="001606D8">
        <w:rPr>
          <w:rFonts w:ascii="Baamini Plain" w:hAnsi="Baamini Plain" w:cs="Times New Roman"/>
          <w:sz w:val="24"/>
          <w:szCs w:val="24"/>
        </w:rPr>
        <w:t>j;Jiw rhh;e;j gzpahl;fSf;Fk; to</w:t>
      </w:r>
      <w:r w:rsidRPr="001606D8">
        <w:rPr>
          <w:rFonts w:ascii="Baamini Plain" w:hAnsi="Baamini Plain" w:cs="Times New Roman"/>
          <w:sz w:val="24"/>
          <w:szCs w:val="24"/>
        </w:rPr>
        <w:t>q;f;fgl Ntz;Lk;. ,jd; %yk; mwpit xU %yjdkhf;fp nry;t mjpfhpg;ig Nkw;nfhs;s KbAk;. ,it %d;W ghpe;JiufSk; ePz;lfhy epiyahd nghUshjhu tpUj;jpf;F toptFf;Fk;.</w:t>
      </w:r>
    </w:p>
    <w:p w:rsidR="00190902" w:rsidRPr="001606D8" w:rsidRDefault="00190902" w:rsidP="001606D8">
      <w:pPr>
        <w:pStyle w:val="ListParagraph"/>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cs="Times New Roman"/>
          <w:b/>
          <w:sz w:val="24"/>
          <w:szCs w:val="24"/>
        </w:rPr>
      </w:pPr>
      <w:r w:rsidRPr="001606D8">
        <w:rPr>
          <w:rFonts w:ascii="Baamini Plain" w:hAnsi="Baamini Plain" w:cs="Times New Roman"/>
          <w:b/>
          <w:sz w:val="24"/>
          <w:szCs w:val="24"/>
        </w:rPr>
        <w:t>KbTiu:</w:t>
      </w:r>
    </w:p>
    <w:p w:rsidR="00190902" w:rsidRPr="001606D8" w:rsidRDefault="00190902" w:rsidP="001606D8">
      <w:pPr>
        <w:spacing w:line="360" w:lineRule="auto"/>
        <w:jc w:val="both"/>
        <w:rPr>
          <w:rFonts w:ascii="Baamini Plain" w:hAnsi="Baamini Plain" w:cs="Times New Roman"/>
          <w:sz w:val="24"/>
          <w:szCs w:val="24"/>
        </w:rPr>
      </w:pPr>
      <w:r w:rsidRPr="001606D8">
        <w:rPr>
          <w:rFonts w:ascii="Baamini Plain" w:hAnsi="Baamini Plain" w:cs="Times New Roman"/>
          <w:sz w:val="24"/>
          <w:szCs w:val="24"/>
        </w:rPr>
        <w:t>mwpTUthf;fr; nraw;ghl;by; &lt;LgLk; Ntiyahis mwpTUthf;ff; fiyQd; (</w:t>
      </w:r>
      <w:r w:rsidRPr="001606D8">
        <w:rPr>
          <w:rFonts w:ascii="Times New Roman" w:hAnsi="Times New Roman" w:cs="Times New Roman"/>
          <w:sz w:val="24"/>
          <w:szCs w:val="24"/>
        </w:rPr>
        <w:t>Knowledge Architect)</w:t>
      </w:r>
      <w:r w:rsidRPr="001606D8">
        <w:rPr>
          <w:rFonts w:ascii="Baamini Plain" w:hAnsi="Baamini Plain" w:cs="Times New Roman"/>
          <w:sz w:val="24"/>
          <w:szCs w:val="24"/>
        </w:rPr>
        <w:t xml:space="preserve"> vd gjtp toq;Fjy; toikahapw;W. njhopEl;g tsq;fisAk; kdpj tsq;fisAk; milahsk; fz;L epWtdj;jpw;Fj; Njitahd mwpit cUthf;FjYk; mjid nraw;gLj;jYk; ,tuJ nghWg;ghfpwJ. ,jd;topahf mwpT %yjdk; vDk; rpe;jid eilKiwf;F tUfpd;wJ. epGzh;fSf;Fk; ,isNahh;fSf;Fkpilapyhd njhlh;G mwpT Kfhikj;Jtj;jpy; mwpTg;ghyk; (</w:t>
      </w:r>
      <w:r w:rsidRPr="001606D8">
        <w:rPr>
          <w:rFonts w:ascii="Times New Roman" w:hAnsi="Times New Roman" w:cs="Times New Roman"/>
          <w:sz w:val="24"/>
          <w:szCs w:val="24"/>
        </w:rPr>
        <w:t>Knowledge Bridge)</w:t>
      </w:r>
      <w:r w:rsidRPr="001606D8">
        <w:rPr>
          <w:rFonts w:ascii="Baamini Plain" w:hAnsi="Baamini Plain" w:cs="Times New Roman"/>
          <w:sz w:val="24"/>
          <w:szCs w:val="24"/>
        </w:rPr>
        <w:t xml:space="preserve"> vd miog;gh;. ,J midj;J juj;jpyhd Ntiyahl;fspd; ciog;gpdhYk; ,lk;ngWk;. ,J mwpTrhh; nraw;ghlhFk;. epWtdj;jpd; </w:t>
      </w:r>
      <w:r w:rsidRPr="001606D8">
        <w:rPr>
          <w:rFonts w:ascii="Times New Roman" w:hAnsi="Times New Roman" w:cs="Times New Roman"/>
          <w:sz w:val="24"/>
          <w:szCs w:val="24"/>
        </w:rPr>
        <w:t>‘</w:t>
      </w:r>
      <w:r w:rsidRPr="001606D8">
        <w:rPr>
          <w:rFonts w:ascii="Baamini Plain" w:hAnsi="Baamini Plain" w:cs="Times New Roman"/>
          <w:sz w:val="24"/>
          <w:szCs w:val="24"/>
        </w:rPr>
        <w:t>mwpT %yjdj;jpw;F</w:t>
      </w:r>
      <w:r w:rsidRPr="001606D8">
        <w:rPr>
          <w:rFonts w:ascii="Times New Roman" w:hAnsi="Times New Roman" w:cs="Times New Roman"/>
          <w:sz w:val="24"/>
          <w:szCs w:val="24"/>
        </w:rPr>
        <w:t>’</w:t>
      </w:r>
      <w:r w:rsidRPr="001606D8">
        <w:rPr>
          <w:rFonts w:ascii="Baamini Plain" w:hAnsi="Baamini Plain" w:cs="Times New Roman"/>
          <w:sz w:val="24"/>
          <w:szCs w:val="24"/>
        </w:rPr>
        <w:t xml:space="preserve"> ,isNahh;fs; gq;fspg;Gr; nra;tjdhy; ,th;fis </w:t>
      </w:r>
      <w:r w:rsidRPr="001606D8">
        <w:rPr>
          <w:rFonts w:ascii="Times New Roman" w:hAnsi="Times New Roman" w:cs="Times New Roman"/>
          <w:sz w:val="24"/>
          <w:szCs w:val="24"/>
        </w:rPr>
        <w:t>‘</w:t>
      </w:r>
      <w:r w:rsidRPr="001606D8">
        <w:rPr>
          <w:rFonts w:ascii="Baamini Plain" w:hAnsi="Baamini Plain" w:cs="Times New Roman"/>
          <w:sz w:val="24"/>
          <w:szCs w:val="24"/>
        </w:rPr>
        <w:t>mwpT Nrtfh;fs;</w:t>
      </w:r>
      <w:r w:rsidRPr="001606D8">
        <w:rPr>
          <w:rFonts w:ascii="Times New Roman" w:hAnsi="Times New Roman" w:cs="Times New Roman"/>
          <w:sz w:val="24"/>
          <w:szCs w:val="24"/>
        </w:rPr>
        <w:t>’</w:t>
      </w:r>
      <w:r w:rsidRPr="001606D8">
        <w:rPr>
          <w:rFonts w:ascii="Baamini Plain" w:hAnsi="Baamini Plain" w:cs="Times New Roman"/>
          <w:sz w:val="24"/>
          <w:szCs w:val="24"/>
        </w:rPr>
        <w:t xml:space="preserve"> (</w:t>
      </w:r>
      <w:r w:rsidRPr="001606D8">
        <w:rPr>
          <w:rFonts w:ascii="Times New Roman" w:hAnsi="Times New Roman" w:cs="Times New Roman"/>
          <w:sz w:val="24"/>
          <w:szCs w:val="24"/>
        </w:rPr>
        <w:t>Knowledge workers</w:t>
      </w:r>
      <w:r w:rsidRPr="001606D8">
        <w:rPr>
          <w:rFonts w:ascii="Baamini Plain" w:hAnsi="Baamini Plain" w:cs="Times New Roman"/>
          <w:sz w:val="24"/>
          <w:szCs w:val="24"/>
        </w:rPr>
        <w:t>) vd miog;gh;. mwpT Kfhikj;Jtj;jpd; Kf;fpa ,ay;G Nrtfh;fsJ ngWkhdk; (</w:t>
      </w:r>
      <w:r w:rsidRPr="001606D8">
        <w:rPr>
          <w:rFonts w:ascii="Times New Roman" w:hAnsi="Times New Roman" w:cs="Times New Roman"/>
          <w:sz w:val="24"/>
          <w:szCs w:val="24"/>
        </w:rPr>
        <w:t>values of employees</w:t>
      </w:r>
      <w:r w:rsidRPr="001606D8">
        <w:rPr>
          <w:rFonts w:ascii="Baamini Plain" w:hAnsi="Baamini Plain" w:cs="Times New Roman"/>
          <w:sz w:val="24"/>
          <w:szCs w:val="24"/>
        </w:rPr>
        <w:t>)  mbg;gilahf;fg;gLtjhFk;. mth;fsJ mwpT fz;fhzpf;fg;gl;L Kf;fpaj;Jtg;gLj;jg;gLfpwJ.</w:t>
      </w:r>
    </w:p>
    <w:p w:rsidR="00190902" w:rsidRPr="001606D8" w:rsidRDefault="00190902" w:rsidP="001606D8">
      <w:pPr>
        <w:spacing w:line="360" w:lineRule="auto"/>
        <w:jc w:val="both"/>
        <w:rPr>
          <w:rFonts w:ascii="Baamini Plain" w:hAnsi="Baamini Plain" w:cs="Times New Roman"/>
          <w:sz w:val="24"/>
          <w:szCs w:val="24"/>
        </w:rPr>
      </w:pPr>
      <w:r w:rsidRPr="001606D8">
        <w:rPr>
          <w:rFonts w:ascii="Baamini Plain" w:hAnsi="Baamini Plain" w:cs="Times New Roman"/>
          <w:sz w:val="24"/>
          <w:szCs w:val="24"/>
        </w:rPr>
        <w:t>,d;iwa Nghl;bAyfpy; mwpT Kfhikj;JtKk; rthy;fis vjph; nfhs;fpwJ. ,d;W mwpT cs;,izatikg;G (</w:t>
      </w:r>
      <w:r w:rsidRPr="001606D8">
        <w:rPr>
          <w:rFonts w:ascii="Times New Roman" w:hAnsi="Times New Roman" w:cs="Times New Roman"/>
          <w:sz w:val="24"/>
          <w:szCs w:val="24"/>
        </w:rPr>
        <w:t>intranet),</w:t>
      </w:r>
      <w:r w:rsidRPr="001606D8">
        <w:rPr>
          <w:rFonts w:ascii="Baamini Plain" w:hAnsi="Baamini Plain" w:cs="Times New Roman"/>
          <w:sz w:val="24"/>
          <w:szCs w:val="24"/>
        </w:rPr>
        <w:t xml:space="preserve"> ntspapizatikg;G (</w:t>
      </w:r>
      <w:r w:rsidRPr="001606D8">
        <w:rPr>
          <w:rFonts w:ascii="Times New Roman" w:hAnsi="Times New Roman" w:cs="Times New Roman"/>
          <w:sz w:val="24"/>
          <w:szCs w:val="24"/>
        </w:rPr>
        <w:t>extranet),</w:t>
      </w:r>
      <w:r w:rsidRPr="001606D8">
        <w:rPr>
          <w:rFonts w:ascii="Baamini Plain" w:hAnsi="Baamini Plain" w:cs="Times New Roman"/>
          <w:sz w:val="24"/>
          <w:szCs w:val="24"/>
        </w:rPr>
        <w:t xml:space="preserve"> juTikak; (</w:t>
      </w:r>
      <w:r w:rsidRPr="001606D8">
        <w:rPr>
          <w:rFonts w:ascii="Times New Roman" w:hAnsi="Times New Roman" w:cs="Times New Roman"/>
          <w:sz w:val="24"/>
          <w:szCs w:val="24"/>
        </w:rPr>
        <w:t>Database)</w:t>
      </w:r>
      <w:r w:rsidRPr="001606D8">
        <w:rPr>
          <w:rFonts w:ascii="Baamini Plain" w:hAnsi="Baamini Plain" w:cs="Times New Roman"/>
          <w:sz w:val="24"/>
          <w:szCs w:val="24"/>
        </w:rPr>
        <w:t xml:space="preserve"> vd gy;NtW ntspg;gL Clfq;fspy; gjpag;gl;L eilKiwg;gLj;jg;gLfpd;wJ. ,jdhy; cs;Siw mwpT vd xd;wpUg;gij rhj;jpkpy;yhky; nra;jy; Kf;fpa tplakhFk;. cs;Siw mwpT clDf;Fld; gjpNtw;wg;gl Ntz;Lk;. cs;Siw mwpit ntspg;gL mwpT epiyf;F KOikAk; khw;Wtjw;fhd Kaw;rp ,lk;ngw Ntz;Lk;.  epGzj;Jtk; cilathpd; kdjpy; cs;Siwe;Js;s mwpT gjpT epiyf;F nfhz;Ltug;gl Ntz;Lk;. ,J epue;ju nraw;ghlhf njhlh;r;rpahf eilngWk NghJ epue;j nghOshjhu tsh;r;rpf;F toptFf;Fk;. mwpT Vw;Wkjp vDk; Njhuizapy; me;epa nrythzpf;fhf epGzh;fis ntspNa mDg;GtJ ePz;l fhyj;jpy; nghUshjhu tPo;r;rpf;Nf toptFf;Fk;. vdNt ,yq;if muR mwpit xU %yjdkhf gad;gLj;Jk; toptifia Vw;gLj;j Ntz;Lk;. </w:t>
      </w:r>
    </w:p>
    <w:p w:rsidR="001606D8" w:rsidRDefault="001606D8" w:rsidP="001606D8">
      <w:pPr>
        <w:spacing w:line="360" w:lineRule="auto"/>
        <w:jc w:val="both"/>
        <w:rPr>
          <w:rFonts w:ascii="Baamini Plain" w:hAnsi="Baamini Plain" w:cs="Times New Roman"/>
          <w:sz w:val="24"/>
          <w:szCs w:val="24"/>
        </w:rPr>
      </w:pPr>
    </w:p>
    <w:p w:rsidR="00190902" w:rsidRPr="001606D8" w:rsidRDefault="001606D8" w:rsidP="001606D8">
      <w:pPr>
        <w:spacing w:line="360" w:lineRule="auto"/>
        <w:jc w:val="both"/>
        <w:rPr>
          <w:rFonts w:ascii="Baamini Plain" w:hAnsi="Baamini Plain" w:cs="Times New Roman"/>
          <w:b/>
          <w:sz w:val="24"/>
          <w:szCs w:val="24"/>
        </w:rPr>
      </w:pPr>
      <w:r w:rsidRPr="001606D8">
        <w:rPr>
          <w:rFonts w:ascii="Baamini Plain" w:hAnsi="Baamini Plain" w:cs="Times New Roman"/>
          <w:b/>
          <w:sz w:val="24"/>
          <w:szCs w:val="24"/>
        </w:rPr>
        <w:t>E}</w:t>
      </w:r>
      <w:r w:rsidR="00190902" w:rsidRPr="001606D8">
        <w:rPr>
          <w:rFonts w:ascii="Baamini Plain" w:hAnsi="Baamini Plain" w:cs="Times New Roman"/>
          <w:b/>
          <w:sz w:val="24"/>
          <w:szCs w:val="24"/>
        </w:rPr>
        <w:t>y;tpguf; Nfhit.</w:t>
      </w:r>
    </w:p>
    <w:p w:rsidR="00190902" w:rsidRPr="001606D8" w:rsidRDefault="00190902" w:rsidP="001606D8">
      <w:pPr>
        <w:pStyle w:val="ListParagraph"/>
        <w:numPr>
          <w:ilvl w:val="0"/>
          <w:numId w:val="3"/>
        </w:numPr>
        <w:spacing w:line="360" w:lineRule="auto"/>
        <w:ind w:left="714" w:hanging="357"/>
        <w:jc w:val="both"/>
        <w:rPr>
          <w:rFonts w:ascii="Times New Roman" w:hAnsi="Times New Roman" w:cs="Times New Roman"/>
          <w:sz w:val="24"/>
          <w:szCs w:val="24"/>
        </w:rPr>
      </w:pPr>
      <w:r w:rsidRPr="001606D8">
        <w:rPr>
          <w:rFonts w:ascii="Times New Roman" w:hAnsi="Times New Roman" w:cs="Times New Roman"/>
          <w:sz w:val="24"/>
          <w:szCs w:val="24"/>
        </w:rPr>
        <w:t>Awad.E.M &amp; Ghaziri.H.M:2010), Knowledge Management, The International Technology Group, USA, reprinted as Eastern Economy Edition in Delhi, India in 2013.</w:t>
      </w:r>
    </w:p>
    <w:p w:rsidR="00190902" w:rsidRPr="001606D8" w:rsidRDefault="00190902" w:rsidP="001606D8">
      <w:pPr>
        <w:pStyle w:val="ListParagraph"/>
        <w:widowControl w:val="0"/>
        <w:numPr>
          <w:ilvl w:val="0"/>
          <w:numId w:val="3"/>
        </w:numPr>
        <w:autoSpaceDE w:val="0"/>
        <w:autoSpaceDN w:val="0"/>
        <w:adjustRightInd w:val="0"/>
        <w:spacing w:line="360" w:lineRule="auto"/>
        <w:ind w:left="714" w:hanging="357"/>
        <w:jc w:val="both"/>
        <w:rPr>
          <w:rFonts w:ascii="Times New Roman" w:hAnsi="Times New Roman" w:cs="Times New Roman"/>
          <w:sz w:val="24"/>
          <w:szCs w:val="24"/>
        </w:rPr>
      </w:pPr>
      <w:r w:rsidRPr="001606D8">
        <w:rPr>
          <w:rFonts w:ascii="Times New Roman" w:hAnsi="Times New Roman" w:cs="Times New Roman"/>
          <w:sz w:val="24"/>
          <w:szCs w:val="24"/>
        </w:rPr>
        <w:t>Bertolt Meyer Kozo Sugiyama, (2007),"The concept of knowledge in KM: a dimensional model", Journal of Knowledge Management, Vol. 11 Issue 1 pp. 17 - 35</w:t>
      </w:r>
    </w:p>
    <w:p w:rsidR="00190902" w:rsidRPr="001606D8" w:rsidRDefault="00190902" w:rsidP="001606D8">
      <w:pPr>
        <w:pStyle w:val="ListParagraph"/>
        <w:widowControl w:val="0"/>
        <w:numPr>
          <w:ilvl w:val="0"/>
          <w:numId w:val="3"/>
        </w:numPr>
        <w:autoSpaceDE w:val="0"/>
        <w:autoSpaceDN w:val="0"/>
        <w:adjustRightInd w:val="0"/>
        <w:spacing w:line="360" w:lineRule="auto"/>
        <w:ind w:left="714" w:hanging="357"/>
        <w:jc w:val="both"/>
        <w:rPr>
          <w:rFonts w:ascii="Times New Roman" w:hAnsi="Times New Roman" w:cs="Times New Roman"/>
          <w:sz w:val="24"/>
          <w:szCs w:val="24"/>
        </w:rPr>
      </w:pPr>
      <w:r w:rsidRPr="001606D8">
        <w:rPr>
          <w:rFonts w:ascii="Times New Roman" w:hAnsi="Times New Roman" w:cs="Times New Roman"/>
          <w:sz w:val="24"/>
          <w:szCs w:val="24"/>
        </w:rPr>
        <w:t>Brendan Loughridge, (1999),"Knowledge management, librarians and information managers: fad or future?", New Library World, Vol. 100 Iss 6 pp. 245 - 253</w:t>
      </w:r>
    </w:p>
    <w:p w:rsidR="00190902" w:rsidRPr="001606D8" w:rsidRDefault="00190902" w:rsidP="001606D8">
      <w:pPr>
        <w:pStyle w:val="ListParagraph"/>
        <w:widowControl w:val="0"/>
        <w:numPr>
          <w:ilvl w:val="0"/>
          <w:numId w:val="3"/>
        </w:numPr>
        <w:autoSpaceDE w:val="0"/>
        <w:autoSpaceDN w:val="0"/>
        <w:adjustRightInd w:val="0"/>
        <w:spacing w:line="360" w:lineRule="auto"/>
        <w:ind w:left="714" w:hanging="357"/>
        <w:jc w:val="both"/>
        <w:rPr>
          <w:rFonts w:ascii="Times New Roman" w:hAnsi="Times New Roman" w:cs="Times New Roman"/>
          <w:sz w:val="24"/>
          <w:szCs w:val="24"/>
        </w:rPr>
      </w:pPr>
      <w:r w:rsidRPr="001606D8">
        <w:rPr>
          <w:rFonts w:ascii="Times New Roman" w:hAnsi="Times New Roman" w:cs="Times New Roman"/>
          <w:sz w:val="24"/>
          <w:szCs w:val="24"/>
        </w:rPr>
        <w:t>Chun Wei Choo (2003) Perspectives on Managing Knowledge in Organizations, Cataloging &amp; Classification Quarterly, 37:1-2, 205-220, DOI: 10.1300/ J104v37n01_14</w:t>
      </w:r>
    </w:p>
    <w:p w:rsidR="00190902" w:rsidRPr="001606D8" w:rsidRDefault="00190902" w:rsidP="001606D8">
      <w:pPr>
        <w:pStyle w:val="ListParagraph"/>
        <w:numPr>
          <w:ilvl w:val="0"/>
          <w:numId w:val="3"/>
        </w:numPr>
        <w:spacing w:line="360" w:lineRule="auto"/>
        <w:ind w:left="714" w:hanging="357"/>
        <w:jc w:val="both"/>
        <w:rPr>
          <w:rFonts w:ascii="Times New Roman" w:hAnsi="Times New Roman" w:cs="Times New Roman"/>
          <w:sz w:val="24"/>
          <w:szCs w:val="24"/>
        </w:rPr>
      </w:pPr>
      <w:r w:rsidRPr="001606D8">
        <w:rPr>
          <w:rFonts w:ascii="Times New Roman" w:hAnsi="Times New Roman" w:cs="Times New Roman"/>
          <w:sz w:val="24"/>
          <w:szCs w:val="24"/>
        </w:rPr>
        <w:t>Cole. G.G (1986), Management: Theory and Practice, ELPS/DP publications, Hants, 2</w:t>
      </w:r>
      <w:r w:rsidRPr="001606D8">
        <w:rPr>
          <w:rFonts w:ascii="Times New Roman" w:hAnsi="Times New Roman" w:cs="Times New Roman"/>
          <w:sz w:val="24"/>
          <w:szCs w:val="24"/>
          <w:vertAlign w:val="superscript"/>
        </w:rPr>
        <w:t>nd</w:t>
      </w:r>
      <w:r w:rsidRPr="001606D8">
        <w:rPr>
          <w:rFonts w:ascii="Times New Roman" w:hAnsi="Times New Roman" w:cs="Times New Roman"/>
          <w:sz w:val="24"/>
          <w:szCs w:val="24"/>
        </w:rPr>
        <w:t xml:space="preserve"> edition (Reprint) </w:t>
      </w:r>
    </w:p>
    <w:p w:rsidR="00190902" w:rsidRPr="001606D8" w:rsidRDefault="00190902" w:rsidP="001606D8">
      <w:pPr>
        <w:pStyle w:val="ListParagraph"/>
        <w:widowControl w:val="0"/>
        <w:numPr>
          <w:ilvl w:val="0"/>
          <w:numId w:val="3"/>
        </w:numPr>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Karl M. Wiig, (2002),"Knowledge management in public administration", Journal of Knowledge Management, Vol. 6 Issue 3 pp. 224 - 239</w:t>
      </w:r>
    </w:p>
    <w:p w:rsidR="00190902" w:rsidRPr="001606D8" w:rsidRDefault="00190902" w:rsidP="001606D8">
      <w:pPr>
        <w:pStyle w:val="ListParagraph"/>
        <w:widowControl w:val="0"/>
        <w:numPr>
          <w:ilvl w:val="0"/>
          <w:numId w:val="3"/>
        </w:numPr>
        <w:autoSpaceDE w:val="0"/>
        <w:autoSpaceDN w:val="0"/>
        <w:adjustRightInd w:val="0"/>
        <w:spacing w:line="360" w:lineRule="auto"/>
        <w:ind w:left="714" w:hanging="357"/>
        <w:jc w:val="both"/>
        <w:rPr>
          <w:rFonts w:ascii="Times New Roman" w:hAnsi="Times New Roman" w:cs="Times New Roman"/>
          <w:sz w:val="24"/>
          <w:szCs w:val="24"/>
        </w:rPr>
      </w:pPr>
      <w:r w:rsidRPr="001606D8">
        <w:rPr>
          <w:rFonts w:ascii="Times New Roman" w:hAnsi="Times New Roman" w:cs="Times New Roman"/>
          <w:sz w:val="24"/>
          <w:szCs w:val="24"/>
        </w:rPr>
        <w:t>Marianne Broadbent (1997) The emerging phenomenon of knowledge management, The Australian Library Journal, 46:1, 6-24,</w:t>
      </w:r>
    </w:p>
    <w:p w:rsidR="00190902" w:rsidRPr="001606D8" w:rsidRDefault="00190902" w:rsidP="001606D8">
      <w:pPr>
        <w:pStyle w:val="ListParagraph"/>
        <w:numPr>
          <w:ilvl w:val="0"/>
          <w:numId w:val="3"/>
        </w:numPr>
        <w:spacing w:line="360" w:lineRule="auto"/>
        <w:ind w:left="714" w:hanging="357"/>
        <w:jc w:val="both"/>
        <w:rPr>
          <w:rFonts w:ascii="Times New Roman" w:hAnsi="Times New Roman" w:cs="Times New Roman"/>
          <w:sz w:val="24"/>
          <w:szCs w:val="24"/>
        </w:rPr>
      </w:pPr>
      <w:r w:rsidRPr="001606D8">
        <w:rPr>
          <w:rFonts w:ascii="Times New Roman" w:hAnsi="Times New Roman" w:cs="Times New Roman"/>
          <w:sz w:val="24"/>
          <w:szCs w:val="24"/>
        </w:rPr>
        <w:t xml:space="preserve">Michael J. Austin PhD , Jennette Ciaassen MSW , Catherine M. Vu MPA &amp; Paola Mizrahi BA (2008) Knowledge Management, </w:t>
      </w:r>
      <w:r w:rsidRPr="001606D8">
        <w:rPr>
          <w:rFonts w:ascii="Times New Roman" w:hAnsi="Times New Roman" w:cs="Times New Roman"/>
          <w:i/>
          <w:sz w:val="24"/>
          <w:szCs w:val="24"/>
        </w:rPr>
        <w:t>Journal of Evidence-Based Social Work,</w:t>
      </w:r>
      <w:r w:rsidRPr="001606D8">
        <w:rPr>
          <w:rFonts w:ascii="Times New Roman" w:hAnsi="Times New Roman" w:cs="Times New Roman"/>
          <w:sz w:val="24"/>
          <w:szCs w:val="24"/>
        </w:rPr>
        <w:t xml:space="preserve"> 5:1-2, 361-389, DOI: 10.1300/J394v05n01_13.</w:t>
      </w:r>
    </w:p>
    <w:p w:rsidR="00190902" w:rsidRPr="001606D8" w:rsidRDefault="00190902" w:rsidP="001606D8">
      <w:pPr>
        <w:pStyle w:val="ListParagraph"/>
        <w:widowControl w:val="0"/>
        <w:numPr>
          <w:ilvl w:val="0"/>
          <w:numId w:val="3"/>
        </w:numPr>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Norman Mooradian, (2005),"Tacit knowledge: philosophic roots and role in KM", Journal of Knowledge Management, Vol. 9 Issue 6 pp. 104 – 113</w:t>
      </w:r>
    </w:p>
    <w:p w:rsidR="00190902" w:rsidRPr="001606D8" w:rsidRDefault="00190902" w:rsidP="001606D8">
      <w:pPr>
        <w:pStyle w:val="ListParagraph"/>
        <w:widowControl w:val="0"/>
        <w:numPr>
          <w:ilvl w:val="0"/>
          <w:numId w:val="3"/>
        </w:numPr>
        <w:autoSpaceDE w:val="0"/>
        <w:autoSpaceDN w:val="0"/>
        <w:adjustRightInd w:val="0"/>
        <w:spacing w:line="360" w:lineRule="auto"/>
        <w:ind w:left="714" w:hanging="357"/>
        <w:jc w:val="both"/>
        <w:rPr>
          <w:rFonts w:ascii="Times New Roman" w:hAnsi="Times New Roman" w:cs="Times New Roman"/>
          <w:sz w:val="24"/>
          <w:szCs w:val="24"/>
        </w:rPr>
      </w:pPr>
      <w:r w:rsidRPr="001606D8">
        <w:rPr>
          <w:rFonts w:ascii="Times New Roman" w:hAnsi="Times New Roman" w:cs="Times New Roman"/>
          <w:sz w:val="24"/>
          <w:szCs w:val="24"/>
        </w:rPr>
        <w:t xml:space="preserve">Thomas H. Davenport and Lawrence Prusak (1998) </w:t>
      </w:r>
      <w:r w:rsidRPr="001606D8">
        <w:rPr>
          <w:rFonts w:ascii="Times New Roman" w:hAnsi="Times New Roman" w:cs="Times New Roman"/>
          <w:i/>
          <w:iCs/>
          <w:sz w:val="24"/>
          <w:szCs w:val="24"/>
        </w:rPr>
        <w:t>Working Knowledge: How Organizations Manage What They Know</w:t>
      </w:r>
      <w:r w:rsidRPr="001606D8">
        <w:rPr>
          <w:rFonts w:ascii="Times New Roman" w:hAnsi="Times New Roman" w:cs="Times New Roman"/>
          <w:sz w:val="24"/>
          <w:szCs w:val="24"/>
        </w:rPr>
        <w:t>. Cambridge, MA: Harvard Business School Press.</w:t>
      </w:r>
    </w:p>
    <w:p w:rsidR="00190902" w:rsidRPr="001606D8" w:rsidRDefault="00190902" w:rsidP="001606D8">
      <w:pPr>
        <w:pStyle w:val="ListParagraph"/>
        <w:widowControl w:val="0"/>
        <w:numPr>
          <w:ilvl w:val="0"/>
          <w:numId w:val="3"/>
        </w:numPr>
        <w:autoSpaceDE w:val="0"/>
        <w:autoSpaceDN w:val="0"/>
        <w:adjustRightInd w:val="0"/>
        <w:spacing w:line="360" w:lineRule="auto"/>
        <w:ind w:left="714" w:hanging="357"/>
        <w:jc w:val="both"/>
        <w:rPr>
          <w:rFonts w:ascii="Times New Roman" w:hAnsi="Times New Roman" w:cs="Times New Roman"/>
          <w:sz w:val="24"/>
          <w:szCs w:val="24"/>
        </w:rPr>
      </w:pPr>
      <w:r w:rsidRPr="001606D8">
        <w:rPr>
          <w:rFonts w:ascii="Times New Roman" w:hAnsi="Times New Roman" w:cs="Times New Roman"/>
          <w:sz w:val="24"/>
          <w:szCs w:val="24"/>
        </w:rPr>
        <w:t>Wiig.M.M, (1997),"Knowledge Management: An Introduction and Perspective", Journal of Knowledge Management, Vol. 1 Issue 1 pp. 6 – 14</w:t>
      </w:r>
    </w:p>
    <w:p w:rsidR="00190902" w:rsidRPr="001606D8" w:rsidRDefault="00190902" w:rsidP="001606D8">
      <w:pPr>
        <w:pStyle w:val="ListParagraph"/>
        <w:widowControl w:val="0"/>
        <w:autoSpaceDE w:val="0"/>
        <w:autoSpaceDN w:val="0"/>
        <w:adjustRightInd w:val="0"/>
        <w:spacing w:line="360" w:lineRule="auto"/>
        <w:jc w:val="both"/>
        <w:rPr>
          <w:rFonts w:ascii="Times New Roman" w:hAnsi="Times New Roman" w:cs="Times New Roman"/>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1606D8" w:rsidRDefault="001606D8" w:rsidP="001606D8">
      <w:pPr>
        <w:pStyle w:val="NoSpacing"/>
        <w:spacing w:after="200" w:line="360" w:lineRule="auto"/>
        <w:jc w:val="center"/>
        <w:rPr>
          <w:rFonts w:ascii="Kalaham" w:hAnsi="Kalaham"/>
          <w:b/>
          <w:bCs/>
          <w:sz w:val="24"/>
          <w:szCs w:val="24"/>
        </w:rPr>
      </w:pPr>
      <w:bookmarkStart w:id="0" w:name="_Hlk154957960"/>
    </w:p>
    <w:p w:rsidR="001606D8" w:rsidRDefault="001606D8" w:rsidP="001606D8">
      <w:pPr>
        <w:pStyle w:val="NoSpacing"/>
        <w:spacing w:after="200" w:line="360" w:lineRule="auto"/>
        <w:jc w:val="center"/>
        <w:rPr>
          <w:rFonts w:ascii="Kalaham" w:hAnsi="Kalaham"/>
          <w:b/>
          <w:bCs/>
          <w:sz w:val="24"/>
          <w:szCs w:val="24"/>
        </w:rPr>
      </w:pPr>
    </w:p>
    <w:p w:rsidR="001606D8" w:rsidRDefault="001606D8" w:rsidP="001606D8">
      <w:pPr>
        <w:pStyle w:val="NoSpacing"/>
        <w:spacing w:after="200" w:line="360" w:lineRule="auto"/>
        <w:jc w:val="center"/>
        <w:rPr>
          <w:rFonts w:ascii="Kalaham" w:hAnsi="Kalaham"/>
          <w:b/>
          <w:bCs/>
          <w:sz w:val="24"/>
          <w:szCs w:val="24"/>
        </w:rPr>
      </w:pPr>
    </w:p>
    <w:p w:rsidR="00A911A2" w:rsidRPr="001606D8" w:rsidRDefault="00A911A2" w:rsidP="005B1445">
      <w:pPr>
        <w:pStyle w:val="NoSpacing"/>
        <w:spacing w:after="200"/>
        <w:jc w:val="center"/>
        <w:rPr>
          <w:rFonts w:ascii="Kalaham" w:hAnsi="Kalaham"/>
          <w:b/>
          <w:bCs/>
          <w:sz w:val="24"/>
          <w:szCs w:val="24"/>
        </w:rPr>
      </w:pPr>
      <w:r w:rsidRPr="001606D8">
        <w:rPr>
          <w:rFonts w:ascii="Kalaham" w:hAnsi="Kalaham"/>
          <w:b/>
          <w:bCs/>
          <w:sz w:val="24"/>
          <w:szCs w:val="24"/>
        </w:rPr>
        <w:t>ru;tNjr kdpjhgpkhdr; rl;lKk; ,e;JrkaKk;</w:t>
      </w:r>
    </w:p>
    <w:p w:rsidR="00A911A2" w:rsidRPr="001606D8" w:rsidRDefault="00A911A2" w:rsidP="005B1445">
      <w:pPr>
        <w:spacing w:line="240" w:lineRule="auto"/>
        <w:contextualSpacing/>
        <w:jc w:val="center"/>
        <w:rPr>
          <w:rFonts w:ascii="Times New Roman" w:eastAsia="Arial Unicode MS" w:hAnsi="Times New Roman" w:cs="Times New Roman"/>
          <w:b/>
          <w:bCs/>
          <w:sz w:val="24"/>
          <w:szCs w:val="24"/>
        </w:rPr>
      </w:pPr>
      <w:r w:rsidRPr="001606D8">
        <w:rPr>
          <w:rFonts w:ascii="Times New Roman" w:eastAsia="Arial Unicode MS" w:hAnsi="Times New Roman" w:cs="Times New Roman"/>
          <w:b/>
          <w:bCs/>
          <w:sz w:val="24"/>
          <w:szCs w:val="24"/>
        </w:rPr>
        <w:t>International Humanitarian Law and Hinduism</w:t>
      </w:r>
    </w:p>
    <w:p w:rsidR="00A911A2" w:rsidRPr="0028775C" w:rsidRDefault="00A911A2" w:rsidP="0028775C">
      <w:pPr>
        <w:spacing w:line="240" w:lineRule="auto"/>
        <w:contextualSpacing/>
        <w:jc w:val="center"/>
        <w:rPr>
          <w:rFonts w:ascii="Times New Roman" w:eastAsia="Arial Unicode MS" w:hAnsi="Times New Roman" w:cs="Times New Roman"/>
        </w:rPr>
      </w:pPr>
      <w:r w:rsidRPr="0028775C">
        <w:rPr>
          <w:rFonts w:ascii="Times New Roman" w:eastAsia="Arial Unicode MS" w:hAnsi="Times New Roman" w:cs="Times New Roman"/>
        </w:rPr>
        <w:t>N. Pushparajah</w:t>
      </w:r>
    </w:p>
    <w:p w:rsidR="00A911A2" w:rsidRPr="0028775C" w:rsidRDefault="00A911A2" w:rsidP="0028775C">
      <w:pPr>
        <w:spacing w:line="240" w:lineRule="auto"/>
        <w:contextualSpacing/>
        <w:jc w:val="center"/>
        <w:rPr>
          <w:rFonts w:ascii="Times New Roman" w:eastAsia="Arial Unicode MS" w:hAnsi="Times New Roman" w:cs="Times New Roman"/>
        </w:rPr>
      </w:pPr>
      <w:r w:rsidRPr="0028775C">
        <w:rPr>
          <w:rFonts w:ascii="Times New Roman" w:eastAsia="Arial Unicode MS" w:hAnsi="Times New Roman" w:cs="Times New Roman"/>
        </w:rPr>
        <w:t>Senior Lecturer in Political Science,</w:t>
      </w:r>
      <w:r w:rsidR="0028775C">
        <w:rPr>
          <w:rFonts w:ascii="Times New Roman" w:eastAsia="Arial Unicode MS" w:hAnsi="Times New Roman" w:cs="Times New Roman"/>
        </w:rPr>
        <w:t xml:space="preserve"> </w:t>
      </w:r>
      <w:r w:rsidRPr="0028775C">
        <w:rPr>
          <w:rFonts w:ascii="Times New Roman" w:eastAsia="Arial Unicode MS" w:hAnsi="Times New Roman" w:cs="Times New Roman"/>
        </w:rPr>
        <w:t>Department of Social Sciences</w:t>
      </w:r>
      <w:r w:rsidR="0028775C">
        <w:rPr>
          <w:rFonts w:ascii="Times New Roman" w:eastAsia="Arial Unicode MS" w:hAnsi="Times New Roman" w:cs="Times New Roman"/>
        </w:rPr>
        <w:t xml:space="preserve"> </w:t>
      </w:r>
      <w:r w:rsidRPr="0028775C">
        <w:rPr>
          <w:rFonts w:ascii="Times New Roman" w:eastAsia="Arial Unicode MS" w:hAnsi="Times New Roman" w:cs="Times New Roman"/>
        </w:rPr>
        <w:t>Eastern University, Sri Lanka</w:t>
      </w:r>
    </w:p>
    <w:p w:rsidR="00A911A2" w:rsidRPr="0028775C" w:rsidRDefault="00A911A2" w:rsidP="0028775C">
      <w:pPr>
        <w:spacing w:line="240" w:lineRule="auto"/>
        <w:contextualSpacing/>
        <w:jc w:val="center"/>
        <w:rPr>
          <w:rFonts w:ascii="Times New Roman" w:eastAsia="Arial Unicode MS" w:hAnsi="Times New Roman" w:cs="Times New Roman"/>
        </w:rPr>
      </w:pPr>
      <w:r w:rsidRPr="0028775C">
        <w:rPr>
          <w:rFonts w:ascii="Times New Roman" w:eastAsia="Arial Unicode MS" w:hAnsi="Times New Roman" w:cs="Times New Roman"/>
        </w:rPr>
        <w:t xml:space="preserve">Email: </w:t>
      </w:r>
      <w:hyperlink r:id="rId8" w:history="1">
        <w:r w:rsidRPr="0028775C">
          <w:rPr>
            <w:rStyle w:val="Hyperlink"/>
            <w:rFonts w:ascii="Times New Roman" w:eastAsia="Arial Unicode MS" w:hAnsi="Times New Roman" w:cs="Times New Roman"/>
          </w:rPr>
          <w:t>pushparajahn@esn.ac.lk</w:t>
        </w:r>
      </w:hyperlink>
    </w:p>
    <w:p w:rsidR="001606D8" w:rsidRPr="0028775C" w:rsidRDefault="001606D8" w:rsidP="001606D8">
      <w:pPr>
        <w:spacing w:line="360" w:lineRule="auto"/>
        <w:contextualSpacing/>
        <w:jc w:val="both"/>
        <w:rPr>
          <w:rFonts w:ascii="Times New Roman" w:eastAsia="Arial Unicode MS" w:hAnsi="Times New Roman" w:cs="Times New Roman"/>
          <w:b/>
          <w:bCs/>
        </w:rPr>
      </w:pPr>
    </w:p>
    <w:p w:rsidR="00A911A2" w:rsidRPr="001606D8" w:rsidRDefault="00A911A2" w:rsidP="001606D8">
      <w:pPr>
        <w:spacing w:line="360" w:lineRule="auto"/>
        <w:contextualSpacing/>
        <w:jc w:val="both"/>
        <w:rPr>
          <w:rFonts w:ascii="Times New Roman" w:eastAsia="Arial Unicode MS" w:hAnsi="Times New Roman" w:cs="Times New Roman"/>
          <w:b/>
          <w:bCs/>
          <w:sz w:val="24"/>
          <w:szCs w:val="24"/>
        </w:rPr>
      </w:pPr>
      <w:r w:rsidRPr="001606D8">
        <w:rPr>
          <w:rFonts w:ascii="Times New Roman" w:eastAsia="Arial Unicode MS" w:hAnsi="Times New Roman" w:cs="Times New Roman"/>
          <w:b/>
          <w:bCs/>
          <w:sz w:val="24"/>
          <w:szCs w:val="24"/>
        </w:rPr>
        <w:t>Abstract</w:t>
      </w:r>
    </w:p>
    <w:p w:rsidR="00A911A2" w:rsidRPr="001606D8" w:rsidRDefault="00A911A2" w:rsidP="005B1445">
      <w:pPr>
        <w:contextualSpacing/>
        <w:jc w:val="both"/>
        <w:rPr>
          <w:rFonts w:ascii="Times New Roman" w:eastAsia="Arial Unicode MS" w:hAnsi="Times New Roman" w:cs="Times New Roman"/>
          <w:sz w:val="24"/>
          <w:szCs w:val="24"/>
        </w:rPr>
      </w:pPr>
      <w:r w:rsidRPr="001606D8">
        <w:rPr>
          <w:rFonts w:ascii="Times New Roman" w:eastAsia="Arial Unicode MS" w:hAnsi="Times New Roman" w:cs="Times New Roman"/>
          <w:sz w:val="24"/>
          <w:szCs w:val="24"/>
        </w:rPr>
        <w:t>International humanitarian law, a branch of public international law, regulates the conduct of hostilities and seeks to protect those who are not or are no longer participating in hostilities, such as civilians and prisoners of war. Yet, the evolution of today's international humanitarian law has a long historical dimension. This history is deeply intertwined with the inevitability of war throughout human history and its inherent capacity for causing suffering and destruction. Throughout history, various legal frameworks, humanitarian principles, and philosophical and spiritual perspectives have contributed to the evolution of rules and customs aimed at reducing suffering during warfare. Hinduism, among the world's oldest and most influential religions, has offered unique insights into warfare and ethical conduct. This study aims to uncover the influence of Hindu traditions and sources on the development of international humanitarian law and explore how these influences have shaped the present state of international humanitarian law. The study adopts a qualitative approach, analyzing research literature through descriptive analysis to draw its conclusions. The findings reveal that Hindu religious sources, particularly the core concept of non-violence, provide clear guidelines, and principles related to the conduct of hostilities and rules of war. These principles resonate with various aspects of international humanitarian law, including regulations on methods and means of warfare, obligations for the dignified treatment and medical care of prisoners of war, and the protection of civilians. Significantly, these principles were later formalized in international law through the efforts of various individuals and organizations, including the Red Cross and the Hague Conventions. This contribution underscores the pivotal influence of Hindu sources in shaping contemporary international humanitarian law.</w:t>
      </w:r>
    </w:p>
    <w:p w:rsidR="00A911A2" w:rsidRPr="001606D8" w:rsidRDefault="00A911A2" w:rsidP="001606D8">
      <w:pPr>
        <w:spacing w:line="360" w:lineRule="auto"/>
        <w:contextualSpacing/>
        <w:jc w:val="both"/>
        <w:rPr>
          <w:rFonts w:ascii="Times New Roman" w:eastAsia="Arial Unicode MS" w:hAnsi="Times New Roman" w:cs="Times New Roman"/>
          <w:sz w:val="24"/>
          <w:szCs w:val="24"/>
        </w:rPr>
      </w:pPr>
    </w:p>
    <w:p w:rsidR="001606D8" w:rsidRDefault="00A911A2" w:rsidP="001E72EB">
      <w:pPr>
        <w:spacing w:line="360" w:lineRule="auto"/>
        <w:contextualSpacing/>
        <w:jc w:val="both"/>
        <w:rPr>
          <w:rFonts w:ascii="Times New Roman" w:eastAsia="Arial Unicode MS" w:hAnsi="Times New Roman" w:cs="Times New Roman"/>
          <w:sz w:val="24"/>
          <w:szCs w:val="24"/>
        </w:rPr>
      </w:pPr>
      <w:r w:rsidRPr="001606D8">
        <w:rPr>
          <w:rFonts w:ascii="Times New Roman" w:eastAsia="Arial Unicode MS" w:hAnsi="Times New Roman" w:cs="Times New Roman"/>
          <w:b/>
          <w:bCs/>
          <w:sz w:val="24"/>
          <w:szCs w:val="24"/>
        </w:rPr>
        <w:t>Keywords:</w:t>
      </w:r>
      <w:r w:rsidRPr="001606D8">
        <w:rPr>
          <w:rFonts w:ascii="Times New Roman" w:eastAsia="Arial Unicode MS" w:hAnsi="Times New Roman" w:cs="Times New Roman"/>
          <w:sz w:val="24"/>
          <w:szCs w:val="24"/>
        </w:rPr>
        <w:t xml:space="preserve"> Non-violence, Hinduism, International Humanitarian Law; Customs, Dharma</w:t>
      </w:r>
      <w:bookmarkEnd w:id="0"/>
    </w:p>
    <w:p w:rsidR="005B1445" w:rsidRPr="001E72EB" w:rsidRDefault="005B1445" w:rsidP="001E72EB">
      <w:pPr>
        <w:spacing w:line="360" w:lineRule="auto"/>
        <w:contextualSpacing/>
        <w:jc w:val="both"/>
        <w:rPr>
          <w:rFonts w:ascii="Times New Roman" w:eastAsia="Arial Unicode MS" w:hAnsi="Times New Roman" w:cs="Times New Roman"/>
          <w:sz w:val="24"/>
          <w:szCs w:val="24"/>
        </w:rPr>
      </w:pPr>
    </w:p>
    <w:p w:rsidR="00190902" w:rsidRPr="001606D8" w:rsidRDefault="00190902" w:rsidP="001606D8">
      <w:pPr>
        <w:pStyle w:val="ListParagraph"/>
        <w:numPr>
          <w:ilvl w:val="0"/>
          <w:numId w:val="47"/>
        </w:numPr>
        <w:tabs>
          <w:tab w:val="left" w:pos="4586"/>
        </w:tabs>
        <w:spacing w:line="360" w:lineRule="auto"/>
        <w:jc w:val="both"/>
        <w:rPr>
          <w:rFonts w:ascii="Baamini" w:hAnsi="Baamini"/>
          <w:b/>
          <w:bCs/>
          <w:sz w:val="24"/>
          <w:szCs w:val="24"/>
        </w:rPr>
      </w:pPr>
      <w:r w:rsidRPr="001606D8">
        <w:rPr>
          <w:rFonts w:ascii="Baamini" w:hAnsi="Baamini"/>
          <w:b/>
          <w:bCs/>
          <w:sz w:val="24"/>
          <w:szCs w:val="24"/>
        </w:rPr>
        <w:t xml:space="preserve">mwpKfk; </w:t>
      </w:r>
      <w:r w:rsidR="001606D8" w:rsidRPr="001606D8">
        <w:rPr>
          <w:rFonts w:ascii="Baamini" w:hAnsi="Baamini"/>
          <w:b/>
          <w:bCs/>
          <w:sz w:val="24"/>
          <w:szCs w:val="24"/>
        </w:rPr>
        <w:t>.</w:t>
      </w:r>
      <w:r w:rsidR="001606D8" w:rsidRPr="001606D8">
        <w:rPr>
          <w:rFonts w:ascii="Baamini" w:hAnsi="Baamini"/>
          <w:b/>
          <w:bCs/>
          <w:sz w:val="24"/>
          <w:szCs w:val="24"/>
        </w:rPr>
        <w:tab/>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nghJr; ru;tNjr rl;lj;jpd; xU fpisahff; fhzg;gLk; ru;tNjr kdpjhgpkhdr;  rl;lkhdJ Nghu;r; rl;lk; vdTk; miof;fg;gLfpd;wJ. ,J MAj Nkhjy;fspd; elj;ijia xOq;FgLj;Jk; xU rl;l mikg;G vd;gNjhL nghJkf;fs; kw;Wk; Nghu;f; ifjpfs; Nghd;w Nghu;fspy; gq;Nfw;fhj kw;Wk; ,dp gq;Nfw;f Kbahj  egu;fisg; ghJfhf;f Kay;fpd;wJ. etPd ru;tNjr kdpjhgpkhdr; rl;lj;jpd; kpf Kf;fpakhd %yq;fshf my;yJ Mjhukhf 1949 Mk; Mz;L Vw;Wf;nfhs;sg;gl;l ehd;F n[dPthr; rkthaq;fs;&gt; mtw;wpd; 1977 Mk; Mz;L Nkyjpf gpd;NdLfs;&gt; tof;fhw;W ru;tNjr kdpjhgpkhdr; rl;lk;&gt; kw;Wk; rl;lj;jpDila nghJ Nfhl;ghLfs; Mfpait fhzg;gLfpd;wd</w:t>
      </w:r>
      <w:r w:rsidRPr="001606D8">
        <w:rPr>
          <w:rFonts w:ascii="Baamini" w:hAnsi="Baamini" w:cs="Times New Roman"/>
          <w:sz w:val="24"/>
          <w:szCs w:val="24"/>
        </w:rPr>
        <w:t xml:space="preserve"> (</w:t>
      </w:r>
      <w:r w:rsidRPr="001606D8">
        <w:rPr>
          <w:rFonts w:ascii="Times New Roman" w:hAnsi="Times New Roman" w:cs="Times New Roman"/>
          <w:sz w:val="24"/>
          <w:szCs w:val="24"/>
        </w:rPr>
        <w:t>Statute of the International Court of Justice, Art.38</w:t>
      </w:r>
      <w:r w:rsidRPr="001606D8">
        <w:rPr>
          <w:rFonts w:ascii="Baamini" w:hAnsi="Baamini" w:cs="Times New Roman"/>
          <w:sz w:val="24"/>
          <w:szCs w:val="24"/>
        </w:rPr>
        <w:t>).</w:t>
      </w:r>
      <w:r w:rsidRPr="001606D8">
        <w:rPr>
          <w:rFonts w:ascii="Baamini" w:hAnsi="Baamini"/>
          <w:sz w:val="24"/>
          <w:szCs w:val="24"/>
        </w:rPr>
        <w:t xml:space="preserve"> vdpDk;&gt; ,d;iwa etPd ru;tNjr kdpjhgpkhdr; rl;lj;jpd; tsu;r;rpahdJ gy ePz;l tuyhw;Wg; gupzhkq;fis cilajhff; fhzg;gLfpd;wJ. Vnddpy; Nghu; vd;gJ  kdpj tuyhw;wpy; jtpu;f;fKbahj xd;whf ,Ue;Jte;Js;sNjhL mJ kpFe;j Jd;gq;fisAk; Nrjq;fisAk; Vw;gLj;JtjhfTk; fhzg;gl;lJ. vdNt&gt; ,e;jg; Nghupd; elj;ijfis xOq;FgLj;Jtjw;fhd tpjpfSk;&gt; kuGfSk; gy;NtW ehfupfq;fs;&gt; kjkuGfs; kw;Wk; jj;Jtq;fspypUe;J cUthf;fg;gl;L xOq;FgLj;jg;gl;L kdpj Jauq;fisf; Fiwg;gjw;F gq;fspg;Gr; nra;Jte;Js;sijf; fhzyhk;.</w:t>
      </w:r>
    </w:p>
    <w:p w:rsidR="00190902" w:rsidRPr="001606D8" w:rsidRDefault="00190902" w:rsidP="001E72EB">
      <w:pPr>
        <w:spacing w:line="360" w:lineRule="auto"/>
        <w:jc w:val="both"/>
        <w:rPr>
          <w:rFonts w:ascii="Baamini" w:hAnsi="Baamini"/>
          <w:sz w:val="24"/>
          <w:szCs w:val="24"/>
        </w:rPr>
      </w:pPr>
      <w:r w:rsidRPr="001606D8">
        <w:rPr>
          <w:rFonts w:ascii="Baamini" w:hAnsi="Baamini"/>
          <w:sz w:val="24"/>
          <w:szCs w:val="24"/>
        </w:rPr>
        <w:t xml:space="preserve">rka kuGfs; kw;Wk; fyhrhu tpOkpaq;fs; cyfpy; fhzg;gLfpd;w ngUk;ghyhd kf;fspDila tho;ifapd; midj;J mk;rq;fspYk; nry;thf;Fr; nrYj;JgitahfTk; kdpju;fis ey;topg;gLj;JgitahfTk; fhzg;gLfpd;wd </w:t>
      </w:r>
      <w:r w:rsidRPr="001606D8">
        <w:rPr>
          <w:rFonts w:ascii="Times New Roman" w:hAnsi="Times New Roman" w:cs="Times New Roman"/>
          <w:sz w:val="24"/>
          <w:szCs w:val="24"/>
        </w:rPr>
        <w:t>(Bartles-Smith,2022</w:t>
      </w:r>
      <w:r w:rsidRPr="001606D8">
        <w:rPr>
          <w:rFonts w:ascii="Baamini" w:hAnsi="Baamini" w:cs="Times New Roman"/>
          <w:sz w:val="24"/>
          <w:szCs w:val="24"/>
        </w:rPr>
        <w:t>).</w:t>
      </w:r>
      <w:r w:rsidRPr="001606D8">
        <w:rPr>
          <w:rFonts w:ascii="Baamini" w:hAnsi="Baamini"/>
          <w:sz w:val="24"/>
          <w:szCs w:val="24"/>
        </w:rPr>
        <w:t xml:space="preserve"> ,it xU kdpjd; cyfj;ijg; gw;wp rpe;jpf;Fk;&gt; ghu;f;Fk; kw;Wk; njhlu;Gnfhs;Sk; tpjj;jpy; nry;thf;Fr; nrYj;Jfpd;wJ. cyfpy; fhzg;gLfpd;w nkhj;j kf;fs; njhifapy; 85</w:t>
      </w:r>
      <w:r w:rsidRPr="001606D8">
        <w:rPr>
          <w:rFonts w:ascii="Times New Roman" w:hAnsi="Times New Roman" w:cs="Times New Roman"/>
          <w:sz w:val="24"/>
          <w:szCs w:val="24"/>
        </w:rPr>
        <w:t>%</w:t>
      </w:r>
      <w:r w:rsidRPr="001606D8">
        <w:rPr>
          <w:rFonts w:ascii="Baamini" w:hAnsi="Baamini" w:cs="Times New Roman"/>
          <w:sz w:val="24"/>
          <w:szCs w:val="24"/>
        </w:rPr>
        <w:t xml:space="preserve"> </w:t>
      </w:r>
      <w:r w:rsidRPr="001606D8">
        <w:rPr>
          <w:rFonts w:ascii="Baamini" w:hAnsi="Baamini"/>
          <w:sz w:val="24"/>
          <w:szCs w:val="24"/>
        </w:rPr>
        <w:t xml:space="preserve">kf;fs; VNjh xU kjj;ij milahsg;gLj;Jfpd;wtu;fshff; fhzg;gLfpd;wdu; </w:t>
      </w:r>
      <w:r w:rsidRPr="001606D8">
        <w:rPr>
          <w:rFonts w:ascii="Baamini" w:hAnsi="Baamini" w:cs="Times New Roman"/>
          <w:sz w:val="24"/>
          <w:szCs w:val="24"/>
        </w:rPr>
        <w:t>(</w:t>
      </w:r>
      <w:r w:rsidRPr="001606D8">
        <w:rPr>
          <w:rFonts w:ascii="Times New Roman" w:hAnsi="Times New Roman" w:cs="Times New Roman"/>
          <w:sz w:val="24"/>
          <w:szCs w:val="24"/>
        </w:rPr>
        <w:t>World Population Review, 2023</w:t>
      </w:r>
      <w:r w:rsidRPr="001606D8">
        <w:rPr>
          <w:rFonts w:ascii="Baamini" w:hAnsi="Baamini" w:cs="Times New Roman"/>
          <w:sz w:val="24"/>
          <w:szCs w:val="24"/>
        </w:rPr>
        <w:t>).</w:t>
      </w:r>
      <w:r w:rsidRPr="001606D8">
        <w:rPr>
          <w:rFonts w:ascii="Baamini" w:hAnsi="Baamini"/>
          <w:sz w:val="24"/>
          <w:szCs w:val="24"/>
        </w:rPr>
        <w:t xml:space="preserve"> vdNt&gt; kdpj Jd;gj;ijf; Fiwg;gjw;Fk;&gt;kdpju;fis ey;topg;gLj;Jtjw;Fk; tuyhw;Wf;fhyk; KOtJk; eilngw;w Aj;jq;fis xOq;FgLj;Jtjpy; rkaq;fs;  kpFe;j nry;thf;ifg; ngw;wpUg;gijf; fhzyhk;. vdpDk;&gt; cyfshtpa ru;tNjr NghUf;fhd elj;ij tpjpKiwfs; gj;njhd;gjhk; E}w;whz;L tiu cUthf;fg;gltpy;iy vd;gij fUj;jpy; nfhs;s Ntz;baJ mtrpakhdjhFk;. gj;njhd;gjhk; E}w;whz;bypUe;J  Kjyhk; cyfg; Nghu;&gt; ,uz;lhk; cyfg; Nghu; kw;Wk; gy cs;ehl;Lg; Nghu;fs; Nghd;w etPd Aj;jq;fspdhy; Vw;gl;l frg;ghd mDgtq;fspd; mbg;gilapy; muRfs; njhlu;r;rpahf rpy eilKiw tpjpfis cUthf;Ftjw;F xg;Gf;nfhz;L etPd ru;tNjr kdpjhgpkhdr; rl;lj;ij Vw;gLj;jpAs;sd </w:t>
      </w:r>
      <w:r w:rsidRPr="001606D8">
        <w:rPr>
          <w:rFonts w:ascii="Times New Roman" w:hAnsi="Times New Roman" w:cs="Times New Roman"/>
          <w:sz w:val="24"/>
          <w:szCs w:val="24"/>
        </w:rPr>
        <w:t>(ICRC, 2004).</w:t>
      </w:r>
      <w:r w:rsidRPr="001606D8">
        <w:rPr>
          <w:rFonts w:ascii="Baamini" w:hAnsi="Baamini"/>
          <w:sz w:val="24"/>
          <w:szCs w:val="24"/>
        </w:rPr>
        <w:t xml:space="preserve"> vdpDk;&gt; ,e;j epiyia miltjw;F ru;tNjr kdpjhgpkhdr; rl;lkhdJ gy;NtW jiyKiwfisj; jhz;lNtz;ba Njit fhzg;gl;lJ. xt;nthU jiyKiwAk; ru;tNjr kdpjhgpkhdr; rl;lj;jpd; tsu;r;rpapy; Fwpg;gplj;jf;fsT gq;fspg;Gr; nra;Js;sd vd;gJk; Fwpg;gplj;jf;fjhFk;. </w:t>
      </w:r>
      <w:r w:rsidRPr="001606D8">
        <w:rPr>
          <w:rFonts w:ascii="Baamini" w:hAnsi="Baamini" w:cs="Times New Roman"/>
          <w:sz w:val="24"/>
          <w:szCs w:val="24"/>
        </w:rPr>
        <w:t xml:space="preserve">ru;tNjr kdpjhgpkhdr; rl;lj;jpd; </w:t>
      </w:r>
      <w:r w:rsidRPr="001606D8">
        <w:rPr>
          <w:rFonts w:ascii="Baamini" w:hAnsi="Baamini"/>
          <w:sz w:val="24"/>
          <w:szCs w:val="24"/>
        </w:rPr>
        <w:t xml:space="preserve"> tuyhw;iw MuhAk; Ma;thsu;fs; Aj;jk; njhlu;ghd xOq;Ftpjpfspd; %yq;fs;  Nkw;fj;ija R+o;epiyfis mbg;gilahff; nfhz;L khj;jpuk; vOe;jit my;y vd;gij njspTgLj;Jfpd;wdu;. rPd&gt; [g;ghdpa&gt; ,e;jpa kw;Wk; muG fyhrhuq;fs; me;je;j kuGfspd; Nghu; tpjpfis Vw;gLj;jp ,d;iwa ru;tNjr kdpjhgpkhdr; rl;lj;jpDila tsu;r;rpapy; gq;fspg;Gr; nra;Js;sd. vdNtjhd;&gt; ru;tNjr kdpjhgpkhdr; rl;lkhdJ midj;J kdpj ehfupfq;fspd; nry;thf;fpw;F cl;gl;lJ vd;gJ re;Njfj;Jf;F ,lkpd;wp cWjpg;gLj;jg;gl;Ls;sJ. midj;J ehfupfq;fSk; mtw;iw Vw;Wf;nfhs;tjpy; xd;wpize;Js;sd(</w:t>
      </w:r>
      <w:r w:rsidRPr="001606D8">
        <w:rPr>
          <w:rFonts w:ascii="Times New Roman" w:hAnsi="Times New Roman" w:cs="Times New Roman"/>
          <w:sz w:val="24"/>
          <w:szCs w:val="24"/>
        </w:rPr>
        <w:t>Alexander</w:t>
      </w:r>
      <w:r w:rsidRPr="001606D8">
        <w:rPr>
          <w:rFonts w:ascii="Times New Roman" w:hAnsi="Times New Roman" w:cs="Times New Roman"/>
          <w:sz w:val="24"/>
          <w:szCs w:val="24"/>
          <w:cs/>
        </w:rPr>
        <w:t xml:space="preserve">, </w:t>
      </w:r>
      <w:r w:rsidRPr="001606D8">
        <w:rPr>
          <w:rFonts w:ascii="Times New Roman" w:hAnsi="Times New Roman" w:cs="Times New Roman"/>
          <w:sz w:val="24"/>
          <w:szCs w:val="24"/>
        </w:rPr>
        <w:t>2015</w:t>
      </w:r>
      <w:r w:rsidRPr="001606D8">
        <w:rPr>
          <w:rFonts w:ascii="Baamini" w:hAnsi="Baamini"/>
          <w:sz w:val="24"/>
          <w:szCs w:val="24"/>
        </w:rPr>
        <w:t xml:space="preserve">). 1859 Mk; Mz;bd; Nrhy;/ngupNdh </w:t>
      </w:r>
      <w:r w:rsidRPr="001606D8">
        <w:rPr>
          <w:rFonts w:ascii="Times New Roman" w:hAnsi="Times New Roman" w:cs="Times New Roman"/>
          <w:sz w:val="24"/>
          <w:szCs w:val="24"/>
        </w:rPr>
        <w:t>(Solferino)</w:t>
      </w:r>
      <w:r w:rsidRPr="001606D8">
        <w:rPr>
          <w:rFonts w:ascii="Baamini" w:hAnsi="Baamini"/>
          <w:sz w:val="24"/>
          <w:szCs w:val="24"/>
        </w:rPr>
        <w:t xml:space="preserve"> Nghu; kw;Wk; n`d;wp Ldhd;l;bd; (</w:t>
      </w:r>
      <w:r w:rsidRPr="001606D8">
        <w:rPr>
          <w:rFonts w:ascii="Times New Roman" w:hAnsi="Times New Roman" w:cs="Times New Roman"/>
          <w:sz w:val="24"/>
          <w:szCs w:val="24"/>
        </w:rPr>
        <w:t>Henry Dunant</w:t>
      </w:r>
      <w:r w:rsidRPr="001606D8">
        <w:rPr>
          <w:rFonts w:ascii="Baamini" w:hAnsi="Baamini"/>
          <w:sz w:val="24"/>
          <w:szCs w:val="24"/>
        </w:rPr>
        <w:t>) nrQ;rpYitr; rq;fk; Mfpait cyfpy; fhzg;gLfpd;w midj;J rka kuGfspYk; fhzg;gLfpd;w ,uf;f czu;itj; J}z;Ltjhff; fhzg;gLfpd;wJ. mjhtJ kuGfis kPz;Lk; capu;g;gpj;jy;&gt; jPtpug;gLj;Jjy;&gt; fl;bnaOg;Gjy; kw;Wk; epiyepWj;Jjy; Mfpatw;iwg; gpujpgypg;gjhf cs;sJ (</w:t>
      </w:r>
      <w:r w:rsidRPr="001606D8">
        <w:rPr>
          <w:rFonts w:ascii="Times New Roman" w:hAnsi="Times New Roman" w:cs="Times New Roman"/>
          <w:sz w:val="24"/>
          <w:szCs w:val="24"/>
        </w:rPr>
        <w:t>Mani, 2001</w:t>
      </w:r>
      <w:r w:rsidRPr="001606D8">
        <w:rPr>
          <w:rFonts w:ascii="Baamini" w:hAnsi="Baamini"/>
          <w:sz w:val="24"/>
          <w:szCs w:val="24"/>
        </w:rPr>
        <w:t>).</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 xml:space="preserve">,e;jtifapy; Aj;j epajpfisAk;&gt; tpjpfisAk; cyFf;F toq;fpa rkaq;fSs; Fwpg;glj;jf;fsT nry;thf;Fr; nrYj;Jfpd;w rkakhf ,e;Jrkak; fhzg;gLfpd;wJ. ,e;J rkakhdJ cyfpy; fhzg;gLfpd;w rkaq;fSs; kpfTk; goikahd kw;Wk; ngupa rkaq;fSs; xd;whff; fhzg;gLfpd;wJ. Vwj;jho 1.16 gpy;ypad; Ngu; ,e;J rkaj;jpidg; gpd;njhlu;gtu;fshff; fhzg;gLfpd;wdu; </w:t>
      </w:r>
      <w:r w:rsidRPr="001606D8">
        <w:rPr>
          <w:rFonts w:ascii="Times New Roman" w:hAnsi="Times New Roman" w:cs="Times New Roman"/>
          <w:sz w:val="24"/>
          <w:szCs w:val="24"/>
        </w:rPr>
        <w:t>(World Population Review,2023).</w:t>
      </w:r>
      <w:r w:rsidRPr="001606D8">
        <w:rPr>
          <w:rFonts w:ascii="Baamini" w:hAnsi="Baamini"/>
          <w:sz w:val="24"/>
          <w:szCs w:val="24"/>
        </w:rPr>
        <w:t xml:space="preserve"> ,e;J rkak; vd;gJ ngUikg;glf;$ba tskhd tuyhW&gt; gytpjkhd ek;gpf;iffs;&gt; eilKiwfs; kw;Wk; kuGfis cs;slf;fpa xU Gdpjkhd rkakhFk; vd;gJ Fwpg;gplj;jf;fjhFk;. ru;tNjr kdpjhgpkhd rl;lj;jpd; tsu;r;rpapy; ,e;J rkakhdJ Mokhd jhf;fj;jpid Vw;gLj;jpAs;sijf; fhzyhk;. Fwpg;ghf kfhghujk; kw;Wk; kDju;k rhj;jpuk; Nghd;w Guhjd ,e;Jrka E}y;fspd; gq;fspg;ghdJ ru;tNjr kdpjhgpkhdr; rl;lj;jpd; tsu;r;rpapy; Fwpg;gplj;jf;f nry;thf;ifr; nrYj;jpAs;sijf; fhzyhk;.</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kWGwk;&gt; rkaq;fSf;Fk; ru;tNjr kdpjhgpkhdr; rl;lj;Jf;Fk; ,ilapyhd cwTfs; njhlu;ghf gy;NtWgl;l Ma;Tfs; Nkw;nfhs;sg;gl;Ls;sd(</w:t>
      </w:r>
      <w:r w:rsidRPr="001606D8">
        <w:rPr>
          <w:rFonts w:ascii="Times New Roman" w:hAnsi="Times New Roman" w:cs="Times New Roman"/>
          <w:sz w:val="24"/>
          <w:szCs w:val="24"/>
        </w:rPr>
        <w:t>Bartles-Smith,2022; Bartles-Smith et al.,2021; Greenwood,1995; Zoli, n.d.; Cismas &amp; Heffes,2020; Kruk,2021; Kilby,2022</w:t>
      </w:r>
      <w:r w:rsidRPr="001606D8">
        <w:rPr>
          <w:rFonts w:ascii="Baamini" w:hAnsi="Baamini"/>
          <w:sz w:val="24"/>
          <w:szCs w:val="24"/>
        </w:rPr>
        <w:t>).,jpy; ,e;J rkaj;jpDila nry;thf;Fj; njhlu;ghfTk; rpy Ma;Tfs; Nkw;nfhs;sg;gl;Ls;sijf; fhzyhk; (</w:t>
      </w:r>
      <w:r w:rsidRPr="001606D8">
        <w:rPr>
          <w:rFonts w:ascii="Times New Roman" w:hAnsi="Times New Roman" w:cs="Times New Roman"/>
          <w:sz w:val="24"/>
          <w:szCs w:val="24"/>
        </w:rPr>
        <w:t>Balkaran &amp; Dorn,2022; Mani,2001; Singh,2021</w:t>
      </w:r>
      <w:r w:rsidRPr="001606D8">
        <w:rPr>
          <w:rFonts w:ascii="Baamini" w:hAnsi="Baamini"/>
          <w:sz w:val="24"/>
          <w:szCs w:val="24"/>
        </w:rPr>
        <w:t xml:space="preserve">). vdpDk;&gt; etPd ru;tNjr kdpjhgpkhdr; rl;lj;jpDila tsu;r;rpapy; ,e;J rkaj;jpDila nry;thf;Fj; njhlu;ghd Ma;Tfs; FiwthfNt cs;sd&gt; Fwpg;ghf mj;jifa Ma;Tfs; jkpo; nkhopapy; kpfTk; mupjhfNt cs;sd. vdNt&gt; ,e;j Ma;Tf; fl;LiuahdJ ,e;j Ma;T ,ilntspia epug;Gtjhff; fhzg;gLfpd;wJ.  </w:t>
      </w:r>
    </w:p>
    <w:p w:rsidR="00190902" w:rsidRPr="001606D8" w:rsidRDefault="00190902" w:rsidP="001606D8">
      <w:pPr>
        <w:pStyle w:val="ListParagraph"/>
        <w:numPr>
          <w:ilvl w:val="0"/>
          <w:numId w:val="47"/>
        </w:numPr>
        <w:spacing w:line="360" w:lineRule="auto"/>
        <w:jc w:val="both"/>
        <w:rPr>
          <w:rFonts w:ascii="Baamini" w:hAnsi="Baamini"/>
          <w:b/>
          <w:bCs/>
          <w:sz w:val="24"/>
          <w:szCs w:val="24"/>
        </w:rPr>
      </w:pPr>
      <w:r w:rsidRPr="001606D8">
        <w:rPr>
          <w:rFonts w:ascii="Baamini" w:hAnsi="Baamini"/>
          <w:b/>
          <w:bCs/>
          <w:sz w:val="24"/>
          <w:szCs w:val="24"/>
        </w:rPr>
        <w:t xml:space="preserve">Ma;tpd; Nehf;fk; </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Ma;thdJ ru;tNjr kdpjhgpkhdr; rl;lj;jpDila tsu;r;rpapy; ,e;Jrkaj;jpDila kuGfs;&gt; kw;Wk; Mjhuq;fs; vj;jifa jhf;fj;ijf; nfhz;bUe;jJ vdTk; mj;jifa jhf;fq;fs; etPd ru;tNjr kdpjhgpkhdr; rl;lj;jpDila ,d;iwa epiyia tbtikg;gjpy; vj;jifa gq;fspg;ig toq;fpAs;sJ vd;gijAk; ntspf;nfhzu;tjhff; fhzg;gLfpd;wJ. ,J ru;tNjr kdpjhgpkhdr; rl;lj;jpd; Njhw;wk;&gt; gupzhk tsu;r;rp kw;Wk; ru;tNjr kdpjhgpkhd rl;lj;jpid ,e;JrkakhdJ tbtikg;gjpy; Mw;wpa gq;F njhlu;gpy; Mokhd Gupjiyg; ngWtjw;F mbg;gilahf mikAk;.</w:t>
      </w:r>
    </w:p>
    <w:p w:rsidR="00190902" w:rsidRPr="001606D8" w:rsidRDefault="00190902" w:rsidP="001606D8">
      <w:pPr>
        <w:pStyle w:val="ListParagraph"/>
        <w:numPr>
          <w:ilvl w:val="0"/>
          <w:numId w:val="47"/>
        </w:numPr>
        <w:spacing w:line="360" w:lineRule="auto"/>
        <w:jc w:val="both"/>
        <w:rPr>
          <w:rFonts w:ascii="Baamini" w:hAnsi="Baamini"/>
          <w:b/>
          <w:bCs/>
          <w:sz w:val="24"/>
          <w:szCs w:val="24"/>
        </w:rPr>
      </w:pPr>
      <w:r w:rsidRPr="001606D8">
        <w:rPr>
          <w:rFonts w:ascii="Baamini" w:hAnsi="Baamini"/>
          <w:b/>
          <w:bCs/>
          <w:sz w:val="24"/>
          <w:szCs w:val="24"/>
        </w:rPr>
        <w:t xml:space="preserve">Ma;T Kiwapay; </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J xU gz;Grhu; Ma;thFk;. ,e;j Ma;Tf;F Ma;NthL njhlu;ghd Ma;T E}y;fs;&gt; Mtzq;fs;&gt; rQ;rpiffs; kw;Wk; mwpf;iffs; Nghd;witfis E}yfq;fs;&gt; ek;gpf;iff;Fupa ,izaj;jsq;fs;  Nghd;witfspypUe;J ngw;W Njitahd juTfs; Nrfupf;fg;gl;ld. ,t;thW Nrfupf;fg;gl;l juTfs; tpguzg; gFg;gha;tpd; %yk; gFg;gha;Tf;F cw;gLj;jg;gl;L Ma;tpDila Nehf;fq;fis miltjw;fhf xOq;FgLj;jg;gl;L gFg;gha;Tf;F cl;gLj;jg;gl;ld.</w:t>
      </w:r>
    </w:p>
    <w:p w:rsidR="001606D8" w:rsidRDefault="001606D8" w:rsidP="001606D8">
      <w:pPr>
        <w:spacing w:line="360" w:lineRule="auto"/>
        <w:jc w:val="both"/>
        <w:rPr>
          <w:rFonts w:ascii="Baamini" w:hAnsi="Baamini"/>
          <w:b/>
          <w:bCs/>
          <w:sz w:val="24"/>
          <w:szCs w:val="24"/>
        </w:rPr>
      </w:pPr>
      <w:r>
        <w:rPr>
          <w:rFonts w:ascii="Baamini" w:hAnsi="Baamini"/>
          <w:b/>
          <w:bCs/>
          <w:sz w:val="24"/>
          <w:szCs w:val="24"/>
        </w:rPr>
        <w:t>4.</w:t>
      </w:r>
      <w:r>
        <w:rPr>
          <w:rFonts w:ascii="Baamini" w:hAnsi="Baamini"/>
          <w:b/>
          <w:bCs/>
          <w:sz w:val="24"/>
          <w:szCs w:val="24"/>
        </w:rPr>
        <w:tab/>
      </w:r>
      <w:r w:rsidR="00190902" w:rsidRPr="001606D8">
        <w:rPr>
          <w:rFonts w:ascii="Baamini" w:hAnsi="Baamini"/>
          <w:b/>
          <w:bCs/>
          <w:sz w:val="24"/>
          <w:szCs w:val="24"/>
        </w:rPr>
        <w:t xml:space="preserve">Ma;Tf;fhd Nfhl;ghl;L mbg;gil  </w:t>
      </w:r>
    </w:p>
    <w:p w:rsidR="00190902" w:rsidRPr="001606D8" w:rsidRDefault="001606D8" w:rsidP="001606D8">
      <w:pPr>
        <w:spacing w:line="360" w:lineRule="auto"/>
        <w:jc w:val="both"/>
        <w:rPr>
          <w:rFonts w:ascii="Baamini" w:hAnsi="Baamini"/>
          <w:b/>
          <w:bCs/>
          <w:sz w:val="24"/>
          <w:szCs w:val="24"/>
        </w:rPr>
      </w:pPr>
      <w:r>
        <w:rPr>
          <w:rFonts w:ascii="Baamini" w:hAnsi="Baamini"/>
          <w:b/>
          <w:bCs/>
          <w:sz w:val="24"/>
          <w:szCs w:val="24"/>
        </w:rPr>
        <w:t>4.1.</w:t>
      </w:r>
      <w:r>
        <w:rPr>
          <w:rFonts w:ascii="Baamini" w:hAnsi="Baamini"/>
          <w:b/>
          <w:bCs/>
          <w:sz w:val="24"/>
          <w:szCs w:val="24"/>
        </w:rPr>
        <w:tab/>
      </w:r>
      <w:r w:rsidR="00190902" w:rsidRPr="001606D8">
        <w:rPr>
          <w:rFonts w:ascii="Baamini" w:hAnsi="Baamini"/>
          <w:b/>
          <w:bCs/>
          <w:sz w:val="24"/>
          <w:szCs w:val="24"/>
        </w:rPr>
        <w:t>ru;tNjr kdpjhgpkhdr; rl;lk;</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ru;tNjr kdpjhgpkhdr; rl;lk; vd;gJ MAj Nkhjy;fs; kw;Wk; Mf;fpukpg;G R+o;epiyfSf;F gad;gLj;jg;gLk; xU  rl;lf;fl;likg;ghFk;. ,J Aj;jj;jpy; gq;nfLf;fhj my;yJ ,dpNky; gq;nfLf;f Kbahj egu;fisg; ghJfhg;gij Nehf;fkhff; nfhz;Ls;sNjhL Aj;jj;jpd; topKiwfs; kw;Wk; Kiwfis xOq;FgLj;jpf; fl;Lg;gLj;JtjhfTk; fhzg;gLfpd;wJ. vdNt&gt; ru;tNjr kdpjhgpkhdr; rl;lkhdJ Aj;jfhyj;jpd; NghJ vit jhf;fg;glyhk;&gt; vit jhf;fg;glf; $lhJ vd;gJ njhlu;ghfTk;&gt; ahu; jhf;fg;glyhk;&gt; ahu; jhf;fg;glf; $lhJ vd;gJ njhlu;ghd  tpjpKiwfs; kw;Wk; Nfhl;ghLfisj; njspTgLj;Jfpd;w xU rl;lkhff; fhzg;gLfpd;wJ (G];guhrh&gt; 2021</w:t>
      </w:r>
      <w:r w:rsidRPr="001606D8">
        <w:rPr>
          <w:rFonts w:ascii="Times New Roman" w:hAnsi="Times New Roman" w:cs="Times New Roman"/>
          <w:sz w:val="24"/>
          <w:szCs w:val="24"/>
        </w:rPr>
        <w:t>; ICRC,2004</w:t>
      </w:r>
      <w:r w:rsidRPr="001606D8">
        <w:rPr>
          <w:rFonts w:ascii="Baamini" w:hAnsi="Baamini"/>
          <w:sz w:val="24"/>
          <w:szCs w:val="24"/>
        </w:rPr>
        <w:t xml:space="preserve">). </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NkYk;&gt; ru;tNjr kdpjhgpkhdr; rl;lk; MAj Nkhjypy; (ru;tNjr MAj NkhjNyh my;yJ ru;tNjrk; rhuhj MAjNkhjNyh) ,Ue;J Neubahf vOk; kdpjhgpkhd gpur;rpidfis jPu;g;gjw;fhd tpjpKiwfis cs;slf;fpAs;sJ. vdNt&gt; ru;tNjr kdpjhgpkhdr; rl;lk; MAj Nkhjy;fspd;NghJ vOk; kdpj Jd;gq;fis kl;Lg;gLj;jTk;&gt; ml;^opaq;fisj; jLg;gijAk; Nehf;fkhff; nfhz;l  Nfhl;ghLfs;&gt; nfhs;iffs; kw;Wk; tpjpKiwfis cs;slf;fpAs;s rl;lj; njhFg;ghFk;. vdpDk;&gt; ghuk;gupakhf ru;tNjr kdpjhgpkhdr; rl;lkhdJ muRfSf;fpilapyhd cwTfis kl;LNk xOq;FgLj;jpa rl;l Vw;ghlhff; fhzg;gl;lJ. vt;thwhapDk;&gt; mjd; gpw;fhy tsu;r;rp muR  rhuh MAjf; FOf;fs; Nghd;w gue;j mstpyhd Vida nraw;ghl;lhsu;fisAk; cs;slf;Fk; tifapy; gupzhkkile;j;Js;sijf; fhzyhk;. vdNt&gt; ru;tNjr kdpjhgpkhdr; rl;lkhdJ MAj NkhjNyhL rk;ge;jg;gl;l jug;Gfshd  muRfs; kw;Wk; mur rhu;gw;w MAjf; FOf;fs; Nghd;wtw;wpd; cupikfisAk; nghWg;Gf;fisAk;  mq;fPfupf;fpd;witahff; fhzg;gLfpd;wJ (G];guhrh&gt;2021</w:t>
      </w:r>
      <w:r w:rsidRPr="001606D8">
        <w:rPr>
          <w:rFonts w:ascii="Times New Roman" w:hAnsi="Times New Roman" w:cs="Times New Roman"/>
          <w:sz w:val="24"/>
          <w:szCs w:val="24"/>
        </w:rPr>
        <w:t>; ICRC,2004</w:t>
      </w:r>
      <w:r w:rsidRPr="001606D8">
        <w:rPr>
          <w:rFonts w:ascii="Baamini" w:hAnsi="Baamini"/>
          <w:sz w:val="24"/>
          <w:szCs w:val="24"/>
        </w:rPr>
        <w:t>).  .</w:t>
      </w:r>
    </w:p>
    <w:p w:rsidR="00190902" w:rsidRPr="001606D8" w:rsidRDefault="00190902" w:rsidP="001606D8">
      <w:pPr>
        <w:pStyle w:val="ListParagraph"/>
        <w:numPr>
          <w:ilvl w:val="1"/>
          <w:numId w:val="6"/>
        </w:numPr>
        <w:spacing w:line="360" w:lineRule="auto"/>
        <w:jc w:val="both"/>
        <w:rPr>
          <w:rFonts w:ascii="Baamini" w:hAnsi="Baamini"/>
          <w:b/>
          <w:bCs/>
          <w:sz w:val="24"/>
          <w:szCs w:val="24"/>
        </w:rPr>
      </w:pPr>
      <w:r w:rsidRPr="001606D8">
        <w:rPr>
          <w:rFonts w:ascii="Baamini" w:hAnsi="Baamini"/>
          <w:b/>
          <w:bCs/>
          <w:sz w:val="24"/>
          <w:szCs w:val="24"/>
        </w:rPr>
        <w:t xml:space="preserve">ru;tNjr kdpjhgpkhdr; rl;lj;jpd; mbg;gilf;  Nfhl;ghLfs; </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 xml:space="preserve">ru;tNjr kdpjhgpkhdr; rl;lj;jpd;  mbg;gilf; Nfhl;ghLfs; kdpju;fspd; Jd;gq;fisf; Fiwf;Fk; Nehf;fj;jpy; Nkhjiyf; xOq;FgLj;Jtjw;fhf gue;j mstpy; Kaw;rpg;gjhff; fhzg;gLfpd;wd. ,e;jf; Nfhl;ghLfs; Aj;jj;ij xOq;FgLj;JtNjhL Nkhjy;fspd;NghJ nghJkf;fisAk; mtu;fsJ ,yf;FfisAk; ghJfhf;f Kay;fpd;wd. nghJthf kdpjNea Nfhl;ghL </w:t>
      </w:r>
      <w:r w:rsidRPr="001606D8">
        <w:rPr>
          <w:rFonts w:ascii="Times New Roman" w:hAnsi="Times New Roman" w:cs="Times New Roman"/>
          <w:sz w:val="24"/>
          <w:szCs w:val="24"/>
        </w:rPr>
        <w:t>(Principle of humanity),</w:t>
      </w:r>
      <w:r w:rsidRPr="001606D8">
        <w:rPr>
          <w:rFonts w:ascii="Baamini" w:hAnsi="Baamini"/>
          <w:sz w:val="24"/>
          <w:szCs w:val="24"/>
        </w:rPr>
        <w:t xml:space="preserve"> ,uhZtj; Njitf; Nfhl;ghL </w:t>
      </w:r>
      <w:r w:rsidRPr="001606D8">
        <w:rPr>
          <w:rFonts w:ascii="Times New Roman" w:hAnsi="Times New Roman" w:cs="Times New Roman"/>
          <w:sz w:val="24"/>
          <w:szCs w:val="24"/>
        </w:rPr>
        <w:t>(Principle of military necessity),</w:t>
      </w:r>
      <w:r w:rsidRPr="001606D8">
        <w:rPr>
          <w:rFonts w:ascii="Baamini" w:hAnsi="Baamini"/>
          <w:sz w:val="24"/>
          <w:szCs w:val="24"/>
        </w:rPr>
        <w:t xml:space="preserve"> NtWghL fhZjy; Nfhl;ghL </w:t>
      </w:r>
      <w:r w:rsidRPr="001606D8">
        <w:rPr>
          <w:rFonts w:ascii="Times New Roman" w:hAnsi="Times New Roman" w:cs="Times New Roman"/>
          <w:sz w:val="24"/>
          <w:szCs w:val="24"/>
        </w:rPr>
        <w:t xml:space="preserve">(Principle of Distinction), </w:t>
      </w:r>
      <w:r w:rsidRPr="001606D8">
        <w:rPr>
          <w:rFonts w:ascii="Baamini" w:hAnsi="Baamini"/>
          <w:sz w:val="24"/>
          <w:szCs w:val="24"/>
        </w:rPr>
        <w:t xml:space="preserve">ruprktPj msTf; Nfhl;ghL </w:t>
      </w:r>
      <w:r w:rsidRPr="001606D8">
        <w:rPr>
          <w:rFonts w:ascii="Times New Roman" w:hAnsi="Times New Roman" w:cs="Times New Roman"/>
          <w:sz w:val="24"/>
          <w:szCs w:val="24"/>
        </w:rPr>
        <w:t>(Principle of proportionality)</w:t>
      </w:r>
      <w:r w:rsidRPr="001606D8">
        <w:rPr>
          <w:rFonts w:ascii="Baamini" w:hAnsi="Baamini"/>
          <w:sz w:val="24"/>
          <w:szCs w:val="24"/>
        </w:rPr>
        <w:t xml:space="preserve"> kw;Wk; Kd;ndr;rupf;if Nfhl;ghL </w:t>
      </w:r>
      <w:r w:rsidRPr="001606D8">
        <w:rPr>
          <w:rFonts w:ascii="Times New Roman" w:hAnsi="Times New Roman" w:cs="Times New Roman"/>
          <w:sz w:val="24"/>
          <w:szCs w:val="24"/>
        </w:rPr>
        <w:t>(Principle of precaution)</w:t>
      </w:r>
      <w:r w:rsidRPr="001606D8">
        <w:rPr>
          <w:rFonts w:ascii="Baamini" w:hAnsi="Baamini"/>
          <w:sz w:val="24"/>
          <w:szCs w:val="24"/>
        </w:rPr>
        <w:t xml:space="preserve"> Nghd;wtw;wpd; mbg;gilapYk; etPd ru;tNjr kdpjhgpkhdr; rl;lk;  fl;bnaOg;gg;gl;Ls;sijf; fhzyhk;.</w:t>
      </w:r>
    </w:p>
    <w:p w:rsidR="00190902" w:rsidRPr="001606D8" w:rsidRDefault="00190902" w:rsidP="001606D8">
      <w:pPr>
        <w:spacing w:line="360" w:lineRule="auto"/>
        <w:jc w:val="both"/>
        <w:rPr>
          <w:rFonts w:ascii="Baamini" w:hAnsi="Baamini"/>
          <w:sz w:val="24"/>
          <w:szCs w:val="24"/>
        </w:rPr>
      </w:pPr>
      <w:r w:rsidRPr="001606D8">
        <w:rPr>
          <w:rFonts w:ascii="Baamini" w:hAnsi="Baamini"/>
          <w:i/>
          <w:iCs/>
          <w:sz w:val="24"/>
          <w:szCs w:val="24"/>
        </w:rPr>
        <w:t xml:space="preserve">kdpjNea  Nfhl;ghL </w:t>
      </w:r>
      <w:r w:rsidRPr="001606D8">
        <w:rPr>
          <w:rFonts w:ascii="Times New Roman" w:hAnsi="Times New Roman" w:cs="Times New Roman"/>
          <w:i/>
          <w:iCs/>
          <w:sz w:val="24"/>
          <w:szCs w:val="24"/>
        </w:rPr>
        <w:t>(Principle of humanity)</w:t>
      </w:r>
      <w:r w:rsidRPr="001606D8">
        <w:rPr>
          <w:rFonts w:ascii="Baamini" w:hAnsi="Baamini"/>
          <w:i/>
          <w:iCs/>
          <w:sz w:val="24"/>
          <w:szCs w:val="24"/>
        </w:rPr>
        <w:t xml:space="preserve"> kw;Wk; ,uhZtj; Njitf; Nfhl;ghL </w:t>
      </w:r>
      <w:r w:rsidRPr="001606D8">
        <w:rPr>
          <w:rFonts w:ascii="Times New Roman" w:hAnsi="Times New Roman" w:cs="Times New Roman"/>
          <w:i/>
          <w:iCs/>
          <w:sz w:val="24"/>
          <w:szCs w:val="24"/>
        </w:rPr>
        <w:t>(Principle of military necessity):</w:t>
      </w:r>
      <w:r w:rsidRPr="001606D8">
        <w:rPr>
          <w:rFonts w:ascii="Baamini" w:hAnsi="Baamini"/>
          <w:sz w:val="24"/>
          <w:szCs w:val="24"/>
        </w:rPr>
        <w:t xml:space="preserve"> nghJthf ru;tNjr kdpjhgpkhdr; rl;lkhdJ ,t;tpU  mbg;gilf; Nfhl;ghLfSf;fpilNa  xU rkepiyia Vw;gLj;Jtjhff; fhzg;gLfpd;wJ. vdNt&gt; Aj;j epiyapy; vOk; ,uhZtj; Njitf;Fk; kdpjhgpkhd ghJfhg;gpw;fhd NjitfSf;Fk; ,ilapyhd epiyahd rkepiyia ru;tNjr kdpjhgpkhdr; rl;lk; gpujpgypf;fpd;wJ vdyhk;. Aj;jj;jpy; rk;ke;jg;gl;l jug;Gf;fshy; gad;gLj;jf;$ba gyg;gpuNahfk; vjpupfisAk;&gt; capu;fisAk;&gt; tsq;fisAk; kpfr;rpwpa ,og;Gld; tpiuthf nty;yj; Njitahdtw;Wld; kl;LNk kl;Lg;gLj;jg;gl;Ls;sJ. xU Nkhjypd; epahakhd Nehf;fj;ij milaj; Njitapy;yhj ve;jnthU Jd;gj;ijAk; mopitAk; Vw;gLj;Jtjw;F kdpjNeaf; Nfhl;ghL jiltpjpf;fpd;wJ vd;gJk; Fwpg;gplj;jf;fjhFk;. ,uhZtj; Njitf; Nfhl;ghlhdJ Nkyjpf gpd;NdL </w:t>
      </w:r>
      <w:r w:rsidRPr="001606D8">
        <w:rPr>
          <w:rFonts w:ascii="Times New Roman" w:hAnsi="Times New Roman" w:cs="Times New Roman"/>
          <w:sz w:val="24"/>
          <w:szCs w:val="24"/>
        </w:rPr>
        <w:t>I</w:t>
      </w:r>
      <w:r w:rsidRPr="001606D8">
        <w:rPr>
          <w:rFonts w:ascii="Baamini" w:hAnsi="Baamini"/>
          <w:sz w:val="24"/>
          <w:szCs w:val="24"/>
        </w:rPr>
        <w:t xml:space="preserve"> ,d; cWg;Giu 57 (3)  kw;Wk; nrapd;l; gPl;lu;];Ntu;f; gpufldj;jpYk; </w:t>
      </w:r>
      <w:r w:rsidRPr="001606D8">
        <w:rPr>
          <w:rFonts w:ascii="Times New Roman" w:hAnsi="Times New Roman" w:cs="Times New Roman"/>
          <w:sz w:val="24"/>
          <w:szCs w:val="24"/>
        </w:rPr>
        <w:t>(Saint Petersburg Declaration of 1868</w:t>
      </w:r>
      <w:r w:rsidRPr="001606D8">
        <w:rPr>
          <w:rFonts w:ascii="Baamini" w:hAnsi="Baamini"/>
          <w:sz w:val="24"/>
          <w:szCs w:val="24"/>
        </w:rPr>
        <w:t xml:space="preserve">)  cs;slf;fg;gl;Ls;sijf; fhzyhk;. kdpjNeaf; Nfhl;ghL n[dPth rkthaq;fSf;fhd nghJ cWg;Giu 3 </w:t>
      </w:r>
      <w:r w:rsidRPr="001606D8">
        <w:rPr>
          <w:rFonts w:ascii="Times New Roman" w:hAnsi="Times New Roman" w:cs="Times New Roman"/>
          <w:sz w:val="24"/>
          <w:szCs w:val="24"/>
        </w:rPr>
        <w:t xml:space="preserve">(Common Article 3 to the Geneva Conventions) </w:t>
      </w:r>
      <w:r w:rsidRPr="001606D8">
        <w:rPr>
          <w:rFonts w:ascii="Baamini" w:hAnsi="Baamini"/>
          <w:sz w:val="24"/>
          <w:szCs w:val="24"/>
        </w:rPr>
        <w:t xml:space="preserve">,y; njspthff; Fwpg;gplg;gl;Ls;sJ. NkYk;&gt; ,J  n[dPth rkthaq;fs; </w:t>
      </w:r>
      <w:r w:rsidRPr="001606D8">
        <w:rPr>
          <w:rFonts w:ascii="Times New Roman" w:hAnsi="Times New Roman" w:cs="Times New Roman"/>
          <w:sz w:val="24"/>
          <w:szCs w:val="24"/>
        </w:rPr>
        <w:t>I-IV</w:t>
      </w:r>
      <w:r w:rsidRPr="001606D8">
        <w:rPr>
          <w:rFonts w:ascii="Baamini" w:hAnsi="Baamini"/>
          <w:sz w:val="24"/>
          <w:szCs w:val="24"/>
        </w:rPr>
        <w:t xml:space="preserve"> Nghd;wtw;wpd;  KiwNa cWg;Giufshd 12&gt;12&gt;13&gt;27 Nghd;wtw;wpYk;&gt; Nkyjpf gpd;NdL </w:t>
      </w:r>
      <w:r w:rsidRPr="001606D8">
        <w:rPr>
          <w:rFonts w:ascii="Times New Roman" w:hAnsi="Times New Roman" w:cs="Times New Roman"/>
          <w:sz w:val="24"/>
          <w:szCs w:val="24"/>
        </w:rPr>
        <w:t>II</w:t>
      </w:r>
      <w:r w:rsidRPr="001606D8">
        <w:rPr>
          <w:rFonts w:ascii="Baamini" w:hAnsi="Baamini"/>
          <w:sz w:val="24"/>
          <w:szCs w:val="24"/>
        </w:rPr>
        <w:t xml:space="preserve"> ,d; cWg;Giu 4 Yk; cs;slf;fg;gl;Ls;sJ vd;gJ Fwpg;gplj;jf;fjhFk; (G];guhrh&gt; 2021</w:t>
      </w:r>
      <w:r w:rsidRPr="001606D8">
        <w:rPr>
          <w:rFonts w:ascii="Times New Roman" w:hAnsi="Times New Roman" w:cs="Times New Roman"/>
          <w:sz w:val="24"/>
          <w:szCs w:val="24"/>
        </w:rPr>
        <w:t>; Paliwala,2020</w:t>
      </w:r>
      <w:r w:rsidRPr="001606D8">
        <w:rPr>
          <w:rFonts w:ascii="Baamini" w:hAnsi="Baamini"/>
          <w:sz w:val="24"/>
          <w:szCs w:val="24"/>
        </w:rPr>
        <w:t>)</w:t>
      </w:r>
    </w:p>
    <w:p w:rsidR="00190902" w:rsidRPr="001606D8" w:rsidRDefault="00190902" w:rsidP="001606D8">
      <w:pPr>
        <w:spacing w:line="360" w:lineRule="auto"/>
        <w:jc w:val="both"/>
        <w:rPr>
          <w:rFonts w:ascii="Baamini" w:hAnsi="Baamini"/>
          <w:sz w:val="24"/>
          <w:szCs w:val="24"/>
        </w:rPr>
      </w:pPr>
      <w:r w:rsidRPr="001606D8">
        <w:rPr>
          <w:rFonts w:ascii="Baamini" w:hAnsi="Baamini"/>
          <w:i/>
          <w:iCs/>
          <w:sz w:val="24"/>
          <w:szCs w:val="24"/>
        </w:rPr>
        <w:t xml:space="preserve">NtWghLfhZjy; Nfhl;ghL </w:t>
      </w:r>
      <w:r w:rsidRPr="001606D8">
        <w:rPr>
          <w:rFonts w:ascii="Times New Roman" w:hAnsi="Times New Roman" w:cs="Times New Roman"/>
          <w:i/>
          <w:iCs/>
          <w:sz w:val="24"/>
          <w:szCs w:val="24"/>
        </w:rPr>
        <w:t>(Principle of Distinction):</w:t>
      </w:r>
      <w:r w:rsidRPr="001606D8">
        <w:rPr>
          <w:rFonts w:ascii="Baamini" w:hAnsi="Baamini"/>
          <w:sz w:val="24"/>
          <w:szCs w:val="24"/>
        </w:rPr>
        <w:t xml:space="preserve"> ,f; Nfhl;ghlhdJ nghJkf;fs; kw;Wk; Nghu;tPuu;fSf;fpilapyhd NtWghl;bid vLj;Jiuf;fpd;wJ. ru;tNjr kdpjhgpkhdr; rl;lj;jpd; gy tpjpfis mbg;gilahff; nfhz;l ,e;j NtWghL fhZjy; Nfhl;ghlhdJ Aj;jfhyj;jpy;  Nghu;tPuu;fs; kl;LNk Neubahf Fwpitf;fg;glyhk; vdf;$Wfpd;wJ. MAj Nkhjypy; nghJkf;fisg; ghJfhf;f ru;tNjr kdpjhgpkhdr; rl;lk; toq;Fk; mtrpakhd rkurk; ,JthFk; vdf; $wg;gLfpd;wJ. NtWghLfhZjy; Nfhl;ghL ,y;yhky;&gt; Nghu; Kiwfs; rpy tiuKiwfSf;F cl;gl;bUf;fhJ vd;gJ ru;tNjr kdpjhgpkhdr; rl;lj;jpy; Vw;Wf;nfhs;sg;gl;Ls;sJ vd;gijAk; fUj;jpy; nfhs;sNtz;Lk;. n[dPth rkthaq;fSf;fhd Nkyjpf gpd;NdL 1 ,d;  cWg;Giufshd 48 kw;Wk; 52 fspy; ,f;Nfhl;ghL njhlu;ghf Fwpg;gplg;gl;Ls;sd (G];guhrh&gt; 2021; </w:t>
      </w:r>
      <w:r w:rsidRPr="001606D8">
        <w:rPr>
          <w:rFonts w:ascii="Times New Roman" w:hAnsi="Times New Roman" w:cs="Times New Roman"/>
          <w:sz w:val="24"/>
          <w:szCs w:val="24"/>
        </w:rPr>
        <w:t>Paliwala, 2020</w:t>
      </w:r>
      <w:r w:rsidRPr="001606D8">
        <w:rPr>
          <w:rFonts w:ascii="Baamini" w:hAnsi="Baamini"/>
          <w:sz w:val="24"/>
          <w:szCs w:val="24"/>
        </w:rPr>
        <w:t>).</w:t>
      </w:r>
    </w:p>
    <w:p w:rsidR="00190902" w:rsidRPr="001606D8" w:rsidRDefault="00190902" w:rsidP="001606D8">
      <w:pPr>
        <w:spacing w:line="360" w:lineRule="auto"/>
        <w:jc w:val="both"/>
        <w:rPr>
          <w:rFonts w:ascii="Baamini" w:hAnsi="Baamini"/>
          <w:sz w:val="24"/>
          <w:szCs w:val="24"/>
        </w:rPr>
      </w:pPr>
      <w:r w:rsidRPr="001606D8">
        <w:rPr>
          <w:rFonts w:ascii="Baamini" w:hAnsi="Baamini"/>
          <w:i/>
          <w:iCs/>
          <w:sz w:val="24"/>
          <w:szCs w:val="24"/>
        </w:rPr>
        <w:t xml:space="preserve">ruprktPj msTf; Nfhl;ghL </w:t>
      </w:r>
      <w:r w:rsidRPr="001606D8">
        <w:rPr>
          <w:rFonts w:ascii="Times New Roman" w:hAnsi="Times New Roman" w:cs="Times New Roman"/>
          <w:i/>
          <w:iCs/>
          <w:sz w:val="24"/>
          <w:szCs w:val="24"/>
        </w:rPr>
        <w:t>(Principle of Proportionality):</w:t>
      </w:r>
      <w:r w:rsidRPr="001606D8">
        <w:rPr>
          <w:rFonts w:ascii="Baamini" w:hAnsi="Baamini"/>
          <w:sz w:val="24"/>
          <w:szCs w:val="24"/>
        </w:rPr>
        <w:t xml:space="preserve"> ruprktPj msTf;  Nfhl;ghlhdJ jhf;Fjy;fspd;NghJ nghJkf;fSf;F Fiwe;j mstpyhd jPq;F tpistpg;gij typAWj;Jtjd; %yk; nghJkf;fSf;F Vw;glf;$ba jPq;Ffisf;  fl;Lg;gLj;JtNjhL ghJfhg;Gk; toq;Ffpd;w xU Nfhl;ghlhff; fhzg;gLfpd;wJ. NkYk;&gt;  nghJkf;fSf;F jPq;F Vw;gLk;NghJ mJ ,uhZt ed;ikf;F ruprktPjkhf ,Uf;f Ntz;Lk; vdf; $Wfpd;wJ.  mjhtJ&gt; cWjpahfTk;&gt; NeubahfTk; vjpu;ghu;f;fg;gl;l ,uhZt mD$ye;njhlu;gpy; kpjkpQ;rpajhf ,Uf;Fk; vd;W vjpu;ghu;ff;$bajhd jhf;Fjnyhd;iwj;njhLg;gJ jil nra;ag;gl;Ls;sJ. ,f;Nfhl;ghL Nkyjpf gpd;NdL </w:t>
      </w:r>
      <w:r w:rsidRPr="001606D8">
        <w:rPr>
          <w:rFonts w:ascii="Times New Roman" w:hAnsi="Times New Roman" w:cs="Times New Roman"/>
          <w:sz w:val="24"/>
          <w:szCs w:val="24"/>
        </w:rPr>
        <w:t xml:space="preserve">I </w:t>
      </w:r>
      <w:r w:rsidRPr="001606D8">
        <w:rPr>
          <w:rFonts w:ascii="Baamini" w:hAnsi="Baamini"/>
          <w:sz w:val="24"/>
          <w:szCs w:val="24"/>
        </w:rPr>
        <w:t xml:space="preserve">,d; cWg;Giu  51 (5) </w:t>
      </w:r>
      <w:r w:rsidRPr="001606D8">
        <w:rPr>
          <w:rFonts w:ascii="Times New Roman" w:hAnsi="Times New Roman" w:cs="Times New Roman"/>
          <w:sz w:val="24"/>
          <w:szCs w:val="24"/>
        </w:rPr>
        <w:t xml:space="preserve">(b) </w:t>
      </w:r>
      <w:r w:rsidRPr="001606D8">
        <w:rPr>
          <w:rFonts w:ascii="Baamini" w:hAnsi="Baamini"/>
          <w:sz w:val="24"/>
          <w:szCs w:val="24"/>
        </w:rPr>
        <w:t>,y; ed;F ntspg;gLj;jg;gl;Ls;sJ. ,J vjpu;ghu;f;fg;gl;l ,uhZt ed;ikfis tpl  nghJkf;fSf;F  jPq;F mjpfkhf ,Uf;Fk; vdf; fzpf;Fk; jhf;Fjy;fisj; jilnra;fpd;wJ vd;gJ Fwpg;gplj;jf;fjhFk;(G];guhrh&gt; 2021</w:t>
      </w:r>
      <w:r w:rsidRPr="001606D8">
        <w:rPr>
          <w:rFonts w:ascii="Times New Roman" w:hAnsi="Times New Roman" w:cs="Times New Roman"/>
          <w:sz w:val="24"/>
          <w:szCs w:val="24"/>
        </w:rPr>
        <w:t>; Paliwala,2020</w:t>
      </w:r>
      <w:r w:rsidRPr="001606D8">
        <w:rPr>
          <w:rFonts w:ascii="Baamini" w:hAnsi="Baamini"/>
          <w:sz w:val="24"/>
          <w:szCs w:val="24"/>
        </w:rPr>
        <w:t xml:space="preserve">). </w:t>
      </w:r>
    </w:p>
    <w:p w:rsidR="00190902" w:rsidRPr="001606D8" w:rsidRDefault="00190902" w:rsidP="001606D8">
      <w:pPr>
        <w:spacing w:line="360" w:lineRule="auto"/>
        <w:jc w:val="both"/>
        <w:rPr>
          <w:rFonts w:ascii="Baamini" w:hAnsi="Baamini"/>
          <w:sz w:val="24"/>
          <w:szCs w:val="24"/>
        </w:rPr>
      </w:pPr>
      <w:r w:rsidRPr="001606D8">
        <w:rPr>
          <w:rFonts w:ascii="Baamini" w:hAnsi="Baamini"/>
          <w:i/>
          <w:iCs/>
          <w:sz w:val="24"/>
          <w:szCs w:val="24"/>
        </w:rPr>
        <w:t xml:space="preserve">Kd;ndr;rupf;if Nfhl;ghL </w:t>
      </w:r>
      <w:r w:rsidRPr="001606D8">
        <w:rPr>
          <w:rFonts w:ascii="Times New Roman" w:hAnsi="Times New Roman" w:cs="Times New Roman"/>
          <w:i/>
          <w:iCs/>
          <w:sz w:val="24"/>
          <w:szCs w:val="24"/>
        </w:rPr>
        <w:t>(Principle of Precaution):</w:t>
      </w:r>
      <w:r w:rsidRPr="001606D8">
        <w:rPr>
          <w:rFonts w:ascii="Baamini" w:hAnsi="Baamini"/>
          <w:i/>
          <w:iCs/>
          <w:sz w:val="24"/>
          <w:szCs w:val="24"/>
        </w:rPr>
        <w:t xml:space="preserve"> </w:t>
      </w:r>
      <w:r w:rsidRPr="001606D8">
        <w:rPr>
          <w:rFonts w:ascii="Baamini" w:hAnsi="Baamini"/>
          <w:sz w:val="24"/>
          <w:szCs w:val="24"/>
        </w:rPr>
        <w:t xml:space="preserve">,uhZt eltbf;iffspd; NghJ nghJkf;fs; kw;Wk; nghJkf;fs; ,yf;Ffisf;  fhg;ghw;Wtjw;fhf NkhjYld; njhlu;Gila jug;Gf;fs;  njhlu;r;rpahf ftdk; nrYj;j Ntz;Lk; vdf; $wg;gLfpd;wJ. Aj;jj;jpy; &lt;LgLk; jug;gpdu; ,yf;F cz;ikapy; xU ,uhZt ,yf;F vd;gij xUKiwf;F ,UKiw rupghu;g;gJ cl;gl jhf;FjYf;F Kd;du; nghJkf;fis jpwk;gl vr;rupg;gJk; ,jpy; mlq;Fk;. ,it Nkhjy;fspd;NghJ nghJkf;fSf;F jPq;F tpistpg;gijj; jtpu;g;gjw;F my;yJ ,og;Gf;fis Fiwe;jgl;rkhff; Fiwg;gjw;fhd Kaw;rpahfTk; fhzg;gLfpd;wJ. Kd;ndr;rupf;iff; Nfhl;ghlhdJ MAjq;fisj; Nju;e;njLg;gtw;wpy; jhf;fq;fisr; nrYj;Jfpd;wJ. jhf;Fjy;fspy; Kd;ndr;rupf;if tpjpfis Ntz;Lnkd;Nw cjhrPdk; nra;tJ Aj;jf; Fw;wkhf mikayhk;. 1977 Mk; Mz;L Nkyjpf gpd;NdL </w:t>
      </w:r>
      <w:r w:rsidRPr="001606D8">
        <w:rPr>
          <w:rFonts w:ascii="Times New Roman" w:hAnsi="Times New Roman" w:cs="Times New Roman"/>
          <w:sz w:val="24"/>
          <w:szCs w:val="24"/>
        </w:rPr>
        <w:t xml:space="preserve">I </w:t>
      </w:r>
      <w:r w:rsidRPr="001606D8">
        <w:rPr>
          <w:rFonts w:ascii="Baamini" w:hAnsi="Baamini"/>
          <w:sz w:val="24"/>
          <w:szCs w:val="24"/>
        </w:rPr>
        <w:t xml:space="preserve">cWg;Giu 57 ,y; Fwpg;gpLtijg;Nghy; jhf;Fjiyj; jpl;lkpLgtu;fs; my;yJ jPu;khdpg;gtu;fs; </w:t>
      </w:r>
      <w:r w:rsidRPr="001606D8">
        <w:rPr>
          <w:rFonts w:ascii="Times New Roman" w:hAnsi="Times New Roman" w:cs="Times New Roman"/>
          <w:sz w:val="24"/>
          <w:szCs w:val="24"/>
        </w:rPr>
        <w:t>“</w:t>
      </w:r>
      <w:r w:rsidRPr="001606D8">
        <w:rPr>
          <w:rFonts w:ascii="Baamini" w:hAnsi="Baamini"/>
          <w:sz w:val="24"/>
          <w:szCs w:val="24"/>
        </w:rPr>
        <w:t>jhf;Fjy; topKiwfs; kw;Wk; Kiwfisj; Nju;e;njLg;gjpy; rhj;jpakhd midj;J Kd;ndr;rupf;if eltbf;iffisAk; vLf;f Ntz;Lk;</w:t>
      </w:r>
      <w:r w:rsidRPr="001606D8">
        <w:rPr>
          <w:rFonts w:ascii="Times New Roman" w:hAnsi="Times New Roman" w:cs="Times New Roman"/>
          <w:sz w:val="24"/>
          <w:szCs w:val="24"/>
        </w:rPr>
        <w:t>”</w:t>
      </w:r>
      <w:r w:rsidRPr="001606D8">
        <w:rPr>
          <w:rFonts w:ascii="Baamini" w:hAnsi="Baamini"/>
          <w:sz w:val="24"/>
          <w:szCs w:val="24"/>
        </w:rPr>
        <w:t xml:space="preserve">. ,f;Nfhl;ghL </w:t>
      </w:r>
      <w:r w:rsidRPr="001606D8">
        <w:rPr>
          <w:rFonts w:ascii="Baamini" w:hAnsi="Baamini" w:cs="Times New Roman"/>
          <w:sz w:val="24"/>
          <w:szCs w:val="24"/>
        </w:rPr>
        <w:t>ru;tNjr kdpjhgpkhdr; rl;lj;jpd;</w:t>
      </w:r>
      <w:r w:rsidRPr="001606D8">
        <w:rPr>
          <w:rFonts w:ascii="Baamini" w:hAnsi="Baamini"/>
          <w:sz w:val="24"/>
          <w:szCs w:val="24"/>
        </w:rPr>
        <w:t>; Vida Nfhl;ghLfSld; neUf;fkhd njhlu;Gilajhff; fhzg;gLfpd;wJ vd;gijAk; Nehf;fNtz;baJ mtrpakhdjhFk;(G];guhrh&gt; 2021</w:t>
      </w:r>
      <w:r w:rsidRPr="001606D8">
        <w:rPr>
          <w:rFonts w:ascii="Times New Roman" w:hAnsi="Times New Roman" w:cs="Times New Roman"/>
          <w:sz w:val="24"/>
          <w:szCs w:val="24"/>
        </w:rPr>
        <w:t>; Paliwala, 2020</w:t>
      </w:r>
      <w:r w:rsidRPr="001606D8">
        <w:rPr>
          <w:rFonts w:ascii="Baamini" w:hAnsi="Baamini"/>
          <w:sz w:val="24"/>
          <w:szCs w:val="24"/>
        </w:rPr>
        <w:t xml:space="preserve">). ,e;jf; Nfhl;ghLfspd; tsu;r;rpapy; gy;NtW %yq;fs; gq;fspg;Gr; nra;jhYk; ,e;Jrka ,yf;fpaq;fs; kw;Wk; kuGfSk; Fwpg;gplj;jf;fsT gq;fspg;Gr; nra;Js;sijf; fhzyhk;. </w:t>
      </w:r>
    </w:p>
    <w:p w:rsidR="00190902" w:rsidRPr="001606D8" w:rsidRDefault="00190902" w:rsidP="001606D8">
      <w:pPr>
        <w:spacing w:line="360" w:lineRule="auto"/>
        <w:jc w:val="both"/>
        <w:rPr>
          <w:rFonts w:ascii="Baamini" w:hAnsi="Baamini"/>
          <w:b/>
          <w:bCs/>
          <w:sz w:val="24"/>
          <w:szCs w:val="24"/>
        </w:rPr>
      </w:pPr>
      <w:r w:rsidRPr="001606D8">
        <w:rPr>
          <w:rFonts w:ascii="Baamini" w:hAnsi="Baamini"/>
          <w:b/>
          <w:bCs/>
          <w:sz w:val="24"/>
          <w:szCs w:val="24"/>
        </w:rPr>
        <w:t xml:space="preserve">4.3. ,e;J rkaj;jpd; %yKk; mfpk;ir njhlu;ghd nfhs;ifAk; </w:t>
      </w:r>
    </w:p>
    <w:p w:rsidR="00190902" w:rsidRPr="001606D8" w:rsidRDefault="00190902" w:rsidP="001606D8">
      <w:pPr>
        <w:spacing w:line="360" w:lineRule="auto"/>
        <w:jc w:val="both"/>
        <w:rPr>
          <w:rFonts w:ascii="Baamini" w:hAnsi="Baamini"/>
          <w:b/>
          <w:bCs/>
          <w:sz w:val="24"/>
          <w:szCs w:val="24"/>
        </w:rPr>
      </w:pPr>
      <w:r w:rsidRPr="001606D8">
        <w:rPr>
          <w:rFonts w:ascii="Baamini" w:hAnsi="Baamini"/>
          <w:b/>
          <w:bCs/>
          <w:sz w:val="24"/>
          <w:szCs w:val="24"/>
        </w:rPr>
        <w:t xml:space="preserve"> 4.3.1. ,e;J rkaj;jpd; %yq;fs; </w:t>
      </w:r>
    </w:p>
    <w:p w:rsidR="00190902" w:rsidRPr="001606D8" w:rsidRDefault="00190902" w:rsidP="001606D8">
      <w:pPr>
        <w:spacing w:line="360" w:lineRule="auto"/>
        <w:jc w:val="both"/>
        <w:rPr>
          <w:rFonts w:ascii="Times New Roman" w:hAnsi="Times New Roman" w:cs="Times New Roman"/>
          <w:sz w:val="24"/>
          <w:szCs w:val="24"/>
        </w:rPr>
      </w:pPr>
      <w:r w:rsidRPr="001606D8">
        <w:rPr>
          <w:rFonts w:ascii="Baamini" w:hAnsi="Baamini"/>
          <w:sz w:val="24"/>
          <w:szCs w:val="24"/>
        </w:rPr>
        <w:t>,e;jpahtpy; Njhd;wpa ,e;JrkakhdJ mbg;gilapy; xU tho;f;if KiwAk; ju;kKk; MFk;. ju;kk; vd;w nrhy; rk];fpuj thu;j;ijahd "jpup" (</w:t>
      </w:r>
      <w:r w:rsidRPr="001606D8">
        <w:rPr>
          <w:rFonts w:ascii="Times New Roman" w:hAnsi="Times New Roman" w:cs="Times New Roman"/>
          <w:sz w:val="24"/>
          <w:szCs w:val="24"/>
        </w:rPr>
        <w:t>dhri</w:t>
      </w:r>
      <w:r w:rsidRPr="001606D8">
        <w:rPr>
          <w:rFonts w:ascii="Baamini" w:hAnsi="Baamini"/>
          <w:sz w:val="24"/>
          <w:szCs w:val="24"/>
        </w:rPr>
        <w:t xml:space="preserve">) vd;gjpypUe;J cUthdjhFk;. mjhtJ "xd;whfg; gpbg;gJ" vd;gJ ,jd; mu;j;jkhFk;. ,e;J ju;kj;ijg; gpd;gw;Wgtu;fs;&gt; Md;kPf&gt; r%f&gt; rl;l kw;Wk; jhu;kPf tpjpfs;&gt; nray;fs;&gt; mwpT kw;Wk; flikfshy; topelj;jg;gLfpwhu;fs;. mit kdpj ,dj;ij xd;wpizf;Fk; nghWg;Gtha;e;jjhff; fhzg;gLfpd;wJ. ju;kk; vd;gJ kjk; my;y&gt; ,J midj;J nray;fisAk; fl;Lg;gLj;Jk; rl;lk; MFk;.  ,e;J ju;kk; rdhjd ju;kk; </w:t>
      </w:r>
      <w:r w:rsidRPr="001606D8">
        <w:rPr>
          <w:rFonts w:ascii="Times New Roman" w:hAnsi="Times New Roman" w:cs="Times New Roman"/>
          <w:sz w:val="24"/>
          <w:szCs w:val="24"/>
        </w:rPr>
        <w:t>[(Sanatan Dharma)</w:t>
      </w:r>
      <w:r w:rsidRPr="001606D8">
        <w:rPr>
          <w:rFonts w:ascii="Baamini" w:hAnsi="Baamini"/>
          <w:sz w:val="24"/>
          <w:szCs w:val="24"/>
        </w:rPr>
        <w:t xml:space="preserve"> (vd;Wk; thOk; mwk;)</w:t>
      </w:r>
      <w:r w:rsidRPr="001606D8">
        <w:rPr>
          <w:rFonts w:ascii="Times New Roman" w:hAnsi="Times New Roman" w:cs="Times New Roman"/>
          <w:sz w:val="24"/>
          <w:szCs w:val="24"/>
        </w:rPr>
        <w:t>]</w:t>
      </w:r>
      <w:r w:rsidRPr="001606D8">
        <w:rPr>
          <w:rFonts w:ascii="Baamini" w:hAnsi="Baamini"/>
          <w:sz w:val="24"/>
          <w:szCs w:val="24"/>
        </w:rPr>
        <w:t xml:space="preserve"> kw;Wk; Ntj ju;kk; </w:t>
      </w:r>
      <w:r w:rsidRPr="001606D8">
        <w:rPr>
          <w:rFonts w:ascii="Times New Roman" w:hAnsi="Times New Roman" w:cs="Times New Roman"/>
          <w:sz w:val="24"/>
          <w:szCs w:val="24"/>
        </w:rPr>
        <w:t>[(Vedic Dharma)</w:t>
      </w:r>
      <w:r w:rsidRPr="001606D8">
        <w:rPr>
          <w:rFonts w:ascii="Baamini" w:hAnsi="Baamini"/>
          <w:sz w:val="24"/>
          <w:szCs w:val="24"/>
        </w:rPr>
        <w:t xml:space="preserve"> (Ntjq;fspd; mbg;gilapyhd ju;kk;)</w:t>
      </w:r>
      <w:r w:rsidRPr="001606D8">
        <w:rPr>
          <w:rFonts w:ascii="Times New Roman" w:hAnsi="Times New Roman" w:cs="Times New Roman"/>
          <w:sz w:val="24"/>
          <w:szCs w:val="24"/>
        </w:rPr>
        <w:t>]</w:t>
      </w:r>
      <w:r w:rsidRPr="001606D8">
        <w:rPr>
          <w:rFonts w:ascii="Baamini" w:hAnsi="Baamini"/>
          <w:sz w:val="24"/>
          <w:szCs w:val="24"/>
        </w:rPr>
        <w:t xml:space="preserve"> Nghd;w gpw ngau;fspdhYk; mwpag;gLfpd;wJ. ,e;Jrkak; muru;fs; kw;Wk; Nghu;tPuu;fspd; cupikfs; kw;Wk; flikfis cs;slf;fpa tpjpfis cs;slf;fpaJ kl;Lky;yhky;&gt; muRfSf;F ,ilNaahd cwTfis epu;tfpf;Fk; Njr ju;kj;jpd; tpjpKiwfisAk; cyFf;F toq;fpAs;sJ vd;gJ Fwpg;gplj;jf;fjhFk; </w:t>
      </w:r>
      <w:r w:rsidRPr="001606D8">
        <w:rPr>
          <w:rFonts w:ascii="Times New Roman" w:hAnsi="Times New Roman" w:cs="Times New Roman"/>
          <w:sz w:val="24"/>
          <w:szCs w:val="24"/>
        </w:rPr>
        <w:t>(Sinha, 2005).</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 xml:space="preserve">,e;Jrkaj;jpd; ,j;jifa rpwg;Gf;fs; cl;gl gy;NtW mbg;gilf; nfhs;iffs; kw;Wk; jj;Jtq;fs; ,e;Jrkaj;jpd; Mjhukhff; fhzg;gLfpd;w gy;NtW E}y;fspy; nghjpe;Js;sijf; fhzyhk;. ,e;Jf;fs; jq;fs; rkaj;jpy; Gjpa $Wfs; kw;Wk; fUj;Jf;fis mwpKfg;gLj;Jk; mjpfhuk; nfhz;ltu;fshf fUjg;gLtjhy;&gt; vz;zw;w tpsf;fq;fs;&gt; kuGfs; kw;Wk; Nghjidfs; ,e;Jrkaj;jpy; cs;sd. vdpDk;&gt; ,e;Jrkaj;jpd; Kjd;ikahd Mjhuq;fshf ];Ujp </w:t>
      </w:r>
      <w:r w:rsidRPr="001606D8">
        <w:rPr>
          <w:rFonts w:ascii="Times New Roman" w:hAnsi="Times New Roman" w:cs="Times New Roman"/>
          <w:sz w:val="24"/>
          <w:szCs w:val="24"/>
        </w:rPr>
        <w:t>(Sruti)</w:t>
      </w:r>
      <w:r w:rsidRPr="001606D8">
        <w:rPr>
          <w:rFonts w:ascii="Baamini" w:hAnsi="Baamini"/>
          <w:sz w:val="24"/>
          <w:szCs w:val="24"/>
        </w:rPr>
        <w:t xml:space="preserve"> kw;Wk; ];kpUjp </w:t>
      </w:r>
      <w:r w:rsidRPr="001606D8">
        <w:rPr>
          <w:rFonts w:ascii="Times New Roman" w:hAnsi="Times New Roman" w:cs="Times New Roman"/>
          <w:sz w:val="24"/>
          <w:szCs w:val="24"/>
        </w:rPr>
        <w:t>(Smriti)</w:t>
      </w:r>
      <w:r w:rsidRPr="001606D8">
        <w:rPr>
          <w:rFonts w:ascii="Baamini" w:hAnsi="Baamini"/>
          <w:sz w:val="24"/>
          <w:szCs w:val="24"/>
        </w:rPr>
        <w:t xml:space="preserve"> fhzg;gLfpd;wd. ];Ujpfs; ehd;F Ntjq;fshd upf; Ntjk;&gt; rhk Ntjk;&gt; a[{u; Ntjk; kw;Wk; mju;t Ntjk; Mfpatw;iw  cs;slf;fpAs;sJ. xt;nthU NtjKk; rk;`pij (ke;jpuk;)&gt; gpuhkz (rlq;Ffs;)&gt; Muz;afq;fs;(tpsf;fq;fs;) kw;Wk; Ntjhe;jk; (cgep~jq;fs;) Nghd;w ehd;F gFjpfisf; nfhz;Ls;sJ (</w:t>
      </w:r>
      <w:r w:rsidRPr="001606D8">
        <w:rPr>
          <w:rFonts w:ascii="Times New Roman" w:hAnsi="Times New Roman" w:cs="Times New Roman"/>
          <w:sz w:val="24"/>
          <w:szCs w:val="24"/>
        </w:rPr>
        <w:t>Sinha,2005</w:t>
      </w:r>
      <w:r w:rsidRPr="001606D8">
        <w:rPr>
          <w:rFonts w:ascii="Baamini" w:hAnsi="Baamini"/>
          <w:sz w:val="24"/>
          <w:szCs w:val="24"/>
        </w:rPr>
        <w:t>). kWGwk; gjpndl;L Kf;fpa ];kpUjpfs; my;yJ ju;k rh];jpuq;fs; cs;sd. ,e;J ePjpapay; ];kpUjpfis rl;lj;jpd; mbg;gilahff; fUJfpd;wd. ,it midj;Jk; ju;kj;jpd; mbg;gilapy; rKjhaj;jpw;fhd tpjpfis tFj;Js;sd (</w:t>
      </w:r>
      <w:r w:rsidRPr="001606D8">
        <w:rPr>
          <w:rFonts w:ascii="Times New Roman" w:hAnsi="Times New Roman" w:cs="Times New Roman"/>
          <w:sz w:val="24"/>
          <w:szCs w:val="24"/>
        </w:rPr>
        <w:t>Sinha, 2005</w:t>
      </w:r>
      <w:r w:rsidRPr="001606D8">
        <w:rPr>
          <w:rFonts w:ascii="Baamini" w:hAnsi="Baamini"/>
          <w:sz w:val="24"/>
          <w:szCs w:val="24"/>
        </w:rPr>
        <w:t>). NkYk;&gt; ,e;Jrkaj;jpd; kpfTk; nry;thf;Fkpf;f fhtpaq;fshd ,uhkhazk; kw;Wk; k`hghujk; Mfpait tpsq;Ffpd;wd.</w:t>
      </w:r>
    </w:p>
    <w:p w:rsidR="00190902" w:rsidRDefault="00190902" w:rsidP="001606D8">
      <w:pPr>
        <w:spacing w:line="360" w:lineRule="auto"/>
        <w:jc w:val="both"/>
        <w:rPr>
          <w:rFonts w:ascii="Baamini" w:hAnsi="Baamini"/>
          <w:sz w:val="24"/>
          <w:szCs w:val="24"/>
        </w:rPr>
      </w:pPr>
      <w:r w:rsidRPr="001606D8">
        <w:rPr>
          <w:rFonts w:ascii="Baamini" w:hAnsi="Baamini"/>
          <w:sz w:val="24"/>
          <w:szCs w:val="24"/>
        </w:rPr>
        <w:t xml:space="preserve">,e;j Mjhuq;fs; ,e;Jrkaj;jpd; gy;NtW Nfhl;ghl;L mbg;gilfis toq;Ffpd;wd. mtw;wpy; rpy Nfhl;ghLfs; ru;tNjr rl;lj;jpd; tsu;r;rpapy; mbg;gilahf mike;Js;sikiaf; fhzyhk;. </w:t>
      </w:r>
    </w:p>
    <w:p w:rsidR="001606D8" w:rsidRDefault="001606D8" w:rsidP="001606D8">
      <w:pPr>
        <w:spacing w:line="360" w:lineRule="auto"/>
        <w:ind w:firstLine="720"/>
        <w:jc w:val="both"/>
        <w:rPr>
          <w:rFonts w:ascii="Baamini" w:hAnsi="Baamini"/>
          <w:sz w:val="24"/>
          <w:szCs w:val="24"/>
        </w:rPr>
      </w:pPr>
    </w:p>
    <w:p w:rsidR="001E72EB" w:rsidRPr="001606D8" w:rsidRDefault="001E72EB" w:rsidP="001606D8">
      <w:pPr>
        <w:spacing w:line="360" w:lineRule="auto"/>
        <w:ind w:firstLine="720"/>
        <w:jc w:val="both"/>
        <w:rPr>
          <w:rFonts w:ascii="Baamini" w:hAnsi="Baamini"/>
          <w:sz w:val="24"/>
          <w:szCs w:val="24"/>
        </w:rPr>
      </w:pPr>
    </w:p>
    <w:p w:rsidR="00190902" w:rsidRPr="001606D8" w:rsidRDefault="00190902" w:rsidP="001606D8">
      <w:pPr>
        <w:spacing w:line="360" w:lineRule="auto"/>
        <w:jc w:val="both"/>
        <w:rPr>
          <w:rFonts w:ascii="Baamini" w:hAnsi="Baamini"/>
          <w:b/>
          <w:bCs/>
          <w:sz w:val="24"/>
          <w:szCs w:val="24"/>
        </w:rPr>
      </w:pPr>
      <w:r w:rsidRPr="001606D8">
        <w:rPr>
          <w:rFonts w:ascii="Baamini" w:hAnsi="Baamini"/>
          <w:b/>
          <w:bCs/>
          <w:sz w:val="24"/>
          <w:szCs w:val="24"/>
        </w:rPr>
        <w:t xml:space="preserve">4.3.2.m`pk;ir </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 xml:space="preserve">,e;J rkaj;jpd; mbg;gilf; nfhs;iffspy; xd;whf m`pk;ir </w:t>
      </w:r>
      <w:r w:rsidRPr="001606D8">
        <w:rPr>
          <w:rFonts w:ascii="Times New Roman" w:hAnsi="Times New Roman" w:cs="Times New Roman"/>
          <w:sz w:val="24"/>
          <w:szCs w:val="24"/>
        </w:rPr>
        <w:t>(ahimsa)</w:t>
      </w:r>
      <w:r w:rsidRPr="001606D8">
        <w:rPr>
          <w:rFonts w:ascii="Baamini" w:hAnsi="Baamini"/>
          <w:sz w:val="24"/>
          <w:szCs w:val="24"/>
        </w:rPr>
        <w:t xml:space="preserve"> njhlu;ghd fUj;Jf; fhzg;gLfpd;wJ. ,J td;Kiwaw;wJ vd  mu;j;jg;gLj;jg;gLfpd;wJ. m`pk;ir vd;gJ gz;ila ,e;J E}yhd Nahf R+j;jpuj;jpy; </w:t>
      </w:r>
      <w:r w:rsidRPr="001606D8">
        <w:rPr>
          <w:rFonts w:ascii="Times New Roman" w:hAnsi="Times New Roman" w:cs="Times New Roman"/>
          <w:sz w:val="24"/>
          <w:szCs w:val="24"/>
        </w:rPr>
        <w:t>(Yoga Sutras)</w:t>
      </w:r>
      <w:r w:rsidRPr="001606D8">
        <w:rPr>
          <w:rFonts w:ascii="Baamini" w:hAnsi="Baamini"/>
          <w:sz w:val="24"/>
          <w:szCs w:val="24"/>
        </w:rPr>
        <w:t xml:space="preserve"> Nfhbl;Lf; fhl;lg;gl;Ls;s Ie;J "ahkq;fs;" </w:t>
      </w:r>
      <w:r w:rsidRPr="001606D8">
        <w:rPr>
          <w:rFonts w:ascii="Times New Roman" w:hAnsi="Times New Roman" w:cs="Times New Roman"/>
          <w:sz w:val="24"/>
          <w:szCs w:val="24"/>
        </w:rPr>
        <w:t>(five "yamas")</w:t>
      </w:r>
      <w:r w:rsidRPr="001606D8">
        <w:rPr>
          <w:rFonts w:ascii="Baamini" w:hAnsi="Baamini"/>
          <w:sz w:val="24"/>
          <w:szCs w:val="24"/>
        </w:rPr>
        <w:t xml:space="preserve">my;yJ newpKiw </w:t>
      </w:r>
      <w:r w:rsidRPr="001606D8">
        <w:rPr>
          <w:rFonts w:ascii="Times New Roman" w:hAnsi="Times New Roman" w:cs="Times New Roman"/>
          <w:sz w:val="24"/>
          <w:szCs w:val="24"/>
        </w:rPr>
        <w:t>(ethical)</w:t>
      </w:r>
      <w:r w:rsidRPr="001606D8">
        <w:rPr>
          <w:rFonts w:ascii="Baamini" w:hAnsi="Baamini"/>
          <w:sz w:val="24"/>
          <w:szCs w:val="24"/>
        </w:rPr>
        <w:t xml:space="preserve"> topfhl;Ljy;fspy; xd;whFk</w:t>
      </w:r>
      <w:r w:rsidRPr="001606D8">
        <w:rPr>
          <w:rFonts w:ascii="Times New Roman" w:hAnsi="Times New Roman" w:cs="Times New Roman"/>
          <w:sz w:val="24"/>
          <w:szCs w:val="24"/>
        </w:rPr>
        <w:t xml:space="preserve"> (Bryant et al.,2009</w:t>
      </w:r>
      <w:r w:rsidRPr="001606D8">
        <w:rPr>
          <w:rFonts w:ascii="Baamini" w:hAnsi="Baamini"/>
          <w:sz w:val="24"/>
          <w:szCs w:val="24"/>
        </w:rPr>
        <w:t xml:space="preserve">). ,e;j nfhs;ifahdJ midj;J capupdq;fSk; xd;Nwhnlhd;W ,izf;fg;gl;Ls;sd vd;w ek;gpf;ifapy; Nt&amp;d;wpAs;sJ. vdNt&gt; xU capupdj;jpw;F jPq;F tpistpg;gJ midj;J capupdq;fSf;Fk; jPq;F tpistpf;Fk; vd;w ek;gpf;ifia cilajhf ,J fhzg;gLfpd;wJ </w:t>
      </w:r>
      <w:r w:rsidRPr="001606D8">
        <w:rPr>
          <w:rFonts w:ascii="Times New Roman" w:hAnsi="Times New Roman" w:cs="Times New Roman"/>
          <w:sz w:val="24"/>
          <w:szCs w:val="24"/>
        </w:rPr>
        <w:t>(Coward et al.,1989; Ponnu, n.d.)</w:t>
      </w:r>
      <w:r w:rsidRPr="001606D8">
        <w:rPr>
          <w:rFonts w:ascii="Baamini" w:hAnsi="Baamini"/>
          <w:sz w:val="24"/>
          <w:szCs w:val="24"/>
        </w:rPr>
        <w:t>. m`pk;irahdJ ,e;jpa r%jhaj;jpy;  gy E}w;whz;Lfshf rl;l Kiwikapy; gpujpgypj;jJ. mJkhj;jpuky;y rkfhyj;jpy; cyfs</w:t>
      </w:r>
      <w:r w:rsidR="00EA2BBA" w:rsidRPr="001606D8">
        <w:rPr>
          <w:rFonts w:ascii="Baamini" w:hAnsi="Baamini"/>
          <w:sz w:val="24"/>
          <w:szCs w:val="24"/>
        </w:rPr>
        <w:t>htpa tifapy; Kf;fpakhd xUtuhf k</w:t>
      </w:r>
      <w:r w:rsidRPr="001606D8">
        <w:rPr>
          <w:rFonts w:ascii="Baamini" w:hAnsi="Baamini"/>
          <w:sz w:val="24"/>
          <w:szCs w:val="24"/>
        </w:rPr>
        <w:t xml:space="preserve">jpf;fg;gLk; kfhj;kh fhe;jp&gt; mfpk;irapd; etPd fhy eilKiwapd; rpd;dkhff; fUjg;gLfpd;whu;. m`pk;ir vd;gJ xU nfhs;if kl;Lky;y&gt; mJ xU tho;f;if KiwahFk; vd mtu; ek;gpdhu; vd;gNjhL mij mtu; ,e;jpa Rje;jpu ,af;fj;jpy; xU fUtpahfTk; gad;gLj;jpdhu; vd;gJk; Fwpg;gplj;jf;fjhFk; </w:t>
      </w:r>
      <w:r w:rsidRPr="001606D8">
        <w:rPr>
          <w:rFonts w:ascii="Times New Roman" w:hAnsi="Times New Roman" w:cs="Times New Roman"/>
          <w:sz w:val="24"/>
          <w:szCs w:val="24"/>
        </w:rPr>
        <w:t>(Ponnu,n.d.; Sinha,2005)</w:t>
      </w:r>
      <w:r w:rsidRPr="001606D8">
        <w:rPr>
          <w:rFonts w:ascii="Baamini" w:hAnsi="Baamini"/>
          <w:sz w:val="24"/>
          <w:szCs w:val="24"/>
        </w:rPr>
        <w:t>. jhf;Fjy;fs; my;yJ td;Kiwia ehlhky; r%f kw;Wk; murpay; khw;wj;ij mila m`pk;iriag; gad;gLj;jyhk; vd;W mtu; ek;gpdhu; vd;gNjhL mij mtu; eilKiwg;gLj;jpAk; fhl;bdhu;.</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m`pk;irapd; Md;kPf Kf;fpaj;Jtj;jpw;F mjpfkhf&gt; m`pk;ir njhlu;ghd fUj;jhdJ  md;whl tho;tpy; eilKiwg; gad;ghLfisAk; nfhz;Ls;sJ. vy;yh capu;fsplj;Jk; ,uf;fj;JlDk; fUizAlDk; nray;glTk;&gt; Kbe;jtiu Nkhjy;fs; kw;Wk; Mf;fpukpg;G vz;zq;fisj;  jtpu;f;fTk; ,J jdpegu;fis Cf;Ftpf;fpd;wJ. tpyq;FfSf;F jPq;F tpistpg;gijj; jtpu;g;gjw;fhf gy ,e;Jf;fshy; gpd;gw;wg;gLk; irt czT KiwAld; m`pk;irAk;  neUf;fkhd njhlu;Gfisf; nfhz;Ls;sJ (</w:t>
      </w:r>
      <w:r w:rsidRPr="001606D8">
        <w:rPr>
          <w:rFonts w:ascii="Times New Roman" w:hAnsi="Times New Roman" w:cs="Times New Roman"/>
          <w:sz w:val="24"/>
          <w:szCs w:val="24"/>
        </w:rPr>
        <w:t>Knott, 2016</w:t>
      </w:r>
      <w:r w:rsidRPr="001606D8">
        <w:rPr>
          <w:rFonts w:ascii="Baamini" w:hAnsi="Baamini"/>
          <w:sz w:val="24"/>
          <w:szCs w:val="24"/>
        </w:rPr>
        <w:t xml:space="preserve">). vdNtjhd;&gt; ,e;J rkaj;jpy;&gt; m`pk;ir vd;gJ cly;uPjpahd td;Kiw kl;Lky;y&gt; Ngr;R kw;Wk; vz;zq;fspd; %yk; jPq;Ffisj; jtpu;g;gJk; MFk;. RUf;fkhff; $Wtjhdhy;&gt; m`pk;ir vd;w fUj;jhdJ ,e;J rkaj;jpd; mbg;gilf; nfhs;ifahFk;. ,J midj;J capupdq;fSf;Fk; ey;ypzf;fk;&gt; ,uf;fk; kw;Wk; kupahij Mfpatw;iw Cf;Ftpf;fpd;w xU nfhs;ifahff; fhzg;gLfpd;wJ vdyhk; </w:t>
      </w:r>
      <w:r w:rsidRPr="001606D8">
        <w:rPr>
          <w:rFonts w:ascii="Times New Roman" w:hAnsi="Times New Roman" w:cs="Times New Roman"/>
          <w:sz w:val="24"/>
          <w:szCs w:val="24"/>
        </w:rPr>
        <w:t>(Knott, 2016).</w:t>
      </w:r>
      <w:r w:rsidRPr="001606D8">
        <w:rPr>
          <w:rFonts w:ascii="Baamini" w:hAnsi="Baamini"/>
          <w:sz w:val="24"/>
          <w:szCs w:val="24"/>
        </w:rPr>
        <w:t xml:space="preserve"> m`pk;irahdJ fu;kh</w:t>
      </w:r>
      <w:r w:rsidRPr="001606D8">
        <w:rPr>
          <w:rFonts w:ascii="Times New Roman" w:hAnsi="Times New Roman" w:cs="Times New Roman"/>
          <w:sz w:val="24"/>
          <w:szCs w:val="24"/>
        </w:rPr>
        <w:t xml:space="preserve">(karma) </w:t>
      </w:r>
      <w:r w:rsidR="001606D8">
        <w:rPr>
          <w:rFonts w:ascii="Baamini" w:hAnsi="Baamini"/>
          <w:sz w:val="24"/>
          <w:szCs w:val="24"/>
        </w:rPr>
        <w:t>kw;Wk;  ju;kk;</w:t>
      </w:r>
      <w:r w:rsidRPr="001606D8">
        <w:rPr>
          <w:rFonts w:ascii="Times New Roman" w:hAnsi="Times New Roman" w:cs="Times New Roman"/>
          <w:sz w:val="24"/>
          <w:szCs w:val="24"/>
        </w:rPr>
        <w:t>; (dharma)</w:t>
      </w:r>
      <w:r w:rsidRPr="001606D8">
        <w:rPr>
          <w:rFonts w:ascii="Baamini" w:hAnsi="Baamini"/>
          <w:sz w:val="24"/>
          <w:szCs w:val="24"/>
        </w:rPr>
        <w:t xml:space="preserve"> my;yJ ePjp(</w:t>
      </w:r>
      <w:r w:rsidRPr="001606D8">
        <w:rPr>
          <w:rFonts w:ascii="Times New Roman" w:hAnsi="Times New Roman" w:cs="Times New Roman"/>
          <w:sz w:val="24"/>
          <w:szCs w:val="24"/>
        </w:rPr>
        <w:t>righteousness)</w:t>
      </w:r>
      <w:r w:rsidRPr="001606D8">
        <w:rPr>
          <w:rFonts w:ascii="Baamini" w:hAnsi="Baamini"/>
          <w:sz w:val="24"/>
          <w:szCs w:val="24"/>
        </w:rPr>
        <w:t xml:space="preserve"> njhlu;ghd fUj;Jld; neUf;fkhf njhlu;Gilajhff; fhzg;gLfpd;wJ. fu;khthdJ xUtupd; nray;fspd; tpisTfs; ,Wjpapy; me;j jdpeguhy; czug;gLk; vd;W $Wfpd;wJ </w:t>
      </w:r>
      <w:r w:rsidRPr="001606D8">
        <w:rPr>
          <w:rFonts w:ascii="Times New Roman" w:hAnsi="Times New Roman" w:cs="Times New Roman"/>
          <w:sz w:val="24"/>
          <w:szCs w:val="24"/>
        </w:rPr>
        <w:t>(Coward et al.,1989</w:t>
      </w:r>
      <w:r w:rsidRPr="001606D8">
        <w:rPr>
          <w:rFonts w:ascii="Baamini" w:hAnsi="Baamini"/>
          <w:sz w:val="24"/>
          <w:szCs w:val="24"/>
        </w:rPr>
        <w:t xml:space="preserve">). mNjNeuk; ju;kk; vd;gJk; flik my;yJ ePjp vd mu;j;jg;gLj;jg;glyhk; </w:t>
      </w:r>
      <w:r w:rsidRPr="001606D8">
        <w:rPr>
          <w:rFonts w:ascii="Times New Roman" w:hAnsi="Times New Roman" w:cs="Times New Roman"/>
          <w:sz w:val="24"/>
          <w:szCs w:val="24"/>
        </w:rPr>
        <w:t>(Coward et al.,1989)</w:t>
      </w:r>
      <w:r w:rsidRPr="001606D8">
        <w:rPr>
          <w:rFonts w:ascii="Baamini" w:hAnsi="Baamini"/>
          <w:sz w:val="24"/>
          <w:szCs w:val="24"/>
        </w:rPr>
        <w:t>. ,e;j Nfhl;ghL Nkhjy;fs; cl;gl tho;f;ifapd; midj;J mk;rq;fspYk; jhu;kPf kw;Wk; mwnewp tpOkpaq;fis epiyepWj;Jtjd; Kf;fpaj;Jtj;ij typAWj;Jfpd;wJ.  xUtupd; flikfs; kw;Wk; nghWg;Gfis epahakhd kw;Wk;  newpKiwfSf;Fl;gl;l Kiwapy; epiwNtw;Wtjd; Kf;fpaj;Jtj;ij ,J typAWj;Jfpd;wJ. NkYk;&gt; ,e;jf; nfhs;iffs; R+o;epiyfisg; nghUl;gLj;jhky;&gt; rupahd kw;Wk; epahakhdijr; nra;tjd; Kf;fpaj;Jtj;ij typAWj;Jtijf; fhzyhk;.</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e;j m`pk;ir njhlu;ghd fUj;J cl;gl ,e;Jrka Mjhuq;fs; ru;tNjr kdpjhgpkhdr; rl;lj;jpy; gy;NtWgl;l tpjpfs; kw;Wk; Nfhl;ghLfs; Nghu; Kiwfs;&gt; topKiwfs; my;yJ Nghu; MAjq;fSk; mtw;wpd; kl;Lg;ghLk;&gt; Aj;jf; ifjpfis kupahijAlDk; nfsutj;JlDk; elj;jNtz;ba fl</w:t>
      </w:r>
      <w:r w:rsidR="00EA2BBA" w:rsidRPr="001606D8">
        <w:rPr>
          <w:rFonts w:ascii="Baamini" w:hAnsi="Baamini"/>
          <w:sz w:val="24"/>
          <w:szCs w:val="24"/>
        </w:rPr>
        <w:t>;L</w:t>
      </w:r>
      <w:r w:rsidRPr="001606D8">
        <w:rPr>
          <w:rFonts w:ascii="Baamini" w:hAnsi="Baamini"/>
          <w:sz w:val="24"/>
          <w:szCs w:val="24"/>
        </w:rPr>
        <w:t>g;ghL&gt; fhakile;j Aj;jf;ifjpfSf;fhd kUj;Jt rpfpr;ir kw;Wk; nghJkf;fspd; ghJfhg;G cs;spl;l Nghu; elj;ij kw;Wk; Nghu; tpjpfs; njhlu;ghd njspthd topfhl;Ljy;fs;&gt; nfhs;iffs; kw;Wk; Nfhl;ghLfis cs;slf;fpAs;sjhff; fhzg;gLfpd;wd. nrQ;rpYitr; rq;fk; kw;Wk; N`f; rkthaq;fs; cl;gl gy;NtW jdpegu;fs; kw;Wk; mikg;Gfspd; Kaw;rpahy; ,e;jf; Nfhl;ghLfs; gpd;du; Kiwahd tifapy; ru;tNjr rl;lkhf cUthf;fg;gl;ld vd;gJk;  Fwpg;gplj;jf;fjhFk;.</w:t>
      </w:r>
    </w:p>
    <w:p w:rsidR="00190902" w:rsidRPr="001606D8" w:rsidRDefault="001606D8" w:rsidP="001606D8">
      <w:pPr>
        <w:spacing w:line="360" w:lineRule="auto"/>
        <w:ind w:firstLine="720"/>
        <w:jc w:val="both"/>
        <w:rPr>
          <w:rFonts w:ascii="Baamini" w:hAnsi="Baamini"/>
          <w:b/>
          <w:bCs/>
          <w:sz w:val="24"/>
          <w:szCs w:val="24"/>
        </w:rPr>
      </w:pPr>
      <w:r>
        <w:rPr>
          <w:rFonts w:ascii="Baamini" w:hAnsi="Baamini"/>
          <w:b/>
          <w:bCs/>
          <w:sz w:val="24"/>
          <w:szCs w:val="24"/>
        </w:rPr>
        <w:t xml:space="preserve">5. </w:t>
      </w:r>
      <w:r w:rsidR="00190902" w:rsidRPr="001606D8">
        <w:rPr>
          <w:rFonts w:ascii="Baamini" w:hAnsi="Baamini"/>
          <w:b/>
          <w:bCs/>
          <w:sz w:val="24"/>
          <w:szCs w:val="24"/>
        </w:rPr>
        <w:t>ngWNgWk; fye;JiuahlYk;</w:t>
      </w:r>
    </w:p>
    <w:p w:rsidR="00190902" w:rsidRPr="001606D8" w:rsidRDefault="00190902" w:rsidP="001606D8">
      <w:pPr>
        <w:spacing w:line="360" w:lineRule="auto"/>
        <w:jc w:val="both"/>
        <w:rPr>
          <w:rFonts w:ascii="Baamini" w:hAnsi="Baamini"/>
          <w:b/>
          <w:bCs/>
          <w:sz w:val="24"/>
          <w:szCs w:val="24"/>
        </w:rPr>
      </w:pPr>
      <w:r w:rsidRPr="001606D8">
        <w:rPr>
          <w:rFonts w:ascii="Baamini" w:hAnsi="Baamini"/>
          <w:b/>
          <w:bCs/>
          <w:sz w:val="24"/>
          <w:szCs w:val="24"/>
        </w:rPr>
        <w:t xml:space="preserve">5.1. ,e;Jrkaj;jpy; Aj;jk; </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ru;tNjr cwTfspy; ehLfSf;fpilapyhd ru;r;irfisj; jPu;g;gjw;F mikjpahd  kw;Wk; gyte;jkhd</w:t>
      </w:r>
      <w:r w:rsidRPr="001606D8">
        <w:rPr>
          <w:rFonts w:ascii="Times New Roman" w:hAnsi="Times New Roman" w:cs="Times New Roman"/>
          <w:sz w:val="24"/>
          <w:szCs w:val="24"/>
        </w:rPr>
        <w:t>/</w:t>
      </w:r>
      <w:r w:rsidRPr="001606D8">
        <w:rPr>
          <w:rFonts w:ascii="Baamini" w:hAnsi="Baamini"/>
          <w:sz w:val="24"/>
          <w:szCs w:val="24"/>
        </w:rPr>
        <w:t xml:space="preserve">fl;lha topKiwfs; vdg; gy cghaq;fs; muRfshy; gpd;gw;wg;gLfpd;wd. ehLfSf;fpilapyhd gpzf;Ffs; Ngr;Rthu;j;ijfs;&gt; kj;jpa];jk;&gt; rkurk;&gt; tprhuiz&gt; eLtu; kd;wk;;&gt; ePjpj;Jiw jPu;T Nghd;w mikjpahd topKiwfspd; %yKk;&gt; gjpyb nfhLj;jy;&gt; gopthq;Fjy;&gt; jiltpjpj;jy;&gt; Kw;Wif&gt; kw;Wk; jiyaPL Nghd;w gyte;jkhd topKiwfs; %yKk; jPu;j;Jf;nfhs;sg;gLfpd;wd. muRfs; jf;fsJ gpur;rpidfis  tYf;fl;lhakhf jPu;j;Jf;nfhs;s KbahjNghJ ,Wjp Kaw;rpahf Nghiu ehlyhk;. Njrq;fSf;fpilapyhd cwTfs; njhlu;gpd; ,e;j etPd fUj;jhf;fkhdJ mbg;gilahf mikfpd;wJ. </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Nghu; njhlu;ghd ,e;jifa etPd fUj;jhf;fk; gz;ila ,e;J kugpy;  eilKiwapy; ,Ue;Js;sd vd;gij gy;NtWgl;l Mjhuq;fspd; %yk; mwpaf;$bajhf ,Uf;fpd;wJ. gz;ila ,e;jpahtpd; kf;fs; jq;fSila tho;f;ifia murpay; myFfspd; mbg;gilapy; xOq;fikf;fj; njhlq;fpajpypUe;J&gt; r%fq;fSf;fpilNaahd cwTfis xOq;FgLj;j rpy tpjpfspd; Njitia mtu;fs; czu;e;jdu; vd;gij gy Mjhuq;fspd; %yk; mwpaf;$bajhf cs;sJ. Ntjq;fs;&gt; rhj;jpuq;fs; kw;Wk; ,uhkhazk; kw;Wk; kfhghujk; Nghd;w  ,jpfhrq;fs; Nghu;r; rl;lq;fs; kw;Wk; gof;ftof;fq;fspd; ,Ug;ig cWjpg;gLj;jpAs;sd. ,e;J Mjhuq;fs; Nghu; kw;Wk; gyg;gpuNahfk; gw;wpf; Fwpg;gpl;lhYk; mit mikjpahd tifapy; Nkhjiyj; jPu;j;Jf;nfhs;Sk; topfis typAWj;Jfpd;wd vd;gNjhL gyj;ijg; gad;gLj;JtJ ,Wjp Kaw;rpahfNt ,Uf;fNtz;Lk; vdTk; typAWj;Jfpd;wd. gyg;gpuNahfkhdJ jw;ghJfhg;G my;yJ mg;ghtpg; nghJkf;fis ghJfhf;Fk; R+o;epiyfSf;F kl;Lg;gLj;jg;gl;Ls;sd. kDju;krhj;jpuj;jpd; gpufhuk; xU murd; Kjypy; jd; vjpupfSld; rkurk; nra;tjd; %yKk;&gt; gupRfis toq;Ftjd; %yKk;  Nghupidj; jtpu;f;f Kay Ntz;Lk;. ,j;jifa Kaw;r;rpfs; midj;Jk; Njhy;tpapy; KbAk;NghJ ,Wjp Kaw;rpahff;jhd; Aj;jk; nra;a Ntz;Lk; vdf; $Wfpd;wJ (</w:t>
      </w:r>
      <w:r w:rsidRPr="001606D8">
        <w:rPr>
          <w:rFonts w:ascii="Times New Roman" w:hAnsi="Times New Roman" w:cs="Times New Roman"/>
          <w:sz w:val="24"/>
          <w:szCs w:val="24"/>
        </w:rPr>
        <w:t>Singh,2021; Singh,2017</w:t>
      </w:r>
      <w:r w:rsidRPr="001606D8">
        <w:rPr>
          <w:rFonts w:ascii="Baamini" w:hAnsi="Baamini"/>
          <w:sz w:val="24"/>
          <w:szCs w:val="24"/>
        </w:rPr>
        <w:t>).</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e;J rkakhdJ Nghu; tpUk;gj;jfhjJ vd;gNjhL jtpu;f;fg;gl Ntz;baJk; MFk; vd ek;Gfpd;wJ&gt; Vnddpy; mJ rf kdpju;fisf; nfhy;tij cs;slf;fpAs;sJ.  nfsby;au; Fwpg;gplj;jf;f tifapy; muRfspd; $l;lzpfs; njhlu;ghd tplj;jpy;  fzprkhd gq;if tfpf;Fk; ,iwahz;ikahsu;fspilNa Ngr;Rthu;j;ijfspd; Kf;fpaj;Jtj;ij mbf;Nfhbl;Lf; fhl;Lfpwhu;. NkYk;&gt; Nghu; kw;Wk; mikjp njhlu;ghd tplaq;fspy; kd;du;fs;&gt; Nghupy; &lt;LgLtjw;F Kd;&gt; Nkhjy;fisj; jPu;g;gjw;fhd Kf;fpa topKiwahf Ngr;Rthu;j;ijia ehLkhW Nfl;Lf; nfhs;sg;gl;ldu;. nfsby;aupd; mu;j;jrh];jpuk; Nghiu xU jhf;Fjy; (Ml;Nrgidf;Fupa) eltbf;ifahf tiuaWf;fpd;wJ. mf;dp Guhzk; kw;Wk; Muk;gfhy Mjhuq;fs; mjpfkhfNth my;yJ FiwthfNth Aj;jk; njhlu;gpy;  xj;j epiyghl;ilf; nfhz;Ls;sd. vdNt Muk;gfhy Mjhuq;fs; rl;lj;jpw;Fg; Gwk;ghd Nghu; Kiwfisj; jilnra;tJ Fwpj;j nghJthd Nfhl;ghl;L xg;ge;jj;ijg; gjpT nra;Js;sdu;. mit  ePjpahd fhuzj;jpw;fhf xU Nghu; Neu;ikahf elj;jg;gl Ntz;Lk; vd;gjhFk;. Nghu;tPud; vd;gtd;  xU rhj;jpakhd ntFkjpiag; gw;wp rpe;jpf;fhky; jd; flikia nra;a jhu;kPf uPjpapy;  flikg;gl;bUf;fpwhd;. vy;yh rkaq;fspYk;&gt; vy;yhr; R+o;epiyfspYk; Nghu; nra;gtu;fs; midtUk; Vw;Wf;nfhs;sg;gl;l Nghu; tpjpfis filgpbf;f Ntz;Lk; vd;gJ ju;krh];jpuj;jpd; Gdpj rl;lq;fshy; ntspg;gilahf  mq;fPfupf;fg;gl;Ls;sJ(</w:t>
      </w:r>
      <w:r w:rsidRPr="001606D8">
        <w:rPr>
          <w:rFonts w:ascii="Times New Roman" w:hAnsi="Times New Roman" w:cs="Times New Roman"/>
          <w:sz w:val="24"/>
          <w:szCs w:val="24"/>
        </w:rPr>
        <w:t>Sinha, 2005; Mani, 2001</w:t>
      </w:r>
      <w:r w:rsidRPr="001606D8">
        <w:rPr>
          <w:rFonts w:ascii="Baamini" w:hAnsi="Baamini"/>
          <w:sz w:val="24"/>
          <w:szCs w:val="24"/>
        </w:rPr>
        <w:t xml:space="preserve">). </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 xml:space="preserve">,e;Jrka Mjhuq;fs; ,uz;L tifahd Nghu;fisg; gw;wpf; $Wfpd;wd. mit ju;k Aj;jk; </w:t>
      </w:r>
      <w:r w:rsidRPr="001606D8">
        <w:rPr>
          <w:rFonts w:ascii="Times New Roman" w:hAnsi="Times New Roman" w:cs="Times New Roman"/>
          <w:sz w:val="24"/>
          <w:szCs w:val="24"/>
        </w:rPr>
        <w:t>[</w:t>
      </w:r>
      <w:r w:rsidRPr="001606D8">
        <w:rPr>
          <w:rFonts w:ascii="Baamini" w:hAnsi="Baamini"/>
          <w:sz w:val="24"/>
          <w:szCs w:val="24"/>
        </w:rPr>
        <w:t>(ePjpahd Nghu;) (</w:t>
      </w:r>
      <w:r w:rsidRPr="001606D8">
        <w:rPr>
          <w:rFonts w:ascii="Times New Roman" w:hAnsi="Times New Roman" w:cs="Times New Roman"/>
          <w:sz w:val="24"/>
          <w:szCs w:val="24"/>
        </w:rPr>
        <w:t>Dharma Yuddha)]</w:t>
      </w:r>
      <w:r w:rsidRPr="001606D8">
        <w:rPr>
          <w:rFonts w:ascii="Baamini" w:hAnsi="Baamini"/>
          <w:sz w:val="24"/>
          <w:szCs w:val="24"/>
        </w:rPr>
        <w:t xml:space="preserve"> kw;Wk; mju;k Aj;jk; </w:t>
      </w:r>
      <w:r w:rsidRPr="001606D8">
        <w:rPr>
          <w:rFonts w:ascii="Times New Roman" w:hAnsi="Times New Roman" w:cs="Times New Roman"/>
          <w:sz w:val="24"/>
          <w:szCs w:val="24"/>
        </w:rPr>
        <w:t>[(</w:t>
      </w:r>
      <w:r w:rsidRPr="001606D8">
        <w:rPr>
          <w:rFonts w:ascii="Baamini" w:hAnsi="Baamini" w:cs="Times New Roman"/>
          <w:sz w:val="24"/>
          <w:szCs w:val="24"/>
        </w:rPr>
        <w:t>mePjpahd Nghu;)</w:t>
      </w:r>
      <w:r w:rsidRPr="001606D8">
        <w:rPr>
          <w:rFonts w:ascii="Times New Roman" w:hAnsi="Times New Roman" w:cs="Times New Roman"/>
          <w:sz w:val="24"/>
          <w:szCs w:val="24"/>
        </w:rPr>
        <w:t xml:space="preserve"> (Adharma Yuddha)]</w:t>
      </w:r>
      <w:r w:rsidRPr="001606D8">
        <w:rPr>
          <w:rFonts w:ascii="Baamini" w:hAnsi="Baamini"/>
          <w:sz w:val="24"/>
          <w:szCs w:val="24"/>
        </w:rPr>
        <w:t xml:space="preserve"> Mfpait MFk;. mju;k Aj;jk; Fl;l Aj;jk; </w:t>
      </w:r>
      <w:r w:rsidRPr="001606D8">
        <w:rPr>
          <w:rFonts w:ascii="Times New Roman" w:hAnsi="Times New Roman" w:cs="Times New Roman"/>
          <w:sz w:val="24"/>
          <w:szCs w:val="24"/>
        </w:rPr>
        <w:t>(Kutta Yuddha)</w:t>
      </w:r>
      <w:r w:rsidRPr="001606D8">
        <w:rPr>
          <w:rFonts w:ascii="Baamini" w:hAnsi="Baamini"/>
          <w:sz w:val="24"/>
          <w:szCs w:val="24"/>
        </w:rPr>
        <w:t xml:space="preserve"> vd;Wk; miof;fg;gl;lJ. xU epahakhd fhuzj;jpw;fhf xU ePjpahd Nghu;  ele;jij ,e;J Mjhuq;fs; ntspg;gLj;Jfpd;wd. vdpDk; ju;kk; my;yJ ePjp njhlu;ghd fUj;J ,e;J jj;Jtj;jpd; ikakhff; fhzg;gLtjdhy; ,J Nghu;r; R+oypy; $l newpKiwf; nfhs;iffis epiyepWj;Jtjd; Kf;fpaj;Jtj;ij typAWj;JfpwJ (</w:t>
      </w:r>
      <w:r w:rsidRPr="001606D8">
        <w:rPr>
          <w:rFonts w:ascii="Times New Roman" w:hAnsi="Times New Roman" w:cs="Times New Roman"/>
          <w:sz w:val="24"/>
          <w:szCs w:val="24"/>
        </w:rPr>
        <w:t>Sinha,2005; Mani, 2001</w:t>
      </w:r>
      <w:r w:rsidRPr="001606D8">
        <w:rPr>
          <w:rFonts w:ascii="Baamini" w:hAnsi="Baamini"/>
          <w:sz w:val="24"/>
          <w:szCs w:val="24"/>
        </w:rPr>
        <w:t xml:space="preserve">). </w:t>
      </w:r>
    </w:p>
    <w:p w:rsidR="00190902" w:rsidRPr="001606D8" w:rsidRDefault="00190902" w:rsidP="00EE4357">
      <w:pPr>
        <w:spacing w:line="360" w:lineRule="auto"/>
        <w:jc w:val="both"/>
        <w:rPr>
          <w:rFonts w:ascii="Baamini" w:hAnsi="Baamini"/>
          <w:sz w:val="24"/>
          <w:szCs w:val="24"/>
        </w:rPr>
      </w:pPr>
      <w:r w:rsidRPr="001606D8">
        <w:rPr>
          <w:rFonts w:ascii="Baamini" w:hAnsi="Baamini"/>
          <w:sz w:val="24"/>
          <w:szCs w:val="24"/>
        </w:rPr>
        <w:t xml:space="preserve">ju;k kw;Wk; mju;k Aj;jq;fSf;F cjhuzkhf kfhghujj;jpy; tpgupf;fg;gl;Ls;s ngUk; Nghu; fhzg;gLfpd;wJ. ,J ,uz;L mur Fyq;fshd ghz;ltu;fs; kw;Wk; nfsutu;fSf;F ,ilNaahd Mokhd gifapd; cr;rf;fl;lkhFk;. nfsutu;fs; ghz;ltu;fspd; nrhj;Jf;fis rl;ltpNuhjkhf mgfupj;jdu;. Nghiuj; jtpu;j;J rkhjhdkhd Kiwapy; gpzf;fpidj; jPu;g;gjw;fhf fpU~;zu;; kw;Wk; Vida Kf;fpa];ju;fspdhy; (tP~;ku;;&gt;JNuhzu;&gt;tpJuu;)  Nkw;nfhs;sg;gl;l midj;Jtpjkhd Ngr;Rthu;j;ijfSk; Njhy;tpapy; Kbe;jjhy;&gt; ,Wjp njupthf Nghu; Muk;gkhfpaJ vd;gNjhL mJ jtpu;f;f KbahjjhfTk; khwpaJ. ghz;ltu;fSf;F ,uz;L njupTfs; ,Ue;jd. xd;W jq;fs; cupikiag; ngw;nwLf;Fk; flikf;fhfg; NghupLtJ&gt; my;yJ Nghiuj; jtpu;j;Jtpl;L mikjpf;fhf Njhy;tpia Vw;Wf;nfhs;tJ Nghd;wit MFk;. Nghu; njhlq;Ftjw;F rw;W Kd;G&gt; ghz;lt rNfhjuu;fspy; xUtuhd ,sturu; mu;[{dd;&gt; fpU~;zuplk; jdJ vjpupia ed;whfg; ghu;g;gjw;fhf jdJ ,ujj;ij ,U jug;Gf;Fk; ,ilapy; nrd;W epWj;Jk;gb Nfl;lhu;. vjpup mzpfspy; mu;[{dd; jdJ rNfhjuu;fs;&gt; cwtpdu;fs; kw;Wk; mtuJ Mrpupau;fisg; ghu;j;jhu;. me;j Kf;fpakhd jUzj;jpy;&gt; mu;[{ddpd; FLk;gk;&gt; cwtpdu;fs; kw;Wk; Mrpupau;fspd; kPjhd gw;Wjy; Mjpf;fk; nrYj;jpaJ. ,jdhy; Nghupd; ePjp (ju;kk;) gw;wpa re;Njfk; mtu; kdjpy; Eioe;jJ. mtuJ Fog;gj;jpy;&gt; mtu; ,dp ve;j eltbf;if vLf;f Ntz;Lk; vd;W njupahky; ,Ue;jhu;. vdNt mtu; topfhl;LjYf;fhf fpU~;zuplk; jpUk;gpdhu;. fpU~;zu; mu;[{dDf;F xUtu; jdJ nrhe;j MSikapd; tuk;GfSf;F Nky; vg;gb cau Ntz;Lk; vd;gijf; fhl;bdhu;. fpU~;zu;;; mu;[{dDf;F Md;kPfQhdj;ijAk; flTSld; If;fpak; milAk; topKiwfisAk; fw;Wf; nfhLj;jhu;. gftj; fPijapd; vOE}W trdq;fSk; FUf;N~j;jpug; </w:t>
      </w:r>
      <w:r w:rsidRPr="001606D8">
        <w:rPr>
          <w:rFonts w:ascii="Times New Roman" w:hAnsi="Times New Roman" w:cs="Times New Roman"/>
          <w:sz w:val="24"/>
          <w:szCs w:val="24"/>
        </w:rPr>
        <w:t>(Kurukshetra)</w:t>
      </w:r>
      <w:r w:rsidRPr="001606D8">
        <w:rPr>
          <w:rFonts w:ascii="Baamini" w:hAnsi="Baamini"/>
          <w:sz w:val="24"/>
          <w:szCs w:val="24"/>
        </w:rPr>
        <w:t xml:space="preserve"> Nghu;f;fsj;jpy; fpU~;zUf;Fk; mu;[{dDf;Fk; ,ilNa ele;j ciuahlyhff; fhzg;gLfpd;wJ. ju;k Aj;jj;jpy; Nghu;tPud; xU rhj;jpakhd ntFkjpiag; gw;wp rpe;jpf;fhky; jd; flikia nra;a jhu;kPf uPjpapy; flikg;gl;bUf;fpwhd;. ,e;j xw;iw cgNjrk; ,uhZt newpKiwfspd; KO mbj;jsj;ijAk; epj;jpaj;jpw;Fk; cs;slf;fpaJ (</w:t>
      </w:r>
      <w:r w:rsidRPr="001606D8">
        <w:rPr>
          <w:rFonts w:ascii="Times New Roman" w:hAnsi="Times New Roman" w:cs="Times New Roman"/>
          <w:sz w:val="24"/>
          <w:szCs w:val="24"/>
        </w:rPr>
        <w:t>Sinha,2005</w:t>
      </w:r>
      <w:r w:rsidRPr="001606D8">
        <w:rPr>
          <w:rFonts w:ascii="Baamini" w:hAnsi="Baamini"/>
          <w:sz w:val="24"/>
          <w:szCs w:val="24"/>
        </w:rPr>
        <w:t>). NkYk;&gt; mjd; cyfshtpa nghUj;jk; ,d;Wtiu cyfshtpa tifapy; khwhky; cs;sijf; fhzyhk;. ju;k Aj;jj;jpd; jj;Jtk; ,e;jpa tuyhw;wpy; gy ngupa kdpju;fis Cf;fg;gLj;jpAs;sJ vd;gJk; Fwpg;gplj;jf;fjhFk;.</w:t>
      </w:r>
    </w:p>
    <w:p w:rsidR="00190902" w:rsidRPr="001606D8" w:rsidRDefault="00190902" w:rsidP="00EE4357">
      <w:pPr>
        <w:spacing w:line="360" w:lineRule="auto"/>
        <w:jc w:val="both"/>
        <w:rPr>
          <w:rFonts w:ascii="Baamini" w:hAnsi="Baamini"/>
          <w:sz w:val="24"/>
          <w:szCs w:val="24"/>
        </w:rPr>
      </w:pPr>
      <w:r w:rsidRPr="001606D8">
        <w:rPr>
          <w:rFonts w:ascii="Baamini" w:hAnsi="Baamini"/>
          <w:sz w:val="24"/>
          <w:szCs w:val="24"/>
        </w:rPr>
        <w:t>vdNt&gt; ,e;J ,jpfhrq;fs; ju;k Aj;jj;jpd; mtrpaj;ij typAWj;jpAs;sNjhL R+upa m];jkdj;jpy; Aj;jj;ij epWj;jp&gt; me;je;j Kfhk;fSf;Fj; jpUk;Gk; gof;fk;&gt; md;iwa capupog;Gfis vspjpy; vjpu;nfhs;Sk; gof;fj;ijAk; typAWj;jpAs;sNjhL kpfTk; goq;fhyj;jpypUe;Nj ,e;jKiwfs; eilKiwapypUe;J tUfpd;wij mtjhdpf;ff;$bajhf cs;sJ. NkYk;&gt; Muk;g ehl;fspy; xU Nghiu mwptpg;NghL elj;JtNj  eilKiwahf ,Ue;jJ vd;gJ Fwpg;gplj;jf;fjhFk; (</w:t>
      </w:r>
      <w:r w:rsidRPr="001606D8">
        <w:rPr>
          <w:rFonts w:ascii="Times New Roman" w:hAnsi="Times New Roman" w:cs="Times New Roman"/>
          <w:sz w:val="24"/>
          <w:szCs w:val="24"/>
        </w:rPr>
        <w:t>Sinha, 2005; Mani, 2001</w:t>
      </w:r>
      <w:r w:rsidRPr="001606D8">
        <w:rPr>
          <w:rFonts w:ascii="Baamini" w:hAnsi="Baamini"/>
          <w:sz w:val="24"/>
          <w:szCs w:val="24"/>
        </w:rPr>
        <w:t>).</w:t>
      </w:r>
    </w:p>
    <w:p w:rsidR="00190902" w:rsidRPr="001606D8" w:rsidRDefault="00190902" w:rsidP="00EE4357">
      <w:pPr>
        <w:spacing w:line="360" w:lineRule="auto"/>
        <w:jc w:val="both"/>
        <w:rPr>
          <w:rFonts w:ascii="Baamini" w:hAnsi="Baamini"/>
          <w:sz w:val="24"/>
          <w:szCs w:val="24"/>
        </w:rPr>
      </w:pPr>
      <w:r w:rsidRPr="001606D8">
        <w:rPr>
          <w:rFonts w:ascii="Baamini" w:hAnsi="Baamini"/>
          <w:sz w:val="24"/>
          <w:szCs w:val="24"/>
        </w:rPr>
        <w:t xml:space="preserve">vdNtjhd;&gt; kdpjhgpkhdr; rl;lj;jpd; mbg;gilapy;&gt; ru;tNjr cwTfspy; gyj;ijg; gad;gLj;JtJ kw;Wk; gyg;gpuNahfj;ij jtpu;j;jy; njhlu;ghd Nfhl;ghl;bd; Muk;g mtjhuj;ij ,e;J kuG gpujpepjpj;Jtg;gLj;Jfpd;wJ. ,J ,g;NghJ If;fpa ehLfspd; rhrdj;jpd; cWg;Giu  2&gt; gj;jp 4 ,y; nghwpf;fg;gl;Ls;sJ vd;gNjhL rkfhy ru;tNjr cwTfs; Nfhl;ghl;bd; mbg;gilahfTk; mike;Js;sijf; fhzyhk;. </w:t>
      </w:r>
    </w:p>
    <w:p w:rsidR="00190902" w:rsidRPr="001606D8" w:rsidRDefault="00190902" w:rsidP="001606D8">
      <w:pPr>
        <w:spacing w:line="360" w:lineRule="auto"/>
        <w:jc w:val="both"/>
        <w:rPr>
          <w:rFonts w:ascii="Baamini" w:hAnsi="Baamini"/>
          <w:b/>
          <w:bCs/>
          <w:sz w:val="24"/>
          <w:szCs w:val="24"/>
        </w:rPr>
      </w:pPr>
      <w:r w:rsidRPr="001606D8">
        <w:rPr>
          <w:rFonts w:ascii="Baamini" w:hAnsi="Baamini"/>
          <w:b/>
          <w:bCs/>
          <w:sz w:val="24"/>
          <w:szCs w:val="24"/>
        </w:rPr>
        <w:t xml:space="preserve">5.2. ru;tNjr kdpjhgpkhdr; rl;lj;Jf;fhd ,e;Jrkaj;jpd; gq;fspg;G   </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ru;tNjr kdpjhgpkhdr; rl;lj;jpDila tsu;r;rpapy; ,e;Jrkaj;jpDila nfhs;iffs; kw;Wk; Nfhl;ghLfs; Mokhd jhf;fj;ijr; nrYj;jpAs;sd. ,e;J rkaj;jpd; rpy mbg;gilf; nfhs;iffshd ,uf;fk;&gt; m`pk;ir kw;Wk; midj;J capupdq;fSf;Fk; kupahij toq;Fjy; Nghd;wit ru;tNjr kdpjhgpkhdr; rl;lj;jpd; tsu;r;rpapy; gq;fspg;Gr; nra;Js;sd. NkYk;&gt; m`pk;ir njhlu;ghd fUj;J kw;Wk; ,e;J rkaj;jpDila rl;l mikg;gpy; mjDila  jhf;fk; Mfpait ru;tNjr kdpjhgpkhdr; rl;lj;jpd; tsu;r;rpapy; Fwpg;gplj;jf;f jhf;fj;ij Vw;gLj;jpAs;sJ. m`pk;ir jtpu&gt; fu;kh kw;Wk;  ju;kk; Nghd;witAk; Aj;jk; njhlu;ghd gy;NtWgl;l tpjpfis toq;fpAs;sijf; fhzyhk;. ,it rkfhy ru;tNjr kdpjhgpkhdr; rl;lj;jpd; mbg;gil tpjpfs; kw;Wk; Nfhl;ghLfspd; tsu;r;rpapy; Fwpg;gplj;jf;fsT jhf;fk; nrYj;jpAs;sd vdyhk;.</w:t>
      </w:r>
    </w:p>
    <w:p w:rsidR="00190902" w:rsidRPr="001606D8" w:rsidRDefault="00190902" w:rsidP="00EE4357">
      <w:pPr>
        <w:spacing w:line="360" w:lineRule="auto"/>
        <w:jc w:val="both"/>
        <w:rPr>
          <w:rFonts w:ascii="Baamini" w:hAnsi="Baamini"/>
          <w:sz w:val="24"/>
          <w:szCs w:val="24"/>
        </w:rPr>
      </w:pPr>
      <w:r w:rsidRPr="001606D8">
        <w:rPr>
          <w:rFonts w:ascii="Baamini" w:hAnsi="Baamini"/>
          <w:sz w:val="24"/>
          <w:szCs w:val="24"/>
        </w:rPr>
        <w:t>me;jtifapy; ru;tNjr kdpjhgpkhdr; rl;lj;jpd; mbg;gilahff; fUjg;gLfpd;w Nghu;Kiwfs; ,e;Jrka kugpypUe;J jUtpf;fg;gl;litahff; fhzg;gLfpd;wd. NkNy Fwpg;gpl;lJ Nghy Aj;jkhdJ xU ePjpahd fhuzj;jpw;fhf Neu;ikahf elj;jg;gl Ntz;Lk; vd;W ,e;Jrkak; tpje;Jiuf;fpd;wJ. Nghu; ,uz;L Nghu;tPuu;fSf;F ,ilapy; ,Uf;f Ntz;Lk; vdTk;. tPuu;fs; rkkhdtu;fSld; kl;LNk Nghuhl Ntz;Lk;. mjhtJ xU murd; ,d;DnkhU murDld; kl;LNk Nghupl Ntz;Lk;. xU Fjpiug;gil tPuu; ,d;DnkhU Fjpiug;gil tPuUld; kl;LNk Nghupl Ntz;Lk;&gt; Njupy; nry;Yk; tPuUld; my;y vd kpfTk; cd;djkhd Aj;j tpjpKiwfisAk; KiwiaAk; ,e;Jrkak; toq;fpAs;sijf; fhzyhk; (</w:t>
      </w:r>
      <w:r w:rsidRPr="001606D8">
        <w:rPr>
          <w:rFonts w:ascii="Times New Roman" w:hAnsi="Times New Roman" w:cs="Times New Roman"/>
          <w:sz w:val="24"/>
          <w:szCs w:val="24"/>
        </w:rPr>
        <w:t>Mani,2001).</w:t>
      </w:r>
      <w:r w:rsidRPr="001606D8">
        <w:rPr>
          <w:rFonts w:ascii="Baamini" w:hAnsi="Baamini"/>
          <w:sz w:val="24"/>
          <w:szCs w:val="24"/>
        </w:rPr>
        <w:t xml:space="preserve"> </w:t>
      </w:r>
    </w:p>
    <w:p w:rsidR="00190902" w:rsidRPr="001606D8" w:rsidRDefault="00190902" w:rsidP="00EE4357">
      <w:pPr>
        <w:spacing w:line="360" w:lineRule="auto"/>
        <w:jc w:val="both"/>
        <w:rPr>
          <w:rFonts w:ascii="Baamini" w:hAnsi="Baamini"/>
          <w:sz w:val="24"/>
          <w:szCs w:val="24"/>
        </w:rPr>
      </w:pPr>
      <w:r w:rsidRPr="001606D8">
        <w:rPr>
          <w:rFonts w:ascii="Baamini" w:hAnsi="Baamini"/>
          <w:sz w:val="24"/>
          <w:szCs w:val="24"/>
        </w:rPr>
        <w:t xml:space="preserve">NkYk;&gt; Aj;jj;ij xOq;FgLj;Jk; topKiwfspYk; kdpjNear; rpe;jidapYk; etPd kdpjhgpkhdr; rl;lk; kpfTk; fuprid nfhz;Ls;sijf; fhzyhk;. ,J  ,e;Jrkaj;jpy; typAWj;jg;gLfpd;w m`pk;ir njhlu;ghd Nfhl;ghl;by; typAWj;jg;gLfpd;wJ. ru;tNjr kdpjhgpkhdr; rl;lj;jpd;  kpf Kf;fpakhd mk;rq;fspy; xd;W Nghupy; gad;gLj;jg;gLk; MAjq;fspd; fl;Lg;ghL MFk;. Njitaw;w Jd;gq;fis Vw;gLj;jf;$ba my;yJ fz;%bj;jdkhd tpisTfis Vw;gLj;jf;$ba MAjq;fisg; gad;gLj;Jtij ,J jil nra;fpd;wJ. ,jpy; ,urhad kw;Wk; capupay; MAjq;fs; Nghd;w MAjq;fSk; mlq;Fk;. ,j;jifa MAjq;fs; Fwpg;ghf nfh^ukhdit kw;Wk; kdpjhgpkhdkw;wit vd;W fUjg;gLfpd;wd </w:t>
      </w:r>
      <w:r w:rsidRPr="001606D8">
        <w:rPr>
          <w:rFonts w:ascii="Times New Roman" w:hAnsi="Times New Roman" w:cs="Times New Roman"/>
          <w:sz w:val="24"/>
          <w:szCs w:val="24"/>
        </w:rPr>
        <w:t>(Crawford &amp; Pert,2020</w:t>
      </w:r>
      <w:r w:rsidRPr="001606D8">
        <w:rPr>
          <w:rFonts w:ascii="Baamini" w:hAnsi="Baamini"/>
          <w:sz w:val="24"/>
          <w:szCs w:val="24"/>
        </w:rPr>
        <w:t xml:space="preserve">). kdpjhgpkhdr; rl;lj;jpd; MAjq;fspd; fl;Lg;ghL ,e;J kjj;jpy; cs;s m`pk;irapd; fUj;jhf;fj;jhy; nry;thf;Ff;F cl;gLfpd;wJ. ,J Nghupy; mopTfukhd MAjq;fisj; jtpu;g;gjd; Kf;fpaj;Jtj;ij typAWj;JfpwJ. </w:t>
      </w:r>
    </w:p>
    <w:p w:rsidR="00190902" w:rsidRPr="001606D8" w:rsidRDefault="00190902" w:rsidP="00EE4357">
      <w:pPr>
        <w:spacing w:line="360" w:lineRule="auto"/>
        <w:jc w:val="both"/>
        <w:rPr>
          <w:rFonts w:ascii="Baamini" w:hAnsi="Baamini"/>
          <w:sz w:val="24"/>
          <w:szCs w:val="24"/>
        </w:rPr>
      </w:pPr>
      <w:r w:rsidRPr="001606D8">
        <w:rPr>
          <w:rFonts w:ascii="Baamini" w:hAnsi="Baamini"/>
          <w:sz w:val="24"/>
          <w:szCs w:val="24"/>
        </w:rPr>
        <w:t>tp~k; my;yJ Ks; mk;Gfs; Nghd;w Njitaw;w MAjq;fis Aj;jfsj;jpy; gad;gLj;JtJ jil nra;ag;gl;Lf; fhzg;gl;ld. MAjq;fisg; gad;gLj;Jtjd; Kf;fpa Nehf;fk; vjpupfis gytPdg;gLj;JtJ kw;Wk; vjpupg; gilfis Nghu;f;fsj;jpy; Kd;Ndwtplhky; jLj;J epWj;JtJk; MFk;. vjpupfisf; gLnfhiy nra;tjw;F my;y vd;w ,e;j fUj;J mf;fhyj;jpy; Nghu;kuGfs; kpfTk; cd;djkhd epiyapy; fhzg;gl;likia vLj;Jf;fhl;Lfpd;wJ (</w:t>
      </w:r>
      <w:r w:rsidRPr="001606D8">
        <w:rPr>
          <w:rFonts w:ascii="Times New Roman" w:hAnsi="Times New Roman" w:cs="Times New Roman"/>
          <w:sz w:val="24"/>
          <w:szCs w:val="24"/>
        </w:rPr>
        <w:t>Mani,2001).</w:t>
      </w:r>
      <w:r w:rsidRPr="001606D8">
        <w:rPr>
          <w:rFonts w:ascii="Baamini" w:hAnsi="Baamini"/>
          <w:sz w:val="24"/>
          <w:szCs w:val="24"/>
        </w:rPr>
        <w:t xml:space="preserve"> ,jw;F rpwe;j cjhuzk; ,uhkhazj;jpy; fhzg;gLfpd;wJ. ,uhk-,uhtz Aj;jj;jpy; ,uhkdpDila rNfhjud; yl;Rkzd; mopTfukhd MAjq;fis gad;gLj;Jtij ,uhku; jilnra;jhu;. ,uhtzd; mePjpapd; milahskhf ,Ue;J ePjpf;Fg; Gwk;ghd Aj;jj;ij Nkw;nfhz;lhYk;&gt; mopTfukhd MAjq;fisg; gad;gLj;JtJ KO vjpup ,dj;ijAk; mspf;Fk; vdTk;&gt; vdNt mit jilnra;ag;glNtz;Lk; vdTk; ,uhku; vLj;Jiuj;jhu; </w:t>
      </w:r>
      <w:r w:rsidRPr="001606D8">
        <w:rPr>
          <w:rFonts w:ascii="Times New Roman" w:hAnsi="Times New Roman" w:cs="Times New Roman"/>
          <w:sz w:val="24"/>
          <w:szCs w:val="24"/>
        </w:rPr>
        <w:t>(Mani,2001).</w:t>
      </w:r>
      <w:r w:rsidRPr="001606D8">
        <w:rPr>
          <w:rFonts w:ascii="Baamini" w:hAnsi="Baamini"/>
          <w:sz w:val="24"/>
          <w:szCs w:val="24"/>
        </w:rPr>
        <w:t xml:space="preserve"> mNjNghy; kfhghujj;jpYk; mu;[{dd;&gt; Nghu;r; rl;lq;fisf; filg;gpbj;J&gt; kuGtopg; Nghupy; jPtpu mopTfukhd MAjq;fisg; gad;gLj;Jtijj; jtpu;j;jhd;&gt; Vndd;why; rz;il rhjhuz kuG MAjq;fSf;F kl;Lg;gLj;jg;gl;lNghJ&gt; mrhjhuzkhd my;yJ tof;fj;jpw;F khwhd tiffisg; gad;gLj;JtJ xOf;ff;NflhdJ vd Vw;Wf;nfhs;sg;gl;lJ(</w:t>
      </w:r>
      <w:r w:rsidRPr="001606D8">
        <w:rPr>
          <w:rFonts w:ascii="Times New Roman" w:hAnsi="Times New Roman" w:cs="Times New Roman"/>
          <w:sz w:val="24"/>
          <w:szCs w:val="24"/>
        </w:rPr>
        <w:t>Sinha, 2005;Mani,2001</w:t>
      </w:r>
      <w:r w:rsidRPr="001606D8">
        <w:rPr>
          <w:rFonts w:ascii="Baamini" w:hAnsi="Baamini"/>
          <w:sz w:val="24"/>
          <w:szCs w:val="24"/>
        </w:rPr>
        <w:t xml:space="preserve">).  </w:t>
      </w:r>
    </w:p>
    <w:p w:rsidR="00190902" w:rsidRPr="001606D8" w:rsidRDefault="00190902" w:rsidP="00EE4357">
      <w:pPr>
        <w:spacing w:line="360" w:lineRule="auto"/>
        <w:jc w:val="both"/>
        <w:rPr>
          <w:rFonts w:ascii="Baamini" w:hAnsi="Baamini"/>
          <w:sz w:val="24"/>
          <w:szCs w:val="24"/>
        </w:rPr>
      </w:pPr>
      <w:r w:rsidRPr="001606D8">
        <w:rPr>
          <w:rFonts w:ascii="Baamini" w:hAnsi="Baamini"/>
          <w:sz w:val="24"/>
          <w:szCs w:val="24"/>
        </w:rPr>
        <w:t xml:space="preserve">vdNtjhd;&gt; MAjq;fspd; ghtid njhlu;ghd ,e;j epajpfs; me;jf;fhyj;jpy; tsu;r;rpaile;j Nghu;kuGfis vLj;Jf;fhl;LtNjhL mit gpw;fhyj;jpy; ru;tNjr kdpjhgpkhdr; rl;lj;jpd; MAjq;fspd; gpuNahfk; njhlu;ghd xOq;FgLj;jy;fSf;Fk; mbg;gilahf mike;jJ vdyhk;. ,e;JrkakhdJ mopTfukhd MAjq;fisg; gad;gLj;Jtij Kbe;jtiu jtpu;f;fg;gl Ntz;Lk; vd;W typAWj;Jfpd;wJ. Vndd;why;&gt; ,e;j MAjq;fs; vjpupfSf;F kl;Lky;y&gt; mg;ghtp nghJkf;fSf;Fk; Rw;Wr;R+oYf;Fk; ngUk; Jd;gj;ijAk; mopitAk; Vw;gLj;Jfpd;wd </w:t>
      </w:r>
      <w:r w:rsidRPr="001606D8">
        <w:rPr>
          <w:rFonts w:ascii="Times New Roman" w:hAnsi="Times New Roman" w:cs="Times New Roman"/>
          <w:sz w:val="24"/>
          <w:szCs w:val="24"/>
        </w:rPr>
        <w:t>(Davis, 2015</w:t>
      </w:r>
      <w:r w:rsidRPr="001606D8">
        <w:rPr>
          <w:rFonts w:ascii="Baamini" w:hAnsi="Baamini"/>
          <w:sz w:val="24"/>
          <w:szCs w:val="24"/>
        </w:rPr>
        <w:t>). MfNt&gt; ,e;J rkaj;ijg; nghWj;jtiu&gt; Nghupy; mopTfukhd MAjq;fisg; gad;gLj;JtJ filrp Kaw;rpahf khj;jpuNk ,Uf;f Ntz;Lk;. ,e;jf; rpe;jidfs; etPd kdpjhgpkhdr; rl;lj;jpd; kdpjNear; rpe;jid&gt; ,uhZtj;Njit kw;Wk; ruprktPjf; Nfhl;ghLfis gpujpgypg;gitahff; fhzg;gLfpd;wd.</w:t>
      </w:r>
    </w:p>
    <w:p w:rsidR="00190902" w:rsidRPr="001606D8" w:rsidRDefault="00190902" w:rsidP="00EE4357">
      <w:pPr>
        <w:spacing w:line="360" w:lineRule="auto"/>
        <w:jc w:val="both"/>
        <w:rPr>
          <w:rFonts w:ascii="Baamini" w:hAnsi="Baamini"/>
          <w:sz w:val="24"/>
          <w:szCs w:val="24"/>
        </w:rPr>
      </w:pPr>
      <w:r w:rsidRPr="001606D8">
        <w:rPr>
          <w:rFonts w:ascii="Baamini" w:hAnsi="Baamini"/>
          <w:sz w:val="24"/>
          <w:szCs w:val="24"/>
        </w:rPr>
        <w:t>NkYk;&gt; rk fhy Aj;j epajpfisAk; kuGfisAk; tpl kpfTk; tsu;r;rpailj;j kughff; fhzg;gLtJ ahnjdpy; Aj;jk; eilngWtjw;fhd ,lk; kw;Wk; Neuk; jPu;khdpf;fg;gl;L mtw;wpid elj;JtjhFk;. cjhuzkhf&gt; kfhghujj;jpd; gpufhuk; Aj;jkhdJ gfypy; kl;LNk eilngWtjw;F ,U jug;gpdhYk; Vw;Wf;nfhs;sg;gl;lJ. mjhtJ R+upa cjaj;NjhL Muk;gpj;J R+upa m];jkdj;NjhL Aj;jk; epWj;jg;gLtJ tof;fkhff; fhzg;gl;lJ.</w:t>
      </w:r>
    </w:p>
    <w:p w:rsidR="00190902" w:rsidRPr="001606D8" w:rsidRDefault="00190902" w:rsidP="00EE4357">
      <w:pPr>
        <w:spacing w:line="360" w:lineRule="auto"/>
        <w:jc w:val="both"/>
        <w:rPr>
          <w:rFonts w:ascii="Baamini" w:hAnsi="Baamini"/>
          <w:sz w:val="24"/>
          <w:szCs w:val="24"/>
        </w:rPr>
      </w:pPr>
      <w:r w:rsidRPr="001606D8">
        <w:rPr>
          <w:rFonts w:ascii="Baamini" w:hAnsi="Baamini"/>
          <w:sz w:val="24"/>
          <w:szCs w:val="24"/>
        </w:rPr>
        <w:t>rkfhy ru;tNjr kdpjhgpkhdr; rl;lkhdJ Nghu;f; ifjpfs; njhlu;ghfTk;&gt; Aj;jj;jpy; fhakile;j kw;Wk; ,dpNky; gq;Nfw;f Kbahjtupd; ghJfhg;G kw;Wk; mtu;fis elj;Jk; tpjk; njhlu;gpy; gy;NtW tpjpfisf; $wpAs;sJ (</w:t>
      </w:r>
      <w:r w:rsidRPr="001606D8">
        <w:rPr>
          <w:rFonts w:ascii="Times New Roman" w:hAnsi="Times New Roman" w:cs="Times New Roman"/>
          <w:sz w:val="24"/>
          <w:szCs w:val="24"/>
        </w:rPr>
        <w:t>Dieter Fleck &amp; Bothe,2013</w:t>
      </w:r>
      <w:r w:rsidRPr="001606D8">
        <w:rPr>
          <w:rFonts w:ascii="Baamini" w:hAnsi="Baamini"/>
          <w:sz w:val="24"/>
          <w:szCs w:val="24"/>
        </w:rPr>
        <w:t xml:space="preserve">). gz;ila ,e;J Aj;j kuGfspy; ahu; jhf;fg;glyhk;&gt; ahu; jhf;fg;glf; $lhJ Nghd;w tpjpfs; njspthf typAWj;jg;gl;Ls;sijf; fhzyhk;. me;jtifapy; NjNuhl;bfs;&gt; ahid Xl;Lgtu;fs;&gt; Nghu; ,irf;fiyQu;fs; my;yJ G+rhupfs; Nghd;w vjpup my;yhj NghuhspfSld; rz;ilaplf;$lhJ vdTk; gPjpaile;j vjpup my;yJ Xbf;nfhz;bUf;Fk; vjpupia gpd;njhluf;$lhJ vdTk;&gt; thapy; fhtyu;fs; nfhy;yg;glf;$lhJ vdTk;&gt; tpy;ypy; ehz; mWe;j my;yJ Njiu ,oe;j xUtiu jhf;ff;$lhJ vdTk;  $wg;gl;Ls;sJ. epuhAjghzpahf epw;Fk; xUtu; kPJ Aj;jk; nra;af;$lhJ. cjhuzkhf ,uhkhazj;jpy; ,uhtzd; Nghu;f;fsj;jpy; MAjkpoe;J epd;wNtisapy; ,uhkgpuhd; mtu; kPJ Nghu; njhLf;fhJ ,d;W Ngha; ehisth </w:t>
      </w:r>
      <w:r w:rsidRPr="001606D8">
        <w:rPr>
          <w:rFonts w:ascii="Times New Roman" w:hAnsi="Times New Roman" w:cs="Times New Roman"/>
          <w:sz w:val="24"/>
          <w:szCs w:val="24"/>
        </w:rPr>
        <w:t>(Narayanan, R.K, n.d.,p.</w:t>
      </w:r>
      <w:r w:rsidRPr="001606D8">
        <w:rPr>
          <w:rFonts w:ascii="Baamini" w:hAnsi="Baamini"/>
          <w:sz w:val="24"/>
          <w:szCs w:val="24"/>
        </w:rPr>
        <w:t>239) vdf; $wpaUspdhu;. ,J ,e;J rkaj;jpy; epytpa cd;djkhd Nghu;ju;kj;ij vLj;Jf;fhl;Lfpd;wJ. NkYk;&gt; xU gytPdkhd my;yJ fhak;gl;l kdpjd;&gt; my;yJ kfd; ,y;yhj xUtd; nfhy;yg;glf;$lhJ vdTk;&gt; ruzile;jtu; my;yJ Njhw;fbf;fg;gl;ltu; nfhy;yg;glf;$lhJ vdTk; $Wfpd;w mNjNeuk; Nghu;f; ifjpahfg; gpbf;fg;gl;ltu; fz;zpaj;Jld; elj;jg;gl Ntz;Lk; vdTk; typAWj;Jfpd;wJ(</w:t>
      </w:r>
      <w:r w:rsidRPr="001606D8">
        <w:rPr>
          <w:rFonts w:ascii="Times New Roman" w:hAnsi="Times New Roman" w:cs="Times New Roman"/>
          <w:sz w:val="24"/>
          <w:szCs w:val="24"/>
        </w:rPr>
        <w:t>Mani, 2001</w:t>
      </w:r>
      <w:r w:rsidRPr="001606D8">
        <w:rPr>
          <w:rFonts w:ascii="Baamini" w:hAnsi="Baamini"/>
          <w:sz w:val="24"/>
          <w:szCs w:val="24"/>
        </w:rPr>
        <w:t xml:space="preserve">). </w:t>
      </w:r>
    </w:p>
    <w:p w:rsidR="00190902" w:rsidRPr="001606D8" w:rsidRDefault="00190902" w:rsidP="00EE4357">
      <w:pPr>
        <w:spacing w:line="360" w:lineRule="auto"/>
        <w:jc w:val="both"/>
        <w:rPr>
          <w:rFonts w:ascii="Baamini" w:hAnsi="Baamini"/>
          <w:sz w:val="24"/>
          <w:szCs w:val="24"/>
        </w:rPr>
      </w:pPr>
      <w:r w:rsidRPr="001606D8">
        <w:rPr>
          <w:rFonts w:ascii="Baamini" w:hAnsi="Baamini"/>
          <w:sz w:val="24"/>
          <w:szCs w:val="24"/>
        </w:rPr>
        <w:t>fhakile;j ifjp tPl;bw;F mDg;gg;gl Ntz;Lk; my;yJ mtuJ fhaq;fSf;F kUj;Jt rpfpr;ir mspf;fg;gl Ntz;Lk; vdTk; ,e;J kuGfs; vLj;Jf;$Wfpd;wd. NkYk;&gt; mf;fpdp GuhzkhdJ Nghu;f; ifjpfis mbikg;gLj;jf;$lhJ vdj; njspthff; Fwpg;gpLfpd;wJ. tPuu;fs; rpiwgpbf;fg;gl;lhy;&gt; mtu;fs; Nghu; epWj;jj;jpy;</w:t>
      </w:r>
      <w:r w:rsidRPr="001606D8">
        <w:rPr>
          <w:rFonts w:ascii="Times New Roman" w:hAnsi="Times New Roman" w:cs="Times New Roman"/>
          <w:sz w:val="24"/>
          <w:szCs w:val="24"/>
        </w:rPr>
        <w:t>/</w:t>
      </w:r>
      <w:r w:rsidRPr="001606D8">
        <w:rPr>
          <w:rFonts w:ascii="Baamini" w:hAnsi="Baamini"/>
          <w:sz w:val="24"/>
          <w:szCs w:val="24"/>
        </w:rPr>
        <w:t>Kbtpy; tpLtpf;fg;gl Ntz;Lk; vdTk; typAWj;Jfpd;wJ. ntw;wp ngw;w tPuu;fs; Fbkf;fis kdpjhgpkhd Kiwapy; elj;j Ntz;Lk; vd;W nfsby;au;  thjpl;lhu;. Fwpg;ghf&gt; Njhw;fbf;fg;gl;l kf;fisg; gw;wpa kdpjhgpkhdf; nfhs;if eilKiwf;FupaJ vd;W mtu; $wpdhu;. xU kd;dd; jhd; Njhw;fbj;jtu;fisf; nfhd;W Ftpj;jhy;&gt; jd;idr; Rw;wpAs;s midj;J uh[;aq;fisAk; mtu; gaKWj;Jfpwhu; vd;gijf; fhl;Lk; vdTk;&gt; Njhw;fbf;fg;gl;ltu;fis ngUe;jd;ikAld; elj;jpdhy; ntw;wp ngwyhk; vdTk; nfsby;au; Fwpg;gpLfpd;whu;(</w:t>
      </w:r>
      <w:r w:rsidRPr="001606D8">
        <w:rPr>
          <w:rFonts w:ascii="Times New Roman" w:hAnsi="Times New Roman" w:cs="Times New Roman"/>
          <w:sz w:val="24"/>
          <w:szCs w:val="24"/>
        </w:rPr>
        <w:t>Sinha, 2005</w:t>
      </w:r>
      <w:r w:rsidRPr="001606D8">
        <w:rPr>
          <w:rFonts w:ascii="Baamini" w:hAnsi="Baamini"/>
          <w:sz w:val="24"/>
          <w:szCs w:val="24"/>
        </w:rPr>
        <w:t>). m`pk;irapd; mbg;gilapy; gupT&gt; ghrk; kw;Wk; ,uf;fj;ij mbg;gilahff; nfhz;L mikj;j ,e;jf; fUj;jhdJ gpw;fhy kdpjNeaf; Nfhl;ghl;Lf;F mbg;gilahf mike;jJ vdyhk;.</w:t>
      </w:r>
    </w:p>
    <w:p w:rsidR="00190902" w:rsidRPr="001606D8" w:rsidRDefault="00190902" w:rsidP="00EE4357">
      <w:pPr>
        <w:spacing w:line="360" w:lineRule="auto"/>
        <w:jc w:val="both"/>
        <w:rPr>
          <w:rFonts w:ascii="Baamini" w:hAnsi="Baamini"/>
          <w:sz w:val="24"/>
          <w:szCs w:val="24"/>
        </w:rPr>
      </w:pPr>
      <w:r w:rsidRPr="001606D8">
        <w:rPr>
          <w:rFonts w:ascii="Baamini" w:hAnsi="Baamini"/>
          <w:sz w:val="24"/>
          <w:szCs w:val="24"/>
        </w:rPr>
        <w:t xml:space="preserve">rkfhy ru;tNjr kdpjhgpkhdr; rl;lj;jpy; Kf;fpa mk;rkhff; fhzg;gLfpd;w nghJkf;fs; kw;Wk; mtu;fSila ,yf;Ffspd; ghJfhg;G njhlu;ghd tplaq;fspd; ,e;Jrkak; Fwpg;gpLk; Nghu;kuGfs; Mokhf CLUtpAs;sijf; fhzyhk;. goq;fhy E}y;fs; Nghupd; ghjfkhd jhf;fj;jpypUe;J nghJkf;fs; kw;Wk; nghJkf;fspDila nrhj;Jf;fs; Nghd;wtw;wpd; ghJfhg;Gj; njhlu;gpy; mjpf Kf;fpaj;Jtk; nfhLf;fpd;wd. rhiyapy; ele;J nry;Yk; mikjpahd Fbkfd;&gt; czT cz;gtu;&gt; kiwe;jpUg;gtu; kw;Wk; Nghu; eilngWk; ,lj;jpw;F mUfpy; fhzg;gLk; midj;J nghJkf;fSk; ghjpf;fg;glf;$lhJ vd ,e;Jrka kuGfs; typAWj;Jfpd;wd </w:t>
      </w:r>
      <w:r w:rsidRPr="001606D8">
        <w:rPr>
          <w:rFonts w:ascii="Times New Roman" w:hAnsi="Times New Roman" w:cs="Times New Roman"/>
          <w:sz w:val="24"/>
          <w:szCs w:val="24"/>
        </w:rPr>
        <w:t>(Mani, 2001).</w:t>
      </w:r>
      <w:r w:rsidRPr="001606D8">
        <w:rPr>
          <w:rFonts w:ascii="Baamini" w:hAnsi="Baamini"/>
          <w:sz w:val="24"/>
          <w:szCs w:val="24"/>
        </w:rPr>
        <w:t xml:space="preserve"> kDtpd; rl;lj;jpd; gpufhuk; Jwtpfs;&gt; gpuhu;j;jidapy; ,Ug;gtu;fs;&gt; cl;fhu;e;J ,Ug;gtu;&gt; ehd; cd;Dila Mjuthsd; vd;W nrhy;gtu;&gt; cwq;fpf; nfhz;bUg;gtu;&gt; mq;fpia ,oe;jtd;&gt; epu;thzkhf ,Ug;gtd;&gt; epuhAjghzpahf;fg;gl;l</w:t>
      </w:r>
      <w:r w:rsidR="00EB3449" w:rsidRPr="001606D8">
        <w:rPr>
          <w:rFonts w:ascii="Baamini" w:hAnsi="Baamini"/>
          <w:sz w:val="24"/>
          <w:szCs w:val="24"/>
        </w:rPr>
        <w:t>h</w:t>
      </w:r>
      <w:r w:rsidRPr="001606D8">
        <w:rPr>
          <w:rFonts w:ascii="Baamini" w:hAnsi="Baamini"/>
          <w:sz w:val="24"/>
          <w:szCs w:val="24"/>
        </w:rPr>
        <w:t>d;&gt; Nghupy; fye;J nfhs;shky; ghu;j;Jf; nfhs;gtd;&gt; kw;nwhU giftNdhL NghupLk; xUtd; Nghd;wtu;fs; jhf;fg;glf;$lhJ. NkYk;&gt; Nghupy; &lt;Lglhky; rhiyapy; ele;J nry;gtu;fs;&gt; Nkhjypy; gq;Nfw;fhjtu;fs;&gt; my;yJ ntWk; gazpfs;&gt; my;yJ cz;Zjy; kw;Wk; Fbg;gtu;fs; my;yJ rpwg;Gj; njhopy;fs;&gt; nray;ghLfs; my;yJ ,uh[je;jpu Ntiyfspy; &lt;LgLgtu;fs; kw;Wk; gpuhkzu;fs; Nghd;wtu;fs; Nghupy; Neubahf &lt;Lgltpy;iy vd;why; mtu;fs; nfhy;yg;glf;$lhJ vd kDju;k rhj;jpuk;  $Wfpd;wJ (</w:t>
      </w:r>
      <w:r w:rsidRPr="001606D8">
        <w:rPr>
          <w:rFonts w:ascii="Times New Roman" w:hAnsi="Times New Roman" w:cs="Times New Roman"/>
          <w:sz w:val="24"/>
          <w:szCs w:val="24"/>
        </w:rPr>
        <w:t>Sinha,2005</w:t>
      </w:r>
      <w:r w:rsidRPr="001606D8">
        <w:rPr>
          <w:rFonts w:ascii="Baamini" w:hAnsi="Baamini"/>
          <w:sz w:val="24"/>
          <w:szCs w:val="24"/>
        </w:rPr>
        <w:t xml:space="preserve">). </w:t>
      </w:r>
      <w:r w:rsidR="00EB3449" w:rsidRPr="001606D8">
        <w:rPr>
          <w:rFonts w:ascii="Baamini" w:hAnsi="Baamini"/>
          <w:sz w:val="24"/>
          <w:szCs w:val="24"/>
        </w:rPr>
        <w:t>cjhuzkhf ,uhkhazj;jpy; ,uh[ J}J</w:t>
      </w:r>
      <w:r w:rsidRPr="001606D8">
        <w:rPr>
          <w:rFonts w:ascii="Baamini" w:hAnsi="Baamini"/>
          <w:sz w:val="24"/>
          <w:szCs w:val="24"/>
        </w:rPr>
        <w:t>tupd; kPwKbahj cupik&gt; ghJfhg;G kw;Wk; fz;zpak; njhlu;ghd xU ciuahly; ,uhtzDf;Fk; mtdJ rN</w:t>
      </w:r>
      <w:r w:rsidR="00EB3449" w:rsidRPr="001606D8">
        <w:rPr>
          <w:rFonts w:ascii="Baamini" w:hAnsi="Baamini"/>
          <w:sz w:val="24"/>
          <w:szCs w:val="24"/>
        </w:rPr>
        <w:t>fhjud; tpgPÑ</w:t>
      </w:r>
      <w:r w:rsidRPr="001606D8">
        <w:rPr>
          <w:rFonts w:ascii="Baamini" w:hAnsi="Baamini"/>
          <w:sz w:val="24"/>
          <w:szCs w:val="24"/>
        </w:rPr>
        <w:t>zDf;Fk; ,ilNa fhzg;gLfpd;wJ. ,uhtzd; jd; muritapy; ,uhku; rhu;ghf M[uhd J}Jtu;  mDkid nfhy;y jpl;lkpl;lhd;. J}Jtiuf; nfhd;why;&gt; mtu; uh[;a ju;kj;jpw;F (muru;fspd; flik) vjpuhfr; nray;g</w:t>
      </w:r>
      <w:r w:rsidR="00EB3449" w:rsidRPr="001606D8">
        <w:rPr>
          <w:rFonts w:ascii="Baamini" w:hAnsi="Baamini"/>
          <w:sz w:val="24"/>
          <w:szCs w:val="24"/>
        </w:rPr>
        <w:t>Lthu; vd;gij mtuJ rNfhjuu; tpgPÑ</w:t>
      </w:r>
      <w:r w:rsidRPr="001606D8">
        <w:rPr>
          <w:rFonts w:ascii="Baamini" w:hAnsi="Baamini"/>
          <w:sz w:val="24"/>
          <w:szCs w:val="24"/>
        </w:rPr>
        <w:t>zd; epidTgLj;jpdhu; vd;gJ Fwpg;gplj;jf;fjhFk;(</w:t>
      </w:r>
      <w:r w:rsidRPr="001606D8">
        <w:rPr>
          <w:rFonts w:ascii="Times New Roman" w:hAnsi="Times New Roman" w:cs="Times New Roman"/>
          <w:sz w:val="24"/>
          <w:szCs w:val="24"/>
        </w:rPr>
        <w:t>Sinha, 2005</w:t>
      </w:r>
      <w:r w:rsidRPr="001606D8">
        <w:rPr>
          <w:rFonts w:ascii="Baamini" w:hAnsi="Baamini"/>
          <w:sz w:val="24"/>
          <w:szCs w:val="24"/>
        </w:rPr>
        <w:t>). kWGwk;&gt; ,j;jifa $w;whdJ vij vLj;Jf;fhl;Lfpd;wJ vd;why; ,e;JrkakhdJ gy;yhapuk; Mz;LfSf;F Kd;Ng J}Jtu; gjtp jtpu;f;f KbahjJ vd;gij mq;fPfupj;jikia MFk;. ,J ru;tNjr rl;lj;Jf;F njhd;ikr; rkakhd ,e;Jrkak; Mw;wpa ngUk; gq;fspg;ghFk; vdyhk;.</w:t>
      </w:r>
    </w:p>
    <w:p w:rsidR="00190902" w:rsidRPr="001606D8" w:rsidRDefault="00190902" w:rsidP="00EE4357">
      <w:pPr>
        <w:spacing w:line="360" w:lineRule="auto"/>
        <w:jc w:val="both"/>
        <w:rPr>
          <w:rFonts w:ascii="Baamini" w:hAnsi="Baamini"/>
          <w:sz w:val="24"/>
          <w:szCs w:val="24"/>
        </w:rPr>
      </w:pPr>
      <w:r w:rsidRPr="001606D8">
        <w:rPr>
          <w:rFonts w:ascii="Baamini" w:hAnsi="Baamini"/>
          <w:sz w:val="24"/>
          <w:szCs w:val="24"/>
        </w:rPr>
        <w:t>kWGwk; ,e;Jrkaj;jpd; Kf;fpakhd Mjhukhff; fUjg;gLk; ,Uf;F  NtjkhdJ  Nghupd; rupahd elj;ijia tFj;Js;sijf; fhzyhk;. xUtiug; gpd;dhy; ,Ue;J jhf;FtJ mepahak; vd;Wk;&gt; mk;G Kidapy; eQ;R+l;LtJ Nfhioj;jdkhdJ vd;Wk;&gt; Nehahspfs; my;yJ Kjpatu;fs;&gt; Foe;ijfs; kw;Wk; ngz;fisj; jhf;FtJ nfh^ukhdJ vd;Wk; Ntj tpjpfs; $Wfpd;wd (</w:t>
      </w:r>
      <w:r w:rsidRPr="001606D8">
        <w:rPr>
          <w:rFonts w:ascii="Times New Roman" w:hAnsi="Times New Roman" w:cs="Times New Roman"/>
          <w:sz w:val="24"/>
          <w:szCs w:val="24"/>
        </w:rPr>
        <w:t>Sinha, 2005</w:t>
      </w:r>
      <w:r w:rsidRPr="001606D8">
        <w:rPr>
          <w:rFonts w:ascii="Baamini" w:hAnsi="Baamini"/>
          <w:sz w:val="24"/>
          <w:szCs w:val="24"/>
        </w:rPr>
        <w:t xml:space="preserve">). </w:t>
      </w:r>
    </w:p>
    <w:p w:rsidR="00190902" w:rsidRPr="001606D8" w:rsidRDefault="00190902" w:rsidP="00EE4357">
      <w:pPr>
        <w:spacing w:line="360" w:lineRule="auto"/>
        <w:jc w:val="both"/>
        <w:rPr>
          <w:rFonts w:ascii="Baamini" w:hAnsi="Baamini"/>
          <w:sz w:val="24"/>
          <w:szCs w:val="24"/>
        </w:rPr>
      </w:pPr>
      <w:r w:rsidRPr="001606D8">
        <w:rPr>
          <w:rFonts w:ascii="Baamini" w:hAnsi="Baamini"/>
          <w:sz w:val="24"/>
          <w:szCs w:val="24"/>
        </w:rPr>
        <w:t>mNjNeuk; nghJkf;fs; ,yf;Ffspd; ghJfhg;Gj; njhlu;ghd tplaq;fSk; gz;ila ,e;Jrka  E}y;fspy; ,lk;ngw;Ws;sijf; fhzyhk;. gok; jUk; kuq;fs;&gt; G+e;Njhl;lq;fs;&gt; Nfhapy;fs; kw;Wk; gpw nghJ topghl;Lj; jyq;fs; njhy;iyapd;wp tplg;gl Ntz;Lk; vdTk; typAWj;jg;gLfpd;wd. xU Nghiu elj;Jk;NghJ nghJkf;fspd; ghJfhg;G vd;gJ ngUk;ghyhd E}y;fspy; cs;s Kf;fpa mk;rkhFk;. nfsby;au; $l&gt; nghJkf;fisAk; mtu;fspd; tho;f;if KiwiaAk; ghJfhf;f Ntz;bajd; mtrpaj;ij typAWj;Jfpwhu;. vdNt mtuJ Gj;jprhypj;jdkhd MNyhridahdJ&gt; ,yl;rpathjj;ij tpl&gt; eilKiwthjk; my;yJ gad;ghl;Lthjj;jpd; mbg;gilapy; mike;J fhzg;gLfpd;wJ (</w:t>
      </w:r>
      <w:r w:rsidRPr="001606D8">
        <w:rPr>
          <w:rFonts w:ascii="Times New Roman" w:hAnsi="Times New Roman" w:cs="Times New Roman"/>
          <w:sz w:val="24"/>
          <w:szCs w:val="24"/>
        </w:rPr>
        <w:t>Mani, 2001</w:t>
      </w:r>
      <w:r w:rsidRPr="001606D8">
        <w:rPr>
          <w:rFonts w:ascii="Baamini" w:hAnsi="Baamini"/>
          <w:sz w:val="24"/>
          <w:szCs w:val="24"/>
        </w:rPr>
        <w:t xml:space="preserve">). </w:t>
      </w:r>
    </w:p>
    <w:p w:rsidR="00190902" w:rsidRPr="001606D8" w:rsidRDefault="00190902" w:rsidP="00EE4357">
      <w:pPr>
        <w:spacing w:line="360" w:lineRule="auto"/>
        <w:jc w:val="both"/>
        <w:rPr>
          <w:rFonts w:ascii="Baamini" w:hAnsi="Baamini"/>
          <w:sz w:val="24"/>
          <w:szCs w:val="24"/>
        </w:rPr>
      </w:pPr>
      <w:r w:rsidRPr="001606D8">
        <w:rPr>
          <w:rFonts w:ascii="Baamini" w:hAnsi="Baamini"/>
          <w:sz w:val="24"/>
          <w:szCs w:val="24"/>
        </w:rPr>
        <w:t>NkYk;&gt;goq;fhyj;jpy; Aj;j Kiwfspy;  NghUf;fhd  ,lq;fisj; njupTnra;Ak;NghJ mit Rauh[;a fpuhk r%fq;fspd; jiytu;fSld; Kiwahd xg;ge;jq;fisr; nra;J&gt; mWtilf;F ve;j tifapYk; jPq;F tpistpf;fhky; cWjpnra;J nfhs;tJ tof;fkhff; fhzg;gl;lJ. jw;nrayhf epyj;jpy; Vw;gLk; Nrjq;fSf;F  ,og;gPL toq;f Ntz;Lk;</w:t>
      </w:r>
      <w:r w:rsidRPr="001606D8">
        <w:rPr>
          <w:rFonts w:ascii="Times New Roman" w:hAnsi="Times New Roman" w:cs="Times New Roman"/>
          <w:sz w:val="24"/>
          <w:szCs w:val="24"/>
        </w:rPr>
        <w:t>(Sinha,2005</w:t>
      </w:r>
      <w:r w:rsidRPr="001606D8">
        <w:rPr>
          <w:rFonts w:ascii="Baamini" w:hAnsi="Baamini"/>
          <w:sz w:val="24"/>
          <w:szCs w:val="24"/>
        </w:rPr>
        <w:t>). Nghu;fs; nghJthf kf;fs; trpf;Fk; gFjpfspypUe;J tpyfp rkntspfspy; elj;jg;gl;ld vd;gJ Fwpg;gplj;jf;fjhFk;.</w:t>
      </w:r>
    </w:p>
    <w:p w:rsidR="00190902" w:rsidRPr="001606D8" w:rsidRDefault="00190902" w:rsidP="00EE4357">
      <w:pPr>
        <w:spacing w:line="360" w:lineRule="auto"/>
        <w:jc w:val="both"/>
        <w:rPr>
          <w:rFonts w:ascii="Baamini" w:hAnsi="Baamini"/>
          <w:sz w:val="24"/>
          <w:szCs w:val="24"/>
        </w:rPr>
      </w:pPr>
      <w:r w:rsidRPr="001606D8">
        <w:rPr>
          <w:rFonts w:ascii="Baamini" w:hAnsi="Baamini"/>
          <w:sz w:val="24"/>
          <w:szCs w:val="24"/>
        </w:rPr>
        <w:t xml:space="preserve">,j;jifa rpe;jidfs; xU Nghupd;NghJ ahu; jhf;fg;glyhk;&gt; ahu; jhf;fg;glf;$lhJ&gt; vit jhf;fg;glyhk; vit jhf;fg;glf;$lhJ vd;w kdpjhgpkhdr; rl;lj;jpd; mbg;giliaAk;&gt; Nghupd; NghJ Nghuhspfs; kw;Wk; Nghuhspfs; my;yhjtu;fisAk;&gt; nghJkf;fs; ,yf;FfisAk;&gt; ,uhZt ,yf;FfisAk; NtWgLj;j Ntz;Lk; vd;gjw;fhd Kf;fpa mbg;gilfis etPd ru;tNjr kdpjhgpkhdr; rl;lj;Jf;F toq;fpaJ vdyhk;. ,Nj nfhs;ifahdJ Nkyjpf gpd;ndL </w:t>
      </w:r>
      <w:r w:rsidRPr="001606D8">
        <w:rPr>
          <w:rFonts w:ascii="Times New Roman" w:hAnsi="Times New Roman" w:cs="Times New Roman"/>
          <w:sz w:val="24"/>
          <w:szCs w:val="24"/>
        </w:rPr>
        <w:t>I</w:t>
      </w:r>
      <w:r w:rsidRPr="001606D8">
        <w:rPr>
          <w:rFonts w:ascii="Baamini" w:hAnsi="Baamini"/>
          <w:sz w:val="24"/>
          <w:szCs w:val="24"/>
        </w:rPr>
        <w:t xml:space="preserve"> ,y; cWg;Giu 48 ,y; fhzg;gLfpd;w mNj Neuj;jpy; mjd; cWg;Giu 51 ,uhZt eltbf;iffspy; ,Ue;J nghJkf;fisg; ghJfhf;fpwJ.</w:t>
      </w:r>
    </w:p>
    <w:p w:rsidR="00190902" w:rsidRPr="001606D8" w:rsidRDefault="00190902" w:rsidP="00C20909">
      <w:pPr>
        <w:spacing w:line="360" w:lineRule="auto"/>
        <w:jc w:val="both"/>
        <w:rPr>
          <w:rFonts w:ascii="Baamini" w:hAnsi="Baamini"/>
          <w:sz w:val="24"/>
          <w:szCs w:val="24"/>
        </w:rPr>
      </w:pPr>
      <w:r w:rsidRPr="001606D8">
        <w:rPr>
          <w:rFonts w:ascii="Baamini" w:hAnsi="Baamini"/>
          <w:sz w:val="24"/>
          <w:szCs w:val="24"/>
        </w:rPr>
        <w:t>Guhjd ,e;Jrka kuGfspy; Kd;ndr;rupf;ifAk; xU ehl;L kd;duhy; ,d;DnkhU ehl;Lf;F tpLf;fg;gLfpd;wJ. me;jtifapy;  fhy;eilfs; ifg;gw;wg;gLtJ xU jhf;Fjypd; Kd;$l;bNa vr;rupf;ifahFk;&gt; NkYk; nghJkf;fs; kw;Wk; Nghuhspfs; my;yhjtu;fs; jq;Fkplk; NjLtjw;F mtfhrk; mspj;jJ (</w:t>
      </w:r>
      <w:r w:rsidRPr="001606D8">
        <w:rPr>
          <w:rFonts w:ascii="Times New Roman" w:hAnsi="Times New Roman" w:cs="Times New Roman"/>
          <w:sz w:val="24"/>
          <w:szCs w:val="24"/>
        </w:rPr>
        <w:t>Mani,2001</w:t>
      </w:r>
      <w:r w:rsidRPr="001606D8">
        <w:rPr>
          <w:rFonts w:ascii="Baamini" w:hAnsi="Baamini"/>
          <w:sz w:val="24"/>
          <w:szCs w:val="24"/>
        </w:rPr>
        <w:t>). NkYk;&gt; fu;kh njhlu;ghd ,e;J fUj;J&gt; my;yJ fhuz tpisTr;  rl;lk; (</w:t>
      </w:r>
      <w:r w:rsidRPr="001606D8">
        <w:rPr>
          <w:rFonts w:ascii="Times New Roman" w:hAnsi="Times New Roman" w:cs="Times New Roman"/>
          <w:sz w:val="24"/>
          <w:szCs w:val="24"/>
        </w:rPr>
        <w:t>the law of cause and effect</w:t>
      </w:r>
      <w:r w:rsidRPr="001606D8">
        <w:rPr>
          <w:rFonts w:ascii="Baamini" w:hAnsi="Baamini"/>
          <w:sz w:val="24"/>
          <w:szCs w:val="24"/>
        </w:rPr>
        <w:t xml:space="preserve">)&gt; ru;tNjr kdpjhgpkhdr; rl;lj;jpd; tsu;r;rpapYk; nry;thf;Fr; nrYj;jpAs;sJ. ,e;j fUj;J xUtupd; nray;fSf;F nghWg;Ngw;gjd; Kf;fpaj;Jtj;ijAk; mjdhy; Vw;gLk; tpisTfisAk; typAWj;JfpwJ. ,e;j Nfhl;ghL ru;tNjr kdpjhgpkhdr; rl;lj;jpy; nghWg;Gf;$wy; Nfhl;ghl;bd; </w:t>
      </w:r>
      <w:r w:rsidRPr="001606D8">
        <w:rPr>
          <w:rFonts w:ascii="Times New Roman" w:hAnsi="Times New Roman" w:cs="Times New Roman"/>
          <w:sz w:val="24"/>
          <w:szCs w:val="24"/>
        </w:rPr>
        <w:t>(principle of accountability</w:t>
      </w:r>
      <w:r w:rsidRPr="001606D8">
        <w:rPr>
          <w:rFonts w:ascii="Baamini" w:hAnsi="Baamini"/>
          <w:sz w:val="24"/>
          <w:szCs w:val="24"/>
        </w:rPr>
        <w:t>) tsu;r;rpapy; gpujpgypf;fpd;wJ. ,J rl;lj;ij kPWk; jdpegu;fis me;jr; nraw;ghl;Lf;Fg;  nghWg;ghf;Ffpd;wJ.</w:t>
      </w:r>
    </w:p>
    <w:p w:rsidR="00190902" w:rsidRPr="001606D8" w:rsidRDefault="00190902" w:rsidP="00C20909">
      <w:pPr>
        <w:spacing w:line="360" w:lineRule="auto"/>
        <w:jc w:val="both"/>
        <w:rPr>
          <w:rFonts w:ascii="Baamini" w:hAnsi="Baamini"/>
          <w:sz w:val="24"/>
          <w:szCs w:val="24"/>
        </w:rPr>
      </w:pPr>
      <w:r w:rsidRPr="001606D8">
        <w:rPr>
          <w:rFonts w:ascii="Baamini" w:hAnsi="Baamini"/>
          <w:sz w:val="24"/>
          <w:szCs w:val="24"/>
        </w:rPr>
        <w:t xml:space="preserve">,t;thW Guhjd ,e;J rka Mjhuq;fs; ,d;iwa ru;tNjr kdpjhgpkhdr; rl;lj;ij tbtikg;gjpy; kpfg;ngupa gq;fspg;ig toq;fpdhYk;&gt; mNj Mjhuq;fs; mtu;fshy; Vw;gLj;jg;gl;l Aj;jtpjpfs; mg;gl;lkhf kPwg;gl;lijAk; Nfhbl;Lf; fhl;Lfpd;wd. Fwpg;ghf FUNrj;jpug; Nghu;f;fsj;jpy; ju;k Aj;jj;jpy; &lt;Lgl;l ghz;ltu;fs; rpy rkaq;fspy; R+o;r;;rpapd; %yk; Aj;jj;jpy; Kd;Ndw;wkile;jdu;. ghz;ltu;fspy; %j;jtuhd </w:t>
      </w:r>
      <w:r w:rsidR="00EB3449" w:rsidRPr="001606D8">
        <w:rPr>
          <w:rFonts w:ascii="Baamini" w:hAnsi="Baamini"/>
          <w:sz w:val="24"/>
          <w:szCs w:val="24"/>
        </w:rPr>
        <w:t>Ajp~;~</w:t>
      </w:r>
      <w:r w:rsidRPr="001606D8">
        <w:rPr>
          <w:rFonts w:ascii="Baamini" w:hAnsi="Baamini"/>
          <w:sz w:val="24"/>
          <w:szCs w:val="24"/>
        </w:rPr>
        <w:t xml:space="preserve">zd; fpU~;zupd; R+o;r;rpahy; mju;k topapy; FU JNuhzhr;rhupahiu tijg;gjw;fhf ngha; ciuj;jijAk;&gt; mJ </w:t>
      </w:r>
      <w:r w:rsidRPr="001606D8">
        <w:rPr>
          <w:rFonts w:ascii="Times New Roman" w:hAnsi="Times New Roman" w:cs="Times New Roman"/>
          <w:sz w:val="24"/>
          <w:szCs w:val="24"/>
        </w:rPr>
        <w:t>“</w:t>
      </w:r>
      <w:r w:rsidRPr="001606D8">
        <w:rPr>
          <w:rFonts w:ascii="Baamini" w:hAnsi="Baamini"/>
          <w:sz w:val="24"/>
          <w:szCs w:val="24"/>
        </w:rPr>
        <w:t>ju;k Aj;jj;jpy;</w:t>
      </w:r>
      <w:r w:rsidRPr="001606D8">
        <w:rPr>
          <w:rFonts w:ascii="Times New Roman" w:hAnsi="Times New Roman" w:cs="Times New Roman"/>
          <w:sz w:val="24"/>
          <w:szCs w:val="24"/>
        </w:rPr>
        <w:t>”</w:t>
      </w:r>
      <w:r w:rsidRPr="001606D8">
        <w:rPr>
          <w:rFonts w:ascii="Baamini" w:hAnsi="Baamini"/>
          <w:sz w:val="24"/>
          <w:szCs w:val="24"/>
        </w:rPr>
        <w:t xml:space="preserve"> epahag;gLj;jg;gl;l xd;whf fhzg;gl;lijAk; Fwpg;gplyhk;. mNjNghy; Aj;jKbtpy; m];tj;jhkh ,utpy; cwq;fpf;nfhz;bUe;j ghz;lt Gjy;tu;fis nfhiy nra;tijAk; vLj;Jf;fhl;Lfpd;wd. mNjNghy; ,uhkhazkhdJ uhku; R+o;r;rpapd; %yk; kiwe;jpUe;J thypiaf; nfhy;tij vLj;Jf;fhl;LfpwJ. vdNt&gt; ,e;jifa Aj;jr; R+o;r;rpfSk;&gt; Aj;j jug;Gf;fshy; Vw;gLj;jg;gl;l Aj;jtpjpfSk; kPwy;fSf;F cw;gLtJk; mjid ju;kj;jpd; ngauhy; epahag;gLj;JtJk; rf[khff; fhzg;gl;lJ. vdpDk; ngUk;ghyhd Nghu;fspy;  VNjh xUtifapy; rk;ke;jg;gl;l jug;gpdu; Aj;jtpjpfis kjpj;jijAk;&gt; gpd;gw;wpaijAk; vLj;Jf;fhl;Lfpd;wd. </w:t>
      </w:r>
    </w:p>
    <w:p w:rsidR="00190902" w:rsidRPr="001606D8" w:rsidRDefault="00190902" w:rsidP="00C20909">
      <w:pPr>
        <w:spacing w:line="360" w:lineRule="auto"/>
        <w:jc w:val="both"/>
        <w:rPr>
          <w:rFonts w:ascii="Baamini" w:hAnsi="Baamini"/>
          <w:sz w:val="24"/>
          <w:szCs w:val="24"/>
        </w:rPr>
      </w:pPr>
      <w:r w:rsidRPr="001606D8">
        <w:rPr>
          <w:rFonts w:ascii="Baamini" w:hAnsi="Baamini"/>
          <w:sz w:val="24"/>
          <w:szCs w:val="24"/>
        </w:rPr>
        <w:t>,J jtpu ,e;Jrka rpe;jidfspd; ,lk;ngw;w Aj;j tpjpfs; Fwpg;gpl;l rpy Aj;jr; R+o;epiyfSf;F kl;Lg;gLj;jg;gl;bUe;jjhy; mtw;wpd; cyfshtpa jd;ikAk; Nfs;tpf;Fl;gLj;jg;gl;bUe;jd. vdpDk;&gt; md;G&gt; ,uf;fk;&gt; fUiz Nghd;w kdpjhgpkhdr; rpe;jid cw;gl Nghu;tPuu;fspd;; flik kw;Wk; nghWg;Gf;fs; rfy r%fq;fSf;Fk; nghJthd cyfshtpa Nfhl;ghlhf Vw;Wf;nfhs;sg;gl;Ls;sd. NkYk;&gt; ,e;J jj;Jtq;fs; kw;Wk; rpe;jidfspd; Aj;j epajpfs; kw;Wk; rpy mbg;gilfs; Kiwahf xOq;FgLj;jg;gl;l tifapy; gj;njhd;gjhk; E}w;whz;bypUe;J rpy jdpegu;fs; kw;Wk; ru;tNjr nrQ;rpYitr; rq;fk; Nghd;w mikg;Gf;fshy; rl;lkhf;fg;gl;Ls;sd vd;gJk; Fwpg;gplj;jf;fjhFk;.</w:t>
      </w:r>
    </w:p>
    <w:p w:rsidR="00190902" w:rsidRPr="00C20909" w:rsidRDefault="00C20909" w:rsidP="00C20909">
      <w:pPr>
        <w:spacing w:line="360" w:lineRule="auto"/>
        <w:jc w:val="both"/>
        <w:rPr>
          <w:rFonts w:ascii="Baamini" w:hAnsi="Baamini"/>
          <w:b/>
          <w:bCs/>
          <w:sz w:val="24"/>
          <w:szCs w:val="24"/>
        </w:rPr>
      </w:pPr>
      <w:r>
        <w:rPr>
          <w:rFonts w:ascii="Baamini" w:hAnsi="Baamini"/>
          <w:b/>
          <w:bCs/>
          <w:sz w:val="24"/>
          <w:szCs w:val="24"/>
        </w:rPr>
        <w:t xml:space="preserve">6.   </w:t>
      </w:r>
      <w:r w:rsidR="00190902" w:rsidRPr="00C20909">
        <w:rPr>
          <w:rFonts w:ascii="Baamini" w:hAnsi="Baamini"/>
          <w:b/>
          <w:bCs/>
          <w:sz w:val="24"/>
          <w:szCs w:val="24"/>
        </w:rPr>
        <w:t xml:space="preserve">KbTiu </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nghJr; ru;tNjr rl;lj;jpd; xU fpisahff; fhzg;gLk; ru;tNjr kdpjhgpkhdr; rl;lkhdJ MAj Nkhjy;fspd; elj;ijia xOq;FgLj;Jk; xU rl;l mikg;G vd;gNjhL nghJkf;fs; kw;Wk; Nghu;f; ifjpfs; Nghd;w Nghu;fspy; gq;Nfw;fhj kw;Wk; ,dp gq;Nfw;f Kbahj egu;fisg; ghJfhf;f Kay;fpd;wJ. ,e;j Nehf;fj;Jf;fhf ru;tNjr kdpjhgpkhdr; rl;lkhdJ gy;NtW mbg;gil tpjpfs; kw;Wk; Nfhl;ghLfs;&gt; xg;ge;jq;fs; kw;Wk; tof;fhWfspd; thapyhf xOq;FgLj;jpAs;sijf; fhzyhk;. vdpDk;&gt; ,d;iwa ,e;j ru;tNjr kdpjhgpkhdr; rl;lj;jpd; tsu;r;rpahdJ gy ePz;l tuyhw;Wg; gupzhkq;fis cilajhff; fhzg;gLfpd;wJ. Vnddpy; Nghu; vd;gJ  kdpj tuyhw;wpy; jtpu;f;fKbahj xd;whf ,Ue;Jte;Js;sNjhL mJ kpFe;j Jd;gq;fisAk; Nrjq;fisAk; Vw;gLj;JtjhfTk; fhzg;gl;lJ. vdNt&gt; ,e;jg; Nghupd; elj;ijfis xOq;FgLj;Jtjw;fhd tpjpfSk;&gt; kuGfSk; gy;NtW ehfupfq;fs;&gt; kjkuGfs; kw;Wk; jj;Jtq;fspypUe;J cUthf;fg;gl;L xOq;FgLj;jg;gl;L kdpj Jauq;fisf; Fiwg;gjw;F gq;fspg;Gr; nra;Jte;Js;sijf; fhzyhk;.</w:t>
      </w:r>
    </w:p>
    <w:p w:rsidR="00190902" w:rsidRPr="001606D8" w:rsidRDefault="00190902" w:rsidP="00C20909">
      <w:pPr>
        <w:spacing w:line="360" w:lineRule="auto"/>
        <w:jc w:val="both"/>
        <w:rPr>
          <w:rFonts w:ascii="Baamini" w:hAnsi="Baamini"/>
          <w:sz w:val="24"/>
          <w:szCs w:val="24"/>
        </w:rPr>
      </w:pPr>
      <w:r w:rsidRPr="001606D8">
        <w:rPr>
          <w:rFonts w:ascii="Baamini" w:hAnsi="Baamini"/>
          <w:sz w:val="24"/>
          <w:szCs w:val="24"/>
        </w:rPr>
        <w:t>,e;jtifapy; Aj;j epajpfisAk;&gt; tpjpfisAk; cyFf;F toq;fpa kjq;fSs; Fwpg;glj;jf;fsT nry;thf;Fr; nrYj;Jfpd;w kjkhf ,e;Jrkak;  fhzg;gLfpd;wJ. ru;tNjr kdpjhgpkhdr; rl;lj;jpDila tsu;r;rpapy; ,e;Jkjj;jpDilia nfhs;iffs;&gt; Nfhl;ghLfs; kw;Wk; jj;Jtq;fs;  Mokhd jhf;fj;ijr; nrYj;jpAs;sd. ,it ru;tNjr kdpjhgpkhdr; rl;lj;jpy; gy;NtWgl;l tpjpfs; kw;Wk; Nfhl;ghLfis cs;slf;fpAs;sJ. xU Nghupd;NghJ ahu; jhf;fg;glyhk;&gt; ahu; jhf;fg;glf;$lhJ&gt; vit jhf;fg;glyhk; vit jhf;fg;glf;$lhJ vd;w kdpjhgpkhdr; rl;lj;jpd; mbg;gilahd Nghu; Kiwfs;&gt; topKiwfs; my;yJ Nghu; MAjq;fSk; mtw;wpd; kl;Lg;ghLk;&gt; Aj;jf; ifjpfis kupahijAlDk; nfsutj;JlDk; elj;jNtz;ba flg;ghL&gt; fhakile;j Aj;jf;ifjpfSf;fhd kUj;Jt rpfpr;ir mspf;f Ntz;bajd; mtrpak; Nghd;witAk; typAWj;jg;gLfpd;wd. NkYk;&gt; Nghupd; NghJ Nghuhspfs; kw;Wk; Nghuhspfs; my;yhjtu;fisisAk;&gt; nghJkf;fs; ,yf;FfisAk;&gt; ,uhZt ,yf;FfisAk; NtWgLj;Jjy; cs;spl;l nghJkf;fspd; ghJfhg;G&gt; Nghu; elj;ij kw;Wk; Nghu; tpjpfs; njhlu;ghd njspthd topfhl;Ljy;fs;&gt; nfhs;iffs; kw;Wk; Nfhl;ghLfis cs;slf;fpAs;sjhff; fhzg;gLfpd;wd. nrQ;rpYitr; rq;fk; kw;Wk; N`f; rkthaq;fs; cl;gl gy;NtW jdpegu;fs; kw;Wk; mikg;Gfspd; Kaw;rpahy; ,e;jf; Nfhl;ghLfs; gpd;du; Kiwahd tifapy; ru;tNjr rl;lkhf cUthf;fg;gl;ld vd;gJk;  Fwpg;gplj;jf;fjhFk;. rkfhyj;jpy; ru;tNjr kdpjhgpkhdr; rl;lj;jpd; kpf Kf;fpa Mjhukhff; fhzg;gLk; n[dpth rkthaq;fs; Nghu;f; fhyq;fspy; fhakile;j kw;Wk; Neha;tha;g;gl;l tPuu;fs;&gt; Aj;jf;  ifjpfs; kw;Wk; nghJkf;fis elj;Jk; tpjk; njhlu;ghd tpjpfis toq;fpAs;sd. ,it midj;Jf;Fk; mbg;gil Mjhukhf ,e;Jkj Mjhuq;fs;&gt; Fwpg;ghf  m`pk;ir njhlu;ghd nfhs;if fhzg;gLfpd;wJ. m`pk;ir jtpu&gt; fu;kh kw;Wk;  ju;kk; Nghd;witAk;  Aj;jk; njhlu;ghd gy;NtWgl;l tpjpfis toq;fpAs;sijf; fhzyhk;. ,it rkfhy ru;tNjr kdpjhgpkhdr; rl;lj;jpd; mbg;gil tpjpfs; kw;Wk; Nfhl;ghLfspd; tsu;r;rpapy; Fwpg;gplj;jf;fsT jhf;fk; nrYj;jpAs;sikiaf; fhzyhk;. nkhj;jj;jpy; ru;tNjr kdpjhgpkhdr; rl;lj;jpd; mbg;gil tpjpfs; kw;Wk; Nfhl;ghLfshd kdpjNea Nfhl;ghL&gt; ,uhZtj;Njitf; Nfhl;ghL&gt; NtWghLfhZjy; Nfhl;ghL&gt; ruprktPjf; Nfhl;ghL&gt; Kd;ndr;rupf;if Nfhl;ghL Nghd;witfis tbtikg;gjpy; ghupasthd gq;fspg;ig ,e;Jrkak; toq;fpAs;sJ vd;gJ Fwpg;gplj;jf;fjhFk;.</w:t>
      </w:r>
    </w:p>
    <w:p w:rsidR="00190902" w:rsidRPr="001606D8" w:rsidRDefault="00190902" w:rsidP="00C20909">
      <w:pPr>
        <w:spacing w:line="360" w:lineRule="auto"/>
        <w:jc w:val="both"/>
        <w:rPr>
          <w:rFonts w:ascii="Baamini" w:hAnsi="Baamini"/>
          <w:sz w:val="24"/>
          <w:szCs w:val="24"/>
        </w:rPr>
      </w:pPr>
      <w:r w:rsidRPr="001606D8">
        <w:rPr>
          <w:rFonts w:ascii="Baamini" w:hAnsi="Baamini"/>
          <w:sz w:val="24"/>
          <w:szCs w:val="24"/>
        </w:rPr>
        <w:t>vdpDk;&gt; ,e;Jrka  kuGfspy; tpje;Jiuf;fg;gl;l Aj;jj;ij xOq;FgLj;Jk; rpy tpjpfs; rkfhyj;jpy; fhzg;gLfpd;w ru;tNjr kdpjhgpkhdr; rl;l tpjpfistpl kpfTk; cau;e;jtifapy; fhzg;gLtijf; fhzyhk;. Fwpg;ghf Aj;j tPuu;fs; ahu; ahUld; Nghupl Ntz;Lk; vd;w epajp&gt; MAjq;fspd; kl;Lg;ghL&gt; jhf;Fjy; Nkw;nfhs;sg;gLk; Neuk; kw;Wk; ,lk; njhlu;ghd tpjpfs; Nghd;w tplaq;fs; rkfhyj;jpy; fhzg;gLfpd;w Aj;j tpjpfis tpQ;Rk; msTf;F fhzg;gLtij czuf;$bajhf ,Uf;fpd;wJ. vdpDk;&gt; ,j;jifa tpjpfs; Kiwahd tifapy; xOq;FgLj;jg;gltpy;iy vd;gijAk; epidtpy; nfhs;sNtz;baJ mtrpakhdjhFk;. rkfhy ru;tNjr rl;lkhdJ ,j;jifa tpjpfis xOq;FgLj;jp KO cyFf;Fk; nghUe;jf;$ba tifapy; rl;luPjpahf eilKiwr; rhj;jpakhf;fpaJ vd;gJ Fwpg;gplj;jf;fjhFk;. ,Ue;jhYk;&gt; rkfhy ru;tNjr rl;lj;jpDila tsu;r;rpapy; ,e;Jrka  kuGfs; toq;fpa gq;fspg;G kpfTk; Fwpg;gplj;jf;fjhff; fhzg;gLtNjhL ,J cyfpy; mikjpiaAk;&gt; rkhjhdj;ijAk; epiyepWj;Jtjw;F ,e;Jrkak; cyfpw;F toq;fpa gq;fspg;G vdyhk;.</w:t>
      </w:r>
    </w:p>
    <w:p w:rsidR="00190902" w:rsidRPr="001606D8" w:rsidRDefault="00190902" w:rsidP="001606D8">
      <w:pPr>
        <w:widowControl w:val="0"/>
        <w:autoSpaceDE w:val="0"/>
        <w:autoSpaceDN w:val="0"/>
        <w:adjustRightInd w:val="0"/>
        <w:spacing w:line="360" w:lineRule="auto"/>
        <w:rPr>
          <w:rFonts w:ascii="Times New Roman" w:hAnsi="Times New Roman" w:cs="Times New Roman"/>
          <w:b/>
          <w:bCs/>
          <w:sz w:val="24"/>
          <w:szCs w:val="24"/>
        </w:rPr>
      </w:pPr>
      <w:r w:rsidRPr="001606D8">
        <w:rPr>
          <w:rFonts w:ascii="Times New Roman" w:hAnsi="Times New Roman" w:cs="Times New Roman"/>
          <w:b/>
          <w:bCs/>
          <w:sz w:val="24"/>
          <w:szCs w:val="24"/>
        </w:rPr>
        <w:t>References</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Alexander, A. (2015). A Short History of International Humanitarian Law. </w:t>
      </w:r>
      <w:r w:rsidRPr="001606D8">
        <w:rPr>
          <w:rFonts w:ascii="Times New Roman" w:hAnsi="Times New Roman" w:cs="Times New Roman"/>
          <w:i/>
          <w:iCs/>
          <w:sz w:val="24"/>
          <w:szCs w:val="24"/>
        </w:rPr>
        <w:t>European Journal of International Law</w:t>
      </w:r>
      <w:r w:rsidRPr="001606D8">
        <w:rPr>
          <w:rFonts w:ascii="Times New Roman" w:hAnsi="Times New Roman" w:cs="Times New Roman"/>
          <w:sz w:val="24"/>
          <w:szCs w:val="24"/>
        </w:rPr>
        <w:t>, [online]26(1), pp.109–138. doi:</w:t>
      </w:r>
      <w:hyperlink r:id="rId9" w:history="1">
        <w:r w:rsidRPr="001606D8">
          <w:rPr>
            <w:rFonts w:ascii="Times New Roman" w:hAnsi="Times New Roman" w:cs="Times New Roman"/>
            <w:sz w:val="24"/>
            <w:szCs w:val="24"/>
          </w:rPr>
          <w:t>https://doi.org/10.1093/ejil/chv002</w:t>
        </w:r>
      </w:hyperlink>
      <w:r w:rsidRPr="001606D8">
        <w:rPr>
          <w:rFonts w:ascii="Times New Roman" w:hAnsi="Times New Roman" w:cs="Times New Roman"/>
          <w:sz w:val="24"/>
          <w:szCs w:val="24"/>
        </w:rPr>
        <w:t>.</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Balkaran, R. and Dorn, A.W. (2022). Charting Hinduism’s rules of armed conflict: Indian sacred texts and international humanitarian law. </w:t>
      </w:r>
      <w:r w:rsidRPr="001606D8">
        <w:rPr>
          <w:rFonts w:ascii="Times New Roman" w:hAnsi="Times New Roman" w:cs="Times New Roman"/>
          <w:i/>
          <w:iCs/>
          <w:sz w:val="24"/>
          <w:szCs w:val="24"/>
        </w:rPr>
        <w:t>International Review of the Red Cross</w:t>
      </w:r>
      <w:r w:rsidRPr="001606D8">
        <w:rPr>
          <w:rFonts w:ascii="Times New Roman" w:hAnsi="Times New Roman" w:cs="Times New Roman"/>
          <w:sz w:val="24"/>
          <w:szCs w:val="24"/>
        </w:rPr>
        <w:t>, [online] 104(920-921), pp.1762–1797. doi:</w:t>
      </w:r>
      <w:hyperlink r:id="rId10" w:history="1">
        <w:r w:rsidRPr="001606D8">
          <w:rPr>
            <w:rFonts w:ascii="Times New Roman" w:hAnsi="Times New Roman" w:cs="Times New Roman"/>
            <w:sz w:val="24"/>
            <w:szCs w:val="24"/>
          </w:rPr>
          <w:t>https://doi.org/10.1017/s181638312200056x</w:t>
        </w:r>
      </w:hyperlink>
      <w:r w:rsidRPr="001606D8">
        <w:rPr>
          <w:rFonts w:ascii="Times New Roman" w:hAnsi="Times New Roman" w:cs="Times New Roman"/>
          <w:sz w:val="24"/>
          <w:szCs w:val="24"/>
        </w:rPr>
        <w:t>.</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Bartles-Smith, A. (2022). Religion and international humanitarian law. [online] </w:t>
      </w:r>
      <w:r w:rsidRPr="001606D8">
        <w:rPr>
          <w:rFonts w:ascii="Times New Roman" w:hAnsi="Times New Roman" w:cs="Times New Roman"/>
          <w:i/>
          <w:iCs/>
          <w:sz w:val="24"/>
          <w:szCs w:val="24"/>
        </w:rPr>
        <w:t>International Review of the Red Cross</w:t>
      </w:r>
      <w:r w:rsidRPr="001606D8">
        <w:rPr>
          <w:rFonts w:ascii="Times New Roman" w:hAnsi="Times New Roman" w:cs="Times New Roman"/>
          <w:sz w:val="24"/>
          <w:szCs w:val="24"/>
        </w:rPr>
        <w:t xml:space="preserve">. Available at: </w:t>
      </w:r>
      <w:hyperlink r:id="rId11" w:anchor=":~:text=Religions%20laid%20many%20of%20the" w:history="1">
        <w:r w:rsidRPr="001606D8">
          <w:rPr>
            <w:rFonts w:ascii="Times New Roman" w:hAnsi="Times New Roman" w:cs="Times New Roman"/>
            <w:sz w:val="24"/>
            <w:szCs w:val="24"/>
          </w:rPr>
          <w:t>https://international-review.icrc.org/articles/religion-and-ihl-920#:~:text=Religions%20laid%20many%20of%20the</w:t>
        </w:r>
      </w:hyperlink>
      <w:r w:rsidRPr="001606D8">
        <w:rPr>
          <w:rFonts w:ascii="Times New Roman" w:hAnsi="Times New Roman" w:cs="Times New Roman"/>
          <w:sz w:val="24"/>
          <w:szCs w:val="24"/>
        </w:rPr>
        <w:t xml:space="preserve"> [Accessed 26 May 2023].</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Bartles-Smith, A., Crosby, K., Harvey, P., Premasiri, P.D., Tilakaratne, A., Ratheiser, D., Deegalle, M., Trew, N.M., Travagnin, S. and Harris, E. (2021). Reducing Suffering During Conflict: The Interface Between Buddhism And International Humanitarian Law. </w:t>
      </w:r>
      <w:r w:rsidRPr="001606D8">
        <w:rPr>
          <w:rFonts w:ascii="Times New Roman" w:hAnsi="Times New Roman" w:cs="Times New Roman"/>
          <w:i/>
          <w:iCs/>
          <w:sz w:val="24"/>
          <w:szCs w:val="24"/>
        </w:rPr>
        <w:t>Contemporary Buddhism</w:t>
      </w:r>
      <w:r w:rsidRPr="001606D8">
        <w:rPr>
          <w:rFonts w:ascii="Times New Roman" w:hAnsi="Times New Roman" w:cs="Times New Roman"/>
          <w:sz w:val="24"/>
          <w:szCs w:val="24"/>
        </w:rPr>
        <w:t>, pp.1–67. doi:</w:t>
      </w:r>
      <w:hyperlink r:id="rId12" w:history="1">
        <w:r w:rsidRPr="001606D8">
          <w:rPr>
            <w:rFonts w:ascii="Times New Roman" w:hAnsi="Times New Roman" w:cs="Times New Roman"/>
            <w:sz w:val="24"/>
            <w:szCs w:val="24"/>
          </w:rPr>
          <w:t>https://doi.org/10.1080/14639947.2021.1976016</w:t>
        </w:r>
      </w:hyperlink>
      <w:r w:rsidRPr="001606D8">
        <w:rPr>
          <w:rFonts w:ascii="Times New Roman" w:hAnsi="Times New Roman" w:cs="Times New Roman"/>
          <w:sz w:val="24"/>
          <w:szCs w:val="24"/>
        </w:rPr>
        <w:t>.</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Bryant, E.F., Edwin Francis Bryant and Patañjali (2009). </w:t>
      </w:r>
      <w:r w:rsidRPr="001606D8">
        <w:rPr>
          <w:rFonts w:ascii="Times New Roman" w:hAnsi="Times New Roman" w:cs="Times New Roman"/>
          <w:i/>
          <w:iCs/>
          <w:sz w:val="24"/>
          <w:szCs w:val="24"/>
        </w:rPr>
        <w:t>The Yoga Sutras of Patanjali</w:t>
      </w:r>
      <w:r w:rsidRPr="001606D8">
        <w:rPr>
          <w:rFonts w:ascii="Times New Roman" w:hAnsi="Times New Roman" w:cs="Times New Roman"/>
          <w:sz w:val="24"/>
          <w:szCs w:val="24"/>
        </w:rPr>
        <w:t>. Henry Holt.</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Cismas, I. and Heffes, E. (2020). Not the Usual Suspects: Religious Leaders as Influencers of International Humanitarian Law Compliance. </w:t>
      </w:r>
      <w:r w:rsidRPr="001606D8">
        <w:rPr>
          <w:rFonts w:ascii="Times New Roman" w:hAnsi="Times New Roman" w:cs="Times New Roman"/>
          <w:i/>
          <w:iCs/>
          <w:sz w:val="24"/>
          <w:szCs w:val="24"/>
        </w:rPr>
        <w:t>Yearbook of International Humanitarian Law</w:t>
      </w:r>
      <w:r w:rsidRPr="001606D8">
        <w:rPr>
          <w:rFonts w:ascii="Times New Roman" w:hAnsi="Times New Roman" w:cs="Times New Roman"/>
          <w:sz w:val="24"/>
          <w:szCs w:val="24"/>
        </w:rPr>
        <w:t>, 22, pp.125–150. doi:</w:t>
      </w:r>
      <w:hyperlink r:id="rId13" w:history="1">
        <w:r w:rsidRPr="001606D8">
          <w:rPr>
            <w:rFonts w:ascii="Times New Roman" w:hAnsi="Times New Roman" w:cs="Times New Roman"/>
            <w:sz w:val="24"/>
            <w:szCs w:val="24"/>
          </w:rPr>
          <w:t>https://doi.org/10.1007/978-94-6265-399-3_6</w:t>
        </w:r>
      </w:hyperlink>
      <w:r w:rsidRPr="001606D8">
        <w:rPr>
          <w:rFonts w:ascii="Times New Roman" w:hAnsi="Times New Roman" w:cs="Times New Roman"/>
          <w:sz w:val="24"/>
          <w:szCs w:val="24"/>
        </w:rPr>
        <w:t>.</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Coward, H.G., Lipner, J.J. and Young, K.K. (1989). </w:t>
      </w:r>
      <w:r w:rsidRPr="001606D8">
        <w:rPr>
          <w:rFonts w:ascii="Times New Roman" w:hAnsi="Times New Roman" w:cs="Times New Roman"/>
          <w:i/>
          <w:iCs/>
          <w:sz w:val="24"/>
          <w:szCs w:val="24"/>
        </w:rPr>
        <w:t>Hindu ethics: purity, abortion, and euthanasia</w:t>
      </w:r>
      <w:r w:rsidRPr="001606D8">
        <w:rPr>
          <w:rFonts w:ascii="Times New Roman" w:hAnsi="Times New Roman" w:cs="Times New Roman"/>
          <w:sz w:val="24"/>
          <w:szCs w:val="24"/>
        </w:rPr>
        <w:t>. Albany: State University of New York Press.</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Crawford, E. and Pert, A. (2020). </w:t>
      </w:r>
      <w:r w:rsidRPr="001606D8">
        <w:rPr>
          <w:rFonts w:ascii="Times New Roman" w:hAnsi="Times New Roman" w:cs="Times New Roman"/>
          <w:i/>
          <w:iCs/>
          <w:sz w:val="24"/>
          <w:szCs w:val="24"/>
        </w:rPr>
        <w:t>International Humanitarian Law</w:t>
      </w:r>
      <w:r w:rsidRPr="001606D8">
        <w:rPr>
          <w:rFonts w:ascii="Times New Roman" w:hAnsi="Times New Roman" w:cs="Times New Roman"/>
          <w:sz w:val="24"/>
          <w:szCs w:val="24"/>
        </w:rPr>
        <w:t>. Cambridge: Cambridge University Press.</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Davis, R.H. (2015). </w:t>
      </w:r>
      <w:r w:rsidRPr="001606D8">
        <w:rPr>
          <w:rFonts w:ascii="Times New Roman" w:hAnsi="Times New Roman" w:cs="Times New Roman"/>
          <w:i/>
          <w:iCs/>
          <w:sz w:val="24"/>
          <w:szCs w:val="24"/>
        </w:rPr>
        <w:t>The Bhagavad Gita a biography</w:t>
      </w:r>
      <w:r w:rsidRPr="001606D8">
        <w:rPr>
          <w:rFonts w:ascii="Times New Roman" w:hAnsi="Times New Roman" w:cs="Times New Roman"/>
          <w:sz w:val="24"/>
          <w:szCs w:val="24"/>
        </w:rPr>
        <w:t>. Princeton, New Jersey Oxford Princeton University Press.</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Dieter Fleck and Bothe, M. (2013). </w:t>
      </w:r>
      <w:r w:rsidRPr="001606D8">
        <w:rPr>
          <w:rFonts w:ascii="Times New Roman" w:hAnsi="Times New Roman" w:cs="Times New Roman"/>
          <w:i/>
          <w:iCs/>
          <w:sz w:val="24"/>
          <w:szCs w:val="24"/>
        </w:rPr>
        <w:t>The handbook of international humanitarian law</w:t>
      </w:r>
      <w:r w:rsidRPr="001606D8">
        <w:rPr>
          <w:rFonts w:ascii="Times New Roman" w:hAnsi="Times New Roman" w:cs="Times New Roman"/>
          <w:sz w:val="24"/>
          <w:szCs w:val="24"/>
        </w:rPr>
        <w:t>. Oxford, United Kingdom: Oxford University Press.</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Greenwood, C. (1995). Historical Development and Legal Basis. In: D. Fleck, ed., </w:t>
      </w:r>
      <w:r w:rsidRPr="001606D8">
        <w:rPr>
          <w:rFonts w:ascii="Times New Roman" w:hAnsi="Times New Roman" w:cs="Times New Roman"/>
          <w:i/>
          <w:iCs/>
          <w:sz w:val="24"/>
          <w:szCs w:val="24"/>
        </w:rPr>
        <w:t>The Handbook of Humanitarian Law in Armed Conflict</w:t>
      </w:r>
      <w:r w:rsidRPr="001606D8">
        <w:rPr>
          <w:rFonts w:ascii="Times New Roman" w:hAnsi="Times New Roman" w:cs="Times New Roman"/>
          <w:sz w:val="24"/>
          <w:szCs w:val="24"/>
        </w:rPr>
        <w:t>. Oxford, United Kingdom: Oxford University Press, pp.101–150.</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ICRC (2004). </w:t>
      </w:r>
      <w:r w:rsidRPr="001606D8">
        <w:rPr>
          <w:rFonts w:ascii="Times New Roman" w:hAnsi="Times New Roman" w:cs="Times New Roman"/>
          <w:i/>
          <w:iCs/>
          <w:sz w:val="24"/>
          <w:szCs w:val="24"/>
        </w:rPr>
        <w:t>Advisory Service: What is International Humanitarian Law?</w:t>
      </w:r>
      <w:r w:rsidRPr="001606D8">
        <w:rPr>
          <w:rFonts w:ascii="Times New Roman" w:hAnsi="Times New Roman" w:cs="Times New Roman"/>
          <w:sz w:val="24"/>
          <w:szCs w:val="24"/>
        </w:rPr>
        <w:t xml:space="preserve"> [online] Available at: </w:t>
      </w:r>
      <w:hyperlink r:id="rId14" w:history="1">
        <w:r w:rsidRPr="001606D8">
          <w:rPr>
            <w:rFonts w:ascii="Times New Roman" w:hAnsi="Times New Roman" w:cs="Times New Roman"/>
            <w:sz w:val="24"/>
            <w:szCs w:val="24"/>
          </w:rPr>
          <w:t>https://www.icrc.org/en/doc/assets/files/other/what_is_ihl.pdf</w:t>
        </w:r>
      </w:hyperlink>
      <w:r w:rsidRPr="001606D8">
        <w:rPr>
          <w:rFonts w:ascii="Times New Roman" w:hAnsi="Times New Roman" w:cs="Times New Roman"/>
          <w:sz w:val="24"/>
          <w:szCs w:val="24"/>
        </w:rPr>
        <w:t xml:space="preserve"> [Accessed 6 May 2023].</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International Committee of the Red Cross (2014). </w:t>
      </w:r>
      <w:r w:rsidRPr="001606D8">
        <w:rPr>
          <w:rFonts w:ascii="Times New Roman" w:hAnsi="Times New Roman" w:cs="Times New Roman"/>
          <w:i/>
          <w:iCs/>
          <w:sz w:val="24"/>
          <w:szCs w:val="24"/>
        </w:rPr>
        <w:t>What is international humanitarian law?</w:t>
      </w:r>
      <w:r w:rsidRPr="001606D8">
        <w:rPr>
          <w:rFonts w:ascii="Times New Roman" w:hAnsi="Times New Roman" w:cs="Times New Roman"/>
          <w:sz w:val="24"/>
          <w:szCs w:val="24"/>
        </w:rPr>
        <w:t xml:space="preserve"> [online] </w:t>
      </w:r>
      <w:r w:rsidRPr="001606D8">
        <w:rPr>
          <w:rFonts w:ascii="Times New Roman" w:hAnsi="Times New Roman" w:cs="Times New Roman"/>
          <w:i/>
          <w:iCs/>
          <w:sz w:val="24"/>
          <w:szCs w:val="24"/>
        </w:rPr>
        <w:t>International Committee of the Red Cross</w:t>
      </w:r>
      <w:r w:rsidRPr="001606D8">
        <w:rPr>
          <w:rFonts w:ascii="Times New Roman" w:hAnsi="Times New Roman" w:cs="Times New Roman"/>
          <w:sz w:val="24"/>
          <w:szCs w:val="24"/>
        </w:rPr>
        <w:t xml:space="preserve">. Available at: </w:t>
      </w:r>
      <w:hyperlink r:id="rId15" w:history="1">
        <w:r w:rsidRPr="001606D8">
          <w:rPr>
            <w:rFonts w:ascii="Times New Roman" w:hAnsi="Times New Roman" w:cs="Times New Roman"/>
            <w:sz w:val="24"/>
            <w:szCs w:val="24"/>
          </w:rPr>
          <w:t>https://www.icrc.org/en/document/what-international-humanitarian-law</w:t>
        </w:r>
      </w:hyperlink>
      <w:r w:rsidRPr="001606D8">
        <w:rPr>
          <w:rFonts w:ascii="Times New Roman" w:hAnsi="Times New Roman" w:cs="Times New Roman"/>
          <w:sz w:val="24"/>
          <w:szCs w:val="24"/>
        </w:rPr>
        <w:t xml:space="preserve"> [Accessed 6 May 2023].</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Kilby, C.A. (2022). The gift of fearlessness: a Buddhist framework for the protection of vulnerable populations under international humanitarian law. </w:t>
      </w:r>
      <w:r w:rsidRPr="001606D8">
        <w:rPr>
          <w:rFonts w:ascii="Times New Roman" w:hAnsi="Times New Roman" w:cs="Times New Roman"/>
          <w:i/>
          <w:iCs/>
          <w:sz w:val="24"/>
          <w:szCs w:val="24"/>
        </w:rPr>
        <w:t>Contemporary Buddhism</w:t>
      </w:r>
      <w:r w:rsidRPr="001606D8">
        <w:rPr>
          <w:rFonts w:ascii="Times New Roman" w:hAnsi="Times New Roman" w:cs="Times New Roman"/>
          <w:sz w:val="24"/>
          <w:szCs w:val="24"/>
        </w:rPr>
        <w:t>, pp.1–13. doi:</w:t>
      </w:r>
      <w:hyperlink r:id="rId16" w:history="1">
        <w:r w:rsidRPr="001606D8">
          <w:rPr>
            <w:rFonts w:ascii="Times New Roman" w:hAnsi="Times New Roman" w:cs="Times New Roman"/>
            <w:sz w:val="24"/>
            <w:szCs w:val="24"/>
          </w:rPr>
          <w:t>https://doi.org/10.1080/14639947.2022.2038027</w:t>
        </w:r>
      </w:hyperlink>
      <w:r w:rsidRPr="001606D8">
        <w:rPr>
          <w:rFonts w:ascii="Times New Roman" w:hAnsi="Times New Roman" w:cs="Times New Roman"/>
          <w:sz w:val="24"/>
          <w:szCs w:val="24"/>
        </w:rPr>
        <w:t>.</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Knott, K. (2016). </w:t>
      </w:r>
      <w:r w:rsidRPr="001606D8">
        <w:rPr>
          <w:rFonts w:ascii="Times New Roman" w:hAnsi="Times New Roman" w:cs="Times New Roman"/>
          <w:i/>
          <w:iCs/>
          <w:sz w:val="24"/>
          <w:szCs w:val="24"/>
        </w:rPr>
        <w:t>Hinduism: a very short introduction</w:t>
      </w:r>
      <w:r w:rsidRPr="001606D8">
        <w:rPr>
          <w:rFonts w:ascii="Times New Roman" w:hAnsi="Times New Roman" w:cs="Times New Roman"/>
          <w:sz w:val="24"/>
          <w:szCs w:val="24"/>
        </w:rPr>
        <w:t>. Oxford: Oxford University Press.</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Kruk, B. (2021). </w:t>
      </w:r>
      <w:r w:rsidRPr="001606D8">
        <w:rPr>
          <w:rFonts w:ascii="Times New Roman" w:hAnsi="Times New Roman" w:cs="Times New Roman"/>
          <w:i/>
          <w:iCs/>
          <w:sz w:val="24"/>
          <w:szCs w:val="24"/>
        </w:rPr>
        <w:t xml:space="preserve"> Looking in the mirror: How international humanitarian law reflects major world religions</w:t>
      </w:r>
      <w:r w:rsidRPr="001606D8">
        <w:rPr>
          <w:rFonts w:ascii="Times New Roman" w:hAnsi="Times New Roman" w:cs="Times New Roman"/>
          <w:sz w:val="24"/>
          <w:szCs w:val="24"/>
        </w:rPr>
        <w:t xml:space="preserve">. [online] www.cba.org. Available at: </w:t>
      </w:r>
      <w:hyperlink r:id="rId17" w:history="1">
        <w:r w:rsidRPr="001606D8">
          <w:rPr>
            <w:rFonts w:ascii="Times New Roman" w:hAnsi="Times New Roman" w:cs="Times New Roman"/>
            <w:sz w:val="24"/>
            <w:szCs w:val="24"/>
          </w:rPr>
          <w:t>https://www.cba.org/Sections/International-Law/Articles/2021/Looking-in-the-mirror</w:t>
        </w:r>
      </w:hyperlink>
      <w:r w:rsidRPr="001606D8">
        <w:rPr>
          <w:rFonts w:ascii="Times New Roman" w:hAnsi="Times New Roman" w:cs="Times New Roman"/>
          <w:sz w:val="24"/>
          <w:szCs w:val="24"/>
        </w:rPr>
        <w:t xml:space="preserve"> [Accessed 26 May 2023].</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Mani, V.S. (2001). International humanitarian law: an Indo-Asian perspective. [online] </w:t>
      </w:r>
      <w:r w:rsidRPr="001606D8">
        <w:rPr>
          <w:rFonts w:ascii="Times New Roman" w:hAnsi="Times New Roman" w:cs="Times New Roman"/>
          <w:i/>
          <w:iCs/>
          <w:sz w:val="24"/>
          <w:szCs w:val="24"/>
        </w:rPr>
        <w:t>International Review of the Red Cross</w:t>
      </w:r>
      <w:r w:rsidRPr="001606D8">
        <w:rPr>
          <w:rFonts w:ascii="Times New Roman" w:hAnsi="Times New Roman" w:cs="Times New Roman"/>
          <w:sz w:val="24"/>
          <w:szCs w:val="24"/>
        </w:rPr>
        <w:t xml:space="preserve">. Available at: </w:t>
      </w:r>
      <w:hyperlink r:id="rId18" w:history="1">
        <w:r w:rsidRPr="001606D8">
          <w:rPr>
            <w:rFonts w:ascii="Times New Roman" w:hAnsi="Times New Roman" w:cs="Times New Roman"/>
            <w:sz w:val="24"/>
            <w:szCs w:val="24"/>
          </w:rPr>
          <w:t>https://www.icrc.org/en/doc/resources/documents/article/other/57jqzm.htm</w:t>
        </w:r>
      </w:hyperlink>
      <w:r w:rsidRPr="001606D8">
        <w:rPr>
          <w:rFonts w:ascii="Times New Roman" w:hAnsi="Times New Roman" w:cs="Times New Roman"/>
          <w:sz w:val="24"/>
          <w:szCs w:val="24"/>
        </w:rPr>
        <w:t xml:space="preserve"> [Accessed 6 May 2023].</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Narayanan, R.K (n.d.). </w:t>
      </w:r>
      <w:r w:rsidRPr="001606D8">
        <w:rPr>
          <w:rFonts w:ascii="Times New Roman" w:hAnsi="Times New Roman" w:cs="Times New Roman"/>
          <w:i/>
          <w:iCs/>
          <w:sz w:val="24"/>
          <w:szCs w:val="24"/>
        </w:rPr>
        <w:t>The Ramayana: A Shortened Modern Propose Version of the Indian Epic (suggested by the Tamil Version of Kamban)</w:t>
      </w:r>
      <w:r w:rsidRPr="001606D8">
        <w:rPr>
          <w:rFonts w:ascii="Times New Roman" w:hAnsi="Times New Roman" w:cs="Times New Roman"/>
          <w:sz w:val="24"/>
          <w:szCs w:val="24"/>
        </w:rPr>
        <w:t xml:space="preserve">. [online] New Dhelhi: Penguin Books. Available at: </w:t>
      </w:r>
      <w:hyperlink r:id="rId19" w:history="1">
        <w:r w:rsidRPr="001606D8">
          <w:rPr>
            <w:rFonts w:ascii="Times New Roman" w:hAnsi="Times New Roman" w:cs="Times New Roman"/>
            <w:sz w:val="24"/>
            <w:szCs w:val="24"/>
          </w:rPr>
          <w:t>http://dt.pepperdine.edu/courses/greatbooks_v/gbv-15/66697602-The-Ramayana-R-K-Narayan.pdf</w:t>
        </w:r>
      </w:hyperlink>
      <w:r w:rsidRPr="001606D8">
        <w:rPr>
          <w:rFonts w:ascii="Times New Roman" w:hAnsi="Times New Roman" w:cs="Times New Roman"/>
          <w:sz w:val="24"/>
          <w:szCs w:val="24"/>
        </w:rPr>
        <w:t>.</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Paliwala, M. (2020). </w:t>
      </w:r>
      <w:r w:rsidRPr="001606D8">
        <w:rPr>
          <w:rFonts w:ascii="Times New Roman" w:hAnsi="Times New Roman" w:cs="Times New Roman"/>
          <w:i/>
          <w:iCs/>
          <w:sz w:val="24"/>
          <w:szCs w:val="24"/>
        </w:rPr>
        <w:t>Fundamental principles of International Humanitarian Law</w:t>
      </w:r>
      <w:r w:rsidRPr="001606D8">
        <w:rPr>
          <w:rFonts w:ascii="Times New Roman" w:hAnsi="Times New Roman" w:cs="Times New Roman"/>
          <w:sz w:val="24"/>
          <w:szCs w:val="24"/>
        </w:rPr>
        <w:t xml:space="preserve">. [online] iPleaders. Available at: </w:t>
      </w:r>
      <w:hyperlink r:id="rId20" w:history="1">
        <w:r w:rsidRPr="001606D8">
          <w:rPr>
            <w:rFonts w:ascii="Times New Roman" w:hAnsi="Times New Roman" w:cs="Times New Roman"/>
            <w:sz w:val="24"/>
            <w:szCs w:val="24"/>
          </w:rPr>
          <w:t>https://blog.ipleaders.in/international-humanitarian-law/</w:t>
        </w:r>
      </w:hyperlink>
      <w:r w:rsidRPr="001606D8">
        <w:rPr>
          <w:rFonts w:ascii="Times New Roman" w:hAnsi="Times New Roman" w:cs="Times New Roman"/>
          <w:sz w:val="24"/>
          <w:szCs w:val="24"/>
        </w:rPr>
        <w:t>.</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Ponnu, R. (n.d.). </w:t>
      </w:r>
      <w:r w:rsidRPr="001606D8">
        <w:rPr>
          <w:rFonts w:ascii="Times New Roman" w:hAnsi="Times New Roman" w:cs="Times New Roman"/>
          <w:i/>
          <w:iCs/>
          <w:sz w:val="24"/>
          <w:szCs w:val="24"/>
        </w:rPr>
        <w:t>Ahimsa: Its Theory and Practice in Gandhism</w:t>
      </w:r>
      <w:r w:rsidRPr="001606D8">
        <w:rPr>
          <w:rFonts w:ascii="Times New Roman" w:hAnsi="Times New Roman" w:cs="Times New Roman"/>
          <w:sz w:val="24"/>
          <w:szCs w:val="24"/>
        </w:rPr>
        <w:t xml:space="preserve">. [online] www.gandhiashramsevagram.org. Available at: </w:t>
      </w:r>
      <w:hyperlink r:id="rId21" w:history="1">
        <w:r w:rsidRPr="001606D8">
          <w:rPr>
            <w:rFonts w:ascii="Times New Roman" w:hAnsi="Times New Roman" w:cs="Times New Roman"/>
            <w:sz w:val="24"/>
            <w:szCs w:val="24"/>
          </w:rPr>
          <w:t>https://www.gandhiashramsevagram.org/gandhi-articles/Ahimsa-Its-Theory-andPractice-in-Gandhism.php</w:t>
        </w:r>
      </w:hyperlink>
      <w:r w:rsidRPr="001606D8">
        <w:rPr>
          <w:rFonts w:ascii="Times New Roman" w:hAnsi="Times New Roman" w:cs="Times New Roman"/>
          <w:sz w:val="24"/>
          <w:szCs w:val="24"/>
        </w:rPr>
        <w:t xml:space="preserve"> [Accessed 22 May 2023].</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Singh, K. (2021). Ethical Code of War in Ancient India of the Creative Commons Attribution License (CC BY 4.0). </w:t>
      </w:r>
      <w:r w:rsidRPr="001606D8">
        <w:rPr>
          <w:rFonts w:ascii="Times New Roman" w:hAnsi="Times New Roman" w:cs="Times New Roman"/>
          <w:i/>
          <w:iCs/>
          <w:sz w:val="24"/>
          <w:szCs w:val="24"/>
        </w:rPr>
        <w:t>International Journal of Trend in Scientific Research and Development (IJTSRD)</w:t>
      </w:r>
      <w:r w:rsidRPr="001606D8">
        <w:rPr>
          <w:rFonts w:ascii="Times New Roman" w:hAnsi="Times New Roman" w:cs="Times New Roman"/>
          <w:sz w:val="24"/>
          <w:szCs w:val="24"/>
        </w:rPr>
        <w:t xml:space="preserve">, [online] 5(2), pp.308–310. Available at: </w:t>
      </w:r>
      <w:hyperlink r:id="rId22" w:history="1">
        <w:r w:rsidRPr="001606D8">
          <w:rPr>
            <w:rFonts w:ascii="Times New Roman" w:hAnsi="Times New Roman" w:cs="Times New Roman"/>
            <w:sz w:val="24"/>
            <w:szCs w:val="24"/>
          </w:rPr>
          <w:t>https://www.ijtsrd.com/papers/ijtsrd38426.pdf</w:t>
        </w:r>
      </w:hyperlink>
      <w:r w:rsidRPr="001606D8">
        <w:rPr>
          <w:rFonts w:ascii="Times New Roman" w:hAnsi="Times New Roman" w:cs="Times New Roman"/>
          <w:sz w:val="24"/>
          <w:szCs w:val="24"/>
        </w:rPr>
        <w:t xml:space="preserve"> [Accessed 21 May 2023].</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Singh, U. (2017). </w:t>
      </w:r>
      <w:r w:rsidRPr="001606D8">
        <w:rPr>
          <w:rFonts w:ascii="Times New Roman" w:hAnsi="Times New Roman" w:cs="Times New Roman"/>
          <w:i/>
          <w:iCs/>
          <w:sz w:val="24"/>
          <w:szCs w:val="24"/>
        </w:rPr>
        <w:t>Political Violence in Ancient India</w:t>
      </w:r>
      <w:r w:rsidRPr="001606D8">
        <w:rPr>
          <w:rFonts w:ascii="Times New Roman" w:hAnsi="Times New Roman" w:cs="Times New Roman"/>
          <w:sz w:val="24"/>
          <w:szCs w:val="24"/>
        </w:rPr>
        <w:t>. Harvard University Press.</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Sinha, M.K. (2005). Hinduism and international humanitarian law. </w:t>
      </w:r>
      <w:r w:rsidRPr="001606D8">
        <w:rPr>
          <w:rFonts w:ascii="Times New Roman" w:hAnsi="Times New Roman" w:cs="Times New Roman"/>
          <w:i/>
          <w:iCs/>
          <w:sz w:val="24"/>
          <w:szCs w:val="24"/>
        </w:rPr>
        <w:t>International Review of the Red Cross</w:t>
      </w:r>
      <w:r w:rsidRPr="001606D8">
        <w:rPr>
          <w:rFonts w:ascii="Times New Roman" w:hAnsi="Times New Roman" w:cs="Times New Roman"/>
          <w:sz w:val="24"/>
          <w:szCs w:val="24"/>
        </w:rPr>
        <w:t>, 87(858), pp.285–294. doi:</w:t>
      </w:r>
      <w:hyperlink r:id="rId23" w:history="1">
        <w:r w:rsidRPr="001606D8">
          <w:rPr>
            <w:rFonts w:ascii="Times New Roman" w:hAnsi="Times New Roman" w:cs="Times New Roman"/>
            <w:sz w:val="24"/>
            <w:szCs w:val="24"/>
          </w:rPr>
          <w:t>https://doi.org/10.1017/s1816383100181342</w:t>
        </w:r>
      </w:hyperlink>
      <w:r w:rsidRPr="001606D8">
        <w:rPr>
          <w:rFonts w:ascii="Times New Roman" w:hAnsi="Times New Roman" w:cs="Times New Roman"/>
          <w:sz w:val="24"/>
          <w:szCs w:val="24"/>
        </w:rPr>
        <w:t>.</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World Population Review (2022). </w:t>
      </w:r>
      <w:r w:rsidRPr="001606D8">
        <w:rPr>
          <w:rFonts w:ascii="Times New Roman" w:hAnsi="Times New Roman" w:cs="Times New Roman"/>
          <w:i/>
          <w:iCs/>
          <w:sz w:val="24"/>
          <w:szCs w:val="24"/>
        </w:rPr>
        <w:t>Religion by Country 2022</w:t>
      </w:r>
      <w:r w:rsidRPr="001606D8">
        <w:rPr>
          <w:rFonts w:ascii="Times New Roman" w:hAnsi="Times New Roman" w:cs="Times New Roman"/>
          <w:sz w:val="24"/>
          <w:szCs w:val="24"/>
        </w:rPr>
        <w:t xml:space="preserve">. [online] worldpopulationreview.com. Available at: </w:t>
      </w:r>
      <w:hyperlink r:id="rId24" w:history="1">
        <w:r w:rsidRPr="001606D8">
          <w:rPr>
            <w:rFonts w:ascii="Times New Roman" w:hAnsi="Times New Roman" w:cs="Times New Roman"/>
            <w:sz w:val="24"/>
            <w:szCs w:val="24"/>
          </w:rPr>
          <w:t>https://worldpopulationreview.com/country-rankings/religion-by-country</w:t>
        </w:r>
      </w:hyperlink>
      <w:r w:rsidRPr="001606D8">
        <w:rPr>
          <w:rFonts w:ascii="Times New Roman" w:hAnsi="Times New Roman" w:cs="Times New Roman"/>
          <w:sz w:val="24"/>
          <w:szCs w:val="24"/>
        </w:rPr>
        <w:t>.</w:t>
      </w:r>
    </w:p>
    <w:p w:rsidR="00190902" w:rsidRPr="001606D8" w:rsidRDefault="00190902" w:rsidP="001606D8">
      <w:pPr>
        <w:widowControl w:val="0"/>
        <w:autoSpaceDE w:val="0"/>
        <w:autoSpaceDN w:val="0"/>
        <w:adjustRightInd w:val="0"/>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Zoli, C. (n.d.). </w:t>
      </w:r>
      <w:r w:rsidRPr="001606D8">
        <w:rPr>
          <w:rFonts w:ascii="Times New Roman" w:hAnsi="Times New Roman" w:cs="Times New Roman"/>
          <w:i/>
          <w:iCs/>
          <w:sz w:val="24"/>
          <w:szCs w:val="24"/>
        </w:rPr>
        <w:t>The ‘god gap’ in international humanitarian law lessons learned from Islamic jurisprudence</w:t>
      </w:r>
      <w:r w:rsidRPr="001606D8">
        <w:rPr>
          <w:rFonts w:ascii="Times New Roman" w:hAnsi="Times New Roman" w:cs="Times New Roman"/>
          <w:sz w:val="24"/>
          <w:szCs w:val="24"/>
        </w:rPr>
        <w:t xml:space="preserve">. [online] Available at: </w:t>
      </w:r>
      <w:hyperlink r:id="rId25" w:history="1">
        <w:r w:rsidRPr="001606D8">
          <w:rPr>
            <w:rFonts w:ascii="Times New Roman" w:hAnsi="Times New Roman" w:cs="Times New Roman"/>
            <w:sz w:val="24"/>
            <w:szCs w:val="24"/>
          </w:rPr>
          <w:t>https://securitypolicylaw.syr.edu/wp-content/uploads/2014/06/God_Gap_Humanitarian_Law_FINAL.pdf</w:t>
        </w:r>
      </w:hyperlink>
      <w:r w:rsidRPr="001606D8">
        <w:rPr>
          <w:rFonts w:ascii="Times New Roman" w:hAnsi="Times New Roman" w:cs="Times New Roman"/>
          <w:sz w:val="24"/>
          <w:szCs w:val="24"/>
        </w:rPr>
        <w:t xml:space="preserve"> [Accessed 26 May 2023].</w:t>
      </w:r>
    </w:p>
    <w:p w:rsidR="00190902" w:rsidRPr="001606D8" w:rsidRDefault="00190902" w:rsidP="001606D8">
      <w:pPr>
        <w:widowControl w:val="0"/>
        <w:autoSpaceDE w:val="0"/>
        <w:autoSpaceDN w:val="0"/>
        <w:adjustRightInd w:val="0"/>
        <w:spacing w:line="360" w:lineRule="auto"/>
        <w:jc w:val="both"/>
        <w:rPr>
          <w:rFonts w:ascii="Baamini" w:eastAsia="Arial Unicode MS" w:hAnsi="Baamini" w:cs="Arial Unicode MS"/>
          <w:sz w:val="24"/>
          <w:szCs w:val="24"/>
        </w:rPr>
      </w:pPr>
      <w:r w:rsidRPr="001606D8">
        <w:rPr>
          <w:rFonts w:ascii="Baamini" w:eastAsia="Arial Unicode MS" w:hAnsi="Baamini" w:cs="Arial Unicode MS"/>
          <w:sz w:val="24"/>
          <w:szCs w:val="24"/>
        </w:rPr>
        <w:t>G];guhrh&gt;e. (</w:t>
      </w:r>
      <w:r w:rsidRPr="001606D8">
        <w:rPr>
          <w:rFonts w:ascii="Baamini" w:eastAsia="Arial Unicode MS" w:hAnsi="Baamini" w:cs="Arial Unicode MS"/>
          <w:sz w:val="24"/>
          <w:szCs w:val="24"/>
          <w:cs/>
        </w:rPr>
        <w:t xml:space="preserve">2021). </w:t>
      </w:r>
      <w:r w:rsidRPr="001606D8">
        <w:rPr>
          <w:rFonts w:ascii="Baamini" w:eastAsia="Arial Unicode MS" w:hAnsi="Baamini" w:cs="Arial Unicode MS"/>
          <w:i/>
          <w:iCs/>
          <w:sz w:val="24"/>
          <w:szCs w:val="24"/>
        </w:rPr>
        <w:t>kdpj cupikfs;: Nfhl;ghLk; eilKiwAk</w:t>
      </w:r>
      <w:r w:rsidRPr="001606D8">
        <w:rPr>
          <w:rFonts w:ascii="Baamini" w:eastAsia="Arial Unicode MS" w:hAnsi="Baamini" w:cs="Arial Unicode MS"/>
          <w:sz w:val="24"/>
          <w:szCs w:val="24"/>
        </w:rPr>
        <w:t>;. Fkud; Gj;jf ,y;yk;</w:t>
      </w:r>
    </w:p>
    <w:p w:rsidR="00190902" w:rsidRPr="001606D8" w:rsidRDefault="00190902" w:rsidP="001606D8">
      <w:pPr>
        <w:spacing w:line="360" w:lineRule="auto"/>
        <w:jc w:val="both"/>
        <w:rPr>
          <w:rFonts w:ascii="Baamini" w:hAnsi="Baamini"/>
          <w:sz w:val="24"/>
          <w:szCs w:val="24"/>
        </w:rPr>
      </w:pPr>
    </w:p>
    <w:p w:rsidR="00E711A4" w:rsidRDefault="00E711A4" w:rsidP="00C20909">
      <w:pPr>
        <w:spacing w:line="360" w:lineRule="auto"/>
        <w:jc w:val="center"/>
        <w:rPr>
          <w:rFonts w:ascii="Baamini" w:hAnsi="Baamini"/>
          <w:b/>
          <w:bCs/>
          <w:sz w:val="24"/>
          <w:szCs w:val="24"/>
        </w:rPr>
      </w:pPr>
    </w:p>
    <w:p w:rsidR="00E711A4" w:rsidRDefault="00E711A4" w:rsidP="00C20909">
      <w:pPr>
        <w:spacing w:line="360" w:lineRule="auto"/>
        <w:jc w:val="center"/>
        <w:rPr>
          <w:rFonts w:ascii="Baamini" w:hAnsi="Baamini"/>
          <w:b/>
          <w:bCs/>
          <w:sz w:val="24"/>
          <w:szCs w:val="24"/>
        </w:rPr>
      </w:pPr>
    </w:p>
    <w:p w:rsidR="00E711A4" w:rsidRDefault="00E711A4" w:rsidP="00C20909">
      <w:pPr>
        <w:spacing w:line="360" w:lineRule="auto"/>
        <w:jc w:val="center"/>
        <w:rPr>
          <w:rFonts w:ascii="Baamini" w:hAnsi="Baamini"/>
          <w:b/>
          <w:bCs/>
          <w:sz w:val="24"/>
          <w:szCs w:val="24"/>
        </w:rPr>
      </w:pPr>
    </w:p>
    <w:p w:rsidR="00190902" w:rsidRPr="001606D8" w:rsidRDefault="00190902" w:rsidP="00C20909">
      <w:pPr>
        <w:spacing w:line="360" w:lineRule="auto"/>
        <w:jc w:val="center"/>
        <w:rPr>
          <w:rFonts w:ascii="Baamini" w:hAnsi="Baamini"/>
          <w:b/>
          <w:bCs/>
          <w:sz w:val="24"/>
          <w:szCs w:val="24"/>
        </w:rPr>
      </w:pPr>
      <w:r w:rsidRPr="001606D8">
        <w:rPr>
          <w:rFonts w:ascii="Baamini" w:hAnsi="Baamini"/>
          <w:b/>
          <w:bCs/>
          <w:sz w:val="24"/>
          <w:szCs w:val="24"/>
        </w:rPr>
        <w:t>,yq;ifapd; fpof;Ff; fiuNa</w:t>
      </w:r>
      <w:r w:rsidR="00C20909">
        <w:rPr>
          <w:rFonts w:ascii="Baamini" w:hAnsi="Baamini"/>
          <w:b/>
          <w:bCs/>
          <w:sz w:val="24"/>
          <w:szCs w:val="24"/>
        </w:rPr>
        <w:t>hukhfj; njhlUk; epyeLf;fq;fs; Xu;</w:t>
      </w:r>
      <w:r w:rsidRPr="001606D8">
        <w:rPr>
          <w:rFonts w:ascii="Baamini" w:hAnsi="Baamini"/>
          <w:b/>
          <w:bCs/>
          <w:sz w:val="24"/>
          <w:szCs w:val="24"/>
        </w:rPr>
        <w:t xml:space="preserve"> kPsha;T</w:t>
      </w:r>
    </w:p>
    <w:p w:rsidR="00190902" w:rsidRPr="001606D8" w:rsidRDefault="00190902" w:rsidP="00C20909">
      <w:pPr>
        <w:spacing w:line="360" w:lineRule="auto"/>
        <w:jc w:val="center"/>
        <w:rPr>
          <w:rFonts w:ascii="Times New Roman" w:hAnsi="Times New Roman" w:cs="Times New Roman"/>
          <w:b/>
          <w:bCs/>
          <w:sz w:val="24"/>
          <w:szCs w:val="24"/>
        </w:rPr>
      </w:pPr>
      <w:r w:rsidRPr="001606D8">
        <w:rPr>
          <w:rFonts w:ascii="Times New Roman" w:hAnsi="Times New Roman" w:cs="Times New Roman"/>
          <w:b/>
          <w:bCs/>
          <w:sz w:val="24"/>
          <w:szCs w:val="24"/>
        </w:rPr>
        <w:t>A Review of Earthquakes along the Eastern Coast of Sri Lanka.</w:t>
      </w:r>
    </w:p>
    <w:p w:rsidR="00190902" w:rsidRPr="00E711A4" w:rsidRDefault="00190902" w:rsidP="00E711A4">
      <w:pPr>
        <w:spacing w:line="240" w:lineRule="auto"/>
        <w:jc w:val="center"/>
        <w:rPr>
          <w:rFonts w:ascii="Times New Roman" w:hAnsi="Times New Roman" w:cs="Times New Roman"/>
        </w:rPr>
      </w:pPr>
      <w:r w:rsidRPr="00E711A4">
        <w:rPr>
          <w:rFonts w:ascii="Times New Roman" w:hAnsi="Times New Roman" w:cs="Times New Roman"/>
        </w:rPr>
        <w:t>Mr. R. Kiruparajah, Senior Lecturer, Department of Geography, EUSL</w:t>
      </w:r>
    </w:p>
    <w:p w:rsidR="00190902" w:rsidRPr="00E711A4" w:rsidRDefault="003C6D02" w:rsidP="00E711A4">
      <w:pPr>
        <w:spacing w:line="240" w:lineRule="auto"/>
        <w:jc w:val="center"/>
        <w:rPr>
          <w:rFonts w:ascii="Times New Roman" w:hAnsi="Times New Roman" w:cs="Times New Roman"/>
        </w:rPr>
      </w:pPr>
      <w:hyperlink r:id="rId26" w:history="1">
        <w:r w:rsidR="00190902" w:rsidRPr="00E711A4">
          <w:rPr>
            <w:rStyle w:val="Hyperlink"/>
            <w:rFonts w:ascii="Times New Roman" w:hAnsi="Times New Roman" w:cs="Times New Roman"/>
          </w:rPr>
          <w:t>kiruparajahr@esn.ac.lk</w:t>
        </w:r>
      </w:hyperlink>
    </w:p>
    <w:p w:rsidR="00190902" w:rsidRPr="001606D8" w:rsidRDefault="00190902" w:rsidP="001606D8">
      <w:pPr>
        <w:spacing w:line="360" w:lineRule="auto"/>
        <w:rPr>
          <w:rFonts w:ascii="Times New Roman" w:hAnsi="Times New Roman" w:cs="Times New Roman"/>
          <w:b/>
          <w:bCs/>
          <w:sz w:val="24"/>
          <w:szCs w:val="24"/>
        </w:rPr>
      </w:pPr>
      <w:r w:rsidRPr="001606D8">
        <w:rPr>
          <w:rFonts w:ascii="Times New Roman" w:hAnsi="Times New Roman" w:cs="Times New Roman"/>
          <w:b/>
          <w:bCs/>
          <w:sz w:val="24"/>
          <w:szCs w:val="24"/>
        </w:rPr>
        <w:t>Abstract</w:t>
      </w:r>
    </w:p>
    <w:p w:rsidR="00190902" w:rsidRPr="001606D8" w:rsidRDefault="00190902"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Earthquakes are common events in the world nowadays. They are expanding toward the new regions and increasing unexpectedly. Occasionally, undersea earthquakes register small levels on the Richter scale along the eastern coast of Sri Lanka.   The Geologists believe a possible splitting of the Indo-Australian plate is just about 300 km from the southwest coast of Sri Lanka. In recent years, 2020, 2021, 2022, and 2023 the event of earth tremors registered in numbers 16, 18, 05, and 16 respectively.   Therefore, the vulnerability of Sri Lanka to earth tremor is higher now than before. Most of the events have been observed along the eastern part of the country such as Hambantota, Panama, Kalmunai, Batticaloa, and Trincomalee under the sea. The study focused on finding out the reasons for contemporary situations regarding the earth's tremors registering in unbelievable locations along the coast of the eastern part. The study consists of qualitative approaches and many of the published papers related to seismic activity in Sri Lanka were reviewed. Through the review, there is a lot of evidence that found not only the reason for the splitting of the Indo-Australian plate but also the creation of intraplate and development of fault systems both inland of the country as well as in-depth of the Indian Ocean near Sri Lanka. This evidence indicates a possibility both earthshaking and tsunamis are higher now than before. Sri Lanka has a responsibility to develop strategies to protect the society against seismic activity in the future. </w:t>
      </w:r>
    </w:p>
    <w:p w:rsidR="00190902" w:rsidRPr="00E711A4" w:rsidRDefault="00190902" w:rsidP="00C20909">
      <w:pPr>
        <w:spacing w:line="360" w:lineRule="auto"/>
        <w:ind w:left="1276" w:hanging="1276"/>
        <w:rPr>
          <w:rFonts w:ascii="Times New Roman" w:hAnsi="Times New Roman" w:cs="Times New Roman"/>
          <w:bCs/>
        </w:rPr>
      </w:pPr>
      <w:r w:rsidRPr="00C20909">
        <w:rPr>
          <w:rFonts w:ascii="Times New Roman" w:hAnsi="Times New Roman" w:cs="Times New Roman"/>
          <w:b/>
          <w:sz w:val="24"/>
          <w:szCs w:val="24"/>
        </w:rPr>
        <w:t xml:space="preserve">Keywords: </w:t>
      </w:r>
      <w:r w:rsidR="00C20909" w:rsidRPr="00E711A4">
        <w:rPr>
          <w:rFonts w:ascii="Times New Roman" w:hAnsi="Times New Roman" w:cs="Times New Roman"/>
          <w:bCs/>
        </w:rPr>
        <w:tab/>
      </w:r>
      <w:r w:rsidRPr="00E711A4">
        <w:rPr>
          <w:rFonts w:ascii="Times New Roman" w:hAnsi="Times New Roman" w:cs="Times New Roman"/>
          <w:bCs/>
        </w:rPr>
        <w:t>Earthquake, Sri Lanka, Coastal zo</w:t>
      </w:r>
      <w:r w:rsidR="00C20909" w:rsidRPr="00E711A4">
        <w:rPr>
          <w:rFonts w:ascii="Times New Roman" w:hAnsi="Times New Roman" w:cs="Times New Roman"/>
          <w:bCs/>
        </w:rPr>
        <w:t>ne, Tsunami, Coastal community, Vulnerability</w:t>
      </w:r>
      <w:r w:rsidRPr="00E711A4">
        <w:rPr>
          <w:rFonts w:ascii="Times New Roman" w:hAnsi="Times New Roman" w:cs="Times New Roman"/>
          <w:bCs/>
        </w:rPr>
        <w:t xml:space="preserve">, Disaster Management. </w:t>
      </w:r>
    </w:p>
    <w:p w:rsidR="00190902" w:rsidRPr="001606D8" w:rsidRDefault="00190902" w:rsidP="001606D8">
      <w:pPr>
        <w:spacing w:line="360" w:lineRule="auto"/>
        <w:rPr>
          <w:rFonts w:ascii="Baamini" w:hAnsi="Baamini"/>
          <w:b/>
          <w:bCs/>
          <w:sz w:val="24"/>
          <w:szCs w:val="24"/>
        </w:rPr>
      </w:pPr>
    </w:p>
    <w:p w:rsidR="00190902" w:rsidRPr="001606D8" w:rsidRDefault="00190902" w:rsidP="001606D8">
      <w:pPr>
        <w:pStyle w:val="ListParagraph"/>
        <w:numPr>
          <w:ilvl w:val="0"/>
          <w:numId w:val="8"/>
        </w:numPr>
        <w:spacing w:line="360" w:lineRule="auto"/>
        <w:jc w:val="both"/>
        <w:rPr>
          <w:rFonts w:ascii="Baamini" w:hAnsi="Baamini"/>
          <w:b/>
          <w:bCs/>
          <w:sz w:val="24"/>
          <w:szCs w:val="24"/>
        </w:rPr>
      </w:pPr>
      <w:r w:rsidRPr="001606D8">
        <w:rPr>
          <w:rFonts w:ascii="Baamini" w:hAnsi="Baamini"/>
          <w:b/>
          <w:bCs/>
          <w:sz w:val="24"/>
          <w:szCs w:val="24"/>
        </w:rPr>
        <w:t>mwpKfk;.</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 xml:space="preserve">epyeLf;fk; kpf Nkhrkhd tpisTfis Vw;gLj;jf;$ba Gtpg; ngsjPftpay; mdHj;jq;fspy; xd;W. jfl;Nlhl;lg; gpd;Gyj;jpy; Vw;gl;L tUfpd;w Gtpr;rhpjtpay; khw;wq;fs;&gt; ehshe;j nrad;Kiwfs; epyeLf;fq;fisj; Njhw;Wtpf;fpd;wd. epyeLf;fq;fs; jfl;L topk;Gfs; midj;jpYk; Vw;gLfpd;wd. Gjpa Gtpj; jfLfs; cUthfpd;w nghOJ Gjpa tpopk;GfSk; cUthfpd;wd ,jdhy; Gjpa Gjpa ,lq;fspy; epyeLf;fq;fs; Vw;gLfpd;wd. ,jdhy; cyfpy; epyeLf;f epfo;Tfs; mjpfhpf;f ,j;jifa Gjpa gy jfLfspd; tpUj;jp fhuzkhfpd;wJ. cyfpy; ,d;W 53 Gtpj;jfLfs; milahsk; fhzg;gl;Ls;sd </w:t>
      </w:r>
      <w:r w:rsidRPr="001606D8">
        <w:rPr>
          <w:rFonts w:ascii="Times New Roman" w:hAnsi="Times New Roman" w:cs="Times New Roman"/>
          <w:sz w:val="24"/>
          <w:szCs w:val="24"/>
        </w:rPr>
        <w:t>(Bird, 2003).</w:t>
      </w:r>
      <w:r w:rsidRPr="001606D8">
        <w:rPr>
          <w:rFonts w:ascii="Baamini" w:hAnsi="Baamini"/>
          <w:sz w:val="24"/>
          <w:szCs w:val="24"/>
        </w:rPr>
        <w:t xml:space="preserve"> ,j;jfLfSf;Fs; gy cgjfLfSk;&gt; mtw;iw mz;b FiwfSk; tpUj;jpahfpd;w nghOJ mitAk; epyeLf;fq;fis Njhw;Wtpf;Fk; gpujhd fhuzpfshfj; njhopw;gLfpd;wd. ,yq;if jPtpYk;&gt; mjid mz;bAk; epyeLf;fq;fs; Vw;gl;L tUfpd;wJ vd;why; mjw;fhd gpd;dzp jfl;Nlhl;lj;Jld; $ba nrad;KiwAld;jhd; njhlHGgl;bUj;jy; Ntz;Lk;. rkPg fhykhf ,yq;ifapd; fpof;Ff; fiuNahukhf 300 fpNyh kPw;wHfSf;F cl;gl;l flybj;jsq;fspy; mbf;fb epyeLf;fq;fs; gjpthfpf;nfhz;L tUfpd;w fhuzj;jpdhy; jfl;Nlhl;lr; nrad;Kiwapd; gpd;Gyj;jpid ,yq;ifapy; epfOk; epyeLf;fq;fspd; gpd;dzpAld; njhlHGgLj;jp Muha;tJ jw;Nghija epiyapy; mtrpakhf cs;sJ.  </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 xml:space="preserve">,yq;ifapy; epyeLf;fq;fs; tuyhw;Wf; fhyk; njhl;L Vw;gl;L te;jhYk; $l rkPg fhykhf mit jPtpukile;J tUtijf; fhz Kbfpd;wJ. ,yq;ifahdJ jfl;L vy;iyfspypUe;J ntF njhiytpy; mike;jhYk; mq;F epyeLf;fq;fs; Vw;gLtjw;fhd rhj;jpag;ghLfs; mjpfkhfNt fhzg;gLfpd;wd </w:t>
      </w:r>
      <w:r w:rsidRPr="001606D8">
        <w:rPr>
          <w:rFonts w:ascii="Times New Roman" w:hAnsi="Times New Roman" w:cs="Times New Roman"/>
          <w:sz w:val="24"/>
          <w:szCs w:val="24"/>
        </w:rPr>
        <w:t xml:space="preserve">(Nijamir, 2023). </w:t>
      </w:r>
      <w:r w:rsidRPr="001606D8">
        <w:rPr>
          <w:rFonts w:ascii="Baamini" w:hAnsi="Baamini"/>
          <w:sz w:val="24"/>
          <w:szCs w:val="24"/>
        </w:rPr>
        <w:t xml:space="preserve">,jdhy; mtjhdKk;;&gt; tpopg;GzHTk;&gt; Kd;dhaj;jKk; nfhz;l rKjhakhf kf;fs; thoNtz;ba epiy fhzg;gLfpd;wJ. ,yq;ifapy; Fwpg;ghf&gt; njw;F&gt; njd;-fpof;F&gt; fpof;F fiuNahukhfTk; jpUNfhzkiy&gt; fe;jsha;&gt; Gj;js&gt; nty;ytha&gt; fjpHfhkk; vd ehl;bDs;Sk; epyeLf;fq;fs; gjpthfpAs;sd. mNjNghd;W ghzk&gt; fy;Kid&gt; kl;lf;fsg;G&gt; jpUNfhzkiy  Mfpa fpof;Ff; fiuNahug; gpuNjrq;fis mz;kpj;j fly; gpuhe;jpaq;fspy; epyeLf;fk; Vw;gl;L tUfpd;wJ. </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 xml:space="preserve">vLj;Jf;fhl;lhf fle;j 2020 Mk; Mz;L 16 epyeLf;fq;fSk;&gt; 2021 Mk; Mz;L 18 epyeLf;fq;fSk;&gt; 2022 Mk; Mz;L 05 epyeLf;fq;fSk;&gt; 2023 ,d; Mf];l; khjk; tiu 16 epyeLf;fq;fSk; ,yq;ifapy; gjpthfpAs;sd </w:t>
      </w:r>
      <w:r w:rsidRPr="001606D8">
        <w:rPr>
          <w:rFonts w:ascii="Times New Roman" w:hAnsi="Times New Roman" w:cs="Times New Roman"/>
          <w:sz w:val="24"/>
          <w:szCs w:val="24"/>
        </w:rPr>
        <w:t>(GSMB, 2023)</w:t>
      </w:r>
      <w:r w:rsidRPr="001606D8">
        <w:rPr>
          <w:rFonts w:ascii="Baamini" w:hAnsi="Baamini"/>
          <w:sz w:val="24"/>
          <w:szCs w:val="24"/>
        </w:rPr>
        <w:t>. ,tw;wpy; Fwpg;ghf ghzikapy; xd;Wk;&gt; fy;Kidapy; ,uz;Lk;&gt; kl;lf;fsg;gpy; ,uz;Lk;&gt; jpUNfhzkiyapy; ehd;Fkhf nkhj;jk; xd;gJ epyeLf;fq;fs; fle;j 5 tUlj;jpw;Fs; gjpthfpAs;sd. tUfpd;wikapdhy; ,it Vd; Vw;gLfpd;wd? mjw;fhd gpd;dzp vd;d? vj;ijifa rthy;fSf;F Kfk;nfhLf;f Ntz;bAs;sJ? vd;gjid njspthf mwpe;Jnfhs;tJ fhyj;jpd; Njitahf cs;s fhuzj;jpdhy; mjDila gpd;dzpia fz;lwpe;J rKjhak; tpopg;Gld; tho;tjw;fhd toptiffis gpu];jhgpg;gJ Kf;fpakhd Nehf;fkhFk;.</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 xml:space="preserve">me;jtifapy; ,jw;fhd gpd;dzpia Gtpr;rhpjtpay; hPjpahf Muha;tJk;&gt; mtjhdpg;gJk; mtrpakhFk;. ,it vj;jifa gpd;dzpapy; Vw;gl;Lf; nfhz;bUf;fpd;wd&gt; vjpHfhyj;jpy; ,jd; jhf;fk; vj;jfaJ vd;gd fz;lwpag;gl Ntz;Lk;. mtw;wpd; mbg;gilapy; rKjhaj;jpd; epiy mwpe;J&gt; mtHfis newpg;gLj;jp&gt; Kiwahd nraw;wpl;lq;fs; %yk; ghJfhg;ig cWjpg;gLj;JtJ mtrpakhFk;.  </w:t>
      </w:r>
    </w:p>
    <w:p w:rsidR="00190902" w:rsidRPr="001606D8" w:rsidRDefault="00190902" w:rsidP="001606D8">
      <w:pPr>
        <w:pStyle w:val="ListParagraph"/>
        <w:numPr>
          <w:ilvl w:val="0"/>
          <w:numId w:val="8"/>
        </w:numPr>
        <w:spacing w:line="360" w:lineRule="auto"/>
        <w:jc w:val="both"/>
        <w:rPr>
          <w:rFonts w:ascii="Times New Roman" w:hAnsi="Times New Roman" w:cs="Times New Roman"/>
          <w:b/>
          <w:bCs/>
          <w:sz w:val="24"/>
          <w:szCs w:val="24"/>
        </w:rPr>
      </w:pPr>
      <w:r w:rsidRPr="001606D8">
        <w:rPr>
          <w:rFonts w:ascii="Baamini" w:hAnsi="Baamini"/>
          <w:b/>
          <w:bCs/>
          <w:sz w:val="24"/>
          <w:szCs w:val="24"/>
        </w:rPr>
        <w:t xml:space="preserve">ntspaPLfspd; kPsha;T </w:t>
      </w:r>
      <w:r w:rsidRPr="001606D8">
        <w:rPr>
          <w:rFonts w:ascii="Times New Roman" w:hAnsi="Times New Roman" w:cs="Times New Roman"/>
          <w:b/>
          <w:bCs/>
          <w:sz w:val="24"/>
          <w:szCs w:val="24"/>
        </w:rPr>
        <w:t>(Literature Review).</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 xml:space="preserve">,Jtiu ntspte;j Gtpr;rhpj nrad;Kiw rhHe;j ntspaPLfs; jfl;Nlhl;lg; gpd;dzpapy; ,yq;ifapd; Gtpr;rhpjtpay; mikg;G njhlHghfTk;&gt; mjpy; Vw;gl;Ls;s khw;wq;fs; Fwpj;Jk; njspthf Muha;e;Js;sd. mtw;wpd; mbg;gilapy; vd;ndd;d khw;wq;fs; vq;nfq;F ,lk;ngw;Ws;sd vd;gijAk; njhlUk; epyeLf;fq;fSf;F  mit vt;thW fhuzkhf mikfpd;wd vd;gijAk; mwpe;Jnfhs;sg; NghJkhditahf cs;sd.  </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Fwpg;ghf 1823 Kjy; 2023 Mk; Mz;L tiu epyeLf;fq;fs; ,yq;ifapy; Vw;gl;bUf;fpd;wJ. 1823 f;F Kd;dH mit Kiwahf Ngzg;gl;bUf;ftpy;iy. mf;fhy fl;lj;jpy; mt;tg;NghJ ,lk;ngw;w epfo;Tfs; rpy gjpT nra;ag;gl;Ls;sd. Fwpg;ghf 1615.04.17 ,y; 6.4 hpr;lH  mstpy; nfhOk;gpy; kj;jpapy; xU epyeLf;fk; vw;gl;ljhfTk; 200 tPLfs; Nrjkile;J&gt; 2000 NgH ,we;j xU tuyhw;Wg;ggjpT fhzg;gLfpd;wJ. mjidj; njhlHe;J ngg;uthp 09&gt; 1883  nfhOk;gpy; kj;jpapy; kPz;Lk; xU epyeLf;fk; gjpthdJ. ,jid xj;j kw;WnkhU epyeLf;fk; jpU Nfhzkiyapy; 1882 [dthpapy; Vw;gl;ljhTk; gjpTfs; cz;L. 1938&gt; 1993 Mfpa Mz;Lfspy; kd;dhH tisFlhg; gpuhe;jpaj;jpy; KiwNa 5.8&gt; 5.2 Mfpa hpr;lH msTfspy; epyeLf;fq;fs; Vw;gl;Ls;sd. NkYk; fpof;Fg; gpuhe;jpaj;jpy; 1973 Mk; Mz;L 5.9 ,y; epyeLf;fk; xd;W gjpthfpAs;sJ (</w:t>
      </w:r>
      <w:r w:rsidRPr="001606D8">
        <w:rPr>
          <w:rFonts w:ascii="Times-Roman" w:hAnsi="Times-Roman"/>
          <w:color w:val="000000"/>
          <w:sz w:val="24"/>
          <w:szCs w:val="24"/>
        </w:rPr>
        <w:t>Senavirathna, 2020</w:t>
      </w:r>
      <w:r w:rsidRPr="001606D8">
        <w:rPr>
          <w:rFonts w:ascii="Baamini" w:hAnsi="Baamini"/>
          <w:sz w:val="24"/>
          <w:szCs w:val="24"/>
        </w:rPr>
        <w:t xml:space="preserve">). </w:t>
      </w:r>
    </w:p>
    <w:p w:rsidR="00190902" w:rsidRPr="001606D8" w:rsidRDefault="00C20909" w:rsidP="001606D8">
      <w:pPr>
        <w:spacing w:line="360" w:lineRule="auto"/>
        <w:jc w:val="both"/>
        <w:rPr>
          <w:rFonts w:ascii="Baamini" w:hAnsi="Baamini"/>
          <w:sz w:val="24"/>
          <w:szCs w:val="24"/>
        </w:rPr>
      </w:pPr>
      <w:r w:rsidRPr="001606D8">
        <w:rPr>
          <w:rFonts w:ascii="Times New Roman" w:hAnsi="Times New Roman" w:cs="Times New Roman"/>
          <w:noProof/>
          <w:sz w:val="24"/>
          <w:szCs w:val="24"/>
        </w:rPr>
        <w:drawing>
          <wp:anchor distT="0" distB="0" distL="114300" distR="114300" simplePos="0" relativeHeight="251680768" behindDoc="1" locked="0" layoutInCell="1" allowOverlap="1">
            <wp:simplePos x="0" y="0"/>
            <wp:positionH relativeFrom="column">
              <wp:posOffset>375285</wp:posOffset>
            </wp:positionH>
            <wp:positionV relativeFrom="paragraph">
              <wp:posOffset>2477771</wp:posOffset>
            </wp:positionV>
            <wp:extent cx="4438650" cy="3666948"/>
            <wp:effectExtent l="0" t="0" r="0" b="0"/>
            <wp:wrapNone/>
            <wp:docPr id="491650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50283" name=""/>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445571" cy="3672666"/>
                    </a:xfrm>
                    <a:prstGeom prst="rect">
                      <a:avLst/>
                    </a:prstGeom>
                  </pic:spPr>
                </pic:pic>
              </a:graphicData>
            </a:graphic>
          </wp:anchor>
        </w:drawing>
      </w:r>
      <w:r w:rsidR="00190902" w:rsidRPr="001606D8">
        <w:rPr>
          <w:rFonts w:ascii="Baamini" w:hAnsi="Baamini"/>
          <w:sz w:val="24"/>
          <w:szCs w:val="24"/>
        </w:rPr>
        <w:t xml:space="preserve">Muk;gj;jpy; ,yq;ifaps; tlNkw;F Kjy; njd;Nkw;F tiuahd gFjpfspy; rKj;jpu epyeLf;fq;fs; Vw;gl;L te;jd. ,d;W ,it njd;fpof;fpy; ,Ue;J tlfpof;Fg; gpuhe;jpak; tiu  rKj;jpu epyeLf;fq;fshf Vw;gl Muk;gpj;Js;sd </w:t>
      </w:r>
      <w:r w:rsidR="00190902" w:rsidRPr="001606D8">
        <w:rPr>
          <w:rFonts w:ascii="Times New Roman" w:hAnsi="Times New Roman" w:cs="Times New Roman"/>
          <w:sz w:val="24"/>
          <w:szCs w:val="24"/>
        </w:rPr>
        <w:t>[(</w:t>
      </w:r>
      <w:r w:rsidR="00190902" w:rsidRPr="001606D8">
        <w:rPr>
          <w:rStyle w:val="fontstyle01"/>
          <w:rFonts w:ascii="Times New Roman" w:hAnsi="Times New Roman" w:cs="Times New Roman"/>
          <w:sz w:val="24"/>
          <w:szCs w:val="24"/>
        </w:rPr>
        <w:t>Seneviratne et al.</w:t>
      </w:r>
      <w:r w:rsidR="00190902" w:rsidRPr="001606D8">
        <w:rPr>
          <w:rFonts w:ascii="Times New Roman" w:hAnsi="Times New Roman" w:cs="Times New Roman"/>
          <w:color w:val="231F20"/>
          <w:sz w:val="24"/>
          <w:szCs w:val="24"/>
        </w:rPr>
        <w:t xml:space="preserve"> </w:t>
      </w:r>
      <w:r w:rsidR="00190902" w:rsidRPr="001606D8">
        <w:rPr>
          <w:rStyle w:val="fontstyle01"/>
          <w:rFonts w:ascii="Times New Roman" w:hAnsi="Times New Roman" w:cs="Times New Roman"/>
          <w:sz w:val="24"/>
          <w:szCs w:val="24"/>
        </w:rPr>
        <w:t xml:space="preserve">(2019); </w:t>
      </w:r>
      <w:r w:rsidR="00190902" w:rsidRPr="001606D8">
        <w:rPr>
          <w:rFonts w:ascii="Times New Roman" w:hAnsi="Times New Roman" w:cs="Times New Roman"/>
          <w:color w:val="231F20"/>
          <w:sz w:val="24"/>
          <w:szCs w:val="24"/>
        </w:rPr>
        <w:t xml:space="preserve">Uduweriya et al. (2020)]. </w:t>
      </w:r>
      <w:r w:rsidR="00190902" w:rsidRPr="001606D8">
        <w:rPr>
          <w:rFonts w:ascii="Baamini" w:hAnsi="Baamini"/>
          <w:sz w:val="24"/>
          <w:szCs w:val="24"/>
        </w:rPr>
        <w:t xml:space="preserve">cU-01 ,d; mbg;gilapy; Nehf;fpd; ,yq;ifapd;  Gtpr;rhpjtpay; gpd;dzp epyeLf;fq;fs; Njhd;wf;$ba rhj;jpag;ghLila epiyapNyNa fhzg;gLfpd;wJ. Mdhy; rKj;jpu mbj;jsj;jpYk;&gt; ehl;bDs;Sk; epyeLf;f Nkd;ikak; </w:t>
      </w:r>
      <w:r w:rsidR="00190902" w:rsidRPr="001606D8">
        <w:rPr>
          <w:rFonts w:ascii="Times New Roman" w:hAnsi="Times New Roman" w:cs="Times New Roman"/>
          <w:color w:val="231F20"/>
          <w:sz w:val="24"/>
          <w:szCs w:val="24"/>
        </w:rPr>
        <w:t>(Epicentre)</w:t>
      </w:r>
      <w:r w:rsidR="00190902" w:rsidRPr="001606D8">
        <w:rPr>
          <w:rFonts w:ascii="Baamini" w:hAnsi="Baamini"/>
          <w:sz w:val="24"/>
          <w:szCs w:val="24"/>
        </w:rPr>
        <w:t xml:space="preserve"> gy ghfq;fisAk; Nehf;fp mfd;W </w:t>
      </w:r>
      <w:r w:rsidR="00190902" w:rsidRPr="001606D8">
        <w:rPr>
          <w:rStyle w:val="fontstyle01"/>
          <w:rFonts w:ascii="Times New Roman" w:hAnsi="Times New Roman" w:cs="Times New Roman"/>
          <w:sz w:val="24"/>
          <w:szCs w:val="24"/>
        </w:rPr>
        <w:t>(Extend)</w:t>
      </w:r>
      <w:r w:rsidR="00190902" w:rsidRPr="001606D8">
        <w:rPr>
          <w:rFonts w:ascii="Baamini" w:hAnsi="Baamini"/>
          <w:sz w:val="24"/>
          <w:szCs w:val="24"/>
        </w:rPr>
        <w:t xml:space="preserve"> nry;tijf; fhz Kbfpd;wJ. ,J epyeLf;fq;fs; Njhd;Wtjw;fhd Gtpr;rhpjtpay; epiyikfs; ,yq;ifiar; #o;e;J tpUj;jp ngw;Wf; fhzg;gLtijNa fhl;Lfpod;wJ.</w:t>
      </w:r>
    </w:p>
    <w:p w:rsidR="00190902" w:rsidRPr="001606D8" w:rsidRDefault="00190902" w:rsidP="001606D8">
      <w:pPr>
        <w:spacing w:line="360" w:lineRule="auto"/>
        <w:jc w:val="both"/>
        <w:rPr>
          <w:rFonts w:ascii="Times New Roman" w:hAnsi="Times New Roman" w:cs="Times New Roman"/>
          <w:sz w:val="24"/>
          <w:szCs w:val="24"/>
        </w:rPr>
      </w:pPr>
    </w:p>
    <w:p w:rsidR="00C20909" w:rsidRDefault="00C20909" w:rsidP="001606D8">
      <w:pPr>
        <w:spacing w:line="360" w:lineRule="auto"/>
        <w:jc w:val="both"/>
        <w:rPr>
          <w:rFonts w:ascii="Baamini" w:hAnsi="Baamini" w:cs="Times New Roman"/>
          <w:b/>
          <w:bCs/>
          <w:sz w:val="24"/>
          <w:szCs w:val="24"/>
        </w:rPr>
      </w:pPr>
    </w:p>
    <w:p w:rsidR="00C20909" w:rsidRDefault="00C20909" w:rsidP="001606D8">
      <w:pPr>
        <w:spacing w:line="360" w:lineRule="auto"/>
        <w:jc w:val="both"/>
        <w:rPr>
          <w:rFonts w:ascii="Baamini" w:hAnsi="Baamini" w:cs="Times New Roman"/>
          <w:b/>
          <w:bCs/>
          <w:sz w:val="24"/>
          <w:szCs w:val="24"/>
        </w:rPr>
      </w:pPr>
    </w:p>
    <w:p w:rsidR="00C20909" w:rsidRDefault="00C20909" w:rsidP="001606D8">
      <w:pPr>
        <w:spacing w:line="360" w:lineRule="auto"/>
        <w:jc w:val="both"/>
        <w:rPr>
          <w:rFonts w:ascii="Baamini" w:hAnsi="Baamini" w:cs="Times New Roman"/>
          <w:b/>
          <w:bCs/>
          <w:sz w:val="24"/>
          <w:szCs w:val="24"/>
        </w:rPr>
      </w:pPr>
    </w:p>
    <w:p w:rsidR="00C20909" w:rsidRDefault="00C20909" w:rsidP="001606D8">
      <w:pPr>
        <w:spacing w:line="360" w:lineRule="auto"/>
        <w:jc w:val="both"/>
        <w:rPr>
          <w:rFonts w:ascii="Baamini" w:hAnsi="Baamini" w:cs="Times New Roman"/>
          <w:b/>
          <w:bCs/>
          <w:sz w:val="24"/>
          <w:szCs w:val="24"/>
        </w:rPr>
      </w:pPr>
    </w:p>
    <w:p w:rsidR="00C20909" w:rsidRDefault="00C20909" w:rsidP="001606D8">
      <w:pPr>
        <w:spacing w:line="360" w:lineRule="auto"/>
        <w:jc w:val="both"/>
        <w:rPr>
          <w:rFonts w:ascii="Baamini" w:hAnsi="Baamini" w:cs="Times New Roman"/>
          <w:b/>
          <w:bCs/>
          <w:sz w:val="24"/>
          <w:szCs w:val="24"/>
        </w:rPr>
      </w:pPr>
    </w:p>
    <w:p w:rsidR="00C20909" w:rsidRDefault="00C20909" w:rsidP="001606D8">
      <w:pPr>
        <w:spacing w:line="360" w:lineRule="auto"/>
        <w:jc w:val="both"/>
        <w:rPr>
          <w:rFonts w:ascii="Baamini" w:hAnsi="Baamini" w:cs="Times New Roman"/>
          <w:b/>
          <w:bCs/>
          <w:sz w:val="24"/>
          <w:szCs w:val="24"/>
        </w:rPr>
      </w:pPr>
    </w:p>
    <w:p w:rsidR="00C20909" w:rsidRDefault="00C20909" w:rsidP="001606D8">
      <w:pPr>
        <w:spacing w:line="360" w:lineRule="auto"/>
        <w:jc w:val="both"/>
        <w:rPr>
          <w:rFonts w:ascii="Baamini" w:hAnsi="Baamini" w:cs="Times New Roman"/>
          <w:b/>
          <w:bCs/>
          <w:sz w:val="24"/>
          <w:szCs w:val="24"/>
        </w:rPr>
      </w:pPr>
    </w:p>
    <w:p w:rsidR="00C20909" w:rsidRDefault="00C20909" w:rsidP="001606D8">
      <w:pPr>
        <w:spacing w:line="360" w:lineRule="auto"/>
        <w:jc w:val="both"/>
        <w:rPr>
          <w:rFonts w:ascii="Baamini" w:hAnsi="Baamini" w:cs="Times New Roman"/>
          <w:b/>
          <w:bCs/>
          <w:sz w:val="24"/>
          <w:szCs w:val="24"/>
        </w:rPr>
      </w:pPr>
    </w:p>
    <w:p w:rsidR="00C20909" w:rsidRDefault="00C20909" w:rsidP="001606D8">
      <w:pPr>
        <w:spacing w:line="360" w:lineRule="auto"/>
        <w:jc w:val="both"/>
        <w:rPr>
          <w:rFonts w:ascii="Baamini" w:hAnsi="Baamini" w:cs="Times New Roman"/>
          <w:b/>
          <w:bCs/>
          <w:sz w:val="24"/>
          <w:szCs w:val="24"/>
        </w:rPr>
      </w:pPr>
    </w:p>
    <w:p w:rsidR="00190902" w:rsidRPr="001606D8" w:rsidRDefault="00190902" w:rsidP="001606D8">
      <w:pPr>
        <w:spacing w:line="360" w:lineRule="auto"/>
        <w:jc w:val="both"/>
        <w:rPr>
          <w:rFonts w:ascii="Times New Roman" w:hAnsi="Times New Roman" w:cs="Times New Roman"/>
          <w:color w:val="231F20"/>
          <w:sz w:val="24"/>
          <w:szCs w:val="24"/>
        </w:rPr>
      </w:pPr>
      <w:r w:rsidRPr="001606D8">
        <w:rPr>
          <w:rFonts w:ascii="Baamini" w:hAnsi="Baamini" w:cs="Times New Roman"/>
          <w:b/>
          <w:bCs/>
          <w:sz w:val="24"/>
          <w:szCs w:val="24"/>
        </w:rPr>
        <w:t>cU-01:</w:t>
      </w:r>
      <w:r w:rsidRPr="001606D8">
        <w:rPr>
          <w:rFonts w:ascii="Baamini" w:hAnsi="Baamini" w:cs="Times New Roman"/>
          <w:sz w:val="24"/>
          <w:szCs w:val="24"/>
        </w:rPr>
        <w:t xml:space="preserve"> fle;j fhyq;fspy; gjpthd epyeLf;fq;fspd; guk;gy; </w:t>
      </w:r>
      <w:r w:rsidR="00C20909">
        <w:rPr>
          <w:rFonts w:ascii="Baamini" w:hAnsi="Baamini" w:cs="Times New Roman"/>
          <w:sz w:val="24"/>
          <w:szCs w:val="24"/>
        </w:rPr>
        <w:br/>
        <w:t xml:space="preserve">         </w:t>
      </w:r>
      <w:r w:rsidRPr="001606D8">
        <w:rPr>
          <w:rFonts w:ascii="Times New Roman" w:hAnsi="Times New Roman" w:cs="Times New Roman"/>
          <w:color w:val="231F20"/>
          <w:sz w:val="24"/>
          <w:szCs w:val="24"/>
        </w:rPr>
        <w:t>(</w:t>
      </w:r>
      <w:r w:rsidRPr="001606D8">
        <w:rPr>
          <w:rFonts w:ascii="Baamini" w:hAnsi="Baamini" w:cs="Times New Roman"/>
          <w:sz w:val="24"/>
          <w:szCs w:val="24"/>
        </w:rPr>
        <w:t xml:space="preserve">%yk;: </w:t>
      </w:r>
      <w:r w:rsidRPr="001606D8">
        <w:rPr>
          <w:rFonts w:ascii="Times New Roman" w:hAnsi="Times New Roman" w:cs="Times New Roman"/>
          <w:color w:val="231F20"/>
          <w:sz w:val="24"/>
          <w:szCs w:val="24"/>
        </w:rPr>
        <w:t>Uduweriya. S. B., 2020).</w:t>
      </w:r>
    </w:p>
    <w:p w:rsidR="00190902" w:rsidRPr="001606D8" w:rsidRDefault="00190902" w:rsidP="001606D8">
      <w:pPr>
        <w:spacing w:line="360" w:lineRule="auto"/>
        <w:jc w:val="both"/>
        <w:rPr>
          <w:rFonts w:ascii="TimesNewRoman" w:hAnsi="TimesNewRoman"/>
          <w:color w:val="000000"/>
          <w:sz w:val="24"/>
          <w:szCs w:val="24"/>
        </w:rPr>
      </w:pPr>
      <w:r w:rsidRPr="001606D8">
        <w:rPr>
          <w:rFonts w:ascii="Times New Roman" w:hAnsi="Times New Roman" w:cs="Times New Roman"/>
          <w:color w:val="231F20"/>
          <w:sz w:val="24"/>
          <w:szCs w:val="24"/>
        </w:rPr>
        <w:t xml:space="preserve">1993 </w:t>
      </w:r>
      <w:r w:rsidRPr="001606D8">
        <w:rPr>
          <w:rFonts w:ascii="Baamini" w:hAnsi="Baamini"/>
          <w:sz w:val="24"/>
          <w:szCs w:val="24"/>
        </w:rPr>
        <w:t>Mk; Mz;L</w:t>
      </w:r>
      <w:r w:rsidRPr="001606D8">
        <w:rPr>
          <w:rFonts w:ascii="Times New Roman" w:hAnsi="Times New Roman" w:cs="Times New Roman"/>
          <w:color w:val="231F20"/>
          <w:sz w:val="24"/>
          <w:szCs w:val="24"/>
        </w:rPr>
        <w:t xml:space="preserve"> 4.7 </w:t>
      </w:r>
      <w:r w:rsidRPr="001606D8">
        <w:rPr>
          <w:rFonts w:ascii="Baamini" w:hAnsi="Baamini"/>
          <w:sz w:val="24"/>
          <w:szCs w:val="24"/>
        </w:rPr>
        <w:t xml:space="preserve">hpr;lH mstpy; gjpT nral;ag;gl;l xU epyeLf;fk; nfhOk;gpy; ,Ue;J 170 fpNyh kPw;wH Nkw;Nf flybj;jsj;jpy; Vw;gl;Ls;sJ </w:t>
      </w:r>
      <w:r w:rsidRPr="001606D8">
        <w:rPr>
          <w:rFonts w:ascii="Times New Roman" w:hAnsi="Times New Roman" w:cs="Times New Roman"/>
          <w:color w:val="231F20"/>
          <w:sz w:val="24"/>
          <w:szCs w:val="24"/>
        </w:rPr>
        <w:t xml:space="preserve">(Abaykoon, 1995; Thilaretna et al. 2021). Disanayake (2005), </w:t>
      </w:r>
      <w:r w:rsidRPr="001606D8">
        <w:rPr>
          <w:rFonts w:ascii="Baamini" w:hAnsi="Baamini" w:cs="Times New Roman"/>
          <w:color w:val="231F20"/>
          <w:sz w:val="24"/>
          <w:szCs w:val="24"/>
        </w:rPr>
        <w:t xml:space="preserve">Fwpg;gpLifapy; ,yq;iff;F 500 fpNyNyh kPw;wH njw;Nf Gjpa jfL xd;W Njhw;wk;ngw;Ws;sJ vd;gij typAWj;Jfpd;whH </w:t>
      </w:r>
      <w:r w:rsidRPr="001606D8">
        <w:rPr>
          <w:rFonts w:ascii="Times New Roman" w:hAnsi="Times New Roman" w:cs="Times New Roman"/>
          <w:color w:val="231F20"/>
          <w:sz w:val="24"/>
          <w:szCs w:val="24"/>
        </w:rPr>
        <w:t xml:space="preserve">(Thilaretna et al. 2021). </w:t>
      </w:r>
    </w:p>
    <w:p w:rsidR="00190902" w:rsidRPr="001606D8" w:rsidRDefault="00190902" w:rsidP="001606D8">
      <w:pPr>
        <w:spacing w:line="360" w:lineRule="auto"/>
        <w:jc w:val="both"/>
        <w:rPr>
          <w:rFonts w:ascii="Baamini" w:hAnsi="Baamini"/>
          <w:sz w:val="24"/>
          <w:szCs w:val="24"/>
        </w:rPr>
      </w:pPr>
      <w:r w:rsidRPr="001606D8">
        <w:rPr>
          <w:rFonts w:ascii="Baamini" w:hAnsi="Baamini"/>
          <w:noProof/>
          <w:sz w:val="24"/>
          <w:szCs w:val="24"/>
        </w:rPr>
        <w:drawing>
          <wp:anchor distT="0" distB="0" distL="114300" distR="114300" simplePos="0" relativeHeight="251681792" behindDoc="1" locked="0" layoutInCell="1" allowOverlap="1">
            <wp:simplePos x="0" y="0"/>
            <wp:positionH relativeFrom="column">
              <wp:posOffset>918210</wp:posOffset>
            </wp:positionH>
            <wp:positionV relativeFrom="paragraph">
              <wp:posOffset>-2286</wp:posOffset>
            </wp:positionV>
            <wp:extent cx="3073940" cy="2387130"/>
            <wp:effectExtent l="0" t="0" r="0" b="0"/>
            <wp:wrapNone/>
            <wp:docPr id="1533527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27107" name=""/>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073940" cy="2387130"/>
                    </a:xfrm>
                    <a:prstGeom prst="rect">
                      <a:avLst/>
                    </a:prstGeom>
                  </pic:spPr>
                </pic:pic>
              </a:graphicData>
            </a:graphic>
          </wp:anchor>
        </w:drawing>
      </w:r>
    </w:p>
    <w:p w:rsidR="00C20909" w:rsidRDefault="00C20909" w:rsidP="001606D8">
      <w:pPr>
        <w:spacing w:line="360" w:lineRule="auto"/>
        <w:jc w:val="both"/>
        <w:rPr>
          <w:rFonts w:ascii="Baamini" w:hAnsi="Baamini" w:cs="Times New Roman"/>
          <w:b/>
          <w:bCs/>
          <w:sz w:val="24"/>
          <w:szCs w:val="24"/>
        </w:rPr>
      </w:pPr>
    </w:p>
    <w:p w:rsidR="00C20909" w:rsidRDefault="00C20909" w:rsidP="001606D8">
      <w:pPr>
        <w:spacing w:line="360" w:lineRule="auto"/>
        <w:jc w:val="both"/>
        <w:rPr>
          <w:rFonts w:ascii="Baamini" w:hAnsi="Baamini" w:cs="Times New Roman"/>
          <w:b/>
          <w:bCs/>
          <w:sz w:val="24"/>
          <w:szCs w:val="24"/>
        </w:rPr>
      </w:pPr>
    </w:p>
    <w:p w:rsidR="00C20909" w:rsidRDefault="00C20909" w:rsidP="001606D8">
      <w:pPr>
        <w:spacing w:line="360" w:lineRule="auto"/>
        <w:jc w:val="both"/>
        <w:rPr>
          <w:rFonts w:ascii="Baamini" w:hAnsi="Baamini" w:cs="Times New Roman"/>
          <w:b/>
          <w:bCs/>
          <w:sz w:val="24"/>
          <w:szCs w:val="24"/>
        </w:rPr>
      </w:pPr>
    </w:p>
    <w:p w:rsidR="00C20909" w:rsidRDefault="00C20909" w:rsidP="001606D8">
      <w:pPr>
        <w:spacing w:line="360" w:lineRule="auto"/>
        <w:jc w:val="both"/>
        <w:rPr>
          <w:rFonts w:ascii="Baamini" w:hAnsi="Baamini" w:cs="Times New Roman"/>
          <w:b/>
          <w:bCs/>
          <w:sz w:val="24"/>
          <w:szCs w:val="24"/>
        </w:rPr>
      </w:pPr>
    </w:p>
    <w:p w:rsidR="00C20909" w:rsidRDefault="00C20909" w:rsidP="001606D8">
      <w:pPr>
        <w:spacing w:line="360" w:lineRule="auto"/>
        <w:jc w:val="both"/>
        <w:rPr>
          <w:rFonts w:ascii="Baamini" w:hAnsi="Baamini" w:cs="Times New Roman"/>
          <w:b/>
          <w:bCs/>
          <w:sz w:val="24"/>
          <w:szCs w:val="24"/>
        </w:rPr>
      </w:pPr>
    </w:p>
    <w:p w:rsidR="00C20909" w:rsidRDefault="00C20909" w:rsidP="001606D8">
      <w:pPr>
        <w:spacing w:line="360" w:lineRule="auto"/>
        <w:jc w:val="both"/>
        <w:rPr>
          <w:rFonts w:ascii="Baamini" w:hAnsi="Baamini" w:cs="Times New Roman"/>
          <w:b/>
          <w:bCs/>
          <w:sz w:val="24"/>
          <w:szCs w:val="24"/>
        </w:rPr>
      </w:pPr>
    </w:p>
    <w:p w:rsidR="00190902" w:rsidRPr="00C20909" w:rsidRDefault="00190902" w:rsidP="001606D8">
      <w:pPr>
        <w:spacing w:line="360" w:lineRule="auto"/>
        <w:jc w:val="both"/>
        <w:rPr>
          <w:rFonts w:ascii="Baamini" w:hAnsi="Baamini" w:cs="Times New Roman"/>
          <w:sz w:val="24"/>
          <w:szCs w:val="24"/>
        </w:rPr>
      </w:pPr>
      <w:r w:rsidRPr="001606D8">
        <w:rPr>
          <w:rFonts w:ascii="Baamini" w:hAnsi="Baamini" w:cs="Times New Roman"/>
          <w:b/>
          <w:bCs/>
          <w:sz w:val="24"/>
          <w:szCs w:val="24"/>
        </w:rPr>
        <w:t>cU-02:</w:t>
      </w:r>
      <w:r w:rsidRPr="001606D8">
        <w:rPr>
          <w:rFonts w:ascii="Baamini" w:hAnsi="Baamini" w:cs="Times New Roman"/>
          <w:sz w:val="24"/>
          <w:szCs w:val="24"/>
        </w:rPr>
        <w:t xml:space="preserve"> kj;jpa ,e;J rKj;jpuj;jpy; cUthfpAs;s Gjpa jfL </w:t>
      </w:r>
      <w:r w:rsidR="00C20909">
        <w:rPr>
          <w:rFonts w:ascii="Baamini" w:hAnsi="Baamini" w:cs="Times New Roman"/>
          <w:sz w:val="24"/>
          <w:szCs w:val="24"/>
        </w:rPr>
        <w:br/>
        <w:t xml:space="preserve">         </w:t>
      </w:r>
      <w:r w:rsidRPr="001606D8">
        <w:rPr>
          <w:rFonts w:ascii="Times New Roman" w:hAnsi="Times New Roman" w:cs="Times New Roman"/>
          <w:color w:val="231F20"/>
          <w:sz w:val="24"/>
          <w:szCs w:val="24"/>
        </w:rPr>
        <w:t>(</w:t>
      </w:r>
      <w:r w:rsidRPr="001606D8">
        <w:rPr>
          <w:rFonts w:ascii="Baamini" w:hAnsi="Baamini" w:cs="Times New Roman"/>
          <w:sz w:val="24"/>
          <w:szCs w:val="24"/>
        </w:rPr>
        <w:t xml:space="preserve">%yk;: </w:t>
      </w:r>
      <w:r w:rsidRPr="001606D8">
        <w:rPr>
          <w:rFonts w:ascii="Times New Roman" w:hAnsi="Times New Roman" w:cs="Times New Roman"/>
          <w:color w:val="231F20"/>
          <w:sz w:val="24"/>
          <w:szCs w:val="24"/>
        </w:rPr>
        <w:t>Gordon, et al., 1990).</w:t>
      </w:r>
    </w:p>
    <w:p w:rsidR="00190902" w:rsidRPr="001606D8" w:rsidRDefault="00190902" w:rsidP="001606D8">
      <w:pPr>
        <w:spacing w:line="360" w:lineRule="auto"/>
        <w:jc w:val="both"/>
        <w:rPr>
          <w:rFonts w:ascii="TimesNewRoman" w:hAnsi="TimesNewRoman"/>
          <w:color w:val="000000"/>
          <w:sz w:val="24"/>
          <w:szCs w:val="24"/>
        </w:rPr>
      </w:pPr>
      <w:r w:rsidRPr="001606D8">
        <w:rPr>
          <w:rFonts w:ascii="Baamini" w:hAnsi="Baamini"/>
          <w:sz w:val="24"/>
          <w:szCs w:val="24"/>
        </w:rPr>
        <w:t xml:space="preserve">,e;Njh-mT];Nuypa jfl;bDila kj;jpa gFjpapy; Gjpa jfnlhd;W Njhw;wk; ngw;Ws;sNjhL&gt; ,g;Gjpa jfl;by; </w:t>
      </w:r>
      <w:r w:rsidRPr="001606D8">
        <w:rPr>
          <w:rFonts w:ascii="Times New Roman" w:hAnsi="Times New Roman" w:cs="Times New Roman"/>
          <w:color w:val="231F20"/>
          <w:sz w:val="24"/>
          <w:szCs w:val="24"/>
        </w:rPr>
        <w:t xml:space="preserve">78.8” E </w:t>
      </w:r>
      <w:r w:rsidRPr="001606D8">
        <w:rPr>
          <w:rFonts w:ascii="Baamini" w:hAnsi="Baamini"/>
          <w:sz w:val="24"/>
          <w:szCs w:val="24"/>
        </w:rPr>
        <w:t xml:space="preserve">neLq;Nfhl;by; </w:t>
      </w:r>
      <w:r w:rsidRPr="001606D8">
        <w:rPr>
          <w:rFonts w:ascii="Times New Roman" w:hAnsi="Times New Roman" w:cs="Times New Roman"/>
          <w:sz w:val="24"/>
          <w:szCs w:val="24"/>
        </w:rPr>
        <w:t>0.8</w:t>
      </w:r>
      <w:r w:rsidRPr="001606D8">
        <w:rPr>
          <w:rFonts w:ascii="Times New Roman" w:hAnsi="Times New Roman" w:cs="Times New Roman"/>
          <w:sz w:val="24"/>
          <w:szCs w:val="24"/>
          <w:vertAlign w:val="superscript"/>
        </w:rPr>
        <w:t>o</w:t>
      </w:r>
      <w:r w:rsidRPr="001606D8">
        <w:rPr>
          <w:rFonts w:ascii="Baamini" w:hAnsi="Baamini"/>
          <w:sz w:val="24"/>
          <w:szCs w:val="24"/>
        </w:rPr>
        <w:t xml:space="preserve"> </w:t>
      </w:r>
      <w:r w:rsidRPr="001606D8">
        <w:rPr>
          <w:rFonts w:ascii="Times New Roman" w:hAnsi="Times New Roman" w:cs="Times New Roman"/>
          <w:sz w:val="24"/>
          <w:szCs w:val="24"/>
        </w:rPr>
        <w:t>N</w:t>
      </w:r>
      <w:r w:rsidRPr="001606D8">
        <w:rPr>
          <w:rFonts w:ascii="Baamini" w:hAnsi="Baamini"/>
          <w:sz w:val="24"/>
          <w:szCs w:val="24"/>
        </w:rPr>
        <w:t xml:space="preserve"> f;Fk; </w:t>
      </w:r>
      <w:r w:rsidRPr="001606D8">
        <w:rPr>
          <w:rFonts w:ascii="Times New Roman" w:hAnsi="Times New Roman" w:cs="Times New Roman"/>
          <w:sz w:val="24"/>
          <w:szCs w:val="24"/>
        </w:rPr>
        <w:t>6.6</w:t>
      </w:r>
      <w:r w:rsidRPr="001606D8">
        <w:rPr>
          <w:rFonts w:ascii="Times New Roman" w:hAnsi="Times New Roman" w:cs="Times New Roman"/>
          <w:sz w:val="24"/>
          <w:szCs w:val="24"/>
          <w:vertAlign w:val="superscript"/>
        </w:rPr>
        <w:t>o</w:t>
      </w:r>
      <w:r w:rsidRPr="001606D8">
        <w:rPr>
          <w:rFonts w:ascii="Baamini" w:hAnsi="Baamini"/>
          <w:sz w:val="24"/>
          <w:szCs w:val="24"/>
        </w:rPr>
        <w:t xml:space="preserve"> </w:t>
      </w:r>
      <w:r w:rsidRPr="001606D8">
        <w:rPr>
          <w:rFonts w:ascii="Times New Roman" w:hAnsi="Times New Roman" w:cs="Times New Roman"/>
          <w:sz w:val="24"/>
          <w:szCs w:val="24"/>
        </w:rPr>
        <w:t>S</w:t>
      </w:r>
      <w:r w:rsidRPr="001606D8">
        <w:rPr>
          <w:rFonts w:ascii="Baamini" w:hAnsi="Baamini"/>
          <w:sz w:val="24"/>
          <w:szCs w:val="24"/>
        </w:rPr>
        <w:t xml:space="preserve"> f;Fk; ,ilg;gl;l gFjpapy; 127 Fiwfs; </w:t>
      </w:r>
      <w:r w:rsidRPr="001606D8">
        <w:rPr>
          <w:rFonts w:ascii="TimesNewRoman" w:hAnsi="TimesNewRoman"/>
          <w:color w:val="000000"/>
          <w:sz w:val="24"/>
          <w:szCs w:val="24"/>
        </w:rPr>
        <w:t>(Faults)</w:t>
      </w:r>
      <w:r w:rsidRPr="001606D8">
        <w:rPr>
          <w:rFonts w:ascii="Baamini" w:hAnsi="Baamini"/>
          <w:sz w:val="24"/>
          <w:szCs w:val="24"/>
        </w:rPr>
        <w:t xml:space="preserve"> tpUj;jpahfpAs;sikAk; cWjpg;gLj;jg;gl;Ls;sJ (</w:t>
      </w:r>
      <w:r w:rsidRPr="001606D8">
        <w:rPr>
          <w:rFonts w:ascii="TimesNewRoman" w:hAnsi="TimesNewRoman"/>
          <w:color w:val="000000"/>
          <w:sz w:val="24"/>
          <w:szCs w:val="24"/>
        </w:rPr>
        <w:t xml:space="preserve">Gordon et al. 1990; Orman J.V., et al. 1995). </w:t>
      </w:r>
      <w:r w:rsidRPr="001606D8">
        <w:rPr>
          <w:rFonts w:ascii="Baamini" w:hAnsi="Baamini" w:cs="Times New Roman"/>
          <w:sz w:val="24"/>
          <w:szCs w:val="24"/>
        </w:rPr>
        <w:t xml:space="preserve">,e;jpaj; jfl;bd; cgjflhff; fUjg;gLfpd;w ,t; cs;sfj; jfL kpfTk; nraw;gl;Lf;nfhz;bUf;fpd;w my;yJ nraw;ghl;by; </w:t>
      </w:r>
      <w:r w:rsidRPr="001606D8">
        <w:rPr>
          <w:rFonts w:ascii="Times New Roman" w:hAnsi="Times New Roman" w:cs="Times New Roman"/>
          <w:color w:val="231F20"/>
          <w:sz w:val="24"/>
          <w:szCs w:val="24"/>
        </w:rPr>
        <w:t>(Active)</w:t>
      </w:r>
      <w:r w:rsidRPr="001606D8">
        <w:rPr>
          <w:rFonts w:ascii="Baamini" w:hAnsi="Baamini" w:cs="Times New Roman"/>
          <w:sz w:val="24"/>
          <w:szCs w:val="24"/>
        </w:rPr>
        <w:t xml:space="preserve"> ,Uf;fpd;w xU jflhff; fhzg;gLfpd;wJ </w:t>
      </w:r>
      <w:r w:rsidRPr="001606D8">
        <w:rPr>
          <w:rFonts w:ascii="Times-Roman" w:hAnsi="Times-Roman"/>
          <w:color w:val="000000"/>
          <w:sz w:val="24"/>
          <w:szCs w:val="24"/>
        </w:rPr>
        <w:t>(Abercrombie</w:t>
      </w:r>
      <w:r w:rsidRPr="001606D8">
        <w:rPr>
          <w:rFonts w:ascii="Times New Roman" w:hAnsi="Times New Roman" w:cs="Times New Roman"/>
          <w:color w:val="231F20"/>
          <w:sz w:val="24"/>
          <w:szCs w:val="24"/>
        </w:rPr>
        <w:t xml:space="preserve"> et al, 2003). </w:t>
      </w:r>
      <w:r w:rsidRPr="001606D8">
        <w:rPr>
          <w:rFonts w:ascii="Baamini" w:hAnsi="Baamini" w:cs="Times New Roman"/>
          <w:sz w:val="24"/>
          <w:szCs w:val="24"/>
        </w:rPr>
        <w:t>cyfk; KOtjpYNk ,d;W epyeLf;fq;fs; ruhrhpahf 100 f;Fk; Fiwahky; Vw;gl;Lf; nfhz;bUf;fpd;wd vd;why; ,j;jifa cs;sfj; jfLfspd; tpUj;jpAk; mjw;Fg; gpujhd fhuzkhff; Fwpg;gpl KbAk;. me;jtifapy;  ,e;J rKj;jpuj;jpd; kj;jpapy; Njhd;wpa ,j;jfLk; mjpf epyeLf;fq;fs; Vw;gLtjw;Ff; fhuzkhf ,Uf;fpd;wJ. ,e;Njh-mT];Nuypaj; jfl;by; Vw;gl;Ls;s Gtpr;rhpjtpay; khw;wk; fhuzkhf mJ ,e;jpaj; jflhfTk;&gt; fg;hpNfhd; jflhfTk;&gt; mT];Nuypaj; jflhfTk; gpsTgl;Ls;sd. ,jdhy; ,q;F gy cs;sfj; jfLfspd; tpUj;jpAk; gy Fiwjsq;fSk; Njhw;wk; ngw;Ws;sd (</w:t>
      </w:r>
      <w:r w:rsidRPr="001606D8">
        <w:rPr>
          <w:rFonts w:ascii="Times-Roman" w:hAnsi="Times-Roman"/>
          <w:color w:val="000000"/>
          <w:sz w:val="24"/>
          <w:szCs w:val="24"/>
        </w:rPr>
        <w:t>Abercrombie</w:t>
      </w:r>
      <w:r w:rsidRPr="001606D8">
        <w:rPr>
          <w:rFonts w:ascii="Times New Roman" w:hAnsi="Times New Roman" w:cs="Times New Roman"/>
          <w:color w:val="231F20"/>
          <w:sz w:val="24"/>
          <w:szCs w:val="24"/>
        </w:rPr>
        <w:t xml:space="preserve"> et al., 2003; </w:t>
      </w:r>
      <w:r w:rsidRPr="001606D8">
        <w:rPr>
          <w:rFonts w:ascii="Times-Roman" w:hAnsi="Times-Roman"/>
          <w:color w:val="000000"/>
          <w:sz w:val="24"/>
          <w:szCs w:val="24"/>
        </w:rPr>
        <w:t>Royer and Gordon 1997; P. Gamage &amp; S.</w:t>
      </w:r>
      <w:r w:rsidRPr="001606D8">
        <w:rPr>
          <w:sz w:val="24"/>
          <w:szCs w:val="24"/>
        </w:rPr>
        <w:t xml:space="preserve"> </w:t>
      </w:r>
      <w:r w:rsidRPr="001606D8">
        <w:rPr>
          <w:rFonts w:ascii="Times-Roman" w:hAnsi="Times-Roman"/>
          <w:color w:val="000000"/>
          <w:sz w:val="24"/>
          <w:szCs w:val="24"/>
        </w:rPr>
        <w:t>Venkatesan)</w:t>
      </w:r>
      <w:r w:rsidRPr="001606D8">
        <w:rPr>
          <w:rFonts w:ascii="Baamini" w:hAnsi="Baamini" w:cs="Times New Roman"/>
          <w:sz w:val="24"/>
          <w:szCs w:val="24"/>
        </w:rPr>
        <w:t>. ,jidg; gpd;dzpahff; nfhz;L epyeLf;fq;fs; ,yq;if cs;spl;l ,e;J rKj;jpug; gpuhe;jpaq;fspy; mbf;fb Vw;gl VJthf mikfpd;wJ. mt;thW gjpT nra;ag;gl;l epyeLf;fq;fspd; guk;giy fPo;tUkhW cU-</w:t>
      </w:r>
      <w:r w:rsidRPr="001606D8">
        <w:rPr>
          <w:rFonts w:ascii="Times-Roman" w:hAnsi="Times-Roman"/>
          <w:color w:val="000000"/>
          <w:sz w:val="24"/>
          <w:szCs w:val="24"/>
        </w:rPr>
        <w:t xml:space="preserve">03a, 03b </w:t>
      </w:r>
      <w:r w:rsidRPr="001606D8">
        <w:rPr>
          <w:rFonts w:ascii="Baamini" w:hAnsi="Baamini" w:cs="Times New Roman"/>
          <w:sz w:val="24"/>
          <w:szCs w:val="24"/>
        </w:rPr>
        <w:t xml:space="preserve">,y; fhz Kbfpd;wJ. </w:t>
      </w:r>
    </w:p>
    <w:p w:rsidR="00190902" w:rsidRPr="001606D8" w:rsidRDefault="003C6D02" w:rsidP="001606D8">
      <w:pPr>
        <w:spacing w:line="360" w:lineRule="auto"/>
        <w:jc w:val="both"/>
        <w:rPr>
          <w:rFonts w:ascii="Baamini" w:hAnsi="Baamini" w:cs="Times New Roman"/>
          <w:sz w:val="24"/>
          <w:szCs w:val="24"/>
        </w:rPr>
      </w:pPr>
      <w:r>
        <w:rPr>
          <w:rFonts w:ascii="Baamini" w:hAnsi="Baamini" w:cs="Times New Roman"/>
          <w:noProof/>
          <w:sz w:val="24"/>
          <w:szCs w:val="24"/>
        </w:rPr>
        <w:pict>
          <v:shapetype id="_x0000_t202" coordsize="21600,21600" o:spt="202" path="m,l,21600r21600,l21600,xe">
            <v:stroke joinstyle="miter"/>
            <v:path gradientshapeok="t" o:connecttype="rect"/>
          </v:shapetype>
          <v:shape id="Text Box 1" o:spid="_x0000_s1026" type="#_x0000_t202" style="position:absolute;left:0;text-align:left;margin-left:230.1pt;margin-top:221.95pt;width:199.15pt;height:50pt;z-index:2516367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" fillcolor="white [3201]" stroked="f" strokeweight=".5pt">
            <v:textbox>
              <w:txbxContent>
                <w:p w:rsidR="001606D8" w:rsidRPr="00165CCB" w:rsidRDefault="001606D8" w:rsidP="00190902">
                  <w:pPr>
                    <w:spacing w:line="360" w:lineRule="auto"/>
                    <w:rPr>
                      <w:rFonts w:ascii="Times-Roman" w:hAnsi="Times-Roman"/>
                      <w:color w:val="000000"/>
                      <w:sz w:val="18"/>
                      <w:szCs w:val="18"/>
                    </w:rPr>
                  </w:pPr>
                  <w:r w:rsidRPr="00165CCB">
                    <w:rPr>
                      <w:rFonts w:ascii="Baamini" w:hAnsi="Baamini" w:cs="Times New Roman"/>
                      <w:b/>
                      <w:bCs/>
                      <w:sz w:val="18"/>
                      <w:szCs w:val="18"/>
                    </w:rPr>
                    <w:t>cU-03</w:t>
                  </w:r>
                  <w:r>
                    <w:rPr>
                      <w:rFonts w:ascii="Times New Roman" w:hAnsi="Times New Roman" w:cs="Times New Roman"/>
                      <w:b/>
                      <w:bCs/>
                      <w:sz w:val="18"/>
                      <w:szCs w:val="18"/>
                    </w:rPr>
                    <w:t>b</w:t>
                  </w:r>
                  <w:r w:rsidRPr="00165CCB">
                    <w:rPr>
                      <w:rFonts w:ascii="Baamini" w:hAnsi="Baamini" w:cs="Times New Roman"/>
                      <w:b/>
                      <w:bCs/>
                      <w:sz w:val="18"/>
                      <w:szCs w:val="18"/>
                    </w:rPr>
                    <w:t>:</w:t>
                  </w:r>
                  <w:r w:rsidRPr="00165CCB">
                    <w:rPr>
                      <w:rFonts w:ascii="Baamini" w:hAnsi="Baamini" w:cs="Times New Roman"/>
                      <w:sz w:val="18"/>
                      <w:szCs w:val="18"/>
                    </w:rPr>
                    <w:t xml:space="preserve"> ,e;jpaj; jfl;bd; cg-jfl;by; epyeLf;fq;fspd; guk;gy; </w:t>
                  </w:r>
                  <w:r w:rsidRPr="00165CCB">
                    <w:rPr>
                      <w:rFonts w:ascii="Times New Roman" w:hAnsi="Times New Roman" w:cs="Times New Roman"/>
                      <w:color w:val="231F20"/>
                      <w:sz w:val="18"/>
                      <w:szCs w:val="18"/>
                    </w:rPr>
                    <w:t>(</w:t>
                  </w:r>
                  <w:r w:rsidRPr="00165CCB">
                    <w:rPr>
                      <w:rFonts w:ascii="Baamini" w:hAnsi="Baamini" w:cs="Times New Roman"/>
                      <w:sz w:val="18"/>
                      <w:szCs w:val="18"/>
                    </w:rPr>
                    <w:t>%yk;:</w:t>
                  </w:r>
                  <w:r w:rsidRPr="00165CCB">
                    <w:rPr>
                      <w:rFonts w:ascii="Baamini" w:hAnsi="Baamini" w:cs="Times New Roman"/>
                      <w:sz w:val="16"/>
                      <w:szCs w:val="16"/>
                    </w:rPr>
                    <w:t xml:space="preserve"> </w:t>
                  </w:r>
                  <w:r w:rsidRPr="00165CCB">
                    <w:rPr>
                      <w:rFonts w:ascii="Times-Roman" w:hAnsi="Times-Roman"/>
                      <w:color w:val="000000"/>
                      <w:sz w:val="18"/>
                      <w:szCs w:val="18"/>
                    </w:rPr>
                    <w:t>Royer and Gordon 1997</w:t>
                  </w:r>
                  <w:r>
                    <w:rPr>
                      <w:rFonts w:ascii="Times-Roman" w:hAnsi="Times-Roman"/>
                      <w:color w:val="000000"/>
                      <w:sz w:val="18"/>
                      <w:szCs w:val="18"/>
                    </w:rPr>
                    <w:t xml:space="preserve">; </w:t>
                  </w:r>
                  <w:r w:rsidRPr="00165CCB">
                    <w:rPr>
                      <w:rFonts w:ascii="Times-Roman" w:hAnsi="Times-Roman"/>
                      <w:color w:val="000000"/>
                      <w:sz w:val="18"/>
                      <w:szCs w:val="18"/>
                    </w:rPr>
                    <w:t>P. Gamage &amp; S.</w:t>
                  </w:r>
                  <w:r>
                    <w:t xml:space="preserve"> </w:t>
                  </w:r>
                  <w:r w:rsidRPr="00165CCB">
                    <w:rPr>
                      <w:rFonts w:ascii="Times-Roman" w:hAnsi="Times-Roman"/>
                      <w:color w:val="000000"/>
                      <w:sz w:val="18"/>
                      <w:szCs w:val="18"/>
                    </w:rPr>
                    <w:t>Venkatesan</w:t>
                  </w:r>
                  <w:r>
                    <w:rPr>
                      <w:rFonts w:ascii="Times-Roman" w:hAnsi="Times-Roman"/>
                      <w:color w:val="000000"/>
                      <w:sz w:val="18"/>
                      <w:szCs w:val="18"/>
                    </w:rPr>
                    <w:t xml:space="preserve"> 2019</w:t>
                  </w:r>
                  <w:r w:rsidRPr="00165CCB">
                    <w:rPr>
                      <w:rFonts w:ascii="Times-Roman" w:hAnsi="Times-Roman"/>
                      <w:color w:val="000000"/>
                      <w:sz w:val="18"/>
                      <w:szCs w:val="18"/>
                    </w:rPr>
                    <w:t>).</w:t>
                  </w:r>
                </w:p>
                <w:p w:rsidR="001606D8" w:rsidRPr="00165CCB" w:rsidRDefault="001606D8" w:rsidP="00190902">
                  <w:pPr>
                    <w:rPr>
                      <w:sz w:val="16"/>
                      <w:szCs w:val="14"/>
                    </w:rPr>
                  </w:pPr>
                </w:p>
              </w:txbxContent>
            </v:textbox>
          </v:shape>
        </w:pict>
      </w:r>
      <w:r>
        <w:rPr>
          <w:rFonts w:ascii="Baamini" w:hAnsi="Baamini" w:cs="Times New Roman"/>
          <w:noProof/>
          <w:sz w:val="24"/>
          <w:szCs w:val="24"/>
        </w:rPr>
        <w:pict>
          <v:shape id="_x0000_s1027" type="#_x0000_t202" style="position:absolute;left:0;text-align:left;margin-left:19.65pt;margin-top:222.05pt;width:199.65pt;height:50pt;z-index:251635712;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" fillcolor="white [3201]" stroked="f" strokeweight=".5pt">
            <v:textbox>
              <w:txbxContent>
                <w:p w:rsidR="001606D8" w:rsidRPr="00165CCB" w:rsidRDefault="001606D8" w:rsidP="00190902">
                  <w:pPr>
                    <w:spacing w:line="360" w:lineRule="auto"/>
                    <w:rPr>
                      <w:rFonts w:ascii="Times New Roman" w:hAnsi="Times New Roman" w:cs="Times New Roman"/>
                      <w:color w:val="231F20"/>
                      <w:sz w:val="18"/>
                      <w:szCs w:val="18"/>
                    </w:rPr>
                  </w:pPr>
                  <w:r w:rsidRPr="00165CCB">
                    <w:rPr>
                      <w:rFonts w:ascii="Baamini" w:hAnsi="Baamini" w:cs="Times New Roman"/>
                      <w:b/>
                      <w:bCs/>
                      <w:sz w:val="18"/>
                      <w:szCs w:val="18"/>
                    </w:rPr>
                    <w:t>cU-03</w:t>
                  </w:r>
                  <w:r w:rsidRPr="00165CCB">
                    <w:rPr>
                      <w:rFonts w:ascii="Times New Roman" w:hAnsi="Times New Roman" w:cs="Times New Roman"/>
                      <w:b/>
                      <w:bCs/>
                      <w:sz w:val="18"/>
                      <w:szCs w:val="18"/>
                    </w:rPr>
                    <w:t>a</w:t>
                  </w:r>
                  <w:r w:rsidRPr="00165CCB">
                    <w:rPr>
                      <w:rFonts w:ascii="Baamini" w:hAnsi="Baamini" w:cs="Times New Roman"/>
                      <w:b/>
                      <w:bCs/>
                      <w:sz w:val="18"/>
                      <w:szCs w:val="18"/>
                    </w:rPr>
                    <w:t>:</w:t>
                  </w:r>
                  <w:r w:rsidRPr="00165CCB">
                    <w:rPr>
                      <w:rFonts w:ascii="Baamini" w:hAnsi="Baamini" w:cs="Times New Roman"/>
                      <w:sz w:val="18"/>
                      <w:szCs w:val="18"/>
                    </w:rPr>
                    <w:t xml:space="preserve"> ,e;jpaj; jfl;bd; cg-jfl;by; epyeLf;fq;fspd; guk;gy; </w:t>
                  </w:r>
                  <w:r w:rsidRPr="00165CCB">
                    <w:rPr>
                      <w:rFonts w:ascii="Times New Roman" w:hAnsi="Times New Roman" w:cs="Times New Roman"/>
                      <w:color w:val="231F20"/>
                      <w:sz w:val="18"/>
                      <w:szCs w:val="18"/>
                    </w:rPr>
                    <w:t>(</w:t>
                  </w:r>
                  <w:r w:rsidRPr="00165CCB">
                    <w:rPr>
                      <w:rFonts w:ascii="Baamini" w:hAnsi="Baamini" w:cs="Times New Roman"/>
                      <w:sz w:val="18"/>
                      <w:szCs w:val="18"/>
                    </w:rPr>
                    <w:t>%yk;:</w:t>
                  </w:r>
                  <w:r w:rsidRPr="00165CCB">
                    <w:rPr>
                      <w:rFonts w:ascii="Baamini" w:hAnsi="Baamini" w:cs="Times New Roman"/>
                      <w:sz w:val="16"/>
                      <w:szCs w:val="16"/>
                    </w:rPr>
                    <w:t xml:space="preserve"> </w:t>
                  </w:r>
                  <w:r w:rsidRPr="00165CCB">
                    <w:rPr>
                      <w:rFonts w:ascii="Times-Roman" w:hAnsi="Times-Roman"/>
                      <w:color w:val="000000"/>
                      <w:sz w:val="18"/>
                      <w:szCs w:val="18"/>
                    </w:rPr>
                    <w:t>Abercrombie</w:t>
                  </w:r>
                  <w:r w:rsidRPr="00165CCB">
                    <w:rPr>
                      <w:rFonts w:ascii="Times New Roman" w:hAnsi="Times New Roman" w:cs="Times New Roman"/>
                      <w:color w:val="231F20"/>
                      <w:sz w:val="18"/>
                      <w:szCs w:val="18"/>
                    </w:rPr>
                    <w:t xml:space="preserve"> et al., 2003).</w:t>
                  </w:r>
                </w:p>
                <w:p w:rsidR="001606D8" w:rsidRPr="00165CCB" w:rsidRDefault="001606D8" w:rsidP="00190902">
                  <w:pPr>
                    <w:rPr>
                      <w:sz w:val="16"/>
                      <w:szCs w:val="14"/>
                    </w:rPr>
                  </w:pPr>
                </w:p>
              </w:txbxContent>
            </v:textbox>
          </v:shape>
        </w:pict>
      </w:r>
      <w:r w:rsidR="00190902" w:rsidRPr="001606D8">
        <w:rPr>
          <w:rFonts w:ascii="Baamini" w:hAnsi="Baamini" w:cs="Times New Roman"/>
          <w:noProof/>
          <w:sz w:val="24"/>
          <w:szCs w:val="24"/>
        </w:rPr>
        <w:drawing>
          <wp:inline distT="0" distB="0" distL="0" distR="0">
            <wp:extent cx="5270500" cy="2788285"/>
            <wp:effectExtent l="0" t="0" r="6350" b="0"/>
            <wp:docPr id="849815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815832" name=""/>
                    <pic:cNvPicPr/>
                  </pic:nvPicPr>
                  <pic:blipFill>
                    <a:blip r:embed="rId29" cstate="print"/>
                    <a:stretch>
                      <a:fillRect/>
                    </a:stretch>
                  </pic:blipFill>
                  <pic:spPr>
                    <a:xfrm>
                      <a:off x="0" y="0"/>
                      <a:ext cx="5270500" cy="2788285"/>
                    </a:xfrm>
                    <a:prstGeom prst="rect">
                      <a:avLst/>
                    </a:prstGeom>
                  </pic:spPr>
                </pic:pic>
              </a:graphicData>
            </a:graphic>
          </wp:inline>
        </w:drawing>
      </w:r>
    </w:p>
    <w:p w:rsidR="00190902" w:rsidRPr="001606D8" w:rsidRDefault="00190902" w:rsidP="001606D8">
      <w:pPr>
        <w:spacing w:line="360" w:lineRule="auto"/>
        <w:jc w:val="both"/>
        <w:rPr>
          <w:rFonts w:ascii="Baamini" w:hAnsi="Baamini" w:cs="Times New Roman"/>
          <w:sz w:val="24"/>
          <w:szCs w:val="24"/>
        </w:rPr>
      </w:pPr>
      <w:bookmarkStart w:id="1" w:name="_Hlk150893003"/>
      <w:bookmarkStart w:id="2" w:name="_Hlk153108055"/>
    </w:p>
    <w:p w:rsidR="00190902" w:rsidRPr="001606D8" w:rsidRDefault="00190902" w:rsidP="001606D8">
      <w:pPr>
        <w:spacing w:line="360" w:lineRule="auto"/>
        <w:jc w:val="both"/>
        <w:rPr>
          <w:rFonts w:ascii="Baamini" w:hAnsi="Baamini" w:cs="Times New Roman"/>
          <w:sz w:val="24"/>
          <w:szCs w:val="24"/>
        </w:rPr>
      </w:pPr>
    </w:p>
    <w:p w:rsidR="00190902" w:rsidRPr="001606D8" w:rsidRDefault="00190902" w:rsidP="001606D8">
      <w:pPr>
        <w:spacing w:line="360" w:lineRule="auto"/>
        <w:jc w:val="both"/>
        <w:rPr>
          <w:rFonts w:ascii="Baamini" w:hAnsi="Baamini" w:cs="Times New Roman"/>
          <w:sz w:val="24"/>
          <w:szCs w:val="24"/>
        </w:rPr>
      </w:pPr>
      <w:r w:rsidRPr="001606D8">
        <w:rPr>
          <w:rFonts w:ascii="Baamini" w:hAnsi="Baamini" w:cs="Times New Roman"/>
          <w:sz w:val="24"/>
          <w:szCs w:val="24"/>
        </w:rPr>
        <w:t xml:space="preserve">,yq;ifapYk;&gt; mjid mz;ba fly; gpuhe;jpaq;fspYk; cs;sfj; jfLfspd; tpUj;jp fhuzkhf mjpy; Vw;gLj;jg;gLk; mOj;jq;fs; Fiwfisj; Njhw;Wtpf;fpd;wd. Fwpg;ghf ,yq;ifapd; fpof;Nf fhl;lg;gl;Ls;s Fiwfs; cijg;Gf; Fiw </w:t>
      </w:r>
      <w:r w:rsidRPr="001606D8">
        <w:rPr>
          <w:rFonts w:ascii="Times New Roman" w:hAnsi="Times New Roman" w:cs="Times New Roman"/>
          <w:color w:val="231F20"/>
          <w:sz w:val="24"/>
          <w:szCs w:val="24"/>
        </w:rPr>
        <w:t>(Trust fault)</w:t>
      </w:r>
      <w:r w:rsidRPr="001606D8">
        <w:rPr>
          <w:rFonts w:ascii="Baamini" w:hAnsi="Baamini" w:cs="Times New Roman"/>
          <w:sz w:val="24"/>
          <w:szCs w:val="24"/>
        </w:rPr>
        <w:t xml:space="preserve"> rhHe;jitahf ,Ug;gNjhL GtpNahl;by; 40 fpNyh kPw;wH jbg;gpy; ,it mike;Js;sd </w:t>
      </w:r>
      <w:r w:rsidRPr="001606D8">
        <w:rPr>
          <w:rFonts w:ascii="Times New Roman" w:hAnsi="Times New Roman" w:cs="Times New Roman"/>
          <w:color w:val="231F20"/>
          <w:sz w:val="24"/>
          <w:szCs w:val="24"/>
        </w:rPr>
        <w:t>(Eagles, 2020)</w:t>
      </w:r>
      <w:r w:rsidRPr="001606D8">
        <w:rPr>
          <w:rFonts w:ascii="Baamini" w:hAnsi="Baamini" w:cs="Times New Roman"/>
          <w:sz w:val="24"/>
          <w:szCs w:val="24"/>
        </w:rPr>
        <w:t xml:space="preserve">. cijg;Gf; Fiwfs; epyeLf;f tuyhw;wpy; kpf Kf;fpakhd xd;W. ,f;Fiwfs; Mgj;Jkpf;f xd;whff; milahsk; fhzg;gLfpd;wJ. fhuzk; cyfpy; ,lk;ngw;w epyeLf;fq;fspy; rf;jpkpf;f epyeLf;fq;fs; ,tw;wpNyNa Njhd;wpAs;sd. vLj;Jf;fhl;lhf JUf;fpapy; ghhpa epyeLf;fq;fs; mq;Nf mike;J fhzg;gLk mdNlhypad; Fiwapy; ,lk;ngw;W tUtjid mtjhdpf;ff; $bajhf ,Uf;fpd;wJ. </w:t>
      </w:r>
      <w:bookmarkEnd w:id="1"/>
      <w:r w:rsidRPr="001606D8">
        <w:rPr>
          <w:rFonts w:ascii="Baamini" w:hAnsi="Baamini" w:cs="Times New Roman"/>
          <w:sz w:val="24"/>
          <w:szCs w:val="24"/>
        </w:rPr>
        <w:t xml:space="preserve">mNjNghd;W epA+rpyhe;jpd; my;igd; Fiwapy; rf;jpkpf;f epyeLf;fq;fs; mbf;fb Njhd;Wfpd;wd. ,jid xj;jjhf ,yq;ifapd; fpof;Nf gy Fiwfs; tpUj;jpaile;Js;sik Gtprhpjtpay; Mjhuq;fSf;$lhf vLj;Jf; fhl;lg;gl;Ls;sJ. ,jid fPo; fz;lthW glj;jpy; njspthff; fhzyhk;.  </w:t>
      </w:r>
    </w:p>
    <w:p w:rsidR="00190902" w:rsidRPr="001606D8" w:rsidRDefault="00190902" w:rsidP="001606D8">
      <w:pPr>
        <w:spacing w:line="360" w:lineRule="auto"/>
        <w:jc w:val="both"/>
        <w:rPr>
          <w:rFonts w:ascii="Times New Roman" w:hAnsi="Times New Roman" w:cs="Times New Roman"/>
          <w:color w:val="231F20"/>
          <w:sz w:val="24"/>
          <w:szCs w:val="24"/>
        </w:rPr>
      </w:pPr>
      <w:r w:rsidRPr="001606D8">
        <w:rPr>
          <w:rFonts w:ascii="Times New Roman" w:hAnsi="Times New Roman" w:cs="Times New Roman"/>
          <w:noProof/>
          <w:color w:val="231F20"/>
          <w:sz w:val="24"/>
          <w:szCs w:val="24"/>
        </w:rPr>
        <w:drawing>
          <wp:inline distT="0" distB="0" distL="0" distR="0">
            <wp:extent cx="5270500" cy="2986405"/>
            <wp:effectExtent l="0" t="0" r="6350" b="4445"/>
            <wp:docPr id="890131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131472" name=""/>
                    <pic:cNvPicPr/>
                  </pic:nvPicPr>
                  <pic:blipFill>
                    <a:blip r:embed="rId30" cstate="print"/>
                    <a:stretch>
                      <a:fillRect/>
                    </a:stretch>
                  </pic:blipFill>
                  <pic:spPr>
                    <a:xfrm>
                      <a:off x="0" y="0"/>
                      <a:ext cx="5270500" cy="2986405"/>
                    </a:xfrm>
                    <a:prstGeom prst="rect">
                      <a:avLst/>
                    </a:prstGeom>
                  </pic:spPr>
                </pic:pic>
              </a:graphicData>
            </a:graphic>
          </wp:inline>
        </w:drawing>
      </w:r>
    </w:p>
    <w:bookmarkEnd w:id="2"/>
    <w:p w:rsidR="00190902" w:rsidRPr="001606D8" w:rsidRDefault="00190902" w:rsidP="001606D8">
      <w:pPr>
        <w:spacing w:line="360" w:lineRule="auto"/>
        <w:jc w:val="both"/>
        <w:rPr>
          <w:rFonts w:ascii="Times New Roman" w:hAnsi="Times New Roman" w:cs="Times New Roman"/>
          <w:color w:val="231F20"/>
          <w:sz w:val="24"/>
          <w:szCs w:val="24"/>
        </w:rPr>
      </w:pPr>
      <w:r w:rsidRPr="001606D8">
        <w:rPr>
          <w:rFonts w:ascii="Baamini" w:hAnsi="Baamini" w:cs="Times New Roman"/>
          <w:b/>
          <w:bCs/>
          <w:sz w:val="24"/>
          <w:szCs w:val="24"/>
        </w:rPr>
        <w:t>cU-04:</w:t>
      </w:r>
      <w:r w:rsidRPr="001606D8">
        <w:rPr>
          <w:rFonts w:ascii="Baamini" w:hAnsi="Baamini" w:cs="Times New Roman"/>
          <w:sz w:val="24"/>
          <w:szCs w:val="24"/>
        </w:rPr>
        <w:t xml:space="preserve"> cs;sfj; jfl;L mOj;jq;fs; fhuzkhf ,yq;ifapd; fpof;Nf Njhw;wk; ngw;w Fiwfs; </w:t>
      </w:r>
      <w:r w:rsidRPr="001606D8">
        <w:rPr>
          <w:rFonts w:ascii="Times New Roman" w:hAnsi="Times New Roman" w:cs="Times New Roman"/>
          <w:color w:val="231F20"/>
          <w:sz w:val="24"/>
          <w:szCs w:val="24"/>
        </w:rPr>
        <w:t>(Faults)</w:t>
      </w:r>
      <w:r w:rsidRPr="001606D8">
        <w:rPr>
          <w:rFonts w:ascii="Baamini" w:hAnsi="Baamini" w:cs="Times New Roman"/>
          <w:sz w:val="24"/>
          <w:szCs w:val="24"/>
        </w:rPr>
        <w:t xml:space="preserve"> </w:t>
      </w:r>
      <w:r w:rsidRPr="001606D8">
        <w:rPr>
          <w:rFonts w:ascii="Times New Roman" w:hAnsi="Times New Roman" w:cs="Times New Roman"/>
          <w:color w:val="231F20"/>
          <w:sz w:val="24"/>
          <w:szCs w:val="24"/>
        </w:rPr>
        <w:t>(</w:t>
      </w:r>
      <w:r w:rsidRPr="001606D8">
        <w:rPr>
          <w:rFonts w:ascii="Baamini" w:hAnsi="Baamini" w:cs="Times New Roman"/>
          <w:sz w:val="24"/>
          <w:szCs w:val="24"/>
        </w:rPr>
        <w:t xml:space="preserve">%yk;: </w:t>
      </w:r>
      <w:r w:rsidRPr="001606D8">
        <w:rPr>
          <w:rFonts w:ascii="Times New Roman" w:hAnsi="Times New Roman" w:cs="Times New Roman"/>
          <w:color w:val="231F20"/>
          <w:sz w:val="24"/>
          <w:szCs w:val="24"/>
        </w:rPr>
        <w:t>Heidbach et al., 2016;</w:t>
      </w:r>
      <w:r w:rsidRPr="001606D8">
        <w:rPr>
          <w:sz w:val="24"/>
          <w:szCs w:val="24"/>
        </w:rPr>
        <w:t xml:space="preserve"> </w:t>
      </w:r>
      <w:r w:rsidRPr="001606D8">
        <w:rPr>
          <w:rFonts w:ascii="Times New Roman" w:hAnsi="Times New Roman" w:cs="Times New Roman"/>
          <w:color w:val="231F20"/>
          <w:sz w:val="24"/>
          <w:szCs w:val="24"/>
        </w:rPr>
        <w:t>Graeme Eagles, 2020).</w:t>
      </w:r>
    </w:p>
    <w:p w:rsidR="00190902" w:rsidRPr="001606D8" w:rsidRDefault="00190902" w:rsidP="001606D8">
      <w:pPr>
        <w:spacing w:line="360" w:lineRule="auto"/>
        <w:jc w:val="both"/>
        <w:rPr>
          <w:rFonts w:ascii="Times New Roman" w:hAnsi="Times New Roman" w:cs="Times New Roman"/>
          <w:color w:val="231F20"/>
          <w:sz w:val="24"/>
          <w:szCs w:val="24"/>
        </w:rPr>
      </w:pPr>
      <w:r w:rsidRPr="001606D8">
        <w:rPr>
          <w:rFonts w:ascii="Baamini" w:hAnsi="Baamini" w:cs="Times New Roman"/>
          <w:sz w:val="24"/>
          <w:szCs w:val="24"/>
        </w:rPr>
        <w:t xml:space="preserve">jfl;Nlhl;lg; gpd;dzpapy; </w:t>
      </w:r>
      <w:r w:rsidRPr="001606D8">
        <w:rPr>
          <w:rFonts w:ascii="Baamini" w:hAnsi="Baamini"/>
          <w:sz w:val="24"/>
          <w:szCs w:val="24"/>
        </w:rPr>
        <w:t>,yq;ifapd; tlf;fpypUe;J njw;F tiuahf tpUj;jpAw;Wf; fhzg;gLk; cijg;Gf;Fiw vy;iy mike;J fhzg;gLtNjhL</w:t>
      </w:r>
      <w:r w:rsidR="008D3C7D" w:rsidRPr="001606D8">
        <w:rPr>
          <w:rFonts w:ascii="Baamini" w:hAnsi="Baamini"/>
          <w:sz w:val="24"/>
          <w:szCs w:val="24"/>
        </w:rPr>
        <w:t xml:space="preserve"> </w:t>
      </w:r>
      <w:r w:rsidR="006E2D34" w:rsidRPr="001606D8">
        <w:rPr>
          <w:rFonts w:ascii="Baamini" w:hAnsi="Baamini"/>
          <w:sz w:val="24"/>
          <w:szCs w:val="24"/>
        </w:rPr>
        <w:t>+</w:t>
      </w:r>
      <w:r w:rsidRPr="001606D8">
        <w:rPr>
          <w:rFonts w:ascii="Baamini" w:hAnsi="Baamini"/>
          <w:sz w:val="24"/>
          <w:szCs w:val="24"/>
        </w:rPr>
        <w:t>,t; cijg;Gf;FiwahdJ Me;jpuh gpuNjrj;jpypUe;J ,yq;ifapd; njw;F tiu ePz;like;Js;sJ.</w:t>
      </w:r>
      <w:r w:rsidRPr="001606D8">
        <w:rPr>
          <w:rFonts w:ascii="Times-Roman" w:hAnsi="Times-Roman"/>
          <w:color w:val="000000"/>
          <w:sz w:val="24"/>
          <w:szCs w:val="24"/>
        </w:rPr>
        <w:t xml:space="preserve"> (Gamage &amp; S.</w:t>
      </w:r>
      <w:r w:rsidRPr="001606D8">
        <w:rPr>
          <w:sz w:val="24"/>
          <w:szCs w:val="24"/>
        </w:rPr>
        <w:t xml:space="preserve"> </w:t>
      </w:r>
      <w:r w:rsidRPr="001606D8">
        <w:rPr>
          <w:rFonts w:ascii="Times-Roman" w:hAnsi="Times-Roman"/>
          <w:color w:val="000000"/>
          <w:sz w:val="24"/>
          <w:szCs w:val="24"/>
        </w:rPr>
        <w:t xml:space="preserve">Venkatesan, 2019).  </w:t>
      </w:r>
      <w:r w:rsidRPr="001606D8">
        <w:rPr>
          <w:rFonts w:ascii="Baamini" w:hAnsi="Baamini"/>
          <w:sz w:val="24"/>
          <w:szCs w:val="24"/>
        </w:rPr>
        <w:t xml:space="preserve"> </w:t>
      </w:r>
    </w:p>
    <w:p w:rsidR="00190902" w:rsidRPr="001606D8" w:rsidRDefault="00272BBA" w:rsidP="001606D8">
      <w:pPr>
        <w:spacing w:line="360" w:lineRule="auto"/>
        <w:jc w:val="both"/>
        <w:rPr>
          <w:rFonts w:ascii="Times New Roman" w:hAnsi="Times New Roman" w:cs="Times New Roman"/>
          <w:color w:val="231F20"/>
          <w:sz w:val="24"/>
          <w:szCs w:val="24"/>
        </w:rPr>
      </w:pPr>
      <w:r w:rsidRPr="001606D8">
        <w:rPr>
          <w:rFonts w:ascii="Times New Roman" w:hAnsi="Times New Roman" w:cs="Times New Roman"/>
          <w:noProof/>
          <w:color w:val="231F20"/>
          <w:sz w:val="24"/>
          <w:szCs w:val="24"/>
        </w:rPr>
        <w:drawing>
          <wp:anchor distT="0" distB="0" distL="114300" distR="114300" simplePos="0" relativeHeight="251682816" behindDoc="1" locked="0" layoutInCell="1" allowOverlap="1">
            <wp:simplePos x="0" y="0"/>
            <wp:positionH relativeFrom="margin">
              <wp:align>center</wp:align>
            </wp:positionH>
            <wp:positionV relativeFrom="paragraph">
              <wp:posOffset>3735705</wp:posOffset>
            </wp:positionV>
            <wp:extent cx="2533650" cy="3483769"/>
            <wp:effectExtent l="0" t="0" r="0" b="2540"/>
            <wp:wrapNone/>
            <wp:docPr id="136688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88095" name=""/>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533650" cy="3483769"/>
                    </a:xfrm>
                    <a:prstGeom prst="rect">
                      <a:avLst/>
                    </a:prstGeom>
                  </pic:spPr>
                </pic:pic>
              </a:graphicData>
            </a:graphic>
          </wp:anchor>
        </w:drawing>
      </w:r>
      <w:r w:rsidRPr="001606D8">
        <w:rPr>
          <w:rFonts w:ascii="Times New Roman" w:hAnsi="Times New Roman" w:cs="Times New Roman"/>
          <w:noProof/>
          <w:color w:val="231F20"/>
          <w:sz w:val="24"/>
          <w:szCs w:val="24"/>
        </w:rPr>
        <w:drawing>
          <wp:anchor distT="0" distB="0" distL="114300" distR="114300" simplePos="0" relativeHeight="251683840" behindDoc="1" locked="0" layoutInCell="1" allowOverlap="1">
            <wp:simplePos x="0" y="0"/>
            <wp:positionH relativeFrom="margin">
              <wp:align>center</wp:align>
            </wp:positionH>
            <wp:positionV relativeFrom="paragraph">
              <wp:posOffset>0</wp:posOffset>
            </wp:positionV>
            <wp:extent cx="4537075" cy="3024505"/>
            <wp:effectExtent l="0" t="0" r="0" b="4445"/>
            <wp:wrapTight wrapText="bothSides">
              <wp:wrapPolygon edited="0">
                <wp:start x="0" y="0"/>
                <wp:lineTo x="0" y="21496"/>
                <wp:lineTo x="21494" y="21496"/>
                <wp:lineTo x="21494" y="0"/>
                <wp:lineTo x="0" y="0"/>
              </wp:wrapPolygon>
            </wp:wrapTight>
            <wp:docPr id="1916189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189044" name=""/>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537075" cy="3024505"/>
                    </a:xfrm>
                    <a:prstGeom prst="rect">
                      <a:avLst/>
                    </a:prstGeom>
                  </pic:spPr>
                </pic:pic>
              </a:graphicData>
            </a:graphic>
          </wp:anchor>
        </w:drawing>
      </w:r>
      <w:r w:rsidR="003C6D02">
        <w:rPr>
          <w:rFonts w:ascii="Times New Roman" w:hAnsi="Times New Roman" w:cs="Times New Roman"/>
          <w:noProof/>
          <w:color w:val="231F20"/>
          <w:sz w:val="24"/>
          <w:szCs w:val="24"/>
        </w:rPr>
        <w:pict>
          <v:shapetype id="_x0000_t32" coordsize="21600,21600" o:spt="32" o:oned="t" path="m,l21600,21600e" filled="f">
            <v:path arrowok="t" fillok="f" o:connecttype="none"/>
            <o:lock v:ext="edit" shapetype="t"/>
          </v:shapetype>
          <v:shape id="Straight Arrow Connector 2" o:spid="_x0000_s1070" type="#_x0000_t32" style="position:absolute;left:0;text-align:left;margin-left:252.75pt;margin-top:81.2pt;width:18.75pt;height:3.6pt;flip:y;z-index:25163878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" strokecolor="blue">
            <v:stroke endarrow="block"/>
          </v:shape>
        </w:pict>
      </w:r>
      <w:r w:rsidR="003C6D02">
        <w:rPr>
          <w:rFonts w:ascii="Times New Roman" w:hAnsi="Times New Roman" w:cs="Times New Roman"/>
          <w:noProof/>
          <w:color w:val="231F20"/>
          <w:sz w:val="24"/>
          <w:szCs w:val="24"/>
        </w:rPr>
        <w:pict>
          <v:shape id="Text Box 3" o:spid="_x0000_s1028" type="#_x0000_t202" style="position:absolute;left:0;text-align:left;margin-left:267.2pt;margin-top:62.55pt;width:68.5pt;height:27.4pt;z-index:25163776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" fillcolor="white [3201]" stroked="f" strokeweight=".5pt">
            <v:textbox>
              <w:txbxContent>
                <w:p w:rsidR="001606D8" w:rsidRPr="0072068F" w:rsidRDefault="001606D8" w:rsidP="00190902">
                  <w:pPr>
                    <w:rPr>
                      <w:rFonts w:ascii="Baamini" w:hAnsi="Baamini"/>
                      <w:sz w:val="18"/>
                      <w:szCs w:val="16"/>
                    </w:rPr>
                  </w:pPr>
                  <w:r w:rsidRPr="0072068F">
                    <w:rPr>
                      <w:rFonts w:ascii="Baamini" w:hAnsi="Baamini"/>
                      <w:sz w:val="18"/>
                      <w:szCs w:val="16"/>
                    </w:rPr>
                    <w:t>cijg;Gf;</w:t>
                  </w:r>
                  <w:r>
                    <w:rPr>
                      <w:rFonts w:ascii="Baamini" w:hAnsi="Baamini"/>
                      <w:sz w:val="18"/>
                      <w:szCs w:val="16"/>
                    </w:rPr>
                    <w:t xml:space="preserve"> </w:t>
                  </w:r>
                  <w:r w:rsidRPr="0072068F">
                    <w:rPr>
                      <w:rFonts w:ascii="Baamini" w:hAnsi="Baamini"/>
                      <w:sz w:val="18"/>
                      <w:szCs w:val="16"/>
                    </w:rPr>
                    <w:t>Fiw vy;iy</w:t>
                  </w:r>
                </w:p>
              </w:txbxContent>
            </v:textbox>
          </v:shape>
        </w:pict>
      </w:r>
      <w:r w:rsidR="00190902" w:rsidRPr="001606D8">
        <w:rPr>
          <w:rFonts w:ascii="Baamini" w:hAnsi="Baamini" w:cs="Times New Roman"/>
          <w:b/>
          <w:bCs/>
          <w:sz w:val="24"/>
          <w:szCs w:val="24"/>
        </w:rPr>
        <w:t>cU-05:</w:t>
      </w:r>
      <w:r w:rsidR="00190902" w:rsidRPr="001606D8">
        <w:rPr>
          <w:rFonts w:ascii="Baamini" w:hAnsi="Baamini" w:cs="Times New Roman"/>
          <w:sz w:val="24"/>
          <w:szCs w:val="24"/>
        </w:rPr>
        <w:t xml:space="preserve"> </w:t>
      </w:r>
      <w:r w:rsidR="00190902" w:rsidRPr="001606D8">
        <w:rPr>
          <w:rFonts w:ascii="Baamini" w:hAnsi="Baamini"/>
          <w:sz w:val="24"/>
          <w:szCs w:val="24"/>
        </w:rPr>
        <w:t>tlf;fpypUe;J njw;F tiuahf tpUj;jpAw;Wf; fhzg;gLk; fz;lj;ijAk; rKj;jpuj;ijAk; gphpf;Fk; cijg;Gf;Fiw vy;iy</w:t>
      </w:r>
      <w:r w:rsidR="00190902" w:rsidRPr="001606D8">
        <w:rPr>
          <w:rFonts w:ascii="Baamini" w:hAnsi="Baamini" w:cs="Times New Roman"/>
          <w:sz w:val="24"/>
          <w:szCs w:val="24"/>
        </w:rPr>
        <w:t xml:space="preserve"> </w:t>
      </w:r>
      <w:r w:rsidR="00190902" w:rsidRPr="001606D8">
        <w:rPr>
          <w:rFonts w:ascii="Times New Roman" w:hAnsi="Times New Roman" w:cs="Times New Roman"/>
          <w:color w:val="231F20"/>
          <w:sz w:val="24"/>
          <w:szCs w:val="24"/>
        </w:rPr>
        <w:t>(</w:t>
      </w:r>
      <w:r w:rsidR="00190902" w:rsidRPr="001606D8">
        <w:rPr>
          <w:rFonts w:ascii="Baamini" w:hAnsi="Baamini" w:cs="Times New Roman"/>
          <w:sz w:val="24"/>
          <w:szCs w:val="24"/>
        </w:rPr>
        <w:t xml:space="preserve">%yk;: </w:t>
      </w:r>
      <w:r w:rsidR="00190902" w:rsidRPr="001606D8">
        <w:rPr>
          <w:rFonts w:ascii="Times-Roman" w:hAnsi="Times-Roman"/>
          <w:color w:val="000000"/>
          <w:sz w:val="24"/>
          <w:szCs w:val="24"/>
        </w:rPr>
        <w:t>Gamage &amp; S.</w:t>
      </w:r>
      <w:r w:rsidR="00190902" w:rsidRPr="001606D8">
        <w:rPr>
          <w:sz w:val="24"/>
          <w:szCs w:val="24"/>
        </w:rPr>
        <w:t xml:space="preserve"> </w:t>
      </w:r>
      <w:r w:rsidR="00190902" w:rsidRPr="001606D8">
        <w:rPr>
          <w:rFonts w:ascii="Times-Roman" w:hAnsi="Times-Roman"/>
          <w:color w:val="000000"/>
          <w:sz w:val="24"/>
          <w:szCs w:val="24"/>
        </w:rPr>
        <w:t>Venkatesan 2019).</w:t>
      </w:r>
    </w:p>
    <w:p w:rsidR="00190902" w:rsidRPr="001606D8" w:rsidRDefault="00190902" w:rsidP="001606D8">
      <w:pPr>
        <w:spacing w:line="360" w:lineRule="auto"/>
        <w:jc w:val="both"/>
        <w:rPr>
          <w:rFonts w:ascii="Times New Roman" w:hAnsi="Times New Roman" w:cs="Times New Roman"/>
          <w:color w:val="231F20"/>
          <w:sz w:val="24"/>
          <w:szCs w:val="24"/>
        </w:rPr>
      </w:pPr>
    </w:p>
    <w:p w:rsidR="00272BBA" w:rsidRDefault="00272BBA" w:rsidP="001606D8">
      <w:pPr>
        <w:spacing w:line="360" w:lineRule="auto"/>
        <w:jc w:val="both"/>
        <w:rPr>
          <w:rFonts w:ascii="Baamini" w:hAnsi="Baamini" w:cs="Times New Roman"/>
          <w:b/>
          <w:bCs/>
          <w:sz w:val="24"/>
          <w:szCs w:val="24"/>
        </w:rPr>
      </w:pPr>
    </w:p>
    <w:p w:rsidR="00272BBA" w:rsidRDefault="00272BBA" w:rsidP="001606D8">
      <w:pPr>
        <w:spacing w:line="360" w:lineRule="auto"/>
        <w:jc w:val="both"/>
        <w:rPr>
          <w:rFonts w:ascii="Baamini" w:hAnsi="Baamini" w:cs="Times New Roman"/>
          <w:b/>
          <w:bCs/>
          <w:sz w:val="24"/>
          <w:szCs w:val="24"/>
        </w:rPr>
      </w:pPr>
    </w:p>
    <w:p w:rsidR="00272BBA" w:rsidRDefault="00272BBA" w:rsidP="001606D8">
      <w:pPr>
        <w:spacing w:line="360" w:lineRule="auto"/>
        <w:jc w:val="both"/>
        <w:rPr>
          <w:rFonts w:ascii="Baamini" w:hAnsi="Baamini" w:cs="Times New Roman"/>
          <w:b/>
          <w:bCs/>
          <w:sz w:val="24"/>
          <w:szCs w:val="24"/>
        </w:rPr>
      </w:pPr>
    </w:p>
    <w:p w:rsidR="00272BBA" w:rsidRDefault="00272BBA" w:rsidP="001606D8">
      <w:pPr>
        <w:spacing w:line="360" w:lineRule="auto"/>
        <w:jc w:val="both"/>
        <w:rPr>
          <w:rFonts w:ascii="Baamini" w:hAnsi="Baamini" w:cs="Times New Roman"/>
          <w:b/>
          <w:bCs/>
          <w:sz w:val="24"/>
          <w:szCs w:val="24"/>
        </w:rPr>
      </w:pPr>
    </w:p>
    <w:p w:rsidR="00272BBA" w:rsidRDefault="00272BBA" w:rsidP="001606D8">
      <w:pPr>
        <w:spacing w:line="360" w:lineRule="auto"/>
        <w:jc w:val="both"/>
        <w:rPr>
          <w:rFonts w:ascii="Baamini" w:hAnsi="Baamini" w:cs="Times New Roman"/>
          <w:b/>
          <w:bCs/>
          <w:sz w:val="24"/>
          <w:szCs w:val="24"/>
        </w:rPr>
      </w:pPr>
    </w:p>
    <w:p w:rsidR="00272BBA" w:rsidRDefault="00272BBA" w:rsidP="001606D8">
      <w:pPr>
        <w:spacing w:line="360" w:lineRule="auto"/>
        <w:jc w:val="both"/>
        <w:rPr>
          <w:rFonts w:ascii="Baamini" w:hAnsi="Baamini" w:cs="Times New Roman"/>
          <w:b/>
          <w:bCs/>
          <w:sz w:val="24"/>
          <w:szCs w:val="24"/>
        </w:rPr>
      </w:pPr>
    </w:p>
    <w:p w:rsidR="00272BBA" w:rsidRDefault="00272BBA" w:rsidP="001606D8">
      <w:pPr>
        <w:spacing w:line="360" w:lineRule="auto"/>
        <w:jc w:val="both"/>
        <w:rPr>
          <w:rFonts w:ascii="Baamini" w:hAnsi="Baamini" w:cs="Times New Roman"/>
          <w:b/>
          <w:bCs/>
          <w:sz w:val="24"/>
          <w:szCs w:val="24"/>
        </w:rPr>
      </w:pPr>
    </w:p>
    <w:p w:rsidR="00272BBA" w:rsidRDefault="00272BBA" w:rsidP="001606D8">
      <w:pPr>
        <w:spacing w:line="360" w:lineRule="auto"/>
        <w:jc w:val="both"/>
        <w:rPr>
          <w:rFonts w:ascii="Baamini" w:hAnsi="Baamini" w:cs="Times New Roman"/>
          <w:b/>
          <w:bCs/>
          <w:sz w:val="24"/>
          <w:szCs w:val="24"/>
        </w:rPr>
      </w:pPr>
    </w:p>
    <w:p w:rsidR="00190902" w:rsidRPr="001606D8" w:rsidRDefault="00190902" w:rsidP="001606D8">
      <w:pPr>
        <w:spacing w:line="360" w:lineRule="auto"/>
        <w:jc w:val="both"/>
        <w:rPr>
          <w:rFonts w:ascii="Times New Roman" w:hAnsi="Times New Roman" w:cs="Times New Roman"/>
          <w:color w:val="231F20"/>
          <w:sz w:val="24"/>
          <w:szCs w:val="24"/>
        </w:rPr>
      </w:pPr>
      <w:r w:rsidRPr="001606D8">
        <w:rPr>
          <w:rFonts w:ascii="Baamini" w:hAnsi="Baamini" w:cs="Times New Roman"/>
          <w:b/>
          <w:bCs/>
          <w:sz w:val="24"/>
          <w:szCs w:val="24"/>
        </w:rPr>
        <w:t>cU-06:</w:t>
      </w:r>
      <w:r w:rsidRPr="001606D8">
        <w:rPr>
          <w:rFonts w:ascii="Baamini" w:hAnsi="Baamini" w:cs="Times New Roman"/>
          <w:sz w:val="24"/>
          <w:szCs w:val="24"/>
        </w:rPr>
        <w:t xml:space="preserve"> </w:t>
      </w:r>
      <w:r w:rsidRPr="001606D8">
        <w:rPr>
          <w:rFonts w:ascii="Baamini" w:hAnsi="Baamini"/>
          <w:sz w:val="24"/>
          <w:szCs w:val="24"/>
        </w:rPr>
        <w:t>,yq;ifapd; nghJthd fy;ypay; mikg;Gk;&gt; jfl;lirTld; $ba Fiw tpspk;GfSk;</w:t>
      </w:r>
      <w:r w:rsidRPr="001606D8">
        <w:rPr>
          <w:rFonts w:ascii="Baamini" w:hAnsi="Baamini" w:cs="Times New Roman"/>
          <w:sz w:val="24"/>
          <w:szCs w:val="24"/>
        </w:rPr>
        <w:t xml:space="preserve"> </w:t>
      </w:r>
      <w:r w:rsidRPr="001606D8">
        <w:rPr>
          <w:rFonts w:ascii="Times New Roman" w:hAnsi="Times New Roman" w:cs="Times New Roman"/>
          <w:color w:val="231F20"/>
          <w:sz w:val="24"/>
          <w:szCs w:val="24"/>
        </w:rPr>
        <w:t>(</w:t>
      </w:r>
      <w:r w:rsidRPr="001606D8">
        <w:rPr>
          <w:rFonts w:ascii="Baamini" w:hAnsi="Baamini" w:cs="Times New Roman"/>
          <w:sz w:val="24"/>
          <w:szCs w:val="24"/>
        </w:rPr>
        <w:t xml:space="preserve">%yk;: </w:t>
      </w:r>
      <w:r w:rsidRPr="001606D8">
        <w:rPr>
          <w:rFonts w:ascii="Times New Roman" w:hAnsi="Times New Roman" w:cs="Times New Roman"/>
          <w:color w:val="231F20"/>
          <w:sz w:val="24"/>
          <w:szCs w:val="24"/>
        </w:rPr>
        <w:t>Gamage</w:t>
      </w:r>
      <w:r w:rsidRPr="001606D8">
        <w:rPr>
          <w:rFonts w:ascii="Times-Roman" w:hAnsi="Times-Roman"/>
          <w:color w:val="000000"/>
          <w:sz w:val="24"/>
          <w:szCs w:val="24"/>
        </w:rPr>
        <w:t>&amp; S.</w:t>
      </w:r>
      <w:r w:rsidRPr="001606D8">
        <w:rPr>
          <w:sz w:val="24"/>
          <w:szCs w:val="24"/>
        </w:rPr>
        <w:t xml:space="preserve"> </w:t>
      </w:r>
      <w:r w:rsidRPr="001606D8">
        <w:rPr>
          <w:rFonts w:ascii="Times-Roman" w:hAnsi="Times-Roman"/>
          <w:color w:val="000000"/>
          <w:sz w:val="24"/>
          <w:szCs w:val="24"/>
        </w:rPr>
        <w:t>Venkatesan</w:t>
      </w:r>
      <w:r w:rsidRPr="001606D8">
        <w:rPr>
          <w:rFonts w:ascii="Times New Roman" w:hAnsi="Times New Roman" w:cs="Times New Roman"/>
          <w:color w:val="231F20"/>
          <w:sz w:val="24"/>
          <w:szCs w:val="24"/>
        </w:rPr>
        <w:t xml:space="preserve"> 2019).</w:t>
      </w:r>
    </w:p>
    <w:p w:rsidR="00190902" w:rsidRPr="001606D8" w:rsidRDefault="00272BBA" w:rsidP="001606D8">
      <w:pPr>
        <w:spacing w:line="360" w:lineRule="auto"/>
        <w:jc w:val="both"/>
        <w:rPr>
          <w:rFonts w:ascii="Times New Roman" w:hAnsi="Times New Roman" w:cs="Times New Roman"/>
          <w:color w:val="231F20"/>
          <w:sz w:val="24"/>
          <w:szCs w:val="24"/>
        </w:rPr>
      </w:pPr>
      <w:r w:rsidRPr="001606D8">
        <w:rPr>
          <w:rFonts w:ascii="Times New Roman" w:hAnsi="Times New Roman" w:cs="Times New Roman"/>
          <w:noProof/>
          <w:color w:val="231F20"/>
          <w:sz w:val="24"/>
          <w:szCs w:val="24"/>
        </w:rPr>
        <w:drawing>
          <wp:anchor distT="0" distB="0" distL="114300" distR="114300" simplePos="0" relativeHeight="251684864" behindDoc="1" locked="0" layoutInCell="1" allowOverlap="1">
            <wp:simplePos x="0" y="0"/>
            <wp:positionH relativeFrom="margin">
              <wp:posOffset>775335</wp:posOffset>
            </wp:positionH>
            <wp:positionV relativeFrom="paragraph">
              <wp:posOffset>3135630</wp:posOffset>
            </wp:positionV>
            <wp:extent cx="3390900" cy="3785580"/>
            <wp:effectExtent l="0" t="0" r="0" b="5715"/>
            <wp:wrapNone/>
            <wp:docPr id="1165339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39944" name=""/>
                    <pic:cNvPicPr/>
                  </pic:nvPicPr>
                  <pic:blipFill rotWithShape="1">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 b="-175"/>
                    <a:stretch/>
                  </pic:blipFill>
                  <pic:spPr bwMode="auto">
                    <a:xfrm>
                      <a:off x="0" y="0"/>
                      <a:ext cx="3400355" cy="379613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190902" w:rsidRPr="001606D8">
        <w:rPr>
          <w:rFonts w:ascii="Baamini" w:hAnsi="Baamini"/>
          <w:sz w:val="24"/>
          <w:szCs w:val="24"/>
        </w:rPr>
        <w:t xml:space="preserve">,yq;if nghJthf goq;fhy fy;ypay; mikg;igf; nfhz;l xU jPT. ,q;fike;j ghiwfisAk;&gt; mit Njhw;wk; ngw;w Gtpr;rhpjtpay; fhyq;fisAk; fUj;jpw;nfhz;L %d;W gpujhd fy;ypay; gphpTfshd td;dpj; jpl;L </w:t>
      </w:r>
      <w:r w:rsidR="00190902" w:rsidRPr="001606D8">
        <w:rPr>
          <w:rFonts w:ascii="Times New Roman" w:hAnsi="Times New Roman" w:cs="Times New Roman"/>
          <w:sz w:val="24"/>
          <w:szCs w:val="24"/>
        </w:rPr>
        <w:t>(Wanni Complex (WC)),</w:t>
      </w:r>
      <w:r w:rsidR="00190902" w:rsidRPr="001606D8">
        <w:rPr>
          <w:sz w:val="24"/>
          <w:szCs w:val="24"/>
        </w:rPr>
        <w:t xml:space="preserve"> </w:t>
      </w:r>
      <w:r w:rsidR="00190902" w:rsidRPr="001606D8">
        <w:rPr>
          <w:rFonts w:ascii="Baamini" w:hAnsi="Baamini"/>
          <w:sz w:val="24"/>
          <w:szCs w:val="24"/>
        </w:rPr>
        <w:t xml:space="preserve">caHepyj; jpl;L </w:t>
      </w:r>
      <w:r w:rsidR="00190902" w:rsidRPr="001606D8">
        <w:rPr>
          <w:rFonts w:ascii="Times New Roman" w:hAnsi="Times New Roman" w:cs="Times New Roman"/>
          <w:sz w:val="24"/>
          <w:szCs w:val="24"/>
        </w:rPr>
        <w:t>(Highland Complex (HC)),</w:t>
      </w:r>
      <w:r w:rsidR="00190902" w:rsidRPr="001606D8">
        <w:rPr>
          <w:rFonts w:ascii="Baamini" w:hAnsi="Baamini"/>
          <w:sz w:val="24"/>
          <w:szCs w:val="24"/>
        </w:rPr>
        <w:t xml:space="preserve"> tp[ad; jpl;L </w:t>
      </w:r>
      <w:r w:rsidR="00190902" w:rsidRPr="001606D8">
        <w:rPr>
          <w:rFonts w:ascii="Times New Roman" w:hAnsi="Times New Roman" w:cs="Times New Roman"/>
          <w:sz w:val="24"/>
          <w:szCs w:val="24"/>
        </w:rPr>
        <w:t>(Vijayan Complex (VC)),</w:t>
      </w:r>
      <w:r w:rsidR="00190902" w:rsidRPr="001606D8">
        <w:rPr>
          <w:sz w:val="24"/>
          <w:szCs w:val="24"/>
        </w:rPr>
        <w:t xml:space="preserve"> </w:t>
      </w:r>
      <w:r w:rsidR="00190902" w:rsidRPr="001606D8">
        <w:rPr>
          <w:rFonts w:ascii="Baamini" w:hAnsi="Baamini"/>
          <w:sz w:val="24"/>
          <w:szCs w:val="24"/>
        </w:rPr>
        <w:t xml:space="preserve">Mfpatw;NwhL ,uz;L rpwpa fy;ypay; gphpTfshf fLfz;zht jpl;L </w:t>
      </w:r>
      <w:r w:rsidR="00190902" w:rsidRPr="001606D8">
        <w:rPr>
          <w:rFonts w:ascii="Times New Roman" w:hAnsi="Times New Roman" w:cs="Times New Roman"/>
          <w:sz w:val="24"/>
          <w:szCs w:val="24"/>
        </w:rPr>
        <w:t>(Kadugannawa Complex (KC))</w:t>
      </w:r>
      <w:r w:rsidR="00190902" w:rsidRPr="001606D8">
        <w:rPr>
          <w:sz w:val="24"/>
          <w:szCs w:val="24"/>
        </w:rPr>
        <w:t xml:space="preserve"> </w:t>
      </w:r>
      <w:r w:rsidR="00190902" w:rsidRPr="001606D8">
        <w:rPr>
          <w:rFonts w:ascii="Baamini" w:hAnsi="Baamini"/>
          <w:sz w:val="24"/>
          <w:szCs w:val="24"/>
        </w:rPr>
        <w:t xml:space="preserve">kw;Wk; kNahrpd; nrdnrhapf; gbTfs; </w:t>
      </w:r>
      <w:r w:rsidR="00190902" w:rsidRPr="001606D8">
        <w:rPr>
          <w:rFonts w:ascii="Times New Roman" w:hAnsi="Times New Roman" w:cs="Times New Roman"/>
          <w:sz w:val="24"/>
          <w:szCs w:val="24"/>
        </w:rPr>
        <w:t>(Mesozoic and Cenozoic sediments)</w:t>
      </w:r>
      <w:r w:rsidR="00190902" w:rsidRPr="001606D8">
        <w:rPr>
          <w:rFonts w:ascii="Baamini" w:hAnsi="Baamini"/>
          <w:sz w:val="24"/>
          <w:szCs w:val="24"/>
        </w:rPr>
        <w:t xml:space="preserve"> Mfpatw;iwf; nfhz;like;Js;sJ </w:t>
      </w:r>
      <w:r w:rsidR="00190902" w:rsidRPr="001606D8">
        <w:rPr>
          <w:rFonts w:ascii="Times New Roman" w:hAnsi="Times New Roman" w:cs="Times New Roman"/>
          <w:sz w:val="24"/>
          <w:szCs w:val="24"/>
        </w:rPr>
        <w:t xml:space="preserve">(Gamage, 2019). </w:t>
      </w:r>
      <w:r w:rsidR="00190902" w:rsidRPr="001606D8">
        <w:rPr>
          <w:rFonts w:ascii="Baamini" w:hAnsi="Baamini"/>
          <w:sz w:val="24"/>
          <w:szCs w:val="24"/>
        </w:rPr>
        <w:t xml:space="preserve">,yq;ifapd; fy;ypay; mikg;gpy; caHepyj; jpl;L kw;Wk; tp[ad; jpl;L Mfpa ,uz;bidAk; gphpf;fpd;w vy;iyahdJ jfl;Nlhl;lr; nrad;Kiwapd; mbg;gilapy; mike;jitahFk;. ,t;tpspk;Gfs; cijg;Gf;Fiw rhHe;j nrad;KiwfisAk;&gt; rWf;fy; Fiw rhHe;j nrad;KiwfisAk; nfhz;Ls;sd </w:t>
      </w:r>
      <w:r w:rsidR="00190902" w:rsidRPr="001606D8">
        <w:rPr>
          <w:rFonts w:ascii="Times New Roman" w:hAnsi="Times New Roman" w:cs="Times New Roman"/>
          <w:color w:val="231F20"/>
          <w:sz w:val="24"/>
          <w:szCs w:val="24"/>
        </w:rPr>
        <w:t>(Vitanage ,1985; Pathirana, 1980; Kröner, 1986 and Gamage, 2019).</w:t>
      </w:r>
    </w:p>
    <w:p w:rsidR="00190902" w:rsidRPr="001606D8" w:rsidRDefault="00190902" w:rsidP="001606D8">
      <w:pPr>
        <w:spacing w:line="360" w:lineRule="auto"/>
        <w:jc w:val="both"/>
        <w:rPr>
          <w:rFonts w:ascii="Times New Roman" w:hAnsi="Times New Roman" w:cs="Times New Roman"/>
          <w:color w:val="231F20"/>
          <w:sz w:val="24"/>
          <w:szCs w:val="24"/>
        </w:rPr>
      </w:pPr>
    </w:p>
    <w:p w:rsidR="00272BBA" w:rsidRDefault="00272BBA" w:rsidP="001606D8">
      <w:pPr>
        <w:spacing w:line="360" w:lineRule="auto"/>
        <w:jc w:val="both"/>
        <w:rPr>
          <w:rFonts w:ascii="Baamini" w:hAnsi="Baamini" w:cs="Times New Roman"/>
          <w:b/>
          <w:bCs/>
          <w:sz w:val="24"/>
          <w:szCs w:val="24"/>
        </w:rPr>
      </w:pPr>
    </w:p>
    <w:p w:rsidR="00272BBA" w:rsidRDefault="00272BBA" w:rsidP="001606D8">
      <w:pPr>
        <w:spacing w:line="360" w:lineRule="auto"/>
        <w:jc w:val="both"/>
        <w:rPr>
          <w:rFonts w:ascii="Baamini" w:hAnsi="Baamini" w:cs="Times New Roman"/>
          <w:b/>
          <w:bCs/>
          <w:sz w:val="24"/>
          <w:szCs w:val="24"/>
        </w:rPr>
      </w:pPr>
    </w:p>
    <w:p w:rsidR="00272BBA" w:rsidRDefault="00272BBA" w:rsidP="001606D8">
      <w:pPr>
        <w:spacing w:line="360" w:lineRule="auto"/>
        <w:jc w:val="both"/>
        <w:rPr>
          <w:rFonts w:ascii="Baamini" w:hAnsi="Baamini" w:cs="Times New Roman"/>
          <w:b/>
          <w:bCs/>
          <w:sz w:val="24"/>
          <w:szCs w:val="24"/>
        </w:rPr>
      </w:pPr>
    </w:p>
    <w:p w:rsidR="00272BBA" w:rsidRDefault="00272BBA" w:rsidP="001606D8">
      <w:pPr>
        <w:spacing w:line="360" w:lineRule="auto"/>
        <w:jc w:val="both"/>
        <w:rPr>
          <w:rFonts w:ascii="Baamini" w:hAnsi="Baamini" w:cs="Times New Roman"/>
          <w:b/>
          <w:bCs/>
          <w:sz w:val="24"/>
          <w:szCs w:val="24"/>
        </w:rPr>
      </w:pPr>
    </w:p>
    <w:p w:rsidR="00272BBA" w:rsidRDefault="00272BBA" w:rsidP="001606D8">
      <w:pPr>
        <w:spacing w:line="360" w:lineRule="auto"/>
        <w:jc w:val="both"/>
        <w:rPr>
          <w:rFonts w:ascii="Baamini" w:hAnsi="Baamini" w:cs="Times New Roman"/>
          <w:b/>
          <w:bCs/>
          <w:sz w:val="24"/>
          <w:szCs w:val="24"/>
        </w:rPr>
      </w:pPr>
    </w:p>
    <w:p w:rsidR="00272BBA" w:rsidRDefault="00272BBA" w:rsidP="001606D8">
      <w:pPr>
        <w:spacing w:line="360" w:lineRule="auto"/>
        <w:jc w:val="both"/>
        <w:rPr>
          <w:rFonts w:ascii="Baamini" w:hAnsi="Baamini" w:cs="Times New Roman"/>
          <w:b/>
          <w:bCs/>
          <w:sz w:val="24"/>
          <w:szCs w:val="24"/>
        </w:rPr>
      </w:pPr>
    </w:p>
    <w:p w:rsidR="00272BBA" w:rsidRDefault="00272BBA" w:rsidP="001606D8">
      <w:pPr>
        <w:spacing w:line="360" w:lineRule="auto"/>
        <w:jc w:val="both"/>
        <w:rPr>
          <w:rFonts w:ascii="Baamini" w:hAnsi="Baamini" w:cs="Times New Roman"/>
          <w:b/>
          <w:bCs/>
          <w:sz w:val="24"/>
          <w:szCs w:val="24"/>
        </w:rPr>
      </w:pPr>
    </w:p>
    <w:p w:rsidR="00272BBA" w:rsidRDefault="00272BBA" w:rsidP="001606D8">
      <w:pPr>
        <w:spacing w:line="360" w:lineRule="auto"/>
        <w:jc w:val="both"/>
        <w:rPr>
          <w:rFonts w:ascii="Baamini" w:hAnsi="Baamini" w:cs="Times New Roman"/>
          <w:b/>
          <w:bCs/>
          <w:sz w:val="24"/>
          <w:szCs w:val="24"/>
        </w:rPr>
      </w:pPr>
    </w:p>
    <w:p w:rsidR="00272BBA" w:rsidRDefault="00272BBA" w:rsidP="001606D8">
      <w:pPr>
        <w:spacing w:line="360" w:lineRule="auto"/>
        <w:jc w:val="both"/>
        <w:rPr>
          <w:rFonts w:ascii="Baamini" w:hAnsi="Baamini" w:cs="Times New Roman"/>
          <w:b/>
          <w:bCs/>
          <w:sz w:val="24"/>
          <w:szCs w:val="24"/>
        </w:rPr>
      </w:pPr>
    </w:p>
    <w:p w:rsidR="00190902" w:rsidRPr="001606D8" w:rsidRDefault="00190902" w:rsidP="001606D8">
      <w:pPr>
        <w:spacing w:line="360" w:lineRule="auto"/>
        <w:jc w:val="both"/>
        <w:rPr>
          <w:rFonts w:ascii="Times New Roman" w:hAnsi="Times New Roman" w:cs="Times New Roman"/>
          <w:color w:val="231F20"/>
          <w:sz w:val="24"/>
          <w:szCs w:val="24"/>
        </w:rPr>
      </w:pPr>
      <w:r w:rsidRPr="001606D8">
        <w:rPr>
          <w:rFonts w:ascii="Baamini" w:hAnsi="Baamini" w:cs="Times New Roman"/>
          <w:b/>
          <w:bCs/>
          <w:sz w:val="24"/>
          <w:szCs w:val="24"/>
        </w:rPr>
        <w:t>cU-07:</w:t>
      </w:r>
      <w:r w:rsidRPr="001606D8">
        <w:rPr>
          <w:rFonts w:ascii="Baamini" w:hAnsi="Baamini" w:cs="Times New Roman"/>
          <w:sz w:val="24"/>
          <w:szCs w:val="24"/>
        </w:rPr>
        <w:t xml:space="preserve"> </w:t>
      </w:r>
      <w:r w:rsidRPr="001606D8">
        <w:rPr>
          <w:rFonts w:ascii="Baamini" w:hAnsi="Baamini"/>
          <w:sz w:val="24"/>
          <w:szCs w:val="24"/>
        </w:rPr>
        <w:t xml:space="preserve">,e;Njh-mT];Nuypa-fg;hpnfhd; jfl;by; </w:t>
      </w:r>
      <w:r w:rsidRPr="001606D8">
        <w:rPr>
          <w:rFonts w:ascii="Baamini" w:hAnsi="Baamini" w:cs="Times New Roman"/>
          <w:sz w:val="24"/>
          <w:szCs w:val="24"/>
        </w:rPr>
        <w:t xml:space="preserve">cs;sfj; jfl;L mOj;jq;fs; </w:t>
      </w:r>
      <w:r w:rsidRPr="001606D8">
        <w:rPr>
          <w:rFonts w:ascii="Times New Roman" w:hAnsi="Times New Roman" w:cs="Times New Roman"/>
          <w:color w:val="231F20"/>
          <w:sz w:val="24"/>
          <w:szCs w:val="24"/>
        </w:rPr>
        <w:t>(</w:t>
      </w:r>
      <w:r w:rsidRPr="001606D8">
        <w:rPr>
          <w:rFonts w:ascii="Baamini" w:hAnsi="Baamini" w:cs="Times New Roman"/>
          <w:sz w:val="24"/>
          <w:szCs w:val="24"/>
        </w:rPr>
        <w:t xml:space="preserve">%yk;: </w:t>
      </w:r>
      <w:r w:rsidRPr="001606D8">
        <w:rPr>
          <w:rFonts w:ascii="Times-Roman" w:hAnsi="Times-Roman"/>
          <w:color w:val="000000"/>
          <w:sz w:val="24"/>
          <w:szCs w:val="24"/>
        </w:rPr>
        <w:t>Coudurier‐Curveur, A.,</w:t>
      </w:r>
      <w:r w:rsidRPr="001606D8">
        <w:rPr>
          <w:rFonts w:ascii="Times New Roman" w:hAnsi="Times New Roman" w:cs="Times New Roman"/>
          <w:color w:val="231F20"/>
          <w:sz w:val="24"/>
          <w:szCs w:val="24"/>
        </w:rPr>
        <w:t xml:space="preserve"> 2020). [IND: Indian Plate; CAP: Capricorn Plate; and AUS: Australian Plate]</w:t>
      </w:r>
    </w:p>
    <w:p w:rsidR="00190902" w:rsidRPr="001606D8" w:rsidRDefault="00190902" w:rsidP="001606D8">
      <w:pPr>
        <w:spacing w:line="360" w:lineRule="auto"/>
        <w:jc w:val="both"/>
        <w:rPr>
          <w:rFonts w:ascii="Times New Roman" w:hAnsi="Times New Roman" w:cs="Times New Roman"/>
          <w:color w:val="231F20"/>
          <w:sz w:val="24"/>
          <w:szCs w:val="24"/>
        </w:rPr>
      </w:pPr>
      <w:r w:rsidRPr="001606D8">
        <w:rPr>
          <w:rFonts w:ascii="Baamini" w:hAnsi="Baamini"/>
          <w:sz w:val="24"/>
          <w:szCs w:val="24"/>
        </w:rPr>
        <w:t xml:space="preserve">1970 fspypUe;J ,e;Njh-mT];Nuypa-fg;hpnfhd; jfL gue;Jgl;l hPjpapy; cs;sfj;jfLfs; tpUj;jpaile;Js;sik mtjhdpf;fg;gl;Ls;sJ </w:t>
      </w:r>
      <w:r w:rsidRPr="001606D8">
        <w:rPr>
          <w:rFonts w:ascii="Times New Roman" w:hAnsi="Times New Roman" w:cs="Times New Roman"/>
          <w:color w:val="231F20"/>
          <w:sz w:val="24"/>
          <w:szCs w:val="24"/>
        </w:rPr>
        <w:t xml:space="preserve">(Bull &amp; Scrutton, 1990; Curveur, 2020). </w:t>
      </w:r>
      <w:r w:rsidRPr="001606D8">
        <w:rPr>
          <w:rFonts w:ascii="Baamini" w:hAnsi="Baamini" w:cs="Times New Roman"/>
          <w:color w:val="231F20"/>
          <w:sz w:val="24"/>
          <w:szCs w:val="24"/>
        </w:rPr>
        <w:t xml:space="preserve">,it caH kl;lj;jpy; epy mjpHTr; nraw;ghLfis Njhw;Wtpf;fj; jtwhJ vd;gjid Mjhu g+Htkhf vLj;Jiuf;fpd;wdH </w:t>
      </w:r>
      <w:r w:rsidRPr="001606D8">
        <w:rPr>
          <w:rFonts w:ascii="Times New Roman" w:hAnsi="Times New Roman" w:cs="Times New Roman"/>
          <w:color w:val="231F20"/>
          <w:sz w:val="24"/>
          <w:szCs w:val="24"/>
        </w:rPr>
        <w:t xml:space="preserve">(Stein &amp; Okal, 1978; Wiens et al., 1985; Petroy &amp; Wiens, 1989; Tinnon et al., 1995; Gordon, 1998; Curveur, 2020). </w:t>
      </w:r>
      <w:r w:rsidRPr="001606D8">
        <w:rPr>
          <w:rFonts w:ascii="Baamini" w:hAnsi="Baamini" w:cs="Times New Roman"/>
          <w:color w:val="231F20"/>
          <w:sz w:val="24"/>
          <w:szCs w:val="24"/>
        </w:rPr>
        <w:t xml:space="preserve">kj;jpa ,e;J rKj;jpu mbj;jsj;jpy; Gtpr;rhpjtpay; hPjpahf gy khw;wq;fis Nkw;gb ma;thsHfs; fz;lwpe;Js;sdH. ,q;F Vw;gl;Ls;s gpsTfs; ,e;J rKj;jpuj;jpd; kj;jpapypUe;J Muk;gpj;J njw;Nf mT];Nuypa jfl;by; thHld; flw;gLf;if </w:t>
      </w:r>
      <w:r w:rsidRPr="001606D8">
        <w:rPr>
          <w:rFonts w:ascii="Times New Roman" w:hAnsi="Times New Roman" w:cs="Times New Roman"/>
          <w:color w:val="231F20"/>
          <w:sz w:val="24"/>
          <w:szCs w:val="24"/>
        </w:rPr>
        <w:t>(Wharton Basin)</w:t>
      </w:r>
      <w:r w:rsidRPr="001606D8">
        <w:rPr>
          <w:rFonts w:ascii="Baamini" w:hAnsi="Baamini" w:cs="Times New Roman"/>
          <w:color w:val="231F20"/>
          <w:sz w:val="24"/>
          <w:szCs w:val="24"/>
        </w:rPr>
        <w:t xml:space="preserve"> Clhf gh;kpaj; jfLtiu nry;tjid ,iltpl;l NfhLfshy; fhl;lg;gLtjd; %yk; tpsq;fpf;nfhs;syhk; </w:t>
      </w:r>
      <w:r w:rsidRPr="001606D8">
        <w:rPr>
          <w:rFonts w:ascii="Times New Roman" w:hAnsi="Times New Roman" w:cs="Times New Roman"/>
          <w:color w:val="231F20"/>
          <w:sz w:val="24"/>
          <w:szCs w:val="24"/>
        </w:rPr>
        <w:t xml:space="preserve">(Royer &amp; Gordon, 1997).  </w:t>
      </w:r>
      <w:r w:rsidRPr="001606D8">
        <w:rPr>
          <w:rFonts w:ascii="Baamini" w:hAnsi="Baamini" w:cs="Times New Roman"/>
          <w:color w:val="231F20"/>
          <w:sz w:val="24"/>
          <w:szCs w:val="24"/>
        </w:rPr>
        <w:t xml:space="preserve">mjpy; 6 rpr;lh </w:t>
      </w:r>
      <w:r w:rsidRPr="001606D8">
        <w:rPr>
          <w:rFonts w:ascii="Times New Roman" w:hAnsi="Times New Roman" w:cs="Times New Roman"/>
          <w:color w:val="231F20"/>
          <w:sz w:val="24"/>
          <w:szCs w:val="24"/>
        </w:rPr>
        <w:t>–</w:t>
      </w:r>
      <w:r w:rsidRPr="001606D8">
        <w:rPr>
          <w:rFonts w:ascii="Baamini" w:hAnsi="Baamini" w:cs="Times New Roman"/>
          <w:color w:val="231F20"/>
          <w:sz w:val="24"/>
          <w:szCs w:val="24"/>
        </w:rPr>
        <w:t xml:space="preserve"> 8 hpr;lUf;Fk; Nkw;gl;l gy epyeLf;fq;fis 1950 </w:t>
      </w:r>
      <w:r w:rsidRPr="001606D8">
        <w:rPr>
          <w:rFonts w:ascii="Times New Roman" w:hAnsi="Times New Roman" w:cs="Times New Roman"/>
          <w:color w:val="231F20"/>
          <w:sz w:val="24"/>
          <w:szCs w:val="24"/>
        </w:rPr>
        <w:t>–</w:t>
      </w:r>
      <w:r w:rsidRPr="001606D8">
        <w:rPr>
          <w:rFonts w:ascii="Baamini" w:hAnsi="Baamini" w:cs="Times New Roman"/>
          <w:color w:val="231F20"/>
          <w:sz w:val="24"/>
          <w:szCs w:val="24"/>
        </w:rPr>
        <w:t xml:space="preserve"> 2019 tiuahd fhyfl;lq;fspy; mtjhdpf;fg;gl;Ls;sJ. MfNt cs;sfj; jfl;L epy mjpHTr; nrad;KiwahdJ Nguhgj;J epiwe;jJ vd;gJ typAWj;jg;gLfpd;wJ.</w:t>
      </w:r>
    </w:p>
    <w:p w:rsidR="00190902" w:rsidRPr="001606D8" w:rsidRDefault="00190902" w:rsidP="001606D8">
      <w:pPr>
        <w:spacing w:line="360" w:lineRule="auto"/>
        <w:jc w:val="both"/>
        <w:rPr>
          <w:rFonts w:ascii="Times New Roman" w:hAnsi="Times New Roman" w:cs="Times New Roman"/>
          <w:color w:val="231F20"/>
          <w:sz w:val="24"/>
          <w:szCs w:val="24"/>
        </w:rPr>
      </w:pPr>
      <w:r w:rsidRPr="001606D8">
        <w:rPr>
          <w:rFonts w:ascii="Baamini" w:hAnsi="Baamini"/>
          <w:sz w:val="24"/>
          <w:szCs w:val="24"/>
        </w:rPr>
        <w:t xml:space="preserve">,yq;if murhq;fk; $l epyeLf;f ,lH njhlHgpy; njspthd fUj;jpid kj;jpa tq;fp Mz;lwpf;ifapy; 2005 Mk; Mz;L gjpT nra;Js;sJ. </w:t>
      </w:r>
      <w:r w:rsidRPr="001606D8">
        <w:rPr>
          <w:rFonts w:ascii="Times New Roman" w:hAnsi="Times New Roman" w:cs="Times New Roman"/>
          <w:sz w:val="24"/>
          <w:szCs w:val="24"/>
        </w:rPr>
        <w:t>“</w:t>
      </w:r>
      <w:r w:rsidRPr="001606D8">
        <w:rPr>
          <w:rFonts w:ascii="Baamini" w:hAnsi="Baamini"/>
          <w:sz w:val="24"/>
          <w:szCs w:val="24"/>
        </w:rPr>
        <w:t>,e;Njh-mT];Nuypa jfl;by; ,yq;ifapd; njd; Nkw;Ff; fiuapypUe;J RkhH 300 fpNyh kPw;wHfs; njhiytpy; xU ntbg;G Vw;gl;Ls;sjidAk;&gt; ,jdhy; GjpanjhU g+kpj;jl;L cUthfpAs;sjidAk; Gyg;gLj;jpd. vdNt epy mjpHTfSf;F ,yq;if Ml;glf; $ba VJepiyfs; Kd;ndg;NghJk; ,y;yhjsTf;F jw;NghJ mjpfkhf cs;sJ</w:t>
      </w:r>
      <w:r w:rsidRPr="001606D8">
        <w:rPr>
          <w:rFonts w:ascii="Times New Roman" w:hAnsi="Times New Roman" w:cs="Times New Roman"/>
          <w:sz w:val="24"/>
          <w:szCs w:val="24"/>
        </w:rPr>
        <w:t>”</w:t>
      </w:r>
      <w:r w:rsidRPr="001606D8">
        <w:rPr>
          <w:rFonts w:ascii="Baamini" w:hAnsi="Baamini"/>
          <w:sz w:val="24"/>
          <w:szCs w:val="24"/>
        </w:rPr>
        <w:t xml:space="preserve"> </w:t>
      </w:r>
      <w:r w:rsidRPr="001606D8">
        <w:rPr>
          <w:rFonts w:ascii="Times New Roman" w:hAnsi="Times New Roman" w:cs="Times New Roman"/>
          <w:sz w:val="24"/>
          <w:szCs w:val="24"/>
        </w:rPr>
        <w:t xml:space="preserve">(Central Bank of Sri Lanka, 2005). </w:t>
      </w:r>
      <w:r w:rsidRPr="001606D8">
        <w:rPr>
          <w:rFonts w:ascii="Baamini" w:hAnsi="Baamini"/>
          <w:sz w:val="24"/>
          <w:szCs w:val="24"/>
        </w:rPr>
        <w:t xml:space="preserve">vd;gjid cj;jpNahf g+Htkhf ntspapl;LapUf;fpd;wJ. Mdhy; Vd; vd;gjw;fhd fhuzk; vLj;Jf; fhl;lg;gltpy;iy. </w:t>
      </w:r>
      <w:r w:rsidRPr="001606D8">
        <w:rPr>
          <w:rFonts w:ascii="Times New Roman" w:hAnsi="Times New Roman" w:cs="Times New Roman"/>
          <w:sz w:val="24"/>
          <w:szCs w:val="24"/>
        </w:rPr>
        <w:t xml:space="preserve"> </w:t>
      </w:r>
    </w:p>
    <w:p w:rsidR="00190902" w:rsidRPr="001606D8" w:rsidRDefault="00190902" w:rsidP="001606D8">
      <w:pPr>
        <w:pStyle w:val="ListParagraph"/>
        <w:numPr>
          <w:ilvl w:val="0"/>
          <w:numId w:val="8"/>
        </w:numPr>
        <w:spacing w:line="360" w:lineRule="auto"/>
        <w:jc w:val="both"/>
        <w:rPr>
          <w:rFonts w:ascii="Times New Roman" w:hAnsi="Times New Roman" w:cs="Times New Roman"/>
          <w:b/>
          <w:bCs/>
          <w:sz w:val="24"/>
          <w:szCs w:val="24"/>
        </w:rPr>
      </w:pPr>
      <w:r w:rsidRPr="001606D8">
        <w:rPr>
          <w:rFonts w:ascii="Baamini" w:hAnsi="Baamini"/>
          <w:b/>
          <w:bCs/>
          <w:sz w:val="24"/>
          <w:szCs w:val="24"/>
        </w:rPr>
        <w:t xml:space="preserve">Ma;T Kiwapay; </w:t>
      </w:r>
      <w:r w:rsidRPr="001606D8">
        <w:rPr>
          <w:rFonts w:ascii="Times New Roman" w:hAnsi="Times New Roman" w:cs="Times New Roman"/>
          <w:b/>
          <w:bCs/>
          <w:sz w:val="24"/>
          <w:szCs w:val="24"/>
        </w:rPr>
        <w:t>(Methods and Materials)</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 xml:space="preserve">Ma;tpid Kd;ndLg;gjw;fhd juTfspd; %yhjhuk; ,uz;lhk; epiy %yhjhukhf mike;J fhzg;gLfpd;wJ. ntspaplg;gl;l Mtzq;fNs ,t; Ma;Tf;F Mjhukhf mikAk; %yq;fshFk;. Muha;r;rpf; fl;Liufs;&gt; Gj;jfq;fs;&gt; gj;jphpiffs; thapyhf ntspaplg;gl;l Ruq;f mfo;T gzpafj;jpd; nra;jpfs; kw;Wk; mwpf;iffs;&gt; epyeLf;f juTj;jsq;fisf; nfhz;l ,izaj; jsq;fs;&gt; murpd; mwpf;iffs;;&gt; Gjpdg; gj;jphpiffspy; ,lk;ngw;w fl;Liufs; ClhfTk; juTfs; Nrfhpf;fg;gl;L kPsha;Tf;F cl;gLj;jg;gl;Ls;sd. </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epyeLf;fk; xd;W Vw;gLtjw;fhd gpd;dzp jfl;Nlhl;lr; nrad;Kiw&gt; ghhpa ePHj;Njf;fq;fis mikj;jy;&gt; mZFz;L ghpNrhjidfs; vd gytw;iwf; Fwpg;gplyhk;. ,yq;ifapd; fpof;Ff; fiuNahukhf Muha;e;jhy; epyeLf;fq;fs; Vw;gLtjw;fhd gpd;dzpapy; jfl;Nlhl;lr; nrad;KiwNa nry;thf;Fr; nrYj;Jtjw;fhd tha;g;G 100 tPjk; fhzg;gLfpd;wJ. MfNt mjd</w:t>
      </w:r>
      <w:r w:rsidR="006E2D34" w:rsidRPr="001606D8">
        <w:rPr>
          <w:rFonts w:ascii="Baamini" w:hAnsi="Baamini"/>
          <w:sz w:val="24"/>
          <w:szCs w:val="24"/>
        </w:rPr>
        <w:t>; gpd;dzp m</w:t>
      </w:r>
      <w:r w:rsidRPr="001606D8">
        <w:rPr>
          <w:rFonts w:ascii="Baamini" w:hAnsi="Baamini"/>
          <w:sz w:val="24"/>
          <w:szCs w:val="24"/>
        </w:rPr>
        <w:t xml:space="preserve">JrhHe;j ntspaPLfis mbg;gilahff; nfhz;L kPsha;T nra;ag;gl;lJ. ,yq;ifapdJk; ,yq;ifiar; #o;e;j gpuhe;jpaq;fspDJk; Gtpr;rhpjtpay; mikg;G gw;wpa jfty;fisAk;&gt; tuyhw;W hPjpahf ,yq;ifapy; ,lk;ngw;W te;j epyeLf;f gjpTfisAk; Mjhukhff;nfhz;L kjpg;gPLfis Nkw;nfhz;L ,yq;ifapd; fpof;Ff; fiuNahukhf epyeLf;fq;fs; mbf;fb Vw;gl;Lf;nfhz;bUg;gjw;fhd Gtpr;rhpjtpay; gpd;dzpia fz;lwpa Kbe;jJ. </w:t>
      </w:r>
    </w:p>
    <w:p w:rsidR="00190902" w:rsidRDefault="00190902" w:rsidP="001606D8">
      <w:pPr>
        <w:spacing w:line="360" w:lineRule="auto"/>
        <w:jc w:val="both"/>
        <w:rPr>
          <w:rFonts w:ascii="Baamini" w:hAnsi="Baamini"/>
          <w:sz w:val="24"/>
          <w:szCs w:val="24"/>
        </w:rPr>
      </w:pPr>
      <w:r w:rsidRPr="001606D8">
        <w:rPr>
          <w:rFonts w:ascii="Baamini" w:hAnsi="Baamini"/>
          <w:sz w:val="24"/>
          <w:szCs w:val="24"/>
        </w:rPr>
        <w:t xml:space="preserve">,j; jfty;fspd; mbg;gilapy; jw;Nghija epiyapy; epyeLf;fq;fs; Vw;gl;L tUtjw;fhd gpd;dzpapid mwpe;Jnfhs;tNjhL&gt; vjpHfhy epiyik Fwpj;J mjpf mf;fiw nrYj;jNtz;ba xU NjitAk;&gt; Gjpa cj;jpfisAk;&gt; cghaq;fisAk; tFj;J rKjhaj;ij topg;gLj;j Ntz;Lk; vd;gJ fle;jfhy Ma;Tfspy; xU ,ilntspahf ,Ug;gjidAk; mwpe;Jnfhs;s Kbfpd;wJ. </w:t>
      </w:r>
    </w:p>
    <w:p w:rsidR="00272BBA" w:rsidRDefault="00272BBA" w:rsidP="001606D8">
      <w:pPr>
        <w:spacing w:line="360" w:lineRule="auto"/>
        <w:jc w:val="both"/>
        <w:rPr>
          <w:rFonts w:ascii="Baamini" w:hAnsi="Baamini"/>
          <w:sz w:val="24"/>
          <w:szCs w:val="24"/>
        </w:rPr>
      </w:pPr>
    </w:p>
    <w:p w:rsidR="00272BBA" w:rsidRDefault="00272BBA" w:rsidP="001606D8">
      <w:pPr>
        <w:spacing w:line="360" w:lineRule="auto"/>
        <w:jc w:val="both"/>
        <w:rPr>
          <w:rFonts w:ascii="Baamini" w:hAnsi="Baamini"/>
          <w:sz w:val="24"/>
          <w:szCs w:val="24"/>
        </w:rPr>
      </w:pPr>
    </w:p>
    <w:p w:rsidR="00272BBA" w:rsidRDefault="00272BBA" w:rsidP="001606D8">
      <w:pPr>
        <w:spacing w:line="360" w:lineRule="auto"/>
        <w:jc w:val="both"/>
        <w:rPr>
          <w:rFonts w:ascii="Baamini" w:hAnsi="Baamini"/>
          <w:sz w:val="24"/>
          <w:szCs w:val="24"/>
        </w:rPr>
      </w:pPr>
    </w:p>
    <w:p w:rsidR="00272BBA" w:rsidRDefault="00272BBA" w:rsidP="001606D8">
      <w:pPr>
        <w:spacing w:line="360" w:lineRule="auto"/>
        <w:jc w:val="both"/>
        <w:rPr>
          <w:rFonts w:ascii="Baamini" w:hAnsi="Baamini"/>
          <w:sz w:val="24"/>
          <w:szCs w:val="24"/>
        </w:rPr>
      </w:pPr>
    </w:p>
    <w:p w:rsidR="00272BBA" w:rsidRDefault="00272BBA" w:rsidP="001606D8">
      <w:pPr>
        <w:spacing w:line="360" w:lineRule="auto"/>
        <w:jc w:val="both"/>
        <w:rPr>
          <w:rFonts w:ascii="Baamini" w:hAnsi="Baamini"/>
          <w:sz w:val="24"/>
          <w:szCs w:val="24"/>
        </w:rPr>
      </w:pPr>
    </w:p>
    <w:p w:rsidR="00272BBA" w:rsidRDefault="00272BBA" w:rsidP="001606D8">
      <w:pPr>
        <w:spacing w:line="360" w:lineRule="auto"/>
        <w:jc w:val="both"/>
        <w:rPr>
          <w:rFonts w:ascii="Baamini" w:hAnsi="Baamini"/>
          <w:sz w:val="24"/>
          <w:szCs w:val="24"/>
        </w:rPr>
      </w:pPr>
    </w:p>
    <w:p w:rsidR="00272BBA" w:rsidRDefault="00272BBA" w:rsidP="001606D8">
      <w:pPr>
        <w:spacing w:line="360" w:lineRule="auto"/>
        <w:jc w:val="both"/>
        <w:rPr>
          <w:rFonts w:ascii="Baamini" w:hAnsi="Baamini"/>
          <w:sz w:val="24"/>
          <w:szCs w:val="24"/>
        </w:rPr>
      </w:pPr>
    </w:p>
    <w:p w:rsidR="00272BBA" w:rsidRDefault="00272BBA" w:rsidP="001606D8">
      <w:pPr>
        <w:spacing w:line="360" w:lineRule="auto"/>
        <w:jc w:val="both"/>
        <w:rPr>
          <w:rFonts w:ascii="Baamini" w:hAnsi="Baamini"/>
          <w:sz w:val="24"/>
          <w:szCs w:val="24"/>
        </w:rPr>
      </w:pPr>
    </w:p>
    <w:p w:rsidR="00272BBA" w:rsidRPr="001606D8" w:rsidRDefault="00272BBA" w:rsidP="001606D8">
      <w:pPr>
        <w:spacing w:line="360" w:lineRule="auto"/>
        <w:jc w:val="both"/>
        <w:rPr>
          <w:rFonts w:ascii="Baamini" w:hAnsi="Baamini"/>
          <w:sz w:val="24"/>
          <w:szCs w:val="24"/>
        </w:rPr>
      </w:pPr>
    </w:p>
    <w:p w:rsidR="00190902" w:rsidRPr="001606D8" w:rsidRDefault="00190902" w:rsidP="001606D8">
      <w:pPr>
        <w:pStyle w:val="ListParagraph"/>
        <w:numPr>
          <w:ilvl w:val="0"/>
          <w:numId w:val="8"/>
        </w:numPr>
        <w:spacing w:line="360" w:lineRule="auto"/>
        <w:jc w:val="both"/>
        <w:rPr>
          <w:rFonts w:ascii="Times New Roman" w:hAnsi="Times New Roman" w:cs="Times New Roman"/>
          <w:b/>
          <w:bCs/>
          <w:sz w:val="24"/>
          <w:szCs w:val="24"/>
        </w:rPr>
      </w:pPr>
      <w:r w:rsidRPr="001606D8">
        <w:rPr>
          <w:rFonts w:ascii="Baamini" w:hAnsi="Baamini"/>
          <w:b/>
          <w:bCs/>
          <w:sz w:val="24"/>
          <w:szCs w:val="24"/>
        </w:rPr>
        <w:t xml:space="preserve">ngWNgWk; fye;JiuahlYk; </w:t>
      </w:r>
      <w:r w:rsidRPr="001606D8">
        <w:rPr>
          <w:rFonts w:ascii="Times New Roman" w:hAnsi="Times New Roman" w:cs="Times New Roman"/>
          <w:b/>
          <w:bCs/>
          <w:sz w:val="24"/>
          <w:szCs w:val="24"/>
        </w:rPr>
        <w:t>(Result and Discussion)</w:t>
      </w:r>
    </w:p>
    <w:p w:rsidR="00190902" w:rsidRPr="001606D8" w:rsidRDefault="003C6D02" w:rsidP="001606D8">
      <w:pPr>
        <w:spacing w:line="360" w:lineRule="auto"/>
        <w:jc w:val="both"/>
        <w:rPr>
          <w:rFonts w:ascii="Baamini" w:hAnsi="Baamini"/>
          <w:sz w:val="24"/>
          <w:szCs w:val="24"/>
        </w:rPr>
      </w:pPr>
      <w:r>
        <w:rPr>
          <w:rFonts w:ascii="Baamini" w:hAnsi="Baamini"/>
          <w:noProof/>
          <w:sz w:val="24"/>
          <w:szCs w:val="24"/>
        </w:rPr>
        <w:pict>
          <v:group id="Group 5" o:spid="_x0000_s1029" style="position:absolute;left:0;text-align:left;margin-left:-8.35pt;margin-top:151.55pt;width:181.8pt;height:311.5pt;z-index:-251676672;mso-height-relative:margin" coordorigin="171" coordsize="23088,39568" wrapcoords="625 -52 625 18269 -89 18529 -89 21548 21600 21548 21600 -52 625 -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&#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0" type="#_x0000_t75" style="position:absolute;left:1085;width:21996;height:352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" stroked="t" strokecolor="black [3213]">
              <v:imagedata r:id="rId34" o:title=""/>
              <v:path arrowok="t"/>
            </v:shape>
            <v:shape id="Text Box 4" o:spid="_x0000_s1031" type="#_x0000_t202" style="position:absolute;left:171;top:33896;width:23089;height:56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" fillcolor="white [3201]" stroked="f" strokeweight=".5pt">
              <v:textbox>
                <w:txbxContent>
                  <w:p w:rsidR="001606D8" w:rsidRPr="00180A71" w:rsidRDefault="001606D8" w:rsidP="00190902">
                    <w:pPr>
                      <w:rPr>
                        <w:rFonts w:ascii="Times New Roman" w:hAnsi="Times New Roman" w:cs="Times New Roman"/>
                      </w:rPr>
                    </w:pPr>
                    <w:r w:rsidRPr="00180A71">
                      <w:rPr>
                        <w:rFonts w:ascii="Baamini" w:hAnsi="Baamini" w:cs="Times New Roman"/>
                        <w:b/>
                        <w:bCs/>
                        <w:sz w:val="20"/>
                      </w:rPr>
                      <w:t>cU-08:</w:t>
                    </w:r>
                    <w:r w:rsidRPr="00180A71">
                      <w:rPr>
                        <w:rFonts w:ascii="Baamini" w:hAnsi="Baamini" w:cs="Times New Roman"/>
                        <w:sz w:val="20"/>
                      </w:rPr>
                      <w:t xml:space="preserve"> </w:t>
                    </w:r>
                    <w:r w:rsidRPr="00180A71">
                      <w:rPr>
                        <w:rFonts w:ascii="Baamini" w:hAnsi="Baamini"/>
                      </w:rPr>
                      <w:t xml:space="preserve">Gtpj; jfl;L tpopk;Gfisj; jhz;b gjpthFk; epyeLf;fq;fspd; guk;gy; </w:t>
                    </w:r>
                    <w:r w:rsidRPr="00180A71">
                      <w:rPr>
                        <w:rFonts w:ascii="Times New Roman" w:hAnsi="Times New Roman" w:cs="Times New Roman"/>
                        <w:color w:val="231F20"/>
                        <w:sz w:val="20"/>
                      </w:rPr>
                      <w:t>(</w:t>
                    </w:r>
                    <w:r w:rsidRPr="00180A71">
                      <w:rPr>
                        <w:rFonts w:ascii="Baamini" w:hAnsi="Baamini" w:cs="Times New Roman"/>
                        <w:sz w:val="20"/>
                      </w:rPr>
                      <w:t>%yk;:</w:t>
                    </w:r>
                    <w:r w:rsidRPr="00180A71">
                      <w:rPr>
                        <w:rFonts w:ascii="Baamini" w:hAnsi="Baamini" w:cs="Times New Roman"/>
                        <w:sz w:val="18"/>
                        <w:szCs w:val="18"/>
                      </w:rPr>
                      <w:t xml:space="preserve"> </w:t>
                    </w:r>
                    <w:r w:rsidRPr="00180A71">
                      <w:rPr>
                        <w:rFonts w:ascii="Times New Roman" w:hAnsi="Times New Roman" w:cs="Times New Roman"/>
                        <w:sz w:val="20"/>
                      </w:rPr>
                      <w:t>Reynolds. S. J, 2020</w:t>
                    </w:r>
                    <w:r w:rsidRPr="00180A71">
                      <w:rPr>
                        <w:rFonts w:ascii="Times New Roman" w:hAnsi="Times New Roman" w:cs="Times New Roman"/>
                      </w:rPr>
                      <w:t>).</w:t>
                    </w:r>
                  </w:p>
                </w:txbxContent>
              </v:textbox>
            </v:shape>
            <v:shape id="Picture 1" o:spid="_x0000_s1032" type="#_x0000_t75" alt="A white sign with black text&#10;&#10;Description automatically generated" style="position:absolute;left:1789;top:704;width:7950;height:32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">
              <v:imagedata r:id="rId35" o:title="A white sign with black text&#10;&#10;Description automatically generated" cropbottom="3664f"/>
            </v:shape>
            <w10:wrap type="tight"/>
          </v:group>
        </w:pict>
      </w:r>
      <w:r w:rsidR="00190902" w:rsidRPr="001606D8">
        <w:rPr>
          <w:rFonts w:ascii="Baamini" w:hAnsi="Baamini"/>
          <w:sz w:val="24"/>
          <w:szCs w:val="24"/>
        </w:rPr>
        <w:t xml:space="preserve">,e;Njh-mT];Nuypah jflhdJ ,e;jpaj; jflhfTk;&gt; fg;hpNfhd; jflhfTk;&gt; mT];Nuypaj; jflhfTk; gphpTw;W jdpj;jdpj; jfLfshfr; nraw;glj; njhlq;fpAs;sd. ,j;jfLfspy; cs;sfj;jfLfspd; tpUj;jpAk;&gt; cijg;Gf; Fiwfspd; cUthf;fKk; </w:t>
      </w:r>
      <w:r w:rsidR="00190902" w:rsidRPr="001606D8">
        <w:rPr>
          <w:rFonts w:ascii="Times New Roman" w:hAnsi="Times New Roman" w:cs="Times New Roman"/>
          <w:sz w:val="24"/>
          <w:szCs w:val="24"/>
        </w:rPr>
        <w:t>(</w:t>
      </w:r>
      <w:r w:rsidR="00190902" w:rsidRPr="001606D8">
        <w:rPr>
          <w:rFonts w:ascii="Baamini" w:hAnsi="Baamini"/>
          <w:sz w:val="24"/>
          <w:szCs w:val="24"/>
        </w:rPr>
        <w:t>cU</w:t>
      </w:r>
      <w:r w:rsidR="00190902" w:rsidRPr="001606D8">
        <w:rPr>
          <w:rFonts w:ascii="Times New Roman" w:hAnsi="Times New Roman" w:cs="Times New Roman"/>
          <w:sz w:val="24"/>
          <w:szCs w:val="24"/>
        </w:rPr>
        <w:t xml:space="preserve">-3a, 3b; </w:t>
      </w:r>
      <w:r w:rsidR="00190902" w:rsidRPr="001606D8">
        <w:rPr>
          <w:rFonts w:ascii="Baamini" w:hAnsi="Baamini"/>
          <w:sz w:val="24"/>
          <w:szCs w:val="24"/>
        </w:rPr>
        <w:t>cU</w:t>
      </w:r>
      <w:r w:rsidR="00190902" w:rsidRPr="001606D8">
        <w:rPr>
          <w:rFonts w:ascii="Times New Roman" w:hAnsi="Times New Roman" w:cs="Times New Roman"/>
          <w:sz w:val="24"/>
          <w:szCs w:val="24"/>
        </w:rPr>
        <w:t xml:space="preserve">-4; </w:t>
      </w:r>
      <w:r w:rsidR="00190902" w:rsidRPr="001606D8">
        <w:rPr>
          <w:rFonts w:ascii="Baamini" w:hAnsi="Baamini"/>
          <w:sz w:val="24"/>
          <w:szCs w:val="24"/>
        </w:rPr>
        <w:t>cU</w:t>
      </w:r>
      <w:r w:rsidR="00190902" w:rsidRPr="001606D8">
        <w:rPr>
          <w:rFonts w:ascii="Times New Roman" w:hAnsi="Times New Roman" w:cs="Times New Roman"/>
          <w:sz w:val="24"/>
          <w:szCs w:val="24"/>
        </w:rPr>
        <w:t xml:space="preserve">-5; </w:t>
      </w:r>
      <w:r w:rsidR="00190902" w:rsidRPr="001606D8">
        <w:rPr>
          <w:rFonts w:ascii="Baamini" w:hAnsi="Baamini"/>
          <w:sz w:val="24"/>
          <w:szCs w:val="24"/>
        </w:rPr>
        <w:t>cU</w:t>
      </w:r>
      <w:r w:rsidR="00190902" w:rsidRPr="001606D8">
        <w:rPr>
          <w:rFonts w:ascii="Times New Roman" w:hAnsi="Times New Roman" w:cs="Times New Roman"/>
          <w:sz w:val="24"/>
          <w:szCs w:val="24"/>
        </w:rPr>
        <w:t xml:space="preserve">-6; </w:t>
      </w:r>
      <w:r w:rsidR="00190902" w:rsidRPr="001606D8">
        <w:rPr>
          <w:rFonts w:ascii="Baamini" w:hAnsi="Baamini"/>
          <w:sz w:val="24"/>
          <w:szCs w:val="24"/>
        </w:rPr>
        <w:t>cU</w:t>
      </w:r>
      <w:r w:rsidR="00190902" w:rsidRPr="001606D8">
        <w:rPr>
          <w:rFonts w:ascii="Times New Roman" w:hAnsi="Times New Roman" w:cs="Times New Roman"/>
          <w:sz w:val="24"/>
          <w:szCs w:val="24"/>
        </w:rPr>
        <w:t xml:space="preserve">-7) </w:t>
      </w:r>
      <w:r w:rsidR="00190902" w:rsidRPr="001606D8">
        <w:rPr>
          <w:rFonts w:ascii="Baamini" w:hAnsi="Baamini"/>
          <w:sz w:val="24"/>
          <w:szCs w:val="24"/>
        </w:rPr>
        <w:t xml:space="preserve">Vw;gl;Ls;sikia Mjhu g+htkhf mwpaf; $bajhf cs;sJ. Muk;gj;jpy; Gtpr;rhpjtpayhsHfs; jfl;L tpspk;GfspNyNa epyeLf;fq;fs; Vw;gLfpd;wd vd vz;zpf;nfhz;bUe;j Ntisapy; jfl;L tpspk;Gfisj; jhz;b epyeLf;fq;fs; Vw;gLtJk; njhlHr;rpahf mtjhdpf;fg;gl;lJ. cjhuzkhf $wpd;&gt;,e;Njh-mT];Nuypa jfl;by; ,uz;L tpopk;GfSf;F kj;jpapy; ,yq;if mike;Js;s fhuzj;jpdhy; epyeLf;f Mgj;jw;w ehL vd;Nw gyUk; vz;zpdH. MdhYk; epyeLf;fq;fs; ,yq;ifia mz;kpj;J gjpthfp tUtijAk; mtjhdpf;f Kbe;jJ (cU-08). mjw;fhd fhuzq;fis Njba Gtpapay; tpQ;Qhdpfs; epyeLf;fq;fs; cs;sfj; jfLfspYk;&gt; FiwfspYk; Vw;gLfpd;wJ vd;gjidf; fz;lwpe;J cWjpg;gLj;jpdH. </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 xml:space="preserve">MfNt! epyeLf;fk; xd;W Vw;gLtjw;F Gtpr;rhpjtpay; hPjpahf %d;W mbg;gilahd epiyikfs; fhzg;gl Ntz;Lk;. xd;W gpujhdkhd jfLfs; </w:t>
      </w:r>
      <w:r w:rsidRPr="001606D8">
        <w:rPr>
          <w:rFonts w:ascii="Times New Roman" w:hAnsi="Times New Roman" w:cs="Times New Roman"/>
          <w:sz w:val="24"/>
          <w:szCs w:val="24"/>
        </w:rPr>
        <w:t>(major plates),</w:t>
      </w:r>
      <w:r w:rsidRPr="001606D8">
        <w:rPr>
          <w:rFonts w:ascii="Baamini" w:hAnsi="Baamini"/>
          <w:sz w:val="24"/>
          <w:szCs w:val="24"/>
        </w:rPr>
        <w:t xml:space="preserve"> ,uz;lhtJ&gt; cs;sfj; jfLfs; </w:t>
      </w:r>
      <w:r w:rsidRPr="001606D8">
        <w:rPr>
          <w:rFonts w:ascii="Times New Roman" w:hAnsi="Times New Roman" w:cs="Times New Roman"/>
          <w:sz w:val="24"/>
          <w:szCs w:val="24"/>
        </w:rPr>
        <w:t>(Intra-plate),</w:t>
      </w:r>
      <w:r w:rsidRPr="001606D8">
        <w:rPr>
          <w:rFonts w:ascii="Baamini" w:hAnsi="Baamini"/>
          <w:sz w:val="24"/>
          <w:szCs w:val="24"/>
        </w:rPr>
        <w:t xml:space="preserve"> %d;whtjhf Fiwfs; </w:t>
      </w:r>
      <w:r w:rsidRPr="001606D8">
        <w:rPr>
          <w:rFonts w:ascii="Times New Roman" w:hAnsi="Times New Roman" w:cs="Times New Roman"/>
          <w:sz w:val="24"/>
          <w:szCs w:val="24"/>
        </w:rPr>
        <w:t>(Faults)</w:t>
      </w:r>
      <w:r w:rsidRPr="001606D8">
        <w:rPr>
          <w:rFonts w:ascii="Baamini" w:hAnsi="Baamini"/>
          <w:sz w:val="24"/>
          <w:szCs w:val="24"/>
        </w:rPr>
        <w:t xml:space="preserve"> Mfpait ve;jg; gpuNjrj;jpy; mikag; ngw;Ws;sNjh mq;F epyeLf;fq;fs; Vw;gLtij jtpHf;f KbahJ. cU-08 fhl;lg;gl;l epiyikfis Nehf;Fkplj;J ,it %d;Wk; Jujp~;ltrkhf ,yq;if jPtpDs;Sk;&gt; mz;ba rKj;jpu gpuhe;jpaq;fspYk;  tpUj;jpaile;Js;sd vd;gijNa Gyg;gLj;jp epw;fpd;wd. mLj;J&gt; Fwpg;ghf ,e;jpaj; jfl;by; ,yq;iff;Fj; njw;Nf GjpanjhU Ez; jfnlhd;W Njhw;wk; ngw;wpUg;gJ fz;lwpag;gl;L cWjpg;gLj;jg;gl;Ls;sJ cU-09</w:t>
      </w:r>
      <w:r w:rsidRPr="001606D8">
        <w:rPr>
          <w:rFonts w:ascii="Times New Roman" w:hAnsi="Times New Roman" w:cs="Times New Roman"/>
          <w:sz w:val="24"/>
          <w:szCs w:val="24"/>
        </w:rPr>
        <w:t>c</w:t>
      </w:r>
      <w:r w:rsidRPr="001606D8">
        <w:rPr>
          <w:rFonts w:ascii="Baamini" w:hAnsi="Baamini"/>
          <w:sz w:val="24"/>
          <w:szCs w:val="24"/>
        </w:rPr>
        <w:t xml:space="preserve">. ,J xU Mgj;jhd fhuzpahf ,yq;iff;F khwpAs;sJ. cUthf;fk; ngw;w Gjpa jfl;bDs;Sk;&gt; mjd; tpspk;GfspYk; njhlHr;rpahf epyeLf;fq;fs; gjpthfpf;nfhz;bUf;fpd;wd. ,yq;ifapd; njd;fpof;fhf 5 hpr;lUf;Fk; Nkw;gl;l msTfspy; epyeLf;fq;fs; Vw;gl;L tUfpd;wikf;F ,jidNa Kf;fpa fhuzpahff; fUjNtz;bAs;sJ. </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jfLfspy; njhlHr;rpahf epyTk; mOj;jk; fhuzkhf ghiw KwpTfs; gy ,lq;fspy; Vw;gl;bUf;fpd;wd. ,jidNa Fiw vd;W miog;gH cU-09</w:t>
      </w:r>
      <w:r w:rsidRPr="001606D8">
        <w:rPr>
          <w:rFonts w:ascii="Times New Roman" w:hAnsi="Times New Roman" w:cs="Times New Roman"/>
          <w:sz w:val="24"/>
          <w:szCs w:val="24"/>
        </w:rPr>
        <w:t>a</w:t>
      </w:r>
      <w:r w:rsidRPr="001606D8">
        <w:rPr>
          <w:rFonts w:ascii="Baamini" w:hAnsi="Baamini"/>
          <w:sz w:val="24"/>
          <w:szCs w:val="24"/>
        </w:rPr>
        <w:t>. kw;Wk; cU-09</w:t>
      </w:r>
      <w:r w:rsidRPr="001606D8">
        <w:rPr>
          <w:rFonts w:ascii="Times New Roman" w:hAnsi="Times New Roman" w:cs="Times New Roman"/>
          <w:sz w:val="24"/>
          <w:szCs w:val="24"/>
        </w:rPr>
        <w:t>b</w:t>
      </w:r>
      <w:r w:rsidRPr="001606D8">
        <w:rPr>
          <w:rFonts w:ascii="Baamini" w:hAnsi="Baamini"/>
          <w:sz w:val="24"/>
          <w:szCs w:val="24"/>
        </w:rPr>
        <w:t xml:space="preserve">.  Mfpait mjid njspthf fhl;Lfpd;wd. jfl;lirTr; nrad;Kiw fhuzkhf jfl;L tpspk;GfspypUe;J cs;Nehf;fpajhf ,j;jifa KwpTfs; gy fpNyh kPw;wHfs; ePsj;Jf;F Njhw;Wtpf;fg;gLk;. ,k;KwpTfs; gy tifapdjhf ,Ue;jhYk; cijg;Gf; Fiw </w:t>
      </w:r>
      <w:r w:rsidRPr="001606D8">
        <w:rPr>
          <w:rFonts w:ascii="Times New Roman" w:hAnsi="Times New Roman" w:cs="Times New Roman"/>
          <w:sz w:val="24"/>
          <w:szCs w:val="24"/>
        </w:rPr>
        <w:t>(Thrust fault),</w:t>
      </w:r>
      <w:r w:rsidRPr="001606D8">
        <w:rPr>
          <w:rFonts w:ascii="Baamini" w:hAnsi="Baamini"/>
          <w:sz w:val="24"/>
          <w:szCs w:val="24"/>
        </w:rPr>
        <w:t xml:space="preserve"> rkhe;jukhf mire;J rWf;Fk; Fiw </w:t>
      </w:r>
      <w:r w:rsidRPr="001606D8">
        <w:rPr>
          <w:rFonts w:ascii="Times New Roman" w:hAnsi="Times New Roman" w:cs="Times New Roman"/>
          <w:sz w:val="24"/>
          <w:szCs w:val="24"/>
        </w:rPr>
        <w:t>(Strike-slip fault)</w:t>
      </w:r>
      <w:r w:rsidRPr="001606D8">
        <w:rPr>
          <w:rFonts w:ascii="Baamini" w:hAnsi="Baamini"/>
          <w:sz w:val="24"/>
          <w:szCs w:val="24"/>
        </w:rPr>
        <w:t xml:space="preserve"> Mfpa ,t;tpU FiwfSk; epyeLf;fq;fisg; nghWj;jtiuapy; Mgj;Jkpf;fit. ,j;jifa Fiwfs; jPtpDs;Sk;&gt; tq;fhs tphpFlh flybj;jsj;jpYk; cUthfpapUg;gJ NkYk; vkf;F rthy; kpf;f xd;whf fhzg;gLfpd;wJ. </w:t>
      </w:r>
    </w:p>
    <w:p w:rsidR="00190902" w:rsidRPr="001606D8" w:rsidRDefault="00190902" w:rsidP="001606D8">
      <w:pPr>
        <w:spacing w:line="360" w:lineRule="auto"/>
        <w:jc w:val="both"/>
        <w:rPr>
          <w:rFonts w:ascii="Baamini" w:hAnsi="Baamini"/>
          <w:sz w:val="24"/>
          <w:szCs w:val="24"/>
        </w:rPr>
      </w:pPr>
      <w:r w:rsidRPr="001606D8">
        <w:rPr>
          <w:rFonts w:ascii="Baamini" w:hAnsi="Baamini"/>
          <w:noProof/>
          <w:sz w:val="24"/>
          <w:szCs w:val="24"/>
        </w:rPr>
        <w:drawing>
          <wp:inline distT="0" distB="0" distL="0" distR="0">
            <wp:extent cx="5270500" cy="3515360"/>
            <wp:effectExtent l="0" t="0" r="6350" b="8890"/>
            <wp:docPr id="1525695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695220" name=""/>
                    <pic:cNvPicPr/>
                  </pic:nvPicPr>
                  <pic:blipFill>
                    <a:blip r:embed="rId36" cstate="print"/>
                    <a:stretch>
                      <a:fillRect/>
                    </a:stretch>
                  </pic:blipFill>
                  <pic:spPr>
                    <a:xfrm>
                      <a:off x="0" y="0"/>
                      <a:ext cx="5270500" cy="3515360"/>
                    </a:xfrm>
                    <a:prstGeom prst="rect">
                      <a:avLst/>
                    </a:prstGeom>
                  </pic:spPr>
                </pic:pic>
              </a:graphicData>
            </a:graphic>
          </wp:inline>
        </w:drawing>
      </w:r>
    </w:p>
    <w:p w:rsidR="00190902" w:rsidRPr="001606D8" w:rsidRDefault="00190902" w:rsidP="001606D8">
      <w:pPr>
        <w:spacing w:line="360" w:lineRule="auto"/>
        <w:jc w:val="both"/>
        <w:rPr>
          <w:rFonts w:ascii="Times New Roman" w:hAnsi="Times New Roman" w:cs="Times New Roman"/>
          <w:sz w:val="24"/>
          <w:szCs w:val="24"/>
        </w:rPr>
      </w:pPr>
      <w:r w:rsidRPr="001606D8">
        <w:rPr>
          <w:rFonts w:ascii="Baamini" w:hAnsi="Baamini" w:cs="Times New Roman"/>
          <w:b/>
          <w:bCs/>
          <w:sz w:val="24"/>
          <w:szCs w:val="24"/>
        </w:rPr>
        <w:t xml:space="preserve">cU-08: </w:t>
      </w:r>
      <w:r w:rsidRPr="001606D8">
        <w:rPr>
          <w:rFonts w:ascii="Baamini" w:hAnsi="Baamini" w:cs="Times New Roman"/>
          <w:sz w:val="24"/>
          <w:szCs w:val="24"/>
        </w:rPr>
        <w:t xml:space="preserve">,yq;ifapy; epyeLf;fq;fspd; cUthf;fj;Jf;Ff; fhuzkhd Gtpr;rhpjtpay; mikg;gpid </w:t>
      </w:r>
      <w:r w:rsidRPr="001606D8">
        <w:rPr>
          <w:rFonts w:ascii="Times New Roman" w:hAnsi="Times New Roman" w:cs="Times New Roman"/>
          <w:sz w:val="24"/>
          <w:szCs w:val="24"/>
        </w:rPr>
        <w:t>a, b, c</w:t>
      </w:r>
      <w:r w:rsidRPr="001606D8">
        <w:rPr>
          <w:rFonts w:ascii="Baamini" w:hAnsi="Baamini" w:cs="Times New Roman"/>
          <w:sz w:val="24"/>
          <w:szCs w:val="24"/>
        </w:rPr>
        <w:t xml:space="preserve"> Mfpa cUf;fs; ntspg;gLj;Jfpd;wd. </w:t>
      </w:r>
      <w:r w:rsidRPr="001606D8">
        <w:rPr>
          <w:rFonts w:ascii="Times New Roman" w:hAnsi="Times New Roman" w:cs="Times New Roman"/>
          <w:sz w:val="24"/>
          <w:szCs w:val="24"/>
        </w:rPr>
        <w:t>(a).</w:t>
      </w:r>
      <w:r w:rsidRPr="001606D8">
        <w:rPr>
          <w:rFonts w:ascii="Baamini" w:hAnsi="Baamini" w:cs="Times New Roman"/>
          <w:sz w:val="24"/>
          <w:szCs w:val="24"/>
        </w:rPr>
        <w:t xml:space="preserve"> </w:t>
      </w:r>
      <w:r w:rsidRPr="001606D8">
        <w:rPr>
          <w:rFonts w:ascii="Baamini" w:hAnsi="Baamini"/>
          <w:sz w:val="24"/>
          <w:szCs w:val="24"/>
        </w:rPr>
        <w:t xml:space="preserve">cs;sfj; jfLk; FiwfSk; </w:t>
      </w:r>
      <w:r w:rsidRPr="001606D8">
        <w:rPr>
          <w:rFonts w:ascii="Times New Roman" w:hAnsi="Times New Roman" w:cs="Times New Roman"/>
          <w:sz w:val="24"/>
          <w:szCs w:val="24"/>
        </w:rPr>
        <w:t>(b).</w:t>
      </w:r>
      <w:r w:rsidRPr="001606D8">
        <w:rPr>
          <w:rFonts w:ascii="Baamini" w:hAnsi="Baamini" w:cs="Times New Roman"/>
          <w:sz w:val="24"/>
          <w:szCs w:val="24"/>
        </w:rPr>
        <w:t xml:space="preserve"> </w:t>
      </w:r>
      <w:r w:rsidRPr="001606D8">
        <w:rPr>
          <w:rFonts w:ascii="Baamini" w:hAnsi="Baamini"/>
          <w:sz w:val="24"/>
          <w:szCs w:val="24"/>
        </w:rPr>
        <w:t xml:space="preserve">,yq;ifapd; fz;l Nkl;by; mike;j cijg;Gf; Fiw tpopk;G </w:t>
      </w:r>
      <w:r w:rsidRPr="001606D8">
        <w:rPr>
          <w:rFonts w:ascii="Times New Roman" w:hAnsi="Times New Roman" w:cs="Times New Roman"/>
          <w:sz w:val="24"/>
          <w:szCs w:val="24"/>
        </w:rPr>
        <w:t>(c).</w:t>
      </w:r>
      <w:r w:rsidRPr="001606D8">
        <w:rPr>
          <w:rFonts w:ascii="Baamini" w:hAnsi="Baamini" w:cs="Times New Roman"/>
          <w:sz w:val="24"/>
          <w:szCs w:val="24"/>
        </w:rPr>
        <w:t xml:space="preserve"> </w:t>
      </w:r>
      <w:r w:rsidRPr="001606D8">
        <w:rPr>
          <w:rFonts w:ascii="Baamini" w:hAnsi="Baamini"/>
          <w:sz w:val="24"/>
          <w:szCs w:val="24"/>
        </w:rPr>
        <w:t>,yq;ifapd; njw;Nf cUthfpAs;s Gjpa jfL.</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cijg;Gf; Fiwfis rKj;jpu mbj;jsq;fspYk; (cU-4)&gt; rWf;Fk; Fiwfis ehl;bDs; fLfz;z</w:t>
      </w:r>
      <w:r w:rsidR="006E2D34" w:rsidRPr="001606D8">
        <w:rPr>
          <w:rFonts w:ascii="Baamini" w:hAnsi="Baamini"/>
          <w:sz w:val="24"/>
          <w:szCs w:val="24"/>
        </w:rPr>
        <w:t>h</w:t>
      </w:r>
      <w:r w:rsidRPr="001606D8">
        <w:rPr>
          <w:rFonts w:ascii="Baamini" w:hAnsi="Baamini"/>
          <w:sz w:val="24"/>
          <w:szCs w:val="24"/>
        </w:rPr>
        <w:t xml:space="preserve">t jpl;L  </w:t>
      </w:r>
      <w:r w:rsidRPr="001606D8">
        <w:rPr>
          <w:rFonts w:ascii="Times New Roman" w:hAnsi="Times New Roman" w:cs="Times New Roman"/>
          <w:sz w:val="24"/>
          <w:szCs w:val="24"/>
        </w:rPr>
        <w:t>(Highland Complex (HC))</w:t>
      </w:r>
      <w:r w:rsidRPr="001606D8">
        <w:rPr>
          <w:sz w:val="24"/>
          <w:szCs w:val="24"/>
        </w:rPr>
        <w:t xml:space="preserve"> </w:t>
      </w:r>
      <w:r w:rsidRPr="001606D8">
        <w:rPr>
          <w:rFonts w:ascii="Baamini" w:hAnsi="Baamini"/>
          <w:sz w:val="24"/>
          <w:szCs w:val="24"/>
        </w:rPr>
        <w:t xml:space="preserve">kw;Wk; tp[ad; jpl;L </w:t>
      </w:r>
      <w:r w:rsidRPr="001606D8">
        <w:rPr>
          <w:rFonts w:ascii="Times New Roman" w:hAnsi="Times New Roman" w:cs="Times New Roman"/>
          <w:sz w:val="24"/>
          <w:szCs w:val="24"/>
        </w:rPr>
        <w:t>(Vijayan Complex (VC))</w:t>
      </w:r>
      <w:r w:rsidRPr="001606D8">
        <w:rPr>
          <w:sz w:val="24"/>
          <w:szCs w:val="24"/>
        </w:rPr>
        <w:t xml:space="preserve"> </w:t>
      </w:r>
      <w:r w:rsidRPr="001606D8">
        <w:rPr>
          <w:rFonts w:ascii="Baamini" w:hAnsi="Baamini"/>
          <w:sz w:val="24"/>
          <w:szCs w:val="24"/>
        </w:rPr>
        <w:t xml:space="preserve">Mfpa goq;fhy fy;ypay; mikg;gpid gphpf;fpd;w tpspk;gpy; mtjhdpf;f Kbfpd;wJ. ,e;j vy;iyahdJ jpUNfhzkiyapy; Muk;gpj;J&gt; fS fq;if tiu gJis&gt; nkhduhfiyia ClWj;Jf; fhzg;gLfpd;wJ. njhlHr;rpahf Gj;js&gt; nty;ytha&gt; fjpHfhkk;&gt; jpUNfhzkiy Mfpa gpuNjrq;fspy; epyeLf;fk; Vw;gl;L tUfpd;wikf;F ,JNt fhuzkhFk;. mNjNghd;W `k;ghe;Njhl;il&gt; ghzk&gt; kl;lf;fsg;G&gt; jpUNfhzkiy Mfpa fly;gpuhe;jpaq;fspy; epyeLf;fq;fs; gjpthfpf; nfhz;bUf;fpd;wikf;F ,q;F tpUj;jpaile;Js;s cijg;Gf; Fiw topg;GfNs fhuzkhFk;. </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 xml:space="preserve">Gtpr;rhpjtpaypy; epy mjpHT ,ilntsp </w:t>
      </w:r>
      <w:r w:rsidRPr="001606D8">
        <w:rPr>
          <w:rFonts w:ascii="Times New Roman" w:hAnsi="Times New Roman" w:cs="Times New Roman"/>
          <w:sz w:val="24"/>
          <w:szCs w:val="24"/>
        </w:rPr>
        <w:t>(Seismic Gap)</w:t>
      </w:r>
      <w:r w:rsidRPr="001606D8">
        <w:rPr>
          <w:rFonts w:ascii="Baamini" w:hAnsi="Baamini"/>
          <w:sz w:val="24"/>
          <w:szCs w:val="24"/>
        </w:rPr>
        <w:t xml:space="preserve"> vd;gJ kpf Kf;fpakhf Muhag;gLfpd;w xU tplakhf fhzg;gLfpd;wJ. ,yq;ifiag; nghWj;jtiuapy; ,J xU nghpa rthy;kpf;f xd;W vdf; Fwpg;gplyhk;. xU jfl;L topk;gpy; my;yJ xU Fiwapy; epyeLf;fk; Vw;gl;L ePz;l fhykhf mjpy; vt;tpjkhd epyeLf;fq;fSk; gjpT nra;ag;glhky; mt; vy;iyg;gFjpa cwq;F epiyapy; ,Ue;Jnfhz;L ,Uf;fpd;wJ vd;why; mJ xU Mgj;Jkpf;f gFjp vd;Nw milahsk; fhzg;gLfpd;wd. ,yq;ifapy; nfhOk;Gg; gpuNjrj;jpy; 1614 Mk; Mz;L Vw;gl;l 6.4 hpr;lH mstpyhd epyeLf;fj;ijj; njhlHe;J 400 tUlq;fSf;F Nkyhf xU ,ilntsp epytp tUtjid Nehf;Ffpd;w nghOJ vjpHfhyj;jpy; ve;j NtisapYk; xU epyeLf;fk; Njhd;w tha;g;G cs;sJ vd;gjid typAWj;j KbAk;.. </w:t>
      </w:r>
    </w:p>
    <w:p w:rsidR="00190902" w:rsidRPr="001606D8" w:rsidRDefault="00190902" w:rsidP="001606D8">
      <w:pPr>
        <w:pStyle w:val="ListParagraph"/>
        <w:numPr>
          <w:ilvl w:val="0"/>
          <w:numId w:val="8"/>
        </w:numPr>
        <w:spacing w:line="360" w:lineRule="auto"/>
        <w:jc w:val="both"/>
        <w:rPr>
          <w:rFonts w:ascii="Times New Roman" w:hAnsi="Times New Roman" w:cs="Times New Roman"/>
          <w:b/>
          <w:bCs/>
          <w:sz w:val="24"/>
          <w:szCs w:val="24"/>
        </w:rPr>
      </w:pPr>
      <w:r w:rsidRPr="001606D8">
        <w:rPr>
          <w:rFonts w:ascii="Baamini" w:hAnsi="Baamini"/>
          <w:b/>
          <w:bCs/>
          <w:sz w:val="24"/>
          <w:szCs w:val="24"/>
        </w:rPr>
        <w:t xml:space="preserve">KbTiu </w:t>
      </w:r>
      <w:r w:rsidRPr="001606D8">
        <w:rPr>
          <w:rFonts w:ascii="Times New Roman" w:hAnsi="Times New Roman" w:cs="Times New Roman"/>
          <w:b/>
          <w:bCs/>
          <w:sz w:val="24"/>
          <w:szCs w:val="24"/>
        </w:rPr>
        <w:t>(Conclution)</w:t>
      </w:r>
    </w:p>
    <w:p w:rsidR="00190902" w:rsidRPr="001606D8" w:rsidRDefault="00190902" w:rsidP="001606D8">
      <w:pPr>
        <w:spacing w:line="360" w:lineRule="auto"/>
        <w:jc w:val="both"/>
        <w:rPr>
          <w:rFonts w:ascii="Baamini" w:hAnsi="Baamini"/>
          <w:sz w:val="24"/>
          <w:szCs w:val="24"/>
        </w:rPr>
      </w:pPr>
      <w:r w:rsidRPr="001606D8">
        <w:rPr>
          <w:rFonts w:ascii="Baamini" w:hAnsi="Baamini"/>
          <w:sz w:val="24"/>
          <w:szCs w:val="24"/>
        </w:rPr>
        <w:t>,yq;ifapd; fpof;F gpuhe;jpaq;fspy; njhlHe;Jk; epyeLf;fq;fs; Njhd;Wtjw;fh</w:t>
      </w:r>
      <w:r w:rsidR="006E2D34" w:rsidRPr="001606D8">
        <w:rPr>
          <w:rFonts w:ascii="Baamini" w:hAnsi="Baamini"/>
          <w:sz w:val="24"/>
          <w:szCs w:val="24"/>
        </w:rPr>
        <w:t>d Gtpr;rhpjtpay; gpd;Gyk; ed;whf</w:t>
      </w:r>
      <w:r w:rsidRPr="001606D8">
        <w:rPr>
          <w:rFonts w:ascii="Baamini" w:hAnsi="Baamini"/>
          <w:sz w:val="24"/>
          <w:szCs w:val="24"/>
        </w:rPr>
        <w:t xml:space="preserve"> tpUj;jpaile;Js;sJ. mjhtJ epyeLf;fk; xd;W cUthFtjw;fhd mbg;gilahd Gtpr;rhpj</w:t>
      </w:r>
      <w:r w:rsidR="006E2D34" w:rsidRPr="001606D8">
        <w:rPr>
          <w:rFonts w:ascii="Baamini" w:hAnsi="Baamini"/>
          <w:sz w:val="24"/>
          <w:szCs w:val="24"/>
        </w:rPr>
        <w:t>;jp</w:t>
      </w:r>
      <w:r w:rsidRPr="001606D8">
        <w:rPr>
          <w:rFonts w:ascii="Baamini" w:hAnsi="Baamini"/>
          <w:sz w:val="24"/>
          <w:szCs w:val="24"/>
        </w:rPr>
        <w:t>tpay; gpd;dzp vd;dNth me;jg; gpd;dzp Njhd;wptpl;lJ vd;gjpy; khw;Wf; fUj;Jf;F ,lkpy;iy. ,e;Njh-mT];Nuypa jfL %d;whfg; gphpe;J nraw;gl Muk;gpj;Js;s epiyapy; mit cs;sfj; jfLfisAk;&gt; FiwfisAk; ,yq;ifapYk;&gt; ,e;J rKj;jpu gpuhe;jpaq;fspYk; tpUj;jpAwr; nra;jikapdhy; ve;NeuKk; epyeLf;fk; Vw;gLk; tha;g;Gs;s gpuNjrkhfNt ,yq;ifapd; fpof;Ff; fiuNahuk; fhzg;gLfpd;wJ. ,yq;ifapd; fpof;F miug;gFjpapy; mike;j flybj;jsj;jpy; 300 fpNyh kPw;wHfSf;F cl;gl;l tifapy; `k;ghe;Njhl;ilapy; 5.2 hpr;lhpYk;&gt; ghzikapy; 4.0 hpr;lhpYk;&gt; fy;Kidapy; 5.0 hpr;lhpYk;&gt; jpUNfhzkiyapy; 4.3 hpr;lhpYk;&gt; kl;lf;fsg;gpy; ,uz;L jlitfs; 4.3&gt; 4.6 hpr;lh; msTfspYk; epyeLf;fq;f</w:t>
      </w:r>
      <w:r w:rsidR="006E2D34" w:rsidRPr="001606D8">
        <w:rPr>
          <w:rFonts w:ascii="Baamini" w:hAnsi="Baamini"/>
          <w:sz w:val="24"/>
          <w:szCs w:val="24"/>
        </w:rPr>
        <w:t>s; gjpthfpAs;sik vkf;Fs;s mjpAau;</w:t>
      </w:r>
      <w:r w:rsidRPr="001606D8">
        <w:rPr>
          <w:rFonts w:ascii="Baamini" w:hAnsi="Baamini"/>
          <w:sz w:val="24"/>
          <w:szCs w:val="24"/>
        </w:rPr>
        <w:t>thd Mgj;J epiyikiaNa vLj;jpak;Gfps;wd. mjhtJ ,jd;%ykhf ,g;gpuhe;jpaq;fspy; Rdhkp Vw;gLtjw;fhd tha;g;G mjpfkhfNt fhzg;gLfpd;wJ. ,it njhlHgpy; ,yq;if tho; kf;fspilNa vt;tpjkhd Kd;dhaj;jr; nraw;ghLfSk; Kd;itf;fg;glhjNjhL&gt; ghJghg;G njhlHgpy; vj;jifa cj;jpfis tpUj;jp nra;a Ntz;Lk; vd;GJ Nghd;w Ma;TfSk; ,ilntspahfNt cs;sJ. ,jd; fhuzkhf ,yq;ifapd; fpof;Ff; fiuNahukhf thOk; rKjhak; ,d;W Kiwahd topfhl;ly; ,d;wp&gt; topg;GzHT ,d;wp</w:t>
      </w:r>
      <w:r w:rsidRPr="001606D8">
        <w:rPr>
          <w:rFonts w:ascii="Times New Roman" w:hAnsi="Times New Roman" w:cs="Times New Roman"/>
          <w:sz w:val="24"/>
          <w:szCs w:val="24"/>
        </w:rPr>
        <w:t>,</w:t>
      </w:r>
      <w:r w:rsidRPr="001606D8">
        <w:rPr>
          <w:rFonts w:ascii="Baamini" w:hAnsi="Baamini"/>
          <w:sz w:val="24"/>
          <w:szCs w:val="24"/>
        </w:rPr>
        <w:t xml:space="preserve"> Kd;dhaj;jkpd;wp eypTepiyapd; cr;rj;jpy; rthy;fs; epiwe;j rKjhakhf tho;e;Jnfhz;bUf;fpd;wJ vd;gjid czHe;Jnfhs; Kbfpd;wJ. MfNt! ,r; rKjhaj;ij epyeLf;fk; %ykhd Mgj;jpypUe;J kPl;gjw;F Kiwahd cj;jpfis tFj;J&gt; rpwe;j jpl;lq;fis Kd;ndLj;Jr; nry;tJ mtrpak; Njitahf cs;sJ. </w:t>
      </w:r>
    </w:p>
    <w:p w:rsidR="00190902" w:rsidRPr="001606D8" w:rsidRDefault="00190902" w:rsidP="001606D8">
      <w:pPr>
        <w:spacing w:line="360" w:lineRule="auto"/>
        <w:jc w:val="both"/>
        <w:rPr>
          <w:rFonts w:ascii="Times New Roman" w:hAnsi="Times New Roman" w:cs="Times New Roman"/>
          <w:b/>
          <w:bCs/>
          <w:sz w:val="24"/>
          <w:szCs w:val="24"/>
        </w:rPr>
      </w:pPr>
      <w:r w:rsidRPr="001606D8">
        <w:rPr>
          <w:rFonts w:ascii="Baamini" w:hAnsi="Baamini"/>
          <w:b/>
          <w:bCs/>
          <w:sz w:val="24"/>
          <w:szCs w:val="24"/>
        </w:rPr>
        <w:t xml:space="preserve">crhj;Jizfs; </w:t>
      </w:r>
      <w:r w:rsidRPr="001606D8">
        <w:rPr>
          <w:rFonts w:ascii="Times New Roman" w:hAnsi="Times New Roman" w:cs="Times New Roman"/>
          <w:b/>
          <w:bCs/>
          <w:sz w:val="24"/>
          <w:szCs w:val="24"/>
        </w:rPr>
        <w:t>(References)</w:t>
      </w:r>
    </w:p>
    <w:p w:rsidR="00190902" w:rsidRPr="001606D8" w:rsidRDefault="00190902" w:rsidP="001606D8">
      <w:pPr>
        <w:spacing w:line="360" w:lineRule="auto"/>
        <w:jc w:val="both"/>
        <w:rPr>
          <w:rFonts w:ascii="Times-Roman" w:hAnsi="Times-Roman"/>
          <w:color w:val="000000"/>
          <w:sz w:val="24"/>
          <w:szCs w:val="24"/>
        </w:rPr>
      </w:pPr>
      <w:r w:rsidRPr="001606D8">
        <w:rPr>
          <w:rFonts w:ascii="Times-Roman" w:hAnsi="Times-Roman"/>
          <w:color w:val="000000"/>
          <w:sz w:val="24"/>
          <w:szCs w:val="24"/>
        </w:rPr>
        <w:t xml:space="preserve">Abercrombie, R. E., M. Antolik, and G. Ekstro¨m, (2018). The June 2000 Mw 7.9 earthquakes south of Sumatra: Deformation in the India –Australia Plate, J. Geophys. Res., 108(B1), </w:t>
      </w:r>
      <w:hyperlink r:id="rId37" w:history="1">
        <w:r w:rsidRPr="001606D8">
          <w:rPr>
            <w:rStyle w:val="Hyperlink"/>
            <w:rFonts w:ascii="Times-Roman" w:hAnsi="Times-Roman"/>
            <w:sz w:val="24"/>
            <w:szCs w:val="24"/>
          </w:rPr>
          <w:t>https://doi:10.1029/2001JB000674</w:t>
        </w:r>
      </w:hyperlink>
      <w:r w:rsidRPr="001606D8">
        <w:rPr>
          <w:rFonts w:ascii="Times-Roman" w:hAnsi="Times-Roman"/>
          <w:color w:val="000000"/>
          <w:sz w:val="24"/>
          <w:szCs w:val="24"/>
        </w:rPr>
        <w:t xml:space="preserve">   </w:t>
      </w:r>
    </w:p>
    <w:p w:rsidR="00190902" w:rsidRPr="001606D8" w:rsidRDefault="00190902"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Bird, P., An updated digital model of plate boundaries, Geochem. Geophys. Geosyst., 4(3), 1027, </w:t>
      </w:r>
      <w:hyperlink r:id="rId38" w:history="1">
        <w:r w:rsidRPr="001606D8">
          <w:rPr>
            <w:rStyle w:val="Hyperlink"/>
            <w:rFonts w:ascii="Times New Roman" w:hAnsi="Times New Roman" w:cs="Times New Roman"/>
            <w:sz w:val="24"/>
            <w:szCs w:val="24"/>
          </w:rPr>
          <w:t>https://doi:10.1029/2001GC000252</w:t>
        </w:r>
      </w:hyperlink>
      <w:r w:rsidRPr="001606D8">
        <w:rPr>
          <w:rFonts w:ascii="Times New Roman" w:hAnsi="Times New Roman" w:cs="Times New Roman"/>
          <w:sz w:val="24"/>
          <w:szCs w:val="24"/>
        </w:rPr>
        <w:t xml:space="preserve">   </w:t>
      </w:r>
    </w:p>
    <w:p w:rsidR="00190902" w:rsidRPr="001606D8" w:rsidRDefault="00190902" w:rsidP="001606D8">
      <w:pPr>
        <w:spacing w:line="360" w:lineRule="auto"/>
        <w:jc w:val="both"/>
        <w:rPr>
          <w:rFonts w:ascii="Times-Roman" w:hAnsi="Times-Roman"/>
          <w:color w:val="000000"/>
          <w:sz w:val="24"/>
          <w:szCs w:val="24"/>
        </w:rPr>
      </w:pPr>
      <w:r w:rsidRPr="001606D8">
        <w:rPr>
          <w:rFonts w:ascii="Times-Roman" w:hAnsi="Times-Roman"/>
          <w:color w:val="000000"/>
          <w:sz w:val="24"/>
          <w:szCs w:val="24"/>
        </w:rPr>
        <w:t>Central Bank of Sri Lanka (2005). Central Bank Report 2004, Central Bank of Sri Lanka, Colombo-01.</w:t>
      </w:r>
    </w:p>
    <w:p w:rsidR="00190902" w:rsidRPr="001606D8" w:rsidRDefault="00190902" w:rsidP="001606D8">
      <w:pPr>
        <w:spacing w:line="360" w:lineRule="auto"/>
        <w:jc w:val="both"/>
        <w:rPr>
          <w:rFonts w:ascii="Times-Roman" w:hAnsi="Times-Roman"/>
          <w:color w:val="000000"/>
          <w:sz w:val="24"/>
          <w:szCs w:val="24"/>
        </w:rPr>
      </w:pPr>
      <w:r w:rsidRPr="001606D8">
        <w:rPr>
          <w:rFonts w:ascii="Times-Roman" w:hAnsi="Times-Roman"/>
          <w:color w:val="000000"/>
          <w:sz w:val="24"/>
          <w:szCs w:val="24"/>
        </w:rPr>
        <w:t xml:space="preserve">Coudurier‐Curveur, A., Karakaş, Ç., Singh, S., Tapponnier, P., Carton, H., &amp; Hananto, N. (2020). Is there a nascent plate boundary in the northern Indian Ocean? Geophysical Research Letters, 47, e2020GL087362. </w:t>
      </w:r>
      <w:hyperlink r:id="rId39" w:history="1">
        <w:r w:rsidRPr="001606D8">
          <w:rPr>
            <w:rStyle w:val="Hyperlink"/>
            <w:rFonts w:ascii="Times-Roman" w:hAnsi="Times-Roman"/>
            <w:sz w:val="24"/>
            <w:szCs w:val="24"/>
          </w:rPr>
          <w:t>https://doi.org/10.1029/2020GL087362</w:t>
        </w:r>
      </w:hyperlink>
      <w:r w:rsidRPr="001606D8">
        <w:rPr>
          <w:rFonts w:ascii="Times-Roman" w:hAnsi="Times-Roman"/>
          <w:color w:val="000000"/>
          <w:sz w:val="24"/>
          <w:szCs w:val="24"/>
        </w:rPr>
        <w:t>.</w:t>
      </w:r>
    </w:p>
    <w:p w:rsidR="00190902" w:rsidRPr="001606D8" w:rsidRDefault="00190902"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Eagles. G., (2020). Plate boundaries and driving mechanisms, Regional Geology and Tectonics, Elsevier. </w:t>
      </w:r>
      <w:hyperlink r:id="rId40" w:history="1">
        <w:r w:rsidRPr="001606D8">
          <w:rPr>
            <w:rStyle w:val="Hyperlink"/>
            <w:rFonts w:ascii="Times New Roman" w:hAnsi="Times New Roman" w:cs="Times New Roman"/>
            <w:sz w:val="24"/>
            <w:szCs w:val="24"/>
          </w:rPr>
          <w:t>https://doi.org/10.1016/B978-0-444-64134-2.00004-3</w:t>
        </w:r>
      </w:hyperlink>
      <w:r w:rsidRPr="001606D8">
        <w:rPr>
          <w:rFonts w:ascii="Times New Roman" w:hAnsi="Times New Roman" w:cs="Times New Roman"/>
          <w:sz w:val="24"/>
          <w:szCs w:val="24"/>
        </w:rPr>
        <w:t xml:space="preserve"> </w:t>
      </w:r>
    </w:p>
    <w:p w:rsidR="00190902" w:rsidRPr="001606D8" w:rsidRDefault="00190902" w:rsidP="001606D8">
      <w:pPr>
        <w:spacing w:line="360" w:lineRule="auto"/>
        <w:rPr>
          <w:rFonts w:ascii="Times New Roman" w:hAnsi="Times New Roman" w:cs="Times New Roman"/>
          <w:sz w:val="24"/>
          <w:szCs w:val="24"/>
        </w:rPr>
      </w:pPr>
      <w:r w:rsidRPr="001606D8">
        <w:rPr>
          <w:rFonts w:ascii="Times New Roman" w:hAnsi="Times New Roman" w:cs="Times New Roman"/>
          <w:sz w:val="24"/>
          <w:szCs w:val="24"/>
        </w:rPr>
        <w:t xml:space="preserve">Gamage. P, &amp; Venkatesan. S., (2019). Seismicity and seismotectonics in and around Sri Lanka: a synoptic review, Bulletin of Engineering Geology and the Environment. </w:t>
      </w:r>
      <w:hyperlink r:id="rId41" w:history="1">
        <w:r w:rsidRPr="001606D8">
          <w:rPr>
            <w:rStyle w:val="Hyperlink"/>
            <w:rFonts w:ascii="Times New Roman" w:hAnsi="Times New Roman" w:cs="Times New Roman"/>
            <w:sz w:val="24"/>
            <w:szCs w:val="24"/>
          </w:rPr>
          <w:t>https://doi.org/10.1007/s10064-019-01576-1</w:t>
        </w:r>
      </w:hyperlink>
    </w:p>
    <w:p w:rsidR="00190902" w:rsidRPr="001606D8" w:rsidRDefault="00190902" w:rsidP="001606D8">
      <w:pPr>
        <w:spacing w:line="360" w:lineRule="auto"/>
        <w:jc w:val="both"/>
        <w:rPr>
          <w:rFonts w:ascii="Times-Roman" w:hAnsi="Times-Roman"/>
          <w:color w:val="000000"/>
          <w:sz w:val="24"/>
          <w:szCs w:val="24"/>
        </w:rPr>
      </w:pPr>
      <w:r w:rsidRPr="001606D8">
        <w:rPr>
          <w:rFonts w:ascii="Times-Roman" w:hAnsi="Times-Roman"/>
          <w:color w:val="000000"/>
          <w:sz w:val="24"/>
          <w:szCs w:val="24"/>
        </w:rPr>
        <w:t>Nijamir .K., (2023). Investigating the Earthquake Hazards to Sri Lanka: An Evidence-based Review, KALAM International Research Journal Faculty of Arts and Culture South Eastern University of Sri Lanka.</w:t>
      </w:r>
    </w:p>
    <w:p w:rsidR="00190902" w:rsidRPr="001606D8" w:rsidRDefault="00190902" w:rsidP="001606D8">
      <w:pPr>
        <w:spacing w:line="360" w:lineRule="auto"/>
        <w:jc w:val="both"/>
        <w:rPr>
          <w:rFonts w:ascii="TimesNewRoman" w:hAnsi="TimesNewRoman"/>
          <w:color w:val="000000"/>
          <w:sz w:val="24"/>
          <w:szCs w:val="24"/>
        </w:rPr>
      </w:pPr>
      <w:r w:rsidRPr="001606D8">
        <w:rPr>
          <w:rFonts w:ascii="TimesNewRoman" w:hAnsi="TimesNewRoman"/>
          <w:color w:val="000000"/>
          <w:sz w:val="24"/>
          <w:szCs w:val="24"/>
        </w:rPr>
        <w:t>Orman J. V., Cochran J. R., Weissel J. K., and Jestin. F., (1995). Distribution of shortening between the Indian and Australian plates in the central Indian Ocean, Earth and Planetary Science Letters 133, Elsevier.</w:t>
      </w:r>
    </w:p>
    <w:p w:rsidR="00190902" w:rsidRPr="001606D8" w:rsidRDefault="00190902" w:rsidP="001606D8">
      <w:pPr>
        <w:spacing w:line="360" w:lineRule="auto"/>
        <w:jc w:val="both"/>
        <w:rPr>
          <w:rFonts w:ascii="Times New Roman" w:hAnsi="Times New Roman" w:cs="Times New Roman"/>
          <w:color w:val="231F20"/>
          <w:sz w:val="24"/>
          <w:szCs w:val="24"/>
        </w:rPr>
      </w:pPr>
      <w:r w:rsidRPr="001606D8">
        <w:rPr>
          <w:rFonts w:ascii="Times New Roman" w:hAnsi="Times New Roman" w:cs="Times New Roman"/>
          <w:color w:val="231F20"/>
          <w:sz w:val="24"/>
          <w:szCs w:val="24"/>
        </w:rPr>
        <w:t>Renold S.J., Johnson J.K., Morin P.J., Capter C.M., (2019). Exploring Geology, McGraw Hill Education, UK.</w:t>
      </w:r>
    </w:p>
    <w:p w:rsidR="00190902" w:rsidRPr="001606D8" w:rsidRDefault="00190902" w:rsidP="001606D8">
      <w:pPr>
        <w:spacing w:line="360" w:lineRule="auto"/>
        <w:rPr>
          <w:rFonts w:ascii="Times-Roman" w:hAnsi="Times-Roman"/>
          <w:color w:val="000000"/>
          <w:sz w:val="24"/>
          <w:szCs w:val="24"/>
        </w:rPr>
      </w:pPr>
      <w:r w:rsidRPr="001606D8">
        <w:rPr>
          <w:rFonts w:ascii="TimesNewRoman" w:hAnsi="TimesNewRoman"/>
          <w:color w:val="000000"/>
          <w:sz w:val="24"/>
          <w:szCs w:val="24"/>
        </w:rPr>
        <w:t>Royer J.Y, Gordon R.G</w:t>
      </w:r>
      <w:r w:rsidRPr="001606D8">
        <w:rPr>
          <w:sz w:val="24"/>
          <w:szCs w:val="24"/>
        </w:rPr>
        <w:t xml:space="preserve"> </w:t>
      </w:r>
      <w:r w:rsidRPr="001606D8">
        <w:rPr>
          <w:rFonts w:ascii="Times-Roman" w:hAnsi="Times-Roman"/>
          <w:color w:val="000000"/>
          <w:sz w:val="24"/>
          <w:szCs w:val="24"/>
        </w:rPr>
        <w:t>(1997). The Motion and Boundary Between the Capricorn and Australian Plates. Science, 277(5330), 1268 1274. </w:t>
      </w:r>
      <w:hyperlink r:id="rId42" w:history="1">
        <w:r w:rsidRPr="001606D8">
          <w:rPr>
            <w:rStyle w:val="Hyperlink"/>
            <w:rFonts w:ascii="Times-Roman" w:hAnsi="Times-Roman"/>
            <w:sz w:val="24"/>
            <w:szCs w:val="24"/>
          </w:rPr>
          <w:t>https://doi:10.1126/science.277.5330.1268</w:t>
        </w:r>
      </w:hyperlink>
      <w:r w:rsidRPr="001606D8">
        <w:rPr>
          <w:rFonts w:ascii="Times-Roman" w:hAnsi="Times-Roman"/>
          <w:color w:val="000000"/>
          <w:sz w:val="24"/>
          <w:szCs w:val="24"/>
        </w:rPr>
        <w:t>.    </w:t>
      </w:r>
    </w:p>
    <w:p w:rsidR="00190902" w:rsidRPr="001606D8" w:rsidRDefault="00190902" w:rsidP="001606D8">
      <w:pPr>
        <w:spacing w:line="360" w:lineRule="auto"/>
        <w:jc w:val="both"/>
        <w:rPr>
          <w:rFonts w:ascii="Times-Roman" w:hAnsi="Times-Roman"/>
          <w:color w:val="000000"/>
          <w:sz w:val="24"/>
          <w:szCs w:val="24"/>
        </w:rPr>
      </w:pPr>
      <w:r w:rsidRPr="001606D8">
        <w:rPr>
          <w:rFonts w:ascii="Times-Roman" w:hAnsi="Times-Roman"/>
          <w:color w:val="000000"/>
          <w:sz w:val="24"/>
          <w:szCs w:val="24"/>
        </w:rPr>
        <w:t xml:space="preserve">Senavirathna H.A.C.D., Wilson W.N., and Manawadu. L., (2020). Risk of earthquakes in Sri Lanka, </w:t>
      </w:r>
      <w:r w:rsidRPr="001606D8">
        <w:rPr>
          <w:rFonts w:ascii="Times-Italic" w:hAnsi="Times-Italic"/>
          <w:i/>
          <w:iCs/>
          <w:color w:val="262626"/>
          <w:sz w:val="24"/>
          <w:szCs w:val="24"/>
        </w:rPr>
        <w:t xml:space="preserve">IJARIIE, </w:t>
      </w:r>
      <w:r w:rsidRPr="001606D8">
        <w:rPr>
          <w:rFonts w:ascii="Times-Roman" w:hAnsi="Times-Roman"/>
          <w:color w:val="000000"/>
          <w:sz w:val="24"/>
          <w:szCs w:val="24"/>
        </w:rPr>
        <w:t xml:space="preserve">Vol-6 Issue-5. </w:t>
      </w:r>
    </w:p>
    <w:p w:rsidR="00190902" w:rsidRPr="001606D8" w:rsidRDefault="00190902" w:rsidP="001606D8">
      <w:pPr>
        <w:spacing w:line="360" w:lineRule="auto"/>
        <w:jc w:val="both"/>
        <w:rPr>
          <w:rFonts w:ascii="Times New Roman" w:hAnsi="Times New Roman" w:cs="Times New Roman"/>
          <w:color w:val="231F20"/>
          <w:sz w:val="24"/>
          <w:szCs w:val="24"/>
        </w:rPr>
      </w:pPr>
      <w:r w:rsidRPr="001606D8">
        <w:rPr>
          <w:rFonts w:ascii="Times New Roman" w:hAnsi="Times New Roman" w:cs="Times New Roman"/>
          <w:color w:val="231F20"/>
          <w:sz w:val="24"/>
          <w:szCs w:val="24"/>
        </w:rPr>
        <w:t>Thilaretna S. N., et al. (2021). The Impact of Surrounding Intra-Plate Earthquakes on Sri Lanka, Asian Institute of Technology, Thailand.</w:t>
      </w:r>
    </w:p>
    <w:p w:rsidR="00190902" w:rsidRPr="001606D8" w:rsidRDefault="00190902" w:rsidP="001606D8">
      <w:pPr>
        <w:spacing w:line="360" w:lineRule="auto"/>
        <w:jc w:val="both"/>
        <w:rPr>
          <w:rFonts w:ascii="Times New Roman" w:hAnsi="Times New Roman" w:cs="Times New Roman"/>
          <w:color w:val="231F20"/>
          <w:sz w:val="24"/>
          <w:szCs w:val="24"/>
        </w:rPr>
      </w:pPr>
      <w:r w:rsidRPr="001606D8">
        <w:rPr>
          <w:rFonts w:ascii="Times New Roman" w:hAnsi="Times New Roman" w:cs="Times New Roman"/>
          <w:color w:val="231F20"/>
          <w:sz w:val="24"/>
          <w:szCs w:val="24"/>
        </w:rPr>
        <w:t>Uduweriya. S. B., et al., (2020). Seismic Response of Sri Lanka using PSHA Technique, The Institution of Engineers, Sri Lanka,</w:t>
      </w:r>
      <w:r w:rsidRPr="001606D8">
        <w:rPr>
          <w:sz w:val="24"/>
          <w:szCs w:val="24"/>
        </w:rPr>
        <w:t xml:space="preserve"> </w:t>
      </w:r>
      <w:r w:rsidRPr="001606D8">
        <w:rPr>
          <w:rFonts w:ascii="Times New Roman" w:hAnsi="Times New Roman" w:cs="Times New Roman"/>
          <w:color w:val="231F20"/>
          <w:sz w:val="24"/>
          <w:szCs w:val="24"/>
        </w:rPr>
        <w:t xml:space="preserve">ENGINEER - Vol. LIII, No. 02, DOI: </w:t>
      </w:r>
      <w:hyperlink r:id="rId43" w:history="1">
        <w:r w:rsidRPr="001606D8">
          <w:rPr>
            <w:rStyle w:val="Hyperlink"/>
            <w:rFonts w:ascii="Times New Roman" w:hAnsi="Times New Roman" w:cs="Times New Roman"/>
            <w:sz w:val="24"/>
            <w:szCs w:val="24"/>
          </w:rPr>
          <w:t>http://doi.org/10.4038/engineer.v53i2.7411</w:t>
        </w:r>
      </w:hyperlink>
      <w:r w:rsidRPr="001606D8">
        <w:rPr>
          <w:rFonts w:ascii="Times New Roman" w:hAnsi="Times New Roman" w:cs="Times New Roman"/>
          <w:color w:val="231F20"/>
          <w:sz w:val="24"/>
          <w:szCs w:val="24"/>
        </w:rPr>
        <w:t xml:space="preserve"> </w:t>
      </w:r>
    </w:p>
    <w:p w:rsidR="00190902" w:rsidRPr="001606D8" w:rsidRDefault="00190902" w:rsidP="001606D8">
      <w:pPr>
        <w:spacing w:line="360" w:lineRule="auto"/>
        <w:jc w:val="both"/>
        <w:rPr>
          <w:rFonts w:ascii="Times New Roman" w:hAnsi="Times New Roman" w:cs="Times New Roman"/>
          <w:color w:val="000000"/>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cs="Times New Roman"/>
          <w:sz w:val="24"/>
          <w:szCs w:val="24"/>
        </w:rPr>
      </w:pPr>
    </w:p>
    <w:p w:rsidR="00272BBA" w:rsidRDefault="00272BBA" w:rsidP="001606D8">
      <w:pPr>
        <w:spacing w:line="360" w:lineRule="auto"/>
        <w:jc w:val="center"/>
        <w:rPr>
          <w:rFonts w:ascii="Baamini" w:eastAsiaTheme="minorEastAsia" w:hAnsi="Baamini"/>
          <w:b/>
          <w:bCs/>
          <w:color w:val="000000" w:themeColor="text1"/>
          <w:kern w:val="24"/>
          <w:sz w:val="24"/>
          <w:szCs w:val="24"/>
        </w:rPr>
      </w:pPr>
    </w:p>
    <w:p w:rsidR="00272BBA" w:rsidRDefault="00272BBA" w:rsidP="001606D8">
      <w:pPr>
        <w:spacing w:line="360" w:lineRule="auto"/>
        <w:jc w:val="center"/>
        <w:rPr>
          <w:rFonts w:ascii="Baamini" w:eastAsiaTheme="minorEastAsia" w:hAnsi="Baamini"/>
          <w:b/>
          <w:bCs/>
          <w:color w:val="000000" w:themeColor="text1"/>
          <w:kern w:val="24"/>
          <w:sz w:val="24"/>
          <w:szCs w:val="24"/>
        </w:rPr>
      </w:pPr>
    </w:p>
    <w:p w:rsidR="00272BBA" w:rsidRDefault="00272BBA" w:rsidP="001606D8">
      <w:pPr>
        <w:spacing w:line="360" w:lineRule="auto"/>
        <w:jc w:val="center"/>
        <w:rPr>
          <w:rFonts w:ascii="Baamini" w:eastAsiaTheme="minorEastAsia" w:hAnsi="Baamini"/>
          <w:b/>
          <w:bCs/>
          <w:color w:val="000000" w:themeColor="text1"/>
          <w:kern w:val="24"/>
          <w:sz w:val="24"/>
          <w:szCs w:val="24"/>
        </w:rPr>
      </w:pPr>
    </w:p>
    <w:p w:rsidR="00272BBA" w:rsidRDefault="00272BBA" w:rsidP="001606D8">
      <w:pPr>
        <w:spacing w:line="360" w:lineRule="auto"/>
        <w:jc w:val="center"/>
        <w:rPr>
          <w:rFonts w:ascii="Baamini" w:eastAsiaTheme="minorEastAsia" w:hAnsi="Baamini"/>
          <w:b/>
          <w:bCs/>
          <w:color w:val="000000" w:themeColor="text1"/>
          <w:kern w:val="24"/>
          <w:sz w:val="24"/>
          <w:szCs w:val="24"/>
        </w:rPr>
      </w:pPr>
    </w:p>
    <w:p w:rsidR="00272BBA" w:rsidRDefault="00272BBA" w:rsidP="001606D8">
      <w:pPr>
        <w:spacing w:line="360" w:lineRule="auto"/>
        <w:jc w:val="center"/>
        <w:rPr>
          <w:rFonts w:ascii="Baamini" w:eastAsiaTheme="minorEastAsia" w:hAnsi="Baamini"/>
          <w:b/>
          <w:bCs/>
          <w:color w:val="000000" w:themeColor="text1"/>
          <w:kern w:val="24"/>
          <w:sz w:val="24"/>
          <w:szCs w:val="24"/>
        </w:rPr>
      </w:pPr>
    </w:p>
    <w:p w:rsidR="00272BBA" w:rsidRDefault="00272BBA" w:rsidP="001606D8">
      <w:pPr>
        <w:spacing w:line="360" w:lineRule="auto"/>
        <w:jc w:val="center"/>
        <w:rPr>
          <w:rFonts w:ascii="Baamini" w:eastAsiaTheme="minorEastAsia" w:hAnsi="Baamini"/>
          <w:b/>
          <w:bCs/>
          <w:color w:val="000000" w:themeColor="text1"/>
          <w:kern w:val="24"/>
          <w:sz w:val="24"/>
          <w:szCs w:val="24"/>
        </w:rPr>
      </w:pPr>
    </w:p>
    <w:p w:rsidR="00272BBA" w:rsidRDefault="00272BBA" w:rsidP="001606D8">
      <w:pPr>
        <w:spacing w:line="360" w:lineRule="auto"/>
        <w:jc w:val="center"/>
        <w:rPr>
          <w:rFonts w:ascii="Baamini" w:eastAsiaTheme="minorEastAsia" w:hAnsi="Baamini"/>
          <w:b/>
          <w:bCs/>
          <w:color w:val="000000" w:themeColor="text1"/>
          <w:kern w:val="24"/>
          <w:sz w:val="24"/>
          <w:szCs w:val="24"/>
        </w:rPr>
      </w:pPr>
    </w:p>
    <w:p w:rsidR="00E711A4" w:rsidRPr="00E711A4" w:rsidRDefault="00E711A4" w:rsidP="00E711A4">
      <w:pPr>
        <w:pStyle w:val="ListParagraph"/>
        <w:spacing w:after="0"/>
        <w:jc w:val="center"/>
        <w:rPr>
          <w:rFonts w:ascii="Baamini" w:eastAsiaTheme="minorEastAsia" w:hAnsi="Baamini"/>
          <w:b/>
          <w:bCs/>
          <w:color w:val="000000" w:themeColor="text1"/>
          <w:kern w:val="24"/>
          <w:sz w:val="24"/>
          <w:szCs w:val="24"/>
        </w:rPr>
      </w:pPr>
      <w:r w:rsidRPr="00E711A4">
        <w:rPr>
          <w:rFonts w:ascii="Baamini" w:eastAsiaTheme="minorEastAsia" w:hAnsi="Baamini"/>
          <w:b/>
          <w:bCs/>
          <w:color w:val="000000" w:themeColor="text1"/>
          <w:kern w:val="24"/>
          <w:sz w:val="24"/>
          <w:szCs w:val="24"/>
        </w:rPr>
        <w:t>fpspnehr;rp khtl;l G+efup gpuNjr nrayhsu;</w:t>
      </w:r>
      <w:r w:rsidRPr="00E711A4">
        <w:rPr>
          <w:rFonts w:ascii="Baamini" w:eastAsiaTheme="minorEastAsia" w:hAnsi="Baamini"/>
          <w:b/>
          <w:bCs/>
          <w:color w:val="000000" w:themeColor="text1"/>
          <w:kern w:val="24"/>
          <w:sz w:val="24"/>
          <w:szCs w:val="24"/>
        </w:rPr>
        <w:tab/>
        <w:t>gpuptpd; epyg;gad;ghl;L khw;wk;  (2002-2020) : njhiyAzu;T kw;Wk;</w:t>
      </w:r>
      <w:r w:rsidRPr="00E711A4">
        <w:rPr>
          <w:rFonts w:ascii="Baamini" w:eastAsiaTheme="minorEastAsia" w:hAnsi="Baamini"/>
          <w:b/>
          <w:bCs/>
          <w:color w:val="000000" w:themeColor="text1"/>
          <w:kern w:val="24"/>
          <w:sz w:val="24"/>
          <w:szCs w:val="24"/>
        </w:rPr>
        <w:tab/>
        <w:t>Gtpapay; jfty; xOq;fpid mbg;gilahf nfhz;lJ.</w:t>
      </w:r>
    </w:p>
    <w:p w:rsidR="00E711A4" w:rsidRPr="00F81F3A" w:rsidRDefault="00E711A4" w:rsidP="00E711A4">
      <w:pPr>
        <w:pStyle w:val="ListParagraph"/>
        <w:spacing w:after="0" w:line="240" w:lineRule="auto"/>
        <w:rPr>
          <w:rFonts w:ascii="Baamini" w:eastAsiaTheme="minorEastAsia" w:hAnsi="Baamini"/>
          <w:bCs/>
          <w:color w:val="000000" w:themeColor="text1"/>
          <w:kern w:val="24"/>
          <w:sz w:val="24"/>
          <w:szCs w:val="24"/>
        </w:rPr>
      </w:pPr>
    </w:p>
    <w:p w:rsidR="00E711A4" w:rsidRPr="00E711A4" w:rsidRDefault="00E711A4" w:rsidP="00E711A4">
      <w:pPr>
        <w:pStyle w:val="ListParagraph"/>
        <w:jc w:val="both"/>
        <w:rPr>
          <w:rFonts w:ascii="Times New Roman" w:hAnsi="Times New Roman" w:cs="Times New Roman"/>
          <w:bCs/>
          <w:sz w:val="24"/>
          <w:szCs w:val="24"/>
        </w:rPr>
      </w:pPr>
      <w:r w:rsidRPr="00E711A4">
        <w:rPr>
          <w:rFonts w:ascii="Times New Roman" w:hAnsi="Times New Roman" w:cs="Times New Roman"/>
          <w:bCs/>
          <w:sz w:val="24"/>
          <w:szCs w:val="24"/>
        </w:rPr>
        <w:t>LAND USE CHANGES IN POONAGARI SECRETARIAL DIVISION IN KILINOCHCHIDISTRICT (2002 – 2020): BASED ON REMOTE SENSING AND GEOGRAPHICAL INFORMATION SYSTEM</w:t>
      </w:r>
    </w:p>
    <w:p w:rsidR="00E711A4" w:rsidRDefault="00E711A4" w:rsidP="00E711A4">
      <w:pPr>
        <w:pStyle w:val="ListParagraph"/>
        <w:shd w:val="clear" w:color="auto" w:fill="FFFFFF"/>
        <w:spacing w:after="0" w:line="240" w:lineRule="auto"/>
        <w:jc w:val="center"/>
        <w:rPr>
          <w:rFonts w:ascii="Times New Roman" w:eastAsia="Times New Roman" w:hAnsi="Times New Roman" w:cs="Times New Roman"/>
          <w:color w:val="1D2228"/>
        </w:rPr>
      </w:pPr>
    </w:p>
    <w:p w:rsidR="00E711A4" w:rsidRPr="00E711A4" w:rsidRDefault="00E711A4" w:rsidP="00E711A4">
      <w:pPr>
        <w:pStyle w:val="ListParagraph"/>
        <w:shd w:val="clear" w:color="auto" w:fill="FFFFFF"/>
        <w:spacing w:after="0" w:line="240" w:lineRule="auto"/>
        <w:jc w:val="center"/>
        <w:rPr>
          <w:rFonts w:ascii="Times New Roman" w:eastAsia="Times New Roman" w:hAnsi="Times New Roman" w:cs="Times New Roman"/>
          <w:color w:val="1D2228"/>
        </w:rPr>
      </w:pPr>
      <w:r w:rsidRPr="00E711A4">
        <w:rPr>
          <w:rFonts w:ascii="Times New Roman" w:eastAsia="Times New Roman" w:hAnsi="Times New Roman" w:cs="Times New Roman"/>
          <w:color w:val="1D2228"/>
        </w:rPr>
        <w:t>Dr.Mrs. S.Uthayarasa   Senior Lecturer in Geography,Department of Geography.University of Jaffna.</w:t>
      </w:r>
    </w:p>
    <w:p w:rsidR="00E711A4" w:rsidRPr="00E711A4" w:rsidRDefault="00E711A4" w:rsidP="00E711A4">
      <w:pPr>
        <w:pStyle w:val="ListParagraph"/>
        <w:jc w:val="center"/>
        <w:rPr>
          <w:rFonts w:ascii="Times New Roman" w:hAnsi="Times New Roman" w:cs="Times New Roman"/>
        </w:rPr>
      </w:pPr>
      <w:r w:rsidRPr="00E711A4">
        <w:rPr>
          <w:rFonts w:ascii="Times New Roman" w:hAnsi="Times New Roman" w:cs="Times New Roman"/>
          <w:color w:val="1D2228"/>
          <w:shd w:val="clear" w:color="auto" w:fill="FFFFFF"/>
        </w:rPr>
        <w:t>usubageo@gmail.com</w:t>
      </w:r>
    </w:p>
    <w:p w:rsidR="00E711A4" w:rsidRPr="00E711A4" w:rsidRDefault="00E711A4" w:rsidP="00E711A4">
      <w:pPr>
        <w:pStyle w:val="ListParagraph"/>
        <w:rPr>
          <w:rFonts w:ascii="Times New Roman" w:hAnsi="Times New Roman" w:cs="Times New Roman"/>
          <w:b/>
          <w:sz w:val="24"/>
          <w:szCs w:val="24"/>
        </w:rPr>
      </w:pPr>
      <w:r w:rsidRPr="00E711A4">
        <w:rPr>
          <w:rFonts w:ascii="Times New Roman" w:hAnsi="Times New Roman" w:cs="Times New Roman"/>
          <w:b/>
          <w:sz w:val="24"/>
          <w:szCs w:val="24"/>
        </w:rPr>
        <w:t>Abstract</w:t>
      </w:r>
    </w:p>
    <w:p w:rsidR="00E711A4" w:rsidRPr="00E711A4" w:rsidRDefault="00E711A4" w:rsidP="00E711A4">
      <w:pPr>
        <w:pStyle w:val="ListParagraph"/>
        <w:jc w:val="both"/>
        <w:rPr>
          <w:rFonts w:ascii="Times New Roman" w:hAnsi="Times New Roman" w:cs="Times New Roman"/>
          <w:sz w:val="24"/>
          <w:szCs w:val="24"/>
        </w:rPr>
      </w:pPr>
      <w:r w:rsidRPr="00E711A4">
        <w:rPr>
          <w:rFonts w:ascii="Times New Roman" w:hAnsi="Times New Roman" w:cs="Times New Roman"/>
          <w:sz w:val="24"/>
          <w:szCs w:val="24"/>
        </w:rPr>
        <w:t>Land resources are the most valuable and significant, among the resources available within a Country. They are also basic to all other activities within that country. Land use depends on how the land is used for various purposes. When land use is undertaken with proper planning, it leads to sustainable developmental activities Kilinochchi district has undergone rapid land use changes within the last thirty years. Such changes have been due to the internal war, the Tsunami, increase in population as well as the deforestation activities in this area. The secretarial division of Poonagary has been no exception to such changes. The main purpose behind this study are to identify the changes in the land use patterns of Poonagary secretarial division, analyzing and comparatively observing the land use patterns on a periodical base and point out the changes as well as the factors that led to such changes.  Geographical information system and remote sensing techniques have been used to carry out this survey of land use changes. The primary data for land use changes have been collected through direct field observation, while secondary data are from high resolution satellite images, topographical maps of the survey department and the statistical data available with the secretarial division concerned. The changes were found out through the superimposition of land use maps pertaining to the years 2002,2014 and 2020. In order to find out how a certain type of land use got converted to another, the confusion metric table was applied. A larger part of the changes had occurred in forests, home gardens, agricultural lands and water bodies. Most of the changes have been due to the increase in population.  More land use changes on a regional basis are obserued in areas including Pallikkuda, Nallur, Ponnagari paramankitaai and Alankani. Thereby, this study recommends that the information collected regrading land use and land cover, provide much guidance, to understand the present land use situations, devise plans on such bases and thereafter   to implement them.</w:t>
      </w:r>
    </w:p>
    <w:p w:rsidR="00E711A4" w:rsidRPr="00E711A4" w:rsidRDefault="00E711A4" w:rsidP="003A61CE">
      <w:pPr>
        <w:pStyle w:val="ListParagraph"/>
        <w:jc w:val="both"/>
        <w:rPr>
          <w:rFonts w:ascii="Times New Roman" w:hAnsi="Times New Roman" w:cs="Times New Roman"/>
          <w:sz w:val="24"/>
          <w:szCs w:val="24"/>
        </w:rPr>
      </w:pPr>
    </w:p>
    <w:p w:rsidR="00E711A4" w:rsidRPr="00E711A4" w:rsidRDefault="00E711A4" w:rsidP="003A61CE">
      <w:pPr>
        <w:pStyle w:val="ListParagraph"/>
        <w:jc w:val="both"/>
        <w:rPr>
          <w:rFonts w:ascii="Times New Roman" w:hAnsi="Times New Roman" w:cs="Times New Roman"/>
          <w:sz w:val="24"/>
          <w:szCs w:val="24"/>
        </w:rPr>
      </w:pPr>
      <w:r w:rsidRPr="00E711A4">
        <w:rPr>
          <w:rFonts w:ascii="Times New Roman" w:hAnsi="Times New Roman" w:cs="Times New Roman"/>
          <w:sz w:val="24"/>
          <w:szCs w:val="24"/>
        </w:rPr>
        <w:t>Key words: land use, land cover, land change, geographical information system, remote sensing</w:t>
      </w:r>
    </w:p>
    <w:p w:rsidR="00E711A4" w:rsidRDefault="00E711A4" w:rsidP="003A61CE">
      <w:pPr>
        <w:pStyle w:val="ListParagraph"/>
        <w:spacing w:after="0"/>
        <w:jc w:val="both"/>
        <w:rPr>
          <w:rFonts w:ascii="Baamini" w:eastAsiaTheme="minorEastAsia" w:hAnsi="Baamini"/>
          <w:b/>
          <w:bCs/>
          <w:color w:val="000000" w:themeColor="text1"/>
          <w:kern w:val="24"/>
        </w:rPr>
      </w:pPr>
    </w:p>
    <w:p w:rsidR="005265CB" w:rsidRPr="00E711A4" w:rsidRDefault="005265CB" w:rsidP="00E711A4">
      <w:pPr>
        <w:spacing w:line="360" w:lineRule="auto"/>
        <w:ind w:left="360"/>
        <w:rPr>
          <w:rFonts w:ascii="Bamini" w:hAnsi="Bamini"/>
          <w:b/>
          <w:sz w:val="24"/>
          <w:szCs w:val="24"/>
        </w:rPr>
      </w:pPr>
      <w:r w:rsidRPr="00E711A4">
        <w:rPr>
          <w:rFonts w:ascii="Bamini" w:hAnsi="Bamini"/>
          <w:b/>
          <w:sz w:val="24"/>
          <w:szCs w:val="24"/>
        </w:rPr>
        <w:t>mwpKfk;</w:t>
      </w:r>
    </w:p>
    <w:p w:rsidR="005265CB" w:rsidRPr="001606D8" w:rsidRDefault="005265CB" w:rsidP="001606D8">
      <w:pPr>
        <w:pStyle w:val="ListParagraph"/>
        <w:spacing w:line="360" w:lineRule="auto"/>
        <w:ind w:left="0"/>
        <w:jc w:val="both"/>
        <w:rPr>
          <w:rFonts w:ascii="Bamini" w:hAnsi="Bamini"/>
          <w:sz w:val="24"/>
          <w:szCs w:val="24"/>
        </w:rPr>
      </w:pPr>
      <w:r w:rsidRPr="001606D8">
        <w:rPr>
          <w:rFonts w:ascii="Bamini" w:hAnsi="Bamini"/>
          <w:sz w:val="24"/>
          <w:szCs w:val="24"/>
        </w:rPr>
        <w:t xml:space="preserve">xU ehl;bd; mgptpUj;jpf;F tsq;fs; ,d;wpaikahjit MFk;. me;jtifapy; xU gpuNjrj;jpd; mgptpUj;jpahdJ mg;gpuNjrj;jpd; epytsk; vt;thW gad;gLj;jg;gLfpd;wJ vd;gjpNyNa ngUksT jq;fpAs;sJ. epykhdJ ngWkjp kpf;fJk; khdplg; nghUshjhu eltbf;iffSf;F tha;g;ig toq;Fk; xU %ykhfTk; fhzg;gLfpd;wJ. Fwpj;jnthU epyj;jpypUe;J cr;rg;gad;ghl;ilg; ngWk; tifapy; epyg;gad;ghl;il Nkw;nfhs;fpd;w NghJ mg;gpuNjrk; mgptpUj;jpia Nehf;fpr; nry;yf; $bajhfTs;sJ. epyg;gad;ghL&gt; epyg;gad;ghl;L khw;wk;&gt; gw;wpa mwpthdJ xU gpuNjr jpl;lkpliy Nkw;nfhs;tjw;F mtrpakhdjhff; fhzg;gLfpd;wJ. ,t;thW gpuNjr jpl;lkpliy Nkw;nfhs;fpd;w NghJ mJ gpuNjrj;jpDila epiyj;J epw;ff;$ba mgptpUj;jpf;F tha;g;ghf mikAk;. </w:t>
      </w:r>
    </w:p>
    <w:p w:rsidR="005265CB" w:rsidRPr="001606D8" w:rsidRDefault="005265CB" w:rsidP="001606D8">
      <w:pPr>
        <w:pStyle w:val="ListParagraph"/>
        <w:spacing w:line="360" w:lineRule="auto"/>
        <w:ind w:left="90"/>
        <w:jc w:val="both"/>
        <w:rPr>
          <w:rFonts w:ascii="Bamini" w:hAnsi="Bamini"/>
          <w:sz w:val="24"/>
          <w:szCs w:val="24"/>
        </w:rPr>
      </w:pPr>
      <w:r w:rsidRPr="001606D8">
        <w:rPr>
          <w:rFonts w:ascii="Bamini" w:hAnsi="Bamini"/>
          <w:sz w:val="24"/>
          <w:szCs w:val="24"/>
        </w:rPr>
        <w:tab/>
      </w:r>
    </w:p>
    <w:p w:rsidR="005265CB" w:rsidRPr="001606D8" w:rsidRDefault="005265CB" w:rsidP="001606D8">
      <w:pPr>
        <w:pStyle w:val="ListParagraph"/>
        <w:spacing w:line="360" w:lineRule="auto"/>
        <w:ind w:left="90"/>
        <w:jc w:val="both"/>
        <w:rPr>
          <w:rFonts w:eastAsia="Times New Roman"/>
          <w:sz w:val="24"/>
          <w:szCs w:val="24"/>
        </w:rPr>
      </w:pPr>
      <w:r w:rsidRPr="001606D8">
        <w:rPr>
          <w:rFonts w:ascii="Baamini" w:hAnsi="Baamini"/>
          <w:color w:val="000000" w:themeColor="text1"/>
          <w:kern w:val="24"/>
          <w:sz w:val="24"/>
          <w:szCs w:val="24"/>
        </w:rPr>
        <w:t>xU ehl;bdJ midj;J nraw;ghLfSk; epyj;jpd; jd;ikapYk; gad;ghl;bYk; jq;fp cs;sJ. me;jtifapy; epyg;gad;ghL vd;gJ epyj;jpd; kdpj eltbf;if vt;thW fhzg;gLfpwJ vd;gJld; kdpjd; vt;thW gad;gLj;Jfpd;whd; vd;gjhFk;. mjhtJ epyg;gug;gpy; Nkw;nfhs;sg;gLk; kdpj nraw;ghLfisAk; ,aw;ifahd kw;Wk; nraw;ifahd epyg;Nghu;itfisAk; Fwpf;fpd;wJ (</w:t>
      </w:r>
      <w:r w:rsidRPr="001606D8">
        <w:rPr>
          <w:rFonts w:asciiTheme="majorHAnsi" w:hAnsi="Cambria"/>
          <w:color w:val="000000" w:themeColor="text1"/>
          <w:kern w:val="24"/>
          <w:sz w:val="24"/>
          <w:szCs w:val="24"/>
        </w:rPr>
        <w:t xml:space="preserve">Anderson </w:t>
      </w:r>
      <w:r w:rsidRPr="001606D8">
        <w:rPr>
          <w:rFonts w:asciiTheme="majorHAnsi" w:hAnsi="Cambria"/>
          <w:i/>
          <w:iCs/>
          <w:color w:val="000000" w:themeColor="text1"/>
          <w:kern w:val="24"/>
          <w:sz w:val="24"/>
          <w:szCs w:val="24"/>
        </w:rPr>
        <w:t>et al</w:t>
      </w:r>
      <w:r w:rsidRPr="001606D8">
        <w:rPr>
          <w:rFonts w:asciiTheme="majorHAnsi" w:hAnsi="Cambria"/>
          <w:color w:val="000000" w:themeColor="text1"/>
          <w:kern w:val="24"/>
          <w:sz w:val="24"/>
          <w:szCs w:val="24"/>
        </w:rPr>
        <w:t>.,  1976).</w:t>
      </w:r>
    </w:p>
    <w:p w:rsidR="005265CB" w:rsidRPr="001606D8" w:rsidRDefault="005265CB" w:rsidP="001606D8">
      <w:pPr>
        <w:pStyle w:val="ListParagraph"/>
        <w:spacing w:line="360" w:lineRule="auto"/>
        <w:ind w:left="90"/>
        <w:jc w:val="both"/>
        <w:rPr>
          <w:rFonts w:ascii="Baamini" w:hAnsi="Baamini"/>
          <w:color w:val="000000" w:themeColor="text1"/>
          <w:kern w:val="24"/>
          <w:sz w:val="24"/>
          <w:szCs w:val="24"/>
        </w:rPr>
      </w:pPr>
    </w:p>
    <w:p w:rsidR="005265CB" w:rsidRPr="001606D8" w:rsidRDefault="005265CB" w:rsidP="001606D8">
      <w:pPr>
        <w:pStyle w:val="ListParagraph"/>
        <w:spacing w:line="360" w:lineRule="auto"/>
        <w:ind w:left="90"/>
        <w:jc w:val="both"/>
        <w:rPr>
          <w:rFonts w:eastAsia="Times New Roman"/>
          <w:sz w:val="24"/>
          <w:szCs w:val="24"/>
        </w:rPr>
      </w:pPr>
      <w:r w:rsidRPr="001606D8">
        <w:rPr>
          <w:rFonts w:ascii="Baamini" w:hAnsi="Baamini"/>
          <w:color w:val="000000" w:themeColor="text1"/>
          <w:kern w:val="24"/>
          <w:sz w:val="24"/>
          <w:szCs w:val="24"/>
        </w:rPr>
        <w:t>epyg;gad;ghl;L khw;wk; vd;gJ Mff;Fiwe;jJ ,uz;L NtWgl;l fhyg;gFjpfspy; GtpNkw;gug;gpy; fhzg;gLk; gy;NtW epyg;gad;ghLfspd; NtWghLfis milahsk; nra;jiy Fwpf;fpwJ (</w:t>
      </w:r>
      <w:r w:rsidRPr="001606D8">
        <w:rPr>
          <w:rFonts w:asciiTheme="majorHAnsi" w:hAnsi="Cambria"/>
          <w:color w:val="000000" w:themeColor="text1"/>
          <w:kern w:val="24"/>
          <w:sz w:val="24"/>
          <w:szCs w:val="24"/>
        </w:rPr>
        <w:t>Serneels, 2001).</w:t>
      </w:r>
      <w:r w:rsidRPr="001606D8">
        <w:rPr>
          <w:rFonts w:eastAsia="Times New Roman"/>
          <w:sz w:val="24"/>
          <w:szCs w:val="24"/>
        </w:rPr>
        <w:t xml:space="preserve"> </w:t>
      </w:r>
      <w:r w:rsidRPr="001606D8">
        <w:rPr>
          <w:rFonts w:ascii="Baamini" w:hAnsi="Baamini"/>
          <w:color w:val="000000" w:themeColor="text1"/>
          <w:kern w:val="24"/>
          <w:sz w:val="24"/>
          <w:szCs w:val="24"/>
        </w:rPr>
        <w:t>cyfshtpa jl;g ntg;gk; epyg;gad;ghl;L kw;Wk; epy %Lif khw;wj;jpd; jhf;fj;ij mbf;Nfhbl;L  fhl;lg;gLfpwJ (</w:t>
      </w:r>
      <w:r w:rsidRPr="001606D8">
        <w:rPr>
          <w:rFonts w:asciiTheme="majorHAnsi" w:hAnsi="Cambria"/>
          <w:color w:val="000000" w:themeColor="text1"/>
          <w:kern w:val="24"/>
          <w:sz w:val="24"/>
          <w:szCs w:val="24"/>
        </w:rPr>
        <w:t xml:space="preserve">Lambin </w:t>
      </w:r>
      <w:r w:rsidRPr="001606D8">
        <w:rPr>
          <w:rFonts w:asciiTheme="majorHAnsi" w:hAnsi="Cambria"/>
          <w:i/>
          <w:iCs/>
          <w:color w:val="000000" w:themeColor="text1"/>
          <w:kern w:val="24"/>
          <w:sz w:val="24"/>
          <w:szCs w:val="24"/>
        </w:rPr>
        <w:t>et al</w:t>
      </w:r>
      <w:r w:rsidRPr="001606D8">
        <w:rPr>
          <w:rFonts w:asciiTheme="majorHAnsi" w:hAnsi="Cambria"/>
          <w:color w:val="000000" w:themeColor="text1"/>
          <w:kern w:val="24"/>
          <w:sz w:val="24"/>
          <w:szCs w:val="24"/>
        </w:rPr>
        <w:t>.,  2003).</w:t>
      </w:r>
      <w:r w:rsidRPr="001606D8">
        <w:rPr>
          <w:rFonts w:ascii="Baamini" w:hAnsi="Baamini"/>
          <w:color w:val="000000" w:themeColor="text1"/>
          <w:kern w:val="24"/>
          <w:sz w:val="24"/>
          <w:szCs w:val="24"/>
        </w:rPr>
        <w:tab/>
      </w:r>
    </w:p>
    <w:p w:rsidR="005265CB" w:rsidRPr="001606D8" w:rsidRDefault="005265CB" w:rsidP="001606D8">
      <w:pPr>
        <w:pStyle w:val="ListParagraph"/>
        <w:spacing w:line="360" w:lineRule="auto"/>
        <w:ind w:left="90"/>
        <w:jc w:val="both"/>
        <w:rPr>
          <w:rFonts w:ascii="Baamini" w:eastAsiaTheme="minorEastAsia" w:hAnsi="Baamini"/>
          <w:color w:val="000000" w:themeColor="text1"/>
          <w:kern w:val="24"/>
          <w:sz w:val="24"/>
          <w:szCs w:val="24"/>
        </w:rPr>
      </w:pPr>
      <w:r w:rsidRPr="001606D8">
        <w:rPr>
          <w:rFonts w:ascii="Baamini" w:hAnsi="Baamini"/>
          <w:color w:val="000000" w:themeColor="text1"/>
          <w:kern w:val="24"/>
          <w:sz w:val="24"/>
          <w:szCs w:val="24"/>
        </w:rPr>
        <w:t>,yq;ifapd; tlkhfzj;jpy; Nghupdhy; ghjpf;fg;gl;l gFjpfspy; Fwpg;ghf fpspnehr;rp&gt; Ky;iyj;jPT khtl;lq;fspYk; tTdpah tlf;fpYk; kPs;FbNaw;wq;fis njhlu;e;J mgptpUj;jp gzpfs; kpfNtfkhf Kd;ndLf;fg;gLfpd;wd ,jd; fhuzj;jhy; epyg;gad;ghl;L khw;wk; epfo;fpwJ (</w:t>
      </w:r>
      <w:r w:rsidRPr="001606D8">
        <w:rPr>
          <w:rFonts w:hAnsi="Calibri"/>
          <w:color w:val="000000" w:themeColor="text1"/>
          <w:kern w:val="24"/>
          <w:sz w:val="24"/>
          <w:szCs w:val="24"/>
        </w:rPr>
        <w:t>Uthayarasa, 2019).</w:t>
      </w:r>
      <w:r w:rsidRPr="001606D8">
        <w:rPr>
          <w:rFonts w:ascii="Baamini" w:eastAsiaTheme="minorEastAsia" w:hAnsi="Baamini"/>
          <w:color w:val="000000" w:themeColor="text1"/>
          <w:kern w:val="24"/>
          <w:sz w:val="24"/>
          <w:szCs w:val="24"/>
        </w:rPr>
        <w:t xml:space="preserve"> </w:t>
      </w:r>
    </w:p>
    <w:p w:rsidR="00A911A2" w:rsidRPr="00272BBA" w:rsidRDefault="005265CB" w:rsidP="00272BBA">
      <w:pPr>
        <w:spacing w:line="360" w:lineRule="auto"/>
        <w:jc w:val="both"/>
        <w:rPr>
          <w:rFonts w:eastAsiaTheme="minorEastAsia" w:hAnsi="Calibri"/>
          <w:color w:val="000000" w:themeColor="text1"/>
          <w:kern w:val="24"/>
          <w:sz w:val="24"/>
          <w:szCs w:val="24"/>
        </w:rPr>
      </w:pPr>
      <w:r w:rsidRPr="00272BBA">
        <w:rPr>
          <w:rFonts w:ascii="Baamini" w:eastAsiaTheme="minorEastAsia" w:hAnsi="Baamini"/>
          <w:color w:val="000000" w:themeColor="text1"/>
          <w:kern w:val="24"/>
          <w:sz w:val="24"/>
          <w:szCs w:val="24"/>
        </w:rPr>
        <w:t xml:space="preserve">,t; Ma;tpy; gad;gLj;jg;gLk; epyg;gad;ghL kw;Wk; epy%Lif tifg;ghL ,yq;ifapd; epyg;gad;ghL kw;Wk; epy%Lif tifg;ghl;L Kiwikapy; ,Ue;J gad;gLj;jg;gLfpwJ. Ma;Tg; gpuNjr kf;fsJ tho;thjhuk; kw;Wk; gpuNjr mgptpUj;jpiaAk; ghJfhg;gpidAk; vjpu;fhyj;jpy; epiyj;J epw;f$ba mgptpUj;jpjpl;lq;fs; Nkw;nfhs;tjidAk;  fUj;jpy; nfhz;L ,t; epyg;gad;ghl;L khw;wk; njhlu;ghd </w:t>
      </w:r>
      <w:r w:rsidR="00272BBA">
        <w:rPr>
          <w:rFonts w:ascii="Baamini" w:eastAsiaTheme="minorEastAsia" w:hAnsi="Baamini"/>
          <w:color w:val="000000" w:themeColor="text1"/>
          <w:kern w:val="24"/>
          <w:sz w:val="24"/>
          <w:szCs w:val="24"/>
        </w:rPr>
        <w:t>Ma;T Nkw;nfhs;sg;gLtjha; cs;sJ.</w:t>
      </w:r>
    </w:p>
    <w:p w:rsidR="005265CB" w:rsidRPr="001606D8" w:rsidRDefault="005265CB" w:rsidP="001606D8">
      <w:pPr>
        <w:spacing w:line="360" w:lineRule="auto"/>
        <w:rPr>
          <w:rFonts w:ascii="Bamini" w:hAnsi="Bamini"/>
          <w:b/>
          <w:sz w:val="24"/>
          <w:szCs w:val="24"/>
        </w:rPr>
      </w:pPr>
      <w:r w:rsidRPr="001606D8">
        <w:rPr>
          <w:rFonts w:ascii="Bamini" w:hAnsi="Bamini"/>
          <w:b/>
          <w:sz w:val="24"/>
          <w:szCs w:val="24"/>
        </w:rPr>
        <w:t>2. Ma;Tg;gpuNjrk;</w:t>
      </w:r>
    </w:p>
    <w:p w:rsidR="005265CB" w:rsidRPr="001606D8" w:rsidRDefault="005265CB" w:rsidP="001606D8">
      <w:pPr>
        <w:pStyle w:val="NormalWeb"/>
        <w:tabs>
          <w:tab w:val="left" w:pos="270"/>
          <w:tab w:val="left" w:pos="360"/>
        </w:tabs>
        <w:spacing w:before="0" w:beforeAutospacing="0" w:after="200" w:afterAutospacing="0" w:line="360" w:lineRule="auto"/>
        <w:ind w:firstLine="720"/>
        <w:jc w:val="both"/>
        <w:rPr>
          <w:rFonts w:ascii="Bamini" w:hAnsi="Bamini"/>
        </w:rPr>
      </w:pPr>
      <w:r w:rsidRPr="001606D8">
        <w:rPr>
          <w:rFonts w:ascii="Bamini" w:hAnsi="Bamini"/>
        </w:rPr>
        <w:t xml:space="preserve">,yq;ifapd; tlkhfhzj;jpy; fpspnehr;rp khtl;lkhdJ epu;thf nraw;ghLfspd; epkpj;jk; 04 gpuNjr nrayhsu; gpupTfisAk;&gt; 3 gpuNjr rigapidAk;&gt; 317 fpuhkq;fSf;fhd 95 fpuhk Nritahsu; gpupTfisAk; nfhz;l xU khtl;lkhff; fhzg;gLfpd;wJ. me;jtifapy; G+efup gpuNjr nrayf gpupthdJ mfyf;NfhL </w:t>
      </w:r>
      <w:r w:rsidRPr="001606D8">
        <w:rPr>
          <w:rFonts w:eastAsiaTheme="minorEastAsia" w:hAnsi="Calibri"/>
          <w:bCs/>
          <w:color w:val="000000" w:themeColor="text1"/>
          <w:kern w:val="24"/>
        </w:rPr>
        <w:t>9</w:t>
      </w:r>
      <m:oMath>
        <m:r>
          <w:rPr>
            <w:rFonts w:ascii="Cambria Math" w:eastAsiaTheme="minorEastAsia" w:hAnsi="Cambria Math" w:cstheme="minorHAnsi"/>
            <w:color w:val="000000" w:themeColor="text1"/>
            <w:kern w:val="24"/>
            <w:lang w:bidi="he-IL"/>
          </w:rPr>
          <m:t>°</m:t>
        </m:r>
      </m:oMath>
      <w:r w:rsidRPr="001606D8">
        <w:rPr>
          <w:rFonts w:eastAsiaTheme="minorEastAsia" w:hAnsi="Calibri"/>
          <w:bCs/>
          <w:color w:val="000000" w:themeColor="text1"/>
          <w:kern w:val="24"/>
        </w:rPr>
        <w:t xml:space="preserve"> 24</w:t>
      </w:r>
      <w:r w:rsidRPr="001606D8">
        <w:rPr>
          <w:rFonts w:eastAsiaTheme="minorEastAsia" w:hAnsi="Calibri"/>
          <w:bCs/>
          <w:color w:val="000000" w:themeColor="text1"/>
          <w:kern w:val="24"/>
        </w:rPr>
        <w:t>’</w:t>
      </w:r>
      <w:r w:rsidRPr="001606D8">
        <w:rPr>
          <w:rFonts w:eastAsiaTheme="minorEastAsia" w:hAnsi="Calibri"/>
          <w:bCs/>
          <w:color w:val="000000" w:themeColor="text1"/>
          <w:kern w:val="24"/>
        </w:rPr>
        <w:t xml:space="preserve"> </w:t>
      </w:r>
      <w:r w:rsidRPr="001606D8">
        <w:rPr>
          <w:rFonts w:ascii="Bamini" w:hAnsi="Bamini"/>
        </w:rPr>
        <w:t xml:space="preserve">neLq;NfhL </w:t>
      </w:r>
      <w:r w:rsidRPr="001606D8">
        <w:rPr>
          <w:rFonts w:eastAsiaTheme="minorEastAsia" w:hAnsi="Calibri"/>
          <w:bCs/>
          <w:color w:val="000000" w:themeColor="text1"/>
          <w:kern w:val="24"/>
        </w:rPr>
        <w:t>80</w:t>
      </w:r>
      <m:oMath>
        <m:r>
          <w:rPr>
            <w:rFonts w:ascii="Cambria Math" w:eastAsiaTheme="minorEastAsia" w:hAnsi="Cambria Math"/>
            <w:color w:val="000000" w:themeColor="text1"/>
            <w:kern w:val="24"/>
          </w:rPr>
          <m:t>°</m:t>
        </m:r>
      </m:oMath>
      <w:r w:rsidRPr="001606D8">
        <w:rPr>
          <w:rFonts w:eastAsiaTheme="minorEastAsia" w:hAnsi="Calibri"/>
          <w:bCs/>
          <w:color w:val="000000" w:themeColor="text1"/>
          <w:kern w:val="24"/>
        </w:rPr>
        <w:t xml:space="preserve"> 9</w:t>
      </w:r>
      <w:r w:rsidRPr="001606D8">
        <w:rPr>
          <w:rFonts w:eastAsiaTheme="minorEastAsia" w:hAnsi="Calibri"/>
          <w:bCs/>
          <w:color w:val="000000" w:themeColor="text1"/>
          <w:kern w:val="24"/>
        </w:rPr>
        <w:t>’</w:t>
      </w:r>
      <w:r w:rsidRPr="001606D8">
        <w:rPr>
          <w:rFonts w:eastAsiaTheme="minorEastAsia" w:hAnsi="Calibri"/>
          <w:bCs/>
          <w:color w:val="000000" w:themeColor="text1"/>
          <w:kern w:val="24"/>
        </w:rPr>
        <w:t xml:space="preserve"> </w:t>
      </w:r>
      <w:r w:rsidRPr="001606D8">
        <w:rPr>
          <w:rFonts w:ascii="Bamini" w:hAnsi="Bamini"/>
        </w:rPr>
        <w:t xml:space="preserve">,ilapy; mikTngw;Ws;sd. G+efup gpuNjr nrayf gpuptpd; nkhj;j gug;G 464 rJu </w:t>
      </w:r>
      <w:r w:rsidRPr="001606D8">
        <w:t>km</w:t>
      </w:r>
      <w:r w:rsidRPr="001606D8">
        <w:rPr>
          <w:rFonts w:ascii="Bamini" w:hAnsi="Bamini"/>
        </w:rPr>
        <w:t xml:space="preserve"> MFk;. ,g;gpuNjr nrayf gpupthdJ 19 fpuhk Nrtf gpuptpidAk; 95 fpuhkj;jpidAk; nfhz;Ls;sNjhL rdj;njhifahdJ </w:t>
      </w:r>
      <w:r w:rsidRPr="001606D8">
        <w:rPr>
          <w:rFonts w:eastAsiaTheme="minorEastAsia" w:hAnsi="Calibri"/>
          <w:bCs/>
          <w:color w:val="000000" w:themeColor="text1"/>
          <w:kern w:val="24"/>
        </w:rPr>
        <w:t>27017</w:t>
      </w:r>
      <w:r w:rsidRPr="001606D8">
        <w:rPr>
          <w:rFonts w:ascii="Bamini" w:hAnsi="Bamini"/>
        </w:rPr>
        <w:t xml:space="preserve"> (2020) MfTk; fhzg;gLfpd;wJ. ,g;gFjpapy; ruhrup tUl kiotPo;r;rp 1179.6 </w:t>
      </w:r>
      <w:r w:rsidRPr="001606D8">
        <w:t>mm (2019)</w:t>
      </w:r>
      <w:r w:rsidRPr="001606D8">
        <w:rPr>
          <w:rFonts w:ascii="Bamini" w:hAnsi="Bamini"/>
        </w:rPr>
        <w:t xml:space="preserve">  MfTk; A+d; kw;Wk; A+iyapy;; FiwthfTk;  ,g;gFjpapy; Vida khjq;fspy; gutyhd kiotPo;r;rpAk; fpilf;fpd;wJ. ,q;Fs;s epyq;fspy; epyEfu;T fhuzkhf epyg;gad;ghl;bd; khw;wq;fs; Vw;gl;Lf; nfhz;Nl tUfpd;wJ.</w:t>
      </w:r>
    </w:p>
    <w:p w:rsidR="005265CB" w:rsidRPr="001606D8" w:rsidRDefault="005265CB" w:rsidP="001606D8">
      <w:pPr>
        <w:pStyle w:val="NormalWeb"/>
        <w:spacing w:before="0" w:beforeAutospacing="0" w:after="200" w:afterAutospacing="0" w:line="360" w:lineRule="auto"/>
        <w:jc w:val="both"/>
        <w:rPr>
          <w:rFonts w:ascii="Bamini" w:hAnsi="Bamini"/>
        </w:rPr>
      </w:pPr>
    </w:p>
    <w:p w:rsidR="005265CB" w:rsidRPr="001606D8" w:rsidRDefault="005265CB" w:rsidP="001606D8">
      <w:pPr>
        <w:pStyle w:val="NormalWeb"/>
        <w:spacing w:before="0" w:beforeAutospacing="0" w:after="200" w:afterAutospacing="0" w:line="360" w:lineRule="auto"/>
        <w:jc w:val="both"/>
        <w:rPr>
          <w:rFonts w:ascii="Bamini" w:hAnsi="Bamini"/>
        </w:rPr>
      </w:pPr>
      <w:r w:rsidRPr="001606D8">
        <w:rPr>
          <w:rFonts w:ascii="Bamini" w:hAnsi="Bamini"/>
        </w:rPr>
        <w:t>fpspnehr;rp khtl;lkhdJ Nfhilf; fhyk;&gt; khup fhyk; Kjypa gUt epiy khw;wj;jpid nfhz;lJ.</w:t>
      </w:r>
      <w:r w:rsidRPr="001606D8">
        <w:t xml:space="preserve"> </w:t>
      </w:r>
      <w:r w:rsidRPr="001606D8">
        <w:rPr>
          <w:rFonts w:ascii="Bamini" w:hAnsi="Bamini"/>
        </w:rPr>
        <w:t>Ma;T gpuNjrkhdJ ,yq;ifapd; tl gpuNjrj;jpy; mike;jpUg;gjdhy; tlfPo; gUtf;fhw;wpdhy; rpy khjq;fspy; mjpfsT kiotPo;r;rpapid ngWfpd;wJ. khup fhyk; jtpu;e;j Vida fhyq;fspy; Nkw;fhTif kio&gt; tq;ff;flypy; Vw;gLk; jhoKf;fk; kw;Wk; R+whtspfspd; %yk; kiotPo;r;rpapidg; ngWfpd;wJ. Ma;Tg;gFjpahdJ tUlk; KOtJk; cau;thd ntg;gepiyapid mDgtpj;J tUfpd;wJ. gUtfhy khw;wj;jpw;Nfw;g ntg;gepiy kw;Wk; kiotPo;r;rpapy; jsk;gyhd Nghf;F fhzg;gLfpd;wJ. Ma;T gpuNjrk; cs;slq;Fk; fpspnehr;rp khtl;lj;jpd; ntg;gepiyahdJ tUlhe;j ruhrup ntg;gepiyahf 25</w:t>
      </w:r>
      <w:r w:rsidRPr="001606D8">
        <w:t>°c</w:t>
      </w:r>
      <w:r w:rsidRPr="001606D8">
        <w:rPr>
          <w:rFonts w:ascii="Bamini" w:hAnsi="Bamini"/>
        </w:rPr>
        <w:t xml:space="preserve"> - 30</w:t>
      </w:r>
      <w:r w:rsidRPr="001606D8">
        <w:t>°c</w:t>
      </w:r>
      <w:r w:rsidRPr="001606D8">
        <w:rPr>
          <w:rFonts w:ascii="Bamini" w:hAnsi="Bamini"/>
        </w:rPr>
        <w:t xml:space="preserve"> fhzg;gLfpd;wJ</w:t>
      </w:r>
    </w:p>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fpspnehr;rp khtl;lkhdJ fiur;rp&gt; gr;rpiyg;gs;sp&gt; fz;lhtis&gt; G+efup Nghd;w gpuNjr nrayf gpupTfis nfhz;Ls;sd. G+efup gpuNjr nrayf gpupthdJ Ma;Tg;gpuNjrkhf njupT nra;ag;gl;Ls;sJld; ,jid glk; 1 %yk; mwpe;J nfhs;sKbAk;.</w:t>
      </w:r>
    </w:p>
    <w:p w:rsidR="005265CB" w:rsidRPr="001606D8" w:rsidRDefault="005265CB" w:rsidP="001606D8">
      <w:pPr>
        <w:spacing w:line="360" w:lineRule="auto"/>
        <w:rPr>
          <w:rFonts w:ascii="Bamini" w:hAnsi="Bamini"/>
          <w:b/>
          <w:sz w:val="24"/>
          <w:szCs w:val="24"/>
        </w:rPr>
      </w:pPr>
      <w:r w:rsidRPr="001606D8">
        <w:rPr>
          <w:noProof/>
          <w:sz w:val="24"/>
          <w:szCs w:val="24"/>
          <w:highlight w:val="yellow"/>
        </w:rPr>
        <w:drawing>
          <wp:anchor distT="0" distB="0" distL="114300" distR="114300" simplePos="0" relativeHeight="251645952" behindDoc="0" locked="0" layoutInCell="1" allowOverlap="1">
            <wp:simplePos x="0" y="0"/>
            <wp:positionH relativeFrom="column">
              <wp:posOffset>-137160</wp:posOffset>
            </wp:positionH>
            <wp:positionV relativeFrom="paragraph">
              <wp:posOffset>304800</wp:posOffset>
            </wp:positionV>
            <wp:extent cx="5882640" cy="5129530"/>
            <wp:effectExtent l="19050" t="19050" r="22860" b="13970"/>
            <wp:wrapSquare wrapText="bothSides"/>
            <wp:docPr id="1" name="Picture 3" descr="C:\HUBSIIMS_MU Uni Jaffna\ma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C:\HUBSIIMS_MU Uni Jaffna\map\3.jpg"/>
                    <pic:cNvPicPr>
                      <a:picLocks noChangeAspect="1" noChangeArrowheads="1"/>
                    </pic:cNvPicPr>
                  </pic:nvPicPr>
                  <pic:blipFill rotWithShape="1">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992"/>
                    <a:stretch/>
                  </pic:blipFill>
                  <pic:spPr bwMode="auto">
                    <a:xfrm>
                      <a:off x="0" y="0"/>
                      <a:ext cx="5882640" cy="5129530"/>
                    </a:xfrm>
                    <a:prstGeom prst="rect">
                      <a:avLst/>
                    </a:prstGeom>
                    <a:noFill/>
                    <a:ln w="19050">
                      <a:solidFill>
                        <a:sysClr val="windowText" lastClr="000000"/>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Pr="001606D8">
        <w:rPr>
          <w:rFonts w:ascii="Bamini" w:hAnsi="Bamini"/>
          <w:b/>
          <w:sz w:val="24"/>
          <w:szCs w:val="24"/>
        </w:rPr>
        <w:t>glk; -1 Ma;Tg;gpuNjrk;</w:t>
      </w:r>
    </w:p>
    <w:p w:rsidR="005265CB" w:rsidRPr="001606D8" w:rsidRDefault="005265CB" w:rsidP="001606D8">
      <w:pPr>
        <w:spacing w:line="360" w:lineRule="auto"/>
        <w:rPr>
          <w:rFonts w:ascii="Bamini" w:hAnsi="Bamini"/>
          <w:b/>
          <w:sz w:val="24"/>
          <w:szCs w:val="24"/>
        </w:rPr>
      </w:pPr>
    </w:p>
    <w:p w:rsidR="005265CB" w:rsidRPr="001606D8" w:rsidRDefault="005265CB" w:rsidP="001606D8">
      <w:pPr>
        <w:spacing w:line="360" w:lineRule="auto"/>
        <w:rPr>
          <w:rFonts w:ascii="Bamini" w:hAnsi="Bamini"/>
          <w:b/>
          <w:sz w:val="24"/>
          <w:szCs w:val="24"/>
        </w:rPr>
      </w:pPr>
      <w:r w:rsidRPr="001606D8">
        <w:rPr>
          <w:rFonts w:ascii="Bamini" w:hAnsi="Bamini"/>
          <w:b/>
          <w:sz w:val="24"/>
          <w:szCs w:val="24"/>
        </w:rPr>
        <w:t>3. Ma;T Kiwapay;</w:t>
      </w:r>
    </w:p>
    <w:p w:rsidR="005265CB" w:rsidRPr="001606D8" w:rsidRDefault="005265CB" w:rsidP="001606D8">
      <w:pPr>
        <w:spacing w:line="360" w:lineRule="auto"/>
        <w:jc w:val="both"/>
        <w:rPr>
          <w:rFonts w:ascii="Bamini" w:hAnsi="Bamini" w:cs="Times New Roman"/>
          <w:sz w:val="24"/>
          <w:szCs w:val="24"/>
        </w:rPr>
      </w:pPr>
      <w:r w:rsidRPr="001606D8">
        <w:rPr>
          <w:rFonts w:ascii="Bamini" w:hAnsi="Bamini"/>
          <w:sz w:val="24"/>
          <w:szCs w:val="24"/>
        </w:rPr>
        <w:t xml:space="preserve">,t;tha;tpy; juTg;gFg;gha;tpw;F </w:t>
      </w:r>
      <w:r w:rsidRPr="001606D8">
        <w:rPr>
          <w:rFonts w:ascii="Times New Roman" w:hAnsi="Times New Roman" w:cs="Times New Roman"/>
          <w:sz w:val="24"/>
          <w:szCs w:val="24"/>
        </w:rPr>
        <w:t xml:space="preserve">ArcGis 10.4 </w:t>
      </w:r>
      <w:r w:rsidRPr="001606D8">
        <w:rPr>
          <w:rFonts w:ascii="Bamini" w:hAnsi="Bamini" w:cs="Times New Roman"/>
          <w:sz w:val="24"/>
          <w:szCs w:val="24"/>
        </w:rPr>
        <w:t>nkd; nghUs; gad;gLj;jg;gLtJld; ,t; El;gKiwapD}lhf nra;kjp tpk;gq;fshd 2002 kw;Wk; 2014 vd;gd vz;zpyf;fkhf;fy; nra;ag;gl;L gFg;gha;thdJ Nkw;nfhs;sg;gl;Ls;sJ. xU Fwpj;j epyg;gad;ghLtif ,d;ndhU Fwpj;j epyg;gad;ghlhf khw;wkilAk; jd;ikapidAk; kw;Wk; mstpidAk; epyg;gad;ghl;L khw;w kjpg;gPl;L ml;ltiz cUthf;fg;gl;Ls;sJ.</w:t>
      </w:r>
    </w:p>
    <w:p w:rsidR="005265CB" w:rsidRPr="001606D8" w:rsidRDefault="005265CB" w:rsidP="001606D8">
      <w:pPr>
        <w:spacing w:line="360" w:lineRule="auto"/>
        <w:jc w:val="both"/>
        <w:rPr>
          <w:rFonts w:ascii="Bamini" w:hAnsi="Bamini" w:cs="Times New Roman"/>
          <w:sz w:val="24"/>
          <w:szCs w:val="24"/>
        </w:rPr>
      </w:pPr>
      <w:r w:rsidRPr="001606D8">
        <w:rPr>
          <w:rFonts w:ascii="Bamini" w:hAnsi="Bamini" w:cs="Times New Roman"/>
          <w:sz w:val="24"/>
          <w:szCs w:val="24"/>
        </w:rPr>
        <w:t>G+efup gpuNjr nrayf gpuptpy; khw;wq;fs; fz;lwpag;gl;Ls;sJld; mjid J}z;ba fhuzpfs; Gs;sptpguj;juTfs;&gt; fsMa;T kw;Wk; epyg;gad;ghl;L khw;wg;glk; %yk; fz;lwpag;gl;Ls;sd.</w:t>
      </w:r>
    </w:p>
    <w:p w:rsidR="005265CB" w:rsidRPr="001606D8" w:rsidRDefault="005265CB" w:rsidP="001606D8">
      <w:pPr>
        <w:spacing w:line="360" w:lineRule="auto"/>
        <w:jc w:val="both"/>
        <w:rPr>
          <w:rFonts w:ascii="Bamini" w:hAnsi="Bamini" w:cs="Times New Roman"/>
          <w:sz w:val="24"/>
          <w:szCs w:val="24"/>
        </w:rPr>
      </w:pPr>
      <w:r w:rsidRPr="001606D8">
        <w:rPr>
          <w:rFonts w:ascii="Bamini" w:hAnsi="Bamini" w:cs="Times New Roman"/>
          <w:sz w:val="24"/>
          <w:szCs w:val="24"/>
        </w:rPr>
        <w:t xml:space="preserve">ml;ltiz 1 Ma;Tg;gpuNjrj;jpy; gad;gLj;jg;gl;Ls;s epyg;gad;ghl;L tifg;ghLfs; </w:t>
      </w:r>
    </w:p>
    <w:tbl>
      <w:tblPr>
        <w:tblStyle w:val="TableGrid"/>
        <w:tblpPr w:leftFromText="180" w:rightFromText="180" w:vertAnchor="text" w:horzAnchor="margin" w:tblpXSpec="center" w:tblpY="1482"/>
        <w:tblW w:w="10203" w:type="dxa"/>
        <w:tblLayout w:type="fixed"/>
        <w:tblLook w:val="04A0"/>
      </w:tblPr>
      <w:tblGrid>
        <w:gridCol w:w="3401"/>
        <w:gridCol w:w="4279"/>
        <w:gridCol w:w="2523"/>
      </w:tblGrid>
      <w:tr w:rsidR="0000051B" w:rsidRPr="001606D8" w:rsidTr="0000051B">
        <w:trPr>
          <w:trHeight w:val="509"/>
        </w:trPr>
        <w:tc>
          <w:tcPr>
            <w:tcW w:w="3401" w:type="dxa"/>
          </w:tcPr>
          <w:p w:rsidR="0000051B" w:rsidRPr="001606D8" w:rsidRDefault="0000051B" w:rsidP="001606D8">
            <w:pPr>
              <w:spacing w:line="360" w:lineRule="auto"/>
              <w:jc w:val="both"/>
              <w:rPr>
                <w:rFonts w:ascii="Bamini" w:hAnsi="Bamini"/>
                <w:b/>
                <w:sz w:val="24"/>
                <w:szCs w:val="24"/>
              </w:rPr>
            </w:pPr>
            <w:r w:rsidRPr="001606D8">
              <w:rPr>
                <w:rFonts w:ascii="Bamini" w:hAnsi="Bamini"/>
                <w:b/>
                <w:sz w:val="24"/>
                <w:szCs w:val="24"/>
              </w:rPr>
              <w:t>epyg;Nghu;it kw;Wk; epyg;gad;ghL</w:t>
            </w:r>
          </w:p>
        </w:tc>
        <w:tc>
          <w:tcPr>
            <w:tcW w:w="4279" w:type="dxa"/>
          </w:tcPr>
          <w:p w:rsidR="0000051B" w:rsidRPr="001606D8" w:rsidRDefault="0000051B" w:rsidP="001606D8">
            <w:pPr>
              <w:spacing w:line="360" w:lineRule="auto"/>
              <w:jc w:val="both"/>
              <w:rPr>
                <w:rFonts w:ascii="Bamini" w:hAnsi="Bamini"/>
                <w:b/>
                <w:sz w:val="24"/>
                <w:szCs w:val="24"/>
              </w:rPr>
            </w:pPr>
            <w:r w:rsidRPr="001606D8">
              <w:rPr>
                <w:rFonts w:ascii="Bamini" w:hAnsi="Bamini"/>
                <w:b/>
                <w:sz w:val="24"/>
                <w:szCs w:val="24"/>
              </w:rPr>
              <w:t>tifg;ghL</w:t>
            </w:r>
          </w:p>
        </w:tc>
        <w:tc>
          <w:tcPr>
            <w:tcW w:w="2523" w:type="dxa"/>
          </w:tcPr>
          <w:p w:rsidR="0000051B" w:rsidRPr="001606D8" w:rsidRDefault="0000051B" w:rsidP="001606D8">
            <w:pPr>
              <w:spacing w:line="360" w:lineRule="auto"/>
              <w:jc w:val="both"/>
              <w:rPr>
                <w:rFonts w:ascii="Bamini" w:hAnsi="Bamini"/>
                <w:b/>
                <w:sz w:val="24"/>
                <w:szCs w:val="24"/>
              </w:rPr>
            </w:pPr>
            <w:r w:rsidRPr="001606D8">
              <w:rPr>
                <w:rFonts w:ascii="Bamini" w:hAnsi="Bamini"/>
                <w:b/>
                <w:sz w:val="24"/>
                <w:szCs w:val="24"/>
              </w:rPr>
              <w:t>cg gpupT</w:t>
            </w:r>
          </w:p>
        </w:tc>
      </w:tr>
      <w:tr w:rsidR="0000051B" w:rsidRPr="001606D8" w:rsidTr="0000051B">
        <w:trPr>
          <w:trHeight w:val="727"/>
        </w:trPr>
        <w:tc>
          <w:tcPr>
            <w:tcW w:w="3401" w:type="dxa"/>
            <w:vMerge w:val="restart"/>
          </w:tcPr>
          <w:p w:rsidR="0000051B" w:rsidRPr="001606D8" w:rsidRDefault="0000051B" w:rsidP="001606D8">
            <w:pPr>
              <w:spacing w:line="360" w:lineRule="auto"/>
              <w:jc w:val="both"/>
              <w:rPr>
                <w:rFonts w:ascii="Bamini" w:hAnsi="Bamini"/>
                <w:sz w:val="24"/>
                <w:szCs w:val="24"/>
              </w:rPr>
            </w:pPr>
            <w:r w:rsidRPr="001606D8">
              <w:rPr>
                <w:rFonts w:ascii="Bamini" w:hAnsi="Bamini"/>
                <w:sz w:val="24"/>
                <w:szCs w:val="24"/>
              </w:rPr>
              <w:t>tptrha epyk;</w:t>
            </w:r>
          </w:p>
        </w:tc>
        <w:tc>
          <w:tcPr>
            <w:tcW w:w="4279" w:type="dxa"/>
          </w:tcPr>
          <w:p w:rsidR="0000051B" w:rsidRPr="001606D8" w:rsidRDefault="0000051B" w:rsidP="001606D8">
            <w:pPr>
              <w:spacing w:line="360" w:lineRule="auto"/>
              <w:jc w:val="both"/>
              <w:rPr>
                <w:rFonts w:ascii="Bamini" w:hAnsi="Bamini"/>
                <w:sz w:val="24"/>
                <w:szCs w:val="24"/>
              </w:rPr>
            </w:pPr>
            <w:r w:rsidRPr="001606D8">
              <w:rPr>
                <w:rFonts w:ascii="Bamini" w:hAnsi="Bamini"/>
                <w:sz w:val="24"/>
                <w:szCs w:val="24"/>
              </w:rPr>
              <w:t>epue;ju gapu;</w:t>
            </w:r>
          </w:p>
        </w:tc>
        <w:tc>
          <w:tcPr>
            <w:tcW w:w="2523" w:type="dxa"/>
          </w:tcPr>
          <w:p w:rsidR="0000051B" w:rsidRPr="001606D8" w:rsidRDefault="0000051B" w:rsidP="001606D8">
            <w:pPr>
              <w:spacing w:line="360" w:lineRule="auto"/>
              <w:jc w:val="both"/>
              <w:rPr>
                <w:rFonts w:ascii="Bamini" w:hAnsi="Bamini"/>
                <w:b/>
                <w:sz w:val="24"/>
                <w:szCs w:val="24"/>
              </w:rPr>
            </w:pPr>
            <w:r w:rsidRPr="001606D8">
              <w:rPr>
                <w:rFonts w:ascii="Bamini" w:hAnsi="Bamini"/>
                <w:b/>
                <w:sz w:val="24"/>
                <w:szCs w:val="24"/>
              </w:rPr>
              <w:t>njd;id&gt;Ke;jpup&gt;</w:t>
            </w:r>
          </w:p>
          <w:p w:rsidR="0000051B" w:rsidRPr="001606D8" w:rsidRDefault="0000051B" w:rsidP="001606D8">
            <w:pPr>
              <w:spacing w:line="360" w:lineRule="auto"/>
              <w:jc w:val="both"/>
              <w:rPr>
                <w:rFonts w:ascii="Bamini" w:hAnsi="Bamini"/>
                <w:b/>
                <w:sz w:val="24"/>
                <w:szCs w:val="24"/>
              </w:rPr>
            </w:pPr>
            <w:r w:rsidRPr="001606D8">
              <w:rPr>
                <w:rFonts w:ascii="Bamini" w:hAnsi="Bamini"/>
                <w:b/>
                <w:sz w:val="24"/>
                <w:szCs w:val="24"/>
              </w:rPr>
              <w:t>gid</w:t>
            </w:r>
          </w:p>
        </w:tc>
      </w:tr>
      <w:tr w:rsidR="0000051B" w:rsidRPr="001606D8" w:rsidTr="0000051B">
        <w:trPr>
          <w:trHeight w:val="387"/>
        </w:trPr>
        <w:tc>
          <w:tcPr>
            <w:tcW w:w="3401" w:type="dxa"/>
            <w:vMerge/>
          </w:tcPr>
          <w:p w:rsidR="0000051B" w:rsidRPr="001606D8" w:rsidRDefault="0000051B" w:rsidP="001606D8">
            <w:pPr>
              <w:spacing w:line="360" w:lineRule="auto"/>
              <w:jc w:val="both"/>
              <w:rPr>
                <w:rFonts w:ascii="Bamini" w:hAnsi="Bamini"/>
                <w:sz w:val="24"/>
                <w:szCs w:val="24"/>
              </w:rPr>
            </w:pPr>
          </w:p>
        </w:tc>
        <w:tc>
          <w:tcPr>
            <w:tcW w:w="4279" w:type="dxa"/>
          </w:tcPr>
          <w:p w:rsidR="0000051B" w:rsidRPr="001606D8" w:rsidRDefault="0000051B" w:rsidP="001606D8">
            <w:pPr>
              <w:spacing w:line="360" w:lineRule="auto"/>
              <w:jc w:val="both"/>
              <w:rPr>
                <w:rFonts w:ascii="Bamini" w:hAnsi="Bamini"/>
                <w:sz w:val="24"/>
                <w:szCs w:val="24"/>
              </w:rPr>
            </w:pPr>
            <w:r w:rsidRPr="001606D8">
              <w:rPr>
                <w:rFonts w:ascii="Bamini" w:hAnsi="Bamini"/>
                <w:sz w:val="24"/>
                <w:szCs w:val="24"/>
              </w:rPr>
              <w:t>gUtfhy gapu;</w:t>
            </w:r>
          </w:p>
        </w:tc>
        <w:tc>
          <w:tcPr>
            <w:tcW w:w="2523" w:type="dxa"/>
          </w:tcPr>
          <w:p w:rsidR="0000051B" w:rsidRPr="001606D8" w:rsidRDefault="0000051B" w:rsidP="001606D8">
            <w:pPr>
              <w:spacing w:line="360" w:lineRule="auto"/>
              <w:jc w:val="both"/>
              <w:rPr>
                <w:rFonts w:ascii="Bamini" w:hAnsi="Bamini"/>
                <w:b/>
                <w:sz w:val="24"/>
                <w:szCs w:val="24"/>
              </w:rPr>
            </w:pPr>
            <w:r w:rsidRPr="001606D8">
              <w:rPr>
                <w:rFonts w:ascii="Bamini" w:hAnsi="Bamini"/>
                <w:b/>
                <w:sz w:val="24"/>
                <w:szCs w:val="24"/>
              </w:rPr>
              <w:t>ney;&gt;tay; epyg;gapu;</w:t>
            </w:r>
          </w:p>
        </w:tc>
      </w:tr>
      <w:tr w:rsidR="0000051B" w:rsidRPr="001606D8" w:rsidTr="0000051B">
        <w:trPr>
          <w:trHeight w:val="655"/>
        </w:trPr>
        <w:tc>
          <w:tcPr>
            <w:tcW w:w="3401" w:type="dxa"/>
          </w:tcPr>
          <w:p w:rsidR="0000051B" w:rsidRPr="001606D8" w:rsidRDefault="0000051B" w:rsidP="001606D8">
            <w:pPr>
              <w:spacing w:line="360" w:lineRule="auto"/>
              <w:jc w:val="both"/>
              <w:rPr>
                <w:rFonts w:ascii="Bamini" w:hAnsi="Bamini"/>
                <w:sz w:val="24"/>
                <w:szCs w:val="24"/>
              </w:rPr>
            </w:pPr>
            <w:r w:rsidRPr="001606D8">
              <w:rPr>
                <w:rFonts w:ascii="Bamini" w:hAnsi="Bamini"/>
                <w:sz w:val="24"/>
                <w:szCs w:val="24"/>
              </w:rPr>
              <w:t>FbapUg;G gFjp</w:t>
            </w:r>
          </w:p>
        </w:tc>
        <w:tc>
          <w:tcPr>
            <w:tcW w:w="4279" w:type="dxa"/>
          </w:tcPr>
          <w:p w:rsidR="0000051B" w:rsidRPr="001606D8" w:rsidRDefault="0000051B" w:rsidP="001606D8">
            <w:pPr>
              <w:spacing w:line="360" w:lineRule="auto"/>
              <w:jc w:val="both"/>
              <w:rPr>
                <w:rFonts w:ascii="Bamini" w:hAnsi="Bamini"/>
                <w:b/>
                <w:sz w:val="24"/>
                <w:szCs w:val="24"/>
              </w:rPr>
            </w:pPr>
            <w:r w:rsidRPr="001606D8">
              <w:rPr>
                <w:rFonts w:ascii="Bamini" w:hAnsi="Bamini"/>
                <w:b/>
                <w:sz w:val="24"/>
                <w:szCs w:val="24"/>
              </w:rPr>
              <w:t>tPl;Lj;Njhl;lk;&gt; FbapUg;Gf;fs;</w:t>
            </w:r>
          </w:p>
        </w:tc>
        <w:tc>
          <w:tcPr>
            <w:tcW w:w="2523" w:type="dxa"/>
          </w:tcPr>
          <w:p w:rsidR="0000051B" w:rsidRPr="001606D8" w:rsidRDefault="0000051B" w:rsidP="001606D8">
            <w:pPr>
              <w:spacing w:line="360" w:lineRule="auto"/>
              <w:jc w:val="both"/>
              <w:rPr>
                <w:rFonts w:ascii="Bamini" w:hAnsi="Bamini"/>
                <w:sz w:val="24"/>
                <w:szCs w:val="24"/>
              </w:rPr>
            </w:pPr>
          </w:p>
        </w:tc>
      </w:tr>
      <w:tr w:rsidR="0000051B" w:rsidRPr="001606D8" w:rsidTr="0000051B">
        <w:trPr>
          <w:trHeight w:val="246"/>
        </w:trPr>
        <w:tc>
          <w:tcPr>
            <w:tcW w:w="3401" w:type="dxa"/>
          </w:tcPr>
          <w:p w:rsidR="0000051B" w:rsidRPr="001606D8" w:rsidRDefault="0000051B" w:rsidP="001606D8">
            <w:pPr>
              <w:spacing w:line="360" w:lineRule="auto"/>
              <w:jc w:val="both"/>
              <w:rPr>
                <w:rFonts w:ascii="Bamini" w:hAnsi="Bamini"/>
                <w:sz w:val="24"/>
                <w:szCs w:val="24"/>
              </w:rPr>
            </w:pPr>
            <w:r w:rsidRPr="001606D8">
              <w:rPr>
                <w:rFonts w:ascii="Bamini" w:hAnsi="Bamini"/>
                <w:sz w:val="24"/>
                <w:szCs w:val="24"/>
              </w:rPr>
              <w:t>fhLfs;</w:t>
            </w:r>
          </w:p>
        </w:tc>
        <w:tc>
          <w:tcPr>
            <w:tcW w:w="4279" w:type="dxa"/>
          </w:tcPr>
          <w:p w:rsidR="0000051B" w:rsidRPr="001606D8" w:rsidRDefault="0000051B" w:rsidP="001606D8">
            <w:pPr>
              <w:spacing w:line="360" w:lineRule="auto"/>
              <w:jc w:val="both"/>
              <w:rPr>
                <w:rFonts w:ascii="Bamini" w:hAnsi="Bamini"/>
                <w:b/>
                <w:sz w:val="24"/>
                <w:szCs w:val="24"/>
              </w:rPr>
            </w:pPr>
            <w:r w:rsidRPr="001606D8">
              <w:rPr>
                <w:rFonts w:ascii="Bamini" w:hAnsi="Bamini"/>
                <w:b/>
                <w:sz w:val="24"/>
                <w:szCs w:val="24"/>
              </w:rPr>
              <w:t>fhL rhu;e;j gapu;fs;</w:t>
            </w:r>
          </w:p>
        </w:tc>
        <w:tc>
          <w:tcPr>
            <w:tcW w:w="2523" w:type="dxa"/>
          </w:tcPr>
          <w:p w:rsidR="0000051B" w:rsidRPr="001606D8" w:rsidRDefault="0000051B" w:rsidP="001606D8">
            <w:pPr>
              <w:spacing w:line="360" w:lineRule="auto"/>
              <w:jc w:val="both"/>
              <w:rPr>
                <w:rFonts w:ascii="Bamini" w:hAnsi="Bamini"/>
                <w:sz w:val="24"/>
                <w:szCs w:val="24"/>
              </w:rPr>
            </w:pPr>
          </w:p>
        </w:tc>
      </w:tr>
      <w:tr w:rsidR="0000051B" w:rsidRPr="001606D8" w:rsidTr="0000051B">
        <w:trPr>
          <w:trHeight w:val="509"/>
        </w:trPr>
        <w:tc>
          <w:tcPr>
            <w:tcW w:w="3401" w:type="dxa"/>
          </w:tcPr>
          <w:p w:rsidR="0000051B" w:rsidRPr="001606D8" w:rsidRDefault="0000051B" w:rsidP="001606D8">
            <w:pPr>
              <w:spacing w:line="360" w:lineRule="auto"/>
              <w:jc w:val="both"/>
              <w:rPr>
                <w:rFonts w:ascii="Bamini" w:hAnsi="Bamini"/>
                <w:sz w:val="24"/>
                <w:szCs w:val="24"/>
              </w:rPr>
            </w:pPr>
            <w:r w:rsidRPr="001606D8">
              <w:rPr>
                <w:rFonts w:ascii="Bamini" w:hAnsi="Bamini"/>
                <w:sz w:val="24"/>
                <w:szCs w:val="24"/>
              </w:rPr>
              <w:t>&lt;uepyk;</w:t>
            </w:r>
          </w:p>
        </w:tc>
        <w:tc>
          <w:tcPr>
            <w:tcW w:w="4279" w:type="dxa"/>
          </w:tcPr>
          <w:p w:rsidR="0000051B" w:rsidRPr="001606D8" w:rsidRDefault="0000051B" w:rsidP="001606D8">
            <w:pPr>
              <w:spacing w:line="360" w:lineRule="auto"/>
              <w:jc w:val="both"/>
              <w:rPr>
                <w:rFonts w:ascii="Bamini" w:hAnsi="Bamini"/>
                <w:b/>
                <w:sz w:val="24"/>
                <w:szCs w:val="24"/>
              </w:rPr>
            </w:pPr>
            <w:r w:rsidRPr="001606D8">
              <w:rPr>
                <w:rFonts w:ascii="Bamini" w:hAnsi="Bamini"/>
                <w:b/>
                <w:sz w:val="24"/>
                <w:szCs w:val="24"/>
              </w:rPr>
              <w:t>rJg;G epyk;&gt; fz;ly; jhtuk;</w:t>
            </w:r>
          </w:p>
        </w:tc>
        <w:tc>
          <w:tcPr>
            <w:tcW w:w="2523" w:type="dxa"/>
          </w:tcPr>
          <w:p w:rsidR="0000051B" w:rsidRPr="001606D8" w:rsidRDefault="0000051B" w:rsidP="001606D8">
            <w:pPr>
              <w:spacing w:line="360" w:lineRule="auto"/>
              <w:jc w:val="both"/>
              <w:rPr>
                <w:rFonts w:ascii="Bamini" w:hAnsi="Bamini"/>
                <w:sz w:val="24"/>
                <w:szCs w:val="24"/>
              </w:rPr>
            </w:pPr>
          </w:p>
        </w:tc>
      </w:tr>
      <w:tr w:rsidR="0000051B" w:rsidRPr="001606D8" w:rsidTr="0000051B">
        <w:trPr>
          <w:trHeight w:val="294"/>
        </w:trPr>
        <w:tc>
          <w:tcPr>
            <w:tcW w:w="3401" w:type="dxa"/>
          </w:tcPr>
          <w:p w:rsidR="0000051B" w:rsidRPr="001606D8" w:rsidRDefault="0000051B" w:rsidP="001606D8">
            <w:pPr>
              <w:spacing w:line="360" w:lineRule="auto"/>
              <w:jc w:val="both"/>
              <w:rPr>
                <w:rFonts w:ascii="Bamini" w:hAnsi="Bamini"/>
                <w:sz w:val="24"/>
                <w:szCs w:val="24"/>
              </w:rPr>
            </w:pPr>
            <w:r w:rsidRPr="001606D8">
              <w:rPr>
                <w:rFonts w:ascii="Bamini" w:hAnsi="Bamini"/>
                <w:sz w:val="24"/>
                <w:szCs w:val="24"/>
              </w:rPr>
              <w:t>ePu; epiy</w:t>
            </w:r>
          </w:p>
        </w:tc>
        <w:tc>
          <w:tcPr>
            <w:tcW w:w="4279" w:type="dxa"/>
          </w:tcPr>
          <w:p w:rsidR="0000051B" w:rsidRPr="001606D8" w:rsidRDefault="0000051B" w:rsidP="001606D8">
            <w:pPr>
              <w:spacing w:line="360" w:lineRule="auto"/>
              <w:jc w:val="both"/>
              <w:rPr>
                <w:rFonts w:ascii="Bamini" w:hAnsi="Bamini" w:cs="Times New Roman"/>
                <w:b/>
                <w:sz w:val="24"/>
                <w:szCs w:val="24"/>
              </w:rPr>
            </w:pPr>
            <w:r w:rsidRPr="001606D8">
              <w:rPr>
                <w:rFonts w:ascii="Bamini" w:hAnsi="Bamini"/>
                <w:b/>
                <w:sz w:val="24"/>
                <w:szCs w:val="24"/>
              </w:rPr>
              <w:t xml:space="preserve">Fsk;&gt;ejpfs&gt;; </w:t>
            </w:r>
            <w:r w:rsidRPr="001606D8">
              <w:rPr>
                <w:rFonts w:ascii="Bamini" w:hAnsi="Bamini" w:cs="Times New Roman"/>
                <w:b/>
                <w:sz w:val="24"/>
                <w:szCs w:val="24"/>
              </w:rPr>
              <w:t>Vup</w:t>
            </w:r>
          </w:p>
        </w:tc>
        <w:tc>
          <w:tcPr>
            <w:tcW w:w="2523" w:type="dxa"/>
          </w:tcPr>
          <w:p w:rsidR="0000051B" w:rsidRPr="001606D8" w:rsidRDefault="0000051B" w:rsidP="001606D8">
            <w:pPr>
              <w:spacing w:line="360" w:lineRule="auto"/>
              <w:jc w:val="both"/>
              <w:rPr>
                <w:rFonts w:ascii="Bamini" w:hAnsi="Bamini"/>
                <w:sz w:val="24"/>
                <w:szCs w:val="24"/>
              </w:rPr>
            </w:pPr>
          </w:p>
        </w:tc>
      </w:tr>
      <w:tr w:rsidR="0000051B" w:rsidRPr="001606D8" w:rsidTr="0000051B">
        <w:trPr>
          <w:trHeight w:val="392"/>
        </w:trPr>
        <w:tc>
          <w:tcPr>
            <w:tcW w:w="3401" w:type="dxa"/>
          </w:tcPr>
          <w:p w:rsidR="0000051B" w:rsidRPr="001606D8" w:rsidRDefault="0000051B" w:rsidP="001606D8">
            <w:pPr>
              <w:spacing w:line="360" w:lineRule="auto"/>
              <w:ind w:left="108"/>
              <w:jc w:val="both"/>
              <w:rPr>
                <w:rFonts w:ascii="Bamini" w:hAnsi="Bamini" w:cs="Times New Roman"/>
                <w:b/>
                <w:sz w:val="24"/>
                <w:szCs w:val="24"/>
              </w:rPr>
            </w:pPr>
            <w:r w:rsidRPr="001606D8">
              <w:rPr>
                <w:rFonts w:ascii="Bamini" w:hAnsi="Bamini" w:cs="Times New Roman"/>
                <w:b/>
                <w:sz w:val="24"/>
                <w:szCs w:val="24"/>
              </w:rPr>
              <w:t>kzy;rhu; gFjp</w:t>
            </w:r>
          </w:p>
        </w:tc>
        <w:tc>
          <w:tcPr>
            <w:tcW w:w="4279" w:type="dxa"/>
          </w:tcPr>
          <w:p w:rsidR="0000051B" w:rsidRPr="001606D8" w:rsidRDefault="0000051B" w:rsidP="001606D8">
            <w:pPr>
              <w:spacing w:line="360" w:lineRule="auto"/>
              <w:rPr>
                <w:rFonts w:ascii="Bamini" w:hAnsi="Bamini"/>
                <w:sz w:val="24"/>
                <w:szCs w:val="24"/>
              </w:rPr>
            </w:pPr>
          </w:p>
          <w:p w:rsidR="0000051B" w:rsidRPr="001606D8" w:rsidRDefault="0000051B" w:rsidP="001606D8">
            <w:pPr>
              <w:spacing w:line="360" w:lineRule="auto"/>
              <w:jc w:val="both"/>
              <w:rPr>
                <w:rFonts w:ascii="Bamini" w:hAnsi="Bamini" w:cs="Times New Roman"/>
                <w:sz w:val="24"/>
                <w:szCs w:val="24"/>
              </w:rPr>
            </w:pPr>
            <w:r w:rsidRPr="001606D8">
              <w:rPr>
                <w:rFonts w:ascii="Bamini" w:hAnsi="Bamini" w:cs="Times New Roman"/>
                <w:sz w:val="24"/>
                <w:szCs w:val="24"/>
              </w:rPr>
              <w:t>kz; Fd;W&gt; kz;rhu;gFjp</w:t>
            </w:r>
          </w:p>
        </w:tc>
        <w:tc>
          <w:tcPr>
            <w:tcW w:w="2523" w:type="dxa"/>
          </w:tcPr>
          <w:p w:rsidR="0000051B" w:rsidRPr="001606D8" w:rsidRDefault="0000051B" w:rsidP="001606D8">
            <w:pPr>
              <w:spacing w:line="360" w:lineRule="auto"/>
              <w:rPr>
                <w:rFonts w:ascii="Bamini" w:hAnsi="Bamini"/>
                <w:sz w:val="24"/>
                <w:szCs w:val="24"/>
              </w:rPr>
            </w:pPr>
          </w:p>
          <w:p w:rsidR="0000051B" w:rsidRPr="001606D8" w:rsidRDefault="0000051B" w:rsidP="001606D8">
            <w:pPr>
              <w:spacing w:line="360" w:lineRule="auto"/>
              <w:jc w:val="both"/>
              <w:rPr>
                <w:rFonts w:ascii="Bamini" w:hAnsi="Bamini"/>
                <w:sz w:val="24"/>
                <w:szCs w:val="24"/>
              </w:rPr>
            </w:pPr>
          </w:p>
        </w:tc>
      </w:tr>
      <w:tr w:rsidR="0000051B" w:rsidRPr="001606D8" w:rsidTr="0000051B">
        <w:trPr>
          <w:trHeight w:val="148"/>
        </w:trPr>
        <w:tc>
          <w:tcPr>
            <w:tcW w:w="3401" w:type="dxa"/>
          </w:tcPr>
          <w:p w:rsidR="0000051B" w:rsidRPr="001606D8" w:rsidRDefault="0000051B" w:rsidP="001606D8">
            <w:pPr>
              <w:spacing w:line="360" w:lineRule="auto"/>
              <w:ind w:left="108"/>
              <w:jc w:val="both"/>
              <w:rPr>
                <w:rFonts w:ascii="Bamini" w:hAnsi="Bamini" w:cs="Times New Roman"/>
                <w:b/>
                <w:sz w:val="24"/>
                <w:szCs w:val="24"/>
              </w:rPr>
            </w:pPr>
            <w:r w:rsidRPr="001606D8">
              <w:rPr>
                <w:rFonts w:ascii="Bamini" w:hAnsi="Bamini" w:cs="Times New Roman"/>
                <w:b/>
                <w:sz w:val="24"/>
                <w:szCs w:val="24"/>
              </w:rPr>
              <w:t>Vidait</w:t>
            </w:r>
          </w:p>
        </w:tc>
        <w:tc>
          <w:tcPr>
            <w:tcW w:w="4279" w:type="dxa"/>
          </w:tcPr>
          <w:p w:rsidR="0000051B" w:rsidRPr="001606D8" w:rsidRDefault="0000051B" w:rsidP="001606D8">
            <w:pPr>
              <w:spacing w:line="360" w:lineRule="auto"/>
              <w:jc w:val="both"/>
              <w:rPr>
                <w:rFonts w:ascii="Bamini" w:hAnsi="Bamini" w:cs="Times New Roman"/>
                <w:sz w:val="24"/>
                <w:szCs w:val="24"/>
              </w:rPr>
            </w:pPr>
            <w:r w:rsidRPr="001606D8">
              <w:rPr>
                <w:rFonts w:ascii="Bamini" w:hAnsi="Bamini" w:cs="Times New Roman"/>
                <w:sz w:val="24"/>
                <w:szCs w:val="24"/>
              </w:rPr>
              <w:t>Vida Nrit epiyak;</w:t>
            </w:r>
            <w:r w:rsidRPr="001606D8">
              <w:rPr>
                <w:rFonts w:ascii="Times New Roman" w:hAnsi="Times New Roman" w:cs="Times New Roman"/>
                <w:sz w:val="24"/>
                <w:szCs w:val="24"/>
              </w:rPr>
              <w:t xml:space="preserve">, </w:t>
            </w:r>
            <w:r w:rsidRPr="001606D8">
              <w:rPr>
                <w:rFonts w:ascii="Bamini" w:hAnsi="Bamini" w:cs="Times New Roman"/>
                <w:sz w:val="24"/>
                <w:szCs w:val="24"/>
              </w:rPr>
              <w:t>tpisahl;L ikjhdk;</w:t>
            </w:r>
            <w:r w:rsidRPr="001606D8">
              <w:rPr>
                <w:rFonts w:ascii="Times New Roman" w:hAnsi="Times New Roman" w:cs="Times New Roman"/>
                <w:sz w:val="24"/>
                <w:szCs w:val="24"/>
              </w:rPr>
              <w:t xml:space="preserve">, </w:t>
            </w:r>
            <w:r w:rsidRPr="001606D8">
              <w:rPr>
                <w:rFonts w:ascii="Bamini" w:hAnsi="Bamini" w:cs="Times New Roman"/>
                <w:sz w:val="24"/>
                <w:szCs w:val="24"/>
              </w:rPr>
              <w:t>fiuNahu gFjp</w:t>
            </w:r>
          </w:p>
        </w:tc>
        <w:tc>
          <w:tcPr>
            <w:tcW w:w="2523" w:type="dxa"/>
          </w:tcPr>
          <w:p w:rsidR="0000051B" w:rsidRPr="001606D8" w:rsidRDefault="0000051B" w:rsidP="001606D8">
            <w:pPr>
              <w:spacing w:line="360" w:lineRule="auto"/>
              <w:jc w:val="both"/>
              <w:rPr>
                <w:rFonts w:ascii="Bamini" w:hAnsi="Bamini"/>
                <w:sz w:val="24"/>
                <w:szCs w:val="24"/>
              </w:rPr>
            </w:pPr>
          </w:p>
        </w:tc>
      </w:tr>
    </w:tbl>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Kjdpiy juTk; ,uz;lhk; epiyj;juthd nra;kjp tpk;gj;jpd; mbg;gilapYk; Gtpapapy; jfty; xOq;F El;gj;ij mbg;gilahf nfhz;L juTg;gFg;gha;T cs;sJ vd;gij cU 3 fhl;Lfpd;wJ.</w:t>
      </w:r>
    </w:p>
    <w:p w:rsidR="005265CB" w:rsidRPr="001606D8" w:rsidRDefault="005265CB" w:rsidP="001606D8">
      <w:pPr>
        <w:spacing w:line="360" w:lineRule="auto"/>
        <w:jc w:val="both"/>
        <w:rPr>
          <w:rFonts w:ascii="Bamini" w:hAnsi="Bamini"/>
          <w:sz w:val="24"/>
          <w:szCs w:val="24"/>
        </w:rPr>
      </w:pPr>
    </w:p>
    <w:p w:rsidR="005265CB" w:rsidRPr="001606D8" w:rsidRDefault="005265CB" w:rsidP="001606D8">
      <w:pPr>
        <w:spacing w:line="360" w:lineRule="auto"/>
        <w:jc w:val="both"/>
        <w:rPr>
          <w:rFonts w:ascii="Bamini" w:hAnsi="Bamini"/>
          <w:sz w:val="24"/>
          <w:szCs w:val="24"/>
        </w:rPr>
      </w:pPr>
    </w:p>
    <w:p w:rsidR="005265CB" w:rsidRPr="001606D8" w:rsidRDefault="005265CB" w:rsidP="001606D8">
      <w:pPr>
        <w:spacing w:line="360" w:lineRule="auto"/>
        <w:jc w:val="both"/>
        <w:rPr>
          <w:rFonts w:ascii="Bamini" w:hAnsi="Bamini"/>
          <w:sz w:val="24"/>
          <w:szCs w:val="24"/>
        </w:rPr>
      </w:pPr>
    </w:p>
    <w:p w:rsidR="005265CB" w:rsidRPr="001606D8" w:rsidRDefault="005265CB" w:rsidP="001606D8">
      <w:pPr>
        <w:spacing w:line="360" w:lineRule="auto"/>
        <w:jc w:val="both"/>
        <w:rPr>
          <w:rFonts w:ascii="Bamini" w:hAnsi="Bamini"/>
          <w:sz w:val="24"/>
          <w:szCs w:val="24"/>
        </w:rPr>
      </w:pPr>
    </w:p>
    <w:p w:rsidR="003300AF" w:rsidRDefault="003300AF" w:rsidP="001606D8">
      <w:pPr>
        <w:spacing w:line="360" w:lineRule="auto"/>
        <w:jc w:val="both"/>
        <w:rPr>
          <w:rFonts w:ascii="Bamini" w:hAnsi="Bamini"/>
          <w:sz w:val="24"/>
          <w:szCs w:val="24"/>
        </w:rPr>
      </w:pPr>
    </w:p>
    <w:p w:rsidR="005265CB" w:rsidRPr="001606D8" w:rsidRDefault="003C6D02" w:rsidP="001606D8">
      <w:pPr>
        <w:spacing w:line="360" w:lineRule="auto"/>
        <w:jc w:val="both"/>
        <w:rPr>
          <w:rFonts w:ascii="Bamini" w:hAnsi="Bamini"/>
          <w:sz w:val="24"/>
          <w:szCs w:val="24"/>
        </w:rPr>
      </w:pPr>
      <w:r w:rsidRPr="003C6D02">
        <w:rPr>
          <w:noProof/>
          <w:sz w:val="24"/>
          <w:szCs w:val="24"/>
        </w:rPr>
        <w:pict>
          <v:roundrect id="Rounded Rectangle 6" o:spid="_x0000_s1033" style="position:absolute;left:0;text-align:left;margin-left:138.8pt;margin-top:12.75pt;width:195.9pt;height:29.5pt;z-index:251660288;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" fillcolor="white [3212]" strokecolor="black [3213]" strokeweight="2pt">
            <v:textbox>
              <w:txbxContent>
                <w:p w:rsidR="001606D8" w:rsidRPr="001171D5" w:rsidRDefault="001606D8" w:rsidP="005265CB">
                  <w:pPr>
                    <w:pStyle w:val="NormalWeb"/>
                    <w:spacing w:before="0" w:beforeAutospacing="0" w:after="0" w:afterAutospacing="0"/>
                    <w:jc w:val="center"/>
                    <w:rPr>
                      <w:rFonts w:ascii="Bamini" w:hAnsi="Bamini"/>
                    </w:rPr>
                  </w:pPr>
                  <w:r>
                    <w:rPr>
                      <w:rFonts w:ascii="Bamini" w:hAnsi="Bamini"/>
                      <w:color w:val="000000" w:themeColor="text1"/>
                      <w:kern w:val="24"/>
                    </w:rPr>
                    <w:t>juTg;gFg;gha;T</w:t>
                  </w:r>
                </w:p>
              </w:txbxContent>
            </v:textbox>
          </v:roundrect>
        </w:pict>
      </w:r>
      <w:r w:rsidRPr="003C6D02">
        <w:rPr>
          <w:noProof/>
          <w:sz w:val="24"/>
          <w:szCs w:val="24"/>
        </w:rPr>
        <w:pict>
          <v:shape id="TextBox 5" o:spid="_x0000_s1034" type="#_x0000_t202" style="position:absolute;left:0;text-align:left;margin-left:-137.6pt;margin-top:26.25pt;width:305.55pt;height:31.5pt;z-index:25165926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" filled="f" stroked="f">
            <v:textbox style="mso-fit-shape-to-text:t">
              <w:txbxContent>
                <w:p w:rsidR="001606D8" w:rsidRPr="00051A2E" w:rsidRDefault="001606D8" w:rsidP="005265CB">
                  <w:pPr>
                    <w:pStyle w:val="NormalWeb"/>
                    <w:spacing w:before="0" w:beforeAutospacing="0" w:after="0" w:afterAutospacing="0"/>
                  </w:pPr>
                </w:p>
              </w:txbxContent>
            </v:textbox>
          </v:shape>
        </w:pict>
      </w:r>
      <w:r w:rsidRPr="003C6D02">
        <w:rPr>
          <w:noProof/>
          <w:sz w:val="24"/>
          <w:szCs w:val="24"/>
        </w:rPr>
        <w:pict>
          <v:line id="Straight Connector 9" o:spid="_x0000_s1069" style="position:absolute;left:0;text-align:left;flip:y;z-index:251648000;visibility:visible" from="384pt,58.5pt" to="384pt,7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" strokecolor="black [3040]" strokeweight="1.5pt"/>
        </w:pict>
      </w:r>
      <w:r w:rsidRPr="003C6D02">
        <w:rPr>
          <w:noProof/>
          <w:sz w:val="24"/>
          <w:szCs w:val="24"/>
        </w:rPr>
        <w:pict>
          <v:line id="Straight Connector 19" o:spid="_x0000_s1068" style="position:absolute;left:0;text-align:left;z-index:251650048;visibility:visible" from="236.25pt,45pt" to="236.25pt,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" strokecolor="black [3040]" strokeweight="1.5pt"/>
        </w:pict>
      </w:r>
      <w:r w:rsidRPr="003C6D02">
        <w:rPr>
          <w:noProof/>
          <w:sz w:val="24"/>
          <w:szCs w:val="24"/>
        </w:rPr>
        <w:pict>
          <v:line id="Straight Connector 46" o:spid="_x0000_s1067" style="position:absolute;left:0;text-align:left;z-index:251661312;visibility:visible;mso-width-relative:margin;mso-height-relative:margin" from="40.5pt,57.3pt" to="158.3pt,5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" strokecolor="black [3040]" strokeweight="1.5pt"/>
        </w:pict>
      </w:r>
      <w:r w:rsidRPr="003C6D02">
        <w:rPr>
          <w:noProof/>
          <w:sz w:val="24"/>
          <w:szCs w:val="24"/>
        </w:rPr>
        <w:pict>
          <v:line id="Straight Connector 42" o:spid="_x0000_s1066" style="position:absolute;left:0;text-align:left;flip:y;z-index:251662336;visibility:visible" from="582pt,6.75pt" to="583.8pt,54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" strokecolor="black [3040]" strokeweight="2.25pt"/>
        </w:pict>
      </w:r>
      <w:r w:rsidRPr="003C6D02">
        <w:rPr>
          <w:noProof/>
          <w:sz w:val="24"/>
          <w:szCs w:val="24"/>
        </w:rPr>
        <w:pict>
          <v:line id="Straight Connector 45" o:spid="_x0000_s1065" style="position:absolute;left:0;text-align:left;z-index:251664384;visibility:visible;mso-width-relative:margin;mso-height-relative:margin" from="-138pt,6.75pt" to="-138pt,54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" strokecolor="black [3040]" strokeweight="2.25pt"/>
        </w:pict>
      </w:r>
      <w:r w:rsidRPr="003C6D02">
        <w:rPr>
          <w:noProof/>
          <w:sz w:val="24"/>
          <w:szCs w:val="24"/>
        </w:rPr>
        <w:pict>
          <v:line id="Straight Connector 61" o:spid="_x0000_s1064" style="position:absolute;left:0;text-align:left;z-index:251666432;visibility:visible;mso-width-relative:margin" from="143.85pt,58.25pt" to="383.95pt,5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" strokecolor="black [3040]" strokeweight="1.5pt"/>
        </w:pict>
      </w:r>
      <w:r w:rsidRPr="003C6D02">
        <w:rPr>
          <w:noProof/>
          <w:sz w:val="24"/>
          <w:szCs w:val="24"/>
        </w:rPr>
        <w:pict>
          <v:shape id="Straight Arrow Connector 180" o:spid="_x0000_s1063" type="#_x0000_t32" style="position:absolute;left:0;text-align:left;margin-left:236.25pt;margin-top:61.5pt;width:0;height:17.5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" strokecolor="black [3040]" strokeweight="1.5pt">
            <v:stroke endarrow="open"/>
          </v:shape>
        </w:pict>
      </w:r>
    </w:p>
    <w:p w:rsidR="005265CB" w:rsidRPr="001606D8" w:rsidRDefault="003C6D02" w:rsidP="001606D8">
      <w:pPr>
        <w:spacing w:line="360" w:lineRule="auto"/>
        <w:jc w:val="both"/>
        <w:rPr>
          <w:rFonts w:ascii="Bamini" w:hAnsi="Bamini"/>
          <w:sz w:val="24"/>
          <w:szCs w:val="24"/>
        </w:rPr>
      </w:pPr>
      <w:r w:rsidRPr="003C6D02">
        <w:rPr>
          <w:noProof/>
          <w:sz w:val="24"/>
          <w:szCs w:val="24"/>
        </w:rPr>
        <w:pict>
          <v:line id="Straight Connector 11" o:spid="_x0000_s1062" style="position:absolute;left:0;text-align:left;flip:y;z-index:251640832;visibility:visible" from="42.75pt,23.75pt" to="42.75pt,3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" strokecolor="black [3040]" strokeweight="1.5pt"/>
        </w:pict>
      </w:r>
    </w:p>
    <w:p w:rsidR="005265CB" w:rsidRPr="001606D8" w:rsidRDefault="003C6D02" w:rsidP="001606D8">
      <w:pPr>
        <w:spacing w:line="360" w:lineRule="auto"/>
        <w:jc w:val="both"/>
        <w:rPr>
          <w:rFonts w:ascii="Bamini" w:hAnsi="Bamini"/>
          <w:sz w:val="24"/>
          <w:szCs w:val="24"/>
        </w:rPr>
      </w:pPr>
      <w:r w:rsidRPr="003C6D02">
        <w:rPr>
          <w:noProof/>
          <w:sz w:val="24"/>
          <w:szCs w:val="24"/>
        </w:rPr>
        <w:pict>
          <v:roundrect id="Rounded Rectangle 21" o:spid="_x0000_s1035" style="position:absolute;left:0;text-align:left;margin-left:343.05pt;margin-top:5.65pt;width:108.85pt;height:38.15pt;z-index:25165619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" fillcolor="white [3212]" strokecolor="black [3213]" strokeweight="2pt">
            <v:textbox>
              <w:txbxContent>
                <w:p w:rsidR="001606D8" w:rsidRPr="00051A2E" w:rsidRDefault="001606D8" w:rsidP="00A911A2">
                  <w:pPr>
                    <w:pStyle w:val="NormalWeb"/>
                    <w:spacing w:before="0" w:beforeAutospacing="0" w:after="0" w:afterAutospacing="0"/>
                    <w:ind w:hanging="630"/>
                    <w:jc w:val="center"/>
                  </w:pPr>
                  <w:r w:rsidRPr="001171D5">
                    <w:rPr>
                      <w:rFonts w:ascii="Bamini" w:hAnsi="Bamini"/>
                      <w:color w:val="000000" w:themeColor="text1"/>
                      <w:kern w:val="24"/>
                    </w:rPr>
                    <w:t xml:space="preserve">nra;kjpg;glk; </w:t>
                  </w:r>
                  <w:r>
                    <w:rPr>
                      <w:color w:val="000000" w:themeColor="text1"/>
                      <w:kern w:val="24"/>
                    </w:rPr>
                    <w:t>2020</w:t>
                  </w:r>
                </w:p>
                <w:p w:rsidR="001606D8" w:rsidRPr="00051A2E" w:rsidRDefault="001606D8" w:rsidP="005265CB">
                  <w:pPr>
                    <w:pStyle w:val="NormalWeb"/>
                    <w:spacing w:before="0" w:beforeAutospacing="0" w:after="0" w:afterAutospacing="0"/>
                    <w:jc w:val="center"/>
                  </w:pPr>
                </w:p>
              </w:txbxContent>
            </v:textbox>
          </v:roundrect>
        </w:pict>
      </w:r>
      <w:r w:rsidRPr="003C6D02">
        <w:rPr>
          <w:noProof/>
          <w:sz w:val="24"/>
          <w:szCs w:val="24"/>
        </w:rPr>
        <w:pict>
          <v:roundrect id="Rounded Rectangle 22" o:spid="_x0000_s1036" style="position:absolute;left:0;text-align:left;margin-left:-2pt;margin-top:7.75pt;width:151.15pt;height:39.45pt;z-index:251657216;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" fillcolor="white [3212]" strokecolor="black [3213]" strokeweight="2pt">
            <v:textbox>
              <w:txbxContent>
                <w:p w:rsidR="001606D8" w:rsidRPr="00051A2E" w:rsidRDefault="001606D8" w:rsidP="005265CB">
                  <w:pPr>
                    <w:pStyle w:val="NormalWeb"/>
                    <w:spacing w:before="0" w:beforeAutospacing="0" w:after="0" w:afterAutospacing="0"/>
                    <w:jc w:val="center"/>
                  </w:pPr>
                  <w:r w:rsidRPr="001171D5">
                    <w:rPr>
                      <w:rFonts w:ascii="Bamini" w:hAnsi="Bamini"/>
                      <w:color w:val="000000" w:themeColor="text1"/>
                      <w:kern w:val="24"/>
                    </w:rPr>
                    <w:t xml:space="preserve">nra;kjpg;glk; </w:t>
                  </w:r>
                  <w:r w:rsidRPr="001171D5">
                    <w:rPr>
                      <w:color w:val="000000" w:themeColor="text1"/>
                      <w:kern w:val="24"/>
                    </w:rPr>
                    <w:t>2002</w:t>
                  </w:r>
                </w:p>
              </w:txbxContent>
            </v:textbox>
          </v:roundrect>
        </w:pict>
      </w:r>
      <w:r w:rsidRPr="003C6D02">
        <w:rPr>
          <w:noProof/>
          <w:sz w:val="24"/>
          <w:szCs w:val="24"/>
        </w:rPr>
        <w:pict>
          <v:roundrect id="Rounded Rectangle 20" o:spid="_x0000_s1037" style="position:absolute;left:0;text-align:left;margin-left:157.95pt;margin-top:10pt;width:167.25pt;height:39.45pt;z-index:251654144;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" fillcolor="white [3212]" strokecolor="black [3213]" strokeweight="2pt">
            <v:textbox>
              <w:txbxContent>
                <w:p w:rsidR="001606D8" w:rsidRPr="00051A2E" w:rsidRDefault="001606D8" w:rsidP="005265CB">
                  <w:pPr>
                    <w:pStyle w:val="NormalWeb"/>
                    <w:spacing w:before="0" w:beforeAutospacing="0" w:after="0" w:afterAutospacing="0"/>
                    <w:jc w:val="center"/>
                  </w:pPr>
                  <w:r w:rsidRPr="001171D5">
                    <w:rPr>
                      <w:rFonts w:ascii="Bamini" w:hAnsi="Bamini"/>
                      <w:color w:val="000000" w:themeColor="text1"/>
                      <w:kern w:val="24"/>
                    </w:rPr>
                    <w:t xml:space="preserve">nra;kjpg;glk; </w:t>
                  </w:r>
                  <w:r>
                    <w:rPr>
                      <w:color w:val="000000" w:themeColor="text1"/>
                      <w:kern w:val="24"/>
                    </w:rPr>
                    <w:t>2014</w:t>
                  </w:r>
                </w:p>
                <w:p w:rsidR="001606D8" w:rsidRPr="00051A2E" w:rsidRDefault="001606D8" w:rsidP="005265CB">
                  <w:pPr>
                    <w:pStyle w:val="NormalWeb"/>
                    <w:spacing w:before="0" w:beforeAutospacing="0" w:after="0" w:afterAutospacing="0"/>
                    <w:jc w:val="center"/>
                  </w:pPr>
                </w:p>
              </w:txbxContent>
            </v:textbox>
          </v:roundrect>
        </w:pict>
      </w:r>
    </w:p>
    <w:p w:rsidR="005265CB" w:rsidRPr="001606D8" w:rsidRDefault="003C6D02" w:rsidP="001606D8">
      <w:pPr>
        <w:spacing w:line="360" w:lineRule="auto"/>
        <w:jc w:val="both"/>
        <w:rPr>
          <w:rFonts w:ascii="Bamini" w:hAnsi="Bamini"/>
          <w:sz w:val="24"/>
          <w:szCs w:val="24"/>
        </w:rPr>
      </w:pPr>
      <w:r w:rsidRPr="003C6D02">
        <w:rPr>
          <w:noProof/>
          <w:sz w:val="24"/>
          <w:szCs w:val="24"/>
        </w:rPr>
        <w:pict>
          <v:shape id="Straight Arrow Connector 35" o:spid="_x0000_s1061" type="#_x0000_t32" style="position:absolute;left:0;text-align:left;margin-left:392.25pt;margin-top:15.65pt;width:0;height:17.55pt;z-index:2516551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" strokecolor="black [3040]" strokeweight="1.5pt">
            <v:stroke endarrow="open"/>
          </v:shape>
        </w:pict>
      </w:r>
      <w:r w:rsidRPr="003C6D02">
        <w:rPr>
          <w:noProof/>
          <w:sz w:val="24"/>
          <w:szCs w:val="24"/>
        </w:rPr>
        <w:pict>
          <v:shape id="Straight Arrow Connector 144" o:spid="_x0000_s1060" type="#_x0000_t32" style="position:absolute;left:0;text-align:left;margin-left:42.75pt;margin-top:13.5pt;width:0;height:17.55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" strokecolor="black [3040]" strokeweight="1.5pt">
            <v:stroke endarrow="open"/>
          </v:shape>
        </w:pict>
      </w:r>
    </w:p>
    <w:p w:rsidR="005265CB" w:rsidRPr="001606D8" w:rsidRDefault="003C6D02" w:rsidP="001606D8">
      <w:pPr>
        <w:spacing w:line="360" w:lineRule="auto"/>
        <w:jc w:val="both"/>
        <w:rPr>
          <w:rFonts w:ascii="Bamini" w:hAnsi="Bamini"/>
          <w:sz w:val="24"/>
          <w:szCs w:val="24"/>
        </w:rPr>
      </w:pPr>
      <w:r w:rsidRPr="003C6D02">
        <w:rPr>
          <w:noProof/>
          <w:sz w:val="24"/>
          <w:szCs w:val="24"/>
        </w:rPr>
        <w:pict>
          <v:roundrect id="Rounded Rectangle 25" o:spid="_x0000_s1038" style="position:absolute;left:0;text-align:left;margin-left:258.75pt;margin-top:.5pt;width:237.25pt;height:32.35pt;z-index:251651072;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" fillcolor="white [3212]" strokecolor="black [3213]" strokeweight="2pt">
            <v:textbox>
              <w:txbxContent>
                <w:p w:rsidR="001606D8" w:rsidRPr="001171D5" w:rsidRDefault="001606D8" w:rsidP="005265CB">
                  <w:pPr>
                    <w:pStyle w:val="NormalWeb"/>
                    <w:spacing w:before="0" w:beforeAutospacing="0" w:after="0" w:afterAutospacing="0"/>
                    <w:jc w:val="center"/>
                    <w:rPr>
                      <w:rFonts w:ascii="Bamini" w:hAnsi="Bamini"/>
                    </w:rPr>
                  </w:pPr>
                  <w:r>
                    <w:rPr>
                      <w:rFonts w:ascii="Bamini" w:hAnsi="Bamini"/>
                      <w:color w:val="000000" w:themeColor="text1"/>
                      <w:kern w:val="24"/>
                    </w:rPr>
                    <w:t>nghJikahf;fk;</w:t>
                  </w:r>
                </w:p>
              </w:txbxContent>
            </v:textbox>
          </v:roundrect>
        </w:pict>
      </w:r>
      <w:r w:rsidRPr="003C6D02">
        <w:rPr>
          <w:noProof/>
          <w:sz w:val="24"/>
          <w:szCs w:val="24"/>
        </w:rPr>
        <w:pict>
          <v:shape id="Straight Arrow Connector 124" o:spid="_x0000_s1059" type="#_x0000_t32" style="position:absolute;left:0;text-align:left;margin-left:42.75pt;margin-top:24.6pt;width:0;height:23.25pt;z-index:251670528;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" strokecolor="black [3040]" strokeweight="1.5pt">
            <v:stroke endarrow="open"/>
          </v:shape>
        </w:pict>
      </w:r>
      <w:r w:rsidRPr="003C6D02">
        <w:rPr>
          <w:noProof/>
          <w:sz w:val="24"/>
          <w:szCs w:val="24"/>
        </w:rPr>
        <w:pict>
          <v:roundrect id="Rounded Rectangle 55" o:spid="_x0000_s1039" style="position:absolute;left:0;text-align:left;margin-left:3.75pt;margin-top:1.25pt;width:247.55pt;height:24.75pt;z-index:251652096;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" fillcolor="white [3212]" strokecolor="black [3213]" strokeweight="2pt">
            <v:textbox>
              <w:txbxContent>
                <w:p w:rsidR="001606D8" w:rsidRPr="001171D5" w:rsidRDefault="001606D8" w:rsidP="005265CB">
                  <w:pPr>
                    <w:pStyle w:val="NormalWeb"/>
                    <w:spacing w:before="0" w:beforeAutospacing="0" w:after="0" w:afterAutospacing="0"/>
                    <w:jc w:val="center"/>
                    <w:rPr>
                      <w:rFonts w:ascii="Bamini" w:hAnsi="Bamini"/>
                    </w:rPr>
                  </w:pPr>
                  <w:r>
                    <w:rPr>
                      <w:rFonts w:ascii="Bamini" w:hAnsi="Bamini"/>
                      <w:color w:val="000000" w:themeColor="text1"/>
                      <w:kern w:val="24"/>
                    </w:rPr>
                    <w:t>Ms;$w;iw njupT nra;jy;</w:t>
                  </w:r>
                </w:p>
              </w:txbxContent>
            </v:textbox>
          </v:roundrect>
        </w:pict>
      </w:r>
    </w:p>
    <w:p w:rsidR="005265CB" w:rsidRPr="001606D8" w:rsidRDefault="003C6D02" w:rsidP="001606D8">
      <w:pPr>
        <w:spacing w:line="360" w:lineRule="auto"/>
        <w:jc w:val="both"/>
        <w:rPr>
          <w:rFonts w:ascii="Bamini" w:hAnsi="Bamini"/>
          <w:sz w:val="24"/>
          <w:szCs w:val="24"/>
        </w:rPr>
      </w:pPr>
      <w:r w:rsidRPr="003C6D02">
        <w:rPr>
          <w:noProof/>
          <w:sz w:val="24"/>
          <w:szCs w:val="24"/>
        </w:rPr>
        <w:pict>
          <v:shape id="Straight Arrow Connector 43" o:spid="_x0000_s1058" type="#_x0000_t32" style="position:absolute;left:0;text-align:left;margin-left:378pt;margin-top:.25pt;width:0;height:13.5pt;z-index:25164390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" strokecolor="black [3040]" strokeweight="1.5pt">
            <v:stroke endarrow="open"/>
          </v:shape>
        </w:pict>
      </w:r>
      <w:r w:rsidRPr="003C6D02">
        <w:rPr>
          <w:noProof/>
          <w:sz w:val="24"/>
          <w:szCs w:val="24"/>
        </w:rPr>
        <w:pict>
          <v:roundrect id="Rounded Rectangle 37" o:spid="_x0000_s1040" style="position:absolute;left:0;text-align:left;margin-left:226.5pt;margin-top:13.7pt;width:281.35pt;height:39.45pt;z-index:251642880;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" fillcolor="white [3212]" strokecolor="black [3213]" strokeweight="2pt">
            <v:textbox>
              <w:txbxContent>
                <w:p w:rsidR="001606D8" w:rsidRPr="00051A2E" w:rsidRDefault="001606D8" w:rsidP="005265CB">
                  <w:pPr>
                    <w:pStyle w:val="NormalWeb"/>
                    <w:spacing w:before="0" w:beforeAutospacing="0" w:after="0" w:afterAutospacing="0"/>
                    <w:jc w:val="center"/>
                  </w:pPr>
                  <w:r>
                    <w:rPr>
                      <w:rFonts w:ascii="Bamini" w:hAnsi="Bamini"/>
                      <w:color w:val="000000" w:themeColor="text1"/>
                      <w:kern w:val="24"/>
                    </w:rPr>
                    <w:t xml:space="preserve">epyg;gad;ghl;Lglk; </w:t>
                  </w:r>
                  <w:r w:rsidRPr="00051A2E">
                    <w:rPr>
                      <w:color w:val="000000" w:themeColor="text1"/>
                      <w:kern w:val="24"/>
                    </w:rPr>
                    <w:t>2002,2014,2020</w:t>
                  </w:r>
                </w:p>
              </w:txbxContent>
            </v:textbox>
          </v:roundrect>
        </w:pict>
      </w:r>
      <w:r w:rsidRPr="003C6D02">
        <w:rPr>
          <w:noProof/>
          <w:sz w:val="24"/>
          <w:szCs w:val="24"/>
        </w:rPr>
        <w:pict>
          <v:shape id="Straight Arrow Connector 122" o:spid="_x0000_s1057" type="#_x0000_t32" style="position:absolute;left:0;text-align:left;margin-left:193.9pt;margin-top:30.6pt;width:32.95pt;height:.25pt;z-index:25166950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" strokecolor="black [3040]" strokeweight="1.5pt">
            <v:stroke endarrow="open"/>
          </v:shape>
        </w:pict>
      </w:r>
      <w:r w:rsidRPr="003C6D02">
        <w:rPr>
          <w:noProof/>
          <w:sz w:val="24"/>
          <w:szCs w:val="24"/>
        </w:rPr>
        <w:pict>
          <v:roundrect id="Rounded Rectangle 27" o:spid="_x0000_s1041" style="position:absolute;left:0;text-align:left;margin-left:-1.9pt;margin-top:7pt;width:196.15pt;height:60.75pt;z-index:251641856;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" fillcolor="white [3212]" strokecolor="black [3213]" strokeweight="2pt">
            <v:textbox>
              <w:txbxContent>
                <w:p w:rsidR="001606D8" w:rsidRPr="00051A2E" w:rsidRDefault="001606D8" w:rsidP="005265CB">
                  <w:pPr>
                    <w:pStyle w:val="NormalWeb"/>
                    <w:spacing w:before="0" w:beforeAutospacing="0" w:after="0" w:afterAutospacing="0"/>
                    <w:jc w:val="center"/>
                  </w:pPr>
                  <w:r>
                    <w:rPr>
                      <w:rFonts w:ascii="Bamini" w:hAnsi="Bamini"/>
                      <w:color w:val="000000" w:themeColor="text1"/>
                      <w:kern w:val="24"/>
                    </w:rPr>
                    <w:t xml:space="preserve">vz;zpyf;fkhf;fy; kw;Wk; glkhf;fk; </w:t>
                  </w:r>
                  <w:r w:rsidRPr="00051A2E">
                    <w:rPr>
                      <w:color w:val="000000" w:themeColor="text1"/>
                      <w:kern w:val="24"/>
                    </w:rPr>
                    <w:t>2002,2014</w:t>
                  </w:r>
                </w:p>
              </w:txbxContent>
            </v:textbox>
          </v:roundrect>
        </w:pict>
      </w:r>
    </w:p>
    <w:p w:rsidR="005265CB" w:rsidRPr="001606D8" w:rsidRDefault="003C6D02" w:rsidP="001606D8">
      <w:pPr>
        <w:spacing w:line="360" w:lineRule="auto"/>
        <w:jc w:val="both"/>
        <w:rPr>
          <w:rFonts w:ascii="Bamini" w:hAnsi="Bamini"/>
          <w:sz w:val="24"/>
          <w:szCs w:val="24"/>
        </w:rPr>
      </w:pPr>
      <w:r w:rsidRPr="003C6D02">
        <w:rPr>
          <w:noProof/>
          <w:sz w:val="24"/>
          <w:szCs w:val="24"/>
        </w:rPr>
        <w:pict>
          <v:shape id="Straight Arrow Connector 155" o:spid="_x0000_s1056" type="#_x0000_t32" style="position:absolute;left:0;text-align:left;margin-left:273.75pt;margin-top:19.2pt;width:0;height:23.85pt;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" strokecolor="black [3040]" strokeweight="1.5pt">
            <v:stroke endarrow="open"/>
          </v:shape>
        </w:pict>
      </w:r>
    </w:p>
    <w:p w:rsidR="005265CB" w:rsidRPr="001606D8" w:rsidRDefault="003C6D02" w:rsidP="001606D8">
      <w:pPr>
        <w:spacing w:line="360" w:lineRule="auto"/>
        <w:jc w:val="both"/>
        <w:rPr>
          <w:rFonts w:ascii="Bamini" w:hAnsi="Bamini"/>
          <w:sz w:val="24"/>
          <w:szCs w:val="24"/>
        </w:rPr>
      </w:pPr>
      <w:r w:rsidRPr="003C6D02">
        <w:rPr>
          <w:noProof/>
          <w:sz w:val="24"/>
          <w:szCs w:val="24"/>
        </w:rPr>
        <w:pict>
          <v:roundrect id="Rounded Rectangle 47" o:spid="_x0000_s1042" style="position:absolute;left:0;text-align:left;margin-left:153.4pt;margin-top:9.05pt;width:224.25pt;height:37.8pt;z-index:251646976;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" fillcolor="white [3212]" strokecolor="black [3213]" strokeweight="2pt">
            <v:textbox>
              <w:txbxContent>
                <w:p w:rsidR="001606D8" w:rsidRPr="00293526" w:rsidRDefault="001606D8" w:rsidP="005265CB">
                  <w:pPr>
                    <w:pStyle w:val="NormalWeb"/>
                    <w:spacing w:before="0" w:beforeAutospacing="0" w:after="0" w:afterAutospacing="0"/>
                    <w:jc w:val="center"/>
                    <w:rPr>
                      <w:rFonts w:ascii="Bamini" w:hAnsi="Bamini"/>
                    </w:rPr>
                  </w:pPr>
                  <w:r w:rsidRPr="00051A2E">
                    <w:rPr>
                      <w:color w:val="000000" w:themeColor="text1"/>
                      <w:kern w:val="24"/>
                    </w:rPr>
                    <w:t xml:space="preserve"> </w:t>
                  </w:r>
                  <w:r>
                    <w:rPr>
                      <w:rFonts w:ascii="Bamini" w:hAnsi="Bamini"/>
                      <w:color w:val="000000" w:themeColor="text1"/>
                      <w:kern w:val="24"/>
                    </w:rPr>
                    <w:t>Nkw;nghUj;Jjy; gFg;gha;T</w:t>
                  </w:r>
                </w:p>
                <w:p w:rsidR="001606D8" w:rsidRPr="00051A2E" w:rsidRDefault="001606D8" w:rsidP="005265CB">
                  <w:pPr>
                    <w:pStyle w:val="NormalWeb"/>
                    <w:spacing w:before="0" w:beforeAutospacing="0" w:after="0" w:afterAutospacing="0"/>
                    <w:jc w:val="center"/>
                  </w:pPr>
                </w:p>
              </w:txbxContent>
            </v:textbox>
          </v:roundrect>
        </w:pict>
      </w:r>
    </w:p>
    <w:p w:rsidR="005265CB" w:rsidRPr="001606D8" w:rsidRDefault="003C6D02" w:rsidP="001606D8">
      <w:pPr>
        <w:spacing w:line="360" w:lineRule="auto"/>
        <w:jc w:val="both"/>
        <w:rPr>
          <w:rFonts w:ascii="Bamini" w:hAnsi="Bamini"/>
          <w:sz w:val="24"/>
          <w:szCs w:val="24"/>
        </w:rPr>
      </w:pPr>
      <w:r w:rsidRPr="003C6D02">
        <w:rPr>
          <w:noProof/>
          <w:sz w:val="24"/>
          <w:szCs w:val="24"/>
        </w:rPr>
        <w:pict>
          <v:roundrect id="Rounded Rectangle 44" o:spid="_x0000_s1043" style="position:absolute;left:0;text-align:left;margin-left:149pt;margin-top:22pt;width:236.95pt;height:27.75pt;z-index:25164492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" fillcolor="white [3212]" strokecolor="black [3213]" strokeweight="2pt">
            <v:textbox>
              <w:txbxContent>
                <w:p w:rsidR="001606D8" w:rsidRPr="00293526" w:rsidRDefault="001606D8" w:rsidP="005265CB">
                  <w:pPr>
                    <w:pStyle w:val="NormalWeb"/>
                    <w:spacing w:before="0" w:beforeAutospacing="0" w:after="0" w:afterAutospacing="0"/>
                    <w:jc w:val="center"/>
                    <w:rPr>
                      <w:rFonts w:ascii="Bamini" w:hAnsi="Bamini"/>
                    </w:rPr>
                  </w:pPr>
                  <w:r>
                    <w:rPr>
                      <w:rFonts w:ascii="Bamini" w:hAnsi="Bamini"/>
                      <w:color w:val="000000" w:themeColor="text1"/>
                      <w:kern w:val="24"/>
                    </w:rPr>
                    <w:t>epyg;gad;ghl;L khw;wj;jha ml;ltiz</w:t>
                  </w:r>
                </w:p>
              </w:txbxContent>
            </v:textbox>
          </v:roundrect>
        </w:pict>
      </w:r>
      <w:r w:rsidRPr="003C6D02">
        <w:rPr>
          <w:noProof/>
          <w:sz w:val="24"/>
          <w:szCs w:val="24"/>
        </w:rPr>
        <w:pict>
          <v:shape id="Straight Arrow Connector 154" o:spid="_x0000_s1055" type="#_x0000_t32" style="position:absolute;left:0;text-align:left;margin-left:273.75pt;margin-top:12.85pt;width:0;height:9pt;z-index:25167360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" strokecolor="black [3040]" strokeweight="1.5pt">
            <v:stroke endarrow="open"/>
          </v:shape>
        </w:pict>
      </w:r>
    </w:p>
    <w:p w:rsidR="005265CB" w:rsidRPr="001606D8" w:rsidRDefault="003C6D02" w:rsidP="001606D8">
      <w:pPr>
        <w:spacing w:line="360" w:lineRule="auto"/>
        <w:jc w:val="both"/>
        <w:rPr>
          <w:rFonts w:ascii="Bamini" w:hAnsi="Bamini"/>
          <w:sz w:val="24"/>
          <w:szCs w:val="24"/>
        </w:rPr>
      </w:pPr>
      <w:r w:rsidRPr="003C6D02">
        <w:rPr>
          <w:noProof/>
          <w:sz w:val="24"/>
          <w:szCs w:val="24"/>
        </w:rPr>
        <w:pict>
          <v:roundrect id="Rounded Rectangle 103" o:spid="_x0000_s1044" style="position:absolute;left:0;text-align:left;margin-left:69pt;margin-top:26.35pt;width:195.35pt;height:29.2pt;rotation:-46611fd;z-index:25165824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" fillcolor="white [3212]" strokecolor="black [3213]" strokeweight="2pt">
            <v:textbox>
              <w:txbxContent>
                <w:p w:rsidR="001606D8" w:rsidRPr="00FB20C3" w:rsidRDefault="001606D8" w:rsidP="005265CB">
                  <w:pPr>
                    <w:pStyle w:val="NormalWeb"/>
                    <w:spacing w:before="0" w:beforeAutospacing="0" w:after="0" w:afterAutospacing="0"/>
                    <w:jc w:val="center"/>
                    <w:rPr>
                      <w:rFonts w:ascii="Bamini" w:hAnsi="Bamini"/>
                    </w:rPr>
                  </w:pPr>
                  <w:r>
                    <w:rPr>
                      <w:rFonts w:ascii="Bamini" w:hAnsi="Bamini"/>
                      <w:color w:val="000000" w:themeColor="text1"/>
                      <w:kern w:val="24"/>
                    </w:rPr>
                    <w:t>epyg;gad;ghl;L khw;w ml;ltiz</w:t>
                  </w:r>
                </w:p>
              </w:txbxContent>
            </v:textbox>
          </v:roundrect>
        </w:pict>
      </w:r>
      <w:r w:rsidRPr="003C6D02">
        <w:rPr>
          <w:noProof/>
          <w:sz w:val="24"/>
          <w:szCs w:val="24"/>
        </w:rPr>
        <w:pict>
          <v:roundrect id="Rounded Rectangle 104" o:spid="_x0000_s1045" style="position:absolute;left:0;text-align:left;margin-left:273.45pt;margin-top:25.55pt;width:178.6pt;height:30.75pt;z-index:25166336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" fillcolor="white [3212]" strokecolor="black [3213]" strokeweight="2pt">
            <v:textbox>
              <w:txbxContent>
                <w:p w:rsidR="001606D8" w:rsidRPr="00FB20C3" w:rsidRDefault="001606D8" w:rsidP="005265CB">
                  <w:pPr>
                    <w:pStyle w:val="NormalWeb"/>
                    <w:spacing w:before="0" w:beforeAutospacing="0" w:after="0" w:afterAutospacing="0"/>
                    <w:jc w:val="center"/>
                    <w:rPr>
                      <w:rFonts w:ascii="Bamini" w:hAnsi="Bamini"/>
                    </w:rPr>
                  </w:pPr>
                  <w:r>
                    <w:rPr>
                      <w:rFonts w:ascii="Bamini" w:hAnsi="Bamini"/>
                      <w:color w:val="000000" w:themeColor="text1"/>
                      <w:kern w:val="24"/>
                    </w:rPr>
                    <w:t>epyg;gad;ghl;L glk;</w:t>
                  </w:r>
                </w:p>
              </w:txbxContent>
            </v:textbox>
          </v:roundrect>
        </w:pict>
      </w:r>
      <w:r w:rsidRPr="003C6D02">
        <w:rPr>
          <w:noProof/>
          <w:sz w:val="24"/>
          <w:szCs w:val="24"/>
        </w:rPr>
        <w:pict>
          <v:shape id="Straight Arrow Connector 118" o:spid="_x0000_s1054" type="#_x0000_t32" style="position:absolute;left:0;text-align:left;margin-left:350.5pt;margin-top:15.45pt;width:1.2pt;height:10.1pt;flip:x;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" strokecolor="black [3040]" strokeweight="1.5pt">
            <v:stroke endarrow="open"/>
          </v:shape>
        </w:pict>
      </w:r>
      <w:r w:rsidRPr="003C6D02">
        <w:rPr>
          <w:noProof/>
          <w:sz w:val="24"/>
          <w:szCs w:val="24"/>
        </w:rPr>
        <w:pict>
          <v:shape id="Straight Arrow Connector 165" o:spid="_x0000_s1053" type="#_x0000_t32" style="position:absolute;left:0;text-align:left;margin-left:207.4pt;margin-top:15.75pt;width:.25pt;height:10.1pt;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" strokecolor="black [3040]" strokeweight="1.5pt">
            <v:stroke endarrow="open"/>
          </v:shape>
        </w:pict>
      </w:r>
    </w:p>
    <w:p w:rsidR="005265CB" w:rsidRPr="001606D8" w:rsidRDefault="003C6D02" w:rsidP="001606D8">
      <w:pPr>
        <w:spacing w:line="360" w:lineRule="auto"/>
        <w:jc w:val="both"/>
        <w:rPr>
          <w:rFonts w:ascii="Bamini" w:hAnsi="Bamini"/>
          <w:sz w:val="24"/>
          <w:szCs w:val="24"/>
        </w:rPr>
      </w:pPr>
      <w:r w:rsidRPr="003C6D02">
        <w:rPr>
          <w:noProof/>
          <w:sz w:val="24"/>
          <w:szCs w:val="24"/>
        </w:rPr>
        <w:pict>
          <v:roundrect id="Rounded Rectangle 105" o:spid="_x0000_s1046" style="position:absolute;left:0;text-align:left;margin-left:273.55pt;margin-top:32.1pt;width:203.3pt;height:28.5pt;z-index:25166540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" fillcolor="white [3212]" strokecolor="black [3213]" strokeweight="2pt">
            <v:textbox>
              <w:txbxContent>
                <w:p w:rsidR="001606D8" w:rsidRPr="00FB20C3" w:rsidRDefault="001606D8" w:rsidP="005265CB">
                  <w:pPr>
                    <w:pStyle w:val="NormalWeb"/>
                    <w:spacing w:before="0" w:beforeAutospacing="0" w:after="0" w:afterAutospacing="0"/>
                    <w:jc w:val="center"/>
                    <w:rPr>
                      <w:rFonts w:ascii="Bamini" w:hAnsi="Bamini"/>
                    </w:rPr>
                  </w:pPr>
                  <w:r>
                    <w:rPr>
                      <w:rFonts w:ascii="Bamini" w:hAnsi="Bamini"/>
                      <w:color w:val="000000" w:themeColor="text1"/>
                      <w:kern w:val="24"/>
                    </w:rPr>
                    <w:t>gz;Grhu; jfty;</w:t>
                  </w:r>
                </w:p>
              </w:txbxContent>
            </v:textbox>
          </v:roundrect>
        </w:pict>
      </w:r>
      <w:r w:rsidRPr="003C6D02">
        <w:rPr>
          <w:noProof/>
          <w:sz w:val="24"/>
          <w:szCs w:val="24"/>
        </w:rPr>
        <w:pict>
          <v:roundrect id="Rounded Rectangle 48" o:spid="_x0000_s1047" style="position:absolute;left:0;text-align:left;margin-left:58.15pt;margin-top:31.85pt;width:208.45pt;height:27.75pt;z-index:25164902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" fillcolor="white [3212]" strokecolor="black [3213]" strokeweight="2pt">
            <v:textbox>
              <w:txbxContent>
                <w:p w:rsidR="001606D8" w:rsidRPr="00FB20C3" w:rsidRDefault="001606D8" w:rsidP="005265CB">
                  <w:pPr>
                    <w:pStyle w:val="NormalWeb"/>
                    <w:spacing w:before="0" w:beforeAutospacing="0" w:after="0" w:afterAutospacing="0"/>
                    <w:jc w:val="center"/>
                    <w:rPr>
                      <w:rFonts w:ascii="Bamini" w:hAnsi="Bamini"/>
                    </w:rPr>
                  </w:pPr>
                  <w:r>
                    <w:rPr>
                      <w:rFonts w:ascii="Bamini" w:hAnsi="Bamini"/>
                      <w:color w:val="000000" w:themeColor="text1"/>
                      <w:kern w:val="24"/>
                    </w:rPr>
                    <w:t>msTrhu;e;j jfty;</w:t>
                  </w:r>
                </w:p>
              </w:txbxContent>
            </v:textbox>
          </v:roundrect>
        </w:pict>
      </w:r>
      <w:r w:rsidRPr="003C6D02">
        <w:rPr>
          <w:noProof/>
          <w:sz w:val="24"/>
          <w:szCs w:val="24"/>
        </w:rPr>
        <w:pict>
          <v:shape id="Straight Arrow Connector 164" o:spid="_x0000_s1052" type="#_x0000_t32" style="position:absolute;left:0;text-align:left;margin-left:352.6pt;margin-top:22.25pt;width:0;height:12.6pt;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" strokecolor="black [3040]" strokeweight="1.5pt">
            <v:stroke endarrow="open"/>
          </v:shape>
        </w:pict>
      </w:r>
      <w:r w:rsidRPr="003C6D02">
        <w:rPr>
          <w:noProof/>
          <w:sz w:val="24"/>
          <w:szCs w:val="24"/>
        </w:rPr>
        <w:pict>
          <v:shape id="Straight Arrow Connector 153" o:spid="_x0000_s1051" type="#_x0000_t32" style="position:absolute;left:0;text-align:left;margin-left:208pt;margin-top:22.5pt;width:0;height:9.5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" strokecolor="black [3040]" strokeweight="1.5pt">
            <v:stroke endarrow="open"/>
          </v:shape>
        </w:pict>
      </w:r>
    </w:p>
    <w:p w:rsidR="005265CB" w:rsidRPr="001606D8" w:rsidRDefault="003C6D02" w:rsidP="001606D8">
      <w:pPr>
        <w:spacing w:line="360" w:lineRule="auto"/>
        <w:jc w:val="both"/>
        <w:rPr>
          <w:rFonts w:ascii="Bamini" w:hAnsi="Bamini"/>
          <w:sz w:val="24"/>
          <w:szCs w:val="24"/>
        </w:rPr>
      </w:pPr>
      <w:r w:rsidRPr="003C6D02">
        <w:rPr>
          <w:noProof/>
          <w:sz w:val="24"/>
          <w:szCs w:val="24"/>
        </w:rPr>
        <w:pict>
          <v:shape id="Straight Arrow Connector 171" o:spid="_x0000_s1050" type="#_x0000_t32" style="position:absolute;left:0;text-align:left;margin-left:208.75pt;margin-top:26.5pt;width:0;height:15pt;z-index:2516776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" strokecolor="black [3040]" strokeweight="1.5pt">
            <v:stroke endarrow="open"/>
          </v:shape>
        </w:pict>
      </w:r>
      <w:r w:rsidRPr="003C6D02">
        <w:rPr>
          <w:noProof/>
          <w:sz w:val="24"/>
          <w:szCs w:val="24"/>
        </w:rPr>
        <w:pict>
          <v:shape id="Straight Arrow Connector 174" o:spid="_x0000_s1049" type="#_x0000_t32" style="position:absolute;left:0;text-align:left;margin-left:353.8pt;margin-top:26.5pt;width:1.3pt;height:12.75pt;flip:x;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" strokecolor="black [3040]" strokeweight="1.5pt">
            <v:stroke endarrow="open"/>
          </v:shape>
        </w:pict>
      </w:r>
    </w:p>
    <w:p w:rsidR="005265CB" w:rsidRPr="001606D8" w:rsidRDefault="003C6D02" w:rsidP="001606D8">
      <w:pPr>
        <w:spacing w:line="360" w:lineRule="auto"/>
        <w:jc w:val="both"/>
        <w:rPr>
          <w:rFonts w:ascii="Bamini" w:hAnsi="Bamini"/>
          <w:sz w:val="24"/>
          <w:szCs w:val="24"/>
        </w:rPr>
      </w:pPr>
      <w:r w:rsidRPr="003C6D02">
        <w:rPr>
          <w:noProof/>
          <w:sz w:val="24"/>
          <w:szCs w:val="24"/>
        </w:rPr>
        <w:pict>
          <v:roundrect id="Rounded Rectangle 175" o:spid="_x0000_s1048" style="position:absolute;left:0;text-align:left;margin-left:81.75pt;margin-top:7.5pt;width:348.75pt;height:43.5pt;z-index:25167974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" fillcolor="white [3201]" strokecolor="black [3200]" strokeweight="2pt">
            <v:textbox>
              <w:txbxContent>
                <w:p w:rsidR="001606D8" w:rsidRPr="005927D4" w:rsidRDefault="001606D8" w:rsidP="005265CB">
                  <w:pPr>
                    <w:pStyle w:val="NormalWeb"/>
                    <w:spacing w:before="0" w:beforeAutospacing="0" w:after="0" w:afterAutospacing="0"/>
                    <w:jc w:val="center"/>
                    <w:rPr>
                      <w:b/>
                      <w:sz w:val="20"/>
                    </w:rPr>
                  </w:pPr>
                  <w:r w:rsidRPr="005927D4">
                    <w:rPr>
                      <w:rFonts w:ascii="Baamini" w:hAnsi="Baamini" w:cstheme="minorBidi"/>
                      <w:b/>
                      <w:color w:val="000000" w:themeColor="dark1"/>
                      <w:kern w:val="24"/>
                      <w:szCs w:val="36"/>
                    </w:rPr>
                    <w:t>msTrhu;&gt; gz;Grhu; epyg;gad;ghl;L khw;wq;fSk;; J}z;lw;fhuzpfSk</w:t>
                  </w:r>
                  <w:r w:rsidRPr="005927D4">
                    <w:rPr>
                      <w:rFonts w:ascii="Baamini" w:hAnsi="Baamini" w:cstheme="minorBidi"/>
                      <w:b/>
                      <w:color w:val="000000" w:themeColor="dark1"/>
                      <w:kern w:val="24"/>
                      <w:sz w:val="28"/>
                      <w:szCs w:val="36"/>
                    </w:rPr>
                    <w:t>;</w:t>
                  </w:r>
                </w:p>
                <w:p w:rsidR="001606D8" w:rsidRPr="00FB20C3" w:rsidRDefault="001606D8" w:rsidP="005265CB">
                  <w:pPr>
                    <w:pStyle w:val="NormalWeb"/>
                    <w:spacing w:before="0" w:beforeAutospacing="0" w:after="0" w:afterAutospacing="0"/>
                    <w:jc w:val="center"/>
                    <w:rPr>
                      <w:rFonts w:ascii="Bamini" w:hAnsi="Bamini"/>
                    </w:rPr>
                  </w:pPr>
                </w:p>
              </w:txbxContent>
            </v:textbox>
          </v:roundrect>
        </w:pict>
      </w:r>
    </w:p>
    <w:p w:rsidR="005265CB" w:rsidRPr="001606D8" w:rsidRDefault="005265CB" w:rsidP="001606D8">
      <w:pPr>
        <w:spacing w:line="360" w:lineRule="auto"/>
        <w:ind w:firstLine="720"/>
        <w:jc w:val="both"/>
        <w:rPr>
          <w:rFonts w:ascii="Bamini" w:hAnsi="Bamini"/>
          <w:b/>
          <w:sz w:val="24"/>
          <w:szCs w:val="24"/>
        </w:rPr>
      </w:pPr>
    </w:p>
    <w:p w:rsidR="005265CB" w:rsidRPr="001606D8" w:rsidRDefault="005265CB" w:rsidP="001606D8">
      <w:pPr>
        <w:spacing w:line="360" w:lineRule="auto"/>
        <w:ind w:left="1440" w:firstLine="720"/>
        <w:jc w:val="both"/>
        <w:rPr>
          <w:rFonts w:ascii="Bamini" w:hAnsi="Bamini"/>
          <w:b/>
          <w:sz w:val="24"/>
          <w:szCs w:val="24"/>
        </w:rPr>
      </w:pPr>
      <w:r w:rsidRPr="001606D8">
        <w:rPr>
          <w:rFonts w:ascii="Bamini" w:hAnsi="Bamini"/>
          <w:b/>
          <w:sz w:val="24"/>
          <w:szCs w:val="24"/>
        </w:rPr>
        <w:t xml:space="preserve">cU </w:t>
      </w:r>
      <w:r w:rsidRPr="001606D8">
        <w:rPr>
          <w:rFonts w:ascii="Times New Roman" w:hAnsi="Times New Roman" w:cs="Times New Roman"/>
          <w:b/>
          <w:sz w:val="24"/>
          <w:szCs w:val="24"/>
        </w:rPr>
        <w:t>–</w:t>
      </w:r>
      <w:r w:rsidRPr="001606D8">
        <w:rPr>
          <w:rFonts w:ascii="Bamini" w:hAnsi="Bamini"/>
          <w:b/>
          <w:sz w:val="24"/>
          <w:szCs w:val="24"/>
        </w:rPr>
        <w:t xml:space="preserve"> 3 Ma;T Kiwapay;</w:t>
      </w:r>
    </w:p>
    <w:p w:rsidR="005265CB" w:rsidRPr="003300AF" w:rsidRDefault="005265CB" w:rsidP="001606D8">
      <w:pPr>
        <w:spacing w:line="360" w:lineRule="auto"/>
        <w:jc w:val="both"/>
        <w:rPr>
          <w:rFonts w:ascii="Bamini" w:hAnsi="Bamini" w:cs="Times New Roman"/>
          <w:sz w:val="24"/>
          <w:szCs w:val="24"/>
        </w:rPr>
      </w:pPr>
      <w:r w:rsidRPr="001606D8">
        <w:rPr>
          <w:rFonts w:ascii="Bamini" w:hAnsi="Bamini"/>
          <w:sz w:val="24"/>
          <w:szCs w:val="24"/>
        </w:rPr>
        <w:t xml:space="preserve">epyg;gad;ghl;L glkhdJ 2002&gt; 2014 fhyg;gFjpfSf;F nra;kjp tpk;gq;fisAk; Gtpj;jfty; xOq;F njhopy;El;gj;ij gad;gLj;jp  epyg;gad;ghl;L glk; cUthf;FtNjhL 2020 epyg;gad;ghl;L glkhdJ nghJikg;gLj;jYld; cUthf;fg;gl;Ls;sJ. 2002&gt;2014 epyg;gad;ghl;L glkhdJ vz;zpyf;fkhf;fy; nrad;Kiw %yk; epyg;gad;ghl;L glkhf cUthf;fg;gl;L Nkw;nghUj;Jjy; nrad;Kiw Clhf KbT ngwg;glTs;sd. </w:t>
      </w:r>
      <w:r w:rsidRPr="001606D8">
        <w:rPr>
          <w:rFonts w:ascii="Bamini" w:hAnsi="Bamini"/>
          <w:b/>
          <w:sz w:val="24"/>
          <w:szCs w:val="24"/>
        </w:rPr>
        <w:t xml:space="preserve">2002&gt;2014 </w:t>
      </w:r>
      <w:r w:rsidRPr="001606D8">
        <w:rPr>
          <w:rFonts w:ascii="Bamini" w:hAnsi="Bamini"/>
          <w:sz w:val="24"/>
          <w:szCs w:val="24"/>
        </w:rPr>
        <w:t xml:space="preserve">nra;kjp tpk;gkhdJ G+efup gpuNjr nrayf gpuptpd; </w:t>
      </w:r>
      <w:r w:rsidRPr="001606D8">
        <w:rPr>
          <w:rFonts w:ascii="Times New Roman" w:hAnsi="Times New Roman" w:cs="Times New Roman"/>
          <w:sz w:val="24"/>
          <w:szCs w:val="24"/>
        </w:rPr>
        <w:t xml:space="preserve">Boundry Shape File </w:t>
      </w:r>
      <w:r w:rsidRPr="001606D8">
        <w:rPr>
          <w:rFonts w:ascii="Bamini" w:hAnsi="Bamini" w:cs="Times New Roman"/>
          <w:sz w:val="24"/>
          <w:szCs w:val="24"/>
        </w:rPr>
        <w:t xml:space="preserve">,id gad;gLj;jp </w:t>
      </w:r>
      <w:r w:rsidRPr="001606D8">
        <w:rPr>
          <w:rFonts w:ascii="Times New Roman" w:hAnsi="Times New Roman" w:cs="Times New Roman"/>
          <w:sz w:val="24"/>
          <w:szCs w:val="24"/>
        </w:rPr>
        <w:t xml:space="preserve">Fishnet </w:t>
      </w:r>
      <w:r w:rsidRPr="001606D8">
        <w:rPr>
          <w:rFonts w:ascii="Bamini" w:hAnsi="Bamini" w:cs="Times New Roman"/>
          <w:sz w:val="24"/>
          <w:szCs w:val="24"/>
        </w:rPr>
        <w:t>cUthf;fg;gl;L mJ</w:t>
      </w:r>
      <w:r w:rsidRPr="001606D8">
        <w:rPr>
          <w:rFonts w:ascii="Times New Roman" w:hAnsi="Times New Roman" w:cs="Times New Roman"/>
          <w:sz w:val="24"/>
          <w:szCs w:val="24"/>
        </w:rPr>
        <w:t xml:space="preserve"> kml  File </w:t>
      </w:r>
      <w:r w:rsidRPr="001606D8">
        <w:rPr>
          <w:rFonts w:ascii="Bamini" w:hAnsi="Bamini" w:cs="Times New Roman"/>
          <w:sz w:val="24"/>
          <w:szCs w:val="24"/>
        </w:rPr>
        <w:t xml:space="preserve">Mf </w:t>
      </w:r>
      <w:r w:rsidRPr="001606D8">
        <w:rPr>
          <w:rFonts w:ascii="Times New Roman" w:hAnsi="Times New Roman" w:cs="Times New Roman"/>
          <w:sz w:val="24"/>
          <w:szCs w:val="24"/>
        </w:rPr>
        <w:t xml:space="preserve">Google Earth Pro </w:t>
      </w:r>
      <w:r w:rsidRPr="001606D8">
        <w:rPr>
          <w:rFonts w:ascii="Bamini" w:hAnsi="Bamini" w:cs="Times New Roman"/>
          <w:sz w:val="24"/>
          <w:szCs w:val="24"/>
        </w:rPr>
        <w:t xml:space="preserve">,y; </w:t>
      </w:r>
      <w:r w:rsidRPr="001606D8">
        <w:rPr>
          <w:rFonts w:ascii="Times New Roman" w:hAnsi="Times New Roman" w:cs="Times New Roman"/>
          <w:sz w:val="24"/>
          <w:szCs w:val="24"/>
        </w:rPr>
        <w:t xml:space="preserve">open </w:t>
      </w:r>
      <w:r w:rsidRPr="001606D8">
        <w:rPr>
          <w:rFonts w:ascii="Bamini" w:hAnsi="Bamini" w:cs="Times New Roman"/>
          <w:sz w:val="24"/>
          <w:szCs w:val="24"/>
        </w:rPr>
        <w:t>Mtjd; mbg;gilapy; nra;kjp tpk;gkhdJ ngwg;gl;Ls;sd.</w:t>
      </w:r>
      <w:r w:rsidRPr="001606D8">
        <w:rPr>
          <w:rFonts w:ascii="Bamini" w:hAnsi="Bamini"/>
          <w:sz w:val="24"/>
          <w:szCs w:val="24"/>
        </w:rPr>
        <w:t xml:space="preserve"> </w:t>
      </w:r>
      <w:r w:rsidRPr="001606D8">
        <w:rPr>
          <w:rFonts w:ascii="Bamini" w:hAnsi="Bamini" w:cs="Times New Roman"/>
          <w:sz w:val="24"/>
          <w:szCs w:val="24"/>
        </w:rPr>
        <w:t>2020 Mz;Lf;F aho; khtl;l nrayf gpuptpy; ,Ue;J epyg;gad;ghl;L glkhdJ ngw;Wf;nfhs;sg;gl;ld.</w:t>
      </w:r>
      <w:r w:rsidRPr="001606D8">
        <w:rPr>
          <w:rFonts w:ascii="Bamini" w:hAnsi="Bamini"/>
          <w:sz w:val="24"/>
          <w:szCs w:val="24"/>
        </w:rPr>
        <w:t xml:space="preserve"> </w:t>
      </w:r>
      <w:r w:rsidRPr="001606D8">
        <w:rPr>
          <w:rFonts w:ascii="Bamini" w:hAnsi="Bamini" w:cs="Times New Roman"/>
          <w:sz w:val="24"/>
          <w:szCs w:val="24"/>
        </w:rPr>
        <w:t xml:space="preserve">2002&gt;2014 Mz;Lf;Fupa epyg;gad;ghl;L glkhdJ vz;zpyf;;fkhf;fy; nrad;Kiw %yk; cUthf;fg;gl;ld. </w:t>
      </w:r>
      <w:r w:rsidRPr="001606D8">
        <w:rPr>
          <w:rFonts w:ascii="Bamini" w:hAnsi="Bamini"/>
          <w:sz w:val="24"/>
          <w:szCs w:val="24"/>
        </w:rPr>
        <w:t xml:space="preserve"> </w:t>
      </w:r>
      <w:r w:rsidRPr="001606D8">
        <w:rPr>
          <w:rFonts w:ascii="Bamini" w:hAnsi="Bamini" w:cs="Times New Roman"/>
          <w:sz w:val="24"/>
          <w:szCs w:val="24"/>
        </w:rPr>
        <w:t xml:space="preserve">2002&gt;2014&gt;2020 Mz;LfspdJ epyg;gad;ghl;L glq;fspd; mbg;gilapy; Nkw;nghUj;jy; nraw;ghl;bd; Clhf epyg;gad;ghl;L khw;wg;glk; cUthf;fg;gl;ld. mj;Jld; </w:t>
      </w:r>
      <w:r w:rsidRPr="001606D8">
        <w:rPr>
          <w:rFonts w:ascii="Times New Roman" w:hAnsi="Times New Roman" w:cs="Times New Roman"/>
          <w:sz w:val="24"/>
          <w:szCs w:val="24"/>
        </w:rPr>
        <w:t xml:space="preserve">Confusion Matrix Table </w:t>
      </w:r>
      <w:r w:rsidRPr="001606D8">
        <w:rPr>
          <w:rFonts w:ascii="Bamini" w:hAnsi="Bamini" w:cs="Times New Roman"/>
          <w:sz w:val="24"/>
          <w:szCs w:val="24"/>
        </w:rPr>
        <w:t>MdJ cUthf;fg;gl;L msitrhu; khw;wk; fz;lwpag;gl</w:t>
      </w:r>
      <w:r w:rsidR="003300AF">
        <w:rPr>
          <w:rFonts w:ascii="Bamini" w:hAnsi="Bamini" w:cs="Times New Roman"/>
          <w:sz w:val="24"/>
          <w:szCs w:val="24"/>
        </w:rPr>
        <w:t>;Ls;sd.</w:t>
      </w:r>
    </w:p>
    <w:p w:rsidR="005265CB" w:rsidRPr="001606D8" w:rsidRDefault="005265CB" w:rsidP="001606D8">
      <w:pPr>
        <w:spacing w:line="360" w:lineRule="auto"/>
        <w:jc w:val="both"/>
        <w:rPr>
          <w:rFonts w:ascii="Bamini" w:hAnsi="Bamini" w:cs="Times New Roman"/>
          <w:b/>
          <w:sz w:val="24"/>
          <w:szCs w:val="24"/>
        </w:rPr>
      </w:pPr>
      <w:r w:rsidRPr="001606D8">
        <w:rPr>
          <w:rFonts w:ascii="Bamini" w:hAnsi="Bamini" w:cs="Times New Roman"/>
          <w:b/>
          <w:sz w:val="24"/>
          <w:szCs w:val="24"/>
        </w:rPr>
        <w:t>4. epyg;gad;ghl;L khw;wk;</w:t>
      </w:r>
    </w:p>
    <w:p w:rsidR="005265CB" w:rsidRPr="001606D8" w:rsidRDefault="005265CB" w:rsidP="001606D8">
      <w:pPr>
        <w:spacing w:line="360" w:lineRule="auto"/>
        <w:jc w:val="both"/>
        <w:rPr>
          <w:rFonts w:ascii="Bamini" w:hAnsi="Bamini" w:cs="Times New Roman"/>
          <w:b/>
          <w:sz w:val="24"/>
          <w:szCs w:val="24"/>
        </w:rPr>
      </w:pPr>
      <w:r w:rsidRPr="001606D8">
        <w:rPr>
          <w:rFonts w:ascii="Bamini" w:hAnsi="Bamini" w:cs="Times New Roman"/>
          <w:b/>
          <w:sz w:val="24"/>
          <w:szCs w:val="24"/>
        </w:rPr>
        <w:t>4.1 ,lk; rhu; uPjpapy; epyg;gad;ghl;L khw;wk;</w:t>
      </w:r>
    </w:p>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002-2020 Ma;Tf;fhyg;gFjpf;Fupa epyg;gad;ghl;L ghq;fhdJ G+efup gpuNjr nrayf gpupTf;Fl;gl;l gFjpapy; fz;lwpag;gl;Ls;sJ. ,jid mbg;gilahf nfhz;L Ma;T gpuNjrj;jpy; khw;wq;fs; ,lk;rhu; uPjpapy; fz;lwpag;gl;Ls;sJ. me;jtifapy; epyg;gad;ghl;L ghq;Ffs; njhlu;ghf cU4 ,y; mtjhdpf;fyhk;</w:t>
      </w:r>
    </w:p>
    <w:p w:rsidR="005265CB" w:rsidRPr="001606D8" w:rsidRDefault="005265CB" w:rsidP="001606D8">
      <w:pPr>
        <w:spacing w:line="360" w:lineRule="auto"/>
        <w:jc w:val="both"/>
        <w:rPr>
          <w:rFonts w:ascii="Bamini" w:hAnsi="Bamini" w:cs="Times New Roman"/>
          <w:b/>
          <w:sz w:val="24"/>
          <w:szCs w:val="24"/>
        </w:rPr>
      </w:pPr>
      <w:r w:rsidRPr="001606D8">
        <w:rPr>
          <w:noProof/>
          <w:sz w:val="24"/>
          <w:szCs w:val="24"/>
        </w:rPr>
        <w:drawing>
          <wp:inline distT="0" distB="0" distL="0" distR="0">
            <wp:extent cx="5676900" cy="3648075"/>
            <wp:effectExtent l="0" t="0" r="0" b="9525"/>
            <wp:docPr id="4" name="Picture 11" descr="F:\4 th year\matrix table\COMPLEX 3 MAP.jpg"/>
            <wp:cNvGraphicFramePr/>
            <a:graphic xmlns:a="http://schemas.openxmlformats.org/drawingml/2006/main">
              <a:graphicData uri="http://schemas.openxmlformats.org/drawingml/2006/picture">
                <pic:pic xmlns:pic="http://schemas.openxmlformats.org/drawingml/2006/picture">
                  <pic:nvPicPr>
                    <pic:cNvPr id="12" name="Picture 11" descr="F:\4 th year\matrix table\COMPLEX 3 MAP.jpg"/>
                    <pic:cNvPicPr/>
                  </pic:nvPicPr>
                  <pic:blipFill>
                    <a:blip r:embed="rId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76900" cy="3648075"/>
                    </a:xfrm>
                    <a:prstGeom prst="rect">
                      <a:avLst/>
                    </a:prstGeom>
                    <a:noFill/>
                    <a:ln>
                      <a:noFill/>
                    </a:ln>
                  </pic:spPr>
                </pic:pic>
              </a:graphicData>
            </a:graphic>
          </wp:inline>
        </w:drawing>
      </w:r>
    </w:p>
    <w:p w:rsidR="005265CB" w:rsidRPr="001606D8" w:rsidRDefault="003300AF" w:rsidP="001606D8">
      <w:pPr>
        <w:spacing w:line="360" w:lineRule="auto"/>
        <w:jc w:val="center"/>
        <w:rPr>
          <w:rFonts w:ascii="Bamini" w:hAnsi="Bamini"/>
          <w:b/>
          <w:sz w:val="24"/>
          <w:szCs w:val="24"/>
        </w:rPr>
      </w:pPr>
      <w:r>
        <w:rPr>
          <w:rFonts w:ascii="Bamini" w:hAnsi="Bamini"/>
          <w:b/>
          <w:sz w:val="24"/>
          <w:szCs w:val="24"/>
        </w:rPr>
        <w:t xml:space="preserve">    </w:t>
      </w:r>
      <w:r w:rsidR="005265CB" w:rsidRPr="001606D8">
        <w:rPr>
          <w:rFonts w:ascii="Bamini" w:hAnsi="Bamini"/>
          <w:b/>
          <w:sz w:val="24"/>
          <w:szCs w:val="24"/>
        </w:rPr>
        <w:t>cU 3 Ma;Tg;gpuNjr epyg;gad;ghl;L ghq;Ffs; (2002&gt;2014&gt;2020)</w:t>
      </w:r>
    </w:p>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G+efup gpuNjr nrayf gpuptpy; 18 tUl fhyg;gFjpf;F ,ilapy; 291.69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gug;G tptrha epyk; mjpfupj;jJld; 678.94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w:t>
      </w:r>
      <w:r w:rsidRPr="001606D8">
        <w:rPr>
          <w:rFonts w:ascii="Bamini" w:hAnsi="Bamini"/>
          <w:sz w:val="24"/>
          <w:szCs w:val="24"/>
          <w:highlight w:val="yellow"/>
        </w:rPr>
        <w:t>;</w:t>
      </w:r>
      <w:r w:rsidRPr="001606D8">
        <w:rPr>
          <w:rFonts w:ascii="Bamini" w:hAnsi="Bamini"/>
          <w:sz w:val="24"/>
          <w:szCs w:val="24"/>
        </w:rPr>
        <w:t>lau; gug;G fhLfs; Fiwtile;Jk; 389.63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gug;G tPl;Lj;Njhl;lk; kw;Wk; FbapUg;Gf;fs; mjpfupj;Jk; 257.61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Vidait rhu;e;J gug;G mjpfupj;Jk; fhzg;gLfpd;wJ. 252.32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gug;G kzy; rhu;e;J Fiwtile;Jk; 107.51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gug;G ePu;epiy Fiwtile;Jk; fhzg;gLfpd;wJ vd;gi</w:t>
      </w:r>
      <w:r w:rsidR="003300AF">
        <w:rPr>
          <w:rFonts w:ascii="Bamini" w:hAnsi="Bamini"/>
          <w:sz w:val="24"/>
          <w:szCs w:val="24"/>
        </w:rPr>
        <w:t>j ml;ltiz 2 Clhf mtjhdpf;fyhk;.</w:t>
      </w:r>
    </w:p>
    <w:tbl>
      <w:tblPr>
        <w:tblW w:w="8735" w:type="dxa"/>
        <w:tblInd w:w="93" w:type="dxa"/>
        <w:tblLook w:val="04A0"/>
      </w:tblPr>
      <w:tblGrid>
        <w:gridCol w:w="1977"/>
        <w:gridCol w:w="2162"/>
        <w:gridCol w:w="88"/>
        <w:gridCol w:w="1881"/>
        <w:gridCol w:w="2301"/>
        <w:gridCol w:w="326"/>
      </w:tblGrid>
      <w:tr w:rsidR="005265CB" w:rsidRPr="001606D8" w:rsidTr="003300AF">
        <w:trPr>
          <w:trHeight w:val="329"/>
        </w:trPr>
        <w:tc>
          <w:tcPr>
            <w:tcW w:w="8409" w:type="dxa"/>
            <w:gridSpan w:val="5"/>
            <w:tcBorders>
              <w:top w:val="nil"/>
              <w:left w:val="nil"/>
              <w:bottom w:val="single" w:sz="4" w:space="0" w:color="auto"/>
              <w:right w:val="nil"/>
            </w:tcBorders>
            <w:shd w:val="clear" w:color="auto" w:fill="auto"/>
            <w:noWrap/>
            <w:vAlign w:val="bottom"/>
            <w:hideMark/>
          </w:tcPr>
          <w:p w:rsidR="005265CB" w:rsidRPr="001606D8" w:rsidRDefault="005265CB" w:rsidP="001606D8">
            <w:pPr>
              <w:spacing w:line="360" w:lineRule="auto"/>
              <w:jc w:val="center"/>
              <w:rPr>
                <w:rFonts w:ascii="Times New Roman" w:eastAsia="Times New Roman" w:hAnsi="Times New Roman" w:cs="Times New Roman"/>
                <w:color w:val="000000"/>
                <w:sz w:val="24"/>
                <w:szCs w:val="24"/>
              </w:rPr>
            </w:pPr>
            <w:r w:rsidRPr="001606D8">
              <w:rPr>
                <w:rFonts w:ascii="Bamini" w:eastAsia="Times New Roman" w:hAnsi="Bamini" w:cs="Times New Roman"/>
                <w:b/>
                <w:color w:val="000000"/>
                <w:sz w:val="24"/>
                <w:szCs w:val="24"/>
              </w:rPr>
              <w:t>ml;ltiz -</w:t>
            </w:r>
            <w:r w:rsidR="003300AF">
              <w:rPr>
                <w:rFonts w:ascii="Bamini" w:eastAsia="Times New Roman" w:hAnsi="Bamini" w:cs="Times New Roman"/>
                <w:b/>
                <w:color w:val="000000"/>
                <w:sz w:val="24"/>
                <w:szCs w:val="24"/>
              </w:rPr>
              <w:t xml:space="preserve"> </w:t>
            </w:r>
            <w:r w:rsidRPr="001606D8">
              <w:rPr>
                <w:rFonts w:ascii="Bamini" w:eastAsia="Times New Roman" w:hAnsi="Bamini" w:cs="Times New Roman"/>
                <w:b/>
                <w:color w:val="000000"/>
                <w:sz w:val="24"/>
                <w:szCs w:val="24"/>
              </w:rPr>
              <w:t xml:space="preserve">2 epyg;gad;ghl;L ghq;Ffs; </w:t>
            </w:r>
            <w:r w:rsidRPr="001606D8">
              <w:rPr>
                <w:rFonts w:ascii="Times New Roman" w:eastAsia="Times New Roman" w:hAnsi="Times New Roman" w:cs="Times New Roman"/>
                <w:b/>
                <w:color w:val="000000"/>
                <w:sz w:val="24"/>
                <w:szCs w:val="24"/>
              </w:rPr>
              <w:t>– 2002- 2020</w:t>
            </w:r>
          </w:p>
        </w:tc>
        <w:tc>
          <w:tcPr>
            <w:tcW w:w="326" w:type="dxa"/>
            <w:tcBorders>
              <w:top w:val="nil"/>
              <w:left w:val="nil"/>
              <w:bottom w:val="single" w:sz="4" w:space="0" w:color="auto"/>
              <w:right w:val="nil"/>
            </w:tcBorders>
          </w:tcPr>
          <w:p w:rsidR="005265CB" w:rsidRPr="001606D8" w:rsidRDefault="005265CB" w:rsidP="001606D8">
            <w:pPr>
              <w:spacing w:line="360" w:lineRule="auto"/>
              <w:jc w:val="center"/>
              <w:rPr>
                <w:rFonts w:ascii="Times New Roman" w:eastAsia="Times New Roman" w:hAnsi="Times New Roman" w:cs="Times New Roman"/>
                <w:color w:val="000000"/>
                <w:sz w:val="24"/>
                <w:szCs w:val="24"/>
              </w:rPr>
            </w:pPr>
          </w:p>
        </w:tc>
      </w:tr>
      <w:tr w:rsidR="005265CB" w:rsidRPr="001606D8" w:rsidTr="003300AF">
        <w:trPr>
          <w:trHeight w:val="345"/>
        </w:trPr>
        <w:tc>
          <w:tcPr>
            <w:tcW w:w="1977" w:type="dxa"/>
            <w:tcBorders>
              <w:top w:val="single" w:sz="4" w:space="0" w:color="auto"/>
              <w:left w:val="nil"/>
              <w:bottom w:val="double" w:sz="6" w:space="0" w:color="auto"/>
              <w:right w:val="nil"/>
            </w:tcBorders>
            <w:shd w:val="clear" w:color="auto" w:fill="auto"/>
            <w:noWrap/>
            <w:vAlign w:val="bottom"/>
            <w:hideMark/>
          </w:tcPr>
          <w:p w:rsidR="005265CB" w:rsidRPr="001606D8" w:rsidRDefault="005265CB" w:rsidP="003300AF">
            <w:pPr>
              <w:spacing w:line="360" w:lineRule="auto"/>
              <w:rPr>
                <w:rFonts w:ascii="Bamini" w:eastAsia="Times New Roman" w:hAnsi="Bamini" w:cs="Times New Roman"/>
                <w:b/>
                <w:bCs/>
                <w:color w:val="000000"/>
                <w:sz w:val="24"/>
                <w:szCs w:val="24"/>
                <w:highlight w:val="yellow"/>
              </w:rPr>
            </w:pPr>
            <w:r w:rsidRPr="001606D8">
              <w:rPr>
                <w:rFonts w:ascii="Bamini" w:eastAsia="Times New Roman" w:hAnsi="Bamini" w:cs="Times New Roman"/>
                <w:b/>
                <w:bCs/>
                <w:color w:val="000000"/>
                <w:sz w:val="24"/>
                <w:szCs w:val="24"/>
              </w:rPr>
              <w:t>epyg;gad;ghl;L tifg;ghL</w:t>
            </w:r>
          </w:p>
        </w:tc>
        <w:tc>
          <w:tcPr>
            <w:tcW w:w="2250" w:type="dxa"/>
            <w:gridSpan w:val="2"/>
            <w:tcBorders>
              <w:top w:val="single" w:sz="4" w:space="0" w:color="auto"/>
              <w:left w:val="nil"/>
              <w:bottom w:val="double" w:sz="6" w:space="0" w:color="auto"/>
              <w:right w:val="nil"/>
            </w:tcBorders>
            <w:shd w:val="clear" w:color="auto" w:fill="auto"/>
            <w:noWrap/>
            <w:vAlign w:val="bottom"/>
            <w:hideMark/>
          </w:tcPr>
          <w:p w:rsidR="005265CB" w:rsidRPr="001606D8" w:rsidRDefault="005265CB" w:rsidP="003300AF">
            <w:pPr>
              <w:spacing w:line="360" w:lineRule="auto"/>
              <w:jc w:val="center"/>
              <w:rPr>
                <w:rFonts w:ascii="Times New Roman" w:eastAsia="Times New Roman" w:hAnsi="Times New Roman" w:cs="Times New Roman"/>
                <w:b/>
                <w:bCs/>
                <w:color w:val="000000"/>
                <w:sz w:val="24"/>
                <w:szCs w:val="24"/>
              </w:rPr>
            </w:pPr>
            <w:r w:rsidRPr="001606D8">
              <w:rPr>
                <w:rFonts w:ascii="Bamini" w:eastAsia="Times New Roman" w:hAnsi="Bamini" w:cs="Times New Roman"/>
                <w:b/>
                <w:bCs/>
                <w:color w:val="000000"/>
                <w:sz w:val="24"/>
                <w:szCs w:val="24"/>
              </w:rPr>
              <w:t>gug;G(</w:t>
            </w:r>
            <w:r w:rsidRPr="001606D8">
              <w:rPr>
                <w:rFonts w:ascii="Bamini" w:hAnsi="Bamini"/>
                <w:b/>
                <w:sz w:val="24"/>
                <w:szCs w:val="24"/>
              </w:rPr>
              <w:t>n</w:t>
            </w:r>
            <w:r w:rsidRPr="001606D8">
              <w:rPr>
                <w:rFonts w:ascii="Arial Unicode MS" w:eastAsia="Arial Unicode MS" w:hAnsi="Arial Unicode MS" w:cs="Arial Unicode MS" w:hint="eastAsia"/>
                <w:b/>
                <w:sz w:val="24"/>
                <w:szCs w:val="24"/>
                <w:cs/>
                <w:lang w:bidi="ta-IN"/>
              </w:rPr>
              <w:t>ஹ</w:t>
            </w:r>
            <w:r w:rsidRPr="001606D8">
              <w:rPr>
                <w:rFonts w:ascii="Bamini" w:hAnsi="Bamini"/>
                <w:b/>
                <w:sz w:val="24"/>
                <w:szCs w:val="24"/>
              </w:rPr>
              <w:t>f;lau;)</w:t>
            </w:r>
            <w:r w:rsidRPr="001606D8">
              <w:rPr>
                <w:rFonts w:ascii="Bamini" w:eastAsia="Times New Roman" w:hAnsi="Bamini" w:cs="Times New Roman"/>
                <w:b/>
                <w:bCs/>
                <w:color w:val="000000"/>
                <w:sz w:val="24"/>
                <w:szCs w:val="24"/>
              </w:rPr>
              <w:t xml:space="preserve"> </w:t>
            </w:r>
            <w:r w:rsidRPr="001606D8">
              <w:rPr>
                <w:rFonts w:ascii="Times New Roman" w:eastAsia="Times New Roman" w:hAnsi="Times New Roman" w:cs="Times New Roman"/>
                <w:b/>
                <w:bCs/>
                <w:color w:val="000000"/>
                <w:sz w:val="24"/>
                <w:szCs w:val="24"/>
              </w:rPr>
              <w:t>2002</w:t>
            </w:r>
          </w:p>
        </w:tc>
        <w:tc>
          <w:tcPr>
            <w:tcW w:w="1881" w:type="dxa"/>
            <w:tcBorders>
              <w:top w:val="single" w:sz="4" w:space="0" w:color="auto"/>
              <w:left w:val="nil"/>
              <w:bottom w:val="double" w:sz="6" w:space="0" w:color="auto"/>
              <w:right w:val="nil"/>
            </w:tcBorders>
            <w:shd w:val="clear" w:color="auto" w:fill="auto"/>
            <w:noWrap/>
            <w:vAlign w:val="bottom"/>
          </w:tcPr>
          <w:p w:rsidR="005265CB" w:rsidRPr="001606D8" w:rsidRDefault="005265CB" w:rsidP="003300AF">
            <w:pPr>
              <w:spacing w:line="360" w:lineRule="auto"/>
              <w:jc w:val="center"/>
              <w:rPr>
                <w:rFonts w:ascii="Times New Roman" w:eastAsia="Times New Roman" w:hAnsi="Times New Roman" w:cs="Times New Roman"/>
                <w:b/>
                <w:bCs/>
                <w:color w:val="000000"/>
                <w:sz w:val="24"/>
                <w:szCs w:val="24"/>
              </w:rPr>
            </w:pPr>
            <w:r w:rsidRPr="001606D8">
              <w:rPr>
                <w:rFonts w:ascii="Bamini" w:eastAsia="Times New Roman" w:hAnsi="Bamini" w:cs="Times New Roman"/>
                <w:b/>
                <w:bCs/>
                <w:color w:val="000000"/>
                <w:sz w:val="24"/>
                <w:szCs w:val="24"/>
              </w:rPr>
              <w:t>gug;G(</w:t>
            </w:r>
            <w:r w:rsidRPr="001606D8">
              <w:rPr>
                <w:rFonts w:ascii="Bamini" w:hAnsi="Bamini"/>
                <w:b/>
                <w:sz w:val="24"/>
                <w:szCs w:val="24"/>
              </w:rPr>
              <w:t>n</w:t>
            </w:r>
            <w:r w:rsidRPr="001606D8">
              <w:rPr>
                <w:rFonts w:ascii="Arial Unicode MS" w:eastAsia="Arial Unicode MS" w:hAnsi="Arial Unicode MS" w:cs="Arial Unicode MS" w:hint="eastAsia"/>
                <w:b/>
                <w:sz w:val="24"/>
                <w:szCs w:val="24"/>
                <w:cs/>
                <w:lang w:bidi="ta-IN"/>
              </w:rPr>
              <w:t>ஹ</w:t>
            </w:r>
            <w:r w:rsidRPr="001606D8">
              <w:rPr>
                <w:rFonts w:ascii="Bamini" w:hAnsi="Bamini"/>
                <w:b/>
                <w:sz w:val="24"/>
                <w:szCs w:val="24"/>
              </w:rPr>
              <w:t xml:space="preserve">f;lau;) </w:t>
            </w:r>
            <w:r w:rsidRPr="001606D8">
              <w:rPr>
                <w:rFonts w:ascii="Times New Roman" w:eastAsia="Times New Roman" w:hAnsi="Times New Roman" w:cs="Times New Roman"/>
                <w:b/>
                <w:bCs/>
                <w:color w:val="000000"/>
                <w:sz w:val="24"/>
                <w:szCs w:val="24"/>
              </w:rPr>
              <w:t>2014</w:t>
            </w:r>
          </w:p>
        </w:tc>
        <w:tc>
          <w:tcPr>
            <w:tcW w:w="2301" w:type="dxa"/>
            <w:tcBorders>
              <w:top w:val="single" w:sz="4" w:space="0" w:color="auto"/>
              <w:left w:val="nil"/>
              <w:bottom w:val="double" w:sz="6" w:space="0" w:color="auto"/>
              <w:right w:val="nil"/>
            </w:tcBorders>
          </w:tcPr>
          <w:p w:rsidR="005265CB" w:rsidRPr="001606D8" w:rsidRDefault="005265CB" w:rsidP="003300AF">
            <w:pPr>
              <w:spacing w:line="360" w:lineRule="auto"/>
              <w:jc w:val="center"/>
              <w:rPr>
                <w:rFonts w:ascii="Times New Roman" w:eastAsia="Times New Roman" w:hAnsi="Times New Roman" w:cs="Times New Roman"/>
                <w:b/>
                <w:bCs/>
                <w:color w:val="000000"/>
                <w:sz w:val="24"/>
                <w:szCs w:val="24"/>
              </w:rPr>
            </w:pPr>
            <w:r w:rsidRPr="001606D8">
              <w:rPr>
                <w:rFonts w:ascii="Bamini" w:eastAsia="Times New Roman" w:hAnsi="Bamini" w:cs="Times New Roman"/>
                <w:b/>
                <w:bCs/>
                <w:color w:val="000000"/>
                <w:sz w:val="24"/>
                <w:szCs w:val="24"/>
              </w:rPr>
              <w:t>gug;G(</w:t>
            </w:r>
            <w:r w:rsidRPr="001606D8">
              <w:rPr>
                <w:rFonts w:ascii="Bamini" w:hAnsi="Bamini"/>
                <w:b/>
                <w:sz w:val="24"/>
                <w:szCs w:val="24"/>
              </w:rPr>
              <w:t>n</w:t>
            </w:r>
            <w:r w:rsidRPr="001606D8">
              <w:rPr>
                <w:rFonts w:ascii="Arial Unicode MS" w:eastAsia="Arial Unicode MS" w:hAnsi="Arial Unicode MS" w:cs="Arial Unicode MS" w:hint="eastAsia"/>
                <w:b/>
                <w:sz w:val="24"/>
                <w:szCs w:val="24"/>
                <w:cs/>
                <w:lang w:bidi="ta-IN"/>
              </w:rPr>
              <w:t>ஹ</w:t>
            </w:r>
            <w:r w:rsidRPr="001606D8">
              <w:rPr>
                <w:rFonts w:ascii="Bamini" w:hAnsi="Bamini"/>
                <w:b/>
                <w:sz w:val="24"/>
                <w:szCs w:val="24"/>
              </w:rPr>
              <w:t xml:space="preserve">f;lau;) </w:t>
            </w:r>
            <w:r w:rsidRPr="001606D8">
              <w:rPr>
                <w:rFonts w:ascii="Times New Roman" w:eastAsia="Times New Roman" w:hAnsi="Times New Roman" w:cs="Times New Roman"/>
                <w:b/>
                <w:bCs/>
                <w:color w:val="000000"/>
                <w:sz w:val="24"/>
                <w:szCs w:val="24"/>
              </w:rPr>
              <w:t>2020</w:t>
            </w:r>
          </w:p>
        </w:tc>
        <w:tc>
          <w:tcPr>
            <w:tcW w:w="326" w:type="dxa"/>
            <w:tcBorders>
              <w:top w:val="single" w:sz="4" w:space="0" w:color="auto"/>
              <w:left w:val="nil"/>
              <w:bottom w:val="double" w:sz="6" w:space="0" w:color="auto"/>
              <w:right w:val="nil"/>
            </w:tcBorders>
          </w:tcPr>
          <w:p w:rsidR="005265CB" w:rsidRPr="001606D8" w:rsidRDefault="005265CB" w:rsidP="001606D8">
            <w:pPr>
              <w:spacing w:line="360" w:lineRule="auto"/>
              <w:jc w:val="center"/>
              <w:rPr>
                <w:rFonts w:ascii="Times New Roman" w:eastAsia="Times New Roman" w:hAnsi="Times New Roman" w:cs="Times New Roman"/>
                <w:b/>
                <w:bCs/>
                <w:color w:val="000000"/>
                <w:sz w:val="24"/>
                <w:szCs w:val="24"/>
              </w:rPr>
            </w:pPr>
          </w:p>
        </w:tc>
      </w:tr>
      <w:tr w:rsidR="005265CB" w:rsidRPr="001606D8" w:rsidTr="003300AF">
        <w:trPr>
          <w:trHeight w:val="345"/>
        </w:trPr>
        <w:tc>
          <w:tcPr>
            <w:tcW w:w="1977"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Bamini" w:eastAsia="Times New Roman" w:hAnsi="Bamini" w:cs="Times New Roman"/>
                <w:color w:val="000000"/>
                <w:sz w:val="24"/>
                <w:szCs w:val="24"/>
                <w:highlight w:val="yellow"/>
              </w:rPr>
            </w:pPr>
            <w:r w:rsidRPr="001606D8">
              <w:rPr>
                <w:rFonts w:ascii="Bamini" w:hAnsi="Bamini"/>
                <w:sz w:val="24"/>
                <w:szCs w:val="24"/>
              </w:rPr>
              <w:t>tptrha epyk;</w:t>
            </w:r>
          </w:p>
        </w:tc>
        <w:tc>
          <w:tcPr>
            <w:tcW w:w="2162" w:type="dxa"/>
            <w:tcBorders>
              <w:top w:val="nil"/>
              <w:left w:val="nil"/>
              <w:bottom w:val="nil"/>
              <w:right w:val="nil"/>
            </w:tcBorders>
            <w:shd w:val="clear" w:color="auto" w:fill="auto"/>
            <w:noWrap/>
            <w:vAlign w:val="bottom"/>
            <w:hideMark/>
          </w:tcPr>
          <w:p w:rsidR="005265CB" w:rsidRPr="001606D8" w:rsidRDefault="005265CB" w:rsidP="003300AF">
            <w:pPr>
              <w:spacing w:line="360" w:lineRule="auto"/>
              <w:jc w:val="center"/>
              <w:rPr>
                <w:rFonts w:ascii="Times New Roman" w:eastAsia="Times New Roman" w:hAnsi="Times New Roman" w:cs="Times New Roman"/>
                <w:color w:val="000000"/>
                <w:sz w:val="24"/>
                <w:szCs w:val="24"/>
              </w:rPr>
            </w:pPr>
            <w:r w:rsidRPr="001606D8">
              <w:rPr>
                <w:rFonts w:ascii="Times New Roman" w:eastAsia="Times New Roman" w:hAnsi="Times New Roman" w:cs="Times New Roman"/>
                <w:color w:val="000000"/>
                <w:sz w:val="24"/>
                <w:szCs w:val="24"/>
              </w:rPr>
              <w:t>8599.22</w:t>
            </w:r>
          </w:p>
        </w:tc>
        <w:tc>
          <w:tcPr>
            <w:tcW w:w="1969" w:type="dxa"/>
            <w:gridSpan w:val="2"/>
            <w:tcBorders>
              <w:top w:val="nil"/>
              <w:left w:val="nil"/>
              <w:bottom w:val="nil"/>
              <w:right w:val="nil"/>
            </w:tcBorders>
            <w:shd w:val="clear" w:color="auto" w:fill="auto"/>
            <w:noWrap/>
            <w:vAlign w:val="bottom"/>
          </w:tcPr>
          <w:p w:rsidR="005265CB" w:rsidRPr="001606D8" w:rsidRDefault="005265CB" w:rsidP="003300AF">
            <w:pPr>
              <w:spacing w:line="360" w:lineRule="auto"/>
              <w:jc w:val="center"/>
              <w:rPr>
                <w:rFonts w:ascii="Times New Roman" w:eastAsia="Times New Roman" w:hAnsi="Times New Roman" w:cs="Times New Roman"/>
                <w:color w:val="000000"/>
                <w:sz w:val="24"/>
                <w:szCs w:val="24"/>
              </w:rPr>
            </w:pPr>
            <w:r w:rsidRPr="001606D8">
              <w:rPr>
                <w:rFonts w:ascii="Times New Roman" w:eastAsia="Times New Roman" w:hAnsi="Times New Roman" w:cs="Times New Roman"/>
                <w:color w:val="000000"/>
                <w:sz w:val="24"/>
                <w:szCs w:val="24"/>
              </w:rPr>
              <w:t>8973.19</w:t>
            </w:r>
          </w:p>
        </w:tc>
        <w:tc>
          <w:tcPr>
            <w:tcW w:w="2301" w:type="dxa"/>
            <w:tcBorders>
              <w:top w:val="nil"/>
              <w:left w:val="nil"/>
              <w:bottom w:val="nil"/>
              <w:right w:val="nil"/>
            </w:tcBorders>
            <w:vAlign w:val="bottom"/>
          </w:tcPr>
          <w:p w:rsidR="005265CB" w:rsidRPr="001606D8" w:rsidRDefault="005265CB" w:rsidP="003300AF">
            <w:pPr>
              <w:spacing w:line="360" w:lineRule="auto"/>
              <w:jc w:val="center"/>
              <w:rPr>
                <w:rFonts w:ascii="Times New Roman" w:eastAsia="Times New Roman" w:hAnsi="Times New Roman" w:cs="Times New Roman"/>
                <w:color w:val="000000"/>
                <w:sz w:val="24"/>
                <w:szCs w:val="24"/>
              </w:rPr>
            </w:pPr>
            <w:r w:rsidRPr="001606D8">
              <w:rPr>
                <w:rFonts w:ascii="Times New Roman" w:eastAsia="Times New Roman" w:hAnsi="Times New Roman" w:cs="Times New Roman"/>
                <w:color w:val="000000"/>
                <w:sz w:val="24"/>
                <w:szCs w:val="24"/>
              </w:rPr>
              <w:t>8890.92</w:t>
            </w:r>
          </w:p>
        </w:tc>
        <w:tc>
          <w:tcPr>
            <w:tcW w:w="326" w:type="dxa"/>
            <w:tcBorders>
              <w:top w:val="nil"/>
              <w:left w:val="nil"/>
              <w:bottom w:val="nil"/>
              <w:right w:val="nil"/>
            </w:tcBorders>
          </w:tcPr>
          <w:p w:rsidR="005265CB" w:rsidRPr="001606D8" w:rsidRDefault="005265CB" w:rsidP="001606D8">
            <w:pPr>
              <w:spacing w:line="360" w:lineRule="auto"/>
              <w:jc w:val="right"/>
              <w:rPr>
                <w:rFonts w:ascii="Times New Roman" w:eastAsia="Times New Roman" w:hAnsi="Times New Roman" w:cs="Times New Roman"/>
                <w:color w:val="000000"/>
                <w:sz w:val="24"/>
                <w:szCs w:val="24"/>
              </w:rPr>
            </w:pPr>
          </w:p>
        </w:tc>
      </w:tr>
      <w:tr w:rsidR="005265CB" w:rsidRPr="001606D8" w:rsidTr="003300AF">
        <w:trPr>
          <w:trHeight w:val="329"/>
        </w:trPr>
        <w:tc>
          <w:tcPr>
            <w:tcW w:w="1977"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Bamini" w:eastAsia="Times New Roman" w:hAnsi="Bamini" w:cs="Times New Roman"/>
                <w:color w:val="000000"/>
                <w:sz w:val="24"/>
                <w:szCs w:val="24"/>
                <w:highlight w:val="yellow"/>
              </w:rPr>
            </w:pPr>
            <w:r w:rsidRPr="001606D8">
              <w:rPr>
                <w:rFonts w:ascii="Bamini" w:hAnsi="Bamini"/>
                <w:sz w:val="24"/>
                <w:szCs w:val="24"/>
              </w:rPr>
              <w:t>fhLfs;</w:t>
            </w:r>
          </w:p>
        </w:tc>
        <w:tc>
          <w:tcPr>
            <w:tcW w:w="2162" w:type="dxa"/>
            <w:tcBorders>
              <w:top w:val="nil"/>
              <w:left w:val="nil"/>
              <w:bottom w:val="nil"/>
              <w:right w:val="nil"/>
            </w:tcBorders>
            <w:shd w:val="clear" w:color="auto" w:fill="auto"/>
            <w:noWrap/>
            <w:vAlign w:val="bottom"/>
            <w:hideMark/>
          </w:tcPr>
          <w:p w:rsidR="005265CB" w:rsidRPr="001606D8" w:rsidRDefault="005265CB" w:rsidP="003300AF">
            <w:pPr>
              <w:spacing w:line="360" w:lineRule="auto"/>
              <w:jc w:val="center"/>
              <w:rPr>
                <w:rFonts w:ascii="Times New Roman" w:eastAsia="Times New Roman" w:hAnsi="Times New Roman" w:cs="Times New Roman"/>
                <w:color w:val="000000"/>
                <w:sz w:val="24"/>
                <w:szCs w:val="24"/>
              </w:rPr>
            </w:pPr>
            <w:r w:rsidRPr="001606D8">
              <w:rPr>
                <w:rFonts w:ascii="Times New Roman" w:eastAsia="Times New Roman" w:hAnsi="Times New Roman" w:cs="Times New Roman"/>
                <w:color w:val="000000"/>
                <w:sz w:val="24"/>
                <w:szCs w:val="24"/>
              </w:rPr>
              <w:t>21082.34</w:t>
            </w:r>
          </w:p>
        </w:tc>
        <w:tc>
          <w:tcPr>
            <w:tcW w:w="1969" w:type="dxa"/>
            <w:gridSpan w:val="2"/>
            <w:tcBorders>
              <w:top w:val="nil"/>
              <w:left w:val="nil"/>
              <w:bottom w:val="nil"/>
              <w:right w:val="nil"/>
            </w:tcBorders>
            <w:shd w:val="clear" w:color="auto" w:fill="auto"/>
            <w:noWrap/>
            <w:vAlign w:val="bottom"/>
          </w:tcPr>
          <w:p w:rsidR="005265CB" w:rsidRPr="001606D8" w:rsidRDefault="005265CB" w:rsidP="003300AF">
            <w:pPr>
              <w:spacing w:line="360" w:lineRule="auto"/>
              <w:jc w:val="center"/>
              <w:rPr>
                <w:rFonts w:ascii="Times New Roman" w:eastAsia="Times New Roman" w:hAnsi="Times New Roman" w:cs="Times New Roman"/>
                <w:color w:val="000000"/>
                <w:sz w:val="24"/>
                <w:szCs w:val="24"/>
              </w:rPr>
            </w:pPr>
            <w:r w:rsidRPr="001606D8">
              <w:rPr>
                <w:rFonts w:ascii="Times New Roman" w:eastAsia="Times New Roman" w:hAnsi="Times New Roman" w:cs="Times New Roman"/>
                <w:color w:val="000000"/>
                <w:sz w:val="24"/>
                <w:szCs w:val="24"/>
              </w:rPr>
              <w:t>20472.30</w:t>
            </w:r>
          </w:p>
        </w:tc>
        <w:tc>
          <w:tcPr>
            <w:tcW w:w="2301" w:type="dxa"/>
            <w:tcBorders>
              <w:top w:val="nil"/>
              <w:left w:val="nil"/>
              <w:bottom w:val="nil"/>
              <w:right w:val="nil"/>
            </w:tcBorders>
            <w:vAlign w:val="bottom"/>
          </w:tcPr>
          <w:p w:rsidR="005265CB" w:rsidRPr="001606D8" w:rsidRDefault="005265CB" w:rsidP="003300AF">
            <w:pPr>
              <w:spacing w:line="360" w:lineRule="auto"/>
              <w:jc w:val="center"/>
              <w:rPr>
                <w:rFonts w:ascii="Calibri" w:eastAsia="Times New Roman" w:hAnsi="Calibri" w:cs="Calibri"/>
                <w:color w:val="000000"/>
                <w:sz w:val="24"/>
                <w:szCs w:val="24"/>
              </w:rPr>
            </w:pPr>
            <w:r w:rsidRPr="001606D8">
              <w:rPr>
                <w:rFonts w:ascii="Calibri" w:eastAsia="Times New Roman" w:hAnsi="Calibri" w:cs="Calibri"/>
                <w:color w:val="000000"/>
                <w:sz w:val="24"/>
                <w:szCs w:val="24"/>
              </w:rPr>
              <w:t>20403.40</w:t>
            </w:r>
          </w:p>
        </w:tc>
        <w:tc>
          <w:tcPr>
            <w:tcW w:w="326" w:type="dxa"/>
            <w:tcBorders>
              <w:top w:val="nil"/>
              <w:left w:val="nil"/>
              <w:bottom w:val="nil"/>
              <w:right w:val="nil"/>
            </w:tcBorders>
          </w:tcPr>
          <w:p w:rsidR="005265CB" w:rsidRPr="001606D8" w:rsidRDefault="005265CB" w:rsidP="001606D8">
            <w:pPr>
              <w:spacing w:line="360" w:lineRule="auto"/>
              <w:jc w:val="right"/>
              <w:rPr>
                <w:rFonts w:ascii="Times New Roman" w:eastAsia="Times New Roman" w:hAnsi="Times New Roman" w:cs="Times New Roman"/>
                <w:color w:val="000000"/>
                <w:sz w:val="24"/>
                <w:szCs w:val="24"/>
              </w:rPr>
            </w:pPr>
          </w:p>
        </w:tc>
      </w:tr>
      <w:tr w:rsidR="005265CB" w:rsidRPr="001606D8" w:rsidTr="003300AF">
        <w:trPr>
          <w:trHeight w:val="329"/>
        </w:trPr>
        <w:tc>
          <w:tcPr>
            <w:tcW w:w="1977"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Bamini" w:eastAsia="Times New Roman" w:hAnsi="Bamini" w:cs="Times New Roman"/>
                <w:color w:val="000000"/>
                <w:sz w:val="24"/>
                <w:szCs w:val="24"/>
                <w:highlight w:val="yellow"/>
              </w:rPr>
            </w:pPr>
            <w:r w:rsidRPr="001606D8">
              <w:rPr>
                <w:rFonts w:ascii="Bamini" w:hAnsi="Bamini"/>
                <w:sz w:val="24"/>
                <w:szCs w:val="24"/>
              </w:rPr>
              <w:t>tPl;Lj;Njhl;lk;</w:t>
            </w:r>
          </w:p>
        </w:tc>
        <w:tc>
          <w:tcPr>
            <w:tcW w:w="2162" w:type="dxa"/>
            <w:tcBorders>
              <w:top w:val="nil"/>
              <w:left w:val="nil"/>
              <w:bottom w:val="nil"/>
              <w:right w:val="nil"/>
            </w:tcBorders>
            <w:shd w:val="clear" w:color="auto" w:fill="auto"/>
            <w:noWrap/>
            <w:vAlign w:val="bottom"/>
            <w:hideMark/>
          </w:tcPr>
          <w:p w:rsidR="005265CB" w:rsidRPr="001606D8" w:rsidRDefault="005265CB" w:rsidP="003300AF">
            <w:pPr>
              <w:spacing w:line="360" w:lineRule="auto"/>
              <w:jc w:val="center"/>
              <w:rPr>
                <w:rFonts w:ascii="Times New Roman" w:eastAsia="Times New Roman" w:hAnsi="Times New Roman" w:cs="Times New Roman"/>
                <w:color w:val="000000"/>
                <w:sz w:val="24"/>
                <w:szCs w:val="24"/>
              </w:rPr>
            </w:pPr>
            <w:r w:rsidRPr="001606D8">
              <w:rPr>
                <w:rFonts w:ascii="Times New Roman" w:eastAsia="Times New Roman" w:hAnsi="Times New Roman" w:cs="Times New Roman"/>
                <w:color w:val="000000"/>
                <w:sz w:val="24"/>
                <w:szCs w:val="24"/>
              </w:rPr>
              <w:t>3903.54</w:t>
            </w:r>
          </w:p>
        </w:tc>
        <w:tc>
          <w:tcPr>
            <w:tcW w:w="1969" w:type="dxa"/>
            <w:gridSpan w:val="2"/>
            <w:tcBorders>
              <w:top w:val="nil"/>
              <w:left w:val="nil"/>
              <w:bottom w:val="nil"/>
              <w:right w:val="nil"/>
            </w:tcBorders>
            <w:shd w:val="clear" w:color="auto" w:fill="auto"/>
            <w:noWrap/>
            <w:vAlign w:val="bottom"/>
          </w:tcPr>
          <w:p w:rsidR="005265CB" w:rsidRPr="001606D8" w:rsidRDefault="005265CB" w:rsidP="003300AF">
            <w:pPr>
              <w:spacing w:line="360" w:lineRule="auto"/>
              <w:jc w:val="center"/>
              <w:rPr>
                <w:rFonts w:ascii="Times New Roman" w:eastAsia="Times New Roman" w:hAnsi="Times New Roman" w:cs="Times New Roman"/>
                <w:color w:val="000000"/>
                <w:sz w:val="24"/>
                <w:szCs w:val="24"/>
              </w:rPr>
            </w:pPr>
            <w:r w:rsidRPr="001606D8">
              <w:rPr>
                <w:rFonts w:ascii="Times New Roman" w:eastAsia="Times New Roman" w:hAnsi="Times New Roman" w:cs="Times New Roman"/>
                <w:color w:val="000000"/>
                <w:sz w:val="24"/>
                <w:szCs w:val="24"/>
              </w:rPr>
              <w:t>4264.11</w:t>
            </w:r>
          </w:p>
        </w:tc>
        <w:tc>
          <w:tcPr>
            <w:tcW w:w="2301" w:type="dxa"/>
            <w:tcBorders>
              <w:top w:val="nil"/>
              <w:left w:val="nil"/>
              <w:bottom w:val="nil"/>
              <w:right w:val="nil"/>
            </w:tcBorders>
            <w:vAlign w:val="bottom"/>
          </w:tcPr>
          <w:p w:rsidR="005265CB" w:rsidRPr="001606D8" w:rsidRDefault="005265CB" w:rsidP="003300AF">
            <w:pPr>
              <w:spacing w:line="360" w:lineRule="auto"/>
              <w:jc w:val="center"/>
              <w:rPr>
                <w:rFonts w:ascii="Calibri" w:eastAsia="Times New Roman" w:hAnsi="Calibri" w:cs="Calibri"/>
                <w:color w:val="000000"/>
                <w:sz w:val="24"/>
                <w:szCs w:val="24"/>
              </w:rPr>
            </w:pPr>
            <w:r w:rsidRPr="001606D8">
              <w:rPr>
                <w:rFonts w:ascii="Calibri" w:eastAsia="Times New Roman" w:hAnsi="Calibri" w:cs="Calibri"/>
                <w:color w:val="000000"/>
                <w:sz w:val="24"/>
                <w:szCs w:val="24"/>
              </w:rPr>
              <w:t>4302.18</w:t>
            </w:r>
          </w:p>
        </w:tc>
        <w:tc>
          <w:tcPr>
            <w:tcW w:w="326" w:type="dxa"/>
            <w:tcBorders>
              <w:top w:val="nil"/>
              <w:left w:val="nil"/>
              <w:bottom w:val="nil"/>
              <w:right w:val="nil"/>
            </w:tcBorders>
          </w:tcPr>
          <w:p w:rsidR="005265CB" w:rsidRPr="001606D8" w:rsidRDefault="005265CB" w:rsidP="001606D8">
            <w:pPr>
              <w:spacing w:line="360" w:lineRule="auto"/>
              <w:jc w:val="right"/>
              <w:rPr>
                <w:rFonts w:ascii="Times New Roman" w:eastAsia="Times New Roman" w:hAnsi="Times New Roman" w:cs="Times New Roman"/>
                <w:color w:val="000000"/>
                <w:sz w:val="24"/>
                <w:szCs w:val="24"/>
              </w:rPr>
            </w:pPr>
          </w:p>
        </w:tc>
      </w:tr>
      <w:tr w:rsidR="005265CB" w:rsidRPr="001606D8" w:rsidTr="003300AF">
        <w:trPr>
          <w:trHeight w:val="329"/>
        </w:trPr>
        <w:tc>
          <w:tcPr>
            <w:tcW w:w="1977"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Bamini" w:eastAsia="Times New Roman" w:hAnsi="Bamini" w:cs="Times New Roman"/>
                <w:color w:val="000000"/>
                <w:sz w:val="24"/>
                <w:szCs w:val="24"/>
                <w:highlight w:val="yellow"/>
              </w:rPr>
            </w:pPr>
            <w:r w:rsidRPr="001606D8">
              <w:rPr>
                <w:rFonts w:ascii="Bamini" w:hAnsi="Bamini"/>
                <w:sz w:val="24"/>
                <w:szCs w:val="24"/>
              </w:rPr>
              <w:t>Vidait</w:t>
            </w:r>
          </w:p>
        </w:tc>
        <w:tc>
          <w:tcPr>
            <w:tcW w:w="2162" w:type="dxa"/>
            <w:tcBorders>
              <w:top w:val="nil"/>
              <w:left w:val="nil"/>
              <w:bottom w:val="nil"/>
              <w:right w:val="nil"/>
            </w:tcBorders>
            <w:shd w:val="clear" w:color="auto" w:fill="auto"/>
            <w:noWrap/>
            <w:vAlign w:val="bottom"/>
            <w:hideMark/>
          </w:tcPr>
          <w:p w:rsidR="005265CB" w:rsidRPr="001606D8" w:rsidRDefault="005265CB" w:rsidP="003300AF">
            <w:pPr>
              <w:spacing w:line="360" w:lineRule="auto"/>
              <w:jc w:val="center"/>
              <w:rPr>
                <w:rFonts w:ascii="Times New Roman" w:eastAsia="Times New Roman" w:hAnsi="Times New Roman" w:cs="Times New Roman"/>
                <w:color w:val="000000"/>
                <w:sz w:val="24"/>
                <w:szCs w:val="24"/>
              </w:rPr>
            </w:pPr>
            <w:r w:rsidRPr="001606D8">
              <w:rPr>
                <w:rFonts w:ascii="Times New Roman" w:eastAsia="Times New Roman" w:hAnsi="Times New Roman" w:cs="Times New Roman"/>
                <w:color w:val="000000"/>
                <w:sz w:val="24"/>
                <w:szCs w:val="24"/>
              </w:rPr>
              <w:t>103.34</w:t>
            </w:r>
          </w:p>
        </w:tc>
        <w:tc>
          <w:tcPr>
            <w:tcW w:w="1969" w:type="dxa"/>
            <w:gridSpan w:val="2"/>
            <w:tcBorders>
              <w:top w:val="nil"/>
              <w:left w:val="nil"/>
              <w:bottom w:val="nil"/>
              <w:right w:val="nil"/>
            </w:tcBorders>
            <w:shd w:val="clear" w:color="auto" w:fill="auto"/>
            <w:noWrap/>
            <w:vAlign w:val="bottom"/>
          </w:tcPr>
          <w:p w:rsidR="005265CB" w:rsidRPr="001606D8" w:rsidRDefault="005265CB" w:rsidP="003300AF">
            <w:pPr>
              <w:spacing w:line="360" w:lineRule="auto"/>
              <w:jc w:val="center"/>
              <w:rPr>
                <w:rFonts w:ascii="Times New Roman" w:eastAsia="Times New Roman" w:hAnsi="Times New Roman" w:cs="Times New Roman"/>
                <w:color w:val="000000"/>
                <w:sz w:val="24"/>
                <w:szCs w:val="24"/>
              </w:rPr>
            </w:pPr>
            <w:r w:rsidRPr="001606D8">
              <w:rPr>
                <w:rFonts w:ascii="Times New Roman" w:eastAsia="Times New Roman" w:hAnsi="Times New Roman" w:cs="Times New Roman"/>
                <w:color w:val="000000"/>
                <w:sz w:val="24"/>
                <w:szCs w:val="24"/>
              </w:rPr>
              <w:t>328.47</w:t>
            </w:r>
          </w:p>
        </w:tc>
        <w:tc>
          <w:tcPr>
            <w:tcW w:w="2301" w:type="dxa"/>
            <w:tcBorders>
              <w:top w:val="nil"/>
              <w:left w:val="nil"/>
              <w:bottom w:val="nil"/>
              <w:right w:val="nil"/>
            </w:tcBorders>
            <w:vAlign w:val="bottom"/>
          </w:tcPr>
          <w:p w:rsidR="005265CB" w:rsidRPr="001606D8" w:rsidRDefault="005265CB" w:rsidP="003300AF">
            <w:pPr>
              <w:spacing w:line="360" w:lineRule="auto"/>
              <w:jc w:val="center"/>
              <w:rPr>
                <w:rFonts w:ascii="Calibri" w:eastAsia="Times New Roman" w:hAnsi="Calibri" w:cs="Calibri"/>
                <w:color w:val="000000"/>
                <w:sz w:val="24"/>
                <w:szCs w:val="24"/>
              </w:rPr>
            </w:pPr>
            <w:r w:rsidRPr="001606D8">
              <w:rPr>
                <w:rFonts w:ascii="Calibri" w:eastAsia="Times New Roman" w:hAnsi="Calibri" w:cs="Calibri"/>
                <w:color w:val="000000"/>
                <w:sz w:val="24"/>
                <w:szCs w:val="24"/>
              </w:rPr>
              <w:t>360.95</w:t>
            </w:r>
          </w:p>
        </w:tc>
        <w:tc>
          <w:tcPr>
            <w:tcW w:w="326" w:type="dxa"/>
            <w:tcBorders>
              <w:top w:val="nil"/>
              <w:left w:val="nil"/>
              <w:bottom w:val="nil"/>
              <w:right w:val="nil"/>
            </w:tcBorders>
          </w:tcPr>
          <w:p w:rsidR="005265CB" w:rsidRPr="001606D8" w:rsidRDefault="005265CB" w:rsidP="001606D8">
            <w:pPr>
              <w:spacing w:line="360" w:lineRule="auto"/>
              <w:jc w:val="right"/>
              <w:rPr>
                <w:rFonts w:ascii="Times New Roman" w:eastAsia="Times New Roman" w:hAnsi="Times New Roman" w:cs="Times New Roman"/>
                <w:color w:val="000000"/>
                <w:sz w:val="24"/>
                <w:szCs w:val="24"/>
              </w:rPr>
            </w:pPr>
          </w:p>
        </w:tc>
      </w:tr>
      <w:tr w:rsidR="005265CB" w:rsidRPr="001606D8" w:rsidTr="003300AF">
        <w:trPr>
          <w:trHeight w:val="329"/>
        </w:trPr>
        <w:tc>
          <w:tcPr>
            <w:tcW w:w="1977"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Times New Roman" w:eastAsia="Times New Roman" w:hAnsi="Times New Roman" w:cs="Times New Roman"/>
                <w:color w:val="000000"/>
                <w:sz w:val="24"/>
                <w:szCs w:val="24"/>
                <w:highlight w:val="yellow"/>
              </w:rPr>
            </w:pPr>
            <w:r w:rsidRPr="001606D8">
              <w:rPr>
                <w:rFonts w:ascii="Bamini" w:hAnsi="Bamini"/>
                <w:sz w:val="24"/>
                <w:szCs w:val="24"/>
              </w:rPr>
              <w:t>kzy;rhu; gFjp</w:t>
            </w:r>
          </w:p>
        </w:tc>
        <w:tc>
          <w:tcPr>
            <w:tcW w:w="2162" w:type="dxa"/>
            <w:tcBorders>
              <w:top w:val="nil"/>
              <w:left w:val="nil"/>
              <w:bottom w:val="nil"/>
              <w:right w:val="nil"/>
            </w:tcBorders>
            <w:shd w:val="clear" w:color="auto" w:fill="auto"/>
            <w:noWrap/>
            <w:vAlign w:val="bottom"/>
            <w:hideMark/>
          </w:tcPr>
          <w:p w:rsidR="005265CB" w:rsidRPr="001606D8" w:rsidRDefault="005265CB" w:rsidP="003300AF">
            <w:pPr>
              <w:spacing w:line="360" w:lineRule="auto"/>
              <w:jc w:val="center"/>
              <w:rPr>
                <w:rFonts w:ascii="Times New Roman" w:eastAsia="Times New Roman" w:hAnsi="Times New Roman" w:cs="Times New Roman"/>
                <w:color w:val="000000"/>
                <w:sz w:val="24"/>
                <w:szCs w:val="24"/>
              </w:rPr>
            </w:pPr>
            <w:r w:rsidRPr="001606D8">
              <w:rPr>
                <w:rFonts w:ascii="Times New Roman" w:eastAsia="Times New Roman" w:hAnsi="Times New Roman" w:cs="Times New Roman"/>
                <w:color w:val="000000"/>
                <w:sz w:val="24"/>
                <w:szCs w:val="24"/>
              </w:rPr>
              <w:t>2748.25</w:t>
            </w:r>
          </w:p>
        </w:tc>
        <w:tc>
          <w:tcPr>
            <w:tcW w:w="1969" w:type="dxa"/>
            <w:gridSpan w:val="2"/>
            <w:tcBorders>
              <w:top w:val="nil"/>
              <w:left w:val="nil"/>
              <w:bottom w:val="nil"/>
              <w:right w:val="nil"/>
            </w:tcBorders>
            <w:shd w:val="clear" w:color="auto" w:fill="auto"/>
            <w:noWrap/>
            <w:vAlign w:val="bottom"/>
          </w:tcPr>
          <w:p w:rsidR="005265CB" w:rsidRPr="001606D8" w:rsidRDefault="005265CB" w:rsidP="003300AF">
            <w:pPr>
              <w:spacing w:line="360" w:lineRule="auto"/>
              <w:jc w:val="center"/>
              <w:rPr>
                <w:rFonts w:ascii="Times New Roman" w:eastAsia="Times New Roman" w:hAnsi="Times New Roman" w:cs="Times New Roman"/>
                <w:color w:val="000000"/>
                <w:sz w:val="24"/>
                <w:szCs w:val="24"/>
              </w:rPr>
            </w:pPr>
            <w:r w:rsidRPr="001606D8">
              <w:rPr>
                <w:rFonts w:ascii="Times New Roman" w:eastAsia="Times New Roman" w:hAnsi="Times New Roman" w:cs="Times New Roman"/>
                <w:color w:val="000000"/>
                <w:sz w:val="24"/>
                <w:szCs w:val="24"/>
              </w:rPr>
              <w:t>2573.56</w:t>
            </w:r>
          </w:p>
        </w:tc>
        <w:tc>
          <w:tcPr>
            <w:tcW w:w="2301" w:type="dxa"/>
            <w:tcBorders>
              <w:top w:val="nil"/>
              <w:left w:val="nil"/>
              <w:bottom w:val="nil"/>
              <w:right w:val="nil"/>
            </w:tcBorders>
            <w:vAlign w:val="bottom"/>
          </w:tcPr>
          <w:p w:rsidR="005265CB" w:rsidRPr="001606D8" w:rsidRDefault="005265CB" w:rsidP="003300AF">
            <w:pPr>
              <w:spacing w:line="360" w:lineRule="auto"/>
              <w:jc w:val="center"/>
              <w:rPr>
                <w:rFonts w:ascii="Calibri" w:eastAsia="Times New Roman" w:hAnsi="Calibri" w:cs="Calibri"/>
                <w:color w:val="000000"/>
                <w:sz w:val="24"/>
                <w:szCs w:val="24"/>
              </w:rPr>
            </w:pPr>
            <w:r w:rsidRPr="001606D8">
              <w:rPr>
                <w:rFonts w:ascii="Calibri" w:eastAsia="Times New Roman" w:hAnsi="Calibri" w:cs="Calibri"/>
                <w:color w:val="000000"/>
                <w:sz w:val="24"/>
                <w:szCs w:val="24"/>
              </w:rPr>
              <w:t>2495.92</w:t>
            </w:r>
          </w:p>
        </w:tc>
        <w:tc>
          <w:tcPr>
            <w:tcW w:w="326" w:type="dxa"/>
            <w:tcBorders>
              <w:top w:val="nil"/>
              <w:left w:val="nil"/>
              <w:bottom w:val="nil"/>
              <w:right w:val="nil"/>
            </w:tcBorders>
          </w:tcPr>
          <w:p w:rsidR="005265CB" w:rsidRPr="001606D8" w:rsidRDefault="005265CB" w:rsidP="001606D8">
            <w:pPr>
              <w:spacing w:line="360" w:lineRule="auto"/>
              <w:jc w:val="right"/>
              <w:rPr>
                <w:rFonts w:ascii="Times New Roman" w:eastAsia="Times New Roman" w:hAnsi="Times New Roman" w:cs="Times New Roman"/>
                <w:color w:val="000000"/>
                <w:sz w:val="24"/>
                <w:szCs w:val="24"/>
              </w:rPr>
            </w:pPr>
          </w:p>
        </w:tc>
      </w:tr>
      <w:tr w:rsidR="005265CB" w:rsidRPr="001606D8" w:rsidTr="003300AF">
        <w:trPr>
          <w:trHeight w:val="329"/>
        </w:trPr>
        <w:tc>
          <w:tcPr>
            <w:tcW w:w="1977"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Times New Roman" w:eastAsia="Times New Roman" w:hAnsi="Times New Roman" w:cs="Times New Roman"/>
                <w:color w:val="000000"/>
                <w:sz w:val="24"/>
                <w:szCs w:val="24"/>
                <w:highlight w:val="yellow"/>
              </w:rPr>
            </w:pPr>
            <w:r w:rsidRPr="001606D8">
              <w:rPr>
                <w:rFonts w:ascii="Bamini" w:hAnsi="Bamini"/>
                <w:sz w:val="24"/>
                <w:szCs w:val="24"/>
              </w:rPr>
              <w:t>Fwepyk;</w:t>
            </w:r>
          </w:p>
        </w:tc>
        <w:tc>
          <w:tcPr>
            <w:tcW w:w="2162" w:type="dxa"/>
            <w:tcBorders>
              <w:top w:val="nil"/>
              <w:left w:val="nil"/>
              <w:bottom w:val="nil"/>
              <w:right w:val="nil"/>
            </w:tcBorders>
            <w:shd w:val="clear" w:color="auto" w:fill="auto"/>
            <w:noWrap/>
            <w:vAlign w:val="bottom"/>
            <w:hideMark/>
          </w:tcPr>
          <w:p w:rsidR="005265CB" w:rsidRPr="001606D8" w:rsidRDefault="005265CB" w:rsidP="003300AF">
            <w:pPr>
              <w:spacing w:line="360" w:lineRule="auto"/>
              <w:jc w:val="center"/>
              <w:rPr>
                <w:rFonts w:ascii="Times New Roman" w:eastAsia="Times New Roman" w:hAnsi="Times New Roman" w:cs="Times New Roman"/>
                <w:color w:val="000000"/>
                <w:sz w:val="24"/>
                <w:szCs w:val="24"/>
              </w:rPr>
            </w:pPr>
            <w:r w:rsidRPr="001606D8">
              <w:rPr>
                <w:rFonts w:ascii="Times New Roman" w:eastAsia="Times New Roman" w:hAnsi="Times New Roman" w:cs="Times New Roman"/>
                <w:color w:val="000000"/>
                <w:sz w:val="24"/>
                <w:szCs w:val="24"/>
              </w:rPr>
              <w:t>2103.88</w:t>
            </w:r>
          </w:p>
        </w:tc>
        <w:tc>
          <w:tcPr>
            <w:tcW w:w="1969" w:type="dxa"/>
            <w:gridSpan w:val="2"/>
            <w:tcBorders>
              <w:top w:val="nil"/>
              <w:left w:val="nil"/>
              <w:bottom w:val="nil"/>
              <w:right w:val="nil"/>
            </w:tcBorders>
            <w:shd w:val="clear" w:color="auto" w:fill="auto"/>
            <w:noWrap/>
            <w:vAlign w:val="bottom"/>
          </w:tcPr>
          <w:p w:rsidR="005265CB" w:rsidRPr="001606D8" w:rsidRDefault="005265CB" w:rsidP="003300AF">
            <w:pPr>
              <w:spacing w:line="360" w:lineRule="auto"/>
              <w:jc w:val="center"/>
              <w:rPr>
                <w:rFonts w:ascii="Times New Roman" w:eastAsia="Times New Roman" w:hAnsi="Times New Roman" w:cs="Times New Roman"/>
                <w:color w:val="000000"/>
                <w:sz w:val="24"/>
                <w:szCs w:val="24"/>
              </w:rPr>
            </w:pPr>
            <w:r w:rsidRPr="001606D8">
              <w:rPr>
                <w:rFonts w:ascii="Times New Roman" w:eastAsia="Times New Roman" w:hAnsi="Times New Roman" w:cs="Times New Roman"/>
                <w:color w:val="000000"/>
                <w:sz w:val="24"/>
                <w:szCs w:val="24"/>
              </w:rPr>
              <w:t>1989.84</w:t>
            </w:r>
          </w:p>
        </w:tc>
        <w:tc>
          <w:tcPr>
            <w:tcW w:w="2301" w:type="dxa"/>
            <w:tcBorders>
              <w:top w:val="nil"/>
              <w:left w:val="nil"/>
              <w:bottom w:val="nil"/>
              <w:right w:val="nil"/>
            </w:tcBorders>
            <w:vAlign w:val="bottom"/>
          </w:tcPr>
          <w:p w:rsidR="005265CB" w:rsidRPr="001606D8" w:rsidRDefault="005265CB" w:rsidP="003300AF">
            <w:pPr>
              <w:spacing w:line="360" w:lineRule="auto"/>
              <w:jc w:val="center"/>
              <w:rPr>
                <w:rFonts w:ascii="Calibri" w:eastAsia="Times New Roman" w:hAnsi="Calibri" w:cs="Calibri"/>
                <w:color w:val="000000"/>
                <w:sz w:val="24"/>
                <w:szCs w:val="24"/>
              </w:rPr>
            </w:pPr>
            <w:r w:rsidRPr="001606D8">
              <w:rPr>
                <w:rFonts w:ascii="Calibri" w:eastAsia="Times New Roman" w:hAnsi="Calibri" w:cs="Calibri"/>
                <w:color w:val="000000"/>
                <w:sz w:val="24"/>
                <w:szCs w:val="24"/>
              </w:rPr>
              <w:t>1981.63</w:t>
            </w:r>
          </w:p>
        </w:tc>
        <w:tc>
          <w:tcPr>
            <w:tcW w:w="326" w:type="dxa"/>
            <w:tcBorders>
              <w:top w:val="nil"/>
              <w:left w:val="nil"/>
              <w:bottom w:val="nil"/>
              <w:right w:val="nil"/>
            </w:tcBorders>
          </w:tcPr>
          <w:p w:rsidR="005265CB" w:rsidRPr="001606D8" w:rsidRDefault="005265CB" w:rsidP="001606D8">
            <w:pPr>
              <w:spacing w:line="360" w:lineRule="auto"/>
              <w:jc w:val="right"/>
              <w:rPr>
                <w:rFonts w:ascii="Times New Roman" w:eastAsia="Times New Roman" w:hAnsi="Times New Roman" w:cs="Times New Roman"/>
                <w:color w:val="000000"/>
                <w:sz w:val="24"/>
                <w:szCs w:val="24"/>
              </w:rPr>
            </w:pPr>
          </w:p>
        </w:tc>
      </w:tr>
      <w:tr w:rsidR="005265CB" w:rsidRPr="001606D8" w:rsidTr="003300AF">
        <w:trPr>
          <w:trHeight w:val="329"/>
        </w:trPr>
        <w:tc>
          <w:tcPr>
            <w:tcW w:w="1977"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Times New Roman" w:eastAsia="Times New Roman" w:hAnsi="Times New Roman" w:cs="Times New Roman"/>
                <w:color w:val="000000"/>
                <w:sz w:val="24"/>
                <w:szCs w:val="24"/>
                <w:highlight w:val="yellow"/>
              </w:rPr>
            </w:pPr>
            <w:r w:rsidRPr="001606D8">
              <w:rPr>
                <w:rFonts w:ascii="Bamini" w:hAnsi="Bamini"/>
                <w:sz w:val="24"/>
                <w:szCs w:val="24"/>
              </w:rPr>
              <w:t>ePu;epiy</w:t>
            </w:r>
          </w:p>
        </w:tc>
        <w:tc>
          <w:tcPr>
            <w:tcW w:w="2162" w:type="dxa"/>
            <w:tcBorders>
              <w:top w:val="nil"/>
              <w:left w:val="nil"/>
              <w:bottom w:val="nil"/>
              <w:right w:val="nil"/>
            </w:tcBorders>
            <w:shd w:val="clear" w:color="auto" w:fill="auto"/>
            <w:noWrap/>
            <w:vAlign w:val="bottom"/>
            <w:hideMark/>
          </w:tcPr>
          <w:p w:rsidR="005265CB" w:rsidRPr="001606D8" w:rsidRDefault="005265CB" w:rsidP="003300AF">
            <w:pPr>
              <w:spacing w:line="360" w:lineRule="auto"/>
              <w:jc w:val="center"/>
              <w:rPr>
                <w:rFonts w:ascii="Times New Roman" w:eastAsia="Times New Roman" w:hAnsi="Times New Roman" w:cs="Times New Roman"/>
                <w:color w:val="000000"/>
                <w:sz w:val="24"/>
                <w:szCs w:val="24"/>
              </w:rPr>
            </w:pPr>
            <w:r w:rsidRPr="001606D8">
              <w:rPr>
                <w:rFonts w:ascii="Times New Roman" w:eastAsia="Times New Roman" w:hAnsi="Times New Roman" w:cs="Times New Roman"/>
                <w:color w:val="000000"/>
                <w:sz w:val="24"/>
                <w:szCs w:val="24"/>
              </w:rPr>
              <w:t>3456.19</w:t>
            </w:r>
          </w:p>
        </w:tc>
        <w:tc>
          <w:tcPr>
            <w:tcW w:w="1969" w:type="dxa"/>
            <w:gridSpan w:val="2"/>
            <w:tcBorders>
              <w:top w:val="nil"/>
              <w:left w:val="nil"/>
              <w:bottom w:val="nil"/>
              <w:right w:val="nil"/>
            </w:tcBorders>
            <w:shd w:val="clear" w:color="auto" w:fill="auto"/>
            <w:noWrap/>
            <w:vAlign w:val="bottom"/>
          </w:tcPr>
          <w:p w:rsidR="005265CB" w:rsidRPr="001606D8" w:rsidRDefault="005265CB" w:rsidP="003300AF">
            <w:pPr>
              <w:spacing w:line="360" w:lineRule="auto"/>
              <w:jc w:val="center"/>
              <w:rPr>
                <w:rFonts w:ascii="Times New Roman" w:eastAsia="Times New Roman" w:hAnsi="Times New Roman" w:cs="Times New Roman"/>
                <w:color w:val="000000"/>
                <w:sz w:val="24"/>
                <w:szCs w:val="24"/>
              </w:rPr>
            </w:pPr>
            <w:r w:rsidRPr="001606D8">
              <w:rPr>
                <w:rFonts w:ascii="Times New Roman" w:eastAsia="Times New Roman" w:hAnsi="Times New Roman" w:cs="Times New Roman"/>
                <w:color w:val="000000"/>
                <w:sz w:val="24"/>
                <w:szCs w:val="24"/>
              </w:rPr>
              <w:t>3479.62</w:t>
            </w:r>
          </w:p>
        </w:tc>
        <w:tc>
          <w:tcPr>
            <w:tcW w:w="2301" w:type="dxa"/>
            <w:tcBorders>
              <w:top w:val="nil"/>
              <w:left w:val="nil"/>
              <w:bottom w:val="nil"/>
              <w:right w:val="nil"/>
            </w:tcBorders>
            <w:vAlign w:val="bottom"/>
          </w:tcPr>
          <w:p w:rsidR="005265CB" w:rsidRPr="001606D8" w:rsidRDefault="005265CB" w:rsidP="003300AF">
            <w:pPr>
              <w:spacing w:line="360" w:lineRule="auto"/>
              <w:jc w:val="center"/>
              <w:rPr>
                <w:rFonts w:ascii="Calibri" w:eastAsia="Times New Roman" w:hAnsi="Calibri" w:cs="Calibri"/>
                <w:color w:val="000000"/>
                <w:sz w:val="24"/>
                <w:szCs w:val="24"/>
              </w:rPr>
            </w:pPr>
            <w:r w:rsidRPr="001606D8">
              <w:rPr>
                <w:rFonts w:ascii="Calibri" w:eastAsia="Times New Roman" w:hAnsi="Calibri" w:cs="Calibri"/>
                <w:color w:val="000000"/>
                <w:sz w:val="24"/>
                <w:szCs w:val="24"/>
              </w:rPr>
              <w:t>3563.70</w:t>
            </w:r>
          </w:p>
        </w:tc>
        <w:tc>
          <w:tcPr>
            <w:tcW w:w="326" w:type="dxa"/>
            <w:tcBorders>
              <w:top w:val="nil"/>
              <w:left w:val="nil"/>
              <w:bottom w:val="nil"/>
              <w:right w:val="nil"/>
            </w:tcBorders>
          </w:tcPr>
          <w:p w:rsidR="005265CB" w:rsidRPr="001606D8" w:rsidRDefault="005265CB" w:rsidP="001606D8">
            <w:pPr>
              <w:spacing w:line="360" w:lineRule="auto"/>
              <w:jc w:val="right"/>
              <w:rPr>
                <w:rFonts w:ascii="Times New Roman" w:eastAsia="Times New Roman" w:hAnsi="Times New Roman" w:cs="Times New Roman"/>
                <w:color w:val="000000"/>
                <w:sz w:val="24"/>
                <w:szCs w:val="24"/>
              </w:rPr>
            </w:pPr>
          </w:p>
        </w:tc>
      </w:tr>
      <w:tr w:rsidR="005265CB" w:rsidRPr="001606D8" w:rsidTr="003300AF">
        <w:trPr>
          <w:trHeight w:val="329"/>
        </w:trPr>
        <w:tc>
          <w:tcPr>
            <w:tcW w:w="1977"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Times New Roman" w:eastAsia="Times New Roman" w:hAnsi="Times New Roman" w:cs="Times New Roman"/>
                <w:color w:val="000000"/>
                <w:sz w:val="24"/>
                <w:szCs w:val="24"/>
                <w:highlight w:val="yellow"/>
              </w:rPr>
            </w:pPr>
            <w:r w:rsidRPr="001606D8">
              <w:rPr>
                <w:rFonts w:ascii="Bamini" w:hAnsi="Bamini"/>
                <w:sz w:val="24"/>
                <w:szCs w:val="24"/>
              </w:rPr>
              <w:t>&lt;uepyk;</w:t>
            </w:r>
          </w:p>
        </w:tc>
        <w:tc>
          <w:tcPr>
            <w:tcW w:w="2162" w:type="dxa"/>
            <w:tcBorders>
              <w:top w:val="nil"/>
              <w:left w:val="nil"/>
              <w:bottom w:val="nil"/>
              <w:right w:val="nil"/>
            </w:tcBorders>
            <w:shd w:val="clear" w:color="auto" w:fill="auto"/>
            <w:noWrap/>
            <w:vAlign w:val="bottom"/>
            <w:hideMark/>
          </w:tcPr>
          <w:p w:rsidR="005265CB" w:rsidRPr="001606D8" w:rsidRDefault="005265CB" w:rsidP="003300AF">
            <w:pPr>
              <w:spacing w:line="360" w:lineRule="auto"/>
              <w:jc w:val="center"/>
              <w:rPr>
                <w:rFonts w:ascii="Times New Roman" w:eastAsia="Times New Roman" w:hAnsi="Times New Roman" w:cs="Times New Roman"/>
                <w:color w:val="000000"/>
                <w:sz w:val="24"/>
                <w:szCs w:val="24"/>
              </w:rPr>
            </w:pPr>
            <w:r w:rsidRPr="001606D8">
              <w:rPr>
                <w:rFonts w:ascii="Times New Roman" w:eastAsia="Times New Roman" w:hAnsi="Times New Roman" w:cs="Times New Roman"/>
                <w:color w:val="000000"/>
                <w:sz w:val="24"/>
                <w:szCs w:val="24"/>
              </w:rPr>
              <w:t>4457.93</w:t>
            </w:r>
          </w:p>
        </w:tc>
        <w:tc>
          <w:tcPr>
            <w:tcW w:w="1969" w:type="dxa"/>
            <w:gridSpan w:val="2"/>
            <w:tcBorders>
              <w:top w:val="nil"/>
              <w:left w:val="nil"/>
              <w:bottom w:val="nil"/>
              <w:right w:val="nil"/>
            </w:tcBorders>
            <w:shd w:val="clear" w:color="auto" w:fill="auto"/>
            <w:noWrap/>
            <w:vAlign w:val="bottom"/>
          </w:tcPr>
          <w:p w:rsidR="005265CB" w:rsidRPr="001606D8" w:rsidRDefault="005265CB" w:rsidP="003300AF">
            <w:pPr>
              <w:spacing w:line="360" w:lineRule="auto"/>
              <w:jc w:val="center"/>
              <w:rPr>
                <w:rFonts w:ascii="Times New Roman" w:eastAsia="Times New Roman" w:hAnsi="Times New Roman" w:cs="Times New Roman"/>
                <w:color w:val="000000"/>
                <w:sz w:val="24"/>
                <w:szCs w:val="24"/>
              </w:rPr>
            </w:pPr>
            <w:r w:rsidRPr="001606D8">
              <w:rPr>
                <w:rFonts w:ascii="Times New Roman" w:eastAsia="Times New Roman" w:hAnsi="Times New Roman" w:cs="Times New Roman"/>
                <w:color w:val="000000"/>
                <w:sz w:val="24"/>
                <w:szCs w:val="24"/>
              </w:rPr>
              <w:t>4373.59</w:t>
            </w:r>
          </w:p>
        </w:tc>
        <w:tc>
          <w:tcPr>
            <w:tcW w:w="2301" w:type="dxa"/>
            <w:tcBorders>
              <w:top w:val="nil"/>
              <w:left w:val="nil"/>
              <w:bottom w:val="nil"/>
              <w:right w:val="nil"/>
            </w:tcBorders>
            <w:vAlign w:val="bottom"/>
          </w:tcPr>
          <w:p w:rsidR="005265CB" w:rsidRPr="001606D8" w:rsidRDefault="005265CB" w:rsidP="003300AF">
            <w:pPr>
              <w:spacing w:line="360" w:lineRule="auto"/>
              <w:jc w:val="center"/>
              <w:rPr>
                <w:rFonts w:ascii="Calibri" w:eastAsia="Times New Roman" w:hAnsi="Calibri" w:cs="Calibri"/>
                <w:color w:val="000000"/>
                <w:sz w:val="24"/>
                <w:szCs w:val="24"/>
              </w:rPr>
            </w:pPr>
            <w:r w:rsidRPr="001606D8">
              <w:rPr>
                <w:rFonts w:ascii="Calibri" w:eastAsia="Times New Roman" w:hAnsi="Calibri" w:cs="Calibri"/>
                <w:color w:val="000000"/>
                <w:sz w:val="24"/>
                <w:szCs w:val="24"/>
              </w:rPr>
              <w:t>4455.98</w:t>
            </w:r>
          </w:p>
        </w:tc>
        <w:tc>
          <w:tcPr>
            <w:tcW w:w="326" w:type="dxa"/>
            <w:tcBorders>
              <w:top w:val="nil"/>
              <w:left w:val="nil"/>
              <w:bottom w:val="nil"/>
              <w:right w:val="nil"/>
            </w:tcBorders>
          </w:tcPr>
          <w:p w:rsidR="005265CB" w:rsidRPr="001606D8" w:rsidRDefault="005265CB" w:rsidP="001606D8">
            <w:pPr>
              <w:spacing w:line="360" w:lineRule="auto"/>
              <w:jc w:val="right"/>
              <w:rPr>
                <w:rFonts w:ascii="Times New Roman" w:eastAsia="Times New Roman" w:hAnsi="Times New Roman" w:cs="Times New Roman"/>
                <w:color w:val="000000"/>
                <w:sz w:val="24"/>
                <w:szCs w:val="24"/>
              </w:rPr>
            </w:pPr>
          </w:p>
        </w:tc>
      </w:tr>
      <w:tr w:rsidR="005265CB" w:rsidRPr="001606D8" w:rsidTr="003300AF">
        <w:trPr>
          <w:trHeight w:val="345"/>
        </w:trPr>
        <w:tc>
          <w:tcPr>
            <w:tcW w:w="1977" w:type="dxa"/>
            <w:tcBorders>
              <w:top w:val="nil"/>
              <w:left w:val="nil"/>
              <w:bottom w:val="double" w:sz="6" w:space="0" w:color="auto"/>
              <w:right w:val="nil"/>
            </w:tcBorders>
            <w:shd w:val="clear" w:color="auto" w:fill="auto"/>
            <w:noWrap/>
            <w:vAlign w:val="bottom"/>
            <w:hideMark/>
          </w:tcPr>
          <w:p w:rsidR="005265CB" w:rsidRPr="001606D8" w:rsidRDefault="005265CB" w:rsidP="001606D8">
            <w:pPr>
              <w:spacing w:line="360" w:lineRule="auto"/>
              <w:rPr>
                <w:rFonts w:ascii="Bamini" w:eastAsia="Times New Roman" w:hAnsi="Bamini" w:cs="Times New Roman"/>
                <w:b/>
                <w:bCs/>
                <w:color w:val="000000"/>
                <w:sz w:val="24"/>
                <w:szCs w:val="24"/>
                <w:highlight w:val="yellow"/>
              </w:rPr>
            </w:pPr>
            <w:r w:rsidRPr="001606D8">
              <w:rPr>
                <w:rFonts w:ascii="Bamini" w:eastAsia="Times New Roman" w:hAnsi="Bamini" w:cs="Times New Roman"/>
                <w:b/>
                <w:bCs/>
                <w:color w:val="000000"/>
                <w:sz w:val="24"/>
                <w:szCs w:val="24"/>
              </w:rPr>
              <w:t>nkhj;jk;</w:t>
            </w:r>
          </w:p>
        </w:tc>
        <w:tc>
          <w:tcPr>
            <w:tcW w:w="2162" w:type="dxa"/>
            <w:tcBorders>
              <w:top w:val="nil"/>
              <w:left w:val="nil"/>
              <w:bottom w:val="double" w:sz="6" w:space="0" w:color="auto"/>
              <w:right w:val="nil"/>
            </w:tcBorders>
            <w:shd w:val="clear" w:color="auto" w:fill="auto"/>
            <w:noWrap/>
            <w:vAlign w:val="bottom"/>
            <w:hideMark/>
          </w:tcPr>
          <w:p w:rsidR="005265CB" w:rsidRPr="001606D8" w:rsidRDefault="005265CB" w:rsidP="003300AF">
            <w:pPr>
              <w:spacing w:line="360" w:lineRule="auto"/>
              <w:jc w:val="center"/>
              <w:rPr>
                <w:rFonts w:ascii="Times New Roman" w:eastAsia="Times New Roman" w:hAnsi="Times New Roman" w:cs="Times New Roman"/>
                <w:b/>
                <w:bCs/>
                <w:color w:val="000000"/>
                <w:sz w:val="24"/>
                <w:szCs w:val="24"/>
              </w:rPr>
            </w:pPr>
            <w:r w:rsidRPr="001606D8">
              <w:rPr>
                <w:rFonts w:ascii="Times New Roman" w:eastAsia="Times New Roman" w:hAnsi="Times New Roman" w:cs="Times New Roman"/>
                <w:b/>
                <w:bCs/>
                <w:color w:val="000000"/>
                <w:sz w:val="24"/>
                <w:szCs w:val="24"/>
              </w:rPr>
              <w:t>46454.719</w:t>
            </w:r>
          </w:p>
        </w:tc>
        <w:tc>
          <w:tcPr>
            <w:tcW w:w="1969" w:type="dxa"/>
            <w:gridSpan w:val="2"/>
            <w:tcBorders>
              <w:top w:val="nil"/>
              <w:left w:val="nil"/>
              <w:bottom w:val="double" w:sz="6" w:space="0" w:color="auto"/>
              <w:right w:val="nil"/>
            </w:tcBorders>
            <w:shd w:val="clear" w:color="auto" w:fill="auto"/>
            <w:noWrap/>
            <w:vAlign w:val="bottom"/>
          </w:tcPr>
          <w:p w:rsidR="005265CB" w:rsidRPr="001606D8" w:rsidRDefault="005265CB" w:rsidP="003300AF">
            <w:pPr>
              <w:spacing w:line="360" w:lineRule="auto"/>
              <w:jc w:val="center"/>
              <w:rPr>
                <w:rFonts w:ascii="Times New Roman" w:eastAsia="Times New Roman" w:hAnsi="Times New Roman" w:cs="Times New Roman"/>
                <w:b/>
                <w:bCs/>
                <w:color w:val="000000"/>
                <w:sz w:val="24"/>
                <w:szCs w:val="24"/>
              </w:rPr>
            </w:pPr>
            <w:r w:rsidRPr="001606D8">
              <w:rPr>
                <w:rFonts w:ascii="Times New Roman" w:eastAsia="Times New Roman" w:hAnsi="Times New Roman" w:cs="Times New Roman"/>
                <w:b/>
                <w:bCs/>
                <w:color w:val="000000"/>
                <w:sz w:val="24"/>
                <w:szCs w:val="24"/>
              </w:rPr>
              <w:t>46454.719</w:t>
            </w:r>
          </w:p>
        </w:tc>
        <w:tc>
          <w:tcPr>
            <w:tcW w:w="2301" w:type="dxa"/>
            <w:tcBorders>
              <w:top w:val="nil"/>
              <w:left w:val="nil"/>
              <w:bottom w:val="double" w:sz="6" w:space="0" w:color="auto"/>
              <w:right w:val="nil"/>
            </w:tcBorders>
            <w:vAlign w:val="bottom"/>
          </w:tcPr>
          <w:p w:rsidR="005265CB" w:rsidRPr="001606D8" w:rsidRDefault="003300AF" w:rsidP="003300AF">
            <w:pPr>
              <w:spacing w:line="360" w:lineRule="auto"/>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 </w:t>
            </w:r>
            <w:r w:rsidR="005265CB" w:rsidRPr="001606D8">
              <w:rPr>
                <w:rFonts w:ascii="Calibri" w:eastAsia="Times New Roman" w:hAnsi="Calibri" w:cs="Calibri"/>
                <w:b/>
                <w:bCs/>
                <w:color w:val="000000"/>
                <w:sz w:val="24"/>
                <w:szCs w:val="24"/>
              </w:rPr>
              <w:t>46454.719</w:t>
            </w:r>
          </w:p>
        </w:tc>
        <w:tc>
          <w:tcPr>
            <w:tcW w:w="326" w:type="dxa"/>
            <w:tcBorders>
              <w:top w:val="nil"/>
              <w:left w:val="nil"/>
              <w:bottom w:val="double" w:sz="6" w:space="0" w:color="auto"/>
              <w:right w:val="nil"/>
            </w:tcBorders>
          </w:tcPr>
          <w:p w:rsidR="005265CB" w:rsidRPr="001606D8" w:rsidRDefault="005265CB" w:rsidP="001606D8">
            <w:pPr>
              <w:spacing w:line="360" w:lineRule="auto"/>
              <w:jc w:val="right"/>
              <w:rPr>
                <w:rFonts w:ascii="Times New Roman" w:eastAsia="Times New Roman" w:hAnsi="Times New Roman" w:cs="Times New Roman"/>
                <w:b/>
                <w:bCs/>
                <w:color w:val="000000"/>
                <w:sz w:val="24"/>
                <w:szCs w:val="24"/>
              </w:rPr>
            </w:pPr>
          </w:p>
        </w:tc>
      </w:tr>
    </w:tbl>
    <w:p w:rsidR="005265CB" w:rsidRPr="001606D8" w:rsidRDefault="005265CB" w:rsidP="003300AF">
      <w:pPr>
        <w:spacing w:line="360" w:lineRule="auto"/>
        <w:jc w:val="center"/>
        <w:rPr>
          <w:rFonts w:ascii="Bamini" w:hAnsi="Bamini"/>
          <w:sz w:val="24"/>
          <w:szCs w:val="24"/>
        </w:rPr>
      </w:pPr>
      <w:r w:rsidRPr="001606D8">
        <w:rPr>
          <w:rFonts w:ascii="Bamini" w:hAnsi="Bamini"/>
          <w:sz w:val="24"/>
          <w:szCs w:val="24"/>
        </w:rPr>
        <w:t>%yk;: juTg;gFg;gha;T&gt; 2021.</w:t>
      </w:r>
    </w:p>
    <w:p w:rsidR="005265CB" w:rsidRPr="001606D8" w:rsidRDefault="005265CB" w:rsidP="001606D8">
      <w:pPr>
        <w:spacing w:line="360" w:lineRule="auto"/>
        <w:rPr>
          <w:rFonts w:ascii="Bamini" w:hAnsi="Bamini"/>
          <w:b/>
          <w:sz w:val="24"/>
          <w:szCs w:val="24"/>
        </w:rPr>
      </w:pPr>
    </w:p>
    <w:p w:rsidR="005265CB" w:rsidRPr="001606D8" w:rsidRDefault="005265CB" w:rsidP="001606D8">
      <w:pPr>
        <w:spacing w:line="360" w:lineRule="auto"/>
        <w:rPr>
          <w:rFonts w:ascii="Bamini" w:hAnsi="Bamini"/>
          <w:b/>
          <w:sz w:val="24"/>
          <w:szCs w:val="24"/>
        </w:rPr>
      </w:pPr>
      <w:r w:rsidRPr="001606D8">
        <w:rPr>
          <w:rFonts w:ascii="Bamini" w:hAnsi="Bamini"/>
          <w:b/>
          <w:sz w:val="24"/>
          <w:szCs w:val="24"/>
        </w:rPr>
        <w:t>4.2 msitrhu; epyg;gad;ghl;L khw;wk;</w:t>
      </w:r>
    </w:p>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 xml:space="preserve">2002 </w:t>
      </w:r>
      <w:r w:rsidRPr="001606D8">
        <w:rPr>
          <w:rFonts w:ascii="Times New Roman" w:hAnsi="Times New Roman" w:cs="Times New Roman"/>
          <w:sz w:val="24"/>
          <w:szCs w:val="24"/>
        </w:rPr>
        <w:t>–</w:t>
      </w:r>
      <w:r w:rsidRPr="001606D8">
        <w:rPr>
          <w:rFonts w:ascii="Bamini" w:hAnsi="Bamini"/>
          <w:sz w:val="24"/>
          <w:szCs w:val="24"/>
        </w:rPr>
        <w:t xml:space="preserve"> 2020 Mz;Lf;F ,ilapy; Vw;gl;l epyg;gad;ghl;L ,og;G kw;Wk; mjpfupg;gpid ml;ltiz 3 %yk; mtjhdpf;fyhk;. 2002 Mz;L kw;Wk; 2020 Mz;Lfspy; tptrha epyk;&gt; fhLfs;&gt; FbapUg;Gf;fspd; $ba tPl;Lj;Njhl;lk;&gt; Vidait&gt; kzy;rhu; gFjp&gt; FWepyk;&gt; ePu;epiy&gt; &lt;uepyk; KiwNa khw;wkpd;wp </w:t>
      </w:r>
      <w:r w:rsidRPr="001606D8">
        <w:rPr>
          <w:rFonts w:ascii="Times New Roman" w:eastAsia="Times New Roman" w:hAnsi="Times New Roman" w:cs="Times New Roman"/>
          <w:color w:val="000000"/>
          <w:sz w:val="24"/>
          <w:szCs w:val="24"/>
        </w:rPr>
        <w:t>8487.027183</w:t>
      </w:r>
      <w:r w:rsidRPr="001606D8">
        <w:rPr>
          <w:rFonts w:ascii="Times New Roman" w:hAnsi="Times New Roman" w:cs="Times New Roman"/>
          <w:sz w:val="24"/>
          <w:szCs w:val="24"/>
        </w:rPr>
        <w:t xml:space="preserve">, </w:t>
      </w:r>
      <w:r w:rsidRPr="001606D8">
        <w:rPr>
          <w:rFonts w:ascii="Times New Roman" w:eastAsia="Times New Roman" w:hAnsi="Times New Roman" w:cs="Times New Roman"/>
          <w:color w:val="000000"/>
          <w:sz w:val="24"/>
          <w:szCs w:val="24"/>
        </w:rPr>
        <w:t>20403.40498</w:t>
      </w:r>
      <w:r w:rsidRPr="001606D8">
        <w:rPr>
          <w:rFonts w:ascii="Times New Roman" w:hAnsi="Times New Roman" w:cs="Times New Roman"/>
          <w:sz w:val="24"/>
          <w:szCs w:val="24"/>
        </w:rPr>
        <w:t xml:space="preserve">, </w:t>
      </w:r>
      <w:r w:rsidRPr="001606D8">
        <w:rPr>
          <w:rFonts w:ascii="Times New Roman" w:eastAsia="Times New Roman" w:hAnsi="Times New Roman" w:cs="Times New Roman"/>
          <w:color w:val="000000"/>
          <w:sz w:val="24"/>
          <w:szCs w:val="24"/>
        </w:rPr>
        <w:t>3875.049584</w:t>
      </w:r>
      <w:r w:rsidRPr="001606D8">
        <w:rPr>
          <w:rFonts w:ascii="Times New Roman" w:hAnsi="Times New Roman" w:cs="Times New Roman"/>
          <w:sz w:val="24"/>
          <w:szCs w:val="24"/>
        </w:rPr>
        <w:t>,</w:t>
      </w:r>
      <w:r w:rsidRPr="001606D8">
        <w:rPr>
          <w:rFonts w:ascii="Times New Roman" w:eastAsia="Times New Roman" w:hAnsi="Times New Roman" w:cs="Times New Roman"/>
          <w:color w:val="000000"/>
          <w:sz w:val="24"/>
          <w:szCs w:val="24"/>
        </w:rPr>
        <w:t>103.342871</w:t>
      </w:r>
      <w:r w:rsidRPr="001606D8">
        <w:rPr>
          <w:rFonts w:ascii="Times New Roman" w:hAnsi="Times New Roman" w:cs="Times New Roman"/>
          <w:sz w:val="24"/>
          <w:szCs w:val="24"/>
        </w:rPr>
        <w:t xml:space="preserve">, </w:t>
      </w:r>
      <w:r w:rsidRPr="001606D8">
        <w:rPr>
          <w:rFonts w:ascii="Times New Roman" w:eastAsia="Times New Roman" w:hAnsi="Times New Roman" w:cs="Times New Roman"/>
          <w:color w:val="000000"/>
          <w:sz w:val="24"/>
          <w:szCs w:val="24"/>
        </w:rPr>
        <w:t>2436.761838</w:t>
      </w:r>
      <w:r w:rsidRPr="001606D8">
        <w:rPr>
          <w:rFonts w:ascii="Times New Roman" w:hAnsi="Times New Roman" w:cs="Times New Roman"/>
          <w:sz w:val="24"/>
          <w:szCs w:val="24"/>
        </w:rPr>
        <w:t xml:space="preserve">, </w:t>
      </w:r>
      <w:r w:rsidRPr="001606D8">
        <w:rPr>
          <w:rFonts w:ascii="Times New Roman" w:eastAsia="Times New Roman" w:hAnsi="Times New Roman" w:cs="Times New Roman"/>
          <w:color w:val="000000"/>
          <w:sz w:val="24"/>
          <w:szCs w:val="24"/>
        </w:rPr>
        <w:t>1940.161535</w:t>
      </w:r>
      <w:r w:rsidRPr="001606D8">
        <w:rPr>
          <w:rFonts w:ascii="Times New Roman" w:hAnsi="Times New Roman" w:cs="Times New Roman"/>
          <w:sz w:val="24"/>
          <w:szCs w:val="24"/>
        </w:rPr>
        <w:t xml:space="preserve">, </w:t>
      </w:r>
      <w:r w:rsidRPr="001606D8">
        <w:rPr>
          <w:rFonts w:ascii="Times New Roman" w:eastAsia="Times New Roman" w:hAnsi="Times New Roman" w:cs="Times New Roman"/>
          <w:color w:val="000000"/>
          <w:sz w:val="24"/>
          <w:szCs w:val="24"/>
        </w:rPr>
        <w:t>3448.41991</w:t>
      </w:r>
      <w:r w:rsidRPr="001606D8">
        <w:rPr>
          <w:rFonts w:ascii="Times New Roman" w:hAnsi="Times New Roman" w:cs="Times New Roman"/>
          <w:sz w:val="24"/>
          <w:szCs w:val="24"/>
        </w:rPr>
        <w:t xml:space="preserve">, </w:t>
      </w:r>
      <w:r w:rsidRPr="001606D8">
        <w:rPr>
          <w:rFonts w:ascii="Times New Roman" w:eastAsia="Times New Roman" w:hAnsi="Times New Roman" w:cs="Times New Roman"/>
          <w:color w:val="000000"/>
          <w:sz w:val="24"/>
          <w:szCs w:val="24"/>
        </w:rPr>
        <w:t>4451.708688</w:t>
      </w:r>
      <w:r w:rsidRPr="001606D8">
        <w:rPr>
          <w:rFonts w:ascii="Bamini" w:eastAsia="Times New Roman" w:hAnsi="Bamini" w:cs="Calibri"/>
          <w:color w:val="000000"/>
          <w:sz w:val="24"/>
          <w:szCs w:val="24"/>
        </w:rPr>
        <w:t xml:space="preserve"> N</w:t>
      </w:r>
      <w:r w:rsidRPr="001606D8">
        <w:rPr>
          <w:rFonts w:ascii="Bamini" w:hAnsi="Bamini"/>
          <w:sz w:val="24"/>
          <w:szCs w:val="24"/>
        </w:rPr>
        <w:t>ghd;w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gug;Gf;fs; khw;wkpd;wp fhzg;gl;ld.  mNjNeuk; 8599.22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gug;G tptrha epyk; 2002 fhzg;gl;ld. ,jpy; khw;wkpd;wp 8487.02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gug;G khw;wkpd;wp fhzg;gl tptrha epykhdJ 2002 ,ypUe;J 1.21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tPl;Lj;Njhl;lkhfTk; 2.93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VidaitahfTk; 59.16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flau; kzy;rhu; gFjpahfTk; 50.09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ePu;epiyahfTk; ,of;fg;gl;lJ. mj;Jld; 83.29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fhLfs&gt;; 306.70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kzy;rhu; gFjpAk; FWepyk; 6</w:t>
      </w:r>
      <w:r w:rsidRPr="001606D8">
        <w:rPr>
          <w:rFonts w:ascii="Times New Roman" w:hAnsi="Times New Roman" w:cs="Times New Roman"/>
          <w:sz w:val="24"/>
          <w:szCs w:val="24"/>
        </w:rPr>
        <w:t>.12</w:t>
      </w:r>
      <w:r w:rsidRPr="001606D8">
        <w:rPr>
          <w:rFonts w:ascii="Bamini" w:hAnsi="Bamini" w:cs="Times New Roman"/>
          <w:sz w:val="24"/>
          <w:szCs w:val="24"/>
        </w:rPr>
        <w:t xml:space="preserve"> n</w:t>
      </w:r>
      <w:r w:rsidRPr="001606D8">
        <w:rPr>
          <w:rFonts w:ascii="Arial Unicode MS" w:eastAsia="Arial Unicode MS" w:hAnsi="Arial Unicode MS" w:cs="Arial Unicode MS" w:hint="eastAsia"/>
          <w:sz w:val="24"/>
          <w:szCs w:val="24"/>
          <w:cs/>
          <w:lang w:bidi="ta-IN"/>
        </w:rPr>
        <w:t>ஹ</w:t>
      </w:r>
      <w:r w:rsidRPr="001606D8">
        <w:rPr>
          <w:rFonts w:ascii="Bamini" w:hAnsi="Bamini" w:cs="Times New Roman"/>
          <w:sz w:val="24"/>
          <w:szCs w:val="24"/>
        </w:rPr>
        <w:t>f;lau; gug;Gk; ePu;epiy 7.77 n</w:t>
      </w:r>
      <w:r w:rsidRPr="001606D8">
        <w:rPr>
          <w:rFonts w:ascii="Arial Unicode MS" w:eastAsia="Arial Unicode MS" w:hAnsi="Arial Unicode MS" w:cs="Arial Unicode MS" w:hint="eastAsia"/>
          <w:sz w:val="24"/>
          <w:szCs w:val="24"/>
          <w:cs/>
          <w:lang w:bidi="ta-IN"/>
        </w:rPr>
        <w:t>ஹ</w:t>
      </w:r>
      <w:r w:rsidRPr="001606D8">
        <w:rPr>
          <w:rFonts w:ascii="Bamini" w:hAnsi="Bamini" w:cs="Times New Roman"/>
          <w:sz w:val="24"/>
          <w:szCs w:val="24"/>
        </w:rPr>
        <w:t>f;lau; gug;Gk;; Gjpjhf tptrha epyk; vd;w tifg;ghl;by; 2020 ,y; Nru;f;fg;gl;Ls;sJ. ,t;thW Vida epyg;gad;ghLfSk; 2002 ,ypUe;J 2020 ,y; ,of;fgl;Lk; mjpfupf;fgl;Lk; fhzg;gLfpd;wjid ml;ltiz 3 %yk; mwpe;Jnfhs;sKbAk;</w:t>
      </w:r>
      <w:r w:rsidRPr="001606D8">
        <w:rPr>
          <w:rFonts w:ascii="Bamini" w:hAnsi="Bamini"/>
          <w:sz w:val="24"/>
          <w:szCs w:val="24"/>
        </w:rPr>
        <w:t>.</w:t>
      </w:r>
    </w:p>
    <w:p w:rsidR="005265CB" w:rsidRPr="001606D8" w:rsidRDefault="005265CB" w:rsidP="001606D8">
      <w:pPr>
        <w:spacing w:line="360" w:lineRule="auto"/>
        <w:rPr>
          <w:rFonts w:ascii="Bamini" w:hAnsi="Bamini"/>
          <w:b/>
          <w:sz w:val="24"/>
          <w:szCs w:val="24"/>
        </w:rPr>
      </w:pPr>
    </w:p>
    <w:p w:rsidR="00D147FB" w:rsidRDefault="00D147FB" w:rsidP="001606D8">
      <w:pPr>
        <w:spacing w:line="360" w:lineRule="auto"/>
        <w:rPr>
          <w:rFonts w:ascii="Bamini" w:hAnsi="Bamini"/>
          <w:b/>
          <w:sz w:val="24"/>
          <w:szCs w:val="24"/>
        </w:rPr>
      </w:pPr>
    </w:p>
    <w:p w:rsidR="00D147FB" w:rsidRDefault="00D147FB" w:rsidP="001606D8">
      <w:pPr>
        <w:spacing w:line="360" w:lineRule="auto"/>
        <w:rPr>
          <w:rFonts w:ascii="Bamini" w:hAnsi="Bamini"/>
          <w:b/>
          <w:sz w:val="24"/>
          <w:szCs w:val="24"/>
        </w:rPr>
      </w:pPr>
    </w:p>
    <w:p w:rsidR="00D147FB" w:rsidRDefault="00D147FB" w:rsidP="001606D8">
      <w:pPr>
        <w:spacing w:line="360" w:lineRule="auto"/>
        <w:rPr>
          <w:rFonts w:ascii="Bamini" w:hAnsi="Bamini"/>
          <w:b/>
          <w:sz w:val="24"/>
          <w:szCs w:val="24"/>
        </w:rPr>
      </w:pPr>
    </w:p>
    <w:p w:rsidR="00D147FB" w:rsidRDefault="00D147FB" w:rsidP="001606D8">
      <w:pPr>
        <w:spacing w:line="360" w:lineRule="auto"/>
        <w:rPr>
          <w:rFonts w:ascii="Bamini" w:hAnsi="Bamini"/>
          <w:b/>
          <w:sz w:val="24"/>
          <w:szCs w:val="24"/>
        </w:rPr>
      </w:pPr>
    </w:p>
    <w:p w:rsidR="00D147FB" w:rsidRDefault="00D147FB" w:rsidP="001606D8">
      <w:pPr>
        <w:spacing w:line="360" w:lineRule="auto"/>
        <w:rPr>
          <w:rFonts w:ascii="Bamini" w:hAnsi="Bamini"/>
          <w:b/>
          <w:sz w:val="24"/>
          <w:szCs w:val="24"/>
        </w:rPr>
      </w:pPr>
    </w:p>
    <w:p w:rsidR="00D147FB" w:rsidRDefault="00D147FB" w:rsidP="001606D8">
      <w:pPr>
        <w:spacing w:line="360" w:lineRule="auto"/>
        <w:rPr>
          <w:rFonts w:ascii="Bamini" w:hAnsi="Bamini"/>
          <w:b/>
          <w:sz w:val="24"/>
          <w:szCs w:val="24"/>
        </w:rPr>
      </w:pPr>
    </w:p>
    <w:p w:rsidR="00D147FB" w:rsidRDefault="00D147FB" w:rsidP="001606D8">
      <w:pPr>
        <w:spacing w:line="360" w:lineRule="auto"/>
        <w:rPr>
          <w:rFonts w:ascii="Bamini" w:hAnsi="Bamini"/>
          <w:b/>
          <w:sz w:val="24"/>
          <w:szCs w:val="24"/>
        </w:rPr>
      </w:pPr>
    </w:p>
    <w:p w:rsidR="005265CB" w:rsidRPr="001606D8" w:rsidRDefault="005265CB" w:rsidP="001606D8">
      <w:pPr>
        <w:spacing w:line="360" w:lineRule="auto"/>
        <w:rPr>
          <w:rFonts w:ascii="Bamini" w:hAnsi="Bamini"/>
          <w:b/>
          <w:sz w:val="24"/>
          <w:szCs w:val="24"/>
        </w:rPr>
      </w:pPr>
      <w:r w:rsidRPr="001606D8">
        <w:rPr>
          <w:rFonts w:ascii="Bamini" w:hAnsi="Bamini"/>
          <w:b/>
          <w:sz w:val="24"/>
          <w:szCs w:val="24"/>
        </w:rPr>
        <w:t>ml;ltiz -3 epyg;gad;ghl;L khw;wj;jha ml;ltiz 2020-2002</w:t>
      </w:r>
    </w:p>
    <w:tbl>
      <w:tblPr>
        <w:tblpPr w:leftFromText="180" w:rightFromText="180" w:vertAnchor="page" w:horzAnchor="margin" w:tblpXSpec="center" w:tblpY="1957"/>
        <w:tblW w:w="10640" w:type="dxa"/>
        <w:tblLook w:val="04A0"/>
      </w:tblPr>
      <w:tblGrid>
        <w:gridCol w:w="873"/>
        <w:gridCol w:w="1675"/>
        <w:gridCol w:w="1497"/>
        <w:gridCol w:w="1497"/>
        <w:gridCol w:w="1675"/>
        <w:gridCol w:w="1497"/>
        <w:gridCol w:w="1497"/>
        <w:gridCol w:w="1497"/>
        <w:gridCol w:w="1497"/>
        <w:gridCol w:w="1497"/>
        <w:gridCol w:w="1497"/>
      </w:tblGrid>
      <w:tr w:rsidR="005265CB" w:rsidRPr="001606D8" w:rsidTr="0063317D">
        <w:trPr>
          <w:trHeight w:val="309"/>
        </w:trPr>
        <w:tc>
          <w:tcPr>
            <w:tcW w:w="398" w:type="dxa"/>
            <w:vMerge w:val="restart"/>
            <w:tcBorders>
              <w:top w:val="single" w:sz="4" w:space="0" w:color="auto"/>
              <w:left w:val="single" w:sz="4" w:space="0" w:color="auto"/>
              <w:right w:val="single" w:sz="4" w:space="0" w:color="auto"/>
            </w:tcBorders>
            <w:shd w:val="clear" w:color="auto" w:fill="auto"/>
            <w:noWrap/>
            <w:textDirection w:val="btLr"/>
            <w:vAlign w:val="bottom"/>
            <w:hideMark/>
          </w:tcPr>
          <w:p w:rsidR="005265CB" w:rsidRPr="001606D8" w:rsidRDefault="005265CB" w:rsidP="001606D8">
            <w:pPr>
              <w:spacing w:line="360" w:lineRule="auto"/>
              <w:jc w:val="center"/>
              <w:rPr>
                <w:rFonts w:ascii="Calibri" w:eastAsia="Times New Roman" w:hAnsi="Calibri" w:cs="Calibri"/>
                <w:b/>
                <w:bCs/>
                <w:color w:val="000000"/>
                <w:sz w:val="24"/>
                <w:szCs w:val="24"/>
              </w:rPr>
            </w:pPr>
            <w:r w:rsidRPr="001606D8">
              <w:rPr>
                <w:rFonts w:ascii="Calibri" w:eastAsia="Times New Roman" w:hAnsi="Calibri" w:cs="Calibri"/>
                <w:b/>
                <w:bCs/>
                <w:color w:val="000000"/>
                <w:sz w:val="24"/>
                <w:szCs w:val="24"/>
              </w:rPr>
              <w:t>2002 Land Use</w:t>
            </w:r>
          </w:p>
        </w:tc>
        <w:tc>
          <w:tcPr>
            <w:tcW w:w="10242" w:type="dxa"/>
            <w:gridSpan w:val="10"/>
            <w:tcBorders>
              <w:top w:val="single" w:sz="4" w:space="0" w:color="auto"/>
              <w:left w:val="nil"/>
              <w:bottom w:val="single" w:sz="4" w:space="0" w:color="auto"/>
              <w:right w:val="single" w:sz="4" w:space="0" w:color="auto"/>
            </w:tcBorders>
            <w:shd w:val="clear" w:color="auto" w:fill="auto"/>
            <w:noWrap/>
            <w:vAlign w:val="bottom"/>
            <w:hideMark/>
          </w:tcPr>
          <w:p w:rsidR="005265CB" w:rsidRPr="001606D8" w:rsidRDefault="005265CB" w:rsidP="001606D8">
            <w:pPr>
              <w:spacing w:line="360" w:lineRule="auto"/>
              <w:jc w:val="center"/>
              <w:rPr>
                <w:rFonts w:ascii="Calibri" w:eastAsia="Times New Roman" w:hAnsi="Calibri" w:cs="Calibri"/>
                <w:b/>
                <w:bCs/>
                <w:color w:val="000000"/>
                <w:sz w:val="24"/>
                <w:szCs w:val="24"/>
              </w:rPr>
            </w:pPr>
            <w:r w:rsidRPr="001606D8">
              <w:rPr>
                <w:rFonts w:ascii="Calibri" w:eastAsia="Times New Roman" w:hAnsi="Calibri" w:cs="Calibri"/>
                <w:b/>
                <w:bCs/>
                <w:color w:val="000000"/>
                <w:sz w:val="24"/>
                <w:szCs w:val="24"/>
              </w:rPr>
              <w:t>2020 Land Use</w:t>
            </w:r>
          </w:p>
        </w:tc>
      </w:tr>
      <w:tr w:rsidR="005265CB" w:rsidRPr="001606D8" w:rsidTr="0063317D">
        <w:trPr>
          <w:trHeight w:val="309"/>
        </w:trPr>
        <w:tc>
          <w:tcPr>
            <w:tcW w:w="398" w:type="dxa"/>
            <w:vMerge/>
            <w:tcBorders>
              <w:left w:val="single" w:sz="4" w:space="0" w:color="auto"/>
              <w:right w:val="single" w:sz="4" w:space="0" w:color="auto"/>
            </w:tcBorders>
            <w:vAlign w:val="center"/>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1128" w:type="dxa"/>
            <w:tcBorders>
              <w:top w:val="nil"/>
              <w:left w:val="nil"/>
              <w:bottom w:val="nil"/>
              <w:right w:val="nil"/>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r w:rsidRPr="001606D8">
              <w:rPr>
                <w:rFonts w:ascii="Calibri" w:eastAsia="Times New Roman" w:hAnsi="Calibri" w:cs="Calibri"/>
                <w:b/>
                <w:bCs/>
                <w:color w:val="000000"/>
                <w:sz w:val="24"/>
                <w:szCs w:val="24"/>
              </w:rPr>
              <w:t>.</w:t>
            </w:r>
          </w:p>
        </w:tc>
        <w:tc>
          <w:tcPr>
            <w:tcW w:w="1154" w:type="dxa"/>
            <w:tcBorders>
              <w:top w:val="nil"/>
              <w:left w:val="nil"/>
              <w:bottom w:val="nil"/>
              <w:right w:val="nil"/>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985" w:type="dxa"/>
            <w:tcBorders>
              <w:top w:val="nil"/>
              <w:left w:val="nil"/>
              <w:bottom w:val="nil"/>
              <w:right w:val="nil"/>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1067" w:type="dxa"/>
            <w:tcBorders>
              <w:top w:val="nil"/>
              <w:left w:val="nil"/>
              <w:bottom w:val="nil"/>
              <w:right w:val="nil"/>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985" w:type="dxa"/>
            <w:tcBorders>
              <w:top w:val="nil"/>
              <w:left w:val="nil"/>
              <w:bottom w:val="nil"/>
              <w:right w:val="nil"/>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982" w:type="dxa"/>
            <w:tcBorders>
              <w:top w:val="nil"/>
              <w:left w:val="nil"/>
              <w:bottom w:val="nil"/>
              <w:right w:val="nil"/>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985" w:type="dxa"/>
            <w:tcBorders>
              <w:top w:val="nil"/>
              <w:left w:val="nil"/>
              <w:bottom w:val="nil"/>
              <w:right w:val="nil"/>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985" w:type="dxa"/>
            <w:tcBorders>
              <w:top w:val="nil"/>
              <w:left w:val="nil"/>
              <w:bottom w:val="nil"/>
              <w:right w:val="nil"/>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982" w:type="dxa"/>
            <w:tcBorders>
              <w:top w:val="nil"/>
              <w:left w:val="nil"/>
              <w:bottom w:val="nil"/>
              <w:right w:val="nil"/>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989" w:type="dxa"/>
            <w:tcBorders>
              <w:top w:val="single" w:sz="4" w:space="0" w:color="auto"/>
              <w:left w:val="nil"/>
              <w:bottom w:val="nil"/>
              <w:right w:val="single" w:sz="4" w:space="0" w:color="auto"/>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Cs/>
                <w:color w:val="000000"/>
                <w:sz w:val="24"/>
                <w:szCs w:val="24"/>
              </w:rPr>
            </w:pPr>
          </w:p>
        </w:tc>
      </w:tr>
      <w:tr w:rsidR="005265CB" w:rsidRPr="001606D8" w:rsidTr="0063317D">
        <w:trPr>
          <w:trHeight w:val="309"/>
        </w:trPr>
        <w:tc>
          <w:tcPr>
            <w:tcW w:w="398" w:type="dxa"/>
            <w:vMerge/>
            <w:tcBorders>
              <w:left w:val="single" w:sz="4" w:space="0" w:color="auto"/>
              <w:right w:val="single" w:sz="4" w:space="0" w:color="auto"/>
            </w:tcBorders>
            <w:vAlign w:val="center"/>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1128" w:type="dxa"/>
            <w:tcBorders>
              <w:top w:val="nil"/>
              <w:left w:val="nil"/>
              <w:bottom w:val="single" w:sz="4" w:space="0" w:color="95B3D7"/>
              <w:right w:val="nil"/>
            </w:tcBorders>
            <w:shd w:val="clear" w:color="DCE6F1" w:fill="DCE6F1"/>
            <w:noWrap/>
            <w:vAlign w:val="bottom"/>
            <w:hideMark/>
          </w:tcPr>
          <w:p w:rsidR="005265CB" w:rsidRPr="001606D8" w:rsidRDefault="005265CB" w:rsidP="001606D8">
            <w:pPr>
              <w:spacing w:line="360" w:lineRule="auto"/>
              <w:rPr>
                <w:rFonts w:ascii="Bamini" w:eastAsia="Times New Roman" w:hAnsi="Bamini" w:cs="Calibri"/>
                <w:b/>
                <w:bCs/>
                <w:color w:val="000000"/>
                <w:sz w:val="24"/>
                <w:szCs w:val="24"/>
              </w:rPr>
            </w:pPr>
            <w:r w:rsidRPr="001606D8">
              <w:rPr>
                <w:rFonts w:ascii="Bamini" w:eastAsia="Times New Roman" w:hAnsi="Bamini" w:cs="Calibri"/>
                <w:b/>
                <w:bCs/>
                <w:color w:val="000000"/>
                <w:sz w:val="24"/>
                <w:szCs w:val="24"/>
              </w:rPr>
              <w:t>epyg;gad;ghL tifg;ghL</w:t>
            </w:r>
          </w:p>
        </w:tc>
        <w:tc>
          <w:tcPr>
            <w:tcW w:w="1154" w:type="dxa"/>
            <w:tcBorders>
              <w:top w:val="nil"/>
              <w:left w:val="nil"/>
              <w:bottom w:val="single" w:sz="4" w:space="0" w:color="95B3D7"/>
              <w:right w:val="nil"/>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r w:rsidRPr="001606D8">
              <w:rPr>
                <w:rFonts w:ascii="Bamini" w:hAnsi="Bamini"/>
                <w:b/>
                <w:sz w:val="24"/>
                <w:szCs w:val="24"/>
              </w:rPr>
              <w:t>tptrha epyk;</w:t>
            </w:r>
          </w:p>
        </w:tc>
        <w:tc>
          <w:tcPr>
            <w:tcW w:w="985" w:type="dxa"/>
            <w:tcBorders>
              <w:top w:val="nil"/>
              <w:left w:val="nil"/>
              <w:bottom w:val="single" w:sz="4" w:space="0" w:color="95B3D7"/>
              <w:right w:val="nil"/>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r w:rsidRPr="001606D8">
              <w:rPr>
                <w:rFonts w:ascii="Bamini" w:eastAsia="Times New Roman" w:hAnsi="Bamini" w:cs="Calibri"/>
                <w:b/>
                <w:color w:val="000000"/>
                <w:sz w:val="24"/>
                <w:szCs w:val="24"/>
              </w:rPr>
              <w:t>fhLfs;</w:t>
            </w:r>
          </w:p>
        </w:tc>
        <w:tc>
          <w:tcPr>
            <w:tcW w:w="1067" w:type="dxa"/>
            <w:tcBorders>
              <w:top w:val="nil"/>
              <w:left w:val="nil"/>
              <w:bottom w:val="single" w:sz="4" w:space="0" w:color="95B3D7"/>
              <w:right w:val="nil"/>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r w:rsidRPr="001606D8">
              <w:rPr>
                <w:rFonts w:ascii="Bamini" w:eastAsia="Times New Roman" w:hAnsi="Bamini" w:cs="Calibri"/>
                <w:b/>
                <w:color w:val="000000"/>
                <w:sz w:val="24"/>
                <w:szCs w:val="24"/>
              </w:rPr>
              <w:t>tPl;Lj;Njhl;lk;</w:t>
            </w:r>
          </w:p>
        </w:tc>
        <w:tc>
          <w:tcPr>
            <w:tcW w:w="985" w:type="dxa"/>
            <w:tcBorders>
              <w:top w:val="nil"/>
              <w:left w:val="nil"/>
              <w:bottom w:val="single" w:sz="4" w:space="0" w:color="95B3D7"/>
              <w:right w:val="nil"/>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r w:rsidRPr="001606D8">
              <w:rPr>
                <w:rFonts w:ascii="Bamini" w:eastAsia="Times New Roman" w:hAnsi="Bamini" w:cs="Calibri"/>
                <w:b/>
                <w:color w:val="000000"/>
                <w:sz w:val="24"/>
                <w:szCs w:val="24"/>
              </w:rPr>
              <w:t>Vidait</w:t>
            </w:r>
          </w:p>
        </w:tc>
        <w:tc>
          <w:tcPr>
            <w:tcW w:w="982" w:type="dxa"/>
            <w:tcBorders>
              <w:top w:val="nil"/>
              <w:left w:val="nil"/>
              <w:bottom w:val="single" w:sz="4" w:space="0" w:color="95B3D7"/>
              <w:right w:val="nil"/>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r w:rsidRPr="001606D8">
              <w:rPr>
                <w:rFonts w:ascii="Bamini" w:eastAsia="Times New Roman" w:hAnsi="Bamini" w:cs="Calibri"/>
                <w:b/>
                <w:color w:val="000000"/>
                <w:sz w:val="24"/>
                <w:szCs w:val="24"/>
              </w:rPr>
              <w:t>kz;rhu; gFjp</w:t>
            </w:r>
          </w:p>
        </w:tc>
        <w:tc>
          <w:tcPr>
            <w:tcW w:w="985" w:type="dxa"/>
            <w:tcBorders>
              <w:top w:val="nil"/>
              <w:left w:val="nil"/>
              <w:bottom w:val="single" w:sz="4" w:space="0" w:color="95B3D7"/>
              <w:right w:val="nil"/>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r w:rsidRPr="001606D8">
              <w:rPr>
                <w:rFonts w:ascii="Bamini" w:eastAsia="Times New Roman" w:hAnsi="Bamini" w:cs="Calibri"/>
                <w:b/>
                <w:color w:val="000000"/>
                <w:sz w:val="24"/>
                <w:szCs w:val="24"/>
              </w:rPr>
              <w:t>FWepyk;</w:t>
            </w:r>
          </w:p>
        </w:tc>
        <w:tc>
          <w:tcPr>
            <w:tcW w:w="985" w:type="dxa"/>
            <w:tcBorders>
              <w:top w:val="nil"/>
              <w:left w:val="nil"/>
              <w:bottom w:val="single" w:sz="4" w:space="0" w:color="95B3D7"/>
              <w:right w:val="nil"/>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r w:rsidRPr="001606D8">
              <w:rPr>
                <w:rFonts w:ascii="Bamini" w:eastAsia="Times New Roman" w:hAnsi="Bamini" w:cs="Calibri"/>
                <w:b/>
                <w:color w:val="000000"/>
                <w:sz w:val="24"/>
                <w:szCs w:val="24"/>
              </w:rPr>
              <w:t>ePu;epiy</w:t>
            </w:r>
          </w:p>
        </w:tc>
        <w:tc>
          <w:tcPr>
            <w:tcW w:w="982" w:type="dxa"/>
            <w:tcBorders>
              <w:top w:val="nil"/>
              <w:left w:val="nil"/>
              <w:bottom w:val="single" w:sz="4" w:space="0" w:color="95B3D7"/>
              <w:right w:val="nil"/>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r w:rsidRPr="001606D8">
              <w:rPr>
                <w:rFonts w:ascii="Bamini" w:eastAsia="Times New Roman" w:hAnsi="Bamini" w:cs="Calibri"/>
                <w:b/>
                <w:color w:val="000000"/>
                <w:sz w:val="24"/>
                <w:szCs w:val="24"/>
              </w:rPr>
              <w:t>&lt;uepyk;</w:t>
            </w:r>
          </w:p>
        </w:tc>
        <w:tc>
          <w:tcPr>
            <w:tcW w:w="989" w:type="dxa"/>
            <w:tcBorders>
              <w:top w:val="nil"/>
              <w:left w:val="nil"/>
              <w:bottom w:val="single" w:sz="4" w:space="0" w:color="95B3D7"/>
              <w:right w:val="single" w:sz="4" w:space="0" w:color="auto"/>
            </w:tcBorders>
            <w:shd w:val="clear" w:color="DCE6F1" w:fill="DCE6F1"/>
            <w:noWrap/>
            <w:vAlign w:val="bottom"/>
            <w:hideMark/>
          </w:tcPr>
          <w:p w:rsidR="005265CB" w:rsidRPr="001606D8" w:rsidRDefault="005265CB" w:rsidP="001606D8">
            <w:pPr>
              <w:spacing w:line="360" w:lineRule="auto"/>
              <w:rPr>
                <w:rFonts w:ascii="Calibri" w:eastAsia="Times New Roman" w:hAnsi="Calibri" w:cs="Calibri"/>
                <w:b/>
                <w:bCs/>
                <w:color w:val="000000"/>
                <w:sz w:val="24"/>
                <w:szCs w:val="24"/>
              </w:rPr>
            </w:pPr>
            <w:r w:rsidRPr="001606D8">
              <w:rPr>
                <w:rFonts w:ascii="Bamini" w:eastAsia="Times New Roman" w:hAnsi="Bamini" w:cs="Calibri"/>
                <w:b/>
                <w:bCs/>
                <w:color w:val="000000"/>
                <w:sz w:val="24"/>
                <w:szCs w:val="24"/>
              </w:rPr>
              <w:t>nkhj;jk;</w:t>
            </w:r>
          </w:p>
        </w:tc>
      </w:tr>
      <w:tr w:rsidR="005265CB" w:rsidRPr="001606D8" w:rsidTr="0063317D">
        <w:trPr>
          <w:trHeight w:val="309"/>
        </w:trPr>
        <w:tc>
          <w:tcPr>
            <w:tcW w:w="398" w:type="dxa"/>
            <w:vMerge/>
            <w:tcBorders>
              <w:left w:val="single" w:sz="4" w:space="0" w:color="auto"/>
              <w:right w:val="single" w:sz="4" w:space="0" w:color="auto"/>
            </w:tcBorders>
            <w:vAlign w:val="center"/>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1128"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r w:rsidRPr="001606D8">
              <w:rPr>
                <w:rFonts w:ascii="Bamini" w:hAnsi="Bamini"/>
                <w:b/>
                <w:sz w:val="24"/>
                <w:szCs w:val="24"/>
              </w:rPr>
              <w:t>tptrha epyk;</w:t>
            </w:r>
          </w:p>
        </w:tc>
        <w:tc>
          <w:tcPr>
            <w:tcW w:w="1154" w:type="dxa"/>
            <w:tcBorders>
              <w:top w:val="nil"/>
              <w:left w:val="nil"/>
              <w:bottom w:val="nil"/>
              <w:right w:val="nil"/>
            </w:tcBorders>
            <w:shd w:val="clear" w:color="000000" w:fill="FFFF00"/>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8487.027183</w:t>
            </w: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1067"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2.936951</w:t>
            </w:r>
          </w:p>
        </w:tc>
        <w:tc>
          <w:tcPr>
            <w:tcW w:w="982"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59.16752212</w:t>
            </w: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50.09378662</w:t>
            </w:r>
          </w:p>
        </w:tc>
        <w:tc>
          <w:tcPr>
            <w:tcW w:w="982"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9" w:type="dxa"/>
            <w:tcBorders>
              <w:top w:val="nil"/>
              <w:left w:val="nil"/>
              <w:bottom w:val="nil"/>
              <w:right w:val="single" w:sz="4" w:space="0" w:color="auto"/>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8599.225443</w:t>
            </w:r>
          </w:p>
        </w:tc>
      </w:tr>
      <w:tr w:rsidR="005265CB" w:rsidRPr="001606D8" w:rsidTr="0063317D">
        <w:trPr>
          <w:trHeight w:val="309"/>
        </w:trPr>
        <w:tc>
          <w:tcPr>
            <w:tcW w:w="398" w:type="dxa"/>
            <w:vMerge/>
            <w:tcBorders>
              <w:left w:val="single" w:sz="4" w:space="0" w:color="auto"/>
              <w:right w:val="single" w:sz="4" w:space="0" w:color="auto"/>
            </w:tcBorders>
            <w:vAlign w:val="center"/>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1128"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Bamini" w:eastAsia="Times New Roman" w:hAnsi="Bamini" w:cs="Calibri"/>
                <w:b/>
                <w:color w:val="000000"/>
                <w:sz w:val="24"/>
                <w:szCs w:val="24"/>
              </w:rPr>
            </w:pPr>
            <w:r w:rsidRPr="001606D8">
              <w:rPr>
                <w:rFonts w:ascii="Bamini" w:eastAsia="Times New Roman" w:hAnsi="Bamini" w:cs="Calibri"/>
                <w:b/>
                <w:color w:val="000000"/>
                <w:sz w:val="24"/>
                <w:szCs w:val="24"/>
              </w:rPr>
              <w:t>fhLfs;</w:t>
            </w:r>
          </w:p>
        </w:tc>
        <w:tc>
          <w:tcPr>
            <w:tcW w:w="1154"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83.29191272</w:t>
            </w:r>
          </w:p>
        </w:tc>
        <w:tc>
          <w:tcPr>
            <w:tcW w:w="985" w:type="dxa"/>
            <w:tcBorders>
              <w:top w:val="nil"/>
              <w:left w:val="nil"/>
              <w:bottom w:val="nil"/>
              <w:right w:val="nil"/>
            </w:tcBorders>
            <w:shd w:val="clear" w:color="000000" w:fill="FFFF00"/>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20403.40498</w:t>
            </w:r>
          </w:p>
        </w:tc>
        <w:tc>
          <w:tcPr>
            <w:tcW w:w="1067"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273.6210118</w:t>
            </w: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212.8422058</w:t>
            </w:r>
          </w:p>
        </w:tc>
        <w:tc>
          <w:tcPr>
            <w:tcW w:w="982"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41.47373248</w:t>
            </w: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63.44319175</w:t>
            </w:r>
          </w:p>
        </w:tc>
        <w:tc>
          <w:tcPr>
            <w:tcW w:w="982"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4.272681978</w:t>
            </w:r>
          </w:p>
        </w:tc>
        <w:tc>
          <w:tcPr>
            <w:tcW w:w="989" w:type="dxa"/>
            <w:tcBorders>
              <w:top w:val="nil"/>
              <w:left w:val="nil"/>
              <w:bottom w:val="nil"/>
              <w:right w:val="single" w:sz="4" w:space="0" w:color="auto"/>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21082.34971</w:t>
            </w:r>
          </w:p>
        </w:tc>
      </w:tr>
      <w:tr w:rsidR="005265CB" w:rsidRPr="001606D8" w:rsidTr="0063317D">
        <w:trPr>
          <w:trHeight w:val="309"/>
        </w:trPr>
        <w:tc>
          <w:tcPr>
            <w:tcW w:w="398" w:type="dxa"/>
            <w:vMerge/>
            <w:tcBorders>
              <w:left w:val="single" w:sz="4" w:space="0" w:color="auto"/>
              <w:right w:val="single" w:sz="4" w:space="0" w:color="auto"/>
            </w:tcBorders>
            <w:vAlign w:val="center"/>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1128"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Bamini" w:eastAsia="Times New Roman" w:hAnsi="Bamini" w:cs="Calibri"/>
                <w:b/>
                <w:color w:val="000000"/>
                <w:sz w:val="24"/>
                <w:szCs w:val="24"/>
              </w:rPr>
            </w:pPr>
            <w:r w:rsidRPr="001606D8">
              <w:rPr>
                <w:rFonts w:ascii="Bamini" w:eastAsia="Times New Roman" w:hAnsi="Bamini" w:cs="Calibri"/>
                <w:b/>
                <w:color w:val="000000"/>
                <w:sz w:val="24"/>
                <w:szCs w:val="24"/>
              </w:rPr>
              <w:t>tPl;Lj;Njhl;lk;</w:t>
            </w:r>
          </w:p>
        </w:tc>
        <w:tc>
          <w:tcPr>
            <w:tcW w:w="1154"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1067" w:type="dxa"/>
            <w:tcBorders>
              <w:top w:val="nil"/>
              <w:left w:val="nil"/>
              <w:bottom w:val="nil"/>
              <w:right w:val="nil"/>
            </w:tcBorders>
            <w:shd w:val="clear" w:color="000000" w:fill="FFFF00"/>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3875.049584</w:t>
            </w: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26.75003673</w:t>
            </w:r>
          </w:p>
        </w:tc>
        <w:tc>
          <w:tcPr>
            <w:tcW w:w="982"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1.745826588</w:t>
            </w:r>
          </w:p>
        </w:tc>
        <w:tc>
          <w:tcPr>
            <w:tcW w:w="982"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9" w:type="dxa"/>
            <w:tcBorders>
              <w:top w:val="nil"/>
              <w:left w:val="nil"/>
              <w:bottom w:val="nil"/>
              <w:right w:val="single" w:sz="4" w:space="0" w:color="auto"/>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3903.545448</w:t>
            </w:r>
          </w:p>
        </w:tc>
      </w:tr>
      <w:tr w:rsidR="005265CB" w:rsidRPr="001606D8" w:rsidTr="0063317D">
        <w:trPr>
          <w:trHeight w:val="309"/>
        </w:trPr>
        <w:tc>
          <w:tcPr>
            <w:tcW w:w="398" w:type="dxa"/>
            <w:vMerge/>
            <w:tcBorders>
              <w:left w:val="single" w:sz="4" w:space="0" w:color="auto"/>
              <w:right w:val="single" w:sz="4" w:space="0" w:color="auto"/>
            </w:tcBorders>
            <w:vAlign w:val="center"/>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1128"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Bamini" w:eastAsia="Times New Roman" w:hAnsi="Bamini" w:cs="Calibri"/>
                <w:b/>
                <w:color w:val="000000"/>
                <w:sz w:val="24"/>
                <w:szCs w:val="24"/>
              </w:rPr>
            </w:pPr>
            <w:r w:rsidRPr="001606D8">
              <w:rPr>
                <w:rFonts w:ascii="Bamini" w:eastAsia="Times New Roman" w:hAnsi="Bamini" w:cs="Calibri"/>
                <w:b/>
                <w:color w:val="000000"/>
                <w:sz w:val="24"/>
                <w:szCs w:val="24"/>
              </w:rPr>
              <w:t>Vidait</w:t>
            </w:r>
          </w:p>
        </w:tc>
        <w:tc>
          <w:tcPr>
            <w:tcW w:w="1154"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1067"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000000" w:fill="FFFF00"/>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103.342871</w:t>
            </w:r>
          </w:p>
        </w:tc>
        <w:tc>
          <w:tcPr>
            <w:tcW w:w="982"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2"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9" w:type="dxa"/>
            <w:tcBorders>
              <w:top w:val="nil"/>
              <w:left w:val="nil"/>
              <w:bottom w:val="nil"/>
              <w:right w:val="single" w:sz="4" w:space="0" w:color="auto"/>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103.342871</w:t>
            </w:r>
          </w:p>
        </w:tc>
      </w:tr>
      <w:tr w:rsidR="005265CB" w:rsidRPr="001606D8" w:rsidTr="0063317D">
        <w:trPr>
          <w:trHeight w:val="309"/>
        </w:trPr>
        <w:tc>
          <w:tcPr>
            <w:tcW w:w="398" w:type="dxa"/>
            <w:vMerge/>
            <w:tcBorders>
              <w:left w:val="single" w:sz="4" w:space="0" w:color="auto"/>
              <w:right w:val="single" w:sz="4" w:space="0" w:color="auto"/>
            </w:tcBorders>
            <w:vAlign w:val="center"/>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1128"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Bamini" w:eastAsia="Times New Roman" w:hAnsi="Bamini" w:cs="Calibri"/>
                <w:b/>
                <w:color w:val="000000"/>
                <w:sz w:val="24"/>
                <w:szCs w:val="24"/>
              </w:rPr>
            </w:pPr>
            <w:r w:rsidRPr="001606D8">
              <w:rPr>
                <w:rFonts w:ascii="Bamini" w:eastAsia="Times New Roman" w:hAnsi="Bamini" w:cs="Calibri"/>
                <w:b/>
                <w:color w:val="000000"/>
                <w:sz w:val="24"/>
                <w:szCs w:val="24"/>
              </w:rPr>
              <w:t>kz;rhu; gFjp</w:t>
            </w:r>
          </w:p>
        </w:tc>
        <w:tc>
          <w:tcPr>
            <w:tcW w:w="1154"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306.7055174</w:t>
            </w: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1067"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4.785524165</w:t>
            </w:r>
          </w:p>
        </w:tc>
        <w:tc>
          <w:tcPr>
            <w:tcW w:w="982" w:type="dxa"/>
            <w:tcBorders>
              <w:top w:val="nil"/>
              <w:left w:val="nil"/>
              <w:bottom w:val="nil"/>
              <w:right w:val="nil"/>
            </w:tcBorders>
            <w:shd w:val="clear" w:color="000000" w:fill="FFFF00"/>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2436.761838</w:t>
            </w: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2"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9" w:type="dxa"/>
            <w:tcBorders>
              <w:top w:val="nil"/>
              <w:left w:val="nil"/>
              <w:bottom w:val="nil"/>
              <w:right w:val="single" w:sz="4" w:space="0" w:color="auto"/>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2748.25288</w:t>
            </w:r>
          </w:p>
        </w:tc>
      </w:tr>
      <w:tr w:rsidR="005265CB" w:rsidRPr="001606D8" w:rsidTr="0063317D">
        <w:trPr>
          <w:trHeight w:val="309"/>
        </w:trPr>
        <w:tc>
          <w:tcPr>
            <w:tcW w:w="398" w:type="dxa"/>
            <w:vMerge/>
            <w:tcBorders>
              <w:left w:val="single" w:sz="4" w:space="0" w:color="auto"/>
              <w:right w:val="single" w:sz="4" w:space="0" w:color="auto"/>
            </w:tcBorders>
            <w:vAlign w:val="center"/>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1128"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Bamini" w:eastAsia="Times New Roman" w:hAnsi="Bamini" w:cs="Calibri"/>
                <w:b/>
                <w:color w:val="000000"/>
                <w:sz w:val="24"/>
                <w:szCs w:val="24"/>
              </w:rPr>
            </w:pPr>
            <w:r w:rsidRPr="001606D8">
              <w:rPr>
                <w:rFonts w:ascii="Bamini" w:eastAsia="Times New Roman" w:hAnsi="Bamini" w:cs="Calibri"/>
                <w:b/>
                <w:color w:val="000000"/>
                <w:sz w:val="24"/>
                <w:szCs w:val="24"/>
              </w:rPr>
              <w:t>FWepyk;</w:t>
            </w:r>
          </w:p>
        </w:tc>
        <w:tc>
          <w:tcPr>
            <w:tcW w:w="1154"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6.128354343</w:t>
            </w: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1067"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153.5127595</w:t>
            </w: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4.079241854</w:t>
            </w:r>
          </w:p>
        </w:tc>
        <w:tc>
          <w:tcPr>
            <w:tcW w:w="982"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000000" w:fill="FFFF00"/>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1940.161535</w:t>
            </w: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2"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9" w:type="dxa"/>
            <w:tcBorders>
              <w:top w:val="nil"/>
              <w:left w:val="nil"/>
              <w:bottom w:val="nil"/>
              <w:right w:val="single" w:sz="4" w:space="0" w:color="auto"/>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2103.88189</w:t>
            </w:r>
          </w:p>
        </w:tc>
      </w:tr>
      <w:tr w:rsidR="005265CB" w:rsidRPr="001606D8" w:rsidTr="0063317D">
        <w:trPr>
          <w:trHeight w:val="309"/>
        </w:trPr>
        <w:tc>
          <w:tcPr>
            <w:tcW w:w="398" w:type="dxa"/>
            <w:vMerge/>
            <w:tcBorders>
              <w:left w:val="single" w:sz="4" w:space="0" w:color="auto"/>
              <w:right w:val="single" w:sz="4" w:space="0" w:color="auto"/>
            </w:tcBorders>
            <w:vAlign w:val="center"/>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1128"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Bamini" w:eastAsia="Times New Roman" w:hAnsi="Bamini" w:cs="Calibri"/>
                <w:b/>
                <w:color w:val="000000"/>
                <w:sz w:val="24"/>
                <w:szCs w:val="24"/>
              </w:rPr>
            </w:pPr>
            <w:r w:rsidRPr="001606D8">
              <w:rPr>
                <w:rFonts w:ascii="Bamini" w:eastAsia="Times New Roman" w:hAnsi="Bamini" w:cs="Calibri"/>
                <w:b/>
                <w:color w:val="000000"/>
                <w:sz w:val="24"/>
                <w:szCs w:val="24"/>
              </w:rPr>
              <w:t>ePu;epiy</w:t>
            </w:r>
          </w:p>
        </w:tc>
        <w:tc>
          <w:tcPr>
            <w:tcW w:w="1154"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7.772159768</w:t>
            </w: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1067"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2"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000000" w:fill="FFFF00"/>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3448.41991</w:t>
            </w:r>
          </w:p>
        </w:tc>
        <w:tc>
          <w:tcPr>
            <w:tcW w:w="982"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9" w:type="dxa"/>
            <w:tcBorders>
              <w:top w:val="nil"/>
              <w:left w:val="nil"/>
              <w:bottom w:val="nil"/>
              <w:right w:val="single" w:sz="4" w:space="0" w:color="auto"/>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3456.19207</w:t>
            </w:r>
          </w:p>
        </w:tc>
      </w:tr>
      <w:tr w:rsidR="005265CB" w:rsidRPr="001606D8" w:rsidTr="0063317D">
        <w:trPr>
          <w:trHeight w:val="309"/>
        </w:trPr>
        <w:tc>
          <w:tcPr>
            <w:tcW w:w="398" w:type="dxa"/>
            <w:vMerge/>
            <w:tcBorders>
              <w:left w:val="single" w:sz="4" w:space="0" w:color="auto"/>
              <w:right w:val="single" w:sz="4" w:space="0" w:color="auto"/>
            </w:tcBorders>
            <w:vAlign w:val="center"/>
            <w:hideMark/>
          </w:tcPr>
          <w:p w:rsidR="005265CB" w:rsidRPr="001606D8" w:rsidRDefault="005265CB" w:rsidP="001606D8">
            <w:pPr>
              <w:spacing w:line="360" w:lineRule="auto"/>
              <w:rPr>
                <w:rFonts w:ascii="Calibri" w:eastAsia="Times New Roman" w:hAnsi="Calibri" w:cs="Calibri"/>
                <w:b/>
                <w:bCs/>
                <w:color w:val="000000"/>
                <w:sz w:val="24"/>
                <w:szCs w:val="24"/>
              </w:rPr>
            </w:pPr>
          </w:p>
        </w:tc>
        <w:tc>
          <w:tcPr>
            <w:tcW w:w="1128"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Bamini" w:eastAsia="Times New Roman" w:hAnsi="Bamini" w:cs="Calibri"/>
                <w:b/>
                <w:color w:val="000000"/>
                <w:sz w:val="24"/>
                <w:szCs w:val="24"/>
              </w:rPr>
            </w:pPr>
            <w:r w:rsidRPr="001606D8">
              <w:rPr>
                <w:rFonts w:ascii="Bamini" w:eastAsia="Times New Roman" w:hAnsi="Bamini" w:cs="Calibri"/>
                <w:b/>
                <w:color w:val="000000"/>
                <w:sz w:val="24"/>
                <w:szCs w:val="24"/>
              </w:rPr>
              <w:t>&lt;uepyk;</w:t>
            </w:r>
          </w:p>
        </w:tc>
        <w:tc>
          <w:tcPr>
            <w:tcW w:w="1154"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1067"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6.22204869</w:t>
            </w:r>
          </w:p>
        </w:tc>
        <w:tc>
          <w:tcPr>
            <w:tcW w:w="982"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5" w:type="dxa"/>
            <w:tcBorders>
              <w:top w:val="nil"/>
              <w:left w:val="nil"/>
              <w:bottom w:val="nil"/>
              <w:right w:val="nil"/>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982" w:type="dxa"/>
            <w:tcBorders>
              <w:top w:val="nil"/>
              <w:left w:val="nil"/>
              <w:bottom w:val="nil"/>
              <w:right w:val="nil"/>
            </w:tcBorders>
            <w:shd w:val="clear" w:color="000000" w:fill="FFFF00"/>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4451.708688</w:t>
            </w:r>
          </w:p>
        </w:tc>
        <w:tc>
          <w:tcPr>
            <w:tcW w:w="989" w:type="dxa"/>
            <w:tcBorders>
              <w:top w:val="nil"/>
              <w:left w:val="nil"/>
              <w:bottom w:val="nil"/>
              <w:right w:val="single" w:sz="4" w:space="0" w:color="auto"/>
            </w:tcBorders>
            <w:shd w:val="clear" w:color="auto" w:fill="auto"/>
            <w:noWrap/>
            <w:vAlign w:val="bottom"/>
            <w:hideMark/>
          </w:tcPr>
          <w:p w:rsidR="005265CB" w:rsidRPr="001606D8" w:rsidRDefault="005265CB" w:rsidP="001606D8">
            <w:pPr>
              <w:spacing w:line="360" w:lineRule="auto"/>
              <w:jc w:val="right"/>
              <w:rPr>
                <w:rFonts w:ascii="Calibri" w:eastAsia="Times New Roman" w:hAnsi="Calibri" w:cs="Calibri"/>
                <w:b/>
                <w:color w:val="000000"/>
                <w:sz w:val="24"/>
                <w:szCs w:val="24"/>
              </w:rPr>
            </w:pPr>
            <w:r w:rsidRPr="001606D8">
              <w:rPr>
                <w:rFonts w:ascii="Calibri" w:eastAsia="Times New Roman" w:hAnsi="Calibri" w:cs="Calibri"/>
                <w:b/>
                <w:color w:val="000000"/>
                <w:sz w:val="24"/>
                <w:szCs w:val="24"/>
              </w:rPr>
              <w:t>4457.930736</w:t>
            </w:r>
          </w:p>
        </w:tc>
      </w:tr>
      <w:tr w:rsidR="005265CB" w:rsidRPr="001606D8" w:rsidTr="0063317D">
        <w:trPr>
          <w:trHeight w:val="309"/>
        </w:trPr>
        <w:tc>
          <w:tcPr>
            <w:tcW w:w="398" w:type="dxa"/>
            <w:vMerge/>
            <w:tcBorders>
              <w:left w:val="single" w:sz="4" w:space="0" w:color="auto"/>
              <w:bottom w:val="single" w:sz="4" w:space="0" w:color="auto"/>
              <w:right w:val="single" w:sz="4" w:space="0" w:color="auto"/>
            </w:tcBorders>
            <w:shd w:val="clear" w:color="auto" w:fill="auto"/>
            <w:noWrap/>
            <w:vAlign w:val="bottom"/>
            <w:hideMark/>
          </w:tcPr>
          <w:p w:rsidR="005265CB" w:rsidRPr="001606D8" w:rsidRDefault="005265CB" w:rsidP="001606D8">
            <w:pPr>
              <w:spacing w:line="360" w:lineRule="auto"/>
              <w:rPr>
                <w:rFonts w:ascii="Calibri" w:eastAsia="Times New Roman" w:hAnsi="Calibri" w:cs="Calibri"/>
                <w:b/>
                <w:color w:val="000000"/>
                <w:sz w:val="24"/>
                <w:szCs w:val="24"/>
              </w:rPr>
            </w:pPr>
          </w:p>
        </w:tc>
        <w:tc>
          <w:tcPr>
            <w:tcW w:w="1128" w:type="dxa"/>
            <w:tcBorders>
              <w:top w:val="single" w:sz="4" w:space="0" w:color="95B3D7"/>
              <w:left w:val="single" w:sz="4" w:space="0" w:color="auto"/>
              <w:bottom w:val="single" w:sz="4" w:space="0" w:color="auto"/>
              <w:right w:val="nil"/>
            </w:tcBorders>
            <w:shd w:val="clear" w:color="DCE6F1" w:fill="DCE6F1"/>
            <w:noWrap/>
            <w:vAlign w:val="bottom"/>
            <w:hideMark/>
          </w:tcPr>
          <w:p w:rsidR="005265CB" w:rsidRPr="001606D8" w:rsidRDefault="005265CB" w:rsidP="001606D8">
            <w:pPr>
              <w:spacing w:line="360" w:lineRule="auto"/>
              <w:rPr>
                <w:rFonts w:ascii="Bamini" w:eastAsia="Times New Roman" w:hAnsi="Bamini" w:cs="Calibri"/>
                <w:b/>
                <w:bCs/>
                <w:color w:val="000000"/>
                <w:sz w:val="24"/>
                <w:szCs w:val="24"/>
              </w:rPr>
            </w:pPr>
            <w:r w:rsidRPr="001606D8">
              <w:rPr>
                <w:rFonts w:ascii="Bamini" w:eastAsia="Times New Roman" w:hAnsi="Bamini" w:cs="Calibri"/>
                <w:b/>
                <w:bCs/>
                <w:color w:val="000000"/>
                <w:sz w:val="24"/>
                <w:szCs w:val="24"/>
              </w:rPr>
              <w:t>nkhj;jk;</w:t>
            </w:r>
          </w:p>
        </w:tc>
        <w:tc>
          <w:tcPr>
            <w:tcW w:w="1154" w:type="dxa"/>
            <w:tcBorders>
              <w:top w:val="single" w:sz="4" w:space="0" w:color="95B3D7"/>
              <w:left w:val="nil"/>
              <w:bottom w:val="single" w:sz="4" w:space="0" w:color="auto"/>
              <w:right w:val="nil"/>
            </w:tcBorders>
            <w:shd w:val="clear" w:color="DCE6F1" w:fill="DCE6F1"/>
            <w:noWrap/>
            <w:vAlign w:val="bottom"/>
            <w:hideMark/>
          </w:tcPr>
          <w:p w:rsidR="005265CB" w:rsidRPr="001606D8" w:rsidRDefault="005265CB" w:rsidP="001606D8">
            <w:pPr>
              <w:spacing w:line="360" w:lineRule="auto"/>
              <w:jc w:val="right"/>
              <w:rPr>
                <w:rFonts w:ascii="Calibri" w:eastAsia="Times New Roman" w:hAnsi="Calibri" w:cs="Calibri"/>
                <w:b/>
                <w:bCs/>
                <w:color w:val="000000"/>
                <w:sz w:val="24"/>
                <w:szCs w:val="24"/>
              </w:rPr>
            </w:pPr>
            <w:r w:rsidRPr="001606D8">
              <w:rPr>
                <w:rFonts w:ascii="Calibri" w:eastAsia="Times New Roman" w:hAnsi="Calibri" w:cs="Calibri"/>
                <w:b/>
                <w:bCs/>
                <w:color w:val="000000"/>
                <w:sz w:val="24"/>
                <w:szCs w:val="24"/>
              </w:rPr>
              <w:t>8890.925127</w:t>
            </w:r>
          </w:p>
        </w:tc>
        <w:tc>
          <w:tcPr>
            <w:tcW w:w="985" w:type="dxa"/>
            <w:tcBorders>
              <w:top w:val="single" w:sz="4" w:space="0" w:color="95B3D7"/>
              <w:left w:val="nil"/>
              <w:bottom w:val="single" w:sz="4" w:space="0" w:color="auto"/>
              <w:right w:val="nil"/>
            </w:tcBorders>
            <w:shd w:val="clear" w:color="DCE6F1" w:fill="DCE6F1"/>
            <w:noWrap/>
            <w:vAlign w:val="bottom"/>
            <w:hideMark/>
          </w:tcPr>
          <w:p w:rsidR="005265CB" w:rsidRPr="001606D8" w:rsidRDefault="005265CB" w:rsidP="001606D8">
            <w:pPr>
              <w:spacing w:line="360" w:lineRule="auto"/>
              <w:jc w:val="right"/>
              <w:rPr>
                <w:rFonts w:ascii="Calibri" w:eastAsia="Times New Roman" w:hAnsi="Calibri" w:cs="Calibri"/>
                <w:b/>
                <w:bCs/>
                <w:color w:val="000000"/>
                <w:sz w:val="24"/>
                <w:szCs w:val="24"/>
              </w:rPr>
            </w:pPr>
            <w:r w:rsidRPr="001606D8">
              <w:rPr>
                <w:rFonts w:ascii="Calibri" w:eastAsia="Times New Roman" w:hAnsi="Calibri" w:cs="Calibri"/>
                <w:b/>
                <w:bCs/>
                <w:color w:val="000000"/>
                <w:sz w:val="24"/>
                <w:szCs w:val="24"/>
              </w:rPr>
              <w:t>20403.40498</w:t>
            </w:r>
          </w:p>
        </w:tc>
        <w:tc>
          <w:tcPr>
            <w:tcW w:w="1067" w:type="dxa"/>
            <w:tcBorders>
              <w:top w:val="single" w:sz="4" w:space="0" w:color="95B3D7"/>
              <w:left w:val="nil"/>
              <w:bottom w:val="single" w:sz="4" w:space="0" w:color="auto"/>
              <w:right w:val="nil"/>
            </w:tcBorders>
            <w:shd w:val="clear" w:color="DCE6F1" w:fill="DCE6F1"/>
            <w:noWrap/>
            <w:vAlign w:val="bottom"/>
            <w:hideMark/>
          </w:tcPr>
          <w:p w:rsidR="005265CB" w:rsidRPr="001606D8" w:rsidRDefault="005265CB" w:rsidP="001606D8">
            <w:pPr>
              <w:spacing w:line="360" w:lineRule="auto"/>
              <w:jc w:val="right"/>
              <w:rPr>
                <w:rFonts w:ascii="Calibri" w:eastAsia="Times New Roman" w:hAnsi="Calibri" w:cs="Calibri"/>
                <w:b/>
                <w:bCs/>
                <w:color w:val="000000"/>
                <w:sz w:val="24"/>
                <w:szCs w:val="24"/>
              </w:rPr>
            </w:pPr>
            <w:r w:rsidRPr="001606D8">
              <w:rPr>
                <w:rFonts w:ascii="Calibri" w:eastAsia="Times New Roman" w:hAnsi="Calibri" w:cs="Calibri"/>
                <w:b/>
                <w:bCs/>
                <w:color w:val="000000"/>
                <w:sz w:val="24"/>
                <w:szCs w:val="24"/>
              </w:rPr>
              <w:t>4302.183356</w:t>
            </w:r>
          </w:p>
        </w:tc>
        <w:tc>
          <w:tcPr>
            <w:tcW w:w="985" w:type="dxa"/>
            <w:tcBorders>
              <w:top w:val="single" w:sz="4" w:space="0" w:color="95B3D7"/>
              <w:left w:val="nil"/>
              <w:bottom w:val="single" w:sz="4" w:space="0" w:color="auto"/>
              <w:right w:val="nil"/>
            </w:tcBorders>
            <w:shd w:val="clear" w:color="DCE6F1" w:fill="DCE6F1"/>
            <w:noWrap/>
            <w:vAlign w:val="bottom"/>
            <w:hideMark/>
          </w:tcPr>
          <w:p w:rsidR="005265CB" w:rsidRPr="001606D8" w:rsidRDefault="005265CB" w:rsidP="001606D8">
            <w:pPr>
              <w:spacing w:line="360" w:lineRule="auto"/>
              <w:jc w:val="right"/>
              <w:rPr>
                <w:rFonts w:ascii="Calibri" w:eastAsia="Times New Roman" w:hAnsi="Calibri" w:cs="Calibri"/>
                <w:b/>
                <w:bCs/>
                <w:color w:val="000000"/>
                <w:sz w:val="24"/>
                <w:szCs w:val="24"/>
              </w:rPr>
            </w:pPr>
            <w:r w:rsidRPr="001606D8">
              <w:rPr>
                <w:rFonts w:ascii="Calibri" w:eastAsia="Times New Roman" w:hAnsi="Calibri" w:cs="Calibri"/>
                <w:b/>
                <w:bCs/>
                <w:color w:val="000000"/>
                <w:sz w:val="24"/>
                <w:szCs w:val="24"/>
              </w:rPr>
              <w:t>360.9588792</w:t>
            </w:r>
          </w:p>
        </w:tc>
        <w:tc>
          <w:tcPr>
            <w:tcW w:w="982" w:type="dxa"/>
            <w:tcBorders>
              <w:top w:val="single" w:sz="4" w:space="0" w:color="95B3D7"/>
              <w:left w:val="nil"/>
              <w:bottom w:val="single" w:sz="4" w:space="0" w:color="auto"/>
              <w:right w:val="nil"/>
            </w:tcBorders>
            <w:shd w:val="clear" w:color="DCE6F1" w:fill="DCE6F1"/>
            <w:noWrap/>
            <w:vAlign w:val="bottom"/>
            <w:hideMark/>
          </w:tcPr>
          <w:p w:rsidR="005265CB" w:rsidRPr="001606D8" w:rsidRDefault="005265CB" w:rsidP="001606D8">
            <w:pPr>
              <w:spacing w:line="360" w:lineRule="auto"/>
              <w:jc w:val="right"/>
              <w:rPr>
                <w:rFonts w:ascii="Calibri" w:eastAsia="Times New Roman" w:hAnsi="Calibri" w:cs="Calibri"/>
                <w:b/>
                <w:bCs/>
                <w:color w:val="000000"/>
                <w:sz w:val="24"/>
                <w:szCs w:val="24"/>
              </w:rPr>
            </w:pPr>
            <w:r w:rsidRPr="001606D8">
              <w:rPr>
                <w:rFonts w:ascii="Calibri" w:eastAsia="Times New Roman" w:hAnsi="Calibri" w:cs="Calibri"/>
                <w:b/>
                <w:bCs/>
                <w:color w:val="000000"/>
                <w:sz w:val="24"/>
                <w:szCs w:val="24"/>
              </w:rPr>
              <w:t>2495.92936</w:t>
            </w:r>
          </w:p>
        </w:tc>
        <w:tc>
          <w:tcPr>
            <w:tcW w:w="985" w:type="dxa"/>
            <w:tcBorders>
              <w:top w:val="single" w:sz="4" w:space="0" w:color="95B3D7"/>
              <w:left w:val="nil"/>
              <w:bottom w:val="single" w:sz="4" w:space="0" w:color="auto"/>
              <w:right w:val="nil"/>
            </w:tcBorders>
            <w:shd w:val="clear" w:color="DCE6F1" w:fill="DCE6F1"/>
            <w:noWrap/>
            <w:vAlign w:val="bottom"/>
            <w:hideMark/>
          </w:tcPr>
          <w:p w:rsidR="005265CB" w:rsidRPr="001606D8" w:rsidRDefault="005265CB" w:rsidP="001606D8">
            <w:pPr>
              <w:spacing w:line="360" w:lineRule="auto"/>
              <w:jc w:val="right"/>
              <w:rPr>
                <w:rFonts w:ascii="Calibri" w:eastAsia="Times New Roman" w:hAnsi="Calibri" w:cs="Calibri"/>
                <w:b/>
                <w:bCs/>
                <w:color w:val="000000"/>
                <w:sz w:val="24"/>
                <w:szCs w:val="24"/>
              </w:rPr>
            </w:pPr>
            <w:r w:rsidRPr="001606D8">
              <w:rPr>
                <w:rFonts w:ascii="Calibri" w:eastAsia="Times New Roman" w:hAnsi="Calibri" w:cs="Calibri"/>
                <w:b/>
                <w:bCs/>
                <w:color w:val="000000"/>
                <w:sz w:val="24"/>
                <w:szCs w:val="24"/>
              </w:rPr>
              <w:t>1981.635267</w:t>
            </w:r>
          </w:p>
        </w:tc>
        <w:tc>
          <w:tcPr>
            <w:tcW w:w="985" w:type="dxa"/>
            <w:tcBorders>
              <w:top w:val="single" w:sz="4" w:space="0" w:color="95B3D7"/>
              <w:left w:val="nil"/>
              <w:bottom w:val="single" w:sz="4" w:space="0" w:color="auto"/>
              <w:right w:val="nil"/>
            </w:tcBorders>
            <w:shd w:val="clear" w:color="DCE6F1" w:fill="DCE6F1"/>
            <w:noWrap/>
            <w:vAlign w:val="bottom"/>
            <w:hideMark/>
          </w:tcPr>
          <w:p w:rsidR="005265CB" w:rsidRPr="001606D8" w:rsidRDefault="005265CB" w:rsidP="001606D8">
            <w:pPr>
              <w:spacing w:line="360" w:lineRule="auto"/>
              <w:jc w:val="right"/>
              <w:rPr>
                <w:rFonts w:ascii="Calibri" w:eastAsia="Times New Roman" w:hAnsi="Calibri" w:cs="Calibri"/>
                <w:b/>
                <w:bCs/>
                <w:color w:val="000000"/>
                <w:sz w:val="24"/>
                <w:szCs w:val="24"/>
              </w:rPr>
            </w:pPr>
            <w:r w:rsidRPr="001606D8">
              <w:rPr>
                <w:rFonts w:ascii="Calibri" w:eastAsia="Times New Roman" w:hAnsi="Calibri" w:cs="Calibri"/>
                <w:b/>
                <w:bCs/>
                <w:color w:val="000000"/>
                <w:sz w:val="24"/>
                <w:szCs w:val="24"/>
              </w:rPr>
              <w:t>3563.702715</w:t>
            </w:r>
          </w:p>
        </w:tc>
        <w:tc>
          <w:tcPr>
            <w:tcW w:w="982" w:type="dxa"/>
            <w:tcBorders>
              <w:top w:val="single" w:sz="4" w:space="0" w:color="95B3D7"/>
              <w:left w:val="nil"/>
              <w:bottom w:val="single" w:sz="4" w:space="0" w:color="auto"/>
              <w:right w:val="nil"/>
            </w:tcBorders>
            <w:shd w:val="clear" w:color="DCE6F1" w:fill="DCE6F1"/>
            <w:noWrap/>
            <w:vAlign w:val="bottom"/>
            <w:hideMark/>
          </w:tcPr>
          <w:p w:rsidR="005265CB" w:rsidRPr="001606D8" w:rsidRDefault="005265CB" w:rsidP="001606D8">
            <w:pPr>
              <w:spacing w:line="360" w:lineRule="auto"/>
              <w:jc w:val="right"/>
              <w:rPr>
                <w:rFonts w:ascii="Calibri" w:eastAsia="Times New Roman" w:hAnsi="Calibri" w:cs="Calibri"/>
                <w:b/>
                <w:bCs/>
                <w:color w:val="000000"/>
                <w:sz w:val="24"/>
                <w:szCs w:val="24"/>
              </w:rPr>
            </w:pPr>
            <w:r w:rsidRPr="001606D8">
              <w:rPr>
                <w:rFonts w:ascii="Calibri" w:eastAsia="Times New Roman" w:hAnsi="Calibri" w:cs="Calibri"/>
                <w:b/>
                <w:bCs/>
                <w:color w:val="000000"/>
                <w:sz w:val="24"/>
                <w:szCs w:val="24"/>
              </w:rPr>
              <w:t>4455.98137</w:t>
            </w:r>
          </w:p>
        </w:tc>
        <w:tc>
          <w:tcPr>
            <w:tcW w:w="989" w:type="dxa"/>
            <w:tcBorders>
              <w:top w:val="single" w:sz="4" w:space="0" w:color="95B3D7"/>
              <w:left w:val="nil"/>
              <w:bottom w:val="single" w:sz="4" w:space="0" w:color="auto"/>
              <w:right w:val="single" w:sz="4" w:space="0" w:color="auto"/>
            </w:tcBorders>
            <w:shd w:val="clear" w:color="DCE6F1" w:fill="DCE6F1"/>
            <w:noWrap/>
            <w:vAlign w:val="bottom"/>
            <w:hideMark/>
          </w:tcPr>
          <w:p w:rsidR="005265CB" w:rsidRPr="001606D8" w:rsidRDefault="005265CB" w:rsidP="001606D8">
            <w:pPr>
              <w:spacing w:line="360" w:lineRule="auto"/>
              <w:jc w:val="right"/>
              <w:rPr>
                <w:rFonts w:ascii="Calibri" w:eastAsia="Times New Roman" w:hAnsi="Calibri" w:cs="Calibri"/>
                <w:b/>
                <w:bCs/>
                <w:color w:val="000000"/>
                <w:sz w:val="24"/>
                <w:szCs w:val="24"/>
              </w:rPr>
            </w:pPr>
            <w:r w:rsidRPr="001606D8">
              <w:rPr>
                <w:rFonts w:ascii="Calibri" w:eastAsia="Times New Roman" w:hAnsi="Calibri" w:cs="Calibri"/>
                <w:b/>
                <w:bCs/>
                <w:color w:val="000000"/>
                <w:sz w:val="24"/>
                <w:szCs w:val="24"/>
              </w:rPr>
              <w:t>46454.72105</w:t>
            </w:r>
          </w:p>
        </w:tc>
      </w:tr>
    </w:tbl>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NkYk; epyg;gad;ghl;L khw;w ml;ltizapiz gad;gLj;;jp epyg;gad;ghl;L khw;wg; Nghf;F fzpf;fg;gl;Ls;sJ. mjid ml;ltiz 4 vLj;Jf;fhl;Lfpd;wJ. ntt;NtW fhyg;gFjpapYk; ngwg;gl;l epyg;gad;ghl;L tiffspd; gug;G uPjpahf Vw;gl;l khw;wq;fs; kw;Wk; xt;nthU epyg;gad;ghl;L tiffspYk; Vw;gl;l mjpfupg;G kw;Wk; ,og;G vd;gd ml;ltiz 4 ,y; fhl;lg;gl;Ls;sJ.</w:t>
      </w:r>
    </w:p>
    <w:p w:rsidR="00D147FB" w:rsidRDefault="00D147FB" w:rsidP="001606D8">
      <w:pPr>
        <w:spacing w:line="360" w:lineRule="auto"/>
        <w:jc w:val="both"/>
        <w:rPr>
          <w:rFonts w:ascii="Bamini" w:hAnsi="Bamini"/>
          <w:b/>
          <w:sz w:val="24"/>
          <w:szCs w:val="24"/>
        </w:rPr>
      </w:pPr>
    </w:p>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ml;ltiz 4</w:t>
      </w:r>
    </w:p>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epyg;gad;ghl;L khw;wg;Nghf;F</w:t>
      </w:r>
    </w:p>
    <w:tbl>
      <w:tblPr>
        <w:tblStyle w:val="TableGrid"/>
        <w:tblW w:w="0" w:type="auto"/>
        <w:tblLook w:val="04A0"/>
      </w:tblPr>
      <w:tblGrid>
        <w:gridCol w:w="2100"/>
        <w:gridCol w:w="2057"/>
        <w:gridCol w:w="2052"/>
        <w:gridCol w:w="2057"/>
      </w:tblGrid>
      <w:tr w:rsidR="005265CB" w:rsidRPr="001606D8" w:rsidTr="0063317D">
        <w:tc>
          <w:tcPr>
            <w:tcW w:w="2121" w:type="dxa"/>
            <w:vMerge w:val="restart"/>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epyg;gad;ghl;L tif</w:t>
            </w:r>
          </w:p>
        </w:tc>
        <w:tc>
          <w:tcPr>
            <w:tcW w:w="6366" w:type="dxa"/>
            <w:gridSpan w:val="3"/>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gug;gpy; Vw;gl;l mjpfupg;G</w:t>
            </w:r>
            <w:r w:rsidRPr="001606D8">
              <w:rPr>
                <w:rFonts w:ascii="Baamini" w:hAnsi="Baamini"/>
                <w:sz w:val="24"/>
                <w:szCs w:val="24"/>
              </w:rPr>
              <w:t>Æ</w:t>
            </w:r>
            <w:r w:rsidRPr="001606D8">
              <w:rPr>
                <w:rFonts w:ascii="Bamini" w:hAnsi="Bamini"/>
                <w:sz w:val="24"/>
                <w:szCs w:val="24"/>
              </w:rPr>
              <w:t>,og;G</w:t>
            </w:r>
          </w:p>
        </w:tc>
      </w:tr>
      <w:tr w:rsidR="005265CB" w:rsidRPr="001606D8" w:rsidTr="0063317D">
        <w:tc>
          <w:tcPr>
            <w:tcW w:w="2121" w:type="dxa"/>
            <w:vMerge/>
          </w:tcPr>
          <w:p w:rsidR="005265CB" w:rsidRPr="001606D8" w:rsidRDefault="005265CB" w:rsidP="001606D8">
            <w:pPr>
              <w:spacing w:line="360" w:lineRule="auto"/>
              <w:jc w:val="both"/>
              <w:rPr>
                <w:rFonts w:ascii="Bamini" w:hAnsi="Bamini"/>
                <w:sz w:val="24"/>
                <w:szCs w:val="24"/>
              </w:rPr>
            </w:pP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002-2014</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014-2020</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002-2020</w:t>
            </w:r>
          </w:p>
        </w:tc>
      </w:tr>
      <w:tr w:rsidR="005265CB" w:rsidRPr="001606D8" w:rsidTr="0063317D">
        <w:tc>
          <w:tcPr>
            <w:tcW w:w="2121"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tPl;Lj;Njhl;lk;</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360. 57</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38.06</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398.63</w:t>
            </w:r>
          </w:p>
        </w:tc>
      </w:tr>
      <w:tr w:rsidR="005265CB" w:rsidRPr="001606D8" w:rsidTr="0063317D">
        <w:tc>
          <w:tcPr>
            <w:tcW w:w="2121"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tptrha epyk;</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373.97</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82.27</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91.69</w:t>
            </w:r>
          </w:p>
        </w:tc>
      </w:tr>
      <w:tr w:rsidR="005265CB" w:rsidRPr="001606D8" w:rsidTr="0063317D">
        <w:tc>
          <w:tcPr>
            <w:tcW w:w="2121"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FWepyk;</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114.03</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7.91</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122.24</w:t>
            </w:r>
          </w:p>
        </w:tc>
      </w:tr>
      <w:tr w:rsidR="005265CB" w:rsidRPr="001606D8" w:rsidTr="0063317D">
        <w:tc>
          <w:tcPr>
            <w:tcW w:w="2121"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lt;uepyk;</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84.33</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82.38</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1.94</w:t>
            </w:r>
          </w:p>
        </w:tc>
      </w:tr>
      <w:tr w:rsidR="005265CB" w:rsidRPr="001606D8" w:rsidTr="0063317D">
        <w:tc>
          <w:tcPr>
            <w:tcW w:w="2121"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ePu;epiy</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3.42</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84.08</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107.51</w:t>
            </w:r>
          </w:p>
        </w:tc>
      </w:tr>
      <w:tr w:rsidR="005265CB" w:rsidRPr="001606D8" w:rsidTr="0063317D">
        <w:tc>
          <w:tcPr>
            <w:tcW w:w="2121"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fhLfs;</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610.04</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68.90</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678.94</w:t>
            </w:r>
          </w:p>
        </w:tc>
      </w:tr>
      <w:tr w:rsidR="005265CB" w:rsidRPr="001606D8" w:rsidTr="0063317D">
        <w:tc>
          <w:tcPr>
            <w:tcW w:w="2121"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kzy;rhu; gFjp</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174.69</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77.63</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52.32</w:t>
            </w:r>
          </w:p>
        </w:tc>
      </w:tr>
      <w:tr w:rsidR="005265CB" w:rsidRPr="001606D8" w:rsidTr="0063317D">
        <w:tc>
          <w:tcPr>
            <w:tcW w:w="2121"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Vidait</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25.13</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32.48</w:t>
            </w:r>
          </w:p>
        </w:tc>
        <w:tc>
          <w:tcPr>
            <w:tcW w:w="2122"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57.61</w:t>
            </w:r>
          </w:p>
        </w:tc>
      </w:tr>
    </w:tbl>
    <w:p w:rsidR="005265CB" w:rsidRPr="001606D8" w:rsidRDefault="005265CB" w:rsidP="00D147FB">
      <w:pPr>
        <w:spacing w:line="360" w:lineRule="auto"/>
        <w:jc w:val="center"/>
        <w:rPr>
          <w:rFonts w:ascii="Bamini" w:hAnsi="Bamini"/>
          <w:sz w:val="24"/>
          <w:szCs w:val="24"/>
        </w:rPr>
      </w:pPr>
      <w:r w:rsidRPr="001606D8">
        <w:rPr>
          <w:rFonts w:ascii="Bamini" w:hAnsi="Bamini"/>
          <w:sz w:val="24"/>
          <w:szCs w:val="24"/>
        </w:rPr>
        <w:t>juTg;gFg;gha;T&gt; 2021</w:t>
      </w:r>
    </w:p>
    <w:p w:rsidR="005265CB" w:rsidRPr="00D147FB" w:rsidRDefault="005265CB" w:rsidP="001606D8">
      <w:pPr>
        <w:spacing w:line="360" w:lineRule="auto"/>
        <w:jc w:val="both"/>
        <w:rPr>
          <w:rFonts w:ascii="Bamini" w:hAnsi="Bamini"/>
          <w:sz w:val="24"/>
          <w:szCs w:val="24"/>
        </w:rPr>
      </w:pPr>
      <w:r w:rsidRPr="001606D8">
        <w:rPr>
          <w:rFonts w:ascii="Bamini" w:hAnsi="Bamini"/>
          <w:sz w:val="24"/>
          <w:szCs w:val="24"/>
        </w:rPr>
        <w:t>G+efup gpuNjr nrayf gpuptpy; 18 tUl fhyg;gFjpf;F ,ilapy; 291.69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gug;G tptrha epyk; mjpfupj;jJld; 678.94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gug;G fhLfs; Fiwtile;Jk; 389.63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gug;G tPl;Lj;Njhl;lk; kw;Wk; FbapUg;Gf;fs; mjpfupj;Jk; 257.61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Vidait rhu;e;J gug;G mjpfupj;Jk; fhzg;gLfpd;wJ. 252.32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gug;G kzy; rhu;e;J Fiwtile;Jk; 107.51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gug;G ePu;</w:t>
      </w:r>
      <w:r w:rsidR="00D147FB">
        <w:rPr>
          <w:rFonts w:ascii="Bamini" w:hAnsi="Bamini"/>
          <w:sz w:val="24"/>
          <w:szCs w:val="24"/>
        </w:rPr>
        <w:t>epiy Fiwtile;Jk; fhzg;gLfpd;wJ.</w:t>
      </w:r>
    </w:p>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5. epyg;gad;ghl;L khw;wj;ij J}z;Lk; fhuzpfs;</w:t>
      </w:r>
    </w:p>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G+efup gpuNjr nrayf gpuptpy; epyg;gad;ghl;L khw;wj;ij ,aw;if kw;Wk; khdpl fhuzpfs; epyg;gad;ghl;L tifg;ghl;by; khw;wj;ij Vw;gLj;jpAs;sJ vd;gij ,uz;lhk; epiyj;juT kw;Wk; gFg;gha;tpd; mbg;gilapy; fz;lwpag;gl;Ls;sJ. me;jtifapy; 2020 fhyg;gFjpf;F ,ilapy; khw;wj;ij Vw;gLj;jpAs;s fhuzpfis Nehf;FNthk;.</w:t>
      </w:r>
    </w:p>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rdj;njhifAk; epyg;gad;ghl;Lkhw;wj;ij Vw;gLj;jpAs;sJ. mjhtJ rdj;njhif mjpfupg;G MdJ FbapUg;Gf;fSld; $ba tPl;Lj;Njhl;lkhdJ mjpfupj;jjpy; ,Ue;J epyg;gad;ghl;L khw;wj;jpy; 2002 ,y; ,Ue;J 2020 tiu nry;thf;F nrYj;jpAs;sJ vd;gJ fz;lwpag;gl;ld. rdj;njhif rhu;e;J FLk;gq;fspd; mjpfupj;jy; ghq;fpi</w:t>
      </w:r>
      <w:r w:rsidR="00D147FB">
        <w:rPr>
          <w:rFonts w:ascii="Bamini" w:hAnsi="Bamini"/>
          <w:sz w:val="24"/>
          <w:szCs w:val="24"/>
        </w:rPr>
        <w:t>d ml;ltiz 5 %yk; mtjhdpf;fyhk;.</w:t>
      </w:r>
    </w:p>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ml;ltiz 5</w:t>
      </w:r>
    </w:p>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 xml:space="preserve">FLk;gq;fspd; vz;zpf;if </w:t>
      </w:r>
    </w:p>
    <w:tbl>
      <w:tblPr>
        <w:tblStyle w:val="TableGrid"/>
        <w:tblW w:w="0" w:type="auto"/>
        <w:tblLook w:val="04A0"/>
      </w:tblPr>
      <w:tblGrid>
        <w:gridCol w:w="4028"/>
        <w:gridCol w:w="2774"/>
        <w:gridCol w:w="1464"/>
      </w:tblGrid>
      <w:tr w:rsidR="005265CB" w:rsidRPr="001606D8" w:rsidTr="0063317D">
        <w:trPr>
          <w:trHeight w:val="791"/>
        </w:trPr>
        <w:tc>
          <w:tcPr>
            <w:tcW w:w="4187"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Mz;Lfs;</w:t>
            </w:r>
          </w:p>
        </w:tc>
        <w:tc>
          <w:tcPr>
            <w:tcW w:w="2841"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FLk;gq;fspd; vz;zpf;if</w:t>
            </w:r>
          </w:p>
        </w:tc>
        <w:tc>
          <w:tcPr>
            <w:tcW w:w="1465"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rdj;njhif vz;zpf;if</w:t>
            </w:r>
          </w:p>
        </w:tc>
      </w:tr>
      <w:tr w:rsidR="005265CB" w:rsidRPr="001606D8" w:rsidTr="0063317D">
        <w:tc>
          <w:tcPr>
            <w:tcW w:w="4187"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010</w:t>
            </w:r>
          </w:p>
        </w:tc>
        <w:tc>
          <w:tcPr>
            <w:tcW w:w="2841"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5923</w:t>
            </w:r>
          </w:p>
        </w:tc>
        <w:tc>
          <w:tcPr>
            <w:tcW w:w="1465"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1271</w:t>
            </w:r>
          </w:p>
        </w:tc>
      </w:tr>
      <w:tr w:rsidR="005265CB" w:rsidRPr="001606D8" w:rsidTr="0063317D">
        <w:tc>
          <w:tcPr>
            <w:tcW w:w="4187"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011</w:t>
            </w:r>
          </w:p>
        </w:tc>
        <w:tc>
          <w:tcPr>
            <w:tcW w:w="2841"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6433</w:t>
            </w:r>
          </w:p>
        </w:tc>
        <w:tc>
          <w:tcPr>
            <w:tcW w:w="1465"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2818</w:t>
            </w:r>
          </w:p>
        </w:tc>
      </w:tr>
      <w:tr w:rsidR="005265CB" w:rsidRPr="001606D8" w:rsidTr="0063317D">
        <w:tc>
          <w:tcPr>
            <w:tcW w:w="4187"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012</w:t>
            </w:r>
          </w:p>
        </w:tc>
        <w:tc>
          <w:tcPr>
            <w:tcW w:w="2841"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6686</w:t>
            </w:r>
          </w:p>
        </w:tc>
        <w:tc>
          <w:tcPr>
            <w:tcW w:w="1465"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3456</w:t>
            </w:r>
          </w:p>
        </w:tc>
      </w:tr>
      <w:tr w:rsidR="005265CB" w:rsidRPr="001606D8" w:rsidTr="0063317D">
        <w:tc>
          <w:tcPr>
            <w:tcW w:w="4187"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013</w:t>
            </w:r>
          </w:p>
        </w:tc>
        <w:tc>
          <w:tcPr>
            <w:tcW w:w="2841"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6951</w:t>
            </w:r>
          </w:p>
        </w:tc>
        <w:tc>
          <w:tcPr>
            <w:tcW w:w="1465"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4876</w:t>
            </w:r>
          </w:p>
        </w:tc>
      </w:tr>
      <w:tr w:rsidR="005265CB" w:rsidRPr="001606D8" w:rsidTr="0063317D">
        <w:tc>
          <w:tcPr>
            <w:tcW w:w="4187"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014</w:t>
            </w:r>
          </w:p>
        </w:tc>
        <w:tc>
          <w:tcPr>
            <w:tcW w:w="2841"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7006</w:t>
            </w:r>
          </w:p>
        </w:tc>
        <w:tc>
          <w:tcPr>
            <w:tcW w:w="1465"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5157</w:t>
            </w:r>
          </w:p>
        </w:tc>
      </w:tr>
      <w:tr w:rsidR="005265CB" w:rsidRPr="001606D8" w:rsidTr="0063317D">
        <w:tc>
          <w:tcPr>
            <w:tcW w:w="4187"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015</w:t>
            </w:r>
          </w:p>
        </w:tc>
        <w:tc>
          <w:tcPr>
            <w:tcW w:w="2841"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7197</w:t>
            </w:r>
          </w:p>
        </w:tc>
        <w:tc>
          <w:tcPr>
            <w:tcW w:w="1465"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5501</w:t>
            </w:r>
          </w:p>
        </w:tc>
      </w:tr>
      <w:tr w:rsidR="005265CB" w:rsidRPr="001606D8" w:rsidTr="0063317D">
        <w:tc>
          <w:tcPr>
            <w:tcW w:w="4187" w:type="dxa"/>
          </w:tcPr>
          <w:p w:rsidR="005265CB" w:rsidRPr="001606D8" w:rsidRDefault="005265CB" w:rsidP="001606D8">
            <w:pPr>
              <w:spacing w:line="360" w:lineRule="auto"/>
              <w:jc w:val="both"/>
              <w:rPr>
                <w:rFonts w:ascii="Bamini" w:hAnsi="Bamini"/>
                <w:sz w:val="24"/>
                <w:szCs w:val="24"/>
              </w:rPr>
            </w:pPr>
            <w:r w:rsidRPr="001606D8">
              <w:rPr>
                <w:sz w:val="24"/>
                <w:szCs w:val="24"/>
              </w:rPr>
              <w:t>2019</w:t>
            </w:r>
          </w:p>
        </w:tc>
        <w:tc>
          <w:tcPr>
            <w:tcW w:w="2841" w:type="dxa"/>
          </w:tcPr>
          <w:p w:rsidR="005265CB" w:rsidRPr="001606D8" w:rsidRDefault="005265CB" w:rsidP="001606D8">
            <w:pPr>
              <w:spacing w:line="360" w:lineRule="auto"/>
              <w:jc w:val="both"/>
              <w:rPr>
                <w:rFonts w:ascii="Bamini" w:hAnsi="Bamini"/>
                <w:sz w:val="24"/>
                <w:szCs w:val="24"/>
              </w:rPr>
            </w:pPr>
            <w:r w:rsidRPr="001606D8">
              <w:rPr>
                <w:sz w:val="24"/>
                <w:szCs w:val="24"/>
              </w:rPr>
              <w:t>7865</w:t>
            </w:r>
          </w:p>
        </w:tc>
        <w:tc>
          <w:tcPr>
            <w:tcW w:w="1465" w:type="dxa"/>
          </w:tcPr>
          <w:p w:rsidR="005265CB" w:rsidRPr="001606D8" w:rsidRDefault="005265CB" w:rsidP="001606D8">
            <w:pPr>
              <w:spacing w:line="360" w:lineRule="auto"/>
              <w:jc w:val="both"/>
              <w:rPr>
                <w:rFonts w:ascii="Bamini" w:hAnsi="Bamini"/>
                <w:sz w:val="24"/>
                <w:szCs w:val="24"/>
              </w:rPr>
            </w:pPr>
            <w:r w:rsidRPr="001606D8">
              <w:rPr>
                <w:sz w:val="24"/>
                <w:szCs w:val="24"/>
              </w:rPr>
              <w:t>26489</w:t>
            </w:r>
          </w:p>
        </w:tc>
      </w:tr>
      <w:tr w:rsidR="005265CB" w:rsidRPr="001606D8" w:rsidTr="0063317D">
        <w:tc>
          <w:tcPr>
            <w:tcW w:w="4187"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021</w:t>
            </w:r>
          </w:p>
        </w:tc>
        <w:tc>
          <w:tcPr>
            <w:tcW w:w="2841"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8044</w:t>
            </w:r>
          </w:p>
        </w:tc>
        <w:tc>
          <w:tcPr>
            <w:tcW w:w="1465"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6879</w:t>
            </w:r>
          </w:p>
        </w:tc>
      </w:tr>
      <w:tr w:rsidR="005265CB" w:rsidRPr="001606D8" w:rsidTr="0063317D">
        <w:tc>
          <w:tcPr>
            <w:tcW w:w="4187"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022</w:t>
            </w:r>
          </w:p>
        </w:tc>
        <w:tc>
          <w:tcPr>
            <w:tcW w:w="2841"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8448</w:t>
            </w:r>
          </w:p>
        </w:tc>
        <w:tc>
          <w:tcPr>
            <w:tcW w:w="1465" w:type="dxa"/>
          </w:tcPr>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7799</w:t>
            </w:r>
          </w:p>
        </w:tc>
      </w:tr>
    </w:tbl>
    <w:p w:rsidR="005265CB" w:rsidRPr="001606D8" w:rsidRDefault="005265CB" w:rsidP="00D147FB">
      <w:pPr>
        <w:spacing w:line="360" w:lineRule="auto"/>
        <w:jc w:val="center"/>
        <w:rPr>
          <w:rFonts w:ascii="Bamini" w:hAnsi="Bamini"/>
          <w:sz w:val="24"/>
          <w:szCs w:val="24"/>
        </w:rPr>
      </w:pPr>
      <w:r w:rsidRPr="001606D8">
        <w:rPr>
          <w:rFonts w:ascii="Bamini" w:hAnsi="Bamini"/>
          <w:sz w:val="24"/>
          <w:szCs w:val="24"/>
        </w:rPr>
        <w:t>%yk;: G+efup gpuNjr nrayf gpuptpd; Mz;lwpf;if&gt; 2019.</w:t>
      </w:r>
    </w:p>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rdj;njhifahdJ FbNaw;wj;jpl;lq;fs; rhu;e;J gs;spf;Flh&gt; ehr;rpf;Flh&gt; Koq;fhtpy; gFjpapy; cau;thd rdj;njhif epyg;gad;ghl;by; khw;wk; Vw;gl;Ls;sd.</w:t>
      </w:r>
    </w:p>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mgptpUj;jp jpl;lq;fshd FbNaw;wj;jpl;lk; gs;spf;Flh gFjpapy; fhLfs; gug;G mopf;fg;gl;L mikf;fg;gl;Ls;sd. mj;Jld; Vida Nritepiyaq;fSf;fhf fhLfs; mopf;fg;gl;L mikf;fg;gl;Ls;sd.</w:t>
      </w:r>
    </w:p>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t; Ma;Tg;gFjpapy; fhLfs; mopf;fg;gl;L tptrha gFjpahf;fg;gl;Ls;sJ. mjhtJ Ma;Tg;gFjp tptrha gFjpahf fhzg;gl;lik epyg;gad;ghl;Lkhw;wj;ij J}z;bAs;sd.</w:t>
      </w:r>
    </w:p>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Aj;jk; fhuzkhf FbNaw;wq;fspd; vz;zpf;if Fiwthf fhzg;gl;L Aj;jj;jpw;F gpd;du; kPs;FbNaw;wj;jpd; %yk; fhL gug;Gfs; Fiwtile;J FbNaw;wq;fs; mikf;fg;gl;Ls;sd. ,jid njspfiu gFjpapy; mtjhdpf;fyhk;.</w:t>
      </w:r>
    </w:p>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epyg;gad;ghl;L khw;wj;jpy; jdpegu; trjp tha;g;Gf;fSk;; epyg;gad;ghl;L khw;wj;jpy; nry;thf;F nrYj;jpAs;sJ. cjhuzkhf njspfiu gFjpapy; ,jd; nry;thf;F fhzg;gl;Ls;sJ.</w:t>
      </w:r>
    </w:p>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fhLfspd; gug;G Fiwtile;jikahdJ FbNaw;wk; kw;Wk; tptrha eltbf;ifapdhy; Vw;gl;Ls;sd. tptrha gug;G MdJ mjpfupj;j kw;Wk; Fiwe;j ghq;fpy; gapuplg;gLtJ epyg;gad;ghl;L khw;wg;Nghf;fpid fhl;Lfpd;wJ. ,jid ml;ltiz 6 %yk; mtjhdpf;fyhk;.</w:t>
      </w:r>
    </w:p>
    <w:p w:rsidR="005265CB" w:rsidRPr="00D147FB" w:rsidRDefault="005265CB" w:rsidP="001606D8">
      <w:pPr>
        <w:spacing w:line="360" w:lineRule="auto"/>
        <w:jc w:val="both"/>
        <w:rPr>
          <w:rFonts w:ascii="Bamini" w:hAnsi="Bamini"/>
          <w:b/>
          <w:sz w:val="24"/>
          <w:szCs w:val="24"/>
        </w:rPr>
      </w:pPr>
      <w:r w:rsidRPr="00D147FB">
        <w:rPr>
          <w:rFonts w:ascii="Bamini" w:hAnsi="Bamini"/>
          <w:b/>
          <w:sz w:val="24"/>
          <w:szCs w:val="24"/>
        </w:rPr>
        <w:t>ml;ltiz 6</w:t>
      </w:r>
    </w:p>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gaph;r;nra;ifg; gug;G</w:t>
      </w:r>
    </w:p>
    <w:tbl>
      <w:tblPr>
        <w:tblStyle w:val="TableGrid"/>
        <w:tblW w:w="0" w:type="auto"/>
        <w:tblLook w:val="04A0"/>
      </w:tblPr>
      <w:tblGrid>
        <w:gridCol w:w="4119"/>
        <w:gridCol w:w="4147"/>
      </w:tblGrid>
      <w:tr w:rsidR="005265CB" w:rsidRPr="001606D8" w:rsidTr="0063317D">
        <w:tc>
          <w:tcPr>
            <w:tcW w:w="4243" w:type="dxa"/>
          </w:tcPr>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Mz;Lfs;</w:t>
            </w:r>
          </w:p>
        </w:tc>
        <w:tc>
          <w:tcPr>
            <w:tcW w:w="4244" w:type="dxa"/>
          </w:tcPr>
          <w:p w:rsidR="005265CB" w:rsidRPr="001606D8" w:rsidRDefault="005265CB" w:rsidP="001606D8">
            <w:pPr>
              <w:spacing w:line="360" w:lineRule="auto"/>
              <w:jc w:val="both"/>
              <w:rPr>
                <w:rFonts w:ascii="Bamini" w:hAnsi="Bamini"/>
                <w:sz w:val="24"/>
                <w:szCs w:val="24"/>
              </w:rPr>
            </w:pPr>
            <w:r w:rsidRPr="001606D8">
              <w:rPr>
                <w:rFonts w:ascii="Bamini" w:hAnsi="Bamini"/>
                <w:b/>
                <w:sz w:val="24"/>
                <w:szCs w:val="24"/>
              </w:rPr>
              <w:t>gug;G(n</w:t>
            </w:r>
            <w:r w:rsidRPr="001606D8">
              <w:rPr>
                <w:rFonts w:ascii="Arial Unicode MS" w:eastAsia="Arial Unicode MS" w:hAnsi="Arial Unicode MS" w:cs="Arial Unicode MS" w:hint="eastAsia"/>
                <w:b/>
                <w:sz w:val="24"/>
                <w:szCs w:val="24"/>
                <w:cs/>
              </w:rPr>
              <w:t>ஹ</w:t>
            </w:r>
            <w:r w:rsidRPr="001606D8">
              <w:rPr>
                <w:rFonts w:ascii="Bamini" w:hAnsi="Bamini"/>
                <w:b/>
                <w:sz w:val="24"/>
                <w:szCs w:val="24"/>
              </w:rPr>
              <w:t>f;lau;)</w:t>
            </w:r>
          </w:p>
        </w:tc>
      </w:tr>
      <w:tr w:rsidR="005265CB" w:rsidRPr="001606D8" w:rsidTr="0063317D">
        <w:tc>
          <w:tcPr>
            <w:tcW w:w="4243" w:type="dxa"/>
          </w:tcPr>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2010</w:t>
            </w:r>
            <w:r w:rsidRPr="001606D8">
              <w:rPr>
                <w:rFonts w:ascii="Baamini" w:hAnsi="Baamini"/>
                <w:b/>
                <w:sz w:val="24"/>
                <w:szCs w:val="24"/>
              </w:rPr>
              <w:t>Æ</w:t>
            </w:r>
            <w:r w:rsidRPr="001606D8">
              <w:rPr>
                <w:rFonts w:ascii="Bamini" w:hAnsi="Bamini"/>
                <w:b/>
                <w:sz w:val="24"/>
                <w:szCs w:val="24"/>
              </w:rPr>
              <w:t>2011</w:t>
            </w:r>
          </w:p>
        </w:tc>
        <w:tc>
          <w:tcPr>
            <w:tcW w:w="4244" w:type="dxa"/>
          </w:tcPr>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4242</w:t>
            </w:r>
          </w:p>
        </w:tc>
      </w:tr>
      <w:tr w:rsidR="005265CB" w:rsidRPr="001606D8" w:rsidTr="0063317D">
        <w:tc>
          <w:tcPr>
            <w:tcW w:w="4243" w:type="dxa"/>
          </w:tcPr>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2011</w:t>
            </w:r>
            <w:r w:rsidRPr="001606D8">
              <w:rPr>
                <w:rFonts w:ascii="Baamini" w:hAnsi="Baamini"/>
                <w:b/>
                <w:sz w:val="24"/>
                <w:szCs w:val="24"/>
              </w:rPr>
              <w:t>Æ</w:t>
            </w:r>
            <w:r w:rsidRPr="001606D8">
              <w:rPr>
                <w:rFonts w:ascii="Bamini" w:hAnsi="Bamini"/>
                <w:b/>
                <w:sz w:val="24"/>
                <w:szCs w:val="24"/>
              </w:rPr>
              <w:t>2012</w:t>
            </w:r>
          </w:p>
        </w:tc>
        <w:tc>
          <w:tcPr>
            <w:tcW w:w="4244" w:type="dxa"/>
          </w:tcPr>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4240</w:t>
            </w:r>
          </w:p>
        </w:tc>
      </w:tr>
      <w:tr w:rsidR="005265CB" w:rsidRPr="001606D8" w:rsidTr="0063317D">
        <w:tc>
          <w:tcPr>
            <w:tcW w:w="4243" w:type="dxa"/>
          </w:tcPr>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2012</w:t>
            </w:r>
            <w:r w:rsidRPr="001606D8">
              <w:rPr>
                <w:rFonts w:ascii="Baamini" w:hAnsi="Baamini"/>
                <w:b/>
                <w:sz w:val="24"/>
                <w:szCs w:val="24"/>
              </w:rPr>
              <w:t>Æ</w:t>
            </w:r>
            <w:r w:rsidRPr="001606D8">
              <w:rPr>
                <w:rFonts w:ascii="Bamini" w:hAnsi="Bamini"/>
                <w:b/>
                <w:sz w:val="24"/>
                <w:szCs w:val="24"/>
              </w:rPr>
              <w:t>2013</w:t>
            </w:r>
          </w:p>
        </w:tc>
        <w:tc>
          <w:tcPr>
            <w:tcW w:w="4244" w:type="dxa"/>
          </w:tcPr>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4271</w:t>
            </w:r>
          </w:p>
        </w:tc>
      </w:tr>
      <w:tr w:rsidR="005265CB" w:rsidRPr="001606D8" w:rsidTr="0063317D">
        <w:tc>
          <w:tcPr>
            <w:tcW w:w="4243" w:type="dxa"/>
          </w:tcPr>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2013</w:t>
            </w:r>
            <w:r w:rsidRPr="001606D8">
              <w:rPr>
                <w:rFonts w:ascii="Baamini" w:hAnsi="Baamini"/>
                <w:b/>
                <w:sz w:val="24"/>
                <w:szCs w:val="24"/>
              </w:rPr>
              <w:t>Æ</w:t>
            </w:r>
            <w:r w:rsidRPr="001606D8">
              <w:rPr>
                <w:rFonts w:ascii="Bamini" w:hAnsi="Bamini"/>
                <w:b/>
                <w:sz w:val="24"/>
                <w:szCs w:val="24"/>
              </w:rPr>
              <w:t>2014</w:t>
            </w:r>
          </w:p>
        </w:tc>
        <w:tc>
          <w:tcPr>
            <w:tcW w:w="4244" w:type="dxa"/>
          </w:tcPr>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5938.2</w:t>
            </w:r>
          </w:p>
        </w:tc>
      </w:tr>
      <w:tr w:rsidR="005265CB" w:rsidRPr="001606D8" w:rsidTr="0063317D">
        <w:tc>
          <w:tcPr>
            <w:tcW w:w="4243" w:type="dxa"/>
          </w:tcPr>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2014</w:t>
            </w:r>
            <w:r w:rsidRPr="001606D8">
              <w:rPr>
                <w:rFonts w:ascii="Baamini" w:hAnsi="Baamini"/>
                <w:b/>
                <w:sz w:val="24"/>
                <w:szCs w:val="24"/>
              </w:rPr>
              <w:t>Æ</w:t>
            </w:r>
            <w:r w:rsidRPr="001606D8">
              <w:rPr>
                <w:rFonts w:ascii="Bamini" w:hAnsi="Bamini"/>
                <w:b/>
                <w:sz w:val="24"/>
                <w:szCs w:val="24"/>
              </w:rPr>
              <w:t>2015</w:t>
            </w:r>
          </w:p>
        </w:tc>
        <w:tc>
          <w:tcPr>
            <w:tcW w:w="4244" w:type="dxa"/>
          </w:tcPr>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5938.2</w:t>
            </w:r>
          </w:p>
        </w:tc>
      </w:tr>
      <w:tr w:rsidR="005265CB" w:rsidRPr="001606D8" w:rsidTr="0063317D">
        <w:tc>
          <w:tcPr>
            <w:tcW w:w="4243" w:type="dxa"/>
          </w:tcPr>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2015</w:t>
            </w:r>
            <w:r w:rsidRPr="001606D8">
              <w:rPr>
                <w:rFonts w:ascii="Baamini" w:hAnsi="Baamini"/>
                <w:b/>
                <w:sz w:val="24"/>
                <w:szCs w:val="24"/>
              </w:rPr>
              <w:t>Æ</w:t>
            </w:r>
            <w:r w:rsidRPr="001606D8">
              <w:rPr>
                <w:rFonts w:ascii="Bamini" w:hAnsi="Bamini"/>
                <w:b/>
                <w:sz w:val="24"/>
                <w:szCs w:val="24"/>
              </w:rPr>
              <w:t>2016</w:t>
            </w:r>
          </w:p>
        </w:tc>
        <w:tc>
          <w:tcPr>
            <w:tcW w:w="4244" w:type="dxa"/>
          </w:tcPr>
          <w:p w:rsidR="005265CB" w:rsidRPr="001606D8" w:rsidRDefault="005265CB" w:rsidP="001606D8">
            <w:pPr>
              <w:spacing w:line="360" w:lineRule="auto"/>
              <w:jc w:val="both"/>
              <w:rPr>
                <w:rFonts w:ascii="Bamini" w:hAnsi="Bamini"/>
                <w:b/>
                <w:sz w:val="24"/>
                <w:szCs w:val="24"/>
              </w:rPr>
            </w:pPr>
            <w:r w:rsidRPr="001606D8">
              <w:rPr>
                <w:rFonts w:ascii="Bamini" w:hAnsi="Bamini"/>
                <w:b/>
                <w:sz w:val="24"/>
                <w:szCs w:val="24"/>
              </w:rPr>
              <w:t>4265</w:t>
            </w:r>
          </w:p>
        </w:tc>
      </w:tr>
    </w:tbl>
    <w:p w:rsidR="005265CB" w:rsidRPr="00D147FB" w:rsidRDefault="005265CB" w:rsidP="00D147FB">
      <w:pPr>
        <w:spacing w:line="360" w:lineRule="auto"/>
        <w:jc w:val="center"/>
        <w:rPr>
          <w:rFonts w:ascii="Bamini" w:hAnsi="Bamini"/>
          <w:b/>
          <w:sz w:val="24"/>
          <w:szCs w:val="24"/>
        </w:rPr>
      </w:pPr>
      <w:r w:rsidRPr="00D147FB">
        <w:rPr>
          <w:rFonts w:ascii="Bamini" w:hAnsi="Bamini"/>
          <w:b/>
          <w:sz w:val="24"/>
          <w:szCs w:val="24"/>
        </w:rPr>
        <w:t>%yk;: G+efup gpuNjr nrayf gpuptpd; Mz;lwpf;if&gt; 2019.</w:t>
      </w:r>
    </w:p>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 xml:space="preserve">,tw;wpid jtpu gy;NtWgl;l ,aw;if kw;Wk; khdpl fhuzpfs; Ma;Tg;gpuNjrj;jpy; epyg;gad;ghl;L khw;wj;ij J}z;bdhYk; Nky; Fwpg;gp;l;l fhuzpfs; mjpfsT nry;thf;F nrYj;Jfpd;wJ. </w:t>
      </w:r>
    </w:p>
    <w:p w:rsidR="005265CB" w:rsidRPr="001606D8" w:rsidRDefault="005265CB" w:rsidP="001606D8">
      <w:pPr>
        <w:spacing w:line="360" w:lineRule="auto"/>
        <w:rPr>
          <w:rFonts w:ascii="Bamini" w:hAnsi="Bamini"/>
          <w:b/>
          <w:sz w:val="24"/>
          <w:szCs w:val="24"/>
        </w:rPr>
      </w:pPr>
      <w:r w:rsidRPr="001606D8">
        <w:rPr>
          <w:rFonts w:ascii="Bamini" w:hAnsi="Bamini"/>
          <w:b/>
          <w:sz w:val="24"/>
          <w:szCs w:val="24"/>
        </w:rPr>
        <w:t>6. KbTiu</w:t>
      </w:r>
    </w:p>
    <w:p w:rsidR="005265CB" w:rsidRPr="001606D8" w:rsidRDefault="005265CB" w:rsidP="001606D8">
      <w:pPr>
        <w:spacing w:line="360" w:lineRule="auto"/>
        <w:jc w:val="both"/>
        <w:rPr>
          <w:rFonts w:ascii="Bamini" w:hAnsi="Bamini"/>
          <w:sz w:val="24"/>
          <w:szCs w:val="24"/>
        </w:rPr>
      </w:pPr>
      <w:r w:rsidRPr="001606D8">
        <w:rPr>
          <w:rFonts w:ascii="Bamini" w:hAnsi="Bamini"/>
          <w:sz w:val="24"/>
          <w:szCs w:val="24"/>
        </w:rPr>
        <w:t>2002&gt; 2014 kw;Wk; 2020 Mfpa fhyg;gFjpfSf;Fupa epyg;gad;ghl;L glq;fs; jahupf;fg;gl;L gpujhd epyg;gad;ghl;L tifapy; ,l kw;Wk; fhy uPjpahf Vw;gl;l khw;wq;fs; gFg;gha;T nra;ag;gl;lJ. ,g;gFg;gha;thdJ epyg;gad;ghl;L glq;fis xg;gpLjy;&gt; Gs;sptpgu Kiwfspy; fzpg;gpLjy;&gt; ,lk;rhu; juTfisAk;&gt; ml;ltizj; juTfisAk; ,izj;jy; Nghd;w Kiwfspy; Ma;T nra;ag;gl;Ls;sJ. G+efup gpuNjr nrayf gpuptpy; 18 tUl fhyg;gFjpf;F ,ilapy; 291.69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gug;G tptrha epyk; mjpfupj;jJld; 678.94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gug;G fhLfs; Fiwtile;Jk; 389.63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gug;G tPl;Lj;Njhl;lk; kw;Wk; FbapUg;Gf;fs; mjpfupj;Jk; 257.61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Vidait rhu;e;J gug;G mjpfupj;Jk; fhzg;gLfpd;wJ. 252.32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lau; gug;G kzy; rhu;e;J Fiwtile;Jk; 107.51 n</w:t>
      </w:r>
      <w:r w:rsidRPr="001606D8">
        <w:rPr>
          <w:rFonts w:ascii="Arial Unicode MS" w:eastAsia="Arial Unicode MS" w:hAnsi="Arial Unicode MS" w:cs="Arial Unicode MS" w:hint="eastAsia"/>
          <w:sz w:val="24"/>
          <w:szCs w:val="24"/>
          <w:cs/>
          <w:lang w:bidi="ta-IN"/>
        </w:rPr>
        <w:t>ஹ</w:t>
      </w:r>
      <w:r w:rsidRPr="001606D8">
        <w:rPr>
          <w:rFonts w:ascii="Bamini" w:hAnsi="Bamini"/>
          <w:sz w:val="24"/>
          <w:szCs w:val="24"/>
        </w:rPr>
        <w:t>f</w:t>
      </w:r>
      <w:r w:rsidRPr="001606D8">
        <w:rPr>
          <w:rFonts w:ascii="Bamini" w:hAnsi="Bamini"/>
          <w:sz w:val="24"/>
          <w:szCs w:val="24"/>
          <w:highlight w:val="yellow"/>
        </w:rPr>
        <w:t>;</w:t>
      </w:r>
      <w:r w:rsidRPr="001606D8">
        <w:rPr>
          <w:rFonts w:ascii="Bamini" w:hAnsi="Bamini"/>
          <w:sz w:val="24"/>
          <w:szCs w:val="24"/>
        </w:rPr>
        <w:t>lau; gug;G ePu;epiy Fiwtile;Jk;  gy;NtW Njitf;fhf fhzg;gLfpd;wJ.</w:t>
      </w:r>
      <w:r w:rsidRPr="001606D8">
        <w:rPr>
          <w:sz w:val="24"/>
          <w:szCs w:val="24"/>
        </w:rPr>
        <w:t xml:space="preserve"> </w:t>
      </w:r>
      <w:r w:rsidRPr="001606D8">
        <w:rPr>
          <w:rFonts w:ascii="Bamini" w:hAnsi="Bamini"/>
          <w:sz w:val="24"/>
          <w:szCs w:val="24"/>
        </w:rPr>
        <w:t>,j;jifa epyg;gad;ghl;L khw;wq;fis rupahd Kiwapy; jpl;lkpl;L Vw;gLj;Jtjd; %yk; G+Nfhs&gt; gpuhe;jpa kw;Wk; cs;Su; uPjpahf Vw;gLk; jhf;fq;fis Fiwg;gjdhy; epiyj;J epw;ff;$ba mgptpUj;jp nraw;ghLfis Nkw;nfhs;sf;$bajhf ,Ug;gNjhL ,aw;if #oiyAk; ghJfhj;J nghUshjhu uPjpapy; ed;ikia ngwf;$bajhf mikAk;.</w:t>
      </w:r>
    </w:p>
    <w:p w:rsidR="005265CB" w:rsidRPr="00D147FB" w:rsidRDefault="005265CB" w:rsidP="001606D8">
      <w:pPr>
        <w:spacing w:line="360" w:lineRule="auto"/>
        <w:jc w:val="both"/>
        <w:rPr>
          <w:rFonts w:ascii="Times New Roman" w:hAnsi="Times New Roman" w:cs="Times New Roman"/>
          <w:b/>
          <w:sz w:val="24"/>
          <w:szCs w:val="24"/>
        </w:rPr>
      </w:pPr>
      <w:r w:rsidRPr="00D147FB">
        <w:rPr>
          <w:rFonts w:ascii="Times New Roman" w:hAnsi="Times New Roman" w:cs="Times New Roman"/>
          <w:b/>
          <w:sz w:val="24"/>
          <w:szCs w:val="24"/>
        </w:rPr>
        <w:t>References</w:t>
      </w:r>
    </w:p>
    <w:p w:rsidR="00D147FB" w:rsidRPr="00C43CAD" w:rsidRDefault="005265CB" w:rsidP="00D147FB">
      <w:pPr>
        <w:pStyle w:val="ListParagraph"/>
        <w:numPr>
          <w:ilvl w:val="0"/>
          <w:numId w:val="49"/>
        </w:numPr>
        <w:spacing w:line="360" w:lineRule="auto"/>
        <w:jc w:val="both"/>
        <w:rPr>
          <w:rFonts w:ascii="Times New Roman" w:eastAsiaTheme="minorEastAsia" w:hAnsi="Times New Roman" w:cs="Times New Roman"/>
          <w:color w:val="000000" w:themeColor="text1"/>
          <w:kern w:val="24"/>
          <w:sz w:val="24"/>
          <w:szCs w:val="24"/>
        </w:rPr>
      </w:pPr>
      <w:r w:rsidRPr="00C43CAD">
        <w:rPr>
          <w:rFonts w:ascii="Times New Roman" w:eastAsiaTheme="minorEastAsia" w:hAnsi="Times New Roman" w:cs="Times New Roman"/>
          <w:color w:val="000000" w:themeColor="text1"/>
          <w:kern w:val="24"/>
          <w:sz w:val="24"/>
          <w:szCs w:val="24"/>
        </w:rPr>
        <w:t xml:space="preserve">Anderson, J.F., Hardly, E.E., Roach, J.T., Witmer, R.E. (1976). A land use and land cover classification system for use with remote sensor data. </w:t>
      </w:r>
      <w:r w:rsidRPr="00C43CAD">
        <w:rPr>
          <w:rFonts w:ascii="Times New Roman" w:eastAsiaTheme="minorEastAsia" w:hAnsi="Times New Roman" w:cs="Times New Roman"/>
          <w:i/>
          <w:iCs/>
          <w:color w:val="000000" w:themeColor="text1"/>
          <w:kern w:val="24"/>
          <w:sz w:val="24"/>
          <w:szCs w:val="24"/>
        </w:rPr>
        <w:t>United States Government Printing Office, Washington</w:t>
      </w:r>
      <w:r w:rsidRPr="00C43CAD">
        <w:rPr>
          <w:rFonts w:ascii="Times New Roman" w:eastAsiaTheme="minorEastAsia" w:hAnsi="Times New Roman" w:cs="Times New Roman"/>
          <w:color w:val="000000" w:themeColor="text1"/>
          <w:kern w:val="24"/>
          <w:sz w:val="24"/>
          <w:szCs w:val="24"/>
        </w:rPr>
        <w:t>, D. C. Atlas (1997).</w:t>
      </w:r>
    </w:p>
    <w:p w:rsidR="00D147FB" w:rsidRPr="00C43CAD" w:rsidRDefault="005265CB" w:rsidP="00D147FB">
      <w:pPr>
        <w:pStyle w:val="ListParagraph"/>
        <w:numPr>
          <w:ilvl w:val="0"/>
          <w:numId w:val="49"/>
        </w:numPr>
        <w:spacing w:line="360" w:lineRule="auto"/>
        <w:jc w:val="both"/>
        <w:rPr>
          <w:rFonts w:ascii="Times New Roman" w:eastAsiaTheme="minorEastAsia" w:hAnsi="Times New Roman" w:cs="Times New Roman"/>
          <w:color w:val="000000" w:themeColor="text1"/>
          <w:kern w:val="24"/>
          <w:sz w:val="24"/>
          <w:szCs w:val="24"/>
        </w:rPr>
      </w:pPr>
      <w:r w:rsidRPr="00C43CAD">
        <w:rPr>
          <w:rFonts w:ascii="Times New Roman" w:eastAsiaTheme="minorEastAsia" w:hAnsi="Times New Roman" w:cs="Times New Roman"/>
          <w:color w:val="000000" w:themeColor="text1"/>
          <w:kern w:val="24"/>
          <w:sz w:val="24"/>
          <w:szCs w:val="24"/>
        </w:rPr>
        <w:t>Centre for Remote Sensing (CRS).(1989). Jaffna and Kilinochchi District Land use -1984-85. Survey Department, Colombo.</w:t>
      </w:r>
    </w:p>
    <w:p w:rsidR="00D147FB" w:rsidRPr="00C43CAD" w:rsidRDefault="005265CB" w:rsidP="00D147FB">
      <w:pPr>
        <w:pStyle w:val="ListParagraph"/>
        <w:numPr>
          <w:ilvl w:val="0"/>
          <w:numId w:val="49"/>
        </w:numPr>
        <w:spacing w:line="360" w:lineRule="auto"/>
        <w:jc w:val="both"/>
        <w:rPr>
          <w:rFonts w:ascii="Times New Roman" w:eastAsiaTheme="minorEastAsia" w:hAnsi="Times New Roman" w:cs="Times New Roman"/>
          <w:color w:val="000000" w:themeColor="text1"/>
          <w:kern w:val="24"/>
          <w:sz w:val="24"/>
          <w:szCs w:val="24"/>
        </w:rPr>
      </w:pPr>
      <w:r w:rsidRPr="00C43CAD">
        <w:rPr>
          <w:rFonts w:ascii="Times New Roman" w:eastAsiaTheme="minorEastAsia" w:hAnsi="Times New Roman" w:cs="Times New Roman"/>
          <w:color w:val="000000" w:themeColor="text1"/>
          <w:kern w:val="24"/>
          <w:sz w:val="24"/>
          <w:szCs w:val="24"/>
        </w:rPr>
        <w:t xml:space="preserve">Ranagalage , M., Rciwang  </w:t>
      </w:r>
      <w:r w:rsidRPr="00C43CAD">
        <w:rPr>
          <w:rFonts w:ascii="Times New Roman" w:eastAsiaTheme="minorEastAsia" w:hAnsi="Times New Roman" w:cs="Times New Roman"/>
          <w:i/>
          <w:iCs/>
          <w:color w:val="000000" w:themeColor="text1"/>
          <w:kern w:val="24"/>
          <w:sz w:val="24"/>
          <w:szCs w:val="24"/>
        </w:rPr>
        <w:t>et al</w:t>
      </w:r>
      <w:r w:rsidRPr="00C43CAD">
        <w:rPr>
          <w:rFonts w:ascii="Times New Roman" w:eastAsiaTheme="minorEastAsia" w:hAnsi="Times New Roman" w:cs="Times New Roman"/>
          <w:color w:val="000000" w:themeColor="text1"/>
          <w:kern w:val="24"/>
          <w:sz w:val="24"/>
          <w:szCs w:val="24"/>
        </w:rPr>
        <w:t>. (2019). Landscape in Rapidly Urbanizing Hill Stations of South Asia: A Case Study of Nuwariliya, Srilanka (1996-2037).</w:t>
      </w:r>
      <w:r w:rsidRPr="00C43CAD">
        <w:rPr>
          <w:rFonts w:ascii="Times New Roman" w:eastAsiaTheme="minorEastAsia" w:hAnsi="Times New Roman" w:cs="Times New Roman"/>
          <w:i/>
          <w:iCs/>
          <w:color w:val="000000" w:themeColor="text1"/>
          <w:kern w:val="24"/>
          <w:sz w:val="24"/>
          <w:szCs w:val="24"/>
        </w:rPr>
        <w:t xml:space="preserve"> Remote Sensing. </w:t>
      </w:r>
      <w:r w:rsidRPr="00C43CAD">
        <w:rPr>
          <w:rFonts w:ascii="Times New Roman" w:eastAsiaTheme="minorEastAsia" w:hAnsi="Times New Roman" w:cs="Times New Roman"/>
          <w:color w:val="000000" w:themeColor="text1"/>
          <w:kern w:val="24"/>
          <w:sz w:val="24"/>
          <w:szCs w:val="24"/>
        </w:rPr>
        <w:t>2019, 11, 1743.</w:t>
      </w:r>
    </w:p>
    <w:p w:rsidR="00D147FB" w:rsidRPr="00C43CAD" w:rsidRDefault="005265CB" w:rsidP="001606D8">
      <w:pPr>
        <w:pStyle w:val="ListParagraph"/>
        <w:numPr>
          <w:ilvl w:val="0"/>
          <w:numId w:val="49"/>
        </w:numPr>
        <w:spacing w:line="360" w:lineRule="auto"/>
        <w:jc w:val="both"/>
        <w:rPr>
          <w:rFonts w:ascii="Times New Roman" w:eastAsiaTheme="minorEastAsia" w:hAnsi="Times New Roman" w:cs="Times New Roman"/>
          <w:color w:val="000000" w:themeColor="text1"/>
          <w:kern w:val="24"/>
          <w:sz w:val="24"/>
          <w:szCs w:val="24"/>
        </w:rPr>
      </w:pPr>
      <w:r w:rsidRPr="00C43CAD">
        <w:rPr>
          <w:rFonts w:ascii="Times New Roman" w:eastAsiaTheme="minorEastAsia" w:hAnsi="Times New Roman" w:cs="Times New Roman"/>
          <w:color w:val="000000" w:themeColor="text1"/>
          <w:kern w:val="24"/>
          <w:sz w:val="24"/>
          <w:szCs w:val="24"/>
        </w:rPr>
        <w:t xml:space="preserve">Lambin, F.E., Helmut, J., Geist </w:t>
      </w:r>
      <w:r w:rsidRPr="00C43CAD">
        <w:rPr>
          <w:rFonts w:ascii="Times New Roman" w:eastAsiaTheme="minorEastAsia" w:hAnsi="Times New Roman" w:cs="Times New Roman"/>
          <w:i/>
          <w:color w:val="000000" w:themeColor="text1"/>
          <w:kern w:val="24"/>
          <w:sz w:val="24"/>
          <w:szCs w:val="24"/>
        </w:rPr>
        <w:t>et al.</w:t>
      </w:r>
      <w:r w:rsidRPr="00C43CAD">
        <w:rPr>
          <w:rFonts w:ascii="Times New Roman" w:eastAsiaTheme="minorEastAsia" w:hAnsi="Times New Roman" w:cs="Times New Roman"/>
          <w:color w:val="000000" w:themeColor="text1"/>
          <w:kern w:val="24"/>
          <w:sz w:val="24"/>
          <w:szCs w:val="24"/>
        </w:rPr>
        <w:t xml:space="preserve"> (2003). Dynamics of land use and land cover Change of Environment and resources.Vol.28.205-241. </w:t>
      </w:r>
    </w:p>
    <w:p w:rsidR="00D147FB" w:rsidRPr="00C43CAD" w:rsidRDefault="005265CB" w:rsidP="001606D8">
      <w:pPr>
        <w:pStyle w:val="ListParagraph"/>
        <w:numPr>
          <w:ilvl w:val="0"/>
          <w:numId w:val="49"/>
        </w:numPr>
        <w:spacing w:line="360" w:lineRule="auto"/>
        <w:jc w:val="both"/>
        <w:rPr>
          <w:rFonts w:ascii="Times New Roman" w:eastAsiaTheme="minorEastAsia" w:hAnsi="Times New Roman" w:cs="Times New Roman"/>
          <w:color w:val="000000" w:themeColor="text1"/>
          <w:kern w:val="24"/>
          <w:sz w:val="24"/>
          <w:szCs w:val="24"/>
        </w:rPr>
      </w:pPr>
      <w:r w:rsidRPr="00C43CAD">
        <w:rPr>
          <w:rFonts w:ascii="Times New Roman" w:eastAsiaTheme="minorEastAsia" w:hAnsi="Times New Roman" w:cs="Times New Roman"/>
          <w:color w:val="000000" w:themeColor="text1"/>
          <w:kern w:val="24"/>
          <w:sz w:val="24"/>
          <w:szCs w:val="24"/>
        </w:rPr>
        <w:t xml:space="preserve">Serneels, S.S., Said, M.Y.S., Limbin, E.F. (2001). Land cover changes around a major east African Wildlife reserve: The Mara Ecosystem (Kenya). International   </w:t>
      </w:r>
      <w:r w:rsidRPr="00C43CAD">
        <w:rPr>
          <w:rFonts w:ascii="Times New Roman" w:eastAsiaTheme="minorEastAsia" w:hAnsi="Times New Roman" w:cs="Times New Roman"/>
          <w:i/>
          <w:iCs/>
          <w:color w:val="000000" w:themeColor="text1"/>
          <w:kern w:val="24"/>
          <w:sz w:val="24"/>
          <w:szCs w:val="24"/>
        </w:rPr>
        <w:t>Journal</w:t>
      </w:r>
      <w:r w:rsidRPr="00C43CAD">
        <w:rPr>
          <w:rFonts w:ascii="Times New Roman" w:eastAsiaTheme="minorEastAsia" w:hAnsi="Times New Roman" w:cs="Times New Roman"/>
          <w:color w:val="000000" w:themeColor="text1"/>
          <w:kern w:val="24"/>
          <w:sz w:val="24"/>
          <w:szCs w:val="24"/>
        </w:rPr>
        <w:t xml:space="preserve"> of Remote Sensing.22 (17), 3397-3420.</w:t>
      </w:r>
    </w:p>
    <w:p w:rsidR="00D147FB" w:rsidRPr="00C43CAD" w:rsidRDefault="005265CB" w:rsidP="00D147FB">
      <w:pPr>
        <w:pStyle w:val="ListParagraph"/>
        <w:numPr>
          <w:ilvl w:val="0"/>
          <w:numId w:val="49"/>
        </w:numPr>
        <w:spacing w:line="360" w:lineRule="auto"/>
        <w:jc w:val="both"/>
        <w:rPr>
          <w:rFonts w:ascii="Times New Roman" w:eastAsiaTheme="minorEastAsia" w:hAnsi="Times New Roman" w:cs="Times New Roman"/>
          <w:color w:val="000000" w:themeColor="text1"/>
          <w:kern w:val="24"/>
          <w:sz w:val="24"/>
          <w:szCs w:val="24"/>
        </w:rPr>
      </w:pPr>
      <w:r w:rsidRPr="00C43CAD">
        <w:rPr>
          <w:rFonts w:ascii="Times New Roman" w:eastAsiaTheme="minorEastAsia" w:hAnsi="Times New Roman" w:cs="Times New Roman"/>
          <w:color w:val="000000" w:themeColor="text1"/>
          <w:kern w:val="24"/>
          <w:sz w:val="24"/>
          <w:szCs w:val="24"/>
        </w:rPr>
        <w:t xml:space="preserve">Suthakar, K. (2008). Land use/ cover change in the war raraged Jaffna peninsula, Sri Lanka, 1984-early 2004. </w:t>
      </w:r>
      <w:r w:rsidRPr="00C43CAD">
        <w:rPr>
          <w:rFonts w:ascii="Times New Roman" w:eastAsiaTheme="minorEastAsia" w:hAnsi="Times New Roman" w:cs="Times New Roman"/>
          <w:i/>
          <w:iCs/>
          <w:color w:val="000000" w:themeColor="text1"/>
          <w:kern w:val="24"/>
          <w:sz w:val="24"/>
          <w:szCs w:val="24"/>
        </w:rPr>
        <w:t xml:space="preserve">Singapore Journal </w:t>
      </w:r>
      <w:r w:rsidRPr="00C43CAD">
        <w:rPr>
          <w:rFonts w:ascii="Times New Roman" w:eastAsiaTheme="minorEastAsia" w:hAnsi="Times New Roman" w:cs="Times New Roman"/>
          <w:color w:val="000000" w:themeColor="text1"/>
          <w:kern w:val="24"/>
          <w:sz w:val="24"/>
          <w:szCs w:val="24"/>
        </w:rPr>
        <w:t xml:space="preserve">of </w:t>
      </w:r>
      <w:r w:rsidRPr="00C43CAD">
        <w:rPr>
          <w:rFonts w:ascii="Times New Roman" w:eastAsiaTheme="minorEastAsia" w:hAnsi="Times New Roman" w:cs="Times New Roman"/>
          <w:i/>
          <w:iCs/>
          <w:color w:val="000000" w:themeColor="text1"/>
          <w:kern w:val="24"/>
          <w:sz w:val="24"/>
          <w:szCs w:val="24"/>
        </w:rPr>
        <w:t xml:space="preserve">Tropical Geography 29 (2008) </w:t>
      </w:r>
      <w:r w:rsidRPr="00C43CAD">
        <w:rPr>
          <w:rFonts w:ascii="Times New Roman" w:eastAsiaTheme="minorEastAsia" w:hAnsi="Times New Roman" w:cs="Times New Roman"/>
          <w:color w:val="000000" w:themeColor="text1"/>
          <w:kern w:val="24"/>
          <w:sz w:val="24"/>
          <w:szCs w:val="24"/>
        </w:rPr>
        <w:t xml:space="preserve">205-220. </w:t>
      </w:r>
    </w:p>
    <w:p w:rsidR="00D147FB" w:rsidRPr="00D147FB" w:rsidRDefault="005265CB" w:rsidP="00D147FB">
      <w:pPr>
        <w:pStyle w:val="ListParagraph"/>
        <w:numPr>
          <w:ilvl w:val="0"/>
          <w:numId w:val="49"/>
        </w:numPr>
        <w:spacing w:line="360" w:lineRule="auto"/>
        <w:jc w:val="both"/>
        <w:rPr>
          <w:rFonts w:eastAsiaTheme="minorEastAsia" w:hAnsi="Calibri"/>
          <w:color w:val="000000" w:themeColor="text1"/>
          <w:kern w:val="24"/>
          <w:sz w:val="24"/>
          <w:szCs w:val="24"/>
        </w:rPr>
      </w:pPr>
      <w:r w:rsidRPr="00D147FB">
        <w:rPr>
          <w:rFonts w:ascii="Baamini" w:hAnsi="Baamini" w:cs="Times New Roman"/>
          <w:sz w:val="24"/>
          <w:szCs w:val="24"/>
        </w:rPr>
        <w:t xml:space="preserve">cjauhrh&gt; R.&gt; Rjhfu;&gt;f. (2017). fz;lhtis gpuNjr nrayfu; gpuptpw;fhd epyg;gad;ghl;L ghq;Ffs;&gt; nra;kjp tpk;gq;fs; kw;Wk; gq;Fgw;WjypDlhd fsMa;tpid mbg;gilahfnfhz;lJ. rpe;jid&gt; ,jo;-2&gt; njhFjp </w:t>
      </w:r>
      <w:r w:rsidRPr="00D147FB">
        <w:rPr>
          <w:rFonts w:ascii="Times New Roman" w:hAnsi="Times New Roman" w:cs="Times New Roman"/>
          <w:sz w:val="24"/>
          <w:szCs w:val="24"/>
        </w:rPr>
        <w:t xml:space="preserve">xvi </w:t>
      </w:r>
      <w:r w:rsidRPr="00D147FB">
        <w:rPr>
          <w:rFonts w:ascii="Baamini" w:hAnsi="Baamini" w:cs="Times New Roman"/>
          <w:sz w:val="24"/>
          <w:szCs w:val="24"/>
        </w:rPr>
        <w:t>&gt;fiygPlk;&gt; aho;g;ghz gy;fiyf;fofk;&gt;125-139.</w:t>
      </w:r>
    </w:p>
    <w:p w:rsidR="005265CB" w:rsidRPr="00D147FB" w:rsidRDefault="005265CB" w:rsidP="00D147FB">
      <w:pPr>
        <w:pStyle w:val="ListParagraph"/>
        <w:numPr>
          <w:ilvl w:val="0"/>
          <w:numId w:val="49"/>
        </w:numPr>
        <w:spacing w:line="360" w:lineRule="auto"/>
        <w:jc w:val="both"/>
        <w:rPr>
          <w:rFonts w:eastAsiaTheme="minorEastAsia" w:hAnsi="Calibri"/>
          <w:color w:val="000000" w:themeColor="text1"/>
          <w:kern w:val="24"/>
          <w:sz w:val="24"/>
          <w:szCs w:val="24"/>
        </w:rPr>
      </w:pPr>
      <w:r w:rsidRPr="00D147FB">
        <w:rPr>
          <w:rFonts w:ascii="Baamini" w:eastAsiaTheme="minorEastAsia" w:hAnsi="Baamini"/>
          <w:color w:val="000000" w:themeColor="text1"/>
          <w:kern w:val="24"/>
          <w:sz w:val="24"/>
          <w:szCs w:val="24"/>
        </w:rPr>
        <w:t>cjauhrh.R. (2019). epyg;gad;ghl;L khw;wq;fis glkhf;fYk; kjpg;gplYk;: fdfuhad;      tbepyk;. njhiyAzu;T&gt; Gtpapay; jfty; xOq;F El;gq;fspd; gpuNahfq;fs;. tp];tf;  ntspaPL. ey;Y}u;.aho;g;ghzk;.</w:t>
      </w:r>
    </w:p>
    <w:p w:rsidR="00190902" w:rsidRPr="001606D8" w:rsidRDefault="00190902" w:rsidP="001606D8">
      <w:pPr>
        <w:spacing w:line="360" w:lineRule="auto"/>
        <w:jc w:val="both"/>
        <w:rPr>
          <w:rFonts w:ascii="Baamini Plain" w:hAnsi="Baamini Plain" w:cs="Times New Roman"/>
          <w:sz w:val="24"/>
          <w:szCs w:val="24"/>
        </w:rPr>
      </w:pPr>
    </w:p>
    <w:p w:rsidR="00190902" w:rsidRPr="001606D8" w:rsidRDefault="00190902" w:rsidP="001606D8">
      <w:pPr>
        <w:spacing w:line="360" w:lineRule="auto"/>
        <w:jc w:val="both"/>
        <w:rPr>
          <w:rFonts w:ascii="Baamini Plain" w:hAnsi="Baamini Plain"/>
          <w:sz w:val="24"/>
          <w:szCs w:val="24"/>
        </w:rPr>
      </w:pPr>
    </w:p>
    <w:p w:rsidR="00190902" w:rsidRPr="001606D8" w:rsidRDefault="00190902" w:rsidP="001606D8">
      <w:pPr>
        <w:spacing w:line="360" w:lineRule="auto"/>
        <w:jc w:val="both"/>
        <w:rPr>
          <w:rFonts w:ascii="Baamini Plain" w:hAnsi="Baamini Plain"/>
          <w:sz w:val="24"/>
          <w:szCs w:val="24"/>
        </w:rPr>
      </w:pPr>
    </w:p>
    <w:p w:rsidR="00190902" w:rsidRPr="001606D8" w:rsidRDefault="00190902" w:rsidP="001606D8">
      <w:pPr>
        <w:spacing w:line="360" w:lineRule="auto"/>
        <w:jc w:val="both"/>
        <w:rPr>
          <w:rFonts w:ascii="Baamini Plain" w:hAnsi="Baamini Plain"/>
          <w:sz w:val="24"/>
          <w:szCs w:val="24"/>
        </w:rPr>
      </w:pPr>
    </w:p>
    <w:p w:rsidR="00190902" w:rsidRPr="001606D8" w:rsidRDefault="00190902" w:rsidP="001606D8">
      <w:pPr>
        <w:widowControl w:val="0"/>
        <w:autoSpaceDE w:val="0"/>
        <w:autoSpaceDN w:val="0"/>
        <w:adjustRightInd w:val="0"/>
        <w:spacing w:line="360" w:lineRule="auto"/>
        <w:jc w:val="both"/>
        <w:rPr>
          <w:rFonts w:ascii="Times" w:hAnsi="Times" w:cs="Times"/>
          <w:sz w:val="24"/>
          <w:szCs w:val="24"/>
        </w:rPr>
      </w:pPr>
    </w:p>
    <w:p w:rsidR="00190902" w:rsidRPr="001606D8" w:rsidRDefault="00190902" w:rsidP="001606D8">
      <w:pPr>
        <w:spacing w:line="360" w:lineRule="auto"/>
        <w:jc w:val="both"/>
        <w:rPr>
          <w:rFonts w:ascii="Baamini Plain" w:hAnsi="Baamini Plain"/>
          <w:sz w:val="24"/>
          <w:szCs w:val="24"/>
        </w:rPr>
      </w:pPr>
    </w:p>
    <w:p w:rsidR="00190902" w:rsidRPr="001606D8" w:rsidRDefault="00190902" w:rsidP="001606D8">
      <w:pPr>
        <w:spacing w:line="360" w:lineRule="auto"/>
        <w:jc w:val="both"/>
        <w:rPr>
          <w:sz w:val="24"/>
          <w:szCs w:val="24"/>
        </w:rPr>
      </w:pPr>
    </w:p>
    <w:p w:rsidR="00190902" w:rsidRPr="001606D8" w:rsidRDefault="00190902" w:rsidP="001606D8">
      <w:pPr>
        <w:spacing w:line="360" w:lineRule="auto"/>
        <w:rPr>
          <w:rFonts w:ascii="Times New Roman" w:hAnsi="Times New Roman" w:cs="Times New Roman"/>
          <w:sz w:val="24"/>
          <w:szCs w:val="24"/>
        </w:rPr>
      </w:pPr>
    </w:p>
    <w:p w:rsidR="003339A1" w:rsidRPr="001606D8" w:rsidRDefault="003339A1" w:rsidP="001606D8">
      <w:pPr>
        <w:spacing w:line="360" w:lineRule="auto"/>
        <w:rPr>
          <w:rFonts w:ascii="Times New Roman" w:hAnsi="Times New Roman" w:cs="Times New Roman"/>
          <w:sz w:val="24"/>
          <w:szCs w:val="24"/>
        </w:rPr>
      </w:pPr>
    </w:p>
    <w:p w:rsidR="003339A1" w:rsidRPr="001606D8" w:rsidRDefault="003339A1" w:rsidP="001606D8">
      <w:pPr>
        <w:spacing w:line="360" w:lineRule="auto"/>
        <w:rPr>
          <w:rFonts w:ascii="Times New Roman" w:hAnsi="Times New Roman" w:cs="Times New Roman"/>
          <w:sz w:val="24"/>
          <w:szCs w:val="24"/>
        </w:rPr>
      </w:pPr>
    </w:p>
    <w:p w:rsidR="003339A1" w:rsidRPr="001606D8" w:rsidRDefault="003339A1" w:rsidP="001606D8">
      <w:pPr>
        <w:spacing w:line="360" w:lineRule="auto"/>
        <w:rPr>
          <w:rFonts w:ascii="Times New Roman" w:hAnsi="Times New Roman" w:cs="Times New Roman"/>
          <w:sz w:val="24"/>
          <w:szCs w:val="24"/>
        </w:rPr>
      </w:pPr>
    </w:p>
    <w:p w:rsidR="003339A1" w:rsidRPr="001606D8" w:rsidRDefault="003339A1" w:rsidP="001606D8">
      <w:pPr>
        <w:spacing w:line="360" w:lineRule="auto"/>
        <w:rPr>
          <w:rFonts w:ascii="Times New Roman" w:hAnsi="Times New Roman" w:cs="Times New Roman"/>
          <w:sz w:val="24"/>
          <w:szCs w:val="24"/>
        </w:rPr>
      </w:pPr>
    </w:p>
    <w:p w:rsidR="003339A1" w:rsidRPr="001606D8" w:rsidRDefault="003339A1" w:rsidP="001606D8">
      <w:pPr>
        <w:spacing w:line="360" w:lineRule="auto"/>
        <w:rPr>
          <w:rFonts w:ascii="Times New Roman" w:hAnsi="Times New Roman" w:cs="Times New Roman"/>
          <w:sz w:val="24"/>
          <w:szCs w:val="24"/>
        </w:rPr>
      </w:pPr>
    </w:p>
    <w:p w:rsidR="003339A1" w:rsidRDefault="003339A1" w:rsidP="001606D8">
      <w:pPr>
        <w:spacing w:line="360" w:lineRule="auto"/>
        <w:rPr>
          <w:rFonts w:ascii="Times New Roman" w:hAnsi="Times New Roman" w:cs="Times New Roman"/>
          <w:sz w:val="24"/>
          <w:szCs w:val="24"/>
        </w:rPr>
      </w:pPr>
    </w:p>
    <w:p w:rsidR="00C43CAD" w:rsidRDefault="00C43CAD" w:rsidP="001606D8">
      <w:pPr>
        <w:spacing w:line="360" w:lineRule="auto"/>
        <w:rPr>
          <w:rFonts w:ascii="Times New Roman" w:hAnsi="Times New Roman" w:cs="Times New Roman"/>
          <w:sz w:val="24"/>
          <w:szCs w:val="24"/>
        </w:rPr>
      </w:pPr>
    </w:p>
    <w:p w:rsidR="00C43CAD" w:rsidRPr="001606D8" w:rsidRDefault="00C43CAD" w:rsidP="001606D8">
      <w:pPr>
        <w:spacing w:line="360" w:lineRule="auto"/>
        <w:rPr>
          <w:rFonts w:ascii="Times New Roman" w:hAnsi="Times New Roman" w:cs="Times New Roman"/>
          <w:sz w:val="24"/>
          <w:szCs w:val="24"/>
        </w:rPr>
      </w:pPr>
    </w:p>
    <w:p w:rsidR="003339A1" w:rsidRPr="001606D8" w:rsidRDefault="003339A1" w:rsidP="001606D8">
      <w:pPr>
        <w:spacing w:line="360" w:lineRule="auto"/>
        <w:rPr>
          <w:rFonts w:ascii="Times New Roman" w:hAnsi="Times New Roman" w:cs="Times New Roman"/>
          <w:sz w:val="24"/>
          <w:szCs w:val="24"/>
        </w:rPr>
      </w:pPr>
    </w:p>
    <w:p w:rsidR="00C43CAD" w:rsidRPr="00C43CAD" w:rsidRDefault="00C43CAD" w:rsidP="00C43CAD">
      <w:pPr>
        <w:spacing w:after="240"/>
        <w:ind w:firstLine="360"/>
        <w:jc w:val="center"/>
        <w:rPr>
          <w:rFonts w:ascii="Bamini" w:hAnsi="Bamini" w:cs="Times New Roman"/>
          <w:b/>
          <w:sz w:val="28"/>
          <w:szCs w:val="28"/>
        </w:rPr>
      </w:pPr>
      <w:r w:rsidRPr="00C43CAD">
        <w:rPr>
          <w:rFonts w:ascii="Bamini" w:hAnsi="Bamini" w:cs="Times New Roman"/>
          <w:b/>
          <w:sz w:val="28"/>
          <w:szCs w:val="28"/>
        </w:rPr>
        <w:t>epaha&gt; irtrpj;jhe;j nka;apay;fspy; mwpT gw;wpa Muha;r;rp</w:t>
      </w:r>
    </w:p>
    <w:p w:rsidR="00C43CAD" w:rsidRPr="00C43CAD" w:rsidRDefault="00C43CAD" w:rsidP="00C43CAD">
      <w:pPr>
        <w:spacing w:after="240"/>
        <w:jc w:val="center"/>
        <w:rPr>
          <w:b/>
          <w:sz w:val="28"/>
          <w:szCs w:val="28"/>
        </w:rPr>
      </w:pPr>
      <w:r w:rsidRPr="00C43CAD">
        <w:rPr>
          <w:rFonts w:ascii="Bamini" w:hAnsi="Bamini" w:cs="Times New Roman"/>
          <w:b/>
          <w:sz w:val="28"/>
          <w:szCs w:val="28"/>
        </w:rPr>
        <w:t>Xu; xg;gPl;lha;T</w:t>
      </w:r>
    </w:p>
    <w:p w:rsidR="00C43CAD" w:rsidRPr="00C43CAD" w:rsidRDefault="00C43CAD" w:rsidP="00C43CAD">
      <w:pPr>
        <w:spacing w:after="240"/>
        <w:jc w:val="center"/>
        <w:rPr>
          <w:rFonts w:ascii="Times New Roman" w:hAnsi="Times New Roman" w:cs="Times New Roman"/>
          <w:bCs/>
          <w:sz w:val="28"/>
          <w:szCs w:val="28"/>
        </w:rPr>
      </w:pPr>
      <w:r w:rsidRPr="00C43CAD">
        <w:rPr>
          <w:rFonts w:ascii="Times New Roman" w:hAnsi="Times New Roman" w:cs="Times New Roman"/>
          <w:b/>
          <w:sz w:val="28"/>
          <w:szCs w:val="28"/>
        </w:rPr>
        <w:t>(</w:t>
      </w:r>
      <w:r w:rsidRPr="00C43CAD">
        <w:rPr>
          <w:rFonts w:ascii="Times New Roman" w:hAnsi="Times New Roman" w:cs="Times New Roman"/>
          <w:bCs/>
          <w:sz w:val="28"/>
          <w:szCs w:val="28"/>
        </w:rPr>
        <w:t>A Comparative Research on Knowledge in Nyaya and Siva Siddhanta philosophy.)</w:t>
      </w:r>
    </w:p>
    <w:p w:rsidR="00C43CAD" w:rsidRPr="00C43CAD" w:rsidRDefault="00C43CAD" w:rsidP="00C43CAD">
      <w:pPr>
        <w:tabs>
          <w:tab w:val="left" w:pos="4320"/>
        </w:tabs>
        <w:spacing w:after="240" w:line="360" w:lineRule="auto"/>
        <w:jc w:val="center"/>
        <w:rPr>
          <w:rStyle w:val="Hyperlink"/>
          <w:rFonts w:ascii="Bamini" w:hAnsi="Bamini"/>
          <w:color w:val="auto"/>
          <w:sz w:val="24"/>
          <w:szCs w:val="24"/>
          <w:u w:val="none"/>
        </w:rPr>
      </w:pPr>
      <w:r w:rsidRPr="000C5A00">
        <w:rPr>
          <w:rFonts w:ascii="Bamini" w:hAnsi="Bamini"/>
          <w:b/>
          <w:sz w:val="24"/>
          <w:szCs w:val="24"/>
        </w:rPr>
        <w:t>jp. nry;tkNdhfud</w:t>
      </w:r>
      <w:r w:rsidRPr="009152FB">
        <w:rPr>
          <w:rFonts w:ascii="Bamini" w:hAnsi="Bamini"/>
          <w:sz w:val="24"/>
          <w:szCs w:val="24"/>
        </w:rPr>
        <w:t>;</w:t>
      </w:r>
      <w:r>
        <w:rPr>
          <w:rFonts w:ascii="Bamini" w:hAnsi="Bamini"/>
          <w:sz w:val="24"/>
          <w:szCs w:val="24"/>
        </w:rPr>
        <w:t xml:space="preserve"> </w:t>
      </w:r>
      <w:r w:rsidRPr="009152FB">
        <w:rPr>
          <w:rFonts w:ascii="Bamini" w:hAnsi="Bamini"/>
          <w:sz w:val="24"/>
          <w:szCs w:val="24"/>
        </w:rPr>
        <w:t>tpupTiuahsu;&gt;</w:t>
      </w:r>
      <w:r>
        <w:rPr>
          <w:rFonts w:ascii="Bamini" w:hAnsi="Bamini"/>
          <w:sz w:val="24"/>
          <w:szCs w:val="24"/>
        </w:rPr>
        <w:t xml:space="preserve"> </w:t>
      </w:r>
      <w:r w:rsidRPr="009152FB">
        <w:rPr>
          <w:rFonts w:ascii="Bamini" w:hAnsi="Bamini"/>
          <w:sz w:val="24"/>
          <w:szCs w:val="24"/>
        </w:rPr>
        <w:t>irtrpj;jhe;jj;Jiw&gt;</w:t>
      </w:r>
      <w:r>
        <w:rPr>
          <w:rFonts w:ascii="Bamini" w:hAnsi="Bamini"/>
          <w:sz w:val="24"/>
          <w:szCs w:val="24"/>
        </w:rPr>
        <w:t xml:space="preserve"> </w:t>
      </w:r>
      <w:r w:rsidRPr="009152FB">
        <w:rPr>
          <w:rFonts w:ascii="Bamini" w:hAnsi="Bamini"/>
          <w:sz w:val="24"/>
          <w:szCs w:val="24"/>
        </w:rPr>
        <w:t>aho;g;ghzg; gy;fiyf;fofk;.</w:t>
      </w:r>
      <w:r>
        <w:rPr>
          <w:rFonts w:ascii="Bamini" w:hAnsi="Bamini"/>
          <w:sz w:val="24"/>
          <w:szCs w:val="24"/>
        </w:rPr>
        <w:t xml:space="preserve">  </w:t>
      </w:r>
      <w:hyperlink r:id="rId46" w:history="1">
        <w:r w:rsidRPr="00DF6D97">
          <w:rPr>
            <w:rStyle w:val="Hyperlink"/>
            <w:rFonts w:asciiTheme="majorHAnsi" w:hAnsiTheme="majorHAnsi"/>
            <w:sz w:val="24"/>
            <w:szCs w:val="24"/>
          </w:rPr>
          <w:t>tselvan@univ.jfn.ac.lk</w:t>
        </w:r>
      </w:hyperlink>
    </w:p>
    <w:p w:rsidR="00C43CAD" w:rsidRPr="00560175" w:rsidRDefault="00C43CAD" w:rsidP="00C43CAD">
      <w:pPr>
        <w:spacing w:after="240"/>
        <w:jc w:val="both"/>
        <w:rPr>
          <w:rFonts w:ascii="Times New Roman" w:hAnsi="Times New Roman" w:cs="Times New Roman"/>
          <w:b/>
          <w:sz w:val="24"/>
          <w:szCs w:val="24"/>
        </w:rPr>
      </w:pPr>
      <w:r w:rsidRPr="00560175">
        <w:rPr>
          <w:rFonts w:ascii="Times New Roman" w:hAnsi="Times New Roman" w:cs="Times New Roman"/>
          <w:b/>
          <w:sz w:val="24"/>
          <w:szCs w:val="24"/>
        </w:rPr>
        <w:t>Abstract:</w:t>
      </w:r>
    </w:p>
    <w:p w:rsidR="00C43CAD" w:rsidRPr="00560175" w:rsidRDefault="00C43CAD" w:rsidP="00C43CAD">
      <w:pPr>
        <w:spacing w:after="240"/>
        <w:jc w:val="both"/>
        <w:rPr>
          <w:rFonts w:ascii="Times New Roman" w:hAnsi="Times New Roman" w:cs="Times New Roman"/>
          <w:sz w:val="24"/>
          <w:szCs w:val="24"/>
        </w:rPr>
      </w:pPr>
      <w:r w:rsidRPr="00560175">
        <w:rPr>
          <w:rFonts w:ascii="Times New Roman" w:hAnsi="Times New Roman" w:cs="Times New Roman"/>
          <w:sz w:val="24"/>
          <w:szCs w:val="24"/>
        </w:rPr>
        <w:t>Philosophy is based on epistemology. It is a search for truth. Nyaya is considered to be the first philosophy in Indian philosophy to present the study of knowledge on the basis of logic. It accepted the Vedas but was initially materialistic. The materialist-based search for truth addresses the 'Vada' principles as 16 elements. It thus logically advanced the inquiry into knowledge. Driven by its appeal, other Indian philosophies adopted and rejected the concepts of Nyaya Darsha and presented their own unique intellectual thought. Justice is inevitable and the world has become ideological in accordance with the news. Among the Indian philosophies, it was the later Saivism that presented the three-object argument and placed it on a logical basis on the scientific ground. On that basis, this study compares and examines the discourse of knowledge in both philosophies. Did the two philosophies engage in dialogue about knowledge to advance their respective ideas? If so, how they were formed is taken as the research problem here. The purpose of this study is to compare and analyze the two philosophical ideas about knowledge. These two philosophies have not been extensively compared and examined in the scientific field. Therefore, this study will help the comparative study of future philosophers. In this study comparative method is mainly used and descriptive and historical research methods are used as needed</w:t>
      </w:r>
    </w:p>
    <w:p w:rsidR="00C43CAD" w:rsidRPr="00560175" w:rsidRDefault="00C43CAD" w:rsidP="00C43CAD">
      <w:pPr>
        <w:spacing w:after="240"/>
        <w:jc w:val="both"/>
        <w:rPr>
          <w:rFonts w:ascii="Times New Roman" w:hAnsi="Times New Roman" w:cs="Times New Roman"/>
          <w:sz w:val="24"/>
          <w:szCs w:val="24"/>
        </w:rPr>
      </w:pPr>
      <w:r w:rsidRPr="00560175">
        <w:rPr>
          <w:rFonts w:ascii="Times New Roman" w:hAnsi="Times New Roman" w:cs="Times New Roman"/>
          <w:b/>
          <w:sz w:val="24"/>
          <w:szCs w:val="24"/>
        </w:rPr>
        <w:t>Keywords :-</w:t>
      </w:r>
      <w:r w:rsidRPr="00560175">
        <w:rPr>
          <w:rFonts w:ascii="Times New Roman" w:hAnsi="Times New Roman" w:cs="Times New Roman"/>
          <w:sz w:val="24"/>
          <w:szCs w:val="24"/>
        </w:rPr>
        <w:t xml:space="preserve"> Knowledge , Saivaism , Nyaya, Epistemology , Logic.</w:t>
      </w:r>
    </w:p>
    <w:p w:rsidR="00C43CAD" w:rsidRDefault="00C43CAD" w:rsidP="001606D8">
      <w:pPr>
        <w:spacing w:line="360" w:lineRule="auto"/>
        <w:ind w:hanging="90"/>
        <w:rPr>
          <w:rFonts w:ascii="Bamini" w:hAnsi="Bamini"/>
          <w:b/>
          <w:sz w:val="24"/>
          <w:szCs w:val="24"/>
        </w:rPr>
      </w:pPr>
    </w:p>
    <w:p w:rsidR="00DB6774" w:rsidRDefault="00DB6774" w:rsidP="001606D8">
      <w:pPr>
        <w:spacing w:line="360" w:lineRule="auto"/>
        <w:ind w:hanging="90"/>
        <w:rPr>
          <w:rFonts w:ascii="Bamini" w:hAnsi="Bamini"/>
          <w:b/>
          <w:sz w:val="24"/>
          <w:szCs w:val="24"/>
        </w:rPr>
      </w:pPr>
    </w:p>
    <w:p w:rsidR="00C43CAD" w:rsidRDefault="00C43CAD" w:rsidP="001606D8">
      <w:pPr>
        <w:spacing w:line="360" w:lineRule="auto"/>
        <w:ind w:hanging="90"/>
        <w:rPr>
          <w:rFonts w:ascii="Bamini" w:hAnsi="Bamini"/>
          <w:b/>
          <w:sz w:val="24"/>
          <w:szCs w:val="24"/>
        </w:rPr>
      </w:pPr>
    </w:p>
    <w:p w:rsidR="003339A1" w:rsidRPr="001606D8" w:rsidRDefault="003339A1" w:rsidP="001606D8">
      <w:pPr>
        <w:spacing w:line="360" w:lineRule="auto"/>
        <w:ind w:hanging="90"/>
        <w:rPr>
          <w:rFonts w:ascii="Bamini" w:hAnsi="Bamini"/>
          <w:b/>
          <w:sz w:val="24"/>
          <w:szCs w:val="24"/>
        </w:rPr>
      </w:pPr>
      <w:r w:rsidRPr="001606D8">
        <w:rPr>
          <w:rFonts w:ascii="Bamini" w:hAnsi="Bamini"/>
          <w:b/>
          <w:sz w:val="24"/>
          <w:szCs w:val="24"/>
        </w:rPr>
        <w:t>mwpKfk;</w:t>
      </w:r>
    </w:p>
    <w:p w:rsidR="003339A1" w:rsidRPr="001606D8" w:rsidRDefault="003339A1" w:rsidP="00D147FB">
      <w:pPr>
        <w:spacing w:line="360" w:lineRule="auto"/>
        <w:jc w:val="both"/>
        <w:rPr>
          <w:rFonts w:ascii="Bamini" w:hAnsi="Bamini"/>
          <w:b/>
          <w:sz w:val="24"/>
          <w:szCs w:val="24"/>
          <w:vertAlign w:val="superscript"/>
        </w:rPr>
      </w:pPr>
      <w:r w:rsidRPr="001606D8">
        <w:rPr>
          <w:rFonts w:ascii="Bamini" w:hAnsi="Bamini"/>
          <w:sz w:val="24"/>
          <w:szCs w:val="24"/>
        </w:rPr>
        <w:t>fUtpf; ifahl;rpAk; nkhopg; gad;ghLk; kdpjid jdpj;J milahsg;gLj;jpaitahf kdpjid&gt; kdpjdhf czur; nra;jitahf vLj;Jiuf;fg;gLfpd;wd. ,it kdpjdplk; mwpT epiyg;gl;l jd;ikiaAk; mwpT gw;wpa gpuf;iQiaAk; Njhw;Wtpj;jd. kdpj Fy tuyhw;wpd; nre;newpg; ghq;fpy; nka;apaYf;Fj; jdpaplKz;L. nka;apaypd; Kf;fpa gpupT fshf cs;nghUspay; (</w:t>
      </w:r>
      <w:r w:rsidRPr="001606D8">
        <w:rPr>
          <w:rFonts w:ascii="Times New Roman" w:hAnsi="Times New Roman" w:cs="Times New Roman"/>
          <w:sz w:val="24"/>
          <w:szCs w:val="24"/>
        </w:rPr>
        <w:t>Ontology</w:t>
      </w:r>
      <w:r w:rsidRPr="001606D8">
        <w:rPr>
          <w:rFonts w:ascii="Bamini" w:hAnsi="Bamini"/>
          <w:sz w:val="24"/>
          <w:szCs w:val="24"/>
        </w:rPr>
        <w:t>) my;yJ ngsjpftjPjtpay; (</w:t>
      </w:r>
      <w:r w:rsidRPr="001606D8">
        <w:rPr>
          <w:rFonts w:ascii="Times New Roman" w:hAnsi="Times New Roman" w:cs="Times New Roman"/>
          <w:sz w:val="24"/>
          <w:szCs w:val="24"/>
        </w:rPr>
        <w:t>Metaphysics</w:t>
      </w:r>
      <w:r w:rsidRPr="001606D8">
        <w:rPr>
          <w:rFonts w:ascii="Bamini" w:hAnsi="Bamini"/>
          <w:sz w:val="24"/>
          <w:szCs w:val="24"/>
        </w:rPr>
        <w:t>)&gt; kjpg;gpay; (</w:t>
      </w:r>
      <w:r w:rsidRPr="001606D8">
        <w:rPr>
          <w:rFonts w:ascii="Times New Roman" w:hAnsi="Times New Roman" w:cs="Times New Roman"/>
          <w:sz w:val="24"/>
          <w:szCs w:val="24"/>
        </w:rPr>
        <w:t>Axiology</w:t>
      </w:r>
      <w:r w:rsidRPr="001606D8">
        <w:rPr>
          <w:rFonts w:ascii="Bamini" w:hAnsi="Bamini"/>
          <w:sz w:val="24"/>
          <w:szCs w:val="24"/>
        </w:rPr>
        <w:t>) mwpthuha;r;rpapay; (</w:t>
      </w:r>
      <w:r w:rsidRPr="001606D8">
        <w:rPr>
          <w:rFonts w:ascii="Times New Roman" w:hAnsi="Times New Roman" w:cs="Times New Roman"/>
          <w:sz w:val="24"/>
          <w:szCs w:val="24"/>
        </w:rPr>
        <w:t>Epistemology</w:t>
      </w:r>
      <w:r w:rsidRPr="001606D8">
        <w:rPr>
          <w:rFonts w:ascii="Bamini" w:hAnsi="Bamini"/>
          <w:sz w:val="24"/>
          <w:szCs w:val="24"/>
        </w:rPr>
        <w:t>);</w:t>
      </w:r>
      <w:r w:rsidRPr="001606D8">
        <w:rPr>
          <w:sz w:val="24"/>
          <w:szCs w:val="24"/>
        </w:rPr>
        <w:t xml:space="preserve"> </w:t>
      </w:r>
      <w:bookmarkStart w:id="3" w:name="_Hlk74601465"/>
      <w:r w:rsidRPr="001606D8">
        <w:rPr>
          <w:rFonts w:ascii="Bamini" w:hAnsi="Bamini"/>
          <w:sz w:val="24"/>
          <w:szCs w:val="24"/>
        </w:rPr>
        <w:t xml:space="preserve">vd;gd </w:t>
      </w:r>
      <w:bookmarkEnd w:id="3"/>
      <w:r w:rsidRPr="001606D8">
        <w:rPr>
          <w:rFonts w:ascii="Bamini" w:hAnsi="Bamini"/>
          <w:sz w:val="24"/>
          <w:szCs w:val="24"/>
        </w:rPr>
        <w:t>Rl;lg;gLfpd;wd.</w:t>
      </w:r>
      <w:r w:rsidRPr="001606D8">
        <w:rPr>
          <w:rFonts w:ascii="Times New Roman" w:hAnsi="Times New Roman" w:cs="Times New Roman"/>
          <w:sz w:val="24"/>
          <w:szCs w:val="24"/>
        </w:rPr>
        <w:t xml:space="preserve"> (Kandaswamy, S.N., 2000:01)</w:t>
      </w:r>
      <w:r w:rsidRPr="001606D8">
        <w:rPr>
          <w:rFonts w:ascii="Bamini" w:hAnsi="Bamini"/>
          <w:sz w:val="24"/>
          <w:szCs w:val="24"/>
          <w:vertAlign w:val="superscript"/>
        </w:rPr>
        <w:t xml:space="preserve"> </w:t>
      </w:r>
      <w:r w:rsidRPr="001606D8">
        <w:rPr>
          <w:rFonts w:ascii="Bamini" w:hAnsi="Bamini" w:cs="Times New Roman"/>
          <w:sz w:val="24"/>
          <w:szCs w:val="24"/>
        </w:rPr>
        <w:t>nka;apay; vd;gJ cz;ik gw;wpa Njlyhf&gt; cz;ik mwpT gw;wpa tprhukhf vLj;jhsg;gLfpd;wJ. kdpjupd;; gFj;jwpT ,aw;ifahfNt Muha;r;rp kdg;ghq;if tpUj;jp nra;JtpLfpd;wJ. mt;thuha;r;rp nrk;ikahd rpe;jidf;F cupajhf msitapay; rhu;e;j mwpthf&gt; mwpthuha;;r;rpapayhf tsu;e;J nka;apayhfptpLfpd;wJ.(QhdFkhud;&gt;eh.&gt; 2017: 02) ,J mwptpd; Njhw;wk; (</w:t>
      </w:r>
      <w:r w:rsidRPr="001606D8">
        <w:rPr>
          <w:rFonts w:ascii="Times New Roman" w:hAnsi="Times New Roman" w:cs="Times New Roman"/>
          <w:sz w:val="24"/>
          <w:szCs w:val="24"/>
        </w:rPr>
        <w:t>Origin</w:t>
      </w:r>
      <w:r w:rsidRPr="001606D8">
        <w:rPr>
          <w:rFonts w:ascii="Bamini" w:hAnsi="Bamini" w:cs="Times New Roman"/>
          <w:sz w:val="24"/>
          <w:szCs w:val="24"/>
        </w:rPr>
        <w:t>)&gt; ,ay;G(</w:t>
      </w:r>
      <w:r w:rsidRPr="001606D8">
        <w:rPr>
          <w:rFonts w:ascii="Times New Roman" w:hAnsi="Times New Roman" w:cs="Times New Roman"/>
          <w:sz w:val="24"/>
          <w:szCs w:val="24"/>
        </w:rPr>
        <w:t>Nature</w:t>
      </w:r>
      <w:r w:rsidRPr="001606D8">
        <w:rPr>
          <w:rFonts w:ascii="Bamini" w:hAnsi="Bamini" w:cs="Times New Roman"/>
          <w:sz w:val="24"/>
          <w:szCs w:val="24"/>
        </w:rPr>
        <w:t>)&gt; cz;ik (</w:t>
      </w:r>
      <w:r w:rsidRPr="001606D8">
        <w:rPr>
          <w:rFonts w:ascii="Times New Roman" w:hAnsi="Times New Roman" w:cs="Times New Roman"/>
          <w:sz w:val="24"/>
          <w:szCs w:val="24"/>
        </w:rPr>
        <w:t xml:space="preserve">Truth </w:t>
      </w:r>
      <w:r w:rsidRPr="001606D8">
        <w:rPr>
          <w:rFonts w:ascii="Bamini" w:hAnsi="Bamini" w:cs="Times New Roman"/>
          <w:sz w:val="24"/>
          <w:szCs w:val="24"/>
        </w:rPr>
        <w:t>)&gt; tuk;Gfs; (</w:t>
      </w:r>
      <w:r w:rsidRPr="001606D8">
        <w:rPr>
          <w:rFonts w:ascii="Times New Roman" w:hAnsi="Times New Roman" w:cs="Times New Roman"/>
          <w:sz w:val="24"/>
          <w:szCs w:val="24"/>
        </w:rPr>
        <w:t>Limits</w:t>
      </w:r>
      <w:r w:rsidRPr="001606D8">
        <w:rPr>
          <w:rFonts w:ascii="Bamini" w:hAnsi="Bamini" w:cs="Times New Roman"/>
          <w:sz w:val="24"/>
          <w:szCs w:val="24"/>
        </w:rPr>
        <w:t>) Kjypatw;iwf; Fwpj;J vOfpd;w gpur;rpidfis Muha;fpd;wJ. (,uhkhD[hr;rhup&gt; ,u.&gt; 1966</w:t>
      </w:r>
      <w:r w:rsidRPr="001606D8">
        <w:rPr>
          <w:rFonts w:ascii="Times New Roman" w:hAnsi="Times New Roman" w:cs="Times New Roman"/>
          <w:sz w:val="24"/>
          <w:szCs w:val="24"/>
        </w:rPr>
        <w:t>:</w:t>
      </w:r>
      <w:r w:rsidRPr="001606D8">
        <w:rPr>
          <w:rFonts w:ascii="Bamini" w:hAnsi="Bamini" w:cs="Times New Roman"/>
          <w:sz w:val="24"/>
          <w:szCs w:val="24"/>
        </w:rPr>
        <w:t>01)</w:t>
      </w:r>
    </w:p>
    <w:p w:rsidR="003339A1" w:rsidRPr="001606D8" w:rsidRDefault="003339A1" w:rsidP="00D147FB">
      <w:pPr>
        <w:spacing w:line="360" w:lineRule="auto"/>
        <w:jc w:val="both"/>
        <w:rPr>
          <w:rFonts w:ascii="Bamini" w:hAnsi="Bamini" w:cs="Times New Roman"/>
          <w:sz w:val="24"/>
          <w:szCs w:val="24"/>
        </w:rPr>
      </w:pPr>
      <w:r w:rsidRPr="001606D8">
        <w:rPr>
          <w:rFonts w:ascii="Bamini" w:hAnsi="Bamini" w:cs="Times New Roman"/>
          <w:sz w:val="24"/>
          <w:szCs w:val="24"/>
        </w:rPr>
        <w:t xml:space="preserve">gpugQ;rk;&gt; gpugQ;r cw;gj;jpg; nghUl;fs; gw;wpa nka;apayhsu;fspd; fUj;J epiyfNs cz;ik </w:t>
      </w:r>
      <w:r w:rsidRPr="001606D8">
        <w:rPr>
          <w:rFonts w:ascii="Times New Roman" w:hAnsi="Times New Roman" w:cs="Times New Roman"/>
          <w:sz w:val="24"/>
          <w:szCs w:val="24"/>
        </w:rPr>
        <w:t xml:space="preserve">- </w:t>
      </w:r>
      <w:r w:rsidRPr="001606D8">
        <w:rPr>
          <w:rFonts w:ascii="Bamini" w:hAnsi="Bamini" w:cs="Times New Roman"/>
          <w:sz w:val="24"/>
          <w:szCs w:val="24"/>
        </w:rPr>
        <w:t>ngha; gw;wpa ciuahly;fshf mwpthuha;r;rpapayhf tsu;r;rp ngw;wd. cz;ik vd mq;fPfupf;fg;gl;l&gt; fUj;ij my;yJ tplaj;ij IAWtjpypUe;Nj nka;apaw; gpur;rpidfs; cUthf;fk; ngWfpd;wd. ek;gpf;iffs; nka;ikahdit vd epWtg;gl;lhyd;wp mit mwpT vDk; kjpg;gPl;ilg; ngwKb</w:t>
      </w:r>
      <w:bookmarkStart w:id="4" w:name="_Hlk74601342"/>
      <w:r w:rsidRPr="001606D8">
        <w:rPr>
          <w:rFonts w:ascii="Bamini" w:hAnsi="Bamini" w:cs="Times New Roman"/>
          <w:sz w:val="24"/>
          <w:szCs w:val="24"/>
        </w:rPr>
        <w:t>ahJ</w:t>
      </w:r>
      <w:bookmarkEnd w:id="4"/>
      <w:r w:rsidRPr="001606D8">
        <w:rPr>
          <w:rFonts w:ascii="Bamini" w:hAnsi="Bamini" w:cs="Times New Roman"/>
          <w:sz w:val="24"/>
          <w:szCs w:val="24"/>
        </w:rPr>
        <w:t>. ,e;j mbg;gilapy;jhd; mwpthdJ  mwptpd; Njhw;wj;ijr; rhu;e;jJ&gt; mwptpd; cz;ikiar; rhu;e;jJ vd ,uz;lhfg; gpupj;J Muhag;gLfpwJ. MapDk; ,it ahTk; mwpthuha;r;rpapayhfNt nghJtpy; vLj;jhsg;gLfpd;wd. ,jdhNyNa nka;apaYk; mwpthuha;r;rpapaYk; xd;iw xd;W rhu;e;jjhf</w:t>
      </w:r>
      <w:r w:rsidRPr="001606D8">
        <w:rPr>
          <w:rFonts w:ascii="Times New Roman" w:hAnsi="Times New Roman" w:cs="Times New Roman"/>
          <w:sz w:val="24"/>
          <w:szCs w:val="24"/>
        </w:rPr>
        <w:t>,</w:t>
      </w:r>
      <w:r w:rsidRPr="001606D8">
        <w:rPr>
          <w:rFonts w:ascii="Bamini" w:hAnsi="Bamini" w:cs="Times New Roman"/>
          <w:sz w:val="24"/>
          <w:szCs w:val="24"/>
        </w:rPr>
        <w:t xml:space="preserve"> cz;ikawpTj;   Njl;lj;jpy; xd;wd;wp kw;nwhd;W nraw;gl khl;lhjjhfj; jpfo;fpd;wd.</w:t>
      </w:r>
      <w:r w:rsidRPr="001606D8">
        <w:rPr>
          <w:rFonts w:ascii="Times New Roman" w:hAnsi="Times New Roman" w:cs="Times New Roman"/>
          <w:sz w:val="24"/>
          <w:szCs w:val="24"/>
        </w:rPr>
        <w:t xml:space="preserve"> (Montague,W.P.,1925:32-33)</w:t>
      </w:r>
      <w:r w:rsidRPr="001606D8">
        <w:rPr>
          <w:rFonts w:ascii="Bamini" w:hAnsi="Bamini" w:cs="Times New Roman"/>
          <w:sz w:val="24"/>
          <w:szCs w:val="24"/>
        </w:rPr>
        <w:t xml:space="preserve"> mwpthuha;r;rpapaypd; mwpjy; Kiwikfis ciug;gJ mwpthuha;r;rpapayhfTk; (</w:t>
      </w:r>
      <w:r w:rsidRPr="001606D8">
        <w:rPr>
          <w:rFonts w:ascii="Times New Roman" w:hAnsi="Times New Roman" w:cs="Times New Roman"/>
          <w:sz w:val="24"/>
          <w:szCs w:val="24"/>
        </w:rPr>
        <w:t>way of knowing</w:t>
      </w:r>
      <w:r w:rsidRPr="001606D8">
        <w:rPr>
          <w:rFonts w:ascii="Bamini" w:hAnsi="Bamini" w:cs="Times New Roman"/>
          <w:sz w:val="24"/>
          <w:szCs w:val="24"/>
        </w:rPr>
        <w:t>) cs;sjd; Kiwikfis tpsf;fpAiug;gJ nka;apayhfTk;; (</w:t>
      </w:r>
      <w:r w:rsidRPr="001606D8">
        <w:rPr>
          <w:rFonts w:ascii="Times New Roman" w:hAnsi="Times New Roman" w:cs="Times New Roman"/>
          <w:sz w:val="24"/>
          <w:szCs w:val="24"/>
        </w:rPr>
        <w:t>way of Being</w:t>
      </w:r>
      <w:r w:rsidRPr="001606D8">
        <w:rPr>
          <w:rFonts w:ascii="Bamini" w:hAnsi="Bamini" w:cs="Times New Roman"/>
          <w:sz w:val="24"/>
          <w:szCs w:val="24"/>
        </w:rPr>
        <w:t>) tpsf;fg;gLfpwJ. mwpag;gLtjw;Fk; mjid mwpfpd;w mwpTf;Fk; ,ilNa cs;s ,izg;Gj; njhlu;ghf vOfpd;w rpf;fYf;F tpil fhZjyupjhFk;. ,jd;t</w:t>
      </w:r>
      <w:bookmarkStart w:id="5" w:name="_Hlk125408592"/>
      <w:r w:rsidRPr="001606D8">
        <w:rPr>
          <w:rFonts w:ascii="Bamini" w:hAnsi="Bamini" w:cs="Times New Roman"/>
          <w:sz w:val="24"/>
          <w:szCs w:val="24"/>
        </w:rPr>
        <w:t>o</w:t>
      </w:r>
      <w:bookmarkEnd w:id="5"/>
      <w:r w:rsidRPr="001606D8">
        <w:rPr>
          <w:rFonts w:ascii="Bamini" w:hAnsi="Bamini" w:cs="Times New Roman"/>
          <w:sz w:val="24"/>
          <w:szCs w:val="24"/>
        </w:rPr>
        <w:t xml:space="preserve">p epd;Nw nka;apayhsu;fs; mwpit mjd; %yq;fis&gt; vy;iyfis&gt; mwpif thapy;fis Muha Kw;gLfpd;wdu;. </w:t>
      </w:r>
    </w:p>
    <w:p w:rsidR="003339A1" w:rsidRPr="001606D8" w:rsidRDefault="003339A1" w:rsidP="001606D8">
      <w:pPr>
        <w:spacing w:line="360" w:lineRule="auto"/>
        <w:jc w:val="both"/>
        <w:rPr>
          <w:rFonts w:ascii="Bamini" w:hAnsi="Bamini" w:cs="Times New Roman"/>
          <w:b/>
          <w:sz w:val="24"/>
          <w:szCs w:val="24"/>
        </w:rPr>
      </w:pPr>
      <w:r w:rsidRPr="001606D8">
        <w:rPr>
          <w:rFonts w:ascii="Bamini" w:hAnsi="Bamini" w:cs="Times New Roman"/>
          <w:b/>
          <w:sz w:val="24"/>
          <w:szCs w:val="24"/>
        </w:rPr>
        <w:t>epahajuprdj;jpy; mwpT</w:t>
      </w:r>
    </w:p>
    <w:p w:rsidR="003339A1" w:rsidRPr="001606D8" w:rsidRDefault="003339A1" w:rsidP="001606D8">
      <w:pPr>
        <w:spacing w:line="360" w:lineRule="auto"/>
        <w:jc w:val="both"/>
        <w:rPr>
          <w:rFonts w:ascii="Bamini" w:hAnsi="Bamini"/>
          <w:sz w:val="24"/>
          <w:szCs w:val="24"/>
        </w:rPr>
      </w:pPr>
      <w:r w:rsidRPr="001606D8">
        <w:rPr>
          <w:rFonts w:ascii="Times New Roman" w:hAnsi="Times New Roman" w:cs="Times New Roman"/>
          <w:sz w:val="24"/>
          <w:szCs w:val="24"/>
        </w:rPr>
        <w:t>‘</w:t>
      </w:r>
      <w:r w:rsidRPr="001606D8">
        <w:rPr>
          <w:rFonts w:ascii="Bamini" w:hAnsi="Bamini" w:cs="Times New Roman"/>
          <w:sz w:val="24"/>
          <w:szCs w:val="24"/>
        </w:rPr>
        <w:t xml:space="preserve">epaha' vDk; nrhy; KiwahdJ </w:t>
      </w:r>
      <w:r w:rsidRPr="001606D8">
        <w:rPr>
          <w:rFonts w:ascii="Times New Roman" w:hAnsi="Times New Roman" w:cs="Times New Roman"/>
          <w:sz w:val="24"/>
          <w:szCs w:val="24"/>
        </w:rPr>
        <w:t>‘</w:t>
      </w:r>
      <w:r w:rsidRPr="001606D8">
        <w:rPr>
          <w:rFonts w:ascii="Bamini" w:hAnsi="Bamini" w:cs="Times New Roman"/>
          <w:sz w:val="24"/>
          <w:szCs w:val="24"/>
        </w:rPr>
        <w:t>vd;Wk; rupahd mwpjy;</w:t>
      </w:r>
      <w:r w:rsidRPr="001606D8">
        <w:rPr>
          <w:rFonts w:ascii="Times New Roman" w:hAnsi="Times New Roman" w:cs="Times New Roman"/>
          <w:sz w:val="24"/>
          <w:szCs w:val="24"/>
        </w:rPr>
        <w:t xml:space="preserve">’ </w:t>
      </w:r>
      <w:r w:rsidRPr="001606D8">
        <w:rPr>
          <w:rFonts w:ascii="Bamini" w:hAnsi="Bamini" w:cs="Times New Roman"/>
          <w:sz w:val="24"/>
          <w:szCs w:val="24"/>
        </w:rPr>
        <w:t>vd;W nghUs; nfhs;sg;gLfpd;wJ. ,r;nrhy; Fwpj;j xU tplaj;ij my;yJ nghUisr; rupahd mwpTf;Fr; rhjdkhf;Ffpd;w msitfspd; Jizf; nfhz;L guPl;rpf;Fk; nray; Kiwahf tpsf;fg;gLfpd;wJ.</w:t>
      </w:r>
      <w:bookmarkStart w:id="6" w:name="_Hlk76301513"/>
      <w:r w:rsidRPr="001606D8">
        <w:rPr>
          <w:rFonts w:ascii="Bamini" w:hAnsi="Bamini" w:cs="Times New Roman"/>
          <w:sz w:val="24"/>
          <w:szCs w:val="24"/>
        </w:rPr>
        <w:t xml:space="preserve"> (rl;Nlhghj;ahah&gt; Njtpg;gpurhj;&gt; 2016</w:t>
      </w:r>
      <w:r w:rsidRPr="001606D8">
        <w:rPr>
          <w:rFonts w:ascii="Times New Roman" w:hAnsi="Times New Roman" w:cs="Times New Roman"/>
          <w:sz w:val="24"/>
          <w:szCs w:val="24"/>
        </w:rPr>
        <w:t>:</w:t>
      </w:r>
      <w:r w:rsidRPr="001606D8">
        <w:rPr>
          <w:rFonts w:ascii="Bamini" w:hAnsi="Bamini" w:cs="Times New Roman"/>
          <w:sz w:val="24"/>
          <w:szCs w:val="24"/>
        </w:rPr>
        <w:t>335)</w:t>
      </w:r>
      <w:r w:rsidRPr="001606D8">
        <w:rPr>
          <w:rFonts w:ascii="Bamini" w:hAnsi="Bamini" w:cs="Times New Roman"/>
          <w:sz w:val="24"/>
          <w:szCs w:val="24"/>
          <w:vertAlign w:val="superscript"/>
        </w:rPr>
        <w:t xml:space="preserve"> </w:t>
      </w:r>
      <w:r w:rsidRPr="001606D8">
        <w:rPr>
          <w:rFonts w:ascii="Bamini" w:hAnsi="Bamini" w:cs="Times New Roman"/>
          <w:sz w:val="24"/>
          <w:szCs w:val="24"/>
        </w:rPr>
        <w:t>,e;jpa nka;apay;fspy; mwpT gw;wpa Muha;r;rpia&gt; ,e;jpa ju;f;f rh];jpuj;ij epWtpajhf epahajuprdNk Fwpg;gplg;gLfpd;wJ.</w:t>
      </w:r>
      <w:r w:rsidRPr="001606D8">
        <w:rPr>
          <w:rFonts w:ascii="Bamini" w:hAnsi="Bamini"/>
          <w:sz w:val="24"/>
          <w:szCs w:val="24"/>
        </w:rPr>
        <w:t xml:space="preserve"> mjw;F epahak; %d;W cWg;Gfis Kjd;ikg;gLj;JfpwJ. mwpfUtpiag; gad;gLj;jpg; nghUl;fis mwpgtd; ,Uj;jy; Ntz;Lk; mtNd gpukhjh&gt;</w:t>
      </w:r>
      <w:r w:rsidRPr="001606D8">
        <w:rPr>
          <w:sz w:val="24"/>
          <w:szCs w:val="24"/>
        </w:rPr>
        <w:t xml:space="preserve"> </w:t>
      </w:r>
      <w:r w:rsidRPr="001606D8">
        <w:rPr>
          <w:rFonts w:ascii="Bamini" w:hAnsi="Bamini"/>
          <w:sz w:val="24"/>
          <w:szCs w:val="24"/>
        </w:rPr>
        <w:t xml:space="preserve">mwpag;gLk; nghUs; gpuNkak; &gt; mwpag; gad;gLk; fUtp gpukhzk; vdg;gLk;. </w:t>
      </w:r>
      <w:bookmarkStart w:id="7" w:name="_Hlk76908917"/>
      <w:r w:rsidRPr="001606D8">
        <w:rPr>
          <w:rFonts w:ascii="Bamini" w:hAnsi="Bamini"/>
          <w:sz w:val="24"/>
          <w:szCs w:val="24"/>
        </w:rPr>
        <w:t>gpukhjh&gt; gpuNkak;&gt; gpukhzk</w:t>
      </w:r>
      <w:bookmarkEnd w:id="7"/>
      <w:r w:rsidRPr="001606D8">
        <w:rPr>
          <w:rFonts w:ascii="Bamini" w:hAnsi="Bamini"/>
          <w:sz w:val="24"/>
          <w:szCs w:val="24"/>
        </w:rPr>
        <w:t xml:space="preserve">; vd;Dk; ,k;Kg;nghUSk; </w:t>
      </w:r>
      <w:r w:rsidRPr="001606D8">
        <w:rPr>
          <w:rFonts w:ascii="Times New Roman" w:hAnsi="Times New Roman" w:cs="Times New Roman"/>
          <w:sz w:val="24"/>
          <w:szCs w:val="24"/>
        </w:rPr>
        <w:t>‘</w:t>
      </w:r>
      <w:r w:rsidRPr="001606D8">
        <w:rPr>
          <w:rFonts w:ascii="Bamini" w:hAnsi="Bamini"/>
          <w:sz w:val="24"/>
          <w:szCs w:val="24"/>
        </w:rPr>
        <w:t>jpupGbrk;tpj;</w:t>
      </w:r>
      <w:r w:rsidRPr="001606D8">
        <w:rPr>
          <w:rFonts w:ascii="Times New Roman" w:hAnsi="Times New Roman" w:cs="Times New Roman"/>
          <w:sz w:val="24"/>
          <w:szCs w:val="24"/>
        </w:rPr>
        <w:t xml:space="preserve">’ </w:t>
      </w:r>
      <w:r w:rsidRPr="001606D8">
        <w:rPr>
          <w:rFonts w:ascii="Bamini" w:hAnsi="Bamini"/>
          <w:sz w:val="24"/>
          <w:szCs w:val="24"/>
        </w:rPr>
        <w:t>vd miof;fg;gLfpd;wd.</w:t>
      </w:r>
      <w:r w:rsidRPr="001606D8">
        <w:rPr>
          <w:sz w:val="24"/>
          <w:szCs w:val="24"/>
        </w:rPr>
        <w:t xml:space="preserve"> </w:t>
      </w:r>
      <w:r w:rsidRPr="001606D8">
        <w:rPr>
          <w:rFonts w:ascii="Bamini" w:hAnsi="Bamini"/>
          <w:sz w:val="24"/>
          <w:szCs w:val="24"/>
        </w:rPr>
        <w:t xml:space="preserve">epahak;&gt; gpukhzk; vDk; msitfshf fhl;rp&gt; mDkhdk;&gt; cgkhdk;&gt; </w:t>
      </w:r>
      <w:r w:rsidRPr="001606D8">
        <w:rPr>
          <w:rFonts w:ascii="Bamini" w:hAnsi="Bamini" w:cs="SunRRavi"/>
          <w:sz w:val="24"/>
          <w:szCs w:val="24"/>
        </w:rPr>
        <w:t>Mg;jk</w:t>
      </w:r>
      <w:r w:rsidRPr="001606D8">
        <w:rPr>
          <w:rFonts w:ascii="Bamini" w:hAnsi="Bamini"/>
          <w:sz w:val="24"/>
          <w:szCs w:val="24"/>
        </w:rPr>
        <w:t xml:space="preserve">; vd;Dk; ehd;F msitfis Vw;W epw;fpd;wJ. </w:t>
      </w:r>
      <w:bookmarkStart w:id="8" w:name="_Hlk76908985"/>
    </w:p>
    <w:bookmarkEnd w:id="6"/>
    <w:bookmarkEnd w:id="8"/>
    <w:p w:rsidR="003339A1" w:rsidRPr="001606D8" w:rsidRDefault="003339A1" w:rsidP="00D147FB">
      <w:pPr>
        <w:spacing w:line="360" w:lineRule="auto"/>
        <w:jc w:val="both"/>
        <w:rPr>
          <w:rFonts w:ascii="Bamini" w:hAnsi="Bamini" w:cs="Times New Roman"/>
          <w:sz w:val="24"/>
          <w:szCs w:val="24"/>
        </w:rPr>
      </w:pPr>
      <w:r w:rsidRPr="001606D8">
        <w:rPr>
          <w:rFonts w:ascii="Bamini" w:hAnsi="Bamini" w:cs="Times New Roman"/>
          <w:sz w:val="24"/>
          <w:szCs w:val="24"/>
        </w:rPr>
        <w:t xml:space="preserve">Ntjj;ijAk; flTisAk; gw;wpf; $wpapUe;jhYk; $l nfsjku; epaha rh];jpuj;ij cz;ik mwpT gw;wpa ju;f;ftpaw; jsj;jpyhd </w:t>
      </w:r>
      <w:r w:rsidR="00E86A0A" w:rsidRPr="001606D8">
        <w:rPr>
          <w:rFonts w:ascii="Bamini" w:hAnsi="Bamini" w:cs="Times New Roman"/>
          <w:sz w:val="24"/>
          <w:szCs w:val="24"/>
        </w:rPr>
        <w:t>.</w:t>
      </w:r>
      <w:r w:rsidRPr="001606D8">
        <w:rPr>
          <w:rFonts w:ascii="Bamini" w:hAnsi="Bamini" w:cs="Times New Roman"/>
          <w:sz w:val="24"/>
          <w:szCs w:val="24"/>
        </w:rPr>
        <w:t>Muha;r;rpahfNt Kd;itj;Js;shu;. epaha mwpthuha;r;rpapay; ngsjpftjPjj;Jf;F ,lkspf;ftpy;iy. gpugQ;rk;</w:t>
      </w:r>
      <w:r w:rsidRPr="001606D8">
        <w:rPr>
          <w:rFonts w:ascii="Times New Roman" w:hAnsi="Times New Roman" w:cs="Times New Roman"/>
          <w:sz w:val="24"/>
          <w:szCs w:val="24"/>
        </w:rPr>
        <w:t>,</w:t>
      </w:r>
      <w:r w:rsidRPr="001606D8">
        <w:rPr>
          <w:rFonts w:ascii="Bamini" w:hAnsi="Bamini" w:cs="Times New Roman"/>
          <w:sz w:val="24"/>
          <w:szCs w:val="24"/>
        </w:rPr>
        <w:t xml:space="preserve"> gpugQ;rg;nghUl;fs; kw;Wk;</w:t>
      </w:r>
      <w:r w:rsidRPr="001606D8">
        <w:rPr>
          <w:sz w:val="24"/>
          <w:szCs w:val="24"/>
        </w:rPr>
        <w:t xml:space="preserve"> </w:t>
      </w:r>
      <w:r w:rsidRPr="001606D8">
        <w:rPr>
          <w:rFonts w:ascii="Bamini" w:hAnsi="Bamini" w:cs="Times New Roman"/>
          <w:sz w:val="24"/>
          <w:szCs w:val="24"/>
        </w:rPr>
        <w:t xml:space="preserve">mit  Kj;njhopw;gLjy; njhlu;ghd </w:t>
      </w:r>
      <w:r w:rsidRPr="001606D8">
        <w:rPr>
          <w:rFonts w:ascii="Times New Roman" w:hAnsi="Times New Roman" w:cs="Times New Roman"/>
          <w:sz w:val="24"/>
          <w:szCs w:val="24"/>
        </w:rPr>
        <w:t>‘</w:t>
      </w:r>
      <w:r w:rsidRPr="001606D8">
        <w:rPr>
          <w:rFonts w:ascii="Bamini" w:hAnsi="Bamini" w:cs="Times New Roman"/>
          <w:sz w:val="24"/>
          <w:szCs w:val="24"/>
        </w:rPr>
        <w:t>mZthj</w:t>
      </w:r>
      <w:bookmarkStart w:id="9" w:name="_Hlk74604740"/>
      <w:r w:rsidRPr="001606D8">
        <w:rPr>
          <w:rFonts w:ascii="Bamini" w:hAnsi="Bamini" w:cs="Times New Roman"/>
          <w:sz w:val="24"/>
          <w:szCs w:val="24"/>
        </w:rPr>
        <w:t>k</w:t>
      </w:r>
      <w:bookmarkEnd w:id="9"/>
      <w:r w:rsidRPr="001606D8">
        <w:rPr>
          <w:rFonts w:ascii="Bamini" w:hAnsi="Bamini" w:cs="Times New Roman"/>
          <w:sz w:val="24"/>
          <w:szCs w:val="24"/>
        </w:rPr>
        <w:t>;</w:t>
      </w:r>
      <w:r w:rsidRPr="001606D8">
        <w:rPr>
          <w:rFonts w:ascii="Times New Roman" w:hAnsi="Times New Roman" w:cs="Times New Roman"/>
          <w:sz w:val="24"/>
          <w:szCs w:val="24"/>
        </w:rPr>
        <w:t>’</w:t>
      </w:r>
      <w:r w:rsidRPr="001606D8">
        <w:rPr>
          <w:rFonts w:ascii="Bamini" w:hAnsi="Bamini" w:cs="Times New Roman"/>
          <w:sz w:val="24"/>
          <w:szCs w:val="24"/>
        </w:rPr>
        <w:t xml:space="preserve"> ,jidNa epWTfpwJ.</w:t>
      </w:r>
    </w:p>
    <w:p w:rsidR="003339A1" w:rsidRPr="001606D8" w:rsidRDefault="003339A1" w:rsidP="00D147FB">
      <w:pPr>
        <w:spacing w:line="360" w:lineRule="auto"/>
        <w:jc w:val="both"/>
        <w:rPr>
          <w:rFonts w:ascii="Bamini" w:hAnsi="Bamini" w:cs="Times New Roman"/>
          <w:sz w:val="24"/>
          <w:szCs w:val="24"/>
        </w:rPr>
      </w:pPr>
      <w:r w:rsidRPr="001606D8">
        <w:rPr>
          <w:rFonts w:ascii="Bamini" w:hAnsi="Bamini" w:cs="Times New Roman"/>
          <w:sz w:val="24"/>
          <w:szCs w:val="24"/>
        </w:rPr>
        <w:t xml:space="preserve">,e;jpa Ntjg; ghuk;gupaj;jpd; Qhdg; gFjpahf tpje;Jiuf;fg;gLk; cgepljq;fs; mj;jpahj;ktpj;ijahfpa Mj;kQhdj;Jf;Fk; mjd; Nkhl;rj;Jf;FNk Kjd;ikaspf;fpd;wd. Mdhy; epahajuprdk; ,tw;Wf;F Kjd;ikaspf;ftpy;iy. khwhf gpugQ;r tprhuj;jpw;F Kjd;ikaspf;fpwJ. epaharh];jpuk; gjpdhW gjhu;j;jq;fis Kd;itf;fpd;wJ. mit mwpT&gt; mwpTw;gj;jp&gt; mjd; gug;ngy;iy&gt; ,t;twpT tprhuj;Jf;fhd %yf;$Wfs; kw;Wk; thapy;fs; vd;gtw;iw cs;slf;fpaitahf thj mbg;gilf; $Wfshf mike;Js;sd. </w:t>
      </w:r>
    </w:p>
    <w:p w:rsidR="003339A1" w:rsidRPr="001606D8" w:rsidRDefault="003339A1" w:rsidP="00D147FB">
      <w:pPr>
        <w:spacing w:line="360" w:lineRule="auto"/>
        <w:jc w:val="both"/>
        <w:rPr>
          <w:rFonts w:ascii="Bamini" w:hAnsi="Bamini" w:cs="Times New Roman"/>
          <w:sz w:val="24"/>
          <w:szCs w:val="24"/>
        </w:rPr>
      </w:pPr>
      <w:r w:rsidRPr="001606D8">
        <w:rPr>
          <w:rFonts w:ascii="Bamini" w:hAnsi="Bamini" w:cs="Times New Roman"/>
          <w:sz w:val="24"/>
          <w:szCs w:val="24"/>
        </w:rPr>
        <w:t>,it Fwpj;j tplak;; njhlu;ghd mwpTG+u;tkhd ju;f;f mbg;gilapyhd Muha;r;rpahf</w:t>
      </w:r>
      <w:r w:rsidRPr="001606D8">
        <w:rPr>
          <w:rFonts w:ascii="Times New Roman" w:hAnsi="Times New Roman" w:cs="Times New Roman"/>
          <w:sz w:val="24"/>
          <w:szCs w:val="24"/>
        </w:rPr>
        <w:t>,</w:t>
      </w:r>
      <w:r w:rsidRPr="001606D8">
        <w:rPr>
          <w:rFonts w:ascii="Bamini" w:hAnsi="Bamini" w:cs="Times New Roman"/>
          <w:sz w:val="24"/>
          <w:szCs w:val="24"/>
        </w:rPr>
        <w:t xml:space="preserve"> cz;ikia mwpjYf;fhd gbepiyr; nraw;ghLfshf mike;Js;sd. ,jdhNyNa ,J epahatpj;jpah&gt; Md;tP</w:t>
      </w:r>
      <w:r w:rsidRPr="001606D8">
        <w:rPr>
          <w:rFonts w:ascii="Baamini" w:hAnsi="Baamini" w:cs="Cambria"/>
          <w:sz w:val="24"/>
          <w:szCs w:val="24"/>
        </w:rPr>
        <w:t>Ñ</w:t>
      </w:r>
      <w:r w:rsidRPr="001606D8">
        <w:rPr>
          <w:rFonts w:ascii="Bamini" w:hAnsi="Bamini" w:cs="Times New Roman"/>
          <w:sz w:val="24"/>
          <w:szCs w:val="24"/>
        </w:rPr>
        <w:t>f; vDk; ngau;fisg; ngw;w juprdkhapw;W. ,jd; nghUs;Kjy;thj mwpthuha;r;rpapay; Nghf;F&gt; fhyNjr tu;j;jkhdj;Jf;Nfw;g khWgl</w:t>
      </w:r>
      <w:r w:rsidRPr="001606D8">
        <w:rPr>
          <w:rFonts w:ascii="Times New Roman" w:hAnsi="Times New Roman" w:cs="Times New Roman"/>
          <w:sz w:val="24"/>
          <w:szCs w:val="24"/>
        </w:rPr>
        <w:t>,</w:t>
      </w:r>
      <w:r w:rsidRPr="001606D8">
        <w:rPr>
          <w:rFonts w:ascii="Bamini" w:hAnsi="Bamini" w:cs="Times New Roman"/>
          <w:sz w:val="24"/>
          <w:szCs w:val="24"/>
        </w:rPr>
        <w:t xml:space="preserve"> thj;rhadu; fUj;JKjy;thjj; jsj;Jf;F mioj;Jr; nrd;W tpLfpd;whu;. ,jid fhq;Nfru; NkYk; typJilajhf;fpdhu;. </w:t>
      </w:r>
    </w:p>
    <w:p w:rsidR="003339A1" w:rsidRPr="001606D8" w:rsidRDefault="003339A1" w:rsidP="00D147FB">
      <w:pPr>
        <w:spacing w:line="360" w:lineRule="auto"/>
        <w:jc w:val="both"/>
        <w:rPr>
          <w:rFonts w:ascii="Bamini" w:hAnsi="Bamini" w:cs="Times New Roman"/>
          <w:sz w:val="24"/>
          <w:szCs w:val="24"/>
        </w:rPr>
      </w:pPr>
      <w:r w:rsidRPr="001606D8">
        <w:rPr>
          <w:rFonts w:ascii="Bamini" w:hAnsi="Bamini" w:cs="Times New Roman"/>
          <w:sz w:val="24"/>
          <w:szCs w:val="24"/>
        </w:rPr>
        <w:t>mwpT my;yJ mwpthw;wy; vd;gJ gak; (cgyg;jp) my;yJ czu;T (mDgtk;) vd tiuaWf;fg;gLfpd;wJ.</w:t>
      </w:r>
      <w:r w:rsidRPr="001606D8">
        <w:rPr>
          <w:rFonts w:ascii="Times New Roman" w:hAnsi="Times New Roman" w:cs="Times New Roman"/>
          <w:sz w:val="24"/>
          <w:szCs w:val="24"/>
        </w:rPr>
        <w:t xml:space="preserve"> (Indrojit, 2019:1)</w:t>
      </w:r>
      <w:r w:rsidRPr="001606D8">
        <w:rPr>
          <w:rFonts w:ascii="Bamini" w:hAnsi="Bamini" w:cs="Times New Roman"/>
          <w:sz w:val="24"/>
          <w:szCs w:val="24"/>
          <w:vertAlign w:val="superscript"/>
        </w:rPr>
        <w:t xml:space="preserve">  </w:t>
      </w:r>
      <w:r w:rsidRPr="001606D8">
        <w:rPr>
          <w:rFonts w:ascii="Bamini" w:hAnsi="Bamini" w:cs="Times New Roman"/>
          <w:sz w:val="24"/>
          <w:szCs w:val="24"/>
        </w:rPr>
        <w:t>mwpT nka;ikthj epaha juprdk; mwpT NtW</w:t>
      </w:r>
      <w:r w:rsidRPr="001606D8">
        <w:rPr>
          <w:rFonts w:ascii="Times New Roman" w:hAnsi="Times New Roman" w:cs="Times New Roman"/>
          <w:sz w:val="24"/>
          <w:szCs w:val="24"/>
        </w:rPr>
        <w:t>,</w:t>
      </w:r>
      <w:r w:rsidRPr="001606D8">
        <w:rPr>
          <w:rFonts w:ascii="Bamini" w:hAnsi="Bamini" w:cs="Times New Roman"/>
          <w:sz w:val="24"/>
          <w:szCs w:val="24"/>
        </w:rPr>
        <w:t xml:space="preserve"> nghUs; NtW vd;Wk; nghUs;fSf;fpilapyhd NtWghl;il mwptJ mwpT vd;Wk; vLj;Jiuf;fpd;wJ. mwpgtUf;Fupa midj;J mwpTk; nghUl;fspd; ntspg;ghL vd tpsf;fpepw;fpwJ. tpsf;fhdJ mjd; Kd; itf;fg;gl;Ls;s nghUl;fisf; fhl;rpg;gLj;JtJ Nghy mwpthdJ midj;Jg; nghUl;fisAk; ntspg;gLj;Jfpd;wJ.</w:t>
      </w:r>
    </w:p>
    <w:p w:rsidR="003339A1" w:rsidRPr="001606D8" w:rsidRDefault="003339A1" w:rsidP="00D147FB">
      <w:pPr>
        <w:spacing w:line="360" w:lineRule="auto"/>
        <w:jc w:val="both"/>
        <w:rPr>
          <w:rFonts w:ascii="Bamini" w:hAnsi="Bamini" w:cs="Times New Roman"/>
          <w:sz w:val="24"/>
          <w:szCs w:val="24"/>
        </w:rPr>
      </w:pPr>
      <w:r w:rsidRPr="001606D8">
        <w:rPr>
          <w:rFonts w:ascii="Bamini" w:hAnsi="Bamini" w:cs="Times New Roman"/>
          <w:sz w:val="24"/>
          <w:szCs w:val="24"/>
        </w:rPr>
        <w:t>Mf&gt; epahak; mwpT jdf;F Kd; tUfpd;w nghUl;fis ntspg;gLj;Jfpd;wJ vd;fpwJ. ciuahly;fshf&gt; tpdhtpilf</w:t>
      </w:r>
      <w:bookmarkStart w:id="10" w:name="_Hlk74603266"/>
      <w:r w:rsidRPr="001606D8">
        <w:rPr>
          <w:rFonts w:ascii="Bamini" w:hAnsi="Bamini" w:cs="Times New Roman"/>
          <w:sz w:val="24"/>
          <w:szCs w:val="24"/>
        </w:rPr>
        <w:t>shf</w:t>
      </w:r>
      <w:bookmarkEnd w:id="10"/>
      <w:r w:rsidRPr="001606D8">
        <w:rPr>
          <w:rFonts w:ascii="Bamini" w:hAnsi="Bamini" w:cs="Times New Roman"/>
          <w:sz w:val="24"/>
          <w:szCs w:val="24"/>
        </w:rPr>
        <w:t xml:space="preserve"> ,Ue;j mwpT gw;wpa fUj;jhliy tpthjkhf khw;wpa juprdk; ,JthFk;. epahak;</w:t>
      </w:r>
      <w:r w:rsidRPr="001606D8">
        <w:rPr>
          <w:rFonts w:ascii="Times New Roman" w:hAnsi="Times New Roman" w:cs="Times New Roman"/>
          <w:sz w:val="24"/>
          <w:szCs w:val="24"/>
        </w:rPr>
        <w:t>,</w:t>
      </w:r>
      <w:r w:rsidRPr="001606D8">
        <w:rPr>
          <w:rFonts w:ascii="Bamini" w:hAnsi="Bamini" w:cs="Times New Roman"/>
          <w:sz w:val="24"/>
          <w:szCs w:val="24"/>
        </w:rPr>
        <w:t xml:space="preserve"> mjd; mwpthuha;r;rpapay; - jUf;ftpay; jpwj;jhy; Vida nka;apayhsu;fshy; fhyq;fhykhf cs;thq;fg;gl;lJ. fhq;Nfrupd; epahak; rhu;e;j nraw;ghLfs; Gj;Japu;;g;gspj;jhYk; gpw;fhy nka;apay;fshYk; cs;sPu;f;fg;gl;L jd; jdpj;Jtj;ij nky;y nky;y ,oe;Jtpl;l</w:t>
      </w:r>
      <w:bookmarkStart w:id="11" w:name="_Hlk74603769"/>
      <w:r w:rsidRPr="001606D8">
        <w:rPr>
          <w:rFonts w:ascii="Bamini" w:hAnsi="Bamini" w:cs="Times New Roman"/>
          <w:sz w:val="24"/>
          <w:szCs w:val="24"/>
        </w:rPr>
        <w:t>J</w:t>
      </w:r>
      <w:bookmarkEnd w:id="11"/>
      <w:r w:rsidRPr="001606D8">
        <w:rPr>
          <w:rFonts w:ascii="Bamini" w:hAnsi="Bamini" w:cs="Times New Roman"/>
          <w:sz w:val="24"/>
          <w:szCs w:val="24"/>
        </w:rPr>
        <w:t xml:space="preserve">. </w:t>
      </w:r>
    </w:p>
    <w:p w:rsidR="003339A1" w:rsidRPr="001606D8" w:rsidRDefault="003339A1" w:rsidP="001606D8">
      <w:pPr>
        <w:spacing w:line="360" w:lineRule="auto"/>
        <w:jc w:val="both"/>
        <w:rPr>
          <w:rFonts w:ascii="Bamini" w:hAnsi="Bamini" w:cs="Times New Roman"/>
          <w:sz w:val="24"/>
          <w:szCs w:val="24"/>
        </w:rPr>
      </w:pPr>
      <w:r w:rsidRPr="001606D8">
        <w:rPr>
          <w:rFonts w:ascii="Bamini" w:hAnsi="Bamini" w:cs="Times New Roman"/>
          <w:b/>
          <w:sz w:val="24"/>
          <w:szCs w:val="24"/>
        </w:rPr>
        <w:t>irtrpj;jhe;jj;jpy; mwpT</w:t>
      </w:r>
    </w:p>
    <w:p w:rsidR="003339A1" w:rsidRPr="001606D8" w:rsidRDefault="003339A1" w:rsidP="001606D8">
      <w:pPr>
        <w:tabs>
          <w:tab w:val="left" w:pos="810"/>
        </w:tabs>
        <w:spacing w:line="360" w:lineRule="auto"/>
        <w:jc w:val="both"/>
        <w:rPr>
          <w:rFonts w:ascii="Bamini" w:hAnsi="Bamini" w:cs="Times New Roman"/>
          <w:sz w:val="24"/>
          <w:szCs w:val="24"/>
        </w:rPr>
      </w:pPr>
      <w:r w:rsidRPr="001606D8">
        <w:rPr>
          <w:rFonts w:ascii="Bamini" w:hAnsi="Bamini" w:cs="SunRRavi"/>
          <w:sz w:val="24"/>
          <w:szCs w:val="24"/>
        </w:rPr>
        <w:t xml:space="preserve">,e;jpa nka;apay; tuyhw;wpy; irt nka;apay;fspy; xd;whd irtrpj;jhe;jk; jdf;nfdj; jdpg;ghuk;gupaj;ij cilaJ. irtrpj;jhe;jk; 'rptrk;ge;jj;jpd; Kbe;j KbT" vd;W $wg;gLfpwJ. Muk;g fhyj;jpy; irthfkq;fNs rpj;jhe;jq;fshf vLj;jhsg;gl;ld. </w:t>
      </w:r>
      <w:r w:rsidRPr="001606D8">
        <w:rPr>
          <w:rFonts w:ascii="Bamini" w:hAnsi="Bamini" w:cs="Times New Roman"/>
          <w:sz w:val="24"/>
          <w:szCs w:val="24"/>
          <w:lang w:bidi="ta-IN"/>
        </w:rPr>
        <w:t>(</w:t>
      </w:r>
      <w:r w:rsidRPr="001606D8">
        <w:rPr>
          <w:rFonts w:ascii="Bamini" w:hAnsi="Bamini" w:cs="Times New Roman"/>
          <w:sz w:val="24"/>
          <w:szCs w:val="24"/>
        </w:rPr>
        <w:t xml:space="preserve">jpUtpsf;fk;&gt; </w:t>
      </w:r>
      <w:r w:rsidRPr="001606D8">
        <w:rPr>
          <w:rFonts w:ascii="Bamini" w:hAnsi="Bamini"/>
          <w:sz w:val="24"/>
          <w:szCs w:val="24"/>
        </w:rPr>
        <w:t>K.</w:t>
      </w:r>
      <w:r w:rsidRPr="001606D8">
        <w:rPr>
          <w:rFonts w:ascii="Bamini" w:hAnsi="Bamini" w:cs="Times New Roman"/>
          <w:sz w:val="24"/>
          <w:szCs w:val="24"/>
        </w:rPr>
        <w:t xml:space="preserve">&gt;(ciu)&gt; </w:t>
      </w:r>
      <w:r w:rsidRPr="001606D8">
        <w:rPr>
          <w:rFonts w:ascii="Bamini" w:hAnsi="Bamini" w:cs="Times New Roman"/>
          <w:sz w:val="24"/>
          <w:szCs w:val="24"/>
          <w:lang w:bidi="ta-IN"/>
        </w:rPr>
        <w:t>2010</w:t>
      </w:r>
      <w:r w:rsidRPr="001606D8">
        <w:rPr>
          <w:rFonts w:ascii="Times New Roman" w:hAnsi="Times New Roman" w:cs="Times New Roman"/>
          <w:sz w:val="24"/>
          <w:szCs w:val="24"/>
        </w:rPr>
        <w:t>:</w:t>
      </w:r>
      <w:r w:rsidRPr="001606D8">
        <w:rPr>
          <w:rFonts w:ascii="Bamini" w:hAnsi="Bamini" w:cs="Times New Roman"/>
          <w:iCs/>
          <w:color w:val="000000" w:themeColor="text1"/>
          <w:sz w:val="24"/>
          <w:szCs w:val="24"/>
        </w:rPr>
        <w:t>267</w:t>
      </w:r>
      <w:r w:rsidRPr="001606D8">
        <w:rPr>
          <w:rFonts w:ascii="Bamini" w:hAnsi="Bamini" w:cs="Times New Roman"/>
          <w:sz w:val="24"/>
          <w:szCs w:val="24"/>
          <w:lang w:bidi="ta-IN"/>
        </w:rPr>
        <w:t>)</w:t>
      </w:r>
      <w:r w:rsidRPr="001606D8">
        <w:rPr>
          <w:rFonts w:ascii="Bamini" w:hAnsi="Bamini" w:cs="SunRRavi"/>
          <w:sz w:val="24"/>
          <w:szCs w:val="24"/>
        </w:rPr>
        <w:t xml:space="preserve"> </w:t>
      </w:r>
      <w:r w:rsidRPr="001606D8">
        <w:rPr>
          <w:rFonts w:ascii="Bamini" w:hAnsi="Bamini" w:cs="Times New Roman"/>
          <w:sz w:val="24"/>
          <w:szCs w:val="24"/>
        </w:rPr>
        <w:t>Ntjj;jpd; me;jk; Ntjhe;jk; Nghy</w:t>
      </w:r>
      <w:r w:rsidRPr="001606D8">
        <w:rPr>
          <w:rFonts w:ascii="Times New Roman" w:hAnsi="Times New Roman" w:cs="Times New Roman"/>
          <w:sz w:val="24"/>
          <w:szCs w:val="24"/>
        </w:rPr>
        <w:t>,</w:t>
      </w:r>
      <w:r w:rsidRPr="001606D8">
        <w:rPr>
          <w:rFonts w:ascii="Bamini" w:hAnsi="Bamini" w:cs="Times New Roman"/>
          <w:sz w:val="24"/>
          <w:szCs w:val="24"/>
        </w:rPr>
        <w:t xml:space="preserve"> Mfkj;jpd; me;jk; Mfkhe;jk;</w:t>
      </w:r>
      <w:r w:rsidRPr="001606D8">
        <w:rPr>
          <w:rFonts w:ascii="Times New Roman" w:hAnsi="Times New Roman" w:cs="Times New Roman"/>
          <w:sz w:val="24"/>
          <w:szCs w:val="24"/>
        </w:rPr>
        <w:t xml:space="preserve">; </w:t>
      </w:r>
      <w:r w:rsidRPr="001606D8">
        <w:rPr>
          <w:rFonts w:ascii="Bamini" w:hAnsi="Bamini" w:cs="Times New Roman"/>
          <w:sz w:val="24"/>
          <w:szCs w:val="24"/>
        </w:rPr>
        <w:t xml:space="preserve">mJNt irtrpj;jhe;jk; vd;gu;. ,jd;top </w:t>
      </w:r>
      <w:bookmarkStart w:id="12" w:name="_Hlk76301676"/>
      <w:r w:rsidRPr="001606D8">
        <w:rPr>
          <w:rFonts w:ascii="Bamini" w:hAnsi="Bamini" w:cs="Times New Roman"/>
          <w:sz w:val="24"/>
          <w:szCs w:val="24"/>
        </w:rPr>
        <w:t>Mfkj;jpd</w:t>
      </w:r>
      <w:bookmarkEnd w:id="12"/>
      <w:r w:rsidRPr="001606D8">
        <w:rPr>
          <w:rFonts w:ascii="Bamini" w:hAnsi="Bamini" w:cs="Times New Roman"/>
          <w:sz w:val="24"/>
          <w:szCs w:val="24"/>
        </w:rPr>
        <w:t>; Qhdk; gw;wpa fUj;jpayhf irtrpj;jhe;jk; Rl;lg;gLfpd;wJ.</w:t>
      </w:r>
      <w:r w:rsidRPr="001606D8">
        <w:rPr>
          <w:rFonts w:ascii="Bamini" w:hAnsi="Bamini" w:cs="SunRRavi"/>
          <w:sz w:val="24"/>
          <w:szCs w:val="24"/>
        </w:rPr>
        <w:t xml:space="preserve"> cs;nghUspd; cz;ikj;Jtk; gw;wpa rpe;jidapy; rq;fuu;&gt; ,uhkhD[u; xUik thjj;ijAk;&gt; kj;Jtu; ,Uik thjj;ijAk;&gt; ngsj;ju; fzgq;f thjj;ijAk; Kd;itf;f rpj;jhe;jpfs;&gt; 'gjp&gt; gR&gt;  ghrk;" vDk; Kg;nghUl;fis Vw;Wg; 'gd;ikthjj;ij" vLj;Jiug;gu;. ,e;jpa nka;apay;fSs; fhyj;jhy; gpe;jpa irtrpj;jhe;jk; ,ju nka;apay;fspd; gyk;&gt; gytPdq;fisg; Gupe;J nfhz;L jd; gd;ik thjj;ij Kd;itj;Js;sJ.</w:t>
      </w:r>
      <w:r w:rsidRPr="001606D8">
        <w:rPr>
          <w:rFonts w:ascii="Bamini" w:hAnsi="Bamini" w:cs="Times New Roman"/>
          <w:sz w:val="24"/>
          <w:szCs w:val="24"/>
        </w:rPr>
        <w:t xml:space="preserve"> </w:t>
      </w:r>
    </w:p>
    <w:p w:rsidR="003339A1" w:rsidRPr="001606D8" w:rsidRDefault="003339A1" w:rsidP="00D147FB">
      <w:pPr>
        <w:spacing w:line="360" w:lineRule="auto"/>
        <w:jc w:val="both"/>
        <w:rPr>
          <w:rFonts w:ascii="Bamini" w:hAnsi="Bamini"/>
          <w:sz w:val="24"/>
          <w:szCs w:val="24"/>
        </w:rPr>
      </w:pPr>
      <w:r w:rsidRPr="001606D8">
        <w:rPr>
          <w:rFonts w:ascii="Bamini" w:hAnsi="Bamini"/>
          <w:sz w:val="24"/>
          <w:szCs w:val="24"/>
        </w:rPr>
        <w:t>epahak;</w:t>
      </w:r>
      <w:r w:rsidRPr="001606D8">
        <w:rPr>
          <w:sz w:val="24"/>
          <w:szCs w:val="24"/>
        </w:rPr>
        <w:t xml:space="preserve"> </w:t>
      </w:r>
      <w:r w:rsidRPr="001606D8">
        <w:rPr>
          <w:rFonts w:ascii="Bamini" w:hAnsi="Bamini"/>
          <w:sz w:val="24"/>
          <w:szCs w:val="24"/>
        </w:rPr>
        <w:t xml:space="preserve">$Wfpd;w gpukhjh&gt; gpuNkak;&gt; gpukhzk; vd;w %d;W cWg;GfisAk; irt rpj;jhe;jk; Vw;Wf; nfhs;fpd;wJ. ,k;Kg;nghUSk; nraypd;wp ,Ug;gpd; gadpy;iy. mwpjy; vDk; nray; epfo;jy; Ntz;Lk;. mJ </w:t>
      </w:r>
      <w:bookmarkStart w:id="13" w:name="_Hlk76908941"/>
      <w:r w:rsidRPr="001606D8">
        <w:rPr>
          <w:rFonts w:ascii="Bamini" w:hAnsi="Bamini"/>
          <w:sz w:val="24"/>
          <w:szCs w:val="24"/>
        </w:rPr>
        <w:t>gpukpjp</w:t>
      </w:r>
      <w:bookmarkEnd w:id="13"/>
      <w:r w:rsidRPr="001606D8">
        <w:rPr>
          <w:rFonts w:ascii="Bamini" w:hAnsi="Bamini"/>
          <w:sz w:val="24"/>
          <w:szCs w:val="24"/>
        </w:rPr>
        <w:t xml:space="preserve"> </w:t>
      </w:r>
      <w:bookmarkStart w:id="14" w:name="_Hlk74635299"/>
      <w:r w:rsidRPr="001606D8">
        <w:rPr>
          <w:rFonts w:ascii="Bamini" w:hAnsi="Bamini"/>
          <w:sz w:val="24"/>
          <w:szCs w:val="24"/>
        </w:rPr>
        <w:t>vdg;gLfpd;wJ</w:t>
      </w:r>
      <w:bookmarkEnd w:id="14"/>
      <w:r w:rsidRPr="001606D8">
        <w:rPr>
          <w:rFonts w:ascii="Bamini" w:hAnsi="Bamini"/>
          <w:sz w:val="24"/>
          <w:szCs w:val="24"/>
        </w:rPr>
        <w:t>. mwpjy; nraypd; tpisT gpukh vDk; mwpT vdg;gLfpwJ. ,t;ite;JWg;Gf;fSk; mwpthuha;r;rpapd; Kf;fpa cWg;Gf;fshfj; jpfo;fpd;wd.</w:t>
      </w:r>
    </w:p>
    <w:p w:rsidR="003339A1" w:rsidRPr="001606D8" w:rsidRDefault="003339A1" w:rsidP="00D147FB">
      <w:pPr>
        <w:autoSpaceDE w:val="0"/>
        <w:autoSpaceDN w:val="0"/>
        <w:adjustRightInd w:val="0"/>
        <w:spacing w:line="360" w:lineRule="auto"/>
        <w:jc w:val="both"/>
        <w:rPr>
          <w:rFonts w:ascii="Bamini" w:hAnsi="Bamini" w:cs="SunRRavi"/>
          <w:sz w:val="24"/>
          <w:szCs w:val="24"/>
        </w:rPr>
      </w:pPr>
      <w:r w:rsidRPr="001606D8">
        <w:rPr>
          <w:rFonts w:ascii="Bamini" w:hAnsi="Bamini" w:cs="SunRRavi"/>
          <w:sz w:val="24"/>
          <w:szCs w:val="24"/>
        </w:rPr>
        <w:t>irtrpj;jhe;jkhdJ ju;f;f mbg;gilapyhd nka;apayhff; fhzg;gLfpd;wJ. Ntjtpahru; $Wk; gj;jsitfisAk; topnkhopAk; rpj;jhe;jpfs; 'fhl;rp&gt; mDkhdk;&gt; Mg;jk;"</w:t>
      </w:r>
      <w:r w:rsidRPr="001606D8">
        <w:rPr>
          <w:rFonts w:ascii="Bamini" w:hAnsi="Bamini" w:cs="Times New Roman"/>
          <w:sz w:val="24"/>
          <w:szCs w:val="24"/>
          <w:lang w:bidi="ta-IN"/>
        </w:rPr>
        <w:t xml:space="preserve"> (</w:t>
      </w:r>
      <w:r w:rsidRPr="001606D8">
        <w:rPr>
          <w:rFonts w:ascii="Bamini" w:hAnsi="Bamini" w:cs="Times New Roman"/>
          <w:sz w:val="24"/>
          <w:szCs w:val="24"/>
        </w:rPr>
        <w:t xml:space="preserve">jpUtpsf;fk;&gt; </w:t>
      </w:r>
      <w:r w:rsidRPr="001606D8">
        <w:rPr>
          <w:rFonts w:ascii="Bamini" w:hAnsi="Bamini"/>
          <w:sz w:val="24"/>
          <w:szCs w:val="24"/>
        </w:rPr>
        <w:t>K.</w:t>
      </w:r>
      <w:r w:rsidRPr="001606D8">
        <w:rPr>
          <w:rFonts w:ascii="Bamini" w:hAnsi="Bamini" w:cs="Times New Roman"/>
          <w:sz w:val="24"/>
          <w:szCs w:val="24"/>
        </w:rPr>
        <w:t xml:space="preserve">&gt;(ciu)&gt; </w:t>
      </w:r>
      <w:r w:rsidRPr="001606D8">
        <w:rPr>
          <w:rFonts w:ascii="Bamini" w:hAnsi="Bamini" w:cs="Times New Roman"/>
          <w:sz w:val="24"/>
          <w:szCs w:val="24"/>
          <w:lang w:bidi="ta-IN"/>
        </w:rPr>
        <w:t>2010</w:t>
      </w:r>
      <w:r w:rsidRPr="001606D8">
        <w:rPr>
          <w:rFonts w:ascii="Times New Roman" w:hAnsi="Times New Roman" w:cs="Times New Roman"/>
          <w:sz w:val="24"/>
          <w:szCs w:val="24"/>
        </w:rPr>
        <w:t>:</w:t>
      </w:r>
      <w:r w:rsidRPr="001606D8">
        <w:rPr>
          <w:rFonts w:ascii="Bamini" w:hAnsi="Bamini" w:cs="Times New Roman"/>
          <w:iCs/>
          <w:color w:val="000000" w:themeColor="text1"/>
          <w:sz w:val="24"/>
          <w:szCs w:val="24"/>
        </w:rPr>
        <w:t>07</w:t>
      </w:r>
      <w:r w:rsidRPr="001606D8">
        <w:rPr>
          <w:rFonts w:ascii="Bamini" w:hAnsi="Bamini" w:cs="Times New Roman"/>
          <w:sz w:val="24"/>
          <w:szCs w:val="24"/>
          <w:lang w:bidi="ta-IN"/>
        </w:rPr>
        <w:t>)</w:t>
      </w:r>
      <w:r w:rsidRPr="001606D8">
        <w:rPr>
          <w:rFonts w:ascii="Bamini" w:hAnsi="Bamini" w:cs="SunRRavi"/>
          <w:sz w:val="24"/>
          <w:szCs w:val="24"/>
        </w:rPr>
        <w:t xml:space="preserve">  vDk; %d;wsitfSf;Fk; Kjd;ik nfhLg;gNjhL kPjp VO msitfisAk; mjDs; mlf;fp epw;gu;. 'N[hd;gPw;"&gt; 'nka;fz;lhu; epGzj;Jtk; ,U mbg;gilapyhdJ. mit KiwNa RUf;fkhfr; nrhy;Yjy;&gt; ju;f;f mbg;gilapy; nrhy;Yjy; vd;gd"</w:t>
      </w:r>
      <w:r w:rsidRPr="001606D8">
        <w:rPr>
          <w:rFonts w:ascii="Times New Roman" w:hAnsi="Times New Roman" w:cs="Times New Roman"/>
          <w:iCs/>
          <w:color w:val="000000" w:themeColor="text1"/>
          <w:sz w:val="24"/>
          <w:szCs w:val="24"/>
        </w:rPr>
        <w:t xml:space="preserve"> (Piet, John H., 1952</w:t>
      </w:r>
      <w:r w:rsidRPr="001606D8">
        <w:rPr>
          <w:rFonts w:ascii="Times New Roman" w:hAnsi="Times New Roman" w:cs="Times New Roman"/>
          <w:sz w:val="24"/>
          <w:szCs w:val="24"/>
        </w:rPr>
        <w:t>:</w:t>
      </w:r>
      <w:r w:rsidRPr="001606D8">
        <w:rPr>
          <w:rFonts w:ascii="Times New Roman" w:hAnsi="Times New Roman" w:cs="Times New Roman"/>
          <w:iCs/>
          <w:color w:val="000000" w:themeColor="text1"/>
          <w:sz w:val="24"/>
          <w:szCs w:val="24"/>
        </w:rPr>
        <w:t>2)</w:t>
      </w:r>
      <w:r w:rsidRPr="001606D8">
        <w:rPr>
          <w:rFonts w:ascii="Bamini" w:hAnsi="Bamini" w:cs="SunRRavi"/>
          <w:sz w:val="24"/>
          <w:szCs w:val="24"/>
          <w:vertAlign w:val="superscript"/>
        </w:rPr>
        <w:t xml:space="preserve">  </w:t>
      </w:r>
      <w:r w:rsidRPr="001606D8">
        <w:rPr>
          <w:rFonts w:ascii="Bamini" w:hAnsi="Bamini" w:cs="SunRRavi"/>
          <w:sz w:val="24"/>
          <w:szCs w:val="24"/>
        </w:rPr>
        <w:t xml:space="preserve">vdf; $wpAs;sik ftdpf;fj;jf;fJ. jkpopy;&gt; rptQhdrpj;jpahNu irtrpj;jhe;j msit gw;wp Kjypy; $wpa rhj;jpuE}yhFk;. msitfs; top nka;apaiy vLj;Jiuf;fpd;w mNjNtis&gt; </w:t>
      </w:r>
      <w:r w:rsidRPr="001606D8">
        <w:rPr>
          <w:rFonts w:ascii="Bamini" w:hAnsi="Bamini" w:cs="SunVinod"/>
          <w:sz w:val="24"/>
          <w:szCs w:val="24"/>
        </w:rPr>
        <w:t>'VJf;fshYk; vLj;j nkhopahYk; kpf;fr; Nrhjpf;f Ntz;lh Rlu; tpl;Ls</w:t>
      </w:r>
      <w:r w:rsidR="00E86A0A" w:rsidRPr="001606D8">
        <w:rPr>
          <w:rFonts w:ascii="Bamini" w:hAnsi="Bamini" w:cs="SunVinod"/>
          <w:sz w:val="24"/>
          <w:szCs w:val="24"/>
        </w:rPr>
        <w:t>;s</w:t>
      </w:r>
      <w:r w:rsidRPr="001606D8">
        <w:rPr>
          <w:rFonts w:ascii="Bamini" w:hAnsi="Bamini" w:cs="SunVinod"/>
          <w:sz w:val="24"/>
          <w:szCs w:val="24"/>
        </w:rPr>
        <w:t>d vq;fs; Nrhjp"(</w:t>
      </w:r>
      <w:r w:rsidRPr="001606D8">
        <w:rPr>
          <w:rFonts w:ascii="Bamini" w:hAnsi="Bamini" w:cs="SunRRavi"/>
          <w:color w:val="000000" w:themeColor="text1"/>
          <w:sz w:val="24"/>
          <w:szCs w:val="24"/>
        </w:rPr>
        <w:t>3M</w:t>
      </w:r>
      <w:r w:rsidRPr="001606D8">
        <w:rPr>
          <w:rFonts w:ascii="Bamini" w:hAnsi="Bamini" w:cs="SunRRavi"/>
          <w:sz w:val="24"/>
          <w:szCs w:val="24"/>
        </w:rPr>
        <w:t>e;</w:t>
      </w:r>
      <w:r w:rsidRPr="001606D8">
        <w:rPr>
          <w:rFonts w:ascii="Bamini" w:hAnsi="Bamini" w:cs="SunRRavi"/>
          <w:color w:val="000000" w:themeColor="text1"/>
          <w:sz w:val="24"/>
          <w:szCs w:val="24"/>
        </w:rPr>
        <w:t xml:space="preserve">jpUKiw&gt; gh.5) </w:t>
      </w:r>
      <w:r w:rsidRPr="001606D8">
        <w:rPr>
          <w:rFonts w:ascii="Bamini" w:hAnsi="Bamini" w:cs="SunRRavi"/>
          <w:sz w:val="24"/>
          <w:szCs w:val="24"/>
        </w:rPr>
        <w:t xml:space="preserve">vd;Wk; ciuj;Js;sik irtrpj;jhe;jj;jpd; ju;f;f epiyg;giliaf; fhl;Lfpd;wJ. </w:t>
      </w:r>
    </w:p>
    <w:p w:rsidR="003339A1" w:rsidRPr="001606D8" w:rsidRDefault="003339A1" w:rsidP="001606D8">
      <w:pPr>
        <w:spacing w:line="360" w:lineRule="auto"/>
        <w:jc w:val="both"/>
        <w:rPr>
          <w:rFonts w:ascii="Bamini" w:hAnsi="Bamini" w:cs="Times New Roman"/>
          <w:b/>
          <w:sz w:val="24"/>
          <w:szCs w:val="24"/>
        </w:rPr>
      </w:pPr>
      <w:r w:rsidRPr="001606D8">
        <w:rPr>
          <w:rFonts w:ascii="Bamini" w:hAnsi="Bamini" w:cs="Times New Roman"/>
          <w:b/>
          <w:sz w:val="24"/>
          <w:szCs w:val="24"/>
        </w:rPr>
        <w:t>xg;gPL</w:t>
      </w:r>
    </w:p>
    <w:p w:rsidR="003339A1" w:rsidRPr="001606D8" w:rsidRDefault="003339A1" w:rsidP="00D147FB">
      <w:pPr>
        <w:spacing w:line="360" w:lineRule="auto"/>
        <w:jc w:val="both"/>
        <w:rPr>
          <w:rFonts w:ascii="Bamini" w:hAnsi="Bamini" w:cs="Times New Roman"/>
          <w:sz w:val="24"/>
          <w:szCs w:val="24"/>
        </w:rPr>
      </w:pPr>
      <w:r w:rsidRPr="001606D8">
        <w:rPr>
          <w:rFonts w:ascii="Bamini" w:hAnsi="Bamini" w:cs="Times New Roman"/>
          <w:sz w:val="24"/>
          <w:szCs w:val="24"/>
        </w:rPr>
        <w:t xml:space="preserve">,e;jpa mwpthuha;r;rpapay; E}ywpT&gt; mDgt mwpT vDk; ,uz;ilAk; Vw;W epw;fpwJ. ,e;jpa nghUs;Kjy; thjj;jpdu; mDgt mwpTf;Nf Kjd;ik nfhLg;gu;. mDgtj;Jf;Fl;glhj&gt; mDgtk; fle;j&gt; cz;ik mwpT cz;L vd;w fUj;jpaiy fUj;JKjy;thjpfs; Kd;itg;gu;. mJ Ntjhfk E}y;fspd;top tUk; mwpthfr; Rl;lg;gLk;. mit Gyd; fle;j nghUl;fis mwpAk; mwpthk;. msitfshy; mse;jwpaj;jf;f ngsjpfg; nghUl;fis mwptJ </w:t>
      </w:r>
      <w:r w:rsidRPr="001606D8">
        <w:rPr>
          <w:rFonts w:ascii="Times New Roman" w:hAnsi="Times New Roman" w:cs="Times New Roman"/>
          <w:sz w:val="24"/>
          <w:szCs w:val="24"/>
        </w:rPr>
        <w:t>‘</w:t>
      </w:r>
      <w:r w:rsidRPr="001606D8">
        <w:rPr>
          <w:rFonts w:ascii="Bamini" w:hAnsi="Bamini" w:cs="Times New Roman"/>
          <w:sz w:val="24"/>
          <w:szCs w:val="24"/>
        </w:rPr>
        <w:t>mwpjy;</w:t>
      </w:r>
      <w:r w:rsidRPr="001606D8">
        <w:rPr>
          <w:rFonts w:ascii="Times New Roman" w:hAnsi="Times New Roman" w:cs="Times New Roman"/>
          <w:sz w:val="24"/>
          <w:szCs w:val="24"/>
        </w:rPr>
        <w:t xml:space="preserve">’ </w:t>
      </w:r>
      <w:r w:rsidRPr="001606D8">
        <w:rPr>
          <w:rFonts w:ascii="Bamini" w:hAnsi="Bamini" w:cs="Times New Roman"/>
          <w:sz w:val="24"/>
          <w:szCs w:val="24"/>
        </w:rPr>
        <w:t xml:space="preserve">vd;Wk; ngsjpfj;ijf; fle;j </w:t>
      </w:r>
      <w:r w:rsidRPr="001606D8">
        <w:rPr>
          <w:rFonts w:ascii="Times New Roman" w:hAnsi="Times New Roman" w:cs="Times New Roman"/>
          <w:sz w:val="24"/>
          <w:szCs w:val="24"/>
        </w:rPr>
        <w:t xml:space="preserve">- </w:t>
      </w:r>
      <w:r w:rsidRPr="001606D8">
        <w:rPr>
          <w:rFonts w:ascii="Bamini" w:hAnsi="Bamini" w:cs="Times New Roman"/>
          <w:sz w:val="24"/>
          <w:szCs w:val="24"/>
        </w:rPr>
        <w:t xml:space="preserve">msitfshy; mse;jwpa Kbahjtw;iw mwpjy; vd;gJ </w:t>
      </w:r>
      <w:r w:rsidRPr="001606D8">
        <w:rPr>
          <w:rFonts w:ascii="Times New Roman" w:hAnsi="Times New Roman" w:cs="Times New Roman"/>
          <w:sz w:val="24"/>
          <w:szCs w:val="24"/>
        </w:rPr>
        <w:t>‘</w:t>
      </w:r>
      <w:r w:rsidRPr="001606D8">
        <w:rPr>
          <w:rFonts w:ascii="Bamini" w:hAnsi="Bamini" w:cs="Times New Roman"/>
          <w:sz w:val="24"/>
          <w:szCs w:val="24"/>
        </w:rPr>
        <w:t>czu;jy;</w:t>
      </w:r>
      <w:r w:rsidRPr="001606D8">
        <w:rPr>
          <w:rFonts w:ascii="Times New Roman" w:hAnsi="Times New Roman" w:cs="Times New Roman"/>
          <w:sz w:val="24"/>
          <w:szCs w:val="24"/>
        </w:rPr>
        <w:t xml:space="preserve">’ </w:t>
      </w:r>
      <w:r w:rsidRPr="001606D8">
        <w:rPr>
          <w:rFonts w:ascii="Bamini" w:hAnsi="Bamini" w:cs="Times New Roman"/>
          <w:sz w:val="24"/>
          <w:szCs w:val="24"/>
        </w:rPr>
        <w:t>vd;Wk; irtrpj;jhe;jk; tpsf;fp epw;fpwJ. (rpthde;j%u;j;jp&gt;f.&gt;2014</w:t>
      </w:r>
      <w:r w:rsidRPr="001606D8">
        <w:rPr>
          <w:rFonts w:ascii="Times New Roman" w:hAnsi="Times New Roman" w:cs="Times New Roman"/>
          <w:sz w:val="24"/>
          <w:szCs w:val="24"/>
        </w:rPr>
        <w:t>:</w:t>
      </w:r>
      <w:r w:rsidRPr="001606D8">
        <w:rPr>
          <w:rFonts w:ascii="Bamini" w:hAnsi="Bamini" w:cs="Times New Roman"/>
          <w:sz w:val="24"/>
          <w:szCs w:val="24"/>
        </w:rPr>
        <w:t>104) ,q;F mDgtk; vd;gJ Gyd; fle;j mDgtj;ijAk; cs;Szu;itAk; cs;slf;Fk; mfypj;j nghUspy; ifahsg;gLfpd;wJ.(fpU\;zuh[h&gt;Nrh.&gt;1995</w:t>
      </w:r>
      <w:r w:rsidRPr="001606D8">
        <w:rPr>
          <w:rFonts w:ascii="Times New Roman" w:hAnsi="Times New Roman" w:cs="Times New Roman"/>
          <w:sz w:val="24"/>
          <w:szCs w:val="24"/>
        </w:rPr>
        <w:t>:</w:t>
      </w:r>
      <w:r w:rsidRPr="001606D8">
        <w:rPr>
          <w:rFonts w:ascii="Bamini" w:hAnsi="Bamini" w:cs="Times New Roman"/>
          <w:sz w:val="24"/>
          <w:szCs w:val="24"/>
        </w:rPr>
        <w:t xml:space="preserve">3) epaha mwpthuha;r;rpapay; Gwg;nghUs; gw;wpa mwpTf;F Kjd;ik nfhLf;f&gt; irtrpj;jhe;jk; ngsjpfj;jpd; top ngsjpftjPjj;Jf;F Kjd;ik nfhLf;fpwJ. gpugQ;r mwpT my;yJ GydwpthdJ Gyd; fle;j mwpitg; ngw </w:t>
      </w:r>
      <w:r w:rsidRPr="001606D8">
        <w:rPr>
          <w:rFonts w:ascii="Times New Roman" w:hAnsi="Times New Roman" w:cs="Times New Roman"/>
          <w:sz w:val="24"/>
          <w:szCs w:val="24"/>
        </w:rPr>
        <w:t>‘</w:t>
      </w:r>
      <w:r w:rsidRPr="001606D8">
        <w:rPr>
          <w:rFonts w:ascii="Bamini" w:hAnsi="Bamini" w:cs="Times New Roman"/>
          <w:sz w:val="24"/>
          <w:szCs w:val="24"/>
        </w:rPr>
        <w:t>tpbthksTk; tpsf;fida</w:t>
      </w:r>
      <w:r w:rsidRPr="001606D8">
        <w:rPr>
          <w:rFonts w:ascii="Times New Roman" w:hAnsi="Times New Roman" w:cs="Times New Roman"/>
          <w:sz w:val="24"/>
          <w:szCs w:val="24"/>
        </w:rPr>
        <w:t>’</w:t>
      </w:r>
      <w:r w:rsidRPr="001606D8">
        <w:rPr>
          <w:rFonts w:ascii="Bamini" w:hAnsi="Bamini" w:cs="Times New Roman"/>
          <w:sz w:val="24"/>
          <w:szCs w:val="24"/>
        </w:rPr>
        <w:t xml:space="preserve"> (jpUtUl;gad;&gt; 1980</w:t>
      </w:r>
      <w:r w:rsidRPr="001606D8">
        <w:rPr>
          <w:rFonts w:ascii="Times New Roman" w:hAnsi="Times New Roman" w:cs="Times New Roman"/>
          <w:sz w:val="24"/>
          <w:szCs w:val="24"/>
        </w:rPr>
        <w:t>:</w:t>
      </w:r>
      <w:r w:rsidRPr="001606D8">
        <w:rPr>
          <w:rFonts w:ascii="Bamini" w:hAnsi="Bamini" w:cs="Times New Roman"/>
          <w:sz w:val="24"/>
          <w:szCs w:val="24"/>
        </w:rPr>
        <w:t>40)</w:t>
      </w:r>
      <w:r w:rsidRPr="001606D8">
        <w:rPr>
          <w:rFonts w:ascii="Times New Roman" w:hAnsi="Times New Roman" w:cs="Times New Roman"/>
          <w:sz w:val="24"/>
          <w:szCs w:val="24"/>
        </w:rPr>
        <w:t xml:space="preserve"> </w:t>
      </w:r>
      <w:r w:rsidRPr="001606D8">
        <w:rPr>
          <w:rFonts w:ascii="Bamini" w:hAnsi="Bamini" w:cs="Times New Roman"/>
          <w:sz w:val="24"/>
          <w:szCs w:val="24"/>
        </w:rPr>
        <w:t>cjTk; vd;W $Wfpd;wJ. ,iwtid miljyhfpa Rj;jhj;Jtpj Kf;jpNa mjd; ,Wjp ,yf;fhFk;. rlthjj;ijg; gpd;js;sp Md;kthjj;ijr; irtrpj;jhe;jk; Kd;dpWj;JfpwJ.</w:t>
      </w:r>
    </w:p>
    <w:p w:rsidR="003339A1" w:rsidRPr="001606D8" w:rsidRDefault="003339A1" w:rsidP="00654B23">
      <w:pPr>
        <w:spacing w:line="360" w:lineRule="auto"/>
        <w:jc w:val="both"/>
        <w:rPr>
          <w:rFonts w:ascii="Bamini" w:hAnsi="Bamini" w:cs="Times New Roman"/>
          <w:sz w:val="24"/>
          <w:szCs w:val="24"/>
        </w:rPr>
      </w:pPr>
      <w:r w:rsidRPr="001606D8">
        <w:rPr>
          <w:rFonts w:ascii="Times New Roman" w:hAnsi="Times New Roman" w:cs="Times New Roman"/>
          <w:sz w:val="24"/>
          <w:szCs w:val="24"/>
        </w:rPr>
        <w:t>‘</w:t>
      </w:r>
      <w:r w:rsidRPr="001606D8">
        <w:rPr>
          <w:rFonts w:ascii="Bamini" w:hAnsi="Bamini" w:cs="Times New Roman"/>
          <w:sz w:val="24"/>
          <w:szCs w:val="24"/>
        </w:rPr>
        <w:t>ehd; ahu;?</w:t>
      </w:r>
      <w:r w:rsidRPr="001606D8">
        <w:rPr>
          <w:rFonts w:ascii="Times New Roman" w:hAnsi="Times New Roman" w:cs="Times New Roman"/>
          <w:sz w:val="24"/>
          <w:szCs w:val="24"/>
        </w:rPr>
        <w:t xml:space="preserve">’ </w:t>
      </w:r>
      <w:r w:rsidRPr="001606D8">
        <w:rPr>
          <w:rFonts w:ascii="Bamini" w:hAnsi="Bamini" w:cs="Times New Roman"/>
          <w:sz w:val="24"/>
          <w:szCs w:val="24"/>
        </w:rPr>
        <w:t>vd;w tpdhtpw;F tpil fhzKaYfpd;w cgeplj Md;k tprhuizfspd; top mwpTf;F Kjd;ikaspf;Fk; kuig irtrpj;jhe;jKk; Vw;W epw;fpd;wJ. Md;khtpd; Fzkhf mwpit vLj;Jiuf;fpd;wJ. gjp Kw;wwptpdd;</w:t>
      </w:r>
      <w:r w:rsidRPr="001606D8">
        <w:rPr>
          <w:rFonts w:ascii="Times New Roman" w:hAnsi="Times New Roman" w:cs="Times New Roman"/>
          <w:sz w:val="24"/>
          <w:szCs w:val="24"/>
        </w:rPr>
        <w:t>;</w:t>
      </w:r>
      <w:r w:rsidRPr="001606D8">
        <w:rPr>
          <w:rFonts w:ascii="Bamini" w:hAnsi="Bamini" w:cs="Times New Roman"/>
          <w:sz w:val="24"/>
          <w:szCs w:val="24"/>
        </w:rPr>
        <w:t xml:space="preserve"> Md;kh rpw;wwptpdd;&gt; gjp rj;J </w:t>
      </w:r>
      <w:r w:rsidRPr="001606D8">
        <w:rPr>
          <w:rFonts w:ascii="Times New Roman" w:hAnsi="Times New Roman" w:cs="Times New Roman"/>
          <w:sz w:val="24"/>
          <w:szCs w:val="24"/>
        </w:rPr>
        <w:t>;</w:t>
      </w:r>
      <w:r w:rsidRPr="001606D8">
        <w:rPr>
          <w:rFonts w:ascii="Bamini" w:hAnsi="Bamini" w:cs="Times New Roman"/>
          <w:sz w:val="24"/>
          <w:szCs w:val="24"/>
        </w:rPr>
        <w:t xml:space="preserve"> ghrk; mrj;J</w:t>
      </w:r>
      <w:r w:rsidRPr="001606D8">
        <w:rPr>
          <w:rFonts w:ascii="Times New Roman" w:hAnsi="Times New Roman" w:cs="Times New Roman"/>
          <w:sz w:val="24"/>
          <w:szCs w:val="24"/>
        </w:rPr>
        <w:t>;</w:t>
      </w:r>
      <w:r w:rsidRPr="001606D8">
        <w:rPr>
          <w:rFonts w:ascii="Bamini" w:hAnsi="Bamini" w:cs="Times New Roman"/>
          <w:sz w:val="24"/>
          <w:szCs w:val="24"/>
        </w:rPr>
        <w:t xml:space="preserve"> gRthfpa Md;kh rjrj;J</w:t>
      </w:r>
      <w:r w:rsidRPr="001606D8">
        <w:rPr>
          <w:rFonts w:ascii="Times New Roman" w:hAnsi="Times New Roman" w:cs="Times New Roman"/>
          <w:sz w:val="24"/>
          <w:szCs w:val="24"/>
        </w:rPr>
        <w:t>;</w:t>
      </w:r>
      <w:r w:rsidRPr="001606D8">
        <w:rPr>
          <w:rFonts w:ascii="Bamini" w:hAnsi="Bamini" w:cs="Times New Roman"/>
          <w:sz w:val="24"/>
          <w:szCs w:val="24"/>
        </w:rPr>
        <w:t xml:space="preserve"> Md;kh mwptpf;f mwptJ</w:t>
      </w:r>
      <w:r w:rsidRPr="001606D8">
        <w:rPr>
          <w:rFonts w:ascii="Times New Roman" w:hAnsi="Times New Roman" w:cs="Times New Roman"/>
          <w:sz w:val="24"/>
          <w:szCs w:val="24"/>
        </w:rPr>
        <w:t>;</w:t>
      </w:r>
      <w:r w:rsidRPr="001606D8">
        <w:rPr>
          <w:rFonts w:ascii="Bamini" w:hAnsi="Bamini" w:cs="Times New Roman"/>
          <w:sz w:val="24"/>
          <w:szCs w:val="24"/>
        </w:rPr>
        <w:t xml:space="preserve"> mwpT mjd; Fzk; vdr; irtrpj;jhe;jk; tpsq;Ffpd;wJ. ,t;thwhd fUj;jpaiy epahathjpfs; Kd;itf;ftpy;iy. mZf;fspd; Nru;f;ifNa ahtw;iwAk; jPu;khdpf;fpwJ vd;fpd;wdu;. Md;kh mwpTilanjdpy; kaq;fp epw;gJ Vd; vd tpdtpd; ghrj;jhy; gPbf;fg;gl;L gRj;Jtk; cilajha; ,USf;Fs; mfg;gl;ljha; clYld; $b mwpahikapd; ghw;gl;L epw;Fk;. mjdhy; edtpy; fz;ltw;iw jpde;NjhWk; fdtpNy khwp mwpfpd;wjhfp tpLfpd;wJ.(jpUtUl;gad;</w:t>
      </w:r>
      <w:r w:rsidRPr="001606D8">
        <w:rPr>
          <w:rFonts w:ascii="Times New Roman" w:hAnsi="Times New Roman" w:cs="Times New Roman"/>
          <w:sz w:val="24"/>
          <w:szCs w:val="24"/>
        </w:rPr>
        <w:t>,</w:t>
      </w:r>
      <w:r w:rsidRPr="001606D8">
        <w:rPr>
          <w:rFonts w:ascii="Bamini" w:hAnsi="Bamini" w:cs="Times New Roman"/>
          <w:sz w:val="24"/>
          <w:szCs w:val="24"/>
        </w:rPr>
        <w:t xml:space="preserve"> 1980 </w:t>
      </w:r>
      <w:r w:rsidRPr="001606D8">
        <w:rPr>
          <w:rFonts w:ascii="Times New Roman" w:hAnsi="Times New Roman" w:cs="Times New Roman"/>
          <w:sz w:val="24"/>
          <w:szCs w:val="24"/>
        </w:rPr>
        <w:t>:</w:t>
      </w:r>
      <w:r w:rsidRPr="001606D8">
        <w:rPr>
          <w:rFonts w:ascii="Bamini" w:hAnsi="Bamini" w:cs="Times New Roman"/>
          <w:sz w:val="24"/>
          <w:szCs w:val="24"/>
        </w:rPr>
        <w:t xml:space="preserve">14) mNjNtis mwpahikahy; fd;kq;fisr; nra;J gpwtpnaLf;Fk; Md;kh&gt; gpwtp ePq;fTk; Nguwpthsdhd ,iwtid milaTk; vLf;Fk; Kaw;rp clYld; $ba epiyapNyNa epfo;fpwJ. ,jid&gt; </w:t>
      </w:r>
      <w:r w:rsidRPr="001606D8">
        <w:rPr>
          <w:rFonts w:ascii="Times New Roman" w:hAnsi="Times New Roman" w:cs="Times New Roman"/>
          <w:sz w:val="24"/>
          <w:szCs w:val="24"/>
        </w:rPr>
        <w:t>“</w:t>
      </w:r>
      <w:r w:rsidRPr="001606D8">
        <w:rPr>
          <w:rFonts w:ascii="Bamini" w:hAnsi="Bamini" w:cs="Times New Roman"/>
          <w:sz w:val="24"/>
          <w:szCs w:val="24"/>
        </w:rPr>
        <w:t xml:space="preserve">tpbthksTk; tpsf;fidakhia tbthjp fd;kj;J </w:t>
      </w:r>
      <w:bookmarkStart w:id="15" w:name="_Hlk74605605"/>
      <w:r w:rsidRPr="001606D8">
        <w:rPr>
          <w:rFonts w:ascii="Bamini" w:hAnsi="Bamini" w:cs="Times New Roman"/>
          <w:sz w:val="24"/>
          <w:szCs w:val="24"/>
        </w:rPr>
        <w:t>t</w:t>
      </w:r>
      <w:bookmarkEnd w:id="15"/>
      <w:r w:rsidRPr="001606D8">
        <w:rPr>
          <w:rFonts w:ascii="Bamini" w:hAnsi="Bamini" w:cs="Times New Roman"/>
          <w:sz w:val="24"/>
          <w:szCs w:val="24"/>
        </w:rPr>
        <w:t>e;J</w:t>
      </w:r>
      <w:r w:rsidRPr="001606D8">
        <w:rPr>
          <w:rFonts w:ascii="Times New Roman" w:hAnsi="Times New Roman" w:cs="Times New Roman"/>
          <w:sz w:val="24"/>
          <w:szCs w:val="24"/>
        </w:rPr>
        <w:t>”</w:t>
      </w:r>
      <w:r w:rsidRPr="001606D8">
        <w:rPr>
          <w:rFonts w:ascii="Bamini" w:hAnsi="Bamini" w:cs="Times New Roman"/>
          <w:sz w:val="24"/>
          <w:szCs w:val="24"/>
        </w:rPr>
        <w:t xml:space="preserve"> (jpUtUl;gad;</w:t>
      </w:r>
      <w:r w:rsidRPr="001606D8">
        <w:rPr>
          <w:rFonts w:ascii="Times New Roman" w:hAnsi="Times New Roman" w:cs="Times New Roman"/>
          <w:sz w:val="24"/>
          <w:szCs w:val="24"/>
        </w:rPr>
        <w:t>,</w:t>
      </w:r>
      <w:r w:rsidRPr="001606D8">
        <w:rPr>
          <w:rFonts w:ascii="Bamini" w:hAnsi="Bamini" w:cs="Times New Roman"/>
          <w:sz w:val="24"/>
          <w:szCs w:val="24"/>
        </w:rPr>
        <w:t xml:space="preserve"> 1980</w:t>
      </w:r>
      <w:r w:rsidRPr="001606D8">
        <w:rPr>
          <w:rFonts w:ascii="Times New Roman" w:hAnsi="Times New Roman" w:cs="Times New Roman"/>
          <w:sz w:val="24"/>
          <w:szCs w:val="24"/>
        </w:rPr>
        <w:t>:</w:t>
      </w:r>
      <w:r w:rsidRPr="001606D8">
        <w:rPr>
          <w:rFonts w:ascii="Bamini" w:hAnsi="Bamini" w:cs="Times New Roman"/>
          <w:sz w:val="24"/>
          <w:szCs w:val="24"/>
        </w:rPr>
        <w:t xml:space="preserve">30) </w:t>
      </w:r>
      <w:r w:rsidRPr="001606D8">
        <w:rPr>
          <w:rFonts w:ascii="Times New Roman" w:hAnsi="Times New Roman" w:cs="Times New Roman"/>
          <w:sz w:val="24"/>
          <w:szCs w:val="24"/>
          <w:vertAlign w:val="superscript"/>
        </w:rPr>
        <w:t xml:space="preserve"> </w:t>
      </w:r>
      <w:r w:rsidRPr="001606D8">
        <w:rPr>
          <w:rFonts w:ascii="Bamini" w:hAnsi="Bamini" w:cs="Times New Roman"/>
          <w:sz w:val="24"/>
          <w:szCs w:val="24"/>
        </w:rPr>
        <w:t>vd ckhgjp tpsf;Ffpwhu;. irtrpj;jhe;jk; #upadpd; xsp fpl;LksTk; ,Uspy; gazpf;f rpW tpsf;F cjTtJ Nghy ,g;gpugQ;r Qhdk; (ghr Qhdk;) Md;khTf;F cjTk; vd;fpwJ.</w:t>
      </w:r>
    </w:p>
    <w:p w:rsidR="003339A1" w:rsidRPr="001606D8" w:rsidRDefault="003339A1" w:rsidP="00654B23">
      <w:pPr>
        <w:spacing w:line="360" w:lineRule="auto"/>
        <w:jc w:val="both"/>
        <w:rPr>
          <w:rFonts w:ascii="Bamini" w:hAnsi="Bamini" w:cs="Times New Roman"/>
          <w:sz w:val="24"/>
          <w:szCs w:val="24"/>
        </w:rPr>
      </w:pPr>
      <w:r w:rsidRPr="001606D8">
        <w:rPr>
          <w:rFonts w:ascii="Bamini" w:hAnsi="Bamini" w:cs="Times New Roman"/>
          <w:sz w:val="24"/>
          <w:szCs w:val="24"/>
        </w:rPr>
        <w:t>mwptpd; Njhw;wk; gw;wpa fUj;jhlypy; epaha juprdk;&gt; Mj;k&gt; cly; ,izg;ig mbg;gilahdjhff; nfhs;fpd;wJ. clypy; mwpTg; Gyd;fs; mike;Js;sd. ,t;twpifg; Gyd;fs;; nghUe;jpdhyd;wp Mj;kh czu;itg;ngw KbahJ vd epaharhj;jpuk;(</w:t>
      </w:r>
      <w:r w:rsidRPr="001606D8">
        <w:rPr>
          <w:rFonts w:ascii="Times New Roman" w:hAnsi="Times New Roman" w:cs="Times New Roman"/>
          <w:sz w:val="24"/>
          <w:szCs w:val="24"/>
        </w:rPr>
        <w:t xml:space="preserve"> </w:t>
      </w:r>
      <w:r w:rsidRPr="001606D8">
        <w:rPr>
          <w:rFonts w:ascii="Times New Roman" w:hAnsi="Times New Roman"/>
          <w:sz w:val="24"/>
          <w:szCs w:val="24"/>
        </w:rPr>
        <w:t>Sudarsanasharya Punjabi, (ed.), 1922</w:t>
      </w:r>
      <w:r w:rsidRPr="001606D8">
        <w:rPr>
          <w:rFonts w:ascii="Times New Roman" w:hAnsi="Times New Roman" w:cs="Times New Roman"/>
          <w:sz w:val="24"/>
          <w:szCs w:val="24"/>
        </w:rPr>
        <w:t>: I;.1.14)</w:t>
      </w:r>
      <w:r w:rsidRPr="001606D8">
        <w:rPr>
          <w:rFonts w:ascii="Bamini" w:hAnsi="Bamini" w:cs="Times New Roman"/>
          <w:sz w:val="24"/>
          <w:szCs w:val="24"/>
        </w:rPr>
        <w:t xml:space="preserve"> tpsf;Ffpd;wJ. irtrpj;jhe;jKk; ,jid Vw;W </w:t>
      </w:r>
      <w:r w:rsidRPr="001606D8">
        <w:rPr>
          <w:rFonts w:ascii="Times New Roman" w:hAnsi="Times New Roman" w:cs="Times New Roman"/>
          <w:sz w:val="24"/>
          <w:szCs w:val="24"/>
        </w:rPr>
        <w:t>‘</w:t>
      </w:r>
      <w:r w:rsidRPr="001606D8">
        <w:rPr>
          <w:rFonts w:ascii="Bamini" w:hAnsi="Bamini" w:cs="Times New Roman"/>
          <w:sz w:val="24"/>
          <w:szCs w:val="24"/>
        </w:rPr>
        <w:t>nghwpapd;wp xd;Wk; czuhg; Ge;jp</w:t>
      </w:r>
      <w:r w:rsidRPr="001606D8">
        <w:rPr>
          <w:rFonts w:ascii="Times New Roman" w:hAnsi="Times New Roman" w:cs="Times New Roman"/>
          <w:sz w:val="24"/>
          <w:szCs w:val="24"/>
        </w:rPr>
        <w:t xml:space="preserve">’ </w:t>
      </w:r>
      <w:r w:rsidRPr="001606D8">
        <w:rPr>
          <w:rFonts w:ascii="Bamini" w:hAnsi="Bamini" w:cs="Times New Roman"/>
          <w:sz w:val="24"/>
          <w:szCs w:val="24"/>
        </w:rPr>
        <w:t>(rptghjRe;juk;&gt;R.&gt;(ciu)&gt;1980</w:t>
      </w:r>
      <w:r w:rsidRPr="001606D8">
        <w:rPr>
          <w:rFonts w:ascii="Times New Roman" w:hAnsi="Times New Roman" w:cs="Times New Roman"/>
          <w:sz w:val="24"/>
          <w:szCs w:val="24"/>
        </w:rPr>
        <w:t>:</w:t>
      </w:r>
      <w:r w:rsidRPr="001606D8">
        <w:rPr>
          <w:rFonts w:ascii="Bamini" w:hAnsi="Bamini" w:cs="Times New Roman"/>
          <w:sz w:val="24"/>
          <w:szCs w:val="24"/>
        </w:rPr>
        <w:t xml:space="preserve">15) </w:t>
      </w:r>
      <w:r w:rsidRPr="001606D8">
        <w:rPr>
          <w:rFonts w:ascii="Times New Roman" w:hAnsi="Times New Roman" w:cs="Times New Roman"/>
          <w:sz w:val="24"/>
          <w:szCs w:val="24"/>
        </w:rPr>
        <w:t xml:space="preserve"> </w:t>
      </w:r>
      <w:r w:rsidRPr="001606D8">
        <w:rPr>
          <w:rFonts w:ascii="Bamini" w:hAnsi="Bamini" w:cs="Times New Roman"/>
          <w:sz w:val="24"/>
          <w:szCs w:val="24"/>
        </w:rPr>
        <w:t>vd Md;khtpd; mwpTg; Gyd;fis milahsg; gLj;Jfpd;wJ. gpuhrPd epahak; (Mjpfhy epahak;) nghwptopg; ngWk; mwpit Kjd;ikg;gLj;Jfpd;wJ. irtrpj;jhe;jk; mjid gpugQ;r Qhdkhfpa ghr Qhdk; vdf; fPohd mwpthf vLj;Jiuf;fpd;wJ. epahaj;jpy; mJ mwpTf;fhd Kjd;ik topahfTk; mwpT gw;wpa Muha;r;rpahfTk; mike;Js;sik Fwpg;gplj;jf;fJ.</w:t>
      </w:r>
    </w:p>
    <w:p w:rsidR="003339A1" w:rsidRPr="001606D8" w:rsidRDefault="003339A1" w:rsidP="00654B23">
      <w:pPr>
        <w:spacing w:line="360" w:lineRule="auto"/>
        <w:jc w:val="both"/>
        <w:rPr>
          <w:rFonts w:ascii="Bamini" w:hAnsi="Bamini" w:cs="Times New Roman"/>
          <w:sz w:val="24"/>
          <w:szCs w:val="24"/>
        </w:rPr>
      </w:pPr>
      <w:r w:rsidRPr="001606D8">
        <w:rPr>
          <w:rFonts w:ascii="Bamini" w:hAnsi="Bamini" w:cs="Times New Roman"/>
          <w:sz w:val="24"/>
          <w:szCs w:val="24"/>
        </w:rPr>
        <w:t xml:space="preserve">Vida fUj;JKjy;thjpfisg; Nghy gpugQ;rKk; gpugQ;rTw;gj;jpg; nghUl;fSk; khia </w:t>
      </w:r>
      <w:r w:rsidRPr="001606D8">
        <w:rPr>
          <w:rFonts w:ascii="Times New Roman" w:hAnsi="Times New Roman" w:cs="Times New Roman"/>
          <w:sz w:val="24"/>
          <w:szCs w:val="24"/>
        </w:rPr>
        <w:t xml:space="preserve">– </w:t>
      </w:r>
      <w:r w:rsidRPr="001606D8">
        <w:rPr>
          <w:rFonts w:ascii="Bamini" w:hAnsi="Bamini" w:cs="Times New Roman"/>
          <w:sz w:val="24"/>
          <w:szCs w:val="24"/>
        </w:rPr>
        <w:t>Njhw;wk; - ,d;ik vd ciuf;fhky; mtw;iwr; irtrpj;jhe;jk; cz;ikg; nghUs;fshff; nfhz;L Njhd;wp epd;W xLq;fp kPsj; Njhd;Wtd vdTiug;gJk; mwpTj; Njhw;wtpaYf;fhd Kjw;fUtpahf mtw;iw fUtJk; mjd; jdpj;Jtkhd nka;apay; mk;rkhFk;. rl;Nlhghj;jhah</w:t>
      </w:r>
      <w:r w:rsidRPr="001606D8">
        <w:rPr>
          <w:rFonts w:ascii="Times New Roman" w:hAnsi="Times New Roman" w:cs="Times New Roman"/>
          <w:sz w:val="24"/>
          <w:szCs w:val="24"/>
        </w:rPr>
        <w:t>,</w:t>
      </w:r>
      <w:r w:rsidRPr="001606D8">
        <w:rPr>
          <w:rFonts w:ascii="Bamini" w:hAnsi="Bamini" w:cs="Times New Roman"/>
          <w:sz w:val="24"/>
          <w:szCs w:val="24"/>
        </w:rPr>
        <w:t xml:space="preserve"> kpUzhs; fhe;jp fhq;Nfhghj;jhah Nghd;w ,e;jpa nka;apayh</w:t>
      </w:r>
      <w:bookmarkStart w:id="16" w:name="_Hlk74605808"/>
      <w:r w:rsidRPr="001606D8">
        <w:rPr>
          <w:rFonts w:ascii="Bamini" w:hAnsi="Bamini" w:cs="Times New Roman"/>
          <w:sz w:val="24"/>
          <w:szCs w:val="24"/>
        </w:rPr>
        <w:t>s</w:t>
      </w:r>
      <w:bookmarkEnd w:id="16"/>
      <w:r w:rsidRPr="001606D8">
        <w:rPr>
          <w:rFonts w:ascii="Bamini" w:hAnsi="Bamini" w:cs="Times New Roman"/>
          <w:sz w:val="24"/>
          <w:szCs w:val="24"/>
        </w:rPr>
        <w:t>u;fs; ,e;jpa fUj;JKjy;thjk; gw;wpa fUj;Jf;fis Ntjhe;jj;ij mbg;gilahff; nfhz;Nl mZfpAs;sdu;. mtu;fs; irtrpj;jhe;jj;ij mwpe;jpUe;jikf;fhd ve;jf; Fwpg;Gk; mtu;fsJ E}y;fspypy;iy. Mjyhy; mtu;fisg; Nghd;w tl,e;jpa mwpQu;fs; Kd;itf;Fk; ,e;jpa fUj;JKjy;thjk; rhu;e;j tpku;rdq;fs; my;yJ Fw;wr;rhl;Lf;fs; irtrpj;jhe;jj;Jf;Fg; ngupJk; nghUe;jtpy;iy vd;gij ehk; ftdj;jpw; nfhs;sNtz;Lk;.</w:t>
      </w:r>
    </w:p>
    <w:p w:rsidR="003339A1" w:rsidRPr="001606D8" w:rsidRDefault="003339A1" w:rsidP="00654B23">
      <w:pPr>
        <w:spacing w:line="360" w:lineRule="auto"/>
        <w:jc w:val="both"/>
        <w:rPr>
          <w:rFonts w:ascii="Times New Roman" w:hAnsi="Times New Roman" w:cs="Times New Roman"/>
          <w:sz w:val="24"/>
          <w:szCs w:val="24"/>
        </w:rPr>
      </w:pPr>
      <w:r w:rsidRPr="001606D8">
        <w:rPr>
          <w:rFonts w:ascii="Bamini" w:hAnsi="Bamini" w:cs="Times New Roman"/>
          <w:sz w:val="24"/>
          <w:szCs w:val="24"/>
        </w:rPr>
        <w:t xml:space="preserve">Nkhl;rj;ij miljy; vDk; ,yf;if cilajhfpa irtrpj;jhe;jk; ehy;tifg; gbepiyfis Kd;itf;fpd;wJ. GwTlYld; njhlu;Ggl;l rupia&gt; GwTlYk; mfKk; njhlu;Ggl;l fpupia&gt; mfj;ij mbg;gilahff; nfhz;l Nahfk;&gt; mfj;Jf;Fk; mg;ghy; nry;Yk; Qhdk; vd;git mit. mtw;Ws; QhdNk Nkdpiyahdjhf mwpthu;e;j epiyahfr; Rl;lg;gLfpd;wJ.( jpUtpsf;fk;&gt; </w:t>
      </w:r>
      <w:r w:rsidRPr="001606D8">
        <w:rPr>
          <w:rFonts w:ascii="Bamini" w:hAnsi="Bamini"/>
          <w:sz w:val="24"/>
          <w:szCs w:val="24"/>
        </w:rPr>
        <w:t>K.</w:t>
      </w:r>
      <w:r w:rsidRPr="001606D8">
        <w:rPr>
          <w:rFonts w:ascii="Bamini" w:hAnsi="Bamini" w:cs="Times New Roman"/>
          <w:sz w:val="24"/>
          <w:szCs w:val="24"/>
        </w:rPr>
        <w:t>&gt;(ciu)&gt; 2010</w:t>
      </w:r>
      <w:r w:rsidRPr="001606D8">
        <w:rPr>
          <w:rFonts w:ascii="Times New Roman" w:hAnsi="Times New Roman" w:cs="Times New Roman"/>
          <w:sz w:val="24"/>
          <w:szCs w:val="24"/>
        </w:rPr>
        <w:t>:</w:t>
      </w:r>
      <w:r w:rsidRPr="001606D8">
        <w:rPr>
          <w:rFonts w:ascii="Bamini" w:hAnsi="Bamini" w:cs="Times New Roman"/>
          <w:sz w:val="24"/>
          <w:szCs w:val="24"/>
        </w:rPr>
        <w:t>270</w:t>
      </w:r>
      <w:r w:rsidRPr="001606D8">
        <w:rPr>
          <w:rFonts w:ascii="Times New Roman" w:hAnsi="Times New Roman" w:cs="Times New Roman"/>
          <w:sz w:val="24"/>
          <w:szCs w:val="24"/>
        </w:rPr>
        <w:t>,</w:t>
      </w:r>
      <w:r w:rsidRPr="001606D8">
        <w:rPr>
          <w:rFonts w:ascii="Bamini" w:hAnsi="Bamini" w:cs="Times New Roman"/>
          <w:sz w:val="24"/>
          <w:szCs w:val="24"/>
        </w:rPr>
        <w:t xml:space="preserve"> 277)</w:t>
      </w:r>
      <w:r w:rsidRPr="001606D8">
        <w:rPr>
          <w:rFonts w:ascii="Bamini" w:hAnsi="Bamini" w:cs="Times New Roman"/>
          <w:sz w:val="24"/>
          <w:szCs w:val="24"/>
          <w:vertAlign w:val="superscript"/>
        </w:rPr>
        <w:t xml:space="preserve"> </w:t>
      </w:r>
      <w:r w:rsidRPr="001606D8">
        <w:rPr>
          <w:rFonts w:ascii="Bamini" w:hAnsi="Bamini" w:cs="Times New Roman"/>
          <w:sz w:val="24"/>
          <w:szCs w:val="24"/>
        </w:rPr>
        <w:t>Qhdj;ijg; ngWjy; vd;gJ njhlu;ghf ehd;F nray; epiyfs; Rl;lg;gLfpd;wd.</w:t>
      </w:r>
    </w:p>
    <w:p w:rsidR="003339A1" w:rsidRPr="00654B23" w:rsidRDefault="003339A1" w:rsidP="00654B23">
      <w:pPr>
        <w:spacing w:line="360" w:lineRule="auto"/>
        <w:jc w:val="both"/>
        <w:rPr>
          <w:rFonts w:ascii="Bamini" w:hAnsi="Bamini" w:cs="Times New Roman"/>
          <w:sz w:val="24"/>
          <w:szCs w:val="24"/>
        </w:rPr>
      </w:pPr>
      <w:r w:rsidRPr="001606D8">
        <w:rPr>
          <w:rFonts w:ascii="Times New Roman" w:hAnsi="Times New Roman" w:cs="Times New Roman"/>
          <w:sz w:val="24"/>
          <w:szCs w:val="24"/>
        </w:rPr>
        <w:t>“</w:t>
      </w:r>
      <w:r w:rsidRPr="001606D8">
        <w:rPr>
          <w:rFonts w:ascii="Bamini" w:hAnsi="Bamini" w:cs="Times New Roman"/>
          <w:sz w:val="24"/>
          <w:szCs w:val="24"/>
        </w:rPr>
        <w:t>Nfl;lYld; rpe;jpj;jy; njspjy; epl;il</w:t>
      </w:r>
      <w:r w:rsidR="00654B23">
        <w:rPr>
          <w:rFonts w:ascii="Bamini" w:hAnsi="Bamini" w:cs="Times New Roman"/>
          <w:sz w:val="24"/>
          <w:szCs w:val="24"/>
        </w:rPr>
        <w:t xml:space="preserve"> </w:t>
      </w:r>
      <w:r w:rsidRPr="001606D8">
        <w:rPr>
          <w:rFonts w:ascii="Bamini" w:hAnsi="Bamini" w:cs="Times New Roman"/>
          <w:sz w:val="24"/>
          <w:szCs w:val="24"/>
        </w:rPr>
        <w:t>fpsj;jnyd &lt;upuz;lhk; fpsf;fpd; Qhdk;</w:t>
      </w:r>
      <w:r w:rsidRPr="001606D8">
        <w:rPr>
          <w:rFonts w:ascii="Times New Roman" w:hAnsi="Times New Roman" w:cs="Times New Roman"/>
          <w:sz w:val="24"/>
          <w:szCs w:val="24"/>
        </w:rPr>
        <w:t>”</w:t>
      </w:r>
      <w:r w:rsidRPr="001606D8">
        <w:rPr>
          <w:rFonts w:ascii="Bamini" w:hAnsi="Bamini" w:cs="Times New Roman"/>
          <w:sz w:val="24"/>
          <w:szCs w:val="24"/>
        </w:rPr>
        <w:t xml:space="preserve"> (jpUtpsf;fk;&gt; </w:t>
      </w:r>
      <w:r w:rsidRPr="001606D8">
        <w:rPr>
          <w:rFonts w:ascii="Bamini" w:hAnsi="Bamini"/>
          <w:sz w:val="24"/>
          <w:szCs w:val="24"/>
        </w:rPr>
        <w:t>K.</w:t>
      </w:r>
      <w:r w:rsidRPr="001606D8">
        <w:rPr>
          <w:rFonts w:ascii="Bamini" w:hAnsi="Bamini" w:cs="Times New Roman"/>
          <w:sz w:val="24"/>
          <w:szCs w:val="24"/>
        </w:rPr>
        <w:t>&gt; (ciu)&gt;2010</w:t>
      </w:r>
      <w:r w:rsidRPr="001606D8">
        <w:rPr>
          <w:rFonts w:ascii="Times New Roman" w:hAnsi="Times New Roman" w:cs="Times New Roman"/>
          <w:sz w:val="24"/>
          <w:szCs w:val="24"/>
        </w:rPr>
        <w:t>:</w:t>
      </w:r>
      <w:r w:rsidRPr="001606D8">
        <w:rPr>
          <w:rFonts w:ascii="Bamini" w:hAnsi="Bamini" w:cs="Times New Roman"/>
          <w:sz w:val="24"/>
          <w:szCs w:val="24"/>
        </w:rPr>
        <w:t>276)</w:t>
      </w:r>
    </w:p>
    <w:p w:rsidR="003339A1" w:rsidRPr="001606D8" w:rsidRDefault="003339A1" w:rsidP="001606D8">
      <w:pPr>
        <w:spacing w:line="360" w:lineRule="auto"/>
        <w:jc w:val="both"/>
        <w:rPr>
          <w:rFonts w:ascii="Bamini" w:hAnsi="Bamini"/>
          <w:sz w:val="24"/>
          <w:szCs w:val="24"/>
        </w:rPr>
      </w:pPr>
      <w:r w:rsidRPr="001606D8">
        <w:rPr>
          <w:rFonts w:ascii="Bamini" w:hAnsi="Bamini" w:cs="Times New Roman"/>
          <w:sz w:val="24"/>
          <w:szCs w:val="24"/>
        </w:rPr>
        <w:t>vDk; tupfs; Qhdj;ijailjYf;fhd gbepiyfshf Nfl;ly;&gt; rpe;jpj;jy;&gt; njspjy;&gt; epl;il $ly; vd;gtw;iw vLj;Jiuf;fpd;wd. tplaj;ijg; Gyd;top mwpjy; Nfl;ly;&gt; Nfl;l tplaj;ijf; fpufpj;J mjidg; gw;wp nra;Ak; Muha;r;rp rpe;jpj;jy;&gt; rpe;jpj;jjd; top Vw;gLfpd;w KbT njspjy;&gt; njspe;j cz;ikNahL xd;wpj;J epw;wy; epl;il $ly;</w:t>
      </w:r>
      <w:r w:rsidRPr="001606D8">
        <w:rPr>
          <w:rFonts w:ascii="Times New Roman" w:hAnsi="Times New Roman" w:cs="Times New Roman"/>
          <w:sz w:val="24"/>
          <w:szCs w:val="24"/>
        </w:rPr>
        <w:t>;</w:t>
      </w:r>
      <w:r w:rsidRPr="001606D8">
        <w:rPr>
          <w:rFonts w:ascii="Bamini" w:hAnsi="Bamini" w:cs="Times New Roman"/>
          <w:sz w:val="24"/>
          <w:szCs w:val="24"/>
        </w:rPr>
        <w:t xml:space="preserve"> ,q;F epl;ilNa cau; Qhdkhf </w:t>
      </w:r>
      <w:r w:rsidRPr="001606D8">
        <w:rPr>
          <w:rFonts w:ascii="Times New Roman" w:hAnsi="Times New Roman" w:cs="Times New Roman"/>
          <w:sz w:val="24"/>
          <w:szCs w:val="24"/>
        </w:rPr>
        <w:t xml:space="preserve">– </w:t>
      </w:r>
      <w:r w:rsidRPr="001606D8">
        <w:rPr>
          <w:rFonts w:ascii="Bamini" w:hAnsi="Bamini" w:cs="Times New Roman"/>
          <w:sz w:val="24"/>
          <w:szCs w:val="24"/>
        </w:rPr>
        <w:t xml:space="preserve">Qhdj;Js; Qhdkhf vLj;Jiuf;fg;gLfpwJ. me;j cau; Qhdtop epl;il $lYf;fhd cz;ikg; nghUs; vJ vDk; tpdhTf;F irtrpj;jhe;jk; Kw;wwptpddhd gjpia Kd;dpWj;Jfpd;wJ. ,t;thwhd tpsf;fk; epaha mwpthuha;r;rpapaypy; ,y;iy. </w:t>
      </w:r>
      <w:r w:rsidRPr="001606D8">
        <w:rPr>
          <w:rFonts w:ascii="Bamini" w:hAnsi="Bamini"/>
          <w:sz w:val="24"/>
          <w:szCs w:val="24"/>
        </w:rPr>
        <w:t>,e;jpa nka;apayhsuhd ru;t gs;sp ,uhjhfpU\;zd; GydwpT my;yJ fhl;rpawpT</w:t>
      </w:r>
      <w:r w:rsidRPr="001606D8">
        <w:rPr>
          <w:rFonts w:ascii="Bamini" w:hAnsi="Bamini" w:cs="Times New Roman"/>
          <w:sz w:val="24"/>
          <w:szCs w:val="24"/>
        </w:rPr>
        <w:t>&gt;</w:t>
      </w:r>
      <w:r w:rsidRPr="001606D8">
        <w:rPr>
          <w:rFonts w:ascii="Bamini" w:hAnsi="Bamini"/>
          <w:sz w:val="24"/>
          <w:szCs w:val="24"/>
        </w:rPr>
        <w:t xml:space="preserve"> ju;f;ftpaywpT my;yJ Gyikj;JttwpT</w:t>
      </w:r>
      <w:r w:rsidRPr="001606D8">
        <w:rPr>
          <w:rFonts w:ascii="Bamini" w:hAnsi="Bamini" w:cs="Times New Roman"/>
          <w:sz w:val="24"/>
          <w:szCs w:val="24"/>
        </w:rPr>
        <w:t>&gt;</w:t>
      </w:r>
      <w:r w:rsidRPr="001606D8">
        <w:rPr>
          <w:rFonts w:ascii="Bamini" w:hAnsi="Bamini"/>
          <w:sz w:val="24"/>
          <w:szCs w:val="24"/>
        </w:rPr>
        <w:t xml:space="preserve"> cs;Szu;twpT %tifawpTfisr; Rl;Lfpwhu;.</w:t>
      </w:r>
      <w:r w:rsidRPr="001606D8">
        <w:rPr>
          <w:rFonts w:ascii="Times New Roman" w:hAnsi="Times New Roman" w:cs="Times New Roman"/>
          <w:iCs/>
          <w:sz w:val="24"/>
          <w:szCs w:val="24"/>
        </w:rPr>
        <w:t xml:space="preserve"> (Srineevasa, Rao., S. S.,978</w:t>
      </w:r>
      <w:r w:rsidRPr="001606D8">
        <w:rPr>
          <w:rFonts w:ascii="Times New Roman" w:hAnsi="Times New Roman" w:cs="Times New Roman"/>
          <w:sz w:val="24"/>
          <w:szCs w:val="24"/>
        </w:rPr>
        <w:t>:</w:t>
      </w:r>
      <w:r w:rsidRPr="001606D8">
        <w:rPr>
          <w:rFonts w:ascii="Times New Roman" w:hAnsi="Times New Roman" w:cs="Times New Roman"/>
          <w:iCs/>
          <w:sz w:val="24"/>
          <w:szCs w:val="24"/>
        </w:rPr>
        <w:t>96)</w:t>
      </w:r>
      <w:r w:rsidRPr="001606D8">
        <w:rPr>
          <w:rFonts w:ascii="Bamini" w:hAnsi="Bamini"/>
          <w:sz w:val="24"/>
          <w:szCs w:val="24"/>
        </w:rPr>
        <w:t xml:space="preserve"> ,t;tifaPl;by; KjypU tifawpTfSk; Gwtifawpthf mika cs;Szu;twpT mftwpthf mikfpwJ. cs;Szu;twpNt NkyhdjhfTk; nfhs;sg;gLfpwJ. ,t;tifaPl;by; ,uhjhfpU\;zd; irtrpj;jhe;jj;ij ftdj;jpw; nfhs;shJtpbDk; (mtu; jdJ E}y;fspy; irtrpj;jhe;jj;ijf; Fwpg;gpltpy;iy) mJ epahaj;ijg; Nghy irtrpj;jhe;jj;jpw;Fk; nghUe;Jtjhf mike;Js;sJ.</w:t>
      </w:r>
    </w:p>
    <w:p w:rsidR="003339A1" w:rsidRPr="001606D8" w:rsidRDefault="003339A1" w:rsidP="00654B23">
      <w:pPr>
        <w:spacing w:line="360" w:lineRule="auto"/>
        <w:jc w:val="both"/>
        <w:rPr>
          <w:rFonts w:ascii="Bamini" w:hAnsi="Bamini"/>
          <w:sz w:val="24"/>
          <w:szCs w:val="24"/>
          <w:vertAlign w:val="superscript"/>
        </w:rPr>
      </w:pPr>
      <w:r w:rsidRPr="001606D8">
        <w:rPr>
          <w:rFonts w:ascii="Bamini" w:hAnsi="Bamini"/>
          <w:sz w:val="24"/>
          <w:szCs w:val="24"/>
        </w:rPr>
        <w:t>,e;jpa nka;apay; kuG nghJtpy; Qhdj;ij guQhdk;&gt; mguQhdk; vd ,uz;lhf vLj;jhs;fpwJ.  guQhdk; Gyd; fle;j mwpthfTk; mguQhdk; GydwpthfTk; Rl;lg;gLfpwJ. fUj;JKjy;thjpfs; guQhdj;ijNa cau; Qhdkhfr; Rl;Lfpd;wdu;. epahak;  Muk;gj;jpy;  mguQhdj;ijNa cau; Qhdkhfr;  Rl;bDk;  thj;rhadUf;Fg; gpd; Vw;gl;l khw;wq;fSk; et;a epahaj;jpd;  cUthf;fKk;  guQhdj;ij Kjd;ikg;gLj;jpd. irtrpj;jhe;jk; ,U Qhdq;fisAk; Vw;fpd;wJ. mguQhdk; gjKf;jpf;Fk;&gt; guQhdk; guKf;jpf;Fk; ,l;Lr; nry;Yk; vd;fpwJ. me;j mbg;gilapy; mJ ghrQhdk;&gt; gRQhdk;&gt; gjpQhdk; %tif Qhdq;fis Kd;itf;fpwJ. Md;khthdJ #f;Fik&gt; igre;jp&gt; kj;jpik&gt; itfup vDk; ehy;thf;Ffspd; tpUj;jpahfpa #f;Fk gupzhkkhfpa nrhw;gpugQ;rk; kw;Wk; ehjk; Kjy; gpUjptp &lt;whfTs;s jj;Jtq;fspd; nghUl; gpugQ;rk; vDk; ,uz;bidAk; rhu;e;J epd;W mwpfpd;w mwpNt ghrQhdk; MFk;. ,it Ntjq;fs;&gt; Mfkq;fs;&gt; cs;spl;l cyfpaw; rhj;jpuq;fs;&gt; jj;Jt Muha;r;rpfspd; top tUk; E}ywpT&gt; mDgttwpT vd;gtw;why; Vw;gLk; mwpthFk;. ,t;tif mwpTf;Nf - rlg;nghUs; top tUk; mwpTf;Nf epahak; Kjd;ikaspf;f</w:t>
      </w:r>
      <w:r w:rsidRPr="001606D8">
        <w:rPr>
          <w:rFonts w:ascii="Times New Roman" w:hAnsi="Times New Roman" w:cs="Times New Roman"/>
          <w:sz w:val="24"/>
          <w:szCs w:val="24"/>
        </w:rPr>
        <w:t>,</w:t>
      </w:r>
      <w:r w:rsidRPr="001606D8">
        <w:rPr>
          <w:rFonts w:ascii="Bamini" w:hAnsi="Bamini"/>
          <w:sz w:val="24"/>
          <w:szCs w:val="24"/>
        </w:rPr>
        <w:t xml:space="preserve"> irtrpj;jhe;jk; ,jidr; nraw;ifawpT vdf; fPo;epiy Qhdkhf ciuf;fpwJ.</w:t>
      </w:r>
    </w:p>
    <w:p w:rsidR="003339A1" w:rsidRPr="001606D8" w:rsidRDefault="003339A1" w:rsidP="00654B23">
      <w:pPr>
        <w:spacing w:line="360" w:lineRule="auto"/>
        <w:jc w:val="both"/>
        <w:rPr>
          <w:rFonts w:ascii="Bamini" w:hAnsi="Bamini"/>
          <w:sz w:val="24"/>
          <w:szCs w:val="24"/>
          <w:vertAlign w:val="superscript"/>
        </w:rPr>
      </w:pPr>
      <w:r w:rsidRPr="001606D8">
        <w:rPr>
          <w:rFonts w:ascii="Bamini" w:hAnsi="Bamini"/>
          <w:sz w:val="24"/>
          <w:szCs w:val="24"/>
        </w:rPr>
        <w:t>kdk;&gt; Gj;jp&gt; rpj;jk;&gt; mfq;fhuk;&gt; vd;gd fUtpfnsd mwpe;J gpd; ,iwtidg; gw;wp Muha Kw;gLk;NghJ 'ehd;</w:t>
      </w:r>
      <w:r w:rsidRPr="001606D8">
        <w:rPr>
          <w:rFonts w:ascii="Times New Roman" w:hAnsi="Times New Roman" w:cs="Times New Roman"/>
          <w:sz w:val="24"/>
          <w:szCs w:val="24"/>
        </w:rPr>
        <w:t xml:space="preserve">” </w:t>
      </w:r>
      <w:r w:rsidRPr="001606D8">
        <w:rPr>
          <w:rFonts w:ascii="Bamini" w:hAnsi="Bamini"/>
          <w:sz w:val="24"/>
          <w:szCs w:val="24"/>
        </w:rPr>
        <w:t>vDk; jd;Kidg;gpdhy; Md;khtplk; Vw;gLfpd;w mwpT gR Qhdk; my;yJ capuwpT vdg;gLfpwJ. ,J mj;itjpfs; $Wfpd;w 'ehNd gpukk;</w:t>
      </w:r>
      <w:r w:rsidRPr="001606D8">
        <w:rPr>
          <w:rFonts w:ascii="Times New Roman" w:hAnsi="Times New Roman" w:cs="Times New Roman"/>
          <w:sz w:val="24"/>
          <w:szCs w:val="24"/>
        </w:rPr>
        <w:t xml:space="preserve">” </w:t>
      </w:r>
      <w:r w:rsidRPr="001606D8">
        <w:rPr>
          <w:rFonts w:ascii="Bamini" w:hAnsi="Bamini"/>
          <w:sz w:val="24"/>
          <w:szCs w:val="24"/>
        </w:rPr>
        <w:t xml:space="preserve">vd;fpw ngha;awpT Vw;glf; fhuzkhdjhff; $Wtu;. ,J ,aw;ifawpT vdg;gLfpwJ. </w:t>
      </w:r>
      <w:r w:rsidRPr="001606D8">
        <w:rPr>
          <w:rFonts w:ascii="Bamini" w:hAnsi="Bamini" w:cs="Times New Roman"/>
          <w:sz w:val="24"/>
          <w:szCs w:val="24"/>
        </w:rPr>
        <w:t xml:space="preserve">(jpUtpsf;fk;&gt; </w:t>
      </w:r>
      <w:r w:rsidRPr="001606D8">
        <w:rPr>
          <w:rFonts w:ascii="Bamini" w:hAnsi="Bamini"/>
          <w:sz w:val="24"/>
          <w:szCs w:val="24"/>
        </w:rPr>
        <w:t>K.</w:t>
      </w:r>
      <w:r w:rsidRPr="001606D8">
        <w:rPr>
          <w:rFonts w:ascii="Bamini" w:hAnsi="Bamini" w:cs="Times New Roman"/>
          <w:sz w:val="24"/>
          <w:szCs w:val="24"/>
        </w:rPr>
        <w:t xml:space="preserve">&gt;(ciu)&gt; </w:t>
      </w:r>
      <w:r w:rsidRPr="001606D8">
        <w:rPr>
          <w:rFonts w:ascii="Bamini" w:hAnsi="Bamini"/>
          <w:sz w:val="24"/>
          <w:szCs w:val="24"/>
        </w:rPr>
        <w:t>2010</w:t>
      </w:r>
      <w:r w:rsidRPr="001606D8">
        <w:rPr>
          <w:rFonts w:ascii="Times New Roman" w:hAnsi="Times New Roman" w:cs="Times New Roman"/>
          <w:sz w:val="24"/>
          <w:szCs w:val="24"/>
        </w:rPr>
        <w:t>:</w:t>
      </w:r>
      <w:r w:rsidRPr="001606D8">
        <w:rPr>
          <w:rFonts w:ascii="Bamini" w:hAnsi="Bamini"/>
          <w:sz w:val="24"/>
          <w:szCs w:val="24"/>
        </w:rPr>
        <w:t xml:space="preserve">247) epahathjpfspd; cs;Szu;tpdhy; tUk; mwpT vDk; fUj;jpay; ,jid xj;jjhFk;. ,t;tpU mwpTNk cz;ik mwpntd;Wk; ,itNa flTis mwpaTk; Nkhl;rj;ij milaTk; cjTnkd epahathjpfs; ciuf;fpd;wdu;. </w:t>
      </w:r>
      <w:bookmarkStart w:id="17" w:name="_Hlk76302160"/>
      <w:r w:rsidRPr="001606D8">
        <w:rPr>
          <w:rFonts w:ascii="Bamini" w:hAnsi="Bamini"/>
          <w:sz w:val="24"/>
          <w:szCs w:val="24"/>
        </w:rPr>
        <w:t>Nkhl;rj;Jf;F ,Wjpf; fhuzk; jj;JtQhdkhfpa cz;ik mwpNt vd;gjpy; ,UrhuhUf;Fk; fUj;J NtWghby;iy. Mdhy; vJ cz;ikawpT vd;gjpy; fUj;J NtWghL cz;L. Nkw;Rl;ba gpugQ;r mwpT (ghrQhdk;)&gt; cs;Szu;T mwpT (gRQhdk;) vDk; ,U mwpTfSNk Nkhl;rj;ij&gt; Ngupd;gj;ij&gt; J}a;ikepiyia mQ;Qhd ePf;fj;ijj; jUfpd;w cz;ikQhdq;fshf&gt; epahathjpfs; Rl;Lfpd;wdu;.</w:t>
      </w:r>
      <w:r w:rsidRPr="001606D8">
        <w:rPr>
          <w:rFonts w:ascii="Times New Roman" w:hAnsi="Times New Roman"/>
          <w:sz w:val="24"/>
          <w:szCs w:val="24"/>
        </w:rPr>
        <w:t xml:space="preserve"> (Dvivedin, P., (Eds)</w:t>
      </w:r>
      <w:r w:rsidRPr="001606D8">
        <w:rPr>
          <w:rFonts w:ascii="Times New Roman" w:hAnsi="Times New Roman" w:cs="Times New Roman"/>
          <w:sz w:val="24"/>
          <w:szCs w:val="24"/>
        </w:rPr>
        <w:t>:</w:t>
      </w:r>
      <w:r w:rsidRPr="001606D8">
        <w:rPr>
          <w:rFonts w:ascii="Times New Roman" w:hAnsi="Times New Roman" w:cs="Times New Roman"/>
          <w:iCs/>
          <w:sz w:val="24"/>
          <w:szCs w:val="24"/>
        </w:rPr>
        <w:t xml:space="preserve"> iv.2.1)</w:t>
      </w:r>
    </w:p>
    <w:p w:rsidR="003339A1" w:rsidRPr="001606D8" w:rsidRDefault="003339A1" w:rsidP="00654B23">
      <w:pPr>
        <w:spacing w:line="360" w:lineRule="auto"/>
        <w:jc w:val="both"/>
        <w:rPr>
          <w:rFonts w:ascii="Bamini" w:hAnsi="Bamini"/>
          <w:sz w:val="24"/>
          <w:szCs w:val="24"/>
        </w:rPr>
      </w:pPr>
      <w:r w:rsidRPr="001606D8">
        <w:rPr>
          <w:rFonts w:ascii="Bamini" w:hAnsi="Bamini"/>
          <w:sz w:val="24"/>
          <w:szCs w:val="24"/>
        </w:rPr>
        <w:t xml:space="preserve">Mdhy; irtrpj;jhe;jk; ghr&gt; gR&gt; Qhdq;fis fPo;ikahd </w:t>
      </w:r>
      <w:r w:rsidRPr="001606D8">
        <w:rPr>
          <w:rFonts w:ascii="Arial" w:hAnsi="Arial" w:cs="Arial"/>
          <w:sz w:val="24"/>
          <w:szCs w:val="24"/>
        </w:rPr>
        <w:t>–</w:t>
      </w:r>
      <w:r w:rsidRPr="001606D8">
        <w:rPr>
          <w:rFonts w:ascii="Bamini" w:hAnsi="Bamini"/>
          <w:sz w:val="24"/>
          <w:szCs w:val="24"/>
        </w:rPr>
        <w:t xml:space="preserve"> mgu Qhdq;fs; vd;Wk; ,it kPs;gpwtpiaj; juf;$ba gjKf;jpf;Nf ,l;Lr; nry;Yk; vd;Wk; $Wfpd;wJ.</w:t>
      </w:r>
      <w:bookmarkEnd w:id="17"/>
      <w:r w:rsidRPr="001606D8">
        <w:rPr>
          <w:rFonts w:ascii="Arial" w:hAnsi="Arial" w:cs="Arial"/>
          <w:sz w:val="24"/>
          <w:szCs w:val="24"/>
        </w:rPr>
        <w:t>‘‘</w:t>
      </w:r>
      <w:r w:rsidRPr="001606D8">
        <w:rPr>
          <w:rFonts w:ascii="Bamini" w:hAnsi="Bamini"/>
          <w:sz w:val="24"/>
          <w:szCs w:val="24"/>
        </w:rPr>
        <w:t>ghrkh Qhdj;jpYk; glu;gR Qhdj;jpYk; &lt;rid czunthz;zhJ</w:t>
      </w:r>
      <w:r w:rsidRPr="001606D8">
        <w:rPr>
          <w:rFonts w:ascii="Arial" w:hAnsi="Arial" w:cs="Arial"/>
          <w:sz w:val="24"/>
          <w:szCs w:val="24"/>
        </w:rPr>
        <w:t>’’(</w:t>
      </w:r>
      <w:r w:rsidRPr="001606D8">
        <w:rPr>
          <w:rFonts w:ascii="Bamini" w:hAnsi="Bamini" w:cs="Times New Roman"/>
          <w:sz w:val="24"/>
          <w:szCs w:val="24"/>
        </w:rPr>
        <w:t xml:space="preserve">jpUtpsf;fk;&gt; </w:t>
      </w:r>
      <w:r w:rsidRPr="001606D8">
        <w:rPr>
          <w:rFonts w:ascii="Bamini" w:hAnsi="Bamini"/>
          <w:sz w:val="24"/>
          <w:szCs w:val="24"/>
        </w:rPr>
        <w:t>K.</w:t>
      </w:r>
      <w:r w:rsidRPr="001606D8">
        <w:rPr>
          <w:rFonts w:ascii="Bamini" w:hAnsi="Bamini" w:cs="Times New Roman"/>
          <w:sz w:val="24"/>
          <w:szCs w:val="24"/>
        </w:rPr>
        <w:t>&gt;(ciu)&gt;1919</w:t>
      </w:r>
      <w:r w:rsidRPr="001606D8">
        <w:rPr>
          <w:rFonts w:ascii="Times New Roman" w:hAnsi="Times New Roman" w:cs="Times New Roman"/>
          <w:sz w:val="24"/>
          <w:szCs w:val="24"/>
        </w:rPr>
        <w:t>:</w:t>
      </w:r>
      <w:r w:rsidRPr="001606D8">
        <w:rPr>
          <w:rFonts w:ascii="Bamini" w:hAnsi="Bamini"/>
          <w:sz w:val="24"/>
          <w:szCs w:val="24"/>
        </w:rPr>
        <w:t>85</w:t>
      </w:r>
      <w:r w:rsidRPr="001606D8">
        <w:rPr>
          <w:rFonts w:ascii="Arial" w:hAnsi="Arial" w:cs="Arial"/>
          <w:sz w:val="24"/>
          <w:szCs w:val="24"/>
        </w:rPr>
        <w:t>)</w:t>
      </w:r>
      <w:r w:rsidRPr="001606D8">
        <w:rPr>
          <w:rFonts w:ascii="Bamini" w:hAnsi="Bamini" w:cs="Arial"/>
          <w:sz w:val="24"/>
          <w:szCs w:val="24"/>
          <w:vertAlign w:val="superscript"/>
        </w:rPr>
        <w:t xml:space="preserve"> </w:t>
      </w:r>
      <w:r w:rsidRPr="001606D8">
        <w:rPr>
          <w:rFonts w:ascii="Bamini" w:hAnsi="Bamini"/>
          <w:sz w:val="24"/>
          <w:szCs w:val="24"/>
        </w:rPr>
        <w:t xml:space="preserve">vDk;  tupfs; ,jid cWjpg;gLj;Jfpd;wd. </w:t>
      </w:r>
      <w:bookmarkStart w:id="18" w:name="_Hlk76302250"/>
      <w:r w:rsidRPr="001606D8">
        <w:rPr>
          <w:rFonts w:ascii="Bamini" w:hAnsi="Bamini"/>
          <w:sz w:val="24"/>
          <w:szCs w:val="24"/>
        </w:rPr>
        <w:t>,tw;Wf;F Nkyha; cau; Qhdk; xd;Wz;L. gtkjid mwkhf;Fk; ghq;fpdpy; Xq;fpa QhdkhfTk; czu;tupa nka;Q;QhdkhfTk; rpj;jpupf;fg;gLfpd;w gjpQhdj;ij irtrpj;jhe;jk; Kd;itf;fpwJ. ,J 'Mtp &lt;rdb $ly; ,iwQhdk;</w:t>
      </w:r>
      <w:r w:rsidRPr="001606D8">
        <w:rPr>
          <w:rFonts w:ascii="Times New Roman" w:hAnsi="Times New Roman" w:cs="Times New Roman"/>
          <w:sz w:val="24"/>
          <w:szCs w:val="24"/>
        </w:rPr>
        <w:t>”</w:t>
      </w:r>
      <w:r w:rsidRPr="001606D8">
        <w:rPr>
          <w:rFonts w:ascii="Bamini" w:hAnsi="Bamini"/>
          <w:sz w:val="24"/>
          <w:szCs w:val="24"/>
        </w:rPr>
        <w:t>(rptQhdjPgk;&gt;1965</w:t>
      </w:r>
      <w:r w:rsidRPr="001606D8">
        <w:rPr>
          <w:rFonts w:ascii="Times New Roman" w:hAnsi="Times New Roman" w:cs="Times New Roman"/>
          <w:sz w:val="24"/>
          <w:szCs w:val="24"/>
        </w:rPr>
        <w:t>:</w:t>
      </w:r>
      <w:r w:rsidRPr="001606D8">
        <w:rPr>
          <w:rFonts w:ascii="Bamini" w:hAnsi="Bamini"/>
          <w:sz w:val="24"/>
          <w:szCs w:val="24"/>
        </w:rPr>
        <w:t xml:space="preserve"> 154) vdg;gLfpwJ. ,jd;top guQhdk; rpj;jpf;Fk;.</w:t>
      </w:r>
      <w:bookmarkEnd w:id="18"/>
      <w:r w:rsidRPr="001606D8">
        <w:rPr>
          <w:rFonts w:ascii="Bamini" w:hAnsi="Bamini"/>
          <w:sz w:val="24"/>
          <w:szCs w:val="24"/>
        </w:rPr>
        <w:t xml:space="preserve"> ,jw;Fg; gj;J nray; epiyfisr; irtrpj;jhe;jk; Fwpg;gpLfpd;wJ. mit jrfhupak; vdg;gLk;. mitahtd jj;Jt&amp;gk;&gt; jj;Jt juprdk;&gt; Md;k&amp;gk;</w:t>
      </w:r>
      <w:r w:rsidRPr="001606D8">
        <w:rPr>
          <w:rFonts w:ascii="Times New Roman" w:hAnsi="Times New Roman" w:cs="Times New Roman"/>
          <w:sz w:val="24"/>
          <w:szCs w:val="24"/>
        </w:rPr>
        <w:t xml:space="preserve">, </w:t>
      </w:r>
      <w:r w:rsidRPr="001606D8">
        <w:rPr>
          <w:rFonts w:ascii="Bamini" w:hAnsi="Bamini" w:cs="Times New Roman"/>
          <w:sz w:val="24"/>
          <w:szCs w:val="24"/>
        </w:rPr>
        <w:t>Md;kjuprdk;&gt; Md;k</w:t>
      </w:r>
      <w:r w:rsidRPr="001606D8">
        <w:rPr>
          <w:rFonts w:ascii="Bamini" w:hAnsi="Bamini"/>
          <w:sz w:val="24"/>
          <w:szCs w:val="24"/>
        </w:rPr>
        <w:t xml:space="preserve">Rj;jp &gt; rpt&amp;gk;&gt; rptjuprdk;&gt; rptNahfk;&gt; rptNghfk; vdg;gLfpd;wd. </w:t>
      </w:r>
    </w:p>
    <w:p w:rsidR="00654B23" w:rsidRDefault="003339A1" w:rsidP="00654B23">
      <w:pPr>
        <w:spacing w:line="360" w:lineRule="auto"/>
        <w:jc w:val="both"/>
        <w:rPr>
          <w:rFonts w:ascii="Bamini" w:hAnsi="Bamini"/>
          <w:sz w:val="24"/>
          <w:szCs w:val="24"/>
        </w:rPr>
      </w:pPr>
      <w:r w:rsidRPr="001606D8">
        <w:rPr>
          <w:rFonts w:ascii="Bamini" w:hAnsi="Bamini"/>
          <w:sz w:val="24"/>
          <w:szCs w:val="24"/>
        </w:rPr>
        <w:t xml:space="preserve">Kg;gj;jhW jj;Jtq;fshyhd gpugQ;rj;jpdJk; gpugQ;r cw;gj;jpg; nghUl;fspdJk; tbtj;ijf; (&amp;gk;) </w:t>
      </w:r>
      <w:bookmarkStart w:id="19" w:name="_Hlk74606470"/>
      <w:r w:rsidRPr="001606D8">
        <w:rPr>
          <w:rFonts w:ascii="Bamini" w:hAnsi="Bamini"/>
          <w:sz w:val="24"/>
          <w:szCs w:val="24"/>
        </w:rPr>
        <w:t>f</w:t>
      </w:r>
      <w:bookmarkEnd w:id="19"/>
      <w:r w:rsidRPr="001606D8">
        <w:rPr>
          <w:rFonts w:ascii="Bamini" w:hAnsi="Bamini"/>
          <w:sz w:val="24"/>
          <w:szCs w:val="24"/>
        </w:rPr>
        <w:t>z;L&gt; mit khahfhupankd mwpe;J (juprdk;) mtw;wpdpd;Wk; ePq;Fjy; (Rj;jp) Kf;fpakhFk;. gpugQ;rg; gw;W ePq;f ,iwaUspdhy; cz;lhfpa Qhdj;ijj; jhd; (&amp;gk;) vdf;fz;L&gt; jhd; fz;l Qhdj;Jf;Nf nray;</w:t>
      </w:r>
      <w:r w:rsidRPr="001606D8">
        <w:rPr>
          <w:rFonts w:ascii="Times New Roman" w:hAnsi="Times New Roman" w:cs="Times New Roman"/>
          <w:sz w:val="24"/>
          <w:szCs w:val="24"/>
        </w:rPr>
        <w:t>,</w:t>
      </w:r>
      <w:r w:rsidRPr="001606D8">
        <w:rPr>
          <w:rFonts w:ascii="Bamini" w:hAnsi="Bamini"/>
          <w:sz w:val="24"/>
          <w:szCs w:val="24"/>
        </w:rPr>
        <w:t xml:space="preserve"> jd; nranyd vJTkpd;wpj; jhDk; QhdKld; epd;W (juprdk;)&gt; jhd; nfl;L gukhde;jg; nghUNshL xd;wy; (Rj;jp) vDk; epiyfs;</w:t>
      </w:r>
      <w:r w:rsidR="00654B23">
        <w:rPr>
          <w:rFonts w:ascii="Bamini" w:hAnsi="Bamini"/>
          <w:sz w:val="24"/>
          <w:szCs w:val="24"/>
        </w:rPr>
        <w:t xml:space="preserve"> vLj;J Kf;fpaj;Jtk; ngWfpd;wd. </w:t>
      </w:r>
    </w:p>
    <w:p w:rsidR="003339A1" w:rsidRPr="001606D8" w:rsidRDefault="003339A1" w:rsidP="00654B23">
      <w:pPr>
        <w:spacing w:line="360" w:lineRule="auto"/>
        <w:jc w:val="both"/>
        <w:rPr>
          <w:rFonts w:ascii="Bamini" w:hAnsi="Bamini"/>
          <w:sz w:val="24"/>
          <w:szCs w:val="24"/>
        </w:rPr>
      </w:pPr>
      <w:r w:rsidRPr="001606D8">
        <w:rPr>
          <w:rFonts w:ascii="Bamini" w:hAnsi="Bamini"/>
          <w:sz w:val="24"/>
          <w:szCs w:val="24"/>
        </w:rPr>
        <w:t>Md;khf;fSf;fhf Ie;njhopy; GupAk; ,iwtd; capUf;Fapuha; jpUtb Qhdkha; epd;W mwpTg;ghij - jpUtUis  ,lkhff; fhZjy; rpt&amp;gk; vd;Wk; ghr&gt; gR&gt; Qhdq;fis tpLj;J mwpjw;fupa rptg;Ngwhd gukhde;jj;ijr; Nru;jy; rptjuprdk; vd;Wk; cz;ikiaAzu;e;J mfKk; GwKk; rptj;Jld; $b epw;wNy rptNahfk; vd;Wk; rptk; Md;khTld; ahTkha; epd;W ehdhtpj tpla Nghfq;fisAk; rptNghfkhfNt nra;J Ngjkw epd;Wjhdhf;fp&gt; gukhde;jj;ijg; nghrpg;gpj;jy; (mDgtpj;jy;) rptNghfk; vd;Wkirtrpj;jhe;jk; tpsf;FfpwJ. ,t;thwhd fUj;jhly;fs; epahajuprdj;jpy; ,y;iy. Nkhl;rk; gw;wpa fUj;jhlypy; ,j;jup</w:t>
      </w:r>
      <w:r w:rsidR="001C04D5" w:rsidRPr="001606D8">
        <w:rPr>
          <w:rFonts w:ascii="Bamini" w:hAnsi="Bamini"/>
          <w:sz w:val="24"/>
          <w:szCs w:val="24"/>
        </w:rPr>
        <w:t>r</w:t>
      </w:r>
      <w:r w:rsidRPr="001606D8">
        <w:rPr>
          <w:rFonts w:ascii="Bamini" w:hAnsi="Bamini"/>
          <w:sz w:val="24"/>
          <w:szCs w:val="24"/>
        </w:rPr>
        <w:t xml:space="preserve">dk; gy FiwghLfNshL ,Uf;fpd;wikNa ,jw;Ff; fhuzkhf ,Uf;fyhk;. </w:t>
      </w:r>
      <w:r w:rsidRPr="001606D8">
        <w:rPr>
          <w:rFonts w:ascii="Times New Roman" w:hAnsi="Times New Roman" w:cs="Times New Roman"/>
          <w:sz w:val="24"/>
          <w:szCs w:val="24"/>
        </w:rPr>
        <w:t>‘</w:t>
      </w:r>
      <w:r w:rsidRPr="001606D8">
        <w:rPr>
          <w:rFonts w:ascii="Bamini" w:hAnsi="Bamini"/>
          <w:sz w:val="24"/>
          <w:szCs w:val="24"/>
        </w:rPr>
        <w:t>czu;twpT&gt; kfpo;r;rp&gt; Ntjid&gt; tpUg;G&gt; ntWg;G&gt; J}z;ly;&gt; ju;kk;&gt; mju;kk;&gt; tpid vd;gtw;iw tpLjNy Nkhl;rk;</w:t>
      </w:r>
      <w:r w:rsidRPr="001606D8">
        <w:rPr>
          <w:rFonts w:ascii="Times New Roman" w:hAnsi="Times New Roman" w:cs="Times New Roman"/>
          <w:sz w:val="24"/>
          <w:szCs w:val="24"/>
        </w:rPr>
        <w:t>’</w:t>
      </w:r>
      <w:r w:rsidRPr="001606D8">
        <w:rPr>
          <w:rFonts w:ascii="Bamini" w:hAnsi="Bamini"/>
          <w:sz w:val="24"/>
          <w:szCs w:val="24"/>
        </w:rPr>
        <w:t xml:space="preserve"> vdg;gLfpwJ. ,q;F </w:t>
      </w:r>
      <w:r w:rsidRPr="001606D8">
        <w:rPr>
          <w:rFonts w:ascii="Times New Roman" w:hAnsi="Times New Roman" w:cs="Times New Roman"/>
          <w:sz w:val="24"/>
          <w:szCs w:val="24"/>
        </w:rPr>
        <w:t>‘</w:t>
      </w:r>
      <w:r w:rsidRPr="001606D8">
        <w:rPr>
          <w:rFonts w:ascii="Bamini" w:hAnsi="Bamini"/>
          <w:sz w:val="24"/>
          <w:szCs w:val="24"/>
        </w:rPr>
        <w:t>mwpTk; tpLgLjy;</w:t>
      </w:r>
      <w:r w:rsidRPr="001606D8">
        <w:rPr>
          <w:rFonts w:ascii="Times New Roman" w:hAnsi="Times New Roman" w:cs="Times New Roman"/>
          <w:sz w:val="24"/>
          <w:szCs w:val="24"/>
        </w:rPr>
        <w:t>’</w:t>
      </w:r>
      <w:r w:rsidRPr="001606D8">
        <w:rPr>
          <w:rFonts w:ascii="Bamini" w:hAnsi="Bamini"/>
          <w:sz w:val="24"/>
          <w:szCs w:val="24"/>
        </w:rPr>
        <w:t xml:space="preserve"> vd;gJ E}j</w:t>
      </w:r>
      <w:bookmarkStart w:id="20" w:name="_Hlk74634014"/>
      <w:r w:rsidRPr="001606D8">
        <w:rPr>
          <w:rFonts w:ascii="Bamini" w:hAnsi="Bamini"/>
          <w:sz w:val="24"/>
          <w:szCs w:val="24"/>
        </w:rPr>
        <w:t>d</w:t>
      </w:r>
      <w:bookmarkEnd w:id="20"/>
      <w:r w:rsidRPr="001606D8">
        <w:rPr>
          <w:rFonts w:ascii="Bamini" w:hAnsi="Bamini"/>
          <w:sz w:val="24"/>
          <w:szCs w:val="24"/>
        </w:rPr>
        <w:t>khdNj. irtrpj;jhe;jj;ijg; nghWj;jtiu cau; Qhdj;jhy; rptNghfk; rpj;jpf;fpwJ vd;gJ mwpTf;F mJ mspf;Fk; ju;f;f uPjpahd Kjd;ikahfpd;wJ.</w:t>
      </w:r>
    </w:p>
    <w:p w:rsidR="003339A1" w:rsidRPr="001606D8" w:rsidRDefault="003339A1" w:rsidP="001606D8">
      <w:pPr>
        <w:spacing w:line="360" w:lineRule="auto"/>
        <w:jc w:val="both"/>
        <w:rPr>
          <w:rFonts w:ascii="Bamini" w:hAnsi="Bamini"/>
          <w:b/>
          <w:sz w:val="24"/>
          <w:szCs w:val="24"/>
        </w:rPr>
      </w:pPr>
      <w:r w:rsidRPr="001606D8">
        <w:rPr>
          <w:rFonts w:ascii="Bamini" w:hAnsi="Bamini"/>
          <w:b/>
          <w:sz w:val="24"/>
          <w:szCs w:val="24"/>
        </w:rPr>
        <w:t xml:space="preserve">KbTiu </w:t>
      </w:r>
    </w:p>
    <w:p w:rsidR="003339A1" w:rsidRPr="001606D8" w:rsidRDefault="003339A1" w:rsidP="001606D8">
      <w:pPr>
        <w:spacing w:line="360" w:lineRule="auto"/>
        <w:jc w:val="both"/>
        <w:rPr>
          <w:rFonts w:ascii="Bamini" w:hAnsi="Bamini"/>
          <w:sz w:val="24"/>
          <w:szCs w:val="24"/>
        </w:rPr>
      </w:pPr>
      <w:r w:rsidRPr="001606D8">
        <w:rPr>
          <w:rFonts w:ascii="Bamini" w:hAnsi="Bamini"/>
          <w:sz w:val="24"/>
          <w:szCs w:val="24"/>
        </w:rPr>
        <w:t>,e;jpa nka;apay;fspy; mwpthuha;r;rpapay;</w:t>
      </w:r>
      <w:r w:rsidRPr="001606D8">
        <w:rPr>
          <w:rFonts w:ascii="Times New Roman" w:hAnsi="Times New Roman" w:cs="Times New Roman"/>
          <w:sz w:val="24"/>
          <w:szCs w:val="24"/>
        </w:rPr>
        <w:t>,</w:t>
      </w:r>
      <w:r w:rsidRPr="001606D8">
        <w:rPr>
          <w:rFonts w:ascii="Bamini" w:hAnsi="Bamini"/>
          <w:sz w:val="24"/>
          <w:szCs w:val="24"/>
        </w:rPr>
        <w:t xml:space="preserve"> Ntj fhyk; njhl;L epytp te;jhYk; mjid xU Nfhl;ghl;Lj; jsj;jpy; Muha;e;j nka;apay; epahak; MFk;. mjd; mwpthuha;r;rpapay; - ju;f;ftpay; jsj;jpy; epd;W Vida ,e;jpa nka;apay;fs; jkf;Nfw;w fUj;J epiyfisg; ngw;Wf;nfhz;ld. irtrpj;jhe;jKk; mjw;F tpjptpyf;fy;y. mNjNtis epaha fUj;jpay; jsj;jpy; ,Ue;J khWgl;L gd;ikthj - fUj;J Kjy;thjkhfj; jpfOk; irtrpj;jhe;jk; jdf;Nfahd mwpthuha;r;rpapay; rpe;jid kuig cUthf;fpf;nfhz;lJ. Nkhl;rk; miltJ gw;wpa fUj;jpaypy; epahak; $Wk; mwpit fP</w:t>
      </w:r>
      <w:r w:rsidRPr="001606D8">
        <w:rPr>
          <w:rFonts w:ascii="Bamini" w:hAnsi="Bamini" w:cs="Times New Roman"/>
          <w:sz w:val="24"/>
          <w:szCs w:val="24"/>
        </w:rPr>
        <w:t>o;</w:t>
      </w:r>
      <w:r w:rsidRPr="001606D8">
        <w:rPr>
          <w:rFonts w:ascii="Bamini" w:hAnsi="Bamini"/>
          <w:sz w:val="24"/>
          <w:szCs w:val="24"/>
        </w:rPr>
        <w:t>epiy mwpthff;nfhz;L jdJ Nkhl;rk;; gw;wpa fUj;J epiyf;Nfw;g Nkyhd mwpthf gjpQhdj;ij vLj;Jiuj;J mjD}lhf Ngupd;gj; jpisg;ghf Nkhl;rj;ij $wp epw;Fk; jpwd; ju;f;f uPjpapy; rpwg;ghdjhf mike;Js;sJ.</w:t>
      </w:r>
    </w:p>
    <w:p w:rsidR="003339A1" w:rsidRPr="001606D8" w:rsidRDefault="003339A1" w:rsidP="001606D8">
      <w:pPr>
        <w:spacing w:line="360" w:lineRule="auto"/>
        <w:jc w:val="both"/>
        <w:rPr>
          <w:rFonts w:ascii="Bamini" w:hAnsi="Bamini"/>
          <w:b/>
          <w:bCs/>
          <w:sz w:val="24"/>
          <w:szCs w:val="24"/>
        </w:rPr>
      </w:pPr>
      <w:r w:rsidRPr="001606D8">
        <w:rPr>
          <w:rFonts w:ascii="Bamini" w:hAnsi="Bamini"/>
          <w:b/>
          <w:bCs/>
          <w:sz w:val="24"/>
          <w:szCs w:val="24"/>
        </w:rPr>
        <w:t>crhj;Jiz</w:t>
      </w:r>
    </w:p>
    <w:p w:rsidR="003339A1" w:rsidRPr="001606D8" w:rsidRDefault="003339A1" w:rsidP="001606D8">
      <w:pPr>
        <w:tabs>
          <w:tab w:val="left" w:pos="720"/>
          <w:tab w:val="left" w:pos="3544"/>
          <w:tab w:val="left" w:pos="3686"/>
          <w:tab w:val="left" w:pos="5220"/>
        </w:tabs>
        <w:spacing w:line="360" w:lineRule="auto"/>
        <w:jc w:val="both"/>
        <w:rPr>
          <w:rFonts w:ascii="Bamini" w:hAnsi="Bamini"/>
          <w:sz w:val="24"/>
          <w:szCs w:val="24"/>
        </w:rPr>
      </w:pPr>
      <w:r w:rsidRPr="001606D8">
        <w:rPr>
          <w:rFonts w:ascii="Bamini" w:hAnsi="Bamini"/>
          <w:sz w:val="24"/>
          <w:szCs w:val="24"/>
        </w:rPr>
        <w:t>MWKfehtyu;&gt; (1967) &gt;</w:t>
      </w:r>
      <w:r w:rsidRPr="001606D8">
        <w:rPr>
          <w:rFonts w:ascii="Bamini" w:hAnsi="Bamini"/>
          <w:i/>
          <w:sz w:val="24"/>
          <w:szCs w:val="24"/>
        </w:rPr>
        <w:t>ju;f;frq;fpufKk; ju;f;frq;fpu jPgpifAk;&gt;</w:t>
      </w:r>
      <w:r w:rsidRPr="001606D8">
        <w:rPr>
          <w:rFonts w:ascii="Bamini" w:hAnsi="Bamini"/>
          <w:sz w:val="24"/>
          <w:szCs w:val="24"/>
        </w:rPr>
        <w:t xml:space="preserve"> MWKf ehtyu;.tp. mr;rfk;&gt; nrd;id.   </w:t>
      </w:r>
    </w:p>
    <w:p w:rsidR="003339A1" w:rsidRPr="001606D8" w:rsidRDefault="003339A1" w:rsidP="001606D8">
      <w:pPr>
        <w:tabs>
          <w:tab w:val="left" w:pos="3686"/>
          <w:tab w:val="left" w:pos="5220"/>
        </w:tabs>
        <w:spacing w:line="360" w:lineRule="auto"/>
        <w:jc w:val="both"/>
        <w:rPr>
          <w:rFonts w:ascii="Bamini" w:hAnsi="Bamini"/>
          <w:sz w:val="24"/>
          <w:szCs w:val="24"/>
        </w:rPr>
      </w:pPr>
      <w:r w:rsidRPr="001606D8">
        <w:rPr>
          <w:rFonts w:ascii="Bamini" w:hAnsi="Bamini"/>
          <w:sz w:val="24"/>
          <w:szCs w:val="24"/>
        </w:rPr>
        <w:t xml:space="preserve">fpU\;zuh[h&gt;Nrh.&gt; (1995)&gt; </w:t>
      </w:r>
      <w:r w:rsidRPr="001606D8">
        <w:rPr>
          <w:rFonts w:ascii="Bamini" w:hAnsi="Bamini"/>
          <w:i/>
          <w:sz w:val="24"/>
          <w:szCs w:val="24"/>
        </w:rPr>
        <w:t>irtrpj;jhe;j mwpthuha;r;rpapay; Xu; mwpKfk</w:t>
      </w:r>
      <w:r w:rsidRPr="001606D8">
        <w:rPr>
          <w:rFonts w:ascii="Bamini" w:hAnsi="Bamini"/>
          <w:sz w:val="24"/>
          <w:szCs w:val="24"/>
        </w:rPr>
        <w:t>;&gt; ,e;J rka fyhrhu</w:t>
      </w:r>
      <w:r w:rsidRPr="001606D8">
        <w:rPr>
          <w:rFonts w:ascii="Bamini" w:hAnsi="Bamini"/>
          <w:b/>
          <w:sz w:val="24"/>
          <w:szCs w:val="24"/>
        </w:rPr>
        <w:t xml:space="preserve"> </w:t>
      </w:r>
      <w:r w:rsidRPr="001606D8">
        <w:rPr>
          <w:rFonts w:ascii="Bamini" w:hAnsi="Bamini"/>
          <w:sz w:val="24"/>
          <w:szCs w:val="24"/>
        </w:rPr>
        <w:t>mYty;fs; jpizf;fsk;&gt; nfhOk;G.</w:t>
      </w:r>
    </w:p>
    <w:p w:rsidR="003339A1" w:rsidRPr="001606D8" w:rsidRDefault="003339A1" w:rsidP="001606D8">
      <w:pPr>
        <w:spacing w:line="360" w:lineRule="auto"/>
        <w:jc w:val="both"/>
        <w:rPr>
          <w:rFonts w:ascii="Bamini" w:hAnsi="Bamini" w:cs="Times New Roman"/>
          <w:sz w:val="24"/>
          <w:szCs w:val="24"/>
        </w:rPr>
      </w:pPr>
      <w:r w:rsidRPr="001606D8">
        <w:rPr>
          <w:rFonts w:ascii="Bamini" w:hAnsi="Bamini" w:cs="Times New Roman"/>
          <w:sz w:val="24"/>
          <w:szCs w:val="24"/>
        </w:rPr>
        <w:t xml:space="preserve">QhdFkhud;&gt;eh.&gt; (2017)&gt; </w:t>
      </w:r>
      <w:r w:rsidRPr="001606D8">
        <w:rPr>
          <w:rFonts w:ascii="Bamini" w:hAnsi="Bamini" w:cs="Times New Roman"/>
          <w:i/>
          <w:sz w:val="24"/>
          <w:szCs w:val="24"/>
        </w:rPr>
        <w:t>,e;jpa mwpthuha;r;rpapay</w:t>
      </w:r>
      <w:r w:rsidRPr="001606D8">
        <w:rPr>
          <w:rFonts w:ascii="Bamini" w:hAnsi="Bamini" w:cs="Times New Roman"/>
          <w:sz w:val="24"/>
          <w:szCs w:val="24"/>
        </w:rPr>
        <w:t xml:space="preserve">;&gt; </w:t>
      </w:r>
      <w:bookmarkStart w:id="21" w:name="_Hlk74688534"/>
      <w:r w:rsidRPr="001606D8">
        <w:rPr>
          <w:rFonts w:ascii="Bamini" w:hAnsi="Bamini" w:cs="Times New Roman"/>
          <w:sz w:val="24"/>
          <w:szCs w:val="24"/>
        </w:rPr>
        <w:t>NrkkLgjpg;gfk;&gt; nfhOk;G.</w:t>
      </w:r>
      <w:bookmarkEnd w:id="21"/>
    </w:p>
    <w:p w:rsidR="003339A1" w:rsidRPr="001606D8" w:rsidRDefault="003339A1" w:rsidP="001606D8">
      <w:pPr>
        <w:spacing w:line="360" w:lineRule="auto"/>
        <w:jc w:val="both"/>
        <w:rPr>
          <w:rFonts w:ascii="Bamini" w:hAnsi="Bamini" w:cs="Times New Roman"/>
          <w:sz w:val="24"/>
          <w:szCs w:val="24"/>
        </w:rPr>
      </w:pPr>
      <w:r w:rsidRPr="001606D8">
        <w:rPr>
          <w:rFonts w:ascii="Bamini" w:hAnsi="Bamini" w:cs="Times New Roman"/>
          <w:sz w:val="24"/>
          <w:szCs w:val="24"/>
        </w:rPr>
        <w:t xml:space="preserve">rl;Nlhghj;ahah&gt; Njtpg;gpurhj;&gt; (2016)&gt; </w:t>
      </w:r>
      <w:r w:rsidRPr="001606D8">
        <w:rPr>
          <w:rFonts w:ascii="Bamini" w:hAnsi="Bamini" w:cs="Times New Roman"/>
          <w:i/>
          <w:sz w:val="24"/>
          <w:szCs w:val="24"/>
        </w:rPr>
        <w:t>,e;jpa jj;Jt ,aypy; epiyj; jpUg;gdTk; mope;jdTk;</w:t>
      </w:r>
      <w:r w:rsidRPr="001606D8">
        <w:rPr>
          <w:rFonts w:ascii="Bamini" w:hAnsi="Bamini" w:cs="Times New Roman"/>
          <w:sz w:val="24"/>
          <w:szCs w:val="24"/>
        </w:rPr>
        <w:t>&gt; tpbay; gjpg;gfk;&gt; Nfhit.</w:t>
      </w:r>
    </w:p>
    <w:p w:rsidR="003339A1" w:rsidRPr="001606D8" w:rsidRDefault="003339A1" w:rsidP="001606D8">
      <w:pPr>
        <w:spacing w:line="360" w:lineRule="auto"/>
        <w:jc w:val="both"/>
        <w:rPr>
          <w:rFonts w:ascii="Bamini" w:hAnsi="Bamini" w:cs="Times New Roman"/>
          <w:sz w:val="24"/>
          <w:szCs w:val="24"/>
        </w:rPr>
      </w:pPr>
      <w:r w:rsidRPr="001606D8">
        <w:rPr>
          <w:rFonts w:ascii="Bamini" w:hAnsi="Bamini" w:cs="Times New Roman"/>
          <w:sz w:val="24"/>
          <w:szCs w:val="24"/>
        </w:rPr>
        <w:t xml:space="preserve">rptghjRe;juk; &gt; R.&gt; (ciu)&gt;  (1980)&gt; </w:t>
      </w:r>
      <w:r w:rsidRPr="001606D8">
        <w:rPr>
          <w:rFonts w:ascii="Bamini" w:hAnsi="Bamini" w:cs="Times New Roman"/>
          <w:i/>
          <w:sz w:val="24"/>
          <w:szCs w:val="24"/>
        </w:rPr>
        <w:t>jpUtU</w:t>
      </w:r>
      <w:r w:rsidRPr="001606D8">
        <w:rPr>
          <w:rFonts w:ascii="Bamini" w:hAnsi="Bamini"/>
          <w:i/>
          <w:sz w:val="24"/>
          <w:szCs w:val="24"/>
        </w:rPr>
        <w:t>l;</w:t>
      </w:r>
      <w:r w:rsidRPr="001606D8">
        <w:rPr>
          <w:rFonts w:ascii="Bamini" w:hAnsi="Bamini" w:cs="Times New Roman"/>
          <w:i/>
          <w:sz w:val="24"/>
          <w:szCs w:val="24"/>
        </w:rPr>
        <w:t>gad;&gt;</w:t>
      </w:r>
      <w:r w:rsidRPr="001606D8">
        <w:rPr>
          <w:rFonts w:ascii="Bamini" w:hAnsi="Bamini" w:cs="Times New Roman"/>
          <w:sz w:val="24"/>
          <w:szCs w:val="24"/>
        </w:rPr>
        <w:t xml:space="preserve"> irt gupghydrig&gt; aho;g;ghzk;.</w:t>
      </w:r>
    </w:p>
    <w:p w:rsidR="003339A1" w:rsidRPr="001606D8" w:rsidRDefault="003339A1" w:rsidP="001606D8">
      <w:pPr>
        <w:spacing w:line="360" w:lineRule="auto"/>
        <w:jc w:val="both"/>
        <w:rPr>
          <w:rFonts w:ascii="Bamini" w:hAnsi="Bamini" w:cs="Times New Roman"/>
          <w:sz w:val="24"/>
          <w:szCs w:val="24"/>
        </w:rPr>
      </w:pPr>
      <w:r w:rsidRPr="001606D8">
        <w:rPr>
          <w:rFonts w:ascii="Bamini" w:hAnsi="Bamini" w:cs="Times New Roman"/>
          <w:sz w:val="24"/>
          <w:szCs w:val="24"/>
        </w:rPr>
        <w:t>rpthde;j%u;j;jp&gt; f.&gt; (2014)</w:t>
      </w:r>
      <w:r w:rsidRPr="001606D8">
        <w:rPr>
          <w:rFonts w:ascii="Times New Roman" w:hAnsi="Times New Roman" w:cs="Times New Roman"/>
          <w:sz w:val="24"/>
          <w:szCs w:val="24"/>
        </w:rPr>
        <w:t>,</w:t>
      </w:r>
      <w:r w:rsidRPr="001606D8">
        <w:rPr>
          <w:rFonts w:ascii="Bamini" w:hAnsi="Bamini" w:cs="Times New Roman"/>
          <w:sz w:val="24"/>
          <w:szCs w:val="24"/>
        </w:rPr>
        <w:t xml:space="preserve"> </w:t>
      </w:r>
      <w:r w:rsidRPr="001606D8">
        <w:rPr>
          <w:rFonts w:ascii="Bamini" w:hAnsi="Bamini" w:cs="Times New Roman"/>
          <w:i/>
          <w:sz w:val="24"/>
          <w:szCs w:val="24"/>
        </w:rPr>
        <w:t>irtrpj;jhe;jk; - jkpou; nka;apay</w:t>
      </w:r>
      <w:r w:rsidRPr="001606D8">
        <w:rPr>
          <w:rFonts w:ascii="Bamini" w:hAnsi="Bamini" w:cs="Times New Roman"/>
          <w:sz w:val="24"/>
          <w:szCs w:val="24"/>
        </w:rPr>
        <w:t xml:space="preserve">;&gt; mk;ghs; ntspaPl;lfk;&gt; Gj;J}u;. </w:t>
      </w:r>
    </w:p>
    <w:p w:rsidR="003339A1" w:rsidRPr="001606D8" w:rsidRDefault="003339A1" w:rsidP="001606D8">
      <w:pPr>
        <w:spacing w:line="360" w:lineRule="auto"/>
        <w:jc w:val="both"/>
        <w:rPr>
          <w:rFonts w:ascii="Bamini" w:hAnsi="Bamini" w:cs="Times New Roman"/>
          <w:sz w:val="24"/>
          <w:szCs w:val="24"/>
        </w:rPr>
      </w:pPr>
      <w:r w:rsidRPr="001606D8">
        <w:rPr>
          <w:rFonts w:ascii="Bamini" w:hAnsi="Bamini" w:cs="Times New Roman"/>
          <w:sz w:val="24"/>
          <w:szCs w:val="24"/>
        </w:rPr>
        <w:t xml:space="preserve">jpUtpsf;fk;&gt; </w:t>
      </w:r>
      <w:r w:rsidRPr="001606D8">
        <w:rPr>
          <w:rFonts w:ascii="Bamini" w:hAnsi="Bamini"/>
          <w:sz w:val="24"/>
          <w:szCs w:val="24"/>
        </w:rPr>
        <w:t>K.</w:t>
      </w:r>
      <w:r w:rsidRPr="001606D8">
        <w:rPr>
          <w:rFonts w:ascii="Bamini" w:hAnsi="Bamini" w:cs="Times New Roman"/>
          <w:sz w:val="24"/>
          <w:szCs w:val="24"/>
        </w:rPr>
        <w:t xml:space="preserve">&gt; (ciu)&gt; (1919)&gt;  </w:t>
      </w:r>
      <w:r w:rsidRPr="001606D8">
        <w:rPr>
          <w:rFonts w:ascii="Bamini" w:hAnsi="Bamini" w:cs="Times New Roman"/>
          <w:i/>
          <w:sz w:val="24"/>
          <w:szCs w:val="24"/>
        </w:rPr>
        <w:t>rptg;gpufhrk;&gt;</w:t>
      </w:r>
      <w:r w:rsidRPr="001606D8">
        <w:rPr>
          <w:rFonts w:ascii="Bamini" w:hAnsi="Bamini" w:cs="Times New Roman"/>
          <w:sz w:val="24"/>
          <w:szCs w:val="24"/>
        </w:rPr>
        <w:t xml:space="preserve"> ehtyu; mr;Rf;$lk;&gt; aho;g;ghzk;.</w:t>
      </w:r>
    </w:p>
    <w:p w:rsidR="003339A1" w:rsidRPr="001606D8" w:rsidRDefault="003339A1" w:rsidP="001606D8">
      <w:pPr>
        <w:spacing w:line="360" w:lineRule="auto"/>
        <w:jc w:val="both"/>
        <w:rPr>
          <w:rFonts w:ascii="Bamini" w:hAnsi="Bamini" w:cs="Times New Roman"/>
          <w:sz w:val="24"/>
          <w:szCs w:val="24"/>
        </w:rPr>
      </w:pPr>
      <w:r w:rsidRPr="001606D8">
        <w:rPr>
          <w:rFonts w:ascii="Bamini" w:hAnsi="Bamini" w:cs="Times New Roman"/>
          <w:sz w:val="24"/>
          <w:szCs w:val="24"/>
        </w:rPr>
        <w:t xml:space="preserve">jpUtpsf;fk;&gt; </w:t>
      </w:r>
      <w:r w:rsidRPr="001606D8">
        <w:rPr>
          <w:rFonts w:ascii="Bamini" w:hAnsi="Bamini"/>
          <w:sz w:val="24"/>
          <w:szCs w:val="24"/>
        </w:rPr>
        <w:t>K.</w:t>
      </w:r>
      <w:r w:rsidRPr="001606D8">
        <w:rPr>
          <w:rFonts w:ascii="Bamini" w:hAnsi="Bamini" w:cs="Times New Roman"/>
          <w:sz w:val="24"/>
          <w:szCs w:val="24"/>
        </w:rPr>
        <w:t xml:space="preserve">&gt; (ciu)&gt; (1919)&gt; </w:t>
      </w:r>
      <w:r w:rsidRPr="001606D8">
        <w:rPr>
          <w:rFonts w:ascii="Bamini" w:hAnsi="Bamini" w:cs="Times New Roman"/>
          <w:i/>
          <w:sz w:val="24"/>
          <w:szCs w:val="24"/>
        </w:rPr>
        <w:t>rptQhdrpj;jpahu;&gt;</w:t>
      </w:r>
      <w:r w:rsidRPr="001606D8">
        <w:rPr>
          <w:rFonts w:ascii="Bamini" w:hAnsi="Bamini" w:cs="Times New Roman"/>
          <w:sz w:val="24"/>
          <w:szCs w:val="24"/>
        </w:rPr>
        <w:t xml:space="preserve"> rptnjhz;ld; epiyak;;&gt; aho;g;ghzk;.</w:t>
      </w:r>
    </w:p>
    <w:p w:rsidR="003339A1" w:rsidRPr="001606D8" w:rsidRDefault="003339A1" w:rsidP="001606D8">
      <w:pPr>
        <w:tabs>
          <w:tab w:val="left" w:pos="3544"/>
          <w:tab w:val="left" w:pos="3686"/>
          <w:tab w:val="left" w:pos="4253"/>
        </w:tabs>
        <w:spacing w:line="360" w:lineRule="auto"/>
        <w:jc w:val="both"/>
        <w:rPr>
          <w:rFonts w:ascii="Times New Roman" w:hAnsi="Times New Roman"/>
          <w:sz w:val="24"/>
          <w:szCs w:val="24"/>
        </w:rPr>
      </w:pPr>
      <w:r w:rsidRPr="001606D8">
        <w:rPr>
          <w:rFonts w:ascii="Times New Roman" w:hAnsi="Times New Roman"/>
          <w:sz w:val="24"/>
          <w:szCs w:val="24"/>
        </w:rPr>
        <w:t xml:space="preserve">Dvivedin,P.,(Eds), (1920), </w:t>
      </w:r>
      <w:r w:rsidRPr="001606D8">
        <w:rPr>
          <w:rFonts w:ascii="Times New Roman" w:hAnsi="Times New Roman"/>
          <w:i/>
          <w:sz w:val="24"/>
          <w:szCs w:val="24"/>
        </w:rPr>
        <w:t>Nyaya Sutras by Gautama and with, Vatsyayana Bhasya</w:t>
      </w:r>
      <w:r w:rsidRPr="001606D8">
        <w:rPr>
          <w:rFonts w:ascii="Times New Roman" w:hAnsi="Times New Roman"/>
          <w:sz w:val="24"/>
          <w:szCs w:val="24"/>
        </w:rPr>
        <w:t>, Viswanatha’s Vrtti, Benares.</w:t>
      </w:r>
      <w:r w:rsidRPr="001606D8">
        <w:rPr>
          <w:rFonts w:ascii="Times New Roman" w:hAnsi="Times New Roman"/>
          <w:b/>
          <w:sz w:val="24"/>
          <w:szCs w:val="24"/>
        </w:rPr>
        <w:t xml:space="preserve">                                                            </w:t>
      </w:r>
      <w:r w:rsidRPr="001606D8">
        <w:rPr>
          <w:rFonts w:ascii="Times New Roman" w:hAnsi="Times New Roman"/>
          <w:sz w:val="24"/>
          <w:szCs w:val="24"/>
        </w:rPr>
        <w:t xml:space="preserve">                               </w:t>
      </w:r>
    </w:p>
    <w:p w:rsidR="003339A1" w:rsidRPr="001606D8" w:rsidRDefault="003339A1"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Kandaswamy, S.N., (2000), </w:t>
      </w:r>
      <w:r w:rsidRPr="001606D8">
        <w:rPr>
          <w:rFonts w:ascii="Times New Roman" w:hAnsi="Times New Roman" w:cs="Times New Roman"/>
          <w:i/>
          <w:sz w:val="24"/>
          <w:szCs w:val="24"/>
        </w:rPr>
        <w:t>Indian Epistemology</w:t>
      </w:r>
      <w:r w:rsidRPr="001606D8">
        <w:rPr>
          <w:rFonts w:ascii="Times New Roman" w:hAnsi="Times New Roman" w:cs="Times New Roman"/>
          <w:sz w:val="24"/>
          <w:szCs w:val="24"/>
        </w:rPr>
        <w:t>, International Institute of Tamil Studies, C.I.T. campus, Chennai.</w:t>
      </w:r>
    </w:p>
    <w:p w:rsidR="003339A1" w:rsidRPr="001606D8" w:rsidRDefault="003339A1"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Indrojit, (2019), </w:t>
      </w:r>
      <w:r w:rsidRPr="001606D8">
        <w:rPr>
          <w:rFonts w:ascii="Times New Roman" w:hAnsi="Times New Roman" w:cs="Times New Roman"/>
          <w:i/>
          <w:sz w:val="24"/>
          <w:szCs w:val="24"/>
        </w:rPr>
        <w:t>knowledge and perception</w:t>
      </w:r>
      <w:r w:rsidRPr="001606D8">
        <w:rPr>
          <w:rFonts w:ascii="Times New Roman" w:hAnsi="Times New Roman" w:cs="Times New Roman"/>
          <w:sz w:val="24"/>
          <w:szCs w:val="24"/>
        </w:rPr>
        <w:t xml:space="preserve">, Indion philosophy, </w:t>
      </w:r>
    </w:p>
    <w:p w:rsidR="003339A1" w:rsidRPr="001606D8" w:rsidRDefault="003339A1"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Montague, W.P., (1925), </w:t>
      </w:r>
      <w:r w:rsidRPr="001606D8">
        <w:rPr>
          <w:rFonts w:ascii="Times New Roman" w:hAnsi="Times New Roman" w:cs="Times New Roman"/>
          <w:i/>
          <w:sz w:val="24"/>
          <w:szCs w:val="24"/>
        </w:rPr>
        <w:t>The Ways of Knowing</w:t>
      </w:r>
      <w:r w:rsidRPr="001606D8">
        <w:rPr>
          <w:rFonts w:ascii="Times New Roman" w:hAnsi="Times New Roman" w:cs="Times New Roman"/>
          <w:sz w:val="24"/>
          <w:szCs w:val="24"/>
        </w:rPr>
        <w:t xml:space="preserve">, George Allen and unwin, </w:t>
      </w:r>
      <w:bookmarkStart w:id="22" w:name="_Hlk74731550"/>
      <w:r w:rsidRPr="001606D8">
        <w:rPr>
          <w:rFonts w:ascii="Times New Roman" w:hAnsi="Times New Roman" w:cs="Times New Roman"/>
          <w:sz w:val="24"/>
          <w:szCs w:val="24"/>
        </w:rPr>
        <w:t>London</w:t>
      </w:r>
      <w:bookmarkEnd w:id="22"/>
      <w:r w:rsidRPr="001606D8">
        <w:rPr>
          <w:rFonts w:ascii="Times New Roman" w:hAnsi="Times New Roman" w:cs="Times New Roman"/>
          <w:sz w:val="24"/>
          <w:szCs w:val="24"/>
        </w:rPr>
        <w:t xml:space="preserve">. </w:t>
      </w:r>
    </w:p>
    <w:p w:rsidR="003339A1" w:rsidRPr="001606D8" w:rsidRDefault="003339A1" w:rsidP="001606D8">
      <w:pPr>
        <w:spacing w:line="360" w:lineRule="auto"/>
        <w:jc w:val="both"/>
        <w:rPr>
          <w:rFonts w:ascii="Times New Roman" w:hAnsi="Times New Roman" w:cs="Times New Roman"/>
          <w:iCs/>
          <w:color w:val="000000" w:themeColor="text1"/>
          <w:sz w:val="24"/>
          <w:szCs w:val="24"/>
        </w:rPr>
      </w:pPr>
      <w:r w:rsidRPr="001606D8">
        <w:rPr>
          <w:rFonts w:ascii="Times New Roman" w:hAnsi="Times New Roman" w:cs="Times New Roman"/>
          <w:iCs/>
          <w:color w:val="000000" w:themeColor="text1"/>
          <w:sz w:val="24"/>
          <w:szCs w:val="24"/>
        </w:rPr>
        <w:t xml:space="preserve">Piet, John H., (1952),  </w:t>
      </w:r>
      <w:r w:rsidRPr="001606D8">
        <w:rPr>
          <w:rFonts w:ascii="Times New Roman" w:hAnsi="Times New Roman" w:cs="Times New Roman"/>
          <w:i/>
          <w:iCs/>
          <w:color w:val="000000" w:themeColor="text1"/>
          <w:sz w:val="24"/>
          <w:szCs w:val="24"/>
        </w:rPr>
        <w:t>A Logical Presentation of the Saiva siddhanta Philosophy</w:t>
      </w:r>
      <w:r w:rsidRPr="001606D8">
        <w:rPr>
          <w:rFonts w:ascii="Times New Roman" w:hAnsi="Times New Roman" w:cs="Times New Roman"/>
          <w:iCs/>
          <w:color w:val="000000" w:themeColor="text1"/>
          <w:sz w:val="24"/>
          <w:szCs w:val="24"/>
        </w:rPr>
        <w:t xml:space="preserve">, The Christion Literature Society for India.  </w:t>
      </w:r>
    </w:p>
    <w:p w:rsidR="003339A1" w:rsidRPr="001606D8" w:rsidRDefault="003339A1" w:rsidP="001606D8">
      <w:pPr>
        <w:spacing w:line="360" w:lineRule="auto"/>
        <w:jc w:val="both"/>
        <w:rPr>
          <w:rFonts w:ascii="Times New Roman" w:hAnsi="Times New Roman" w:cs="Times New Roman"/>
          <w:iCs/>
          <w:sz w:val="24"/>
          <w:szCs w:val="24"/>
        </w:rPr>
      </w:pPr>
      <w:r w:rsidRPr="001606D8">
        <w:rPr>
          <w:rFonts w:ascii="Times New Roman" w:hAnsi="Times New Roman" w:cs="Times New Roman"/>
          <w:iCs/>
          <w:sz w:val="24"/>
          <w:szCs w:val="24"/>
        </w:rPr>
        <w:t xml:space="preserve">Srineevasa, Rao. G,S.S., (1978), </w:t>
      </w:r>
      <w:r w:rsidRPr="001606D8">
        <w:rPr>
          <w:rFonts w:ascii="Times New Roman" w:hAnsi="Times New Roman" w:cs="Times New Roman"/>
          <w:i/>
          <w:iCs/>
          <w:sz w:val="24"/>
          <w:szCs w:val="24"/>
        </w:rPr>
        <w:t>The Concept of being in Radhakrishnan an Tillie’s, Indian Philosophical Annual, Vol.xii</w:t>
      </w:r>
      <w:r w:rsidRPr="001606D8">
        <w:rPr>
          <w:rFonts w:ascii="Times New Roman" w:hAnsi="Times New Roman" w:cs="Times New Roman"/>
          <w:iCs/>
          <w:sz w:val="24"/>
          <w:szCs w:val="24"/>
        </w:rPr>
        <w:t xml:space="preserve">, Madras University, Madras. </w:t>
      </w:r>
    </w:p>
    <w:p w:rsidR="003339A1" w:rsidRPr="001606D8" w:rsidRDefault="003339A1" w:rsidP="001606D8">
      <w:pPr>
        <w:spacing w:line="360" w:lineRule="auto"/>
        <w:jc w:val="both"/>
        <w:rPr>
          <w:rFonts w:ascii="Times New Roman" w:hAnsi="Times New Roman"/>
          <w:sz w:val="24"/>
          <w:szCs w:val="24"/>
        </w:rPr>
      </w:pPr>
      <w:r w:rsidRPr="001606D8">
        <w:rPr>
          <w:rFonts w:ascii="Times New Roman" w:hAnsi="Times New Roman"/>
          <w:sz w:val="24"/>
          <w:szCs w:val="24"/>
        </w:rPr>
        <w:t xml:space="preserve">Sudarsanasharya Punjabi, (ed.), (1922), </w:t>
      </w:r>
      <w:r w:rsidRPr="001606D8">
        <w:rPr>
          <w:rFonts w:ascii="Times New Roman" w:hAnsi="Times New Roman"/>
          <w:i/>
          <w:sz w:val="24"/>
          <w:szCs w:val="24"/>
        </w:rPr>
        <w:t>Nyaya Sutras with Vatsyayana’s bhasya and  Prasannapada,</w:t>
      </w:r>
      <w:r w:rsidRPr="001606D8">
        <w:rPr>
          <w:rFonts w:ascii="Times New Roman" w:hAnsi="Times New Roman"/>
          <w:sz w:val="24"/>
          <w:szCs w:val="24"/>
        </w:rPr>
        <w:t xml:space="preserve"> Bompay.</w:t>
      </w:r>
    </w:p>
    <w:p w:rsidR="003339A1" w:rsidRPr="001606D8" w:rsidRDefault="003339A1" w:rsidP="001606D8">
      <w:pPr>
        <w:spacing w:line="360" w:lineRule="auto"/>
        <w:jc w:val="both"/>
        <w:rPr>
          <w:rFonts w:ascii="Times New Roman" w:hAnsi="Times New Roman" w:cs="Times New Roman"/>
          <w:iCs/>
          <w:sz w:val="24"/>
          <w:szCs w:val="24"/>
        </w:rPr>
      </w:pPr>
    </w:p>
    <w:p w:rsidR="003339A1" w:rsidRPr="001606D8" w:rsidRDefault="003339A1" w:rsidP="001606D8">
      <w:pPr>
        <w:spacing w:line="360" w:lineRule="auto"/>
        <w:rPr>
          <w:rFonts w:ascii="Times New Roman" w:hAnsi="Times New Roman" w:cs="Times New Roman"/>
          <w:sz w:val="24"/>
          <w:szCs w:val="24"/>
        </w:rPr>
      </w:pPr>
    </w:p>
    <w:p w:rsidR="003339A1" w:rsidRPr="001606D8" w:rsidRDefault="003339A1" w:rsidP="001606D8">
      <w:pPr>
        <w:spacing w:line="360" w:lineRule="auto"/>
        <w:rPr>
          <w:rFonts w:ascii="Times New Roman" w:hAnsi="Times New Roman" w:cs="Times New Roman"/>
          <w:sz w:val="24"/>
          <w:szCs w:val="24"/>
        </w:rPr>
      </w:pPr>
    </w:p>
    <w:p w:rsidR="002C3A39" w:rsidRPr="001606D8" w:rsidRDefault="002C3A39" w:rsidP="001606D8">
      <w:pPr>
        <w:spacing w:line="360" w:lineRule="auto"/>
        <w:rPr>
          <w:rFonts w:ascii="Times New Roman" w:hAnsi="Times New Roman" w:cs="Times New Roman"/>
          <w:sz w:val="24"/>
          <w:szCs w:val="24"/>
        </w:rPr>
      </w:pPr>
    </w:p>
    <w:p w:rsidR="002C3A39" w:rsidRPr="001606D8" w:rsidRDefault="002C3A39" w:rsidP="001606D8">
      <w:pPr>
        <w:spacing w:line="360" w:lineRule="auto"/>
        <w:rPr>
          <w:rFonts w:ascii="Times New Roman" w:hAnsi="Times New Roman" w:cs="Times New Roman"/>
          <w:sz w:val="24"/>
          <w:szCs w:val="24"/>
        </w:rPr>
      </w:pPr>
    </w:p>
    <w:p w:rsidR="002C3A39" w:rsidRPr="001606D8" w:rsidRDefault="002C3A39" w:rsidP="001606D8">
      <w:pPr>
        <w:spacing w:line="360" w:lineRule="auto"/>
        <w:rPr>
          <w:rFonts w:ascii="Times New Roman" w:hAnsi="Times New Roman" w:cs="Times New Roman"/>
          <w:sz w:val="24"/>
          <w:szCs w:val="24"/>
        </w:rPr>
      </w:pPr>
    </w:p>
    <w:p w:rsidR="002C3A39" w:rsidRPr="001606D8" w:rsidRDefault="002C3A39" w:rsidP="001606D8">
      <w:pPr>
        <w:spacing w:line="360" w:lineRule="auto"/>
        <w:rPr>
          <w:rFonts w:ascii="Times New Roman" w:hAnsi="Times New Roman" w:cs="Times New Roman"/>
          <w:sz w:val="24"/>
          <w:szCs w:val="24"/>
        </w:rPr>
      </w:pPr>
    </w:p>
    <w:p w:rsidR="002C3A39" w:rsidRPr="001606D8" w:rsidRDefault="002C3A39" w:rsidP="001606D8">
      <w:pPr>
        <w:spacing w:line="360" w:lineRule="auto"/>
        <w:rPr>
          <w:rFonts w:ascii="Times New Roman" w:hAnsi="Times New Roman" w:cs="Times New Roman"/>
          <w:sz w:val="24"/>
          <w:szCs w:val="24"/>
        </w:rPr>
      </w:pPr>
    </w:p>
    <w:p w:rsidR="002C3A39" w:rsidRPr="001606D8" w:rsidRDefault="002C3A39" w:rsidP="001606D8">
      <w:pPr>
        <w:spacing w:line="360" w:lineRule="auto"/>
        <w:rPr>
          <w:rFonts w:ascii="Times New Roman" w:hAnsi="Times New Roman" w:cs="Times New Roman"/>
          <w:sz w:val="24"/>
          <w:szCs w:val="24"/>
        </w:rPr>
      </w:pPr>
    </w:p>
    <w:p w:rsidR="002C3A39" w:rsidRPr="001606D8" w:rsidRDefault="002C3A39" w:rsidP="001606D8">
      <w:pPr>
        <w:spacing w:line="360" w:lineRule="auto"/>
        <w:rPr>
          <w:rFonts w:ascii="Times New Roman" w:hAnsi="Times New Roman" w:cs="Times New Roman"/>
          <w:sz w:val="24"/>
          <w:szCs w:val="24"/>
        </w:rPr>
      </w:pPr>
    </w:p>
    <w:p w:rsidR="002C3A39" w:rsidRPr="001606D8" w:rsidRDefault="002C3A39" w:rsidP="001606D8">
      <w:pPr>
        <w:spacing w:line="360" w:lineRule="auto"/>
        <w:rPr>
          <w:rFonts w:ascii="Times New Roman" w:hAnsi="Times New Roman" w:cs="Times New Roman"/>
          <w:sz w:val="24"/>
          <w:szCs w:val="24"/>
        </w:rPr>
      </w:pPr>
    </w:p>
    <w:p w:rsidR="002C3A39" w:rsidRPr="001606D8" w:rsidRDefault="002C3A39" w:rsidP="001606D8">
      <w:pPr>
        <w:spacing w:line="360" w:lineRule="auto"/>
        <w:rPr>
          <w:rFonts w:ascii="Times New Roman" w:hAnsi="Times New Roman" w:cs="Times New Roman"/>
          <w:sz w:val="24"/>
          <w:szCs w:val="24"/>
        </w:rPr>
      </w:pPr>
    </w:p>
    <w:p w:rsidR="002C3A39" w:rsidRPr="001606D8" w:rsidRDefault="002C3A39" w:rsidP="001606D8">
      <w:pPr>
        <w:spacing w:line="360" w:lineRule="auto"/>
        <w:rPr>
          <w:rFonts w:ascii="Times New Roman" w:hAnsi="Times New Roman" w:cs="Times New Roman"/>
          <w:sz w:val="24"/>
          <w:szCs w:val="24"/>
        </w:rPr>
      </w:pPr>
    </w:p>
    <w:p w:rsidR="002C3A39" w:rsidRDefault="002C3A39" w:rsidP="001606D8">
      <w:pPr>
        <w:spacing w:line="360" w:lineRule="auto"/>
        <w:rPr>
          <w:rFonts w:ascii="Times New Roman" w:hAnsi="Times New Roman" w:cs="Times New Roman"/>
          <w:sz w:val="24"/>
          <w:szCs w:val="24"/>
        </w:rPr>
      </w:pPr>
    </w:p>
    <w:p w:rsidR="00DB6774" w:rsidRDefault="00DB6774" w:rsidP="001606D8">
      <w:pPr>
        <w:spacing w:line="360" w:lineRule="auto"/>
        <w:rPr>
          <w:rFonts w:ascii="Times New Roman" w:hAnsi="Times New Roman" w:cs="Times New Roman"/>
          <w:sz w:val="24"/>
          <w:szCs w:val="24"/>
        </w:rPr>
      </w:pPr>
    </w:p>
    <w:p w:rsidR="00DB6774" w:rsidRPr="001606D8" w:rsidRDefault="00DB6774" w:rsidP="001606D8">
      <w:pPr>
        <w:spacing w:line="360" w:lineRule="auto"/>
        <w:rPr>
          <w:rFonts w:ascii="Times New Roman" w:hAnsi="Times New Roman" w:cs="Times New Roman"/>
          <w:sz w:val="24"/>
          <w:szCs w:val="24"/>
        </w:rPr>
      </w:pPr>
    </w:p>
    <w:p w:rsidR="002C3A39" w:rsidRPr="001606D8" w:rsidRDefault="002C3A39" w:rsidP="001606D8">
      <w:pPr>
        <w:spacing w:line="360" w:lineRule="auto"/>
        <w:rPr>
          <w:rFonts w:ascii="Times New Roman" w:hAnsi="Times New Roman" w:cs="Times New Roman"/>
          <w:sz w:val="24"/>
          <w:szCs w:val="24"/>
        </w:rPr>
      </w:pPr>
    </w:p>
    <w:p w:rsidR="002C3A39" w:rsidRPr="001606D8" w:rsidRDefault="002C3A39" w:rsidP="001606D8">
      <w:pPr>
        <w:spacing w:line="360" w:lineRule="auto"/>
        <w:rPr>
          <w:rFonts w:ascii="Times New Roman" w:hAnsi="Times New Roman" w:cs="Times New Roman"/>
          <w:sz w:val="24"/>
          <w:szCs w:val="24"/>
        </w:rPr>
      </w:pPr>
    </w:p>
    <w:p w:rsidR="00DB6774" w:rsidRPr="00F72BF2" w:rsidRDefault="00DB6774" w:rsidP="00DB6774">
      <w:pPr>
        <w:spacing w:line="240" w:lineRule="auto"/>
        <w:jc w:val="center"/>
        <w:rPr>
          <w:rFonts w:ascii="Bamini" w:hAnsi="Bamini"/>
          <w:b/>
          <w:sz w:val="28"/>
          <w:szCs w:val="28"/>
        </w:rPr>
      </w:pPr>
      <w:r w:rsidRPr="00F72BF2">
        <w:rPr>
          <w:rFonts w:ascii="Bamini" w:hAnsi="Bamini"/>
          <w:b/>
          <w:sz w:val="28"/>
          <w:szCs w:val="28"/>
        </w:rPr>
        <w:t>ngs\;fuhfkj;jpw;F ckhgjp rpthr;rhupahupd; rk;];fpUj gh\;aj; jpwd; - Xu; Ma;T</w:t>
      </w:r>
    </w:p>
    <w:p w:rsidR="00DB6774" w:rsidRPr="00F72BF2" w:rsidRDefault="00DB6774" w:rsidP="00DB6774">
      <w:pPr>
        <w:spacing w:line="240" w:lineRule="auto"/>
        <w:ind w:left="720" w:firstLine="720"/>
        <w:jc w:val="center"/>
        <w:rPr>
          <w:rFonts w:ascii="Times New Roman" w:hAnsi="Times New Roman" w:cs="Times New Roman"/>
          <w:sz w:val="28"/>
          <w:szCs w:val="28"/>
        </w:rPr>
      </w:pPr>
      <w:r w:rsidRPr="00F72BF2">
        <w:rPr>
          <w:rFonts w:ascii="Times New Roman" w:hAnsi="Times New Roman" w:cs="Times New Roman"/>
          <w:sz w:val="28"/>
          <w:szCs w:val="28"/>
        </w:rPr>
        <w:t>Umapati Sivacharya's Sanskrit Bhasya Competence for Paushkaragam - A Study</w:t>
      </w:r>
    </w:p>
    <w:p w:rsidR="00DB6774" w:rsidRPr="00BC3EC5" w:rsidRDefault="00DB6774" w:rsidP="00DB6774">
      <w:pPr>
        <w:spacing w:after="0" w:line="240" w:lineRule="auto"/>
        <w:jc w:val="center"/>
        <w:rPr>
          <w:rFonts w:ascii="Bamini" w:hAnsi="Bamini"/>
          <w:b/>
          <w:sz w:val="24"/>
          <w:szCs w:val="24"/>
        </w:rPr>
      </w:pPr>
    </w:p>
    <w:p w:rsidR="00DB6774" w:rsidRDefault="00DB6774" w:rsidP="00DB6774">
      <w:pPr>
        <w:pStyle w:val="ListParagraph"/>
        <w:numPr>
          <w:ilvl w:val="0"/>
          <w:numId w:val="50"/>
        </w:numPr>
        <w:spacing w:after="0" w:line="240" w:lineRule="auto"/>
        <w:jc w:val="center"/>
        <w:rPr>
          <w:rFonts w:ascii="Bamini" w:hAnsi="Bamini"/>
        </w:rPr>
      </w:pPr>
      <w:r w:rsidRPr="00F72BF2">
        <w:rPr>
          <w:rFonts w:ascii="Bamini" w:hAnsi="Bamini"/>
          <w:sz w:val="24"/>
          <w:szCs w:val="24"/>
        </w:rPr>
        <w:t>r.gj;kehgd;  2</w:t>
      </w:r>
      <w:r>
        <w:rPr>
          <w:rFonts w:ascii="Bamini" w:hAnsi="Bamini"/>
          <w:sz w:val="24"/>
          <w:szCs w:val="24"/>
        </w:rPr>
        <w:t xml:space="preserve"> </w:t>
      </w:r>
      <w:r w:rsidRPr="00F72BF2">
        <w:rPr>
          <w:rFonts w:ascii="Bamini" w:hAnsi="Bamini"/>
          <w:sz w:val="24"/>
          <w:szCs w:val="24"/>
        </w:rPr>
        <w:t>.g.Nfhghyfp\;z Iau</w:t>
      </w:r>
      <w:r w:rsidRPr="00F72BF2">
        <w:rPr>
          <w:rFonts w:ascii="Bamini" w:hAnsi="Bamini"/>
        </w:rPr>
        <w:t xml:space="preserve">; </w:t>
      </w:r>
    </w:p>
    <w:p w:rsidR="00DB6774" w:rsidRDefault="00DB6774" w:rsidP="00DB6774">
      <w:pPr>
        <w:pStyle w:val="ListParagraph"/>
        <w:spacing w:after="0" w:line="240" w:lineRule="auto"/>
        <w:rPr>
          <w:rFonts w:ascii="Bamini" w:hAnsi="Bamini"/>
        </w:rPr>
      </w:pPr>
      <w:r>
        <w:rPr>
          <w:rFonts w:ascii="Bamini" w:hAnsi="Bamini"/>
        </w:rPr>
        <w:t xml:space="preserve">                     </w:t>
      </w:r>
    </w:p>
    <w:p w:rsidR="00DB6774" w:rsidRDefault="00DB6774" w:rsidP="00DB6774">
      <w:pPr>
        <w:pStyle w:val="ListParagraph"/>
        <w:spacing w:after="0" w:line="240" w:lineRule="auto"/>
        <w:jc w:val="center"/>
        <w:rPr>
          <w:rFonts w:ascii="Cambria" w:hAnsi="Cambria"/>
          <w:sz w:val="24"/>
          <w:szCs w:val="24"/>
        </w:rPr>
      </w:pPr>
      <w:r>
        <w:rPr>
          <w:rFonts w:ascii="Bamini" w:hAnsi="Bamini"/>
        </w:rPr>
        <w:t xml:space="preserve">1. </w:t>
      </w:r>
      <w:r w:rsidRPr="00F72BF2">
        <w:rPr>
          <w:rFonts w:ascii="Bamini" w:hAnsi="Bamini"/>
        </w:rPr>
        <w:t>fyhepjpg;gl;l Ma;thsu;</w:t>
      </w:r>
      <w:r>
        <w:rPr>
          <w:rFonts w:ascii="Bamini" w:hAnsi="Bamini"/>
        </w:rPr>
        <w:t xml:space="preserve"> </w:t>
      </w:r>
      <w:r w:rsidRPr="00F72BF2">
        <w:rPr>
          <w:rFonts w:ascii="Bamini" w:hAnsi="Bamini"/>
        </w:rPr>
        <w:t>gl;lNkw;gbg;Gf;fs; gPlk;&gt;aho;g;ghzg; gy;fiyf;fofk;.</w:t>
      </w:r>
      <w:r w:rsidRPr="00F72BF2">
        <w:rPr>
          <w:rFonts w:ascii="Bamini" w:hAnsi="Bamini"/>
        </w:rPr>
        <w:br/>
      </w:r>
      <w:r w:rsidRPr="00BC3EC5">
        <w:rPr>
          <w:rFonts w:ascii="Cambria" w:hAnsi="Cambria"/>
          <w:sz w:val="24"/>
          <w:szCs w:val="24"/>
        </w:rPr>
        <w:t>padmanaban@univ.jfn.ac.lk</w:t>
      </w:r>
    </w:p>
    <w:p w:rsidR="00DB6774" w:rsidRPr="00F72BF2" w:rsidRDefault="00DB6774" w:rsidP="00DB6774">
      <w:pPr>
        <w:spacing w:after="0" w:line="240" w:lineRule="auto"/>
        <w:rPr>
          <w:rFonts w:ascii="Bamini" w:hAnsi="Bamini"/>
          <w:sz w:val="24"/>
          <w:szCs w:val="24"/>
        </w:rPr>
      </w:pPr>
      <w:r>
        <w:rPr>
          <w:rFonts w:ascii="Bamini" w:hAnsi="Bamini"/>
          <w:sz w:val="24"/>
          <w:szCs w:val="24"/>
        </w:rPr>
        <w:t xml:space="preserve">         2. Nkw;ghHitahsH tho;ehl;NguhrpupaH </w:t>
      </w:r>
    </w:p>
    <w:p w:rsidR="00DB6774" w:rsidRPr="00BC3EC5" w:rsidRDefault="00DB6774" w:rsidP="00DB6774">
      <w:pPr>
        <w:jc w:val="center"/>
        <w:rPr>
          <w:rFonts w:ascii="Bamini" w:hAnsi="Bamini"/>
          <w:sz w:val="24"/>
          <w:szCs w:val="24"/>
        </w:rPr>
      </w:pPr>
    </w:p>
    <w:p w:rsidR="00DB6774" w:rsidRPr="00F72BF2" w:rsidRDefault="00DB6774" w:rsidP="00DB6774">
      <w:pPr>
        <w:rPr>
          <w:rFonts w:ascii="Times New Roman" w:hAnsi="Times New Roman" w:cs="Times New Roman"/>
          <w:b/>
          <w:bCs/>
          <w:sz w:val="24"/>
          <w:szCs w:val="24"/>
        </w:rPr>
      </w:pPr>
      <w:r w:rsidRPr="00F72BF2">
        <w:rPr>
          <w:rFonts w:ascii="Times New Roman" w:hAnsi="Times New Roman" w:cs="Times New Roman"/>
          <w:b/>
          <w:bCs/>
          <w:sz w:val="24"/>
          <w:szCs w:val="24"/>
        </w:rPr>
        <w:t>Abstract:</w:t>
      </w:r>
    </w:p>
    <w:p w:rsidR="00DB6774" w:rsidRPr="00F72BF2" w:rsidRDefault="00DB6774" w:rsidP="00DB6774">
      <w:pPr>
        <w:spacing w:line="360" w:lineRule="auto"/>
        <w:jc w:val="both"/>
        <w:rPr>
          <w:rFonts w:ascii="Times New Roman" w:hAnsi="Times New Roman" w:cs="Times New Roman"/>
          <w:sz w:val="24"/>
          <w:szCs w:val="24"/>
        </w:rPr>
      </w:pPr>
      <w:r w:rsidRPr="00F72BF2">
        <w:rPr>
          <w:rFonts w:ascii="Times New Roman" w:hAnsi="Times New Roman" w:cs="Times New Roman"/>
          <w:sz w:val="24"/>
          <w:szCs w:val="24"/>
        </w:rPr>
        <w:t>The Gnanapadas of the Sivagams are prominent in the philosophy of the Sivagam tradition. These are particularly expressive of Saivite philosophy. The Paushkaragam is an important book among the Gnanapada books of the Sivagams, especially those that expound the philosophy of Saivism. Paushkaragam is one of the Upagama of Moolagama Parameswaram. This Paushkaragam contains Jnanapadam only. 14th century AD Chidambaram Umapati Sivacharya, who wrote Saivasiddhanta Ashtakam in Tamil, wrote Bhasyam for this Paushkaragam in Sanskrit. The Paushkaragama is particularly important in the Sanskrit Saivasiddhanta tradition of textual exegesis in the Ashtaprakarans and their texts, as well as the pro-Saivasiddhanta texts of the Sivagama. The purpose of this study is to reveal how much importance is given to explaining the content of essence with Saivasiddhanta paribasha through Umapati Sivacharya's Sanskrit Bhashyam over Sivagama Paribashas. As a result of this study, it will be revealed that Bhashyam written in Sanskrit language by Umapati Sivacharya Gnanapada should be interpreted in what background the explanations for the unique words of Paushkaragama should be interpreted. The first source for this research is Umapati Sivacharya's edition of Ambalavana Navalar written in Sanskrit language called Paushkaragama Bhashyam and other books as supplementary sources. Literary descriptive research methodology, historical research methodology, and comparative research methodology, etc. will be used as research methodologies. As a result of this opportunity, Bhashyam's skillful interpretation of Bhasya written in Sanskrit by Umapati Sivacharya in Gnana Pada of Sivagams, especially in Paushkaragam Gnana Pada, will be useful to SaivaSiddhanta philosophers as it identifies its content to the Saiva Siddhanta Tradition</w:t>
      </w:r>
    </w:p>
    <w:p w:rsidR="00DB6774" w:rsidRPr="00F72BF2" w:rsidRDefault="00DB6774" w:rsidP="00DB6774">
      <w:pPr>
        <w:spacing w:line="360" w:lineRule="auto"/>
        <w:jc w:val="both"/>
        <w:rPr>
          <w:rFonts w:ascii="Times New Roman" w:hAnsi="Times New Roman" w:cs="Times New Roman"/>
          <w:sz w:val="24"/>
          <w:szCs w:val="24"/>
        </w:rPr>
      </w:pPr>
      <w:r w:rsidRPr="00F72BF2">
        <w:rPr>
          <w:rFonts w:ascii="Times New Roman" w:hAnsi="Times New Roman" w:cs="Times New Roman"/>
          <w:sz w:val="24"/>
          <w:szCs w:val="24"/>
        </w:rPr>
        <w:t>Key words: Paushkaragam, Vidyapadam, Jnanapadam, Bhashyam, Pramanam.</w:t>
      </w: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mwpKfk;</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irtrpj;jhe;j kugpy; Gwr;re;jhdr;rhupahu;fSs; ,Wjpahdtuhfr; Rl;lg;gLgtu; ckhgjp rpthr;rhupahu;.</w:t>
      </w:r>
      <w:r w:rsidRPr="001606D8">
        <w:rPr>
          <w:rFonts w:ascii="Bamini" w:hAnsi="Bamini"/>
          <w:sz w:val="24"/>
          <w:szCs w:val="24"/>
          <w:vertAlign w:val="superscript"/>
        </w:rPr>
        <w:t>1</w:t>
      </w:r>
      <w:r w:rsidRPr="001606D8">
        <w:rPr>
          <w:rFonts w:ascii="Bamini" w:hAnsi="Bamini"/>
          <w:sz w:val="24"/>
          <w:szCs w:val="24"/>
        </w:rPr>
        <w:t xml:space="preserve"> ,tu; itjpf kuigAk; rpthfk kuigAk; xd;WgLj;jp itjpf irtkuig epiyehl;batu;.</w:t>
      </w:r>
      <w:r w:rsidRPr="001606D8">
        <w:rPr>
          <w:rFonts w:ascii="Bamini" w:hAnsi="Bamini"/>
          <w:sz w:val="24"/>
          <w:szCs w:val="24"/>
          <w:vertAlign w:val="superscript"/>
        </w:rPr>
        <w:t>2</w:t>
      </w:r>
      <w:r w:rsidRPr="001606D8">
        <w:rPr>
          <w:rFonts w:ascii="Bamini" w:hAnsi="Bamini"/>
          <w:sz w:val="24"/>
          <w:szCs w:val="24"/>
        </w:rPr>
        <w:t xml:space="preserve"> rpjk;guk; jpy;iy thoe;jzu;</w:t>
      </w:r>
      <w:r w:rsidRPr="001606D8">
        <w:rPr>
          <w:rFonts w:ascii="Bamini" w:hAnsi="Bamini"/>
          <w:sz w:val="24"/>
          <w:szCs w:val="24"/>
          <w:vertAlign w:val="superscript"/>
        </w:rPr>
        <w:t>3</w:t>
      </w:r>
      <w:r w:rsidRPr="001606D8">
        <w:rPr>
          <w:rFonts w:ascii="Bamini" w:hAnsi="Bamini"/>
          <w:sz w:val="24"/>
          <w:szCs w:val="24"/>
        </w:rPr>
        <w:t xml:space="preserve"> kugpy; Nghw;wg;gl;l ,tu; jpUthtLJiwahjPdkugpYk; Nghw;wg;gLfpwhu;.</w:t>
      </w:r>
      <w:r w:rsidRPr="001606D8">
        <w:rPr>
          <w:rFonts w:ascii="Bamini" w:hAnsi="Bamini"/>
          <w:sz w:val="24"/>
          <w:szCs w:val="24"/>
          <w:vertAlign w:val="superscript"/>
        </w:rPr>
        <w:t>4</w:t>
      </w:r>
      <w:r w:rsidRPr="001606D8">
        <w:rPr>
          <w:rFonts w:ascii="Bamini" w:hAnsi="Bamini"/>
          <w:sz w:val="24"/>
          <w:szCs w:val="24"/>
        </w:rPr>
        <w:t xml:space="preserve"> ,tu; irtrpj;jhe;j kugpid tYT+l;Lk; tifapy; jkpopYk;&gt; rk;];fpUjj;jpYk; gy E}y;fis vOjpAs;shu;</w:t>
      </w:r>
      <w:r w:rsidRPr="001606D8">
        <w:rPr>
          <w:rFonts w:ascii="Bamini" w:hAnsi="Bamini"/>
          <w:sz w:val="24"/>
          <w:szCs w:val="24"/>
          <w:vertAlign w:val="superscript"/>
        </w:rPr>
        <w:t>5</w:t>
      </w:r>
      <w:r w:rsidRPr="001606D8">
        <w:rPr>
          <w:rFonts w:ascii="Bamini" w:hAnsi="Bamini"/>
          <w:sz w:val="24"/>
          <w:szCs w:val="24"/>
        </w:rPr>
        <w:t xml:space="preserve"> ,tu; jkpopy; vOjpa E}y;fs; irtrpj;jhe;j kugpy; ed;F mwpag;gl;lit.</w:t>
      </w:r>
      <w:r w:rsidRPr="001606D8">
        <w:rPr>
          <w:rFonts w:ascii="Bamini" w:hAnsi="Bamini"/>
          <w:sz w:val="24"/>
          <w:szCs w:val="24"/>
          <w:vertAlign w:val="superscript"/>
        </w:rPr>
        <w:t>6</w:t>
      </w:r>
      <w:r w:rsidRPr="001606D8">
        <w:rPr>
          <w:rFonts w:ascii="Bamini" w:hAnsi="Bamini"/>
          <w:sz w:val="24"/>
          <w:szCs w:val="24"/>
        </w:rPr>
        <w:t xml:space="preserve"> kiwQhd rk;ge;juhy; cgNjrpf;fg;gl;l rpwg;GilaJ ngs\;fuhfkk; MFk;.</w:t>
      </w:r>
      <w:r w:rsidRPr="001606D8">
        <w:rPr>
          <w:rFonts w:ascii="Bamini" w:hAnsi="Bamini"/>
          <w:sz w:val="24"/>
          <w:szCs w:val="24"/>
          <w:vertAlign w:val="superscript"/>
        </w:rPr>
        <w:t>7</w:t>
      </w:r>
      <w:r w:rsidRPr="001606D8">
        <w:rPr>
          <w:rFonts w:ascii="Bamini" w:hAnsi="Bamini"/>
          <w:sz w:val="24"/>
          <w:szCs w:val="24"/>
        </w:rPr>
        <w:t xml:space="preserve"> ,g; ngs\;fuhfkj;jpw;F ckhgjp rpthr;rhupahu; tpupTgl gh\;ak; vOjpAs;shu;. %y rpthfkq;fs; ,Ugj;njl;Lk;</w:t>
      </w:r>
      <w:r w:rsidRPr="001606D8">
        <w:rPr>
          <w:rFonts w:ascii="Bamini" w:hAnsi="Bamini"/>
          <w:sz w:val="24"/>
          <w:szCs w:val="24"/>
          <w:vertAlign w:val="superscript"/>
        </w:rPr>
        <w:t>8</w:t>
      </w:r>
      <w:r w:rsidRPr="001606D8">
        <w:rPr>
          <w:rFonts w:ascii="Bamini" w:hAnsi="Bamini"/>
          <w:sz w:val="24"/>
          <w:szCs w:val="24"/>
        </w:rPr>
        <w:t xml:space="preserve"> cghfkq;fs; ,UE}w;nwOk; MFk;.</w:t>
      </w:r>
      <w:r w:rsidRPr="001606D8">
        <w:rPr>
          <w:rFonts w:ascii="Bamini" w:hAnsi="Bamini"/>
          <w:sz w:val="24"/>
          <w:szCs w:val="24"/>
          <w:vertAlign w:val="superscript"/>
        </w:rPr>
        <w:t>9</w:t>
      </w:r>
      <w:r w:rsidRPr="001606D8">
        <w:rPr>
          <w:rFonts w:ascii="Bamini" w:hAnsi="Bamini"/>
          <w:sz w:val="24"/>
          <w:szCs w:val="24"/>
        </w:rPr>
        <w:t xml:space="preserve"> %y rpthfk tupirapy; ,Ugj;jhwhtJ guNk];tuk; vd;Dk; rpthfkk; MFk;. ghuNk];tuk; vDk; %yhfj;jpw;F VO cghfkq;fs; cz;L.</w:t>
      </w:r>
      <w:r w:rsidRPr="001606D8">
        <w:rPr>
          <w:rFonts w:ascii="Bamini" w:hAnsi="Bamini"/>
          <w:sz w:val="24"/>
          <w:szCs w:val="24"/>
          <w:vertAlign w:val="superscript"/>
        </w:rPr>
        <w:t>10</w:t>
      </w:r>
      <w:r w:rsidRPr="001606D8">
        <w:rPr>
          <w:rFonts w:ascii="Bamini" w:hAnsi="Bamini"/>
          <w:sz w:val="24"/>
          <w:szCs w:val="24"/>
        </w:rPr>
        <w:t xml:space="preserve"> mtw;Ws; xd;Nw 'ngs\;fuhfkk;</w:t>
      </w:r>
      <w:r w:rsidRPr="001606D8">
        <w:rPr>
          <w:rFonts w:ascii="Times New Roman" w:hAnsi="Times New Roman" w:cs="Times New Roman"/>
          <w:sz w:val="24"/>
          <w:szCs w:val="24"/>
        </w:rPr>
        <w:t>”</w:t>
      </w:r>
      <w:r w:rsidRPr="001606D8">
        <w:rPr>
          <w:rFonts w:ascii="Bamini" w:hAnsi="Bamini"/>
          <w:sz w:val="24"/>
          <w:szCs w:val="24"/>
        </w:rPr>
        <w:t xml:space="preserve"> MFk;.</w:t>
      </w:r>
      <w:r w:rsidRPr="001606D8">
        <w:rPr>
          <w:rFonts w:ascii="Bamini" w:hAnsi="Bamini"/>
          <w:sz w:val="24"/>
          <w:szCs w:val="24"/>
          <w:vertAlign w:val="superscript"/>
        </w:rPr>
        <w:t>11</w:t>
      </w:r>
      <w:r w:rsidRPr="001606D8">
        <w:rPr>
          <w:rFonts w:ascii="Bamini" w:hAnsi="Bamini"/>
          <w:sz w:val="24"/>
          <w:szCs w:val="24"/>
        </w:rPr>
        <w:t xml:space="preserve"> ,t;thfkk; Qhdghjk; vDk; tpj;jpahghjj;ij kl;LNk cs;slf;fkhff; nfhz;lJ.</w:t>
      </w:r>
      <w:r w:rsidRPr="001606D8">
        <w:rPr>
          <w:rFonts w:ascii="Bamini" w:hAnsi="Bamini"/>
          <w:sz w:val="24"/>
          <w:szCs w:val="24"/>
          <w:vertAlign w:val="superscript"/>
        </w:rPr>
        <w:t>12</w:t>
      </w:r>
      <w:r w:rsidRPr="001606D8">
        <w:rPr>
          <w:rFonts w:ascii="Bamini" w:hAnsi="Bamini"/>
          <w:sz w:val="24"/>
          <w:szCs w:val="24"/>
        </w:rPr>
        <w:t xml:space="preserve"> vl;Lg;glyq;fSk;</w:t>
      </w:r>
      <w:r w:rsidRPr="001606D8">
        <w:rPr>
          <w:rFonts w:ascii="Bamini" w:hAnsi="Bamini"/>
          <w:sz w:val="24"/>
          <w:szCs w:val="24"/>
          <w:vertAlign w:val="superscript"/>
        </w:rPr>
        <w:t>13</w:t>
      </w:r>
      <w:r w:rsidRPr="001606D8">
        <w:rPr>
          <w:rFonts w:ascii="Bamini" w:hAnsi="Bamini"/>
          <w:sz w:val="24"/>
          <w:szCs w:val="24"/>
        </w:rPr>
        <w:t xml:space="preserve"> 951 R+j;jpuq;fs;</w:t>
      </w:r>
      <w:r w:rsidRPr="001606D8">
        <w:rPr>
          <w:rFonts w:ascii="Bamini" w:hAnsi="Bamini"/>
          <w:sz w:val="24"/>
          <w:szCs w:val="24"/>
          <w:vertAlign w:val="superscript"/>
        </w:rPr>
        <w:t>14</w:t>
      </w:r>
      <w:r w:rsidRPr="001606D8">
        <w:rPr>
          <w:rFonts w:ascii="Bamini" w:hAnsi="Bamini"/>
          <w:sz w:val="24"/>
          <w:szCs w:val="24"/>
        </w:rPr>
        <w:t xml:space="preserve"> vdg;gLk; RNyhfq;fisAk; cs;slf;fkhff; nfhz;lJ. irt rpj;jhe;j jj;Jtj;ij khj;jpuk; tpupTglf;$WtJ.</w:t>
      </w:r>
      <w:r w:rsidRPr="001606D8">
        <w:rPr>
          <w:rFonts w:ascii="Bamini" w:hAnsi="Bamini"/>
          <w:sz w:val="24"/>
          <w:szCs w:val="24"/>
          <w:vertAlign w:val="superscript"/>
        </w:rPr>
        <w:t>15</w:t>
      </w:r>
      <w:r w:rsidRPr="001606D8">
        <w:rPr>
          <w:rFonts w:ascii="Bamini" w:hAnsi="Bamini"/>
          <w:sz w:val="24"/>
          <w:szCs w:val="24"/>
        </w:rPr>
        <w:t xml:space="preserve"> ,g; ngs\;fuhfkj;jpw;F ckhgjp rpthr;rhupahu; tpupTgl rk;];fpUjj;jpy; gh\;ak; vdf; $wg;gLk; ciuapidnaOjpAs;shu;.</w:t>
      </w:r>
      <w:r w:rsidRPr="001606D8">
        <w:rPr>
          <w:rFonts w:ascii="Bamini" w:hAnsi="Bamini"/>
          <w:sz w:val="24"/>
          <w:szCs w:val="24"/>
          <w:vertAlign w:val="superscript"/>
        </w:rPr>
        <w:t>16</w:t>
      </w:r>
      <w:r w:rsidRPr="001606D8">
        <w:rPr>
          <w:rFonts w:ascii="Bamini" w:hAnsi="Bamini"/>
          <w:sz w:val="24"/>
          <w:szCs w:val="24"/>
        </w:rPr>
        <w:t xml:space="preserve"> mt;Tiugw;wpa rpwg;gpidAk; jdpj;Jtj;ijAk; ciuj;jpwidAk; Nehf;FtJ mtrpaKilaJ.</w:t>
      </w: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Ma;Tg;gpd;dzp</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ckhgjp rpthr;rhupahupd; gh\;aj;Jld; $ba ngs\;fuhfkhdJ 25.5.1925 md;W rpjk;guj;jpy; aho;g;ghzj;J ey;Y}u; =Py=P MWKfehtyJ khzhf;fuhd mk;gyt ehty ru;tQ;Qhdrk;ge;jguhrf;jp Rthkpfs; vd miof;fg;gLk;. mk;gythz ehtyuhy; fpue;jypgpapy; gjpg;gpf;fg;gl;lJ.</w:t>
      </w:r>
      <w:r w:rsidRPr="001606D8">
        <w:rPr>
          <w:rFonts w:ascii="Bamini" w:hAnsi="Bamini"/>
          <w:sz w:val="24"/>
          <w:szCs w:val="24"/>
          <w:vertAlign w:val="superscript"/>
        </w:rPr>
        <w:t>17</w:t>
      </w:r>
      <w:r w:rsidRPr="001606D8">
        <w:rPr>
          <w:rFonts w:ascii="Bamini" w:hAnsi="Bamini"/>
          <w:sz w:val="24"/>
          <w:szCs w:val="24"/>
        </w:rPr>
        <w:t xml:space="preserve"> ,e;J E}y;fSf;fhd gpd;dzp kpf tpiuthd181 gf;fq;fSila jkpo; nkhopapy; mike;j </w:t>
      </w:r>
      <w:r w:rsidRPr="001606D8">
        <w:rPr>
          <w:rFonts w:ascii="Bamini" w:hAnsi="Bamini"/>
          <w:b/>
          <w:sz w:val="24"/>
          <w:szCs w:val="24"/>
        </w:rPr>
        <w:t>cNghj;fhjk</w:t>
      </w:r>
      <w:r w:rsidRPr="001606D8">
        <w:rPr>
          <w:rFonts w:ascii="Bamini" w:hAnsi="Bamini"/>
          <w:sz w:val="24"/>
          <w:szCs w:val="24"/>
        </w:rPr>
        <w:t>; vDk; KfTiu Rl;lg;gLfpd;wJ.</w:t>
      </w:r>
      <w:r w:rsidRPr="001606D8">
        <w:rPr>
          <w:rFonts w:ascii="Bamini" w:hAnsi="Bamini"/>
          <w:sz w:val="24"/>
          <w:szCs w:val="24"/>
          <w:vertAlign w:val="superscript"/>
        </w:rPr>
        <w:t>18</w:t>
      </w:r>
      <w:r w:rsidRPr="001606D8">
        <w:rPr>
          <w:rFonts w:ascii="Bamini" w:hAnsi="Bamini"/>
          <w:sz w:val="24"/>
          <w:szCs w:val="24"/>
        </w:rPr>
        <w:t xml:space="preserve"> rk;];fpUj nkhopapNyNa %y rpthfk RNyhfKk; ckhgjp rpthr;rhupahupd; gh\;aKk; mike;jpUg;gjhy; mJgw;wpa tpsf;fk; vJTk; jkpo; nkhopapy; Rl;lg;gltpy;iy. mjd; fhuzkhfNt irt rpj;jhe;j jj;Jtj;jpw;F %y E}yhf Ngrg;gLk; ngs\;fuhfkhj;jpw;F vj;jifa tpsf;fq;fis ckhgjp rpthr;rhupahu; tpsf;Ffpd;whu; vd;gjid Nehf;FtNj ,t; Ma;tpw;fhd gpd;dzp MFk;.</w:t>
      </w:r>
    </w:p>
    <w:p w:rsidR="00F26ABC" w:rsidRPr="001606D8" w:rsidRDefault="00F26ABC" w:rsidP="001606D8">
      <w:pPr>
        <w:spacing w:line="360" w:lineRule="auto"/>
        <w:rPr>
          <w:rFonts w:ascii="Bamini" w:hAnsi="Bamini"/>
          <w:sz w:val="24"/>
          <w:szCs w:val="24"/>
        </w:rPr>
      </w:pP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Ma;T gpur;rpid</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ngs\;fuhfk gh\;ak; rk;];fpUj nkhopapy; mike;jpUg;gjhy; jdpj;j rk;];fpUj nkhopg; GyikAld; Ma;T Nkw;nfhs;tJ Kjw;gpur;rpidahFk;. ,g;ngs\;fuhfkk; rpthfkk; rhu;e;jjhifahy; rpthfkk; rhu;e;j Kd;dwpTk;&gt; rpthfkq;fSs; rpwg;ghf Qhdghj tpj;jpahghjj;ij kl;Lk; $Wtjhy; rpthfk Qhdghjk; mwpTk; ngw;wpUf;f Ntz;baJ kw;WNkhu; gpur;rpidahFk;. itjPf kuigAk; rk;];fpUj nkhopapy; rpthfkr;rhu;G E}y;fis Rl;bf; fhl;Ltjhy; itjPf nkhopapd; Kd;dwpTk; irt rpj;jhe;j rhu;G E}y;fspd; Kd;dwpTk; ngw;wpUf;f Ntz;baJ kw;WNkhu; gpur;rpidahFk;. ngs\;fuhfkj;jpd; VohtJ glyj;jpy; rpwg;ghf gpukhz glyj;jpy; gpuhkzu;fis epWTk; epiyapy; gy;NtW tpjkhd ju;f;ftpay; gpukhzq;fisr;Rl;Ltjhy; ju;f;ftpay; Kd;dwpTk; ngw;wpUf;f Ntz;baJk; kw;WNkhu; gpur;rpidahFk;. ,it ahtw;wpw;Fk; Nkyhf ,Jtiu jkpo; nkhopapy; ckhgjp rpthr;rhupahuJ gh\;aj;ijj;jOtp mjdJ cs;slf;fk;&gt; tpsf;fk; ntsptuhky; ,Ug;gJk; ,k;%y E}y;fis jdpj;j rk;];fpUj nkhopawpitf;nfhz;L Nehf;fKbahikNa Kf;fpaj;Jtk; tha;e;j Ma;T gpur;ridahFk;.</w:t>
      </w: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Ma;T tpdhf;fs;</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irt rpj;jhe;j jj;Jt kugpy; nghUl;fs; %d;W vdg;gLk;.</w:t>
      </w:r>
      <w:r w:rsidRPr="001606D8">
        <w:rPr>
          <w:rFonts w:ascii="Bamini" w:hAnsi="Bamini"/>
          <w:sz w:val="24"/>
          <w:szCs w:val="24"/>
          <w:vertAlign w:val="superscript"/>
        </w:rPr>
        <w:t>19</w:t>
      </w:r>
      <w:r w:rsidRPr="001606D8">
        <w:rPr>
          <w:rFonts w:ascii="Bamini" w:hAnsi="Bamini"/>
          <w:sz w:val="24"/>
          <w:szCs w:val="24"/>
        </w:rPr>
        <w:t xml:space="preserve"> ,jidNa jpupgjhu;j;jk;</w:t>
      </w:r>
      <w:r w:rsidRPr="001606D8">
        <w:rPr>
          <w:rFonts w:ascii="Bamini" w:hAnsi="Bamini"/>
          <w:sz w:val="24"/>
          <w:szCs w:val="24"/>
          <w:vertAlign w:val="superscript"/>
        </w:rPr>
        <w:t>20</w:t>
      </w:r>
      <w:r w:rsidRPr="001606D8">
        <w:rPr>
          <w:rFonts w:ascii="Bamini" w:hAnsi="Bamini"/>
          <w:sz w:val="24"/>
          <w:szCs w:val="24"/>
        </w:rPr>
        <w:t xml:space="preserve"> vdf; $Wtu;. ,itNa gjp&gt; gR&gt; ghrk; vdg;gLk;.</w:t>
      </w:r>
      <w:r w:rsidRPr="001606D8">
        <w:rPr>
          <w:rFonts w:ascii="Bamini" w:hAnsi="Bamini"/>
          <w:sz w:val="24"/>
          <w:szCs w:val="24"/>
          <w:vertAlign w:val="superscript"/>
        </w:rPr>
        <w:t>21</w:t>
      </w:r>
      <w:r w:rsidRPr="001606D8">
        <w:rPr>
          <w:rFonts w:ascii="Bamini" w:hAnsi="Bamini"/>
          <w:sz w:val="24"/>
          <w:szCs w:val="24"/>
        </w:rPr>
        <w:t xml:space="preserve"> ,g; ngs\;fuhfkj;jpy; gjhu;j;jk; vdg;gLk; nghUl;lfshtJ MW vdg;gLk;.</w:t>
      </w:r>
      <w:r w:rsidRPr="001606D8">
        <w:rPr>
          <w:rFonts w:ascii="Bamini" w:hAnsi="Bamini"/>
          <w:sz w:val="24"/>
          <w:szCs w:val="24"/>
          <w:vertAlign w:val="superscript"/>
        </w:rPr>
        <w:t>22</w:t>
      </w:r>
      <w:r w:rsidRPr="001606D8">
        <w:rPr>
          <w:rFonts w:ascii="Bamini" w:hAnsi="Bamini"/>
          <w:sz w:val="24"/>
          <w:szCs w:val="24"/>
        </w:rPr>
        <w:t xml:space="preserve"> mitahtd: gjp&gt; Fz;lypdP&gt; khah&gt; gR&gt; ghrk;&gt; fhufk; vdg;gLfpd;wJ. ,Nj fUj;ijNa kjq;f guNk];tu Mfkk;</w:t>
      </w:r>
      <w:r w:rsidRPr="001606D8">
        <w:rPr>
          <w:rFonts w:ascii="Bamini" w:hAnsi="Bamini"/>
          <w:sz w:val="24"/>
          <w:szCs w:val="24"/>
          <w:vertAlign w:val="superscript"/>
        </w:rPr>
        <w:t>23</w:t>
      </w:r>
      <w:r w:rsidRPr="001606D8">
        <w:rPr>
          <w:rFonts w:ascii="Bamini" w:hAnsi="Bamini"/>
          <w:sz w:val="24"/>
          <w:szCs w:val="24"/>
        </w:rPr>
        <w:t xml:space="preserve"> $Wfpd;wJ. mt;tpjnkdpy; gjp&gt; gR&gt; ghrk; vd;gjw;F Nkyhf Fz;lypdP&gt; khah&gt; fhufk; vd;gd Rl;lg;gLfpd;wd.</w:t>
      </w:r>
      <w:r w:rsidRPr="001606D8">
        <w:rPr>
          <w:rFonts w:ascii="Bamini" w:hAnsi="Bamini"/>
          <w:sz w:val="24"/>
          <w:szCs w:val="24"/>
          <w:vertAlign w:val="superscript"/>
        </w:rPr>
        <w:t>24</w:t>
      </w:r>
      <w:r w:rsidRPr="001606D8">
        <w:rPr>
          <w:rFonts w:ascii="Bamini" w:hAnsi="Bamini"/>
          <w:sz w:val="24"/>
          <w:szCs w:val="24"/>
        </w:rPr>
        <w:t xml:space="preserve"> ,itahit? vd;gJ gw;wpAk; ,tw;wpid tpsf;Ftjw;Fk; gpuhkz E}y;fs; ahit? vd;gJ gw;wpAk; ,tw;wpid tpsf;fp ep&amp;gpg;gjw;fhd cj;jpfs; ahit? vd Nehf;FtjD}lhf gue;j gupzhkKila ckhgjp rpthr;rhupahupd; irtk;&gt; irtrpj;jhe;j rh];jpuk; ,tw;wpid ep&amp;gpf;Fk; MSik Mfpad ,g;gh\;aj;jpD}lhf njspT nfhs;sj;jf;f tplaq;fshfpd;wd.</w:t>
      </w:r>
    </w:p>
    <w:p w:rsidR="00F26ABC" w:rsidRPr="001606D8" w:rsidRDefault="00F26ABC" w:rsidP="001606D8">
      <w:pPr>
        <w:spacing w:line="360" w:lineRule="auto"/>
        <w:rPr>
          <w:rFonts w:ascii="Bamini" w:hAnsi="Bamini"/>
          <w:sz w:val="24"/>
          <w:szCs w:val="24"/>
        </w:rPr>
      </w:pP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Kd;dha;Tfs;</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 xml:space="preserve">ckhgjp rpthr;rhupahupd; tho;Tk; gzpAk; gw;wpa Ma;Tfspy; rk;];fpUj nkhopapy; mtuJ Mf;fq;fs; njhlu;ghd Ma;Tfs; kpfTk; mupjhditNa MFk;. 1996k; Mz;L nrd;id kapyhG+Fg;G];thkp rh];jpupfs; Ma;T ikak; </w:t>
      </w:r>
      <w:r w:rsidRPr="001606D8">
        <w:rPr>
          <w:rFonts w:ascii="Vijaya" w:hAnsi="Vijaya" w:cs="Vijaya"/>
          <w:b/>
          <w:color w:val="000000"/>
          <w:sz w:val="24"/>
          <w:szCs w:val="24"/>
        </w:rPr>
        <w:t xml:space="preserve">“Sri Umapathi Sivacharya his Life work and Contribution to Saivism” </w:t>
      </w:r>
      <w:r w:rsidRPr="001606D8">
        <w:rPr>
          <w:rFonts w:ascii="Bamini" w:hAnsi="Bamini"/>
          <w:sz w:val="24"/>
          <w:szCs w:val="24"/>
        </w:rPr>
        <w:t xml:space="preserve"> vDk; fUg;nghUspy; Ma;tuq;F Kd;ndLf;fg;gl;lJ.</w:t>
      </w:r>
      <w:r w:rsidRPr="001606D8">
        <w:rPr>
          <w:rFonts w:ascii="Bamini" w:hAnsi="Bamini"/>
          <w:sz w:val="24"/>
          <w:szCs w:val="24"/>
          <w:vertAlign w:val="superscript"/>
        </w:rPr>
        <w:t>25</w:t>
      </w:r>
      <w:r w:rsidRPr="001606D8">
        <w:rPr>
          <w:rFonts w:ascii="Bamini" w:hAnsi="Bamini"/>
          <w:sz w:val="24"/>
          <w:szCs w:val="24"/>
        </w:rPr>
        <w:t xml:space="preserve"> ,t;tha;tpy; </w:t>
      </w:r>
      <w:r w:rsidRPr="001606D8">
        <w:rPr>
          <w:rFonts w:ascii="Vijaya" w:hAnsi="Vijaya" w:cs="Vijaya"/>
          <w:b/>
          <w:color w:val="000000"/>
          <w:sz w:val="24"/>
          <w:szCs w:val="24"/>
        </w:rPr>
        <w:t>“Umapathi Sivacharya on the Pauskaragsm with special reference to Epistemology”</w:t>
      </w:r>
      <w:r w:rsidRPr="001606D8">
        <w:rPr>
          <w:rFonts w:ascii="Bamini" w:hAnsi="Bamini"/>
          <w:sz w:val="24"/>
          <w:szCs w:val="24"/>
          <w:vertAlign w:val="superscript"/>
        </w:rPr>
        <w:t>26</w:t>
      </w:r>
      <w:r w:rsidRPr="001606D8">
        <w:rPr>
          <w:rFonts w:ascii="Bamini" w:hAnsi="Bamini"/>
          <w:sz w:val="24"/>
          <w:szCs w:val="24"/>
        </w:rPr>
        <w:t xml:space="preserve"> vDk; nghUspDk; ghyRg;gpukzpa rh];jpupfs; vd;gtu; </w:t>
      </w:r>
      <w:r w:rsidRPr="001606D8">
        <w:rPr>
          <w:rFonts w:ascii="Vijaya" w:hAnsi="Vijaya" w:cs="Vijaya"/>
          <w:b/>
          <w:color w:val="000000"/>
          <w:sz w:val="24"/>
          <w:szCs w:val="24"/>
        </w:rPr>
        <w:t>Pauskara Bhasya Sangraham”</w:t>
      </w:r>
      <w:r w:rsidRPr="001606D8">
        <w:rPr>
          <w:rFonts w:ascii="Bamini" w:hAnsi="Bamini"/>
          <w:sz w:val="24"/>
          <w:szCs w:val="24"/>
          <w:vertAlign w:val="superscript"/>
        </w:rPr>
        <w:t>27</w:t>
      </w:r>
      <w:r w:rsidRPr="001606D8">
        <w:rPr>
          <w:rFonts w:ascii="Bamini" w:hAnsi="Bamini"/>
          <w:sz w:val="24"/>
          <w:szCs w:val="24"/>
        </w:rPr>
        <w:t xml:space="preserve"> vDk; Ma;Tnra;Js;sdu;. ngs\;fuhfkj;jpy; Kjw;gjpg;G nrd;id nfh.\z;KfRe;ju Kjypahuy; 1890y; ntspte;jJs;sJ.</w:t>
      </w:r>
      <w:r w:rsidRPr="001606D8">
        <w:rPr>
          <w:rFonts w:ascii="Bamini" w:hAnsi="Bamini"/>
          <w:sz w:val="24"/>
          <w:szCs w:val="24"/>
          <w:vertAlign w:val="superscript"/>
        </w:rPr>
        <w:t>28</w:t>
      </w:r>
      <w:r w:rsidRPr="001606D8">
        <w:rPr>
          <w:rFonts w:ascii="Bamini" w:hAnsi="Bamini"/>
          <w:sz w:val="24"/>
          <w:szCs w:val="24"/>
        </w:rPr>
        <w:t xml:space="preserve"> 1925y; ckhgjp rpthr;rhupahupd; gh\;aj;Jld; ntspe;jJk;.</w:t>
      </w:r>
      <w:r w:rsidRPr="001606D8">
        <w:rPr>
          <w:rFonts w:ascii="Bamini" w:hAnsi="Bamini"/>
          <w:sz w:val="24"/>
          <w:szCs w:val="24"/>
          <w:vertAlign w:val="superscript"/>
        </w:rPr>
        <w:t>29</w:t>
      </w:r>
      <w:r w:rsidRPr="001606D8">
        <w:rPr>
          <w:rFonts w:ascii="Bamini" w:hAnsi="Bamini"/>
          <w:sz w:val="24"/>
          <w:szCs w:val="24"/>
        </w:rPr>
        <w:t xml:space="preserve"> mz;ikf;fhyj;jpy; rk;];fpUj nkhopapyike;j gh\;ak; ckhgjp rpthr;rhupahu;&gt; Qhdg;gpufhru; MfpNahuJ ciufslq;fpa ,Ughfq;fs; ntspte;Js;sd.</w:t>
      </w:r>
      <w:r w:rsidRPr="001606D8">
        <w:rPr>
          <w:rFonts w:ascii="Bamini" w:hAnsi="Bamini"/>
          <w:sz w:val="24"/>
          <w:szCs w:val="24"/>
          <w:vertAlign w:val="superscript"/>
        </w:rPr>
        <w:t>30</w:t>
      </w:r>
      <w:r w:rsidRPr="001606D8">
        <w:rPr>
          <w:rFonts w:ascii="Bamini" w:hAnsi="Bamini"/>
          <w:sz w:val="24"/>
          <w:szCs w:val="24"/>
        </w:rPr>
        <w:t xml:space="preserve"> Ma;Tf;Fupajhf ,g;gjpg;Gf;fs; Kd;itf;fg;gbDk; ,Jtiu ,J njhlu;ghd tpupthd Ma;Tfs; Kd;ndLf;fg;gltpy;iy vd;gJ Rl;bf;fhl;lj;jf;fJ.</w:t>
      </w: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ckhgjp rpthr;rhupahu; tuyhw;W %yq;fs;</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ckhgjp rpthr;rhupahu; jpy;iythoe;jzu; kugpy; =P tj;]Nfhj;jpuj;jpy; rk;G jPl;rpjUf;Fk; nfsup mk;ghSf;Fk; kfdhfg;gpwe;jhu;.</w:t>
      </w:r>
      <w:r w:rsidRPr="001606D8">
        <w:rPr>
          <w:rFonts w:ascii="Bamini" w:hAnsi="Bamini"/>
          <w:sz w:val="24"/>
          <w:szCs w:val="24"/>
          <w:vertAlign w:val="superscript"/>
        </w:rPr>
        <w:t>31</w:t>
      </w:r>
      <w:r w:rsidRPr="001606D8">
        <w:rPr>
          <w:rFonts w:ascii="Bamini" w:hAnsi="Bamini"/>
          <w:sz w:val="24"/>
          <w:szCs w:val="24"/>
        </w:rPr>
        <w:t xml:space="preserve"> ,tu; ehd;F Ntjq;fisAk; XjpAzu;e;jtu;.</w:t>
      </w:r>
      <w:r w:rsidRPr="001606D8">
        <w:rPr>
          <w:rFonts w:ascii="Bamini" w:hAnsi="Bamini"/>
          <w:sz w:val="24"/>
          <w:szCs w:val="24"/>
          <w:vertAlign w:val="superscript"/>
        </w:rPr>
        <w:t>32</w:t>
      </w:r>
      <w:r w:rsidRPr="001606D8">
        <w:rPr>
          <w:rFonts w:ascii="Bamini" w:hAnsi="Bamini"/>
          <w:sz w:val="24"/>
          <w:szCs w:val="24"/>
        </w:rPr>
        <w:t xml:space="preserve"> =Pke;jpu %u;j;jp jPl;rpjuplk; =P tpj;NahgNjrk; ngw;wtu;.</w:t>
      </w:r>
      <w:r w:rsidRPr="001606D8">
        <w:rPr>
          <w:rFonts w:ascii="Bamini" w:hAnsi="Bamini"/>
          <w:sz w:val="24"/>
          <w:szCs w:val="24"/>
          <w:vertAlign w:val="superscript"/>
        </w:rPr>
        <w:t>33</w:t>
      </w:r>
      <w:r w:rsidRPr="001606D8">
        <w:rPr>
          <w:rFonts w:ascii="Bamini" w:hAnsi="Bamini"/>
          <w:sz w:val="24"/>
          <w:szCs w:val="24"/>
        </w:rPr>
        <w:t xml:space="preserve"> rNgha jPl;rpjupd; kfshd ghu;tjPia kzk;Gupe;j ,tUf;F =P%yehju;&gt; tpU\gj;J[u; vDk; ,U Mz;gps;isfSk; RrPyh vDk; ngz;Zk; gps;isfshthu;.</w:t>
      </w:r>
      <w:r w:rsidRPr="001606D8">
        <w:rPr>
          <w:rFonts w:ascii="Bamini" w:hAnsi="Bamini"/>
          <w:sz w:val="24"/>
          <w:szCs w:val="24"/>
          <w:vertAlign w:val="superscript"/>
        </w:rPr>
        <w:t>34</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je;ijahu; top jpy;iy eluh[iug; G+[pj;j ,tu; rptpifapy; nry;Yk; Ntis 'gl;lkuj;jpy; gfw;FUld; nry;fpwhd;' vDk; kiwQhd rk;ge;juhy; Ml;nfhs;sg;gl;L mtuJ rPluhdhu;.</w:t>
      </w:r>
      <w:r w:rsidRPr="001606D8">
        <w:rPr>
          <w:rFonts w:ascii="Bamini" w:hAnsi="Bamini"/>
          <w:sz w:val="24"/>
          <w:szCs w:val="24"/>
          <w:vertAlign w:val="superscript"/>
        </w:rPr>
        <w:t>35</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ckhgjp rpthr;rhupahupd; tho;f;if tuyhWfis rk;];fpUjj;jpy; ghu;j;jtd kh`hj;kpak;&gt;</w:t>
      </w:r>
      <w:r w:rsidRPr="001606D8">
        <w:rPr>
          <w:rFonts w:ascii="Bamini" w:hAnsi="Bamini"/>
          <w:sz w:val="24"/>
          <w:szCs w:val="24"/>
          <w:vertAlign w:val="superscript"/>
        </w:rPr>
        <w:t>36</w:t>
      </w:r>
      <w:r w:rsidRPr="001606D8">
        <w:rPr>
          <w:rFonts w:ascii="Bamini" w:hAnsi="Bamini"/>
          <w:sz w:val="24"/>
          <w:szCs w:val="24"/>
        </w:rPr>
        <w:t xml:space="preserve"> rpthde;j jPl;rpjupd; uhN[e;jpu Gukh`j;kpak;&gt;</w:t>
      </w:r>
      <w:r w:rsidRPr="001606D8">
        <w:rPr>
          <w:rFonts w:ascii="Bamini" w:hAnsi="Bamini"/>
          <w:sz w:val="24"/>
          <w:szCs w:val="24"/>
          <w:vertAlign w:val="superscript"/>
        </w:rPr>
        <w:t>37</w:t>
      </w:r>
      <w:r w:rsidRPr="001606D8">
        <w:rPr>
          <w:rFonts w:ascii="Bamini" w:hAnsi="Bamini"/>
          <w:sz w:val="24"/>
          <w:szCs w:val="24"/>
        </w:rPr>
        <w:t xml:space="preserve"> rpjk;gu g;uk;kajpapd; gjpide;J RNyhfq;fs;&gt;</w:t>
      </w:r>
      <w:r w:rsidRPr="001606D8">
        <w:rPr>
          <w:rFonts w:ascii="Bamini" w:hAnsi="Bamini"/>
          <w:sz w:val="24"/>
          <w:szCs w:val="24"/>
          <w:vertAlign w:val="superscript"/>
        </w:rPr>
        <w:t>38</w:t>
      </w:r>
      <w:r w:rsidRPr="001606D8">
        <w:rPr>
          <w:rFonts w:ascii="Bamini" w:hAnsi="Bamini"/>
          <w:sz w:val="24"/>
          <w:szCs w:val="24"/>
        </w:rPr>
        <w:t xml:space="preserve"> vd;gdTk; jkpo;nkhopapy; re;jhdhrhu;a Guhz rq;fpufk;</w:t>
      </w:r>
      <w:r w:rsidRPr="001606D8">
        <w:rPr>
          <w:rFonts w:ascii="Bamini" w:hAnsi="Bamini"/>
          <w:sz w:val="24"/>
          <w:szCs w:val="24"/>
          <w:vertAlign w:val="superscript"/>
        </w:rPr>
        <w:t>39</w:t>
      </w:r>
      <w:r w:rsidRPr="001606D8">
        <w:rPr>
          <w:rFonts w:ascii="Bamini" w:hAnsi="Bamini"/>
          <w:sz w:val="24"/>
          <w:szCs w:val="24"/>
        </w:rPr>
        <w:t xml:space="preserve"> vDk; E}Yk; $Wfpd;wd.</w:t>
      </w:r>
    </w:p>
    <w:p w:rsidR="00F26ABC" w:rsidRPr="001606D8" w:rsidRDefault="00F26ABC" w:rsidP="001606D8">
      <w:pPr>
        <w:spacing w:line="360" w:lineRule="auto"/>
        <w:rPr>
          <w:rFonts w:ascii="Bamini" w:hAnsi="Bamini"/>
          <w:sz w:val="24"/>
          <w:szCs w:val="24"/>
        </w:rPr>
      </w:pP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fhyk;</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ckhgjp rpthr;rhupahupd; fhyk; fp.gp 13k; E}w;whz;bd; gpw;gFjpAk; fp.gp.14k; E}w;whz;bd; Kw;gFjpAkhfr; Rl;lg;gLfpd;wJ.</w:t>
      </w:r>
      <w:r w:rsidRPr="001606D8">
        <w:rPr>
          <w:rFonts w:ascii="Bamini" w:hAnsi="Bamini"/>
          <w:sz w:val="24"/>
          <w:szCs w:val="24"/>
          <w:vertAlign w:val="superscript"/>
        </w:rPr>
        <w:t>40</w:t>
      </w:r>
      <w:r w:rsidRPr="001606D8">
        <w:rPr>
          <w:rFonts w:ascii="Bamini" w:hAnsi="Bamini"/>
          <w:sz w:val="24"/>
          <w:szCs w:val="24"/>
        </w:rPr>
        <w:t xml:space="preserve"> ,tuJ fhyepu;zaj;ij rq;fw;g epuhfuzk</w:t>
      </w:r>
      <w:r w:rsidRPr="001606D8">
        <w:rPr>
          <w:rFonts w:ascii="Bamini" w:hAnsi="Bamini"/>
          <w:sz w:val="24"/>
          <w:szCs w:val="24"/>
          <w:vertAlign w:val="superscript"/>
        </w:rPr>
        <w:t>;41</w:t>
      </w:r>
      <w:r w:rsidRPr="001606D8">
        <w:rPr>
          <w:rFonts w:ascii="Bamini" w:hAnsi="Bamini"/>
          <w:sz w:val="24"/>
          <w:szCs w:val="24"/>
        </w:rPr>
        <w:t xml:space="preserve"> ghapur; nra;As; $Wk; mNjNtis ,tuJ fhyk; fp.gp 1270 </w:t>
      </w:r>
      <w:r w:rsidRPr="001606D8">
        <w:rPr>
          <w:rFonts w:ascii="Times New Roman" w:hAnsi="Times New Roman" w:cs="Times New Roman"/>
          <w:sz w:val="24"/>
          <w:szCs w:val="24"/>
        </w:rPr>
        <w:t>–</w:t>
      </w:r>
      <w:r w:rsidRPr="001606D8">
        <w:rPr>
          <w:rFonts w:ascii="Bamini" w:hAnsi="Bamini"/>
          <w:sz w:val="24"/>
          <w:szCs w:val="24"/>
        </w:rPr>
        <w:t xml:space="preserve"> 1315 vd Ma;Tfs; KbTnra;fpd;wd.</w:t>
      </w:r>
      <w:r w:rsidRPr="001606D8">
        <w:rPr>
          <w:rFonts w:ascii="Bamini" w:hAnsi="Bamini"/>
          <w:sz w:val="24"/>
          <w:szCs w:val="24"/>
          <w:vertAlign w:val="superscript"/>
        </w:rPr>
        <w:t>42</w:t>
      </w: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E}y;fs;</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 xml:space="preserve">ckhgjp rpthr;rhupahu; jkpopYk; rk;];fpUjj;jpYk; gy E}y;fis naOjpAs;shu;. jkpopy; rptg;gpufhrk;&gt; jpUtUl;gad; tpdhntz;gh&gt; Nghw;wpg;g </w:t>
      </w:r>
      <w:r w:rsidRPr="001606D8">
        <w:rPr>
          <w:rFonts w:ascii="Cambria" w:hAnsi="Cambria"/>
          <w:sz w:val="24"/>
          <w:szCs w:val="24"/>
        </w:rPr>
        <w:t>/</w:t>
      </w:r>
      <w:r w:rsidRPr="001606D8">
        <w:rPr>
          <w:rFonts w:ascii="Bamini" w:hAnsi="Bamini"/>
          <w:sz w:val="24"/>
          <w:szCs w:val="24"/>
        </w:rPr>
        <w:t xml:space="preserve"> nwhil&gt; nfhbf; ftp&gt; cz;ik newptpsf;fk;&gt; r];fw;g epuhfuzk;&gt; neQ;RtpLJ}J vDk; irtrpj;jhe;j m\;lfE}y;fisAk; Nfhapw;Guhzk;&gt; jpUg;gjpf;Nfhit&gt; jpUKiw fz;l Guhzk;&gt; Nrf;fpohu; Guhzk;&gt; jpUj;njhz;lu; Guhz rhuk;&gt; ehad;khu; el;rj;jpuk;&gt; rpt];jyehkf;fypntz;gh&gt; Njthu mUz;Kiwj;jpul;L&gt; Qhdrupij vDk; Qhdrh];jpu gQ;rfk; vDk; gjpndl;L E}y;fis vOjpAs;shu;.</w:t>
      </w:r>
      <w:r w:rsidRPr="001606D8">
        <w:rPr>
          <w:rFonts w:ascii="Bamini" w:hAnsi="Bamini"/>
          <w:sz w:val="24"/>
          <w:szCs w:val="24"/>
          <w:vertAlign w:val="superscript"/>
        </w:rPr>
        <w:t>43</w:t>
      </w:r>
    </w:p>
    <w:p w:rsidR="00F26ABC" w:rsidRPr="001606D8" w:rsidRDefault="00F26ABC" w:rsidP="001606D8">
      <w:pPr>
        <w:spacing w:line="360" w:lineRule="auto"/>
        <w:jc w:val="both"/>
        <w:rPr>
          <w:rFonts w:ascii="Bamini" w:hAnsi="Bamini"/>
          <w:sz w:val="24"/>
          <w:szCs w:val="24"/>
          <w:vertAlign w:val="superscript"/>
        </w:rPr>
      </w:pPr>
      <w:r w:rsidRPr="001606D8">
        <w:rPr>
          <w:rFonts w:ascii="Bamini" w:hAnsi="Bamini"/>
          <w:sz w:val="24"/>
          <w:szCs w:val="24"/>
        </w:rPr>
        <w:t>ckhgjp rpthr;rhupahu; rjuj;jpd r];fpufk;&gt; FQ;rpjhq;up];jtk;&gt; eluh[j; tdp ke;jpu];jtk;&gt; eNlr jz;lfk;&gt; fy;gf fNzr gQ;ruj;d];jtk;&gt; Kjyhd Mf;f ,yf; fpaq;fisAk;&gt; ngs\;fuhfkQhdghjgh\;ak;&gt; =PUj;ugh\;ak;&gt; rkfgh\;ak;&gt; thsrk;`pij kw;Wk; f\;\zk; Kjyhd vl;L rk;`pijfspd; ciu&gt; eluh[ r`];ehk ciu&gt; rpjk;gu ae;gpNuhj;jhu ciu vDk; ciufisAk; vOjpAs;shu;.</w:t>
      </w:r>
      <w:r w:rsidRPr="001606D8">
        <w:rPr>
          <w:rFonts w:ascii="Bamini" w:hAnsi="Bamini"/>
          <w:sz w:val="24"/>
          <w:szCs w:val="24"/>
          <w:vertAlign w:val="superscript"/>
        </w:rPr>
        <w:t>44</w:t>
      </w:r>
    </w:p>
    <w:p w:rsidR="00AB3241" w:rsidRDefault="00AB3241" w:rsidP="001606D8">
      <w:pPr>
        <w:spacing w:line="360" w:lineRule="auto"/>
        <w:rPr>
          <w:rFonts w:ascii="Bamini" w:hAnsi="Bamini"/>
          <w:b/>
          <w:sz w:val="24"/>
          <w:szCs w:val="24"/>
        </w:rPr>
      </w:pP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ngs\;fuhfkgh\;ak;</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rpthfkq;fs;&gt; %yrpthfkq;fs&gt; cghfkq;fs; vDk; tpuptpidAilait. %y rpthfkq;fs; ,Ugj;njl;Lk;&gt;</w:t>
      </w:r>
      <w:r w:rsidRPr="001606D8">
        <w:rPr>
          <w:rFonts w:ascii="Bamini" w:hAnsi="Bamini"/>
          <w:sz w:val="24"/>
          <w:szCs w:val="24"/>
          <w:vertAlign w:val="superscript"/>
        </w:rPr>
        <w:t>45</w:t>
      </w:r>
      <w:r w:rsidRPr="001606D8">
        <w:rPr>
          <w:rFonts w:ascii="Bamini" w:hAnsi="Bamini"/>
          <w:sz w:val="24"/>
          <w:szCs w:val="24"/>
        </w:rPr>
        <w:t xml:space="preserve"> cghfkq;fs; ,UE}w;NwOkhk;46 %y rpthfk tupirapy; 26tNj ghuNk];tuk; MFk;.</w:t>
      </w:r>
      <w:r w:rsidRPr="001606D8">
        <w:rPr>
          <w:rFonts w:ascii="Bamini" w:hAnsi="Bamini"/>
          <w:sz w:val="24"/>
          <w:szCs w:val="24"/>
          <w:vertAlign w:val="superscript"/>
        </w:rPr>
        <w:t>47</w:t>
      </w:r>
      <w:r w:rsidRPr="001606D8">
        <w:rPr>
          <w:rFonts w:ascii="Bamini" w:hAnsi="Bamini"/>
          <w:sz w:val="24"/>
          <w:szCs w:val="24"/>
        </w:rPr>
        <w:t xml:space="preserve"> ,t;thfkj;jpw;F khjq;fk;&gt; al;rpzPkjk;&gt; ghuNk];tuk;&gt; G\;fuk;&gt; Rg;uNahfk;&gt; `k;rk;&gt; rhkhd;ak; vDk; VO cghfkq;fs;</w:t>
      </w:r>
      <w:r w:rsidRPr="001606D8">
        <w:rPr>
          <w:rFonts w:ascii="Bamini" w:hAnsi="Bamini"/>
          <w:sz w:val="24"/>
          <w:szCs w:val="24"/>
          <w:vertAlign w:val="superscript"/>
        </w:rPr>
        <w:t>48</w:t>
      </w:r>
      <w:r w:rsidRPr="001606D8">
        <w:rPr>
          <w:rFonts w:ascii="Bamini" w:hAnsi="Bamini"/>
          <w:sz w:val="24"/>
          <w:szCs w:val="24"/>
        </w:rPr>
        <w:t xml:space="preserve"> cz;L. ,t;NtO cghfkq;fSk; ehd;fhtjhfpa G\;fuk; vd;gNj ngs\;fuk; vd;Dk; Mfkk; MFk;.</w:t>
      </w:r>
      <w:r w:rsidRPr="001606D8">
        <w:rPr>
          <w:rFonts w:ascii="Bamini" w:hAnsi="Bamini"/>
          <w:sz w:val="24"/>
          <w:szCs w:val="24"/>
          <w:vertAlign w:val="superscript"/>
        </w:rPr>
        <w:t>49</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G\;fuk;' vd;why; jhkiuahFk;&gt; ,jpypUe;J Njhd;wpa jj;jpjhe;jg; ngaNu ngs\;fuk; MFk;. ,t;thfkj;ij ckhgjp rpthr;rhupahu; 'ngs\hu rk;`pjh'</w:t>
      </w:r>
      <w:r w:rsidRPr="001606D8">
        <w:rPr>
          <w:rFonts w:ascii="Bamini" w:hAnsi="Bamini"/>
          <w:sz w:val="24"/>
          <w:szCs w:val="24"/>
          <w:vertAlign w:val="superscript"/>
        </w:rPr>
        <w:t>50</w:t>
      </w:r>
      <w:r w:rsidRPr="001606D8">
        <w:rPr>
          <w:rFonts w:ascii="Bamini" w:hAnsi="Bamini"/>
          <w:sz w:val="24"/>
          <w:szCs w:val="24"/>
        </w:rPr>
        <w:t xml:space="preserve"> vDk; Fwpg;gpLfpd;whu;.</w:t>
      </w:r>
    </w:p>
    <w:p w:rsidR="00F26ABC" w:rsidRPr="001606D8" w:rsidRDefault="00F26ABC" w:rsidP="00654B23">
      <w:pPr>
        <w:spacing w:line="360" w:lineRule="auto"/>
        <w:jc w:val="both"/>
        <w:rPr>
          <w:rFonts w:ascii="Bamini" w:hAnsi="Bamini"/>
          <w:sz w:val="24"/>
          <w:szCs w:val="24"/>
        </w:rPr>
      </w:pPr>
      <w:r w:rsidRPr="001606D8">
        <w:rPr>
          <w:rFonts w:ascii="Bamini" w:hAnsi="Bamini"/>
          <w:sz w:val="24"/>
          <w:szCs w:val="24"/>
        </w:rPr>
        <w:t xml:space="preserve">ngs\;fuhfkk; vdg;gLk; ,t;thfkk; vl;Lg;glyq;fisAk; 951 RNyhfq;fs; </w:t>
      </w:r>
      <w:r w:rsidRPr="001606D8">
        <w:rPr>
          <w:rFonts w:ascii="Cambria" w:hAnsi="Cambria"/>
          <w:sz w:val="24"/>
          <w:szCs w:val="24"/>
        </w:rPr>
        <w:t>/</w:t>
      </w:r>
      <w:r w:rsidRPr="001606D8">
        <w:rPr>
          <w:rFonts w:ascii="Bamini" w:hAnsi="Bamini"/>
          <w:sz w:val="24"/>
          <w:szCs w:val="24"/>
        </w:rPr>
        <w:t xml:space="preserve"> R+j;jpuhapfisAk; cs;slf;fpaJ.</w:t>
      </w:r>
      <w:r w:rsidRPr="001606D8">
        <w:rPr>
          <w:rFonts w:ascii="Bamini" w:hAnsi="Bamini"/>
          <w:sz w:val="24"/>
          <w:szCs w:val="24"/>
          <w:vertAlign w:val="superscript"/>
        </w:rPr>
        <w:t>51</w:t>
      </w:r>
      <w:r w:rsidR="00654B23">
        <w:rPr>
          <w:rFonts w:ascii="Bamini" w:hAnsi="Bamini"/>
          <w:sz w:val="24"/>
          <w:szCs w:val="24"/>
        </w:rPr>
        <w:t xml:space="preserve"> mjd;tpupT tUkhW</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w:t>
      </w:r>
      <w:r w:rsidRPr="001606D8">
        <w:rPr>
          <w:rFonts w:ascii="Bamini" w:hAnsi="Bamini"/>
          <w:sz w:val="24"/>
          <w:szCs w:val="24"/>
        </w:rPr>
        <w:tab/>
        <w:t>gjpglyk;52</w:t>
      </w:r>
      <w:r w:rsidRPr="001606D8">
        <w:rPr>
          <w:rFonts w:ascii="Bamini" w:hAnsi="Bamini"/>
          <w:sz w:val="24"/>
          <w:szCs w:val="24"/>
        </w:rPr>
        <w:tab/>
      </w:r>
      <w:r w:rsidRPr="001606D8">
        <w:rPr>
          <w:rFonts w:ascii="Bamini" w:hAnsi="Bamini"/>
          <w:sz w:val="24"/>
          <w:szCs w:val="24"/>
        </w:rPr>
        <w:tab/>
        <w:t>(76 R+j;jpuq;fs;)</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2.</w:t>
      </w:r>
      <w:r w:rsidRPr="001606D8">
        <w:rPr>
          <w:rFonts w:ascii="Bamini" w:hAnsi="Bamini"/>
          <w:sz w:val="24"/>
          <w:szCs w:val="24"/>
        </w:rPr>
        <w:tab/>
        <w:t>gpe;Jglyk;53</w:t>
      </w:r>
      <w:r w:rsidRPr="001606D8">
        <w:rPr>
          <w:rFonts w:ascii="Bamini" w:hAnsi="Bamini"/>
          <w:sz w:val="24"/>
          <w:szCs w:val="24"/>
        </w:rPr>
        <w:tab/>
      </w:r>
      <w:r w:rsidRPr="001606D8">
        <w:rPr>
          <w:rFonts w:ascii="Bamini" w:hAnsi="Bamini"/>
          <w:sz w:val="24"/>
          <w:szCs w:val="24"/>
        </w:rPr>
        <w:tab/>
        <w:t>(61 R+j;jpuq;fs;)</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3.</w:t>
      </w:r>
      <w:r w:rsidRPr="001606D8">
        <w:rPr>
          <w:rFonts w:ascii="Bamini" w:hAnsi="Bamini"/>
          <w:sz w:val="24"/>
          <w:szCs w:val="24"/>
        </w:rPr>
        <w:tab/>
        <w:t>khah glyk;54</w:t>
      </w:r>
      <w:r w:rsidRPr="001606D8">
        <w:rPr>
          <w:rFonts w:ascii="Bamini" w:hAnsi="Bamini"/>
          <w:sz w:val="24"/>
          <w:szCs w:val="24"/>
        </w:rPr>
        <w:tab/>
      </w:r>
      <w:r w:rsidRPr="001606D8">
        <w:rPr>
          <w:rFonts w:ascii="Bamini" w:hAnsi="Bamini"/>
          <w:sz w:val="24"/>
          <w:szCs w:val="24"/>
        </w:rPr>
        <w:tab/>
        <w:t>(64 R+j;jpuq;fs;)</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4.</w:t>
      </w:r>
      <w:r w:rsidRPr="001606D8">
        <w:rPr>
          <w:rFonts w:ascii="Bamini" w:hAnsi="Bamini"/>
          <w:sz w:val="24"/>
          <w:szCs w:val="24"/>
        </w:rPr>
        <w:tab/>
        <w:t>gRglyk;55</w:t>
      </w:r>
      <w:r w:rsidRPr="001606D8">
        <w:rPr>
          <w:rFonts w:ascii="Bamini" w:hAnsi="Bamini"/>
          <w:sz w:val="24"/>
          <w:szCs w:val="24"/>
        </w:rPr>
        <w:tab/>
      </w:r>
      <w:r w:rsidRPr="001606D8">
        <w:rPr>
          <w:rFonts w:ascii="Bamini" w:hAnsi="Bamini"/>
          <w:sz w:val="24"/>
          <w:szCs w:val="24"/>
        </w:rPr>
        <w:tab/>
        <w:t>(170 R+j;jpuq;fs;)</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5.</w:t>
      </w:r>
      <w:r w:rsidRPr="001606D8">
        <w:rPr>
          <w:rFonts w:ascii="Bamini" w:hAnsi="Bamini"/>
          <w:sz w:val="24"/>
          <w:szCs w:val="24"/>
        </w:rPr>
        <w:tab/>
        <w:t xml:space="preserve">ghrglyk;56 </w:t>
      </w:r>
      <w:r w:rsidRPr="001606D8">
        <w:rPr>
          <w:rFonts w:ascii="Bamini" w:hAnsi="Bamini"/>
          <w:sz w:val="24"/>
          <w:szCs w:val="24"/>
        </w:rPr>
        <w:tab/>
      </w:r>
      <w:r w:rsidRPr="001606D8">
        <w:rPr>
          <w:rFonts w:ascii="Bamini" w:hAnsi="Bamini"/>
          <w:sz w:val="24"/>
          <w:szCs w:val="24"/>
        </w:rPr>
        <w:tab/>
        <w:t>(98 R+j;jpuq;fs;)</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6.</w:t>
      </w:r>
      <w:r w:rsidRPr="001606D8">
        <w:rPr>
          <w:rFonts w:ascii="Bamini" w:hAnsi="Bamini"/>
          <w:sz w:val="24"/>
          <w:szCs w:val="24"/>
        </w:rPr>
        <w:tab/>
        <w:t>Gk;];jj;Jtglyk;57</w:t>
      </w:r>
      <w:r w:rsidRPr="001606D8">
        <w:rPr>
          <w:rFonts w:ascii="Bamini" w:hAnsi="Bamini"/>
          <w:sz w:val="24"/>
          <w:szCs w:val="24"/>
        </w:rPr>
        <w:tab/>
        <w:t>(355 R+j;jpuq;fs;)</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7.</w:t>
      </w:r>
      <w:r w:rsidRPr="001606D8">
        <w:rPr>
          <w:rFonts w:ascii="Bamini" w:hAnsi="Bamini"/>
          <w:sz w:val="24"/>
          <w:szCs w:val="24"/>
        </w:rPr>
        <w:tab/>
        <w:t>gpukhz glyk;58</w:t>
      </w:r>
      <w:r w:rsidRPr="001606D8">
        <w:rPr>
          <w:rFonts w:ascii="Bamini" w:hAnsi="Bamini"/>
          <w:sz w:val="24"/>
          <w:szCs w:val="24"/>
        </w:rPr>
        <w:tab/>
        <w:t>(88 R+j;jpuq;fs;)</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8.</w:t>
      </w:r>
      <w:r w:rsidRPr="001606D8">
        <w:rPr>
          <w:rFonts w:ascii="Bamini" w:hAnsi="Bamini"/>
          <w:sz w:val="24"/>
          <w:szCs w:val="24"/>
        </w:rPr>
        <w:tab/>
        <w:t>je;jpuhtjhuglyk;59</w:t>
      </w:r>
      <w:r w:rsidRPr="001606D8">
        <w:rPr>
          <w:rFonts w:ascii="Bamini" w:hAnsi="Bamini"/>
          <w:sz w:val="24"/>
          <w:szCs w:val="24"/>
        </w:rPr>
        <w:tab/>
        <w:t>(44 R+j;jpuq;fs;)</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 xml:space="preserve">vd 951 R+j;jpuq;fisAs;slf;fpa tpj;ahghjk; </w:t>
      </w:r>
      <w:r w:rsidRPr="001606D8">
        <w:rPr>
          <w:rFonts w:ascii="Cambria" w:hAnsi="Cambria"/>
          <w:sz w:val="24"/>
          <w:szCs w:val="24"/>
        </w:rPr>
        <w:t>/</w:t>
      </w:r>
      <w:r w:rsidRPr="001606D8">
        <w:rPr>
          <w:rFonts w:ascii="Bamini" w:hAnsi="Bamini"/>
          <w:sz w:val="24"/>
          <w:szCs w:val="24"/>
        </w:rPr>
        <w:t xml:space="preserve"> Qhdghjk; kl;LNk ,lk;ngWfpd;wJ.</w:t>
      </w: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ngs\;fu uhfkgh\;a ciuj;jpwd;</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 xml:space="preserve">ckhgjp rpthr;rhupahu; vOjpa ngs\;fuhfk gh\;ak; rk;];fpUjj;jpy; vOjg;gl;Ls;sJ. mt;Tiu 1925y; fpue;jypgpapy; gjpg;gpf;fg;gl;Ls;sJ. Njtehfup ypgpapy; 2015y; gFjp </w:t>
      </w:r>
      <w:r w:rsidRPr="001606D8">
        <w:rPr>
          <w:rFonts w:ascii="Cambria" w:hAnsi="Cambria"/>
          <w:sz w:val="24"/>
          <w:szCs w:val="24"/>
        </w:rPr>
        <w:t>I</w:t>
      </w:r>
      <w:r w:rsidRPr="001606D8">
        <w:rPr>
          <w:rFonts w:ascii="Bamini" w:hAnsi="Bamini"/>
          <w:sz w:val="24"/>
          <w:szCs w:val="24"/>
        </w:rPr>
        <w:t xml:space="preserve"> vd 1k; 2k; glyq;fSk;&gt; 2019y; gFjp </w:t>
      </w:r>
      <w:r w:rsidRPr="001606D8">
        <w:rPr>
          <w:rFonts w:ascii="Cambria" w:hAnsi="Cambria"/>
          <w:sz w:val="24"/>
          <w:szCs w:val="24"/>
        </w:rPr>
        <w:t>II</w:t>
      </w:r>
      <w:r w:rsidRPr="001606D8">
        <w:rPr>
          <w:rFonts w:ascii="Bamini" w:hAnsi="Bamini"/>
          <w:sz w:val="24"/>
          <w:szCs w:val="24"/>
        </w:rPr>
        <w:t xml:space="preserve"> vd&gt; 3k; 4k; glyq;fSk; gjpg;gpf;fg;gl;Ls;sd. mt;Tiuapd; rhuhk;rk;&gt; jkpo; nkhopngau;g;G vd vitAk; ,Jtiu ntspaplg;gltpy;iy vd;gJ ,q;F Rl;bf;fhl;lj;jf;fJ.</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ckhgjp rpthr;rhupahu; jkJ ngs\;fuhfk gh\;jpd; Clhf rpthfk kugpidAk;&gt; irt rpj;jhe;j mbg;gilf; nfhs;iffisAk; jhgpf;Fk; rpwe;j Gyik ntspg;gLfpd;wJ.</w:t>
      </w:r>
      <w:r w:rsidRPr="001606D8">
        <w:rPr>
          <w:rFonts w:ascii="Bamini" w:hAnsi="Bamini"/>
          <w:sz w:val="24"/>
          <w:szCs w:val="24"/>
          <w:vertAlign w:val="superscript"/>
        </w:rPr>
        <w:t>60</w:t>
      </w:r>
      <w:r w:rsidRPr="001606D8">
        <w:rPr>
          <w:rFonts w:ascii="Bamini" w:hAnsi="Bamini"/>
          <w:sz w:val="24"/>
          <w:szCs w:val="24"/>
        </w:rPr>
        <w:t xml:space="preserve"> ,jw;F gpd;tUk; gFjpfis cjhuzkhf Nehf;fyh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01.</w:t>
      </w:r>
      <w:r w:rsidRPr="001606D8">
        <w:rPr>
          <w:rFonts w:ascii="Bamini" w:hAnsi="Bamini"/>
          <w:sz w:val="24"/>
          <w:szCs w:val="24"/>
        </w:rPr>
        <w:tab/>
        <w:t xml:space="preserve">'Qhdk; ngwj;jf;f mjpfhupfs; ahtu;' </w:t>
      </w:r>
      <w:r w:rsidRPr="001606D8">
        <w:rPr>
          <w:rFonts w:ascii="Bamini" w:hAnsi="Bamini"/>
          <w:sz w:val="24"/>
          <w:szCs w:val="24"/>
          <w:vertAlign w:val="superscript"/>
        </w:rPr>
        <w:t>61</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02.</w:t>
      </w:r>
      <w:r w:rsidRPr="001606D8">
        <w:rPr>
          <w:rFonts w:ascii="Bamini" w:hAnsi="Bamini"/>
          <w:sz w:val="24"/>
          <w:szCs w:val="24"/>
        </w:rPr>
        <w:tab/>
        <w:t>gjpKjyhd MW gjhu;j;jk; vDk; tpsf;fk;</w:t>
      </w:r>
      <w:r w:rsidRPr="001606D8">
        <w:rPr>
          <w:rFonts w:ascii="Bamini" w:hAnsi="Bamini"/>
          <w:sz w:val="24"/>
          <w:szCs w:val="24"/>
          <w:vertAlign w:val="superscript"/>
        </w:rPr>
        <w:t>62</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03.</w:t>
      </w:r>
      <w:r w:rsidRPr="001606D8">
        <w:rPr>
          <w:rFonts w:ascii="Bamini" w:hAnsi="Bamini"/>
          <w:sz w:val="24"/>
          <w:szCs w:val="24"/>
        </w:rPr>
        <w:tab/>
        <w:t xml:space="preserve">khahyl;rzk; </w:t>
      </w:r>
      <w:r w:rsidRPr="001606D8">
        <w:rPr>
          <w:rFonts w:ascii="Bamini" w:hAnsi="Bamini"/>
          <w:sz w:val="24"/>
          <w:szCs w:val="24"/>
          <w:vertAlign w:val="superscript"/>
        </w:rPr>
        <w:t>63</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04.</w:t>
      </w:r>
      <w:r w:rsidRPr="001606D8">
        <w:rPr>
          <w:rFonts w:ascii="Bamini" w:hAnsi="Bamini"/>
          <w:sz w:val="24"/>
          <w:szCs w:val="24"/>
        </w:rPr>
        <w:tab/>
        <w:t xml:space="preserve">gR yl;rzk; </w:t>
      </w:r>
      <w:r w:rsidRPr="001606D8">
        <w:rPr>
          <w:rFonts w:ascii="Bamini" w:hAnsi="Bamini"/>
          <w:sz w:val="24"/>
          <w:szCs w:val="24"/>
          <w:vertAlign w:val="superscript"/>
        </w:rPr>
        <w:t>64</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05.</w:t>
      </w:r>
      <w:r w:rsidRPr="001606D8">
        <w:rPr>
          <w:rFonts w:ascii="Bamini" w:hAnsi="Bamini"/>
          <w:sz w:val="24"/>
          <w:szCs w:val="24"/>
        </w:rPr>
        <w:tab/>
        <w:t xml:space="preserve">ghr yl;rzk; </w:t>
      </w:r>
      <w:r w:rsidRPr="001606D8">
        <w:rPr>
          <w:rFonts w:ascii="Bamini" w:hAnsi="Bamini"/>
          <w:sz w:val="24"/>
          <w:szCs w:val="24"/>
          <w:vertAlign w:val="superscript"/>
        </w:rPr>
        <w:t>65</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06.</w:t>
      </w:r>
      <w:r w:rsidRPr="001606D8">
        <w:rPr>
          <w:rFonts w:ascii="Bamini" w:hAnsi="Bamini"/>
          <w:sz w:val="24"/>
          <w:szCs w:val="24"/>
        </w:rPr>
        <w:tab/>
        <w:t xml:space="preserve">gjp yl;rzk; </w:t>
      </w:r>
      <w:r w:rsidRPr="001606D8">
        <w:rPr>
          <w:rFonts w:ascii="Bamini" w:hAnsi="Bamini"/>
          <w:sz w:val="24"/>
          <w:szCs w:val="24"/>
          <w:vertAlign w:val="superscript"/>
        </w:rPr>
        <w:t>66</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07.</w:t>
      </w:r>
      <w:r w:rsidRPr="001606D8">
        <w:rPr>
          <w:rFonts w:ascii="Bamini" w:hAnsi="Bamini"/>
          <w:sz w:val="24"/>
          <w:szCs w:val="24"/>
        </w:rPr>
        <w:tab/>
        <w:t xml:space="preserve">gjpapd; epiyfs; </w:t>
      </w:r>
      <w:r w:rsidRPr="001606D8">
        <w:rPr>
          <w:rFonts w:ascii="Bamini" w:hAnsi="Bamini"/>
          <w:sz w:val="24"/>
          <w:szCs w:val="24"/>
          <w:vertAlign w:val="superscript"/>
        </w:rPr>
        <w:t>67</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08.</w:t>
      </w:r>
      <w:r w:rsidRPr="001606D8">
        <w:rPr>
          <w:rFonts w:ascii="Bamini" w:hAnsi="Bamini"/>
          <w:sz w:val="24"/>
          <w:szCs w:val="24"/>
        </w:rPr>
        <w:tab/>
        <w:t xml:space="preserve">gpe;J vd;gNj Fz;lypdP </w:t>
      </w:r>
      <w:r w:rsidRPr="001606D8">
        <w:rPr>
          <w:rFonts w:ascii="Bamini" w:hAnsi="Bamini"/>
          <w:sz w:val="24"/>
          <w:szCs w:val="24"/>
          <w:vertAlign w:val="superscript"/>
        </w:rPr>
        <w:t>68</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09.</w:t>
      </w:r>
      <w:r w:rsidRPr="001606D8">
        <w:rPr>
          <w:rFonts w:ascii="Bamini" w:hAnsi="Bamini"/>
          <w:sz w:val="24"/>
          <w:szCs w:val="24"/>
        </w:rPr>
        <w:tab/>
        <w:t>Fz;lypdPapd; ];t&amp;gk;</w:t>
      </w:r>
      <w:r w:rsidRPr="001606D8">
        <w:rPr>
          <w:rFonts w:ascii="Bamini" w:hAnsi="Bamini"/>
          <w:sz w:val="24"/>
          <w:szCs w:val="24"/>
          <w:vertAlign w:val="superscript"/>
        </w:rPr>
        <w:t>69</w:t>
      </w:r>
      <w:r w:rsidRPr="001606D8">
        <w:rPr>
          <w:rFonts w:ascii="Bamini" w:hAnsi="Bamini"/>
          <w:sz w:val="24"/>
          <w:szCs w:val="24"/>
        </w:rPr>
        <w:t xml:space="preserve"> </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0.</w:t>
      </w:r>
      <w:r w:rsidRPr="001606D8">
        <w:rPr>
          <w:rFonts w:ascii="Bamini" w:hAnsi="Bamini"/>
          <w:sz w:val="24"/>
          <w:szCs w:val="24"/>
        </w:rPr>
        <w:tab/>
        <w:t>khiaapd; ];t&amp;gk</w:t>
      </w:r>
      <w:r w:rsidRPr="001606D8">
        <w:rPr>
          <w:rFonts w:ascii="Bamini" w:hAnsi="Bamini"/>
          <w:sz w:val="24"/>
          <w:szCs w:val="24"/>
          <w:vertAlign w:val="superscript"/>
        </w:rPr>
        <w:t xml:space="preserve">;70 </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1.</w:t>
      </w:r>
      <w:r w:rsidRPr="001606D8">
        <w:rPr>
          <w:rFonts w:ascii="Bamini" w:hAnsi="Bamini"/>
          <w:sz w:val="24"/>
          <w:szCs w:val="24"/>
        </w:rPr>
        <w:tab/>
        <w:t>gRtpd; rhkhda yl;rzk;</w:t>
      </w:r>
      <w:r w:rsidRPr="001606D8">
        <w:rPr>
          <w:rFonts w:ascii="Bamini" w:hAnsi="Bamini"/>
          <w:sz w:val="24"/>
          <w:szCs w:val="24"/>
          <w:vertAlign w:val="superscript"/>
        </w:rPr>
        <w:t>71</w:t>
      </w:r>
      <w:r w:rsidRPr="001606D8">
        <w:rPr>
          <w:rFonts w:ascii="Bamini" w:hAnsi="Bamini"/>
          <w:sz w:val="24"/>
          <w:szCs w:val="24"/>
        </w:rPr>
        <w:t xml:space="preserve"> </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2.</w:t>
      </w:r>
      <w:r w:rsidRPr="001606D8">
        <w:rPr>
          <w:rFonts w:ascii="Bamini" w:hAnsi="Bamini"/>
          <w:sz w:val="24"/>
          <w:szCs w:val="24"/>
        </w:rPr>
        <w:tab/>
        <w:t>gR - tpQ;Qhd fyu;&gt; gpusahfyu;&gt; rfyu; vDk; epiy</w:t>
      </w:r>
      <w:r w:rsidRPr="001606D8">
        <w:rPr>
          <w:rFonts w:ascii="Bamini" w:hAnsi="Bamini"/>
          <w:sz w:val="24"/>
          <w:szCs w:val="24"/>
          <w:vertAlign w:val="superscript"/>
        </w:rPr>
        <w:t>72</w:t>
      </w:r>
      <w:r w:rsidRPr="001606D8">
        <w:rPr>
          <w:rFonts w:ascii="Bamini" w:hAnsi="Bamini"/>
          <w:sz w:val="24"/>
          <w:szCs w:val="24"/>
        </w:rPr>
        <w:t xml:space="preserve"> </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3.</w:t>
      </w:r>
      <w:r w:rsidRPr="001606D8">
        <w:rPr>
          <w:rFonts w:ascii="Bamini" w:hAnsi="Bamini"/>
          <w:sz w:val="24"/>
          <w:szCs w:val="24"/>
        </w:rPr>
        <w:tab/>
        <w:t>jPl;irapd; ,ay;G</w:t>
      </w:r>
      <w:r w:rsidRPr="001606D8">
        <w:rPr>
          <w:rFonts w:ascii="Bamini" w:hAnsi="Bamini"/>
          <w:sz w:val="24"/>
          <w:szCs w:val="24"/>
          <w:vertAlign w:val="superscript"/>
        </w:rPr>
        <w:t>73</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4.</w:t>
      </w:r>
      <w:r w:rsidRPr="001606D8">
        <w:rPr>
          <w:rFonts w:ascii="Bamini" w:hAnsi="Bamini"/>
          <w:sz w:val="24"/>
          <w:szCs w:val="24"/>
        </w:rPr>
        <w:tab/>
        <w:t xml:space="preserve">Kf;jp vDk; epiy </w:t>
      </w:r>
      <w:r w:rsidRPr="001606D8">
        <w:rPr>
          <w:rFonts w:ascii="Bamini" w:hAnsi="Bamini"/>
          <w:sz w:val="24"/>
          <w:szCs w:val="24"/>
          <w:vertAlign w:val="superscript"/>
        </w:rPr>
        <w:t>74</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5.</w:t>
      </w:r>
      <w:r w:rsidRPr="001606D8">
        <w:rPr>
          <w:rFonts w:ascii="Bamini" w:hAnsi="Bamini"/>
          <w:sz w:val="24"/>
          <w:szCs w:val="24"/>
        </w:rPr>
        <w:tab/>
        <w:t>ghr yl;rzk</w:t>
      </w:r>
      <w:r w:rsidRPr="001606D8">
        <w:rPr>
          <w:rFonts w:ascii="Bamini" w:hAnsi="Bamini"/>
          <w:sz w:val="24"/>
          <w:szCs w:val="24"/>
          <w:vertAlign w:val="superscript"/>
        </w:rPr>
        <w:t xml:space="preserve">;75 </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6.</w:t>
      </w:r>
      <w:r w:rsidRPr="001606D8">
        <w:rPr>
          <w:rFonts w:ascii="Bamini" w:hAnsi="Bamini"/>
          <w:sz w:val="24"/>
          <w:szCs w:val="24"/>
        </w:rPr>
        <w:tab/>
        <w:t>GU\d; vd;gjd; yl;rzk</w:t>
      </w:r>
      <w:r w:rsidRPr="001606D8">
        <w:rPr>
          <w:rFonts w:ascii="Bamini" w:hAnsi="Bamini"/>
          <w:sz w:val="24"/>
          <w:szCs w:val="24"/>
          <w:vertAlign w:val="superscript"/>
        </w:rPr>
        <w:t>;76</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7.</w:t>
      </w:r>
      <w:r w:rsidRPr="001606D8">
        <w:rPr>
          <w:rFonts w:ascii="Bamini" w:hAnsi="Bamini"/>
          <w:sz w:val="24"/>
          <w:szCs w:val="24"/>
        </w:rPr>
        <w:tab/>
        <w:t xml:space="preserve">'gpukhzk;' ehd;Ftif </w:t>
      </w:r>
      <w:r w:rsidRPr="001606D8">
        <w:rPr>
          <w:rFonts w:ascii="Bamini" w:hAnsi="Bamini"/>
          <w:sz w:val="24"/>
          <w:szCs w:val="24"/>
          <w:vertAlign w:val="superscript"/>
        </w:rPr>
        <w:t>77</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8.</w:t>
      </w:r>
      <w:r w:rsidRPr="001606D8">
        <w:rPr>
          <w:rFonts w:ascii="Bamini" w:hAnsi="Bamini"/>
          <w:sz w:val="24"/>
          <w:szCs w:val="24"/>
        </w:rPr>
        <w:tab/>
        <w:t>rh];jpuq;fs; ehj&amp;gkhdit</w:t>
      </w:r>
      <w:r w:rsidRPr="001606D8">
        <w:rPr>
          <w:rFonts w:ascii="Bamini" w:hAnsi="Bamini"/>
          <w:sz w:val="24"/>
          <w:szCs w:val="24"/>
          <w:vertAlign w:val="superscript"/>
        </w:rPr>
        <w:t>78</w:t>
      </w:r>
      <w:r w:rsidRPr="001606D8">
        <w:rPr>
          <w:rFonts w:ascii="Bamini" w:hAnsi="Bamini"/>
          <w:sz w:val="24"/>
          <w:szCs w:val="24"/>
        </w:rPr>
        <w:t xml:space="preserve"> </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vd kpff; RUf;fkhfTk; ciuj;jpwid tpsq;fpf; nfhs;tjw;fhd cjhuzq; fSf;fhd rhd;WfshfTk; $wyhk;.</w:t>
      </w:r>
    </w:p>
    <w:p w:rsidR="00F26ABC" w:rsidRPr="001606D8" w:rsidRDefault="00F26ABC" w:rsidP="001606D8">
      <w:pPr>
        <w:spacing w:line="360" w:lineRule="auto"/>
        <w:rPr>
          <w:rFonts w:ascii="Bamini" w:hAnsi="Bamini"/>
          <w:sz w:val="24"/>
          <w:szCs w:val="24"/>
        </w:rPr>
      </w:pP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ckhgjp rpthr;rhupahu; jkJ gh\;aj;jpid rpy tplaq;fspy; kpfr; RUf;fkhfTk; rpy tplaq;fspy; kpf tpupTglTk; vOjpj; njspTgLj;jpAs;sik Rl;bf; fhl;lj;jf;fJ. ckhgjp rpthr;rhupahu; ngs\;fuhkj;jpw;F ciunaOJtjd; Nehf;fk; irtrpj;jhe;jk; Vida rh];jpuq;fSf;F Kuzhdjy;y vdTk;&gt; irtj;jpd; Nkd;ik vd;gdtw;iw jkJ gd;Kf MSikahy; gh\;aj;jpD}lhf epWTk; jpwd; jdpj;JtkhdJ. ,jw;F xU gFjpapid khj;jpuk; cjhuzkhf Nehf;fyhk;.</w:t>
      </w:r>
    </w:p>
    <w:p w:rsidR="00F26ABC" w:rsidRPr="001606D8" w:rsidRDefault="00654B23" w:rsidP="001606D8">
      <w:pPr>
        <w:spacing w:line="360" w:lineRule="auto"/>
        <w:rPr>
          <w:rFonts w:ascii="Bamini" w:hAnsi="Bamini"/>
          <w:sz w:val="24"/>
          <w:szCs w:val="24"/>
        </w:rPr>
      </w:pPr>
      <w:r w:rsidRPr="001606D8">
        <w:rPr>
          <w:rFonts w:ascii="Vijaya" w:hAnsi="Vijaya" w:cs="Vijaya"/>
          <w:noProof/>
          <w:sz w:val="24"/>
          <w:szCs w:val="24"/>
        </w:rPr>
        <w:drawing>
          <wp:anchor distT="0" distB="0" distL="114300" distR="114300" simplePos="0" relativeHeight="251685888" behindDoc="1" locked="0" layoutInCell="1" allowOverlap="1">
            <wp:simplePos x="0" y="0"/>
            <wp:positionH relativeFrom="margin">
              <wp:align>center</wp:align>
            </wp:positionH>
            <wp:positionV relativeFrom="paragraph">
              <wp:posOffset>8255</wp:posOffset>
            </wp:positionV>
            <wp:extent cx="3860800" cy="4532709"/>
            <wp:effectExtent l="0" t="0" r="635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67164161.jpg"/>
                    <pic:cNvPicPr/>
                  </pic:nvPicPr>
                  <pic:blipFill>
                    <a:blip r:embed="rId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860800" cy="4532709"/>
                    </a:xfrm>
                    <a:prstGeom prst="rect">
                      <a:avLst/>
                    </a:prstGeom>
                  </pic:spPr>
                </pic:pic>
              </a:graphicData>
            </a:graphic>
          </wp:anchor>
        </w:drawing>
      </w:r>
    </w:p>
    <w:p w:rsidR="00F26ABC" w:rsidRPr="001606D8" w:rsidRDefault="00F26ABC" w:rsidP="001606D8">
      <w:pPr>
        <w:spacing w:line="360" w:lineRule="auto"/>
        <w:rPr>
          <w:rFonts w:ascii="Bamini" w:hAnsi="Bamini"/>
          <w:sz w:val="24"/>
          <w:szCs w:val="24"/>
        </w:rPr>
      </w:pPr>
    </w:p>
    <w:p w:rsidR="00654B23" w:rsidRDefault="00654B23" w:rsidP="001606D8">
      <w:pPr>
        <w:spacing w:line="360" w:lineRule="auto"/>
        <w:rPr>
          <w:rFonts w:ascii="Bamini" w:hAnsi="Bamini"/>
          <w:b/>
          <w:sz w:val="24"/>
          <w:szCs w:val="24"/>
        </w:rPr>
      </w:pPr>
    </w:p>
    <w:p w:rsidR="00654B23" w:rsidRDefault="00654B23" w:rsidP="001606D8">
      <w:pPr>
        <w:spacing w:line="360" w:lineRule="auto"/>
        <w:rPr>
          <w:rFonts w:ascii="Bamini" w:hAnsi="Bamini"/>
          <w:b/>
          <w:sz w:val="24"/>
          <w:szCs w:val="24"/>
        </w:rPr>
      </w:pPr>
    </w:p>
    <w:p w:rsidR="00654B23" w:rsidRDefault="00654B23" w:rsidP="001606D8">
      <w:pPr>
        <w:spacing w:line="360" w:lineRule="auto"/>
        <w:rPr>
          <w:rFonts w:ascii="Bamini" w:hAnsi="Bamini"/>
          <w:b/>
          <w:sz w:val="24"/>
          <w:szCs w:val="24"/>
        </w:rPr>
      </w:pPr>
    </w:p>
    <w:p w:rsidR="00654B23" w:rsidRDefault="00654B23" w:rsidP="001606D8">
      <w:pPr>
        <w:spacing w:line="360" w:lineRule="auto"/>
        <w:rPr>
          <w:rFonts w:ascii="Bamini" w:hAnsi="Bamini"/>
          <w:b/>
          <w:sz w:val="24"/>
          <w:szCs w:val="24"/>
        </w:rPr>
      </w:pPr>
    </w:p>
    <w:p w:rsidR="00654B23" w:rsidRDefault="00654B23" w:rsidP="001606D8">
      <w:pPr>
        <w:spacing w:line="360" w:lineRule="auto"/>
        <w:rPr>
          <w:rFonts w:ascii="Bamini" w:hAnsi="Bamini"/>
          <w:b/>
          <w:sz w:val="24"/>
          <w:szCs w:val="24"/>
        </w:rPr>
      </w:pPr>
    </w:p>
    <w:p w:rsidR="00654B23" w:rsidRDefault="00654B23" w:rsidP="001606D8">
      <w:pPr>
        <w:spacing w:line="360" w:lineRule="auto"/>
        <w:rPr>
          <w:rFonts w:ascii="Bamini" w:hAnsi="Bamini"/>
          <w:b/>
          <w:sz w:val="24"/>
          <w:szCs w:val="24"/>
        </w:rPr>
      </w:pPr>
    </w:p>
    <w:p w:rsidR="00654B23" w:rsidRDefault="00654B23" w:rsidP="001606D8">
      <w:pPr>
        <w:spacing w:line="360" w:lineRule="auto"/>
        <w:rPr>
          <w:rFonts w:ascii="Bamini" w:hAnsi="Bamini"/>
          <w:b/>
          <w:sz w:val="24"/>
          <w:szCs w:val="24"/>
        </w:rPr>
      </w:pPr>
    </w:p>
    <w:p w:rsidR="00654B23" w:rsidRDefault="00654B23" w:rsidP="001606D8">
      <w:pPr>
        <w:spacing w:line="360" w:lineRule="auto"/>
        <w:rPr>
          <w:rFonts w:ascii="Bamini" w:hAnsi="Bamini"/>
          <w:b/>
          <w:sz w:val="24"/>
          <w:szCs w:val="24"/>
        </w:rPr>
      </w:pPr>
    </w:p>
    <w:p w:rsidR="00654B23" w:rsidRDefault="00654B23" w:rsidP="001606D8">
      <w:pPr>
        <w:spacing w:line="360" w:lineRule="auto"/>
        <w:rPr>
          <w:rFonts w:ascii="Bamini" w:hAnsi="Bamini"/>
          <w:b/>
          <w:sz w:val="24"/>
          <w:szCs w:val="24"/>
        </w:rPr>
      </w:pPr>
    </w:p>
    <w:p w:rsidR="00654B23" w:rsidRDefault="00654B23" w:rsidP="001606D8">
      <w:pPr>
        <w:spacing w:line="360" w:lineRule="auto"/>
        <w:rPr>
          <w:rFonts w:ascii="Bamini" w:hAnsi="Bamini"/>
          <w:b/>
          <w:sz w:val="24"/>
          <w:szCs w:val="24"/>
        </w:rPr>
      </w:pPr>
    </w:p>
    <w:p w:rsidR="00654B23" w:rsidRDefault="00654B23" w:rsidP="001606D8">
      <w:pPr>
        <w:spacing w:line="360" w:lineRule="auto"/>
        <w:rPr>
          <w:rFonts w:ascii="Bamini" w:hAnsi="Bamini"/>
          <w:b/>
          <w:sz w:val="24"/>
          <w:szCs w:val="24"/>
        </w:rPr>
      </w:pP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jkpo; nkhopngau;g;G</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KjyhtJ gjpglyk;</w:t>
      </w: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 xml:space="preserve">R+j;jpuk; </w:t>
      </w:r>
      <w:r w:rsidRPr="001606D8">
        <w:rPr>
          <w:rFonts w:ascii="Bamini" w:hAnsi="Bamini"/>
          <w:b/>
          <w:sz w:val="24"/>
          <w:szCs w:val="24"/>
          <w:vertAlign w:val="superscript"/>
        </w:rPr>
        <w:t>66</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ab/>
        <w:t>]j;ghNth `;Ujak; j];a</w:t>
      </w:r>
      <w:r w:rsidR="00654B23">
        <w:rPr>
          <w:rFonts w:ascii="Bamini" w:hAnsi="Bamini"/>
          <w:sz w:val="24"/>
          <w:szCs w:val="24"/>
        </w:rPr>
        <w:tab/>
        <w:t xml:space="preserve">   </w:t>
      </w:r>
      <w:r w:rsidRPr="001606D8">
        <w:rPr>
          <w:rFonts w:ascii="Bamini" w:hAnsi="Bamini"/>
          <w:sz w:val="24"/>
          <w:szCs w:val="24"/>
        </w:rPr>
        <w:t xml:space="preserve">rpu];]u;Nthr;upNjh Fz: </w:t>
      </w:r>
      <w:r w:rsidRPr="001606D8">
        <w:rPr>
          <w:rFonts w:ascii="Cambria" w:hAnsi="Cambria"/>
          <w:sz w:val="24"/>
          <w:szCs w:val="24"/>
        </w:rPr>
        <w:t>I</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ab/>
        <w:t>trpj;tk; gukhjPdk;</w:t>
      </w:r>
      <w:r w:rsidR="00654B23">
        <w:rPr>
          <w:rFonts w:ascii="Bamini" w:hAnsi="Bamini"/>
          <w:sz w:val="24"/>
          <w:szCs w:val="24"/>
        </w:rPr>
        <w:t xml:space="preserve">   </w:t>
      </w:r>
      <w:r w:rsidRPr="001606D8">
        <w:rPr>
          <w:rFonts w:ascii="Bamini" w:hAnsi="Bamini"/>
          <w:sz w:val="24"/>
          <w:szCs w:val="24"/>
        </w:rPr>
        <w:t xml:space="preserve">ahrpfhN]hgup];jpjh </w:t>
      </w:r>
      <w:r w:rsidRPr="001606D8">
        <w:rPr>
          <w:rFonts w:ascii="Cambria" w:hAnsi="Cambria"/>
          <w:sz w:val="24"/>
          <w:szCs w:val="24"/>
        </w:rPr>
        <w:t>II</w:t>
      </w:r>
    </w:p>
    <w:p w:rsidR="00F26ABC" w:rsidRPr="001606D8" w:rsidRDefault="00F26ABC" w:rsidP="001606D8">
      <w:pPr>
        <w:spacing w:line="360" w:lineRule="auto"/>
        <w:jc w:val="both"/>
        <w:rPr>
          <w:rFonts w:ascii="Bamini" w:hAnsi="Bamini"/>
          <w:sz w:val="24"/>
          <w:szCs w:val="24"/>
        </w:rPr>
      </w:pPr>
      <w:r w:rsidRPr="001606D8">
        <w:rPr>
          <w:rFonts w:ascii="Bamini" w:hAnsi="Bamini"/>
          <w:b/>
          <w:sz w:val="24"/>
          <w:szCs w:val="24"/>
        </w:rPr>
        <w:t xml:space="preserve">rhjhuz nghUs;: </w:t>
      </w:r>
      <w:r w:rsidRPr="001606D8">
        <w:rPr>
          <w:rFonts w:ascii="Bamini" w:hAnsi="Bamini"/>
          <w:sz w:val="24"/>
          <w:szCs w:val="24"/>
        </w:rPr>
        <w:t>me;j rjhrptDf;F `;Uja ke;jpukhdJ Qhdnkd;gJ nrhy;yg;gLk;. vy;yhtw;wpYk; Nkyhd ju;kkhdJ rpuR vd;W nrhy;yg;gLk;.</w:t>
      </w: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 xml:space="preserve">R+j;jpuk; </w:t>
      </w:r>
      <w:r w:rsidRPr="001606D8">
        <w:rPr>
          <w:rFonts w:ascii="Bamini" w:hAnsi="Bamini"/>
          <w:b/>
          <w:sz w:val="24"/>
          <w:szCs w:val="24"/>
          <w:vertAlign w:val="superscript"/>
        </w:rPr>
        <w:t>67</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ab/>
        <w:t>];tghtFg;jkj;Na\hk;</w:t>
      </w:r>
      <w:r w:rsidR="00AB3241">
        <w:rPr>
          <w:rFonts w:ascii="Bamini" w:hAnsi="Bamini"/>
          <w:sz w:val="24"/>
          <w:szCs w:val="24"/>
        </w:rPr>
        <w:t xml:space="preserve"> </w:t>
      </w:r>
      <w:r w:rsidRPr="001606D8">
        <w:rPr>
          <w:rFonts w:ascii="Bamini" w:hAnsi="Bamini"/>
          <w:sz w:val="24"/>
          <w:szCs w:val="24"/>
        </w:rPr>
        <w:t xml:space="preserve">]ku;j;jkgpNfhgNj </w:t>
      </w:r>
      <w:r w:rsidRPr="001606D8">
        <w:rPr>
          <w:rFonts w:ascii="Cambria" w:hAnsi="Cambria"/>
          <w:sz w:val="24"/>
          <w:szCs w:val="24"/>
        </w:rPr>
        <w:t>I</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ab/>
        <w:t>Nj[k; ftr ]hju;khgh</w:t>
      </w:r>
      <w:r w:rsidR="00AB3241">
        <w:rPr>
          <w:rFonts w:ascii="Bamini" w:hAnsi="Bamini"/>
          <w:sz w:val="24"/>
          <w:szCs w:val="24"/>
        </w:rPr>
        <w:t xml:space="preserve"> </w:t>
      </w:r>
      <w:r w:rsidRPr="001606D8">
        <w:rPr>
          <w:rFonts w:ascii="Bamini" w:hAnsi="Bamini"/>
          <w:sz w:val="24"/>
          <w:szCs w:val="24"/>
        </w:rPr>
        <w:t>ehk;eh t;agjpr;aNj</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rhjhuz nghUs;: ahnjhd;W ntspg;gLj;jg;glhky; trPfuzKilaNjh mJ cau;e;j epiyapypUf;fpd;w rpifnad;W nrhy;yg;gLk;. gpwUf;F ,ay;ghfNt kiwe;jpUg;gJk; mjPf rf;jpAilajhfTk; cila Nj[]hdJ ftrk; Nghy; vq;Fk; gue;jpUg;gjhy; mJ ftrk; vd;W nrhy;yg;gLk;.</w:t>
      </w: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R+j;jpuk; 68</w:t>
      </w:r>
    </w:p>
    <w:p w:rsidR="00F26ABC" w:rsidRPr="001606D8" w:rsidRDefault="00F26ABC" w:rsidP="00AB3241">
      <w:pPr>
        <w:spacing w:line="240" w:lineRule="auto"/>
        <w:rPr>
          <w:rFonts w:ascii="Bamini" w:hAnsi="Bamini"/>
          <w:sz w:val="24"/>
          <w:szCs w:val="24"/>
        </w:rPr>
      </w:pPr>
      <w:r w:rsidRPr="001606D8">
        <w:rPr>
          <w:rFonts w:ascii="Bamini" w:hAnsi="Bamini"/>
          <w:sz w:val="24"/>
          <w:szCs w:val="24"/>
        </w:rPr>
        <w:tab/>
        <w:t>];u;tf;Qjhahk;</w:t>
      </w:r>
      <w:r w:rsidR="00AB3241">
        <w:rPr>
          <w:rFonts w:ascii="Bamini" w:hAnsi="Bamini"/>
          <w:sz w:val="24"/>
          <w:szCs w:val="24"/>
        </w:rPr>
        <w:t xml:space="preserve"> </w:t>
      </w:r>
      <w:r w:rsidRPr="001606D8">
        <w:rPr>
          <w:rFonts w:ascii="Bamini" w:hAnsi="Bamini"/>
          <w:sz w:val="24"/>
          <w:szCs w:val="24"/>
        </w:rPr>
        <w:t>jj];Nj je;epuPf;\zk;</w:t>
      </w:r>
    </w:p>
    <w:p w:rsidR="00F26ABC" w:rsidRPr="001606D8" w:rsidRDefault="00F26ABC" w:rsidP="00AB3241">
      <w:pPr>
        <w:spacing w:line="240" w:lineRule="auto"/>
        <w:rPr>
          <w:rFonts w:ascii="Bamini" w:hAnsi="Bamini"/>
          <w:sz w:val="24"/>
          <w:szCs w:val="24"/>
        </w:rPr>
      </w:pPr>
      <w:r w:rsidRPr="001606D8">
        <w:rPr>
          <w:rFonts w:ascii="Bamini" w:hAnsi="Bamini"/>
          <w:sz w:val="24"/>
          <w:szCs w:val="24"/>
        </w:rPr>
        <w:tab/>
        <w:t>Nah]ht g;u]`rk;Ngh</w:t>
      </w:r>
      <w:r w:rsidR="00AB3241">
        <w:rPr>
          <w:rFonts w:ascii="Bamini" w:hAnsi="Bamini"/>
          <w:sz w:val="24"/>
          <w:szCs w:val="24"/>
        </w:rPr>
        <w:t xml:space="preserve"> </w:t>
      </w:r>
      <w:r w:rsidRPr="001606D8">
        <w:rPr>
          <w:rFonts w:ascii="Bamini" w:hAnsi="Bamini"/>
          <w:sz w:val="24"/>
          <w:szCs w:val="24"/>
        </w:rPr>
        <w:t xml:space="preserve">g;ujhNgh N`jpUr;aNj </w:t>
      </w:r>
      <w:r w:rsidRPr="001606D8">
        <w:rPr>
          <w:rFonts w:ascii="Cambria" w:hAnsi="Cambria"/>
          <w:sz w:val="24"/>
          <w:szCs w:val="24"/>
        </w:rPr>
        <w:t>II</w:t>
      </w:r>
    </w:p>
    <w:p w:rsidR="00F26ABC" w:rsidRPr="001606D8" w:rsidRDefault="00F26ABC" w:rsidP="001606D8">
      <w:pPr>
        <w:spacing w:line="360" w:lineRule="auto"/>
        <w:rPr>
          <w:rFonts w:ascii="Bamini" w:hAnsi="Bamini"/>
          <w:sz w:val="24"/>
          <w:szCs w:val="24"/>
        </w:rPr>
      </w:pPr>
      <w:r w:rsidRPr="001606D8">
        <w:rPr>
          <w:rFonts w:ascii="Bamini" w:hAnsi="Bamini"/>
          <w:b/>
          <w:sz w:val="24"/>
          <w:szCs w:val="24"/>
        </w:rPr>
        <w:t>rhjhuz nghUs;:</w:t>
      </w:r>
      <w:r w:rsidRPr="001606D8">
        <w:rPr>
          <w:rFonts w:ascii="Bamini" w:hAnsi="Bamini"/>
          <w:sz w:val="24"/>
          <w:szCs w:val="24"/>
        </w:rPr>
        <w:t xml:space="preserve"> ]u;tf;]ghtj;jpy; ahJ fhuzNkh mf;fhuzj;jhy; epuPf;\zk; Nej;uk; vd;W nrhy;yg;gLk;. rk;GtpDila ntw;wpnfhs;s Kbahj ve;jnthU k`pikAz;Nlh mJ m];jpuk; mJ ftrk; vd;W nrhy;yg;gLk;.</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 xml:space="preserve">(gh\;ak;) </w:t>
      </w:r>
      <w:r w:rsidRPr="001606D8">
        <w:rPr>
          <w:rFonts w:ascii="Bamini" w:hAnsi="Bamini"/>
          <w:b/>
          <w:sz w:val="24"/>
          <w:szCs w:val="24"/>
        </w:rPr>
        <w:t>j];a</w:t>
      </w:r>
      <w:r w:rsidRPr="001606D8">
        <w:rPr>
          <w:rFonts w:ascii="Bamini" w:hAnsi="Bamini"/>
          <w:sz w:val="24"/>
          <w:szCs w:val="24"/>
        </w:rPr>
        <w:t xml:space="preserve"> </w:t>
      </w:r>
      <w:r w:rsidRPr="001606D8">
        <w:rPr>
          <w:rFonts w:ascii="Times New Roman" w:hAnsi="Times New Roman" w:cs="Times New Roman"/>
          <w:sz w:val="24"/>
          <w:szCs w:val="24"/>
        </w:rPr>
        <w:t>–</w:t>
      </w:r>
      <w:r w:rsidRPr="001606D8">
        <w:rPr>
          <w:rFonts w:ascii="Bamini" w:hAnsi="Bamini"/>
          <w:sz w:val="24"/>
          <w:szCs w:val="24"/>
        </w:rPr>
        <w:t xml:space="preserve"> rjhrptDila </w:t>
      </w:r>
      <w:r w:rsidRPr="001606D8">
        <w:rPr>
          <w:rFonts w:ascii="Bamini" w:hAnsi="Bamini"/>
          <w:b/>
          <w:sz w:val="24"/>
          <w:szCs w:val="24"/>
        </w:rPr>
        <w:t>]j;ghtu</w:t>
      </w:r>
      <w:r w:rsidRPr="001606D8">
        <w:rPr>
          <w:rFonts w:ascii="Bamini" w:hAnsi="Bamini"/>
          <w:sz w:val="24"/>
          <w:szCs w:val="24"/>
        </w:rPr>
        <w:t xml:space="preserve">; mtUila ew;nray; mJ ,Ujak; vDk; nrhy;yhy; epkpj;j fhuzkhfr; Rl;lg;gLfpd;wJ. </w:t>
      </w:r>
      <w:r w:rsidRPr="001606D8">
        <w:rPr>
          <w:rFonts w:ascii="Bamini" w:hAnsi="Bamini"/>
          <w:b/>
          <w:sz w:val="24"/>
          <w:szCs w:val="24"/>
        </w:rPr>
        <w:t>rpuR</w:t>
      </w:r>
      <w:r w:rsidRPr="001606D8">
        <w:rPr>
          <w:rFonts w:ascii="Bamini" w:hAnsi="Bamini"/>
          <w:sz w:val="24"/>
          <w:szCs w:val="24"/>
        </w:rPr>
        <w:t xml:space="preserve"> vDk; nrhy; tpsq;Fk; ,ay;G fhuzkhf epkpj;j fhuzkhf rpu vd;W nrhy;yg;gLk;. ve;j me;j]j rptDila vy;yhtw;wpYk; Nkyhd FzkhzJ gpd;du; rpNu ke;jpuj;jpd; rpu vDk; nrhy;yhy; tpsf;fg;gLj;jg;gLj;jg;gLtjDlha fhuzj;ijf; $Wfpd;Nwd;. cgup];jpNjjp ,jw;F Nkyhf ,Uf;fpd;w jd;ikapdhy; mjd; fhuzk; trpj;Jtk; Kjyhdtw;wpw;Fk; NtwhzJ vd;W ftr ke;jpuj;jpd; ftr vDk; nrhy;yhdJ tpsf;Fk; jd;ikapy; epkpj;j fhuzkhf ,ay;ghf kiwe;jpUj;jy; vd;gjhFk;. ,ay;ghf kiwe;jpUf;Fk; ]j; vDk; cz;ikg;nghUshdJ VidaitfsplkpUe;J fhg;ghw;Wk; jd;ikAilajhy; ve;j xspNah (Nj];Nah) me;j xsp ftrkhf tpsq;Fk; jd;ikahy; Rl;lg;gLfpd;wJ.  Nej;jpu ke;jpuj;jpd; Nej;jpu rg;jkhdJ ]u;tf;Qh vDk; ,ay;gpdhy; vd;W mjd; fhuzkhf vy;yhtw;iwAk; ,ay;ghf mwpe;j Nej;u gP[khdJ vjdhy; vjid ghu;g;gjdhy; me;j Nj[]hdJ Nej;jpuk; vdr; Rl;lg;gLfpd;wJ. m];jpu ke;jpuj;jpdJ m];jpu rg;jj;jpd; nghUshdJ fhuzk; tpdhtg;gLfpd;wJ. mJ vJ vd;W rjhrptDila NtW vtuhYk; mwpag;glhj rf;jpahdJ Nkyhd nray; vd mjd; fhuzkhdJ $wg;gLfpd;wJ. mJNt m];jpuk; vdr; nrhy;yg;gLfpd;wJ.,JNt ciur;rpwg;gpd; nghUshFk;.</w:t>
      </w: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ngs\;fuhfk gh\;aj;jpw;F vLj;jhz;l E}y;fs;</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ckhgjp rpthr;rhupahu; ngs\;fuhfk gh\;aj;jpy;</w:t>
      </w:r>
      <w:r w:rsidRPr="001606D8">
        <w:rPr>
          <w:rFonts w:ascii="Bamini" w:hAnsi="Bamini"/>
          <w:sz w:val="24"/>
          <w:szCs w:val="24"/>
          <w:vertAlign w:val="superscript"/>
        </w:rPr>
        <w:t>80</w:t>
      </w:r>
      <w:r w:rsidRPr="001606D8">
        <w:rPr>
          <w:rFonts w:ascii="Bamini" w:hAnsi="Bamini"/>
          <w:sz w:val="24"/>
          <w:szCs w:val="24"/>
        </w:rPr>
        <w:t xml:space="preserve"> fPo;tUk; E}y;fis jkJ Nkw;Nfhs; Fwpg;ghf Rl;bAs;shu;.</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mitahtd:</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w:t>
      </w:r>
      <w:r w:rsidRPr="001606D8">
        <w:rPr>
          <w:rFonts w:ascii="Bamini" w:hAnsi="Bamini"/>
          <w:sz w:val="24"/>
          <w:szCs w:val="24"/>
        </w:rPr>
        <w:tab/>
        <w:t>Rju;rdhr;rhupahupd; RUjp rpj;j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2.</w:t>
      </w:r>
      <w:r w:rsidRPr="001606D8">
        <w:rPr>
          <w:rFonts w:ascii="Bamini" w:hAnsi="Bamini"/>
          <w:sz w:val="24"/>
          <w:szCs w:val="24"/>
        </w:rPr>
        <w:tab/>
        <w:t>=Pkj; kjq;f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3.</w:t>
      </w:r>
      <w:r w:rsidRPr="001606D8">
        <w:rPr>
          <w:rFonts w:ascii="Bamini" w:hAnsi="Bamini"/>
          <w:sz w:val="24"/>
          <w:szCs w:val="24"/>
        </w:rPr>
        <w:tab/>
        <w:t>j;tprjp fhNyhj;ju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4.</w:t>
      </w:r>
      <w:r w:rsidRPr="001606D8">
        <w:rPr>
          <w:rFonts w:ascii="Bamini" w:hAnsi="Bamini"/>
          <w:sz w:val="24"/>
          <w:szCs w:val="24"/>
        </w:rPr>
        <w:tab/>
        <w:t>kpUNfe;jpu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5.</w:t>
      </w:r>
      <w:r w:rsidRPr="001606D8">
        <w:rPr>
          <w:rFonts w:ascii="Bamini" w:hAnsi="Bamini"/>
          <w:sz w:val="24"/>
          <w:szCs w:val="24"/>
        </w:rPr>
        <w:tab/>
        <w:t>RUjp</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6.</w:t>
      </w:r>
      <w:r w:rsidRPr="001606D8">
        <w:rPr>
          <w:rFonts w:ascii="Bamini" w:hAnsi="Bamini"/>
          <w:sz w:val="24"/>
          <w:szCs w:val="24"/>
        </w:rPr>
        <w:tab/>
        <w:t>th]p\;lypq;f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7.</w:t>
      </w:r>
      <w:r w:rsidRPr="001606D8">
        <w:rPr>
          <w:rFonts w:ascii="Bamini" w:hAnsi="Bamini"/>
          <w:sz w:val="24"/>
          <w:szCs w:val="24"/>
        </w:rPr>
        <w:tab/>
        <w:t>gQ;ruhj;u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8.</w:t>
      </w:r>
      <w:r w:rsidRPr="001606D8">
        <w:rPr>
          <w:rFonts w:ascii="Bamini" w:hAnsi="Bamini"/>
          <w:sz w:val="24"/>
          <w:szCs w:val="24"/>
        </w:rPr>
        <w:tab/>
        <w:t>R+jrk;`pij</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9.</w:t>
      </w:r>
      <w:r w:rsidRPr="001606D8">
        <w:rPr>
          <w:rFonts w:ascii="Bamini" w:hAnsi="Bamini"/>
          <w:sz w:val="24"/>
          <w:szCs w:val="24"/>
        </w:rPr>
        <w:tab/>
        <w:t>`upjj;jhr;rhu;ahu;</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0.</w:t>
      </w:r>
      <w:r w:rsidRPr="001606D8">
        <w:rPr>
          <w:rFonts w:ascii="Bamini" w:hAnsi="Bamini"/>
          <w:sz w:val="24"/>
          <w:szCs w:val="24"/>
        </w:rPr>
        <w:tab/>
        <w:t>`uptk;r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1.</w:t>
      </w:r>
      <w:r w:rsidRPr="001606D8">
        <w:rPr>
          <w:rFonts w:ascii="Bamini" w:hAnsi="Bamini"/>
          <w:sz w:val="24"/>
          <w:szCs w:val="24"/>
        </w:rPr>
        <w:tab/>
        <w:t>$u;kGuhz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2.</w:t>
      </w:r>
      <w:r w:rsidRPr="001606D8">
        <w:rPr>
          <w:rFonts w:ascii="Bamini" w:hAnsi="Bamini"/>
          <w:sz w:val="24"/>
          <w:szCs w:val="24"/>
        </w:rPr>
        <w:tab/>
        <w:t>rpTuhz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3.</w:t>
      </w:r>
      <w:r w:rsidRPr="001606D8">
        <w:rPr>
          <w:rFonts w:ascii="Bamini" w:hAnsi="Bamini"/>
          <w:sz w:val="24"/>
          <w:szCs w:val="24"/>
        </w:rPr>
        <w:tab/>
        <w:t>];fe;jGuhz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4.</w:t>
      </w:r>
      <w:r w:rsidRPr="001606D8">
        <w:rPr>
          <w:rFonts w:ascii="Bamini" w:hAnsi="Bamini"/>
          <w:sz w:val="24"/>
          <w:szCs w:val="24"/>
        </w:rPr>
        <w:tab/>
        <w:t>tPuhfk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5.</w:t>
      </w:r>
      <w:r w:rsidRPr="001606D8">
        <w:rPr>
          <w:rFonts w:ascii="Bamini" w:hAnsi="Bamini"/>
          <w:sz w:val="24"/>
          <w:szCs w:val="24"/>
        </w:rPr>
        <w:tab/>
        <w:t>uj;dj;ua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6.</w:t>
      </w:r>
      <w:r w:rsidRPr="001606D8">
        <w:rPr>
          <w:rFonts w:ascii="Bamini" w:hAnsi="Bamini"/>
          <w:sz w:val="24"/>
          <w:szCs w:val="24"/>
        </w:rPr>
        <w:tab/>
        <w:t>khypdPtp[a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7.</w:t>
      </w:r>
      <w:r w:rsidRPr="001606D8">
        <w:rPr>
          <w:rFonts w:ascii="Bamini" w:hAnsi="Bamini"/>
          <w:sz w:val="24"/>
          <w:szCs w:val="24"/>
        </w:rPr>
        <w:tab/>
        <w:t>fpuz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8.</w:t>
      </w:r>
      <w:r w:rsidRPr="001606D8">
        <w:rPr>
          <w:rFonts w:ascii="Bamini" w:hAnsi="Bamini"/>
          <w:sz w:val="24"/>
          <w:szCs w:val="24"/>
        </w:rPr>
        <w:tab/>
        <w:t>gpuk;krk;G</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9.</w:t>
      </w:r>
      <w:r w:rsidRPr="001606D8">
        <w:rPr>
          <w:rFonts w:ascii="Bamini" w:hAnsi="Bamini"/>
          <w:sz w:val="24"/>
          <w:szCs w:val="24"/>
        </w:rPr>
        <w:tab/>
        <w:t>rptju;Nkj;ju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20.</w:t>
      </w:r>
      <w:r w:rsidRPr="001606D8">
        <w:rPr>
          <w:rFonts w:ascii="Bamini" w:hAnsi="Bamini"/>
          <w:sz w:val="24"/>
          <w:szCs w:val="24"/>
        </w:rPr>
        <w:tab/>
        <w:t>ep];thr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21.</w:t>
      </w:r>
      <w:r w:rsidRPr="001606D8">
        <w:rPr>
          <w:rFonts w:ascii="Bamini" w:hAnsi="Bamini"/>
          <w:sz w:val="24"/>
          <w:szCs w:val="24"/>
        </w:rPr>
        <w:tab/>
        <w:t>tp];ZGuhz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22.</w:t>
      </w:r>
      <w:r w:rsidRPr="001606D8">
        <w:rPr>
          <w:rFonts w:ascii="Bamini" w:hAnsi="Bamini"/>
          <w:sz w:val="24"/>
          <w:szCs w:val="24"/>
        </w:rPr>
        <w:tab/>
        <w:t>Mjpj;aGuhz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23.</w:t>
      </w:r>
      <w:r w:rsidRPr="001606D8">
        <w:rPr>
          <w:rFonts w:ascii="Bamini" w:hAnsi="Bamini"/>
          <w:sz w:val="24"/>
          <w:szCs w:val="24"/>
        </w:rPr>
        <w:tab/>
        <w:t>kj;];aGuhz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24.</w:t>
      </w:r>
      <w:r w:rsidRPr="001606D8">
        <w:rPr>
          <w:rFonts w:ascii="Bamini" w:hAnsi="Bamini"/>
          <w:sz w:val="24"/>
          <w:szCs w:val="24"/>
        </w:rPr>
        <w:tab/>
        <w:t>k`hghuj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25.</w:t>
      </w:r>
      <w:r w:rsidRPr="001606D8">
        <w:rPr>
          <w:rFonts w:ascii="Bamini" w:hAnsi="Bamini"/>
          <w:sz w:val="24"/>
          <w:szCs w:val="24"/>
        </w:rPr>
        <w:tab/>
        <w:t>gftj;fPjh</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26.</w:t>
      </w:r>
      <w:r w:rsidRPr="001606D8">
        <w:rPr>
          <w:rFonts w:ascii="Bamini" w:hAnsi="Bamini"/>
          <w:sz w:val="24"/>
          <w:szCs w:val="24"/>
        </w:rPr>
        <w:tab/>
        <w:t>Rg;gpuNgj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27.</w:t>
      </w:r>
      <w:r w:rsidRPr="001606D8">
        <w:rPr>
          <w:rFonts w:ascii="Bamini" w:hAnsi="Bamini"/>
          <w:sz w:val="24"/>
          <w:szCs w:val="24"/>
        </w:rPr>
        <w:tab/>
        <w:t>fhkpf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28.</w:t>
      </w:r>
      <w:r w:rsidRPr="001606D8">
        <w:rPr>
          <w:rFonts w:ascii="Bamini" w:hAnsi="Bamini"/>
          <w:sz w:val="24"/>
          <w:szCs w:val="24"/>
        </w:rPr>
        <w:tab/>
        <w:t>thJs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29.</w:t>
      </w:r>
      <w:r w:rsidRPr="001606D8">
        <w:rPr>
          <w:rFonts w:ascii="Bamini" w:hAnsi="Bamini"/>
          <w:sz w:val="24"/>
          <w:szCs w:val="24"/>
        </w:rPr>
        <w:tab/>
        <w:t>jj;Jtgpufhr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30.</w:t>
      </w:r>
      <w:r w:rsidRPr="001606D8">
        <w:rPr>
          <w:rFonts w:ascii="Bamini" w:hAnsi="Bamini"/>
          <w:sz w:val="24"/>
          <w:szCs w:val="24"/>
        </w:rPr>
        <w:tab/>
        <w:t>=Pkj; guhf;fpa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31.</w:t>
      </w:r>
      <w:r w:rsidRPr="001606D8">
        <w:rPr>
          <w:rFonts w:ascii="Bamini" w:hAnsi="Bamini"/>
          <w:sz w:val="24"/>
          <w:szCs w:val="24"/>
        </w:rPr>
        <w:tab/>
        <w:t>guhruGuhz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32.</w:t>
      </w:r>
      <w:r w:rsidRPr="001606D8">
        <w:rPr>
          <w:rFonts w:ascii="Bamini" w:hAnsi="Bamini"/>
          <w:sz w:val="24"/>
          <w:szCs w:val="24"/>
        </w:rPr>
        <w:tab/>
        <w:t>ru;tf;QhNfj;ju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33.</w:t>
      </w:r>
      <w:r w:rsidRPr="001606D8">
        <w:rPr>
          <w:rFonts w:ascii="Bamini" w:hAnsi="Bamini"/>
          <w:sz w:val="24"/>
          <w:szCs w:val="24"/>
        </w:rPr>
        <w:tab/>
        <w:t>rptQhdNgj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34.</w:t>
      </w:r>
      <w:r w:rsidRPr="001606D8">
        <w:rPr>
          <w:rFonts w:ascii="Bamini" w:hAnsi="Bamini"/>
          <w:sz w:val="24"/>
          <w:szCs w:val="24"/>
        </w:rPr>
        <w:tab/>
        <w:t>=PUj;u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35.</w:t>
      </w:r>
      <w:r w:rsidRPr="001606D8">
        <w:rPr>
          <w:rFonts w:ascii="Bamini" w:hAnsi="Bamini"/>
          <w:sz w:val="24"/>
          <w:szCs w:val="24"/>
        </w:rPr>
        <w:tab/>
        <w:t>guhru];kpUjp</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36.</w:t>
      </w:r>
      <w:r w:rsidRPr="001606D8">
        <w:rPr>
          <w:rFonts w:ascii="Bamini" w:hAnsi="Bamini"/>
          <w:sz w:val="24"/>
          <w:szCs w:val="24"/>
        </w:rPr>
        <w:tab/>
        <w:t>guhru cgGuhz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37.</w:t>
      </w:r>
      <w:r w:rsidRPr="001606D8">
        <w:rPr>
          <w:rFonts w:ascii="Bamini" w:hAnsi="Bamini"/>
          <w:sz w:val="24"/>
          <w:szCs w:val="24"/>
        </w:rPr>
        <w:tab/>
        <w:t>];fe;jfhNyhj;jpu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38.</w:t>
      </w:r>
      <w:r w:rsidRPr="001606D8">
        <w:rPr>
          <w:rFonts w:ascii="Bamini" w:hAnsi="Bamini"/>
          <w:sz w:val="24"/>
          <w:szCs w:val="24"/>
        </w:rPr>
        <w:tab/>
        <w:t>];kpUjp</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39.</w:t>
      </w:r>
      <w:r w:rsidRPr="001606D8">
        <w:rPr>
          <w:rFonts w:ascii="Bamini" w:hAnsi="Bamini"/>
          <w:sz w:val="24"/>
          <w:szCs w:val="24"/>
        </w:rPr>
        <w:tab/>
        <w:t>NjtPfhNyhj;ju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40.</w:t>
      </w:r>
      <w:r w:rsidRPr="001606D8">
        <w:rPr>
          <w:rFonts w:ascii="Bamini" w:hAnsi="Bamini"/>
          <w:sz w:val="24"/>
          <w:szCs w:val="24"/>
        </w:rPr>
        <w:tab/>
        <w:t>rhq;fpau;fs;</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41.</w:t>
      </w:r>
      <w:r w:rsidRPr="001606D8">
        <w:rPr>
          <w:rFonts w:ascii="Bamini" w:hAnsi="Bamini"/>
          <w:sz w:val="24"/>
          <w:szCs w:val="24"/>
        </w:rPr>
        <w:tab/>
        <w:t>epahak;Uj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42.</w:t>
      </w:r>
      <w:r w:rsidRPr="001606D8">
        <w:rPr>
          <w:rFonts w:ascii="Bamini" w:hAnsi="Bamini"/>
          <w:sz w:val="24"/>
          <w:szCs w:val="24"/>
        </w:rPr>
        <w:tab/>
        <w:t>rhypfehju;</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 xml:space="preserve">vd;gdthFk;. ,tw;Ws; Rju;rdhr;rhupahu;&gt; rhq;fpau;&gt; rhypfehju; Kjyhd jdpegu;fsJ nfhs;iffs; Rl;lg;gLfpd;wik mtjhdj;jpw;FupaJ. </w:t>
      </w: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epiwTiu</w:t>
      </w:r>
    </w:p>
    <w:p w:rsidR="00F26ABC" w:rsidRPr="001606D8" w:rsidRDefault="00F26ABC" w:rsidP="001606D8">
      <w:pPr>
        <w:spacing w:line="360" w:lineRule="auto"/>
        <w:jc w:val="both"/>
        <w:rPr>
          <w:rFonts w:ascii="Bamini" w:hAnsi="Bamini"/>
          <w:sz w:val="24"/>
          <w:szCs w:val="24"/>
        </w:rPr>
      </w:pPr>
      <w:r w:rsidRPr="001606D8">
        <w:rPr>
          <w:rFonts w:ascii="Bamini" w:hAnsi="Bamini"/>
          <w:sz w:val="24"/>
          <w:szCs w:val="24"/>
        </w:rPr>
        <w:t xml:space="preserve">ckhgjp rpthr;rhupahu; jkpopYk; rk;];fpUjj;jpYk; gy;NtW E}y;fis Mf;fpAs;shu;. ,tu; irt rpj;jhe;j jj;Jtj;jpd; Nkd;ikapid typAWj;j ciunaOjpa E}y;fSs; Nkd;ikahdNj </w:t>
      </w:r>
      <w:r w:rsidRPr="001606D8">
        <w:rPr>
          <w:rFonts w:ascii="Times New Roman" w:hAnsi="Times New Roman" w:cs="Times New Roman"/>
          <w:sz w:val="24"/>
          <w:szCs w:val="24"/>
        </w:rPr>
        <w:t>“</w:t>
      </w:r>
      <w:r w:rsidRPr="001606D8">
        <w:rPr>
          <w:rFonts w:ascii="Bamini" w:hAnsi="Bamini"/>
          <w:b/>
          <w:sz w:val="24"/>
          <w:szCs w:val="24"/>
        </w:rPr>
        <w:t>ngs\;fuhfk gh\;ak</w:t>
      </w:r>
      <w:r w:rsidRPr="001606D8">
        <w:rPr>
          <w:rFonts w:ascii="Bamini" w:hAnsi="Bamini"/>
          <w:sz w:val="24"/>
          <w:szCs w:val="24"/>
        </w:rPr>
        <w:t>;</w:t>
      </w:r>
      <w:r w:rsidRPr="001606D8">
        <w:rPr>
          <w:rFonts w:ascii="Times New Roman" w:hAnsi="Times New Roman" w:cs="Times New Roman"/>
          <w:sz w:val="24"/>
          <w:szCs w:val="24"/>
        </w:rPr>
        <w:t>”</w:t>
      </w:r>
      <w:r w:rsidRPr="001606D8">
        <w:rPr>
          <w:rFonts w:ascii="Bamini" w:hAnsi="Bamini"/>
          <w:sz w:val="24"/>
          <w:szCs w:val="24"/>
        </w:rPr>
        <w:t xml:space="preserve"> vDk; E}yhFk;. jkJ rpthfk kw;Wk; rh];jpuk; rhu;e;j GyikapidAk;&gt; nkhopahSikapidAk; irt rh];jpu GyikapidAk; mbg;gilahff;nfhz;L rpthfkg; gpukhzq;fis Kjd;ikahff; nfhz;L gpwkjf; nfhs;iffis epuhfupj;J irtrpj;jhe;j mbg;gilf; nfhs;iffis ];jhgpf;Fk; rpwe;j Gyikapid ngs\;furk;`pjh gh\;aj;jpD}lhf ,dq;fhz Kbfpd;wJ.</w:t>
      </w: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mbf;Fwpg;Gfs;</w:t>
      </w:r>
    </w:p>
    <w:p w:rsidR="00F26ABC" w:rsidRPr="001606D8" w:rsidRDefault="00F26ABC" w:rsidP="001606D8">
      <w:pPr>
        <w:pStyle w:val="ListParagraph"/>
        <w:numPr>
          <w:ilvl w:val="0"/>
          <w:numId w:val="12"/>
        </w:numPr>
        <w:spacing w:line="360" w:lineRule="auto"/>
        <w:jc w:val="both"/>
        <w:rPr>
          <w:rFonts w:ascii="Cambria" w:hAnsi="Cambria" w:cs="Nirmala UI"/>
          <w:sz w:val="24"/>
          <w:szCs w:val="24"/>
        </w:rPr>
      </w:pPr>
      <w:r w:rsidRPr="001606D8">
        <w:rPr>
          <w:rFonts w:ascii="Cambria" w:hAnsi="Cambria" w:cs="Nirmala UI"/>
          <w:sz w:val="24"/>
          <w:szCs w:val="24"/>
        </w:rPr>
        <w:t>Janaki, S. S (1996) (Ed.) Sri Umapathi Sivacharya, His Life, works and Contribution to Saivism, p. 278.</w:t>
      </w:r>
    </w:p>
    <w:p w:rsidR="00F26ABC" w:rsidRPr="001606D8" w:rsidRDefault="00F26ABC" w:rsidP="001606D8">
      <w:pPr>
        <w:pStyle w:val="ListParagraph"/>
        <w:numPr>
          <w:ilvl w:val="0"/>
          <w:numId w:val="12"/>
        </w:numPr>
        <w:spacing w:line="360" w:lineRule="auto"/>
        <w:jc w:val="both"/>
        <w:rPr>
          <w:rFonts w:ascii="Cambria" w:hAnsi="Cambria" w:cs="Nirmala UI"/>
          <w:sz w:val="24"/>
          <w:szCs w:val="24"/>
        </w:rPr>
      </w:pPr>
      <w:r w:rsidRPr="001606D8">
        <w:rPr>
          <w:rFonts w:ascii="Cambria" w:hAnsi="Cambria" w:cs="Nirmala UI"/>
          <w:sz w:val="24"/>
          <w:szCs w:val="24"/>
        </w:rPr>
        <w:t>Ibid p. 285</w:t>
      </w:r>
    </w:p>
    <w:p w:rsidR="00F26ABC" w:rsidRPr="001606D8" w:rsidRDefault="00F26ABC" w:rsidP="001606D8">
      <w:pPr>
        <w:pStyle w:val="ListParagraph"/>
        <w:numPr>
          <w:ilvl w:val="0"/>
          <w:numId w:val="12"/>
        </w:numPr>
        <w:spacing w:line="360" w:lineRule="auto"/>
        <w:jc w:val="both"/>
        <w:rPr>
          <w:rFonts w:ascii="Cambria" w:hAnsi="Cambria" w:cs="Nirmala UI"/>
          <w:sz w:val="24"/>
          <w:szCs w:val="24"/>
        </w:rPr>
      </w:pPr>
      <w:r w:rsidRPr="001606D8">
        <w:rPr>
          <w:rFonts w:ascii="Cambria" w:hAnsi="Cambria" w:cs="Nirmala UI"/>
          <w:sz w:val="24"/>
          <w:szCs w:val="24"/>
        </w:rPr>
        <w:t>Ibid p. 278</w:t>
      </w:r>
    </w:p>
    <w:p w:rsidR="00F26ABC" w:rsidRPr="001606D8" w:rsidRDefault="00F26ABC" w:rsidP="001606D8">
      <w:pPr>
        <w:pStyle w:val="ListParagraph"/>
        <w:numPr>
          <w:ilvl w:val="0"/>
          <w:numId w:val="12"/>
        </w:numPr>
        <w:spacing w:line="360" w:lineRule="auto"/>
        <w:jc w:val="both"/>
        <w:rPr>
          <w:rFonts w:ascii="Cambria" w:hAnsi="Cambria" w:cs="Nirmala UI"/>
          <w:sz w:val="24"/>
          <w:szCs w:val="24"/>
        </w:rPr>
      </w:pPr>
      <w:r w:rsidRPr="001606D8">
        <w:rPr>
          <w:rFonts w:ascii="Cambria" w:hAnsi="Cambria" w:cs="Nirmala UI"/>
          <w:sz w:val="24"/>
          <w:szCs w:val="24"/>
        </w:rPr>
        <w:t>Ibid p. 279</w:t>
      </w:r>
    </w:p>
    <w:p w:rsidR="00F26ABC" w:rsidRPr="001606D8" w:rsidRDefault="00F26ABC" w:rsidP="001606D8">
      <w:pPr>
        <w:pStyle w:val="ListParagraph"/>
        <w:numPr>
          <w:ilvl w:val="0"/>
          <w:numId w:val="12"/>
        </w:numPr>
        <w:spacing w:line="360" w:lineRule="auto"/>
        <w:jc w:val="both"/>
        <w:rPr>
          <w:rFonts w:ascii="Cambria" w:hAnsi="Cambria" w:cs="Nirmala UI"/>
          <w:sz w:val="24"/>
          <w:szCs w:val="24"/>
        </w:rPr>
      </w:pPr>
      <w:r w:rsidRPr="001606D8">
        <w:rPr>
          <w:rFonts w:ascii="Cambria" w:hAnsi="Cambria" w:cs="Nirmala UI"/>
          <w:sz w:val="24"/>
          <w:szCs w:val="24"/>
        </w:rPr>
        <w:t>Ibid p. 286-288</w:t>
      </w:r>
    </w:p>
    <w:p w:rsidR="00F26ABC" w:rsidRPr="001606D8" w:rsidRDefault="00F26ABC" w:rsidP="001606D8">
      <w:pPr>
        <w:pStyle w:val="ListParagraph"/>
        <w:numPr>
          <w:ilvl w:val="0"/>
          <w:numId w:val="12"/>
        </w:numPr>
        <w:spacing w:line="360" w:lineRule="auto"/>
        <w:jc w:val="both"/>
        <w:rPr>
          <w:rFonts w:ascii="Cambria" w:hAnsi="Cambria" w:cs="Nirmala UI"/>
          <w:sz w:val="24"/>
          <w:szCs w:val="24"/>
        </w:rPr>
      </w:pPr>
      <w:r w:rsidRPr="001606D8">
        <w:rPr>
          <w:rFonts w:ascii="Cambria" w:hAnsi="Cambria" w:cs="Nirmala UI"/>
          <w:sz w:val="24"/>
          <w:szCs w:val="24"/>
        </w:rPr>
        <w:t>Ibid p. 285</w:t>
      </w:r>
    </w:p>
    <w:p w:rsidR="00F26ABC" w:rsidRPr="001606D8" w:rsidRDefault="00F26ABC" w:rsidP="001606D8">
      <w:pPr>
        <w:pStyle w:val="ListParagraph"/>
        <w:numPr>
          <w:ilvl w:val="0"/>
          <w:numId w:val="12"/>
        </w:numPr>
        <w:spacing w:line="360" w:lineRule="auto"/>
        <w:jc w:val="both"/>
        <w:rPr>
          <w:rFonts w:ascii="Cambria" w:hAnsi="Cambria" w:cs="Nirmala UI"/>
          <w:sz w:val="24"/>
          <w:szCs w:val="24"/>
        </w:rPr>
      </w:pPr>
      <w:r w:rsidRPr="001606D8">
        <w:rPr>
          <w:rFonts w:ascii="Cambria" w:hAnsi="Cambria" w:cs="Nirmala UI"/>
          <w:sz w:val="24"/>
          <w:szCs w:val="24"/>
        </w:rPr>
        <w:t>Ibid p. 287</w:t>
      </w:r>
    </w:p>
    <w:p w:rsidR="00F26ABC" w:rsidRPr="001606D8" w:rsidRDefault="00F26ABC" w:rsidP="001606D8">
      <w:pPr>
        <w:pStyle w:val="ListParagraph"/>
        <w:numPr>
          <w:ilvl w:val="0"/>
          <w:numId w:val="12"/>
        </w:numPr>
        <w:spacing w:line="360" w:lineRule="auto"/>
        <w:jc w:val="both"/>
        <w:rPr>
          <w:rFonts w:ascii="Cambria" w:hAnsi="Cambria" w:cs="Nirmala UI"/>
          <w:sz w:val="24"/>
          <w:szCs w:val="24"/>
        </w:rPr>
      </w:pPr>
      <w:r w:rsidRPr="001606D8">
        <w:rPr>
          <w:rFonts w:ascii="Bamini" w:hAnsi="Bamini"/>
          <w:sz w:val="24"/>
          <w:szCs w:val="24"/>
        </w:rPr>
        <w:t>fhuzhfkk; (1899) G+u;tghfk;&gt; nfh. rz;KfRe;ju Kjypahu; (gjp.) 1. 7-78</w:t>
      </w:r>
    </w:p>
    <w:p w:rsidR="00F26ABC" w:rsidRPr="001606D8" w:rsidRDefault="00F26ABC" w:rsidP="001606D8">
      <w:pPr>
        <w:pStyle w:val="ListParagraph"/>
        <w:numPr>
          <w:ilvl w:val="0"/>
          <w:numId w:val="12"/>
        </w:numPr>
        <w:spacing w:line="360" w:lineRule="auto"/>
        <w:jc w:val="both"/>
        <w:rPr>
          <w:rFonts w:ascii="Cambria" w:hAnsi="Cambria" w:cs="Nirmala UI"/>
          <w:sz w:val="24"/>
          <w:szCs w:val="24"/>
        </w:rPr>
      </w:pPr>
      <w:r w:rsidRPr="001606D8">
        <w:rPr>
          <w:rFonts w:ascii="Bamini" w:hAnsi="Bamini"/>
          <w:sz w:val="24"/>
          <w:szCs w:val="24"/>
        </w:rPr>
        <w:t>NkyJ 1. 78</w:t>
      </w:r>
    </w:p>
    <w:p w:rsidR="00F26ABC" w:rsidRPr="001606D8" w:rsidRDefault="00F26ABC" w:rsidP="001606D8">
      <w:pPr>
        <w:pStyle w:val="ListParagraph"/>
        <w:numPr>
          <w:ilvl w:val="0"/>
          <w:numId w:val="12"/>
        </w:numPr>
        <w:spacing w:line="360" w:lineRule="auto"/>
        <w:jc w:val="both"/>
        <w:rPr>
          <w:rFonts w:ascii="Cambria" w:hAnsi="Cambria" w:cs="Nirmala UI"/>
          <w:sz w:val="24"/>
          <w:szCs w:val="24"/>
        </w:rPr>
      </w:pPr>
      <w:r w:rsidRPr="001606D8">
        <w:rPr>
          <w:rFonts w:ascii="Bamini" w:hAnsi="Bamini"/>
          <w:sz w:val="24"/>
          <w:szCs w:val="24"/>
        </w:rPr>
        <w:t>NkyJ 1. 63</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Janaki, S. S (1996) (Ed.) Ibid p. 9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Ibid p. 9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Ibid p. 9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Ibid p. 9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Ibid p. 9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kj; ngs\;furk;`pij (Qhdghjk;) (1925) ckhgjp rpthr;rhupa Rthkpfs; mUspr; nra;j gh\;a ]`pjk;&gt; mk;gytehty Qhdrk;ge;j guhrf;jp Rthkpfs; (gup.) rpjk;guk;</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ghu;f;f cNghj;fhjk;</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 xml:space="preserve">,e;jpaj; jj;Jtf; fsQ;rpak; (2003) Nrh.e.fe;jrhkp&gt; ghfk; </w:t>
      </w:r>
      <w:r w:rsidRPr="001606D8">
        <w:rPr>
          <w:rFonts w:ascii="Cambria" w:hAnsi="Cambria"/>
          <w:sz w:val="24"/>
          <w:szCs w:val="24"/>
        </w:rPr>
        <w:t>III</w:t>
      </w:r>
      <w:r w:rsidRPr="001606D8">
        <w:rPr>
          <w:rFonts w:ascii="Bamini" w:hAnsi="Bamini"/>
          <w:sz w:val="24"/>
          <w:szCs w:val="24"/>
        </w:rPr>
        <w:t>&gt; nka;ag;gd; gjpg;gfk;&gt; rpjk;guk;&gt; g. 31</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kpUNfe;jpuhfkk;&gt; g. 22</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e;jpaj; jj;Jtf; fsQ;rpak; (2003)&gt; ghfk; III&gt; g. 31</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kj; ngs\;furk;`pij (1925) 1. 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kjq;fghuNk];tuhfkk; (1977) 1. 6</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Pkj; ngs\;furk;`pij (1925) 1. 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Vijaya" w:hAnsi="Vijaya" w:cs="Vijaya"/>
          <w:sz w:val="24"/>
          <w:szCs w:val="24"/>
        </w:rPr>
        <w:t xml:space="preserve">See </w:t>
      </w:r>
      <w:r w:rsidRPr="001606D8">
        <w:rPr>
          <w:rFonts w:ascii="Cambria" w:hAnsi="Cambria" w:cs="Nirmala UI"/>
          <w:sz w:val="24"/>
          <w:szCs w:val="24"/>
        </w:rPr>
        <w:t>Janaki, S. S (1996) (Ed.)</w:t>
      </w:r>
      <w:r w:rsidRPr="001606D8">
        <w:rPr>
          <w:rFonts w:ascii="Vijaya" w:hAnsi="Vijaya" w:cs="Vijaya"/>
          <w:sz w:val="24"/>
          <w:szCs w:val="24"/>
        </w:rPr>
        <w:t xml:space="preserve"> </w:t>
      </w:r>
      <w:r w:rsidRPr="001606D8">
        <w:rPr>
          <w:rFonts w:ascii="Bamini" w:hAnsi="Bamini"/>
          <w:sz w:val="24"/>
          <w:szCs w:val="24"/>
        </w:rPr>
        <w:t>K.F. E}y;</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 xml:space="preserve">NkyJ </w:t>
      </w:r>
      <w:r w:rsidRPr="001606D8">
        <w:rPr>
          <w:rFonts w:ascii="Cambria" w:hAnsi="Cambria"/>
          <w:sz w:val="24"/>
          <w:szCs w:val="24"/>
        </w:rPr>
        <w:t>p.</w:t>
      </w:r>
      <w:r w:rsidRPr="001606D8">
        <w:rPr>
          <w:rFonts w:ascii="Bamini" w:hAnsi="Bamini"/>
          <w:sz w:val="24"/>
          <w:szCs w:val="24"/>
        </w:rPr>
        <w:t xml:space="preserve"> 88-97</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 xml:space="preserve">NkyJ </w:t>
      </w:r>
      <w:r w:rsidRPr="001606D8">
        <w:rPr>
          <w:rFonts w:ascii="Cambria" w:hAnsi="Cambria"/>
          <w:sz w:val="24"/>
          <w:szCs w:val="24"/>
        </w:rPr>
        <w:t>p</w:t>
      </w:r>
      <w:r w:rsidRPr="001606D8">
        <w:rPr>
          <w:rFonts w:ascii="Bamini" w:hAnsi="Bamini"/>
          <w:sz w:val="24"/>
          <w:szCs w:val="24"/>
        </w:rPr>
        <w:t>. 98-130</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 xml:space="preserve">ngs\;fuhfkk; (1890) fyp. 4992. nfh. rz;KfRe;ju Kjypahu; (gjp.) rptQhdNghj ae;jpurhiy&gt; nrd;id. (jpuhtpl kpifAld; </w:t>
      </w:r>
      <w:r w:rsidRPr="001606D8">
        <w:rPr>
          <w:rFonts w:ascii="Times New Roman" w:hAnsi="Times New Roman" w:cs="Times New Roman"/>
          <w:sz w:val="24"/>
          <w:szCs w:val="24"/>
        </w:rPr>
        <w:t>–</w:t>
      </w:r>
      <w:r w:rsidRPr="001606D8">
        <w:rPr>
          <w:rFonts w:ascii="Bamini" w:hAnsi="Bamini"/>
          <w:sz w:val="24"/>
          <w:szCs w:val="24"/>
        </w:rPr>
        <w:t xml:space="preserve"> fpue;jypgp </w:t>
      </w:r>
      <w:r w:rsidRPr="001606D8">
        <w:rPr>
          <w:rFonts w:ascii="Times New Roman" w:hAnsi="Times New Roman" w:cs="Times New Roman"/>
          <w:sz w:val="24"/>
          <w:szCs w:val="24"/>
        </w:rPr>
        <w:t>–</w:t>
      </w:r>
      <w:r w:rsidRPr="001606D8">
        <w:rPr>
          <w:rFonts w:ascii="Bamini" w:hAnsi="Bamini"/>
          <w:sz w:val="24"/>
          <w:szCs w:val="24"/>
        </w:rPr>
        <w:t xml:space="preserve"> jkpOld;</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kj; ngs\;furk;`pij (1925) K.F. E}y;</w:t>
      </w:r>
    </w:p>
    <w:p w:rsidR="00F26ABC" w:rsidRPr="001606D8" w:rsidRDefault="00F26ABC" w:rsidP="001606D8">
      <w:pPr>
        <w:pStyle w:val="ListParagraph"/>
        <w:numPr>
          <w:ilvl w:val="0"/>
          <w:numId w:val="12"/>
        </w:numPr>
        <w:spacing w:line="360" w:lineRule="auto"/>
        <w:jc w:val="both"/>
        <w:rPr>
          <w:sz w:val="24"/>
          <w:szCs w:val="24"/>
        </w:rPr>
      </w:pPr>
      <w:r w:rsidRPr="001606D8">
        <w:rPr>
          <w:rFonts w:ascii="Times New Roman" w:hAnsi="Times New Roman" w:cs="Times New Roman"/>
          <w:b/>
          <w:sz w:val="24"/>
          <w:szCs w:val="24"/>
        </w:rPr>
        <w:t>1. Pauskaragama Jnarapada</w:t>
      </w:r>
      <w:r w:rsidRPr="001606D8">
        <w:rPr>
          <w:rFonts w:ascii="Times New Roman" w:hAnsi="Times New Roman" w:cs="Times New Roman"/>
          <w:sz w:val="24"/>
          <w:szCs w:val="24"/>
        </w:rPr>
        <w:t xml:space="preserve"> Part I (2015)</w:t>
      </w:r>
    </w:p>
    <w:p w:rsidR="00F26ABC" w:rsidRPr="001606D8" w:rsidRDefault="00F26ABC" w:rsidP="001606D8">
      <w:pPr>
        <w:pStyle w:val="ListParagraph"/>
        <w:spacing w:line="360" w:lineRule="auto"/>
        <w:jc w:val="both"/>
        <w:rPr>
          <w:rFonts w:ascii="Times New Roman" w:hAnsi="Times New Roman" w:cs="Times New Roman"/>
          <w:sz w:val="24"/>
          <w:szCs w:val="24"/>
        </w:rPr>
      </w:pPr>
      <w:r w:rsidRPr="001606D8">
        <w:rPr>
          <w:rFonts w:ascii="Times New Roman" w:hAnsi="Times New Roman" w:cs="Times New Roman"/>
          <w:b/>
          <w:sz w:val="24"/>
          <w:szCs w:val="24"/>
        </w:rPr>
        <w:t>2. Pauskaragama Jnarapada</w:t>
      </w:r>
      <w:r w:rsidRPr="001606D8">
        <w:rPr>
          <w:rFonts w:ascii="Times New Roman" w:hAnsi="Times New Roman" w:cs="Times New Roman"/>
          <w:sz w:val="24"/>
          <w:szCs w:val="24"/>
        </w:rPr>
        <w:t xml:space="preserve"> Part II (2019)</w:t>
      </w:r>
    </w:p>
    <w:p w:rsidR="00F26ABC" w:rsidRPr="001606D8" w:rsidRDefault="00F26ABC" w:rsidP="001606D8">
      <w:pPr>
        <w:pStyle w:val="ListParagraph"/>
        <w:spacing w:line="360" w:lineRule="auto"/>
        <w:jc w:val="both"/>
        <w:rPr>
          <w:sz w:val="24"/>
          <w:szCs w:val="24"/>
        </w:rPr>
      </w:pPr>
      <w:r w:rsidRPr="001606D8">
        <w:rPr>
          <w:rFonts w:ascii="Times New Roman" w:hAnsi="Times New Roman" w:cs="Times New Roman"/>
          <w:sz w:val="24"/>
          <w:szCs w:val="24"/>
        </w:rPr>
        <w:t>Edited by</w:t>
      </w:r>
      <w:r w:rsidRPr="001606D8">
        <w:rPr>
          <w:rFonts w:ascii="Times New Roman" w:hAnsi="Times New Roman" w:cs="Times New Roman"/>
          <w:b/>
          <w:sz w:val="24"/>
          <w:szCs w:val="24"/>
        </w:rPr>
        <w:t xml:space="preserve"> </w:t>
      </w:r>
      <w:r w:rsidRPr="001606D8">
        <w:rPr>
          <w:rFonts w:ascii="Times New Roman" w:hAnsi="Times New Roman" w:cs="Times New Roman"/>
          <w:sz w:val="24"/>
          <w:szCs w:val="24"/>
        </w:rPr>
        <w:t>Nalimal mission for manuscriplt, New Bharatiya, Book Corporation, New Delhi.</w:t>
      </w:r>
      <w:r w:rsidRPr="001606D8">
        <w:rPr>
          <w:rFonts w:ascii="Times New Roman" w:hAnsi="Times New Roman" w:cs="Times New Roman"/>
          <w:b/>
          <w:sz w:val="24"/>
          <w:szCs w:val="24"/>
        </w:rPr>
        <w:t xml:space="preserve"> </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Janaki, S. S (1996) (Ed.) Ibid p. 259</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Ibid p. 259</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Ibid p. 259</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Ibid p. 260</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Ibid p. 23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Ibid p. 189-214</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Ibid p. 225-237</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Ibid p. 256-25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Ibid p. 268-273</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Ibid p. 282</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Ibid p. 281</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Ibid p. 282</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Ibid p. 286-289</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Ibid p. 286</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fhuzhfkk; (1899) 1. 7-7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1. 7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1. 9</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1. 63</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Janaki, S. S (1996) (Ed.)</w:t>
      </w:r>
      <w:r w:rsidRPr="001606D8">
        <w:rPr>
          <w:rFonts w:ascii="Vijaya" w:hAnsi="Vijaya" w:cs="Vijaya"/>
          <w:sz w:val="24"/>
          <w:szCs w:val="24"/>
        </w:rPr>
        <w:t xml:space="preserve"> </w:t>
      </w:r>
      <w:r w:rsidRPr="001606D8">
        <w:rPr>
          <w:rFonts w:ascii="Bamini" w:hAnsi="Bamini"/>
          <w:sz w:val="24"/>
          <w:szCs w:val="24"/>
        </w:rPr>
        <w:t>K.F. E}y; g. 9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 xml:space="preserve">Nehf;Ff&gt; =Pkj; ngs\;furk;`pij (1925) </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Cambria" w:hAnsi="Cambria" w:cs="Nirmala UI"/>
          <w:sz w:val="24"/>
          <w:szCs w:val="24"/>
        </w:rPr>
        <w:t>Janaki, S. S (1996) (Ed.)</w:t>
      </w:r>
      <w:r w:rsidRPr="001606D8">
        <w:rPr>
          <w:rFonts w:ascii="Vijaya" w:hAnsi="Vijaya" w:cs="Vijaya"/>
          <w:sz w:val="24"/>
          <w:szCs w:val="24"/>
        </w:rPr>
        <w:t xml:space="preserve"> </w:t>
      </w:r>
      <w:r w:rsidRPr="001606D8">
        <w:rPr>
          <w:rFonts w:ascii="Bamini" w:hAnsi="Bamini"/>
          <w:sz w:val="24"/>
          <w:szCs w:val="24"/>
        </w:rPr>
        <w:t>K.F. E}y; g. 9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 xml:space="preserve">NkyJ </w:t>
      </w:r>
      <w:r w:rsidRPr="001606D8">
        <w:rPr>
          <w:rFonts w:cstheme="minorHAnsi"/>
          <w:sz w:val="24"/>
          <w:szCs w:val="24"/>
        </w:rPr>
        <w:t>p</w:t>
      </w:r>
      <w:r w:rsidRPr="001606D8">
        <w:rPr>
          <w:rFonts w:ascii="Bamini" w:hAnsi="Bamini"/>
          <w:sz w:val="24"/>
          <w:szCs w:val="24"/>
        </w:rPr>
        <w:t>. 9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 xml:space="preserve">NkyJ </w:t>
      </w:r>
      <w:r w:rsidRPr="001606D8">
        <w:rPr>
          <w:rFonts w:cstheme="minorHAnsi"/>
          <w:sz w:val="24"/>
          <w:szCs w:val="24"/>
        </w:rPr>
        <w:t>p</w:t>
      </w:r>
      <w:r w:rsidRPr="001606D8">
        <w:rPr>
          <w:rFonts w:ascii="Bamini" w:hAnsi="Bamini"/>
          <w:sz w:val="24"/>
          <w:szCs w:val="24"/>
        </w:rPr>
        <w:t>. 9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 xml:space="preserve">NkyJ </w:t>
      </w:r>
      <w:r w:rsidRPr="001606D8">
        <w:rPr>
          <w:rFonts w:cstheme="minorHAnsi"/>
          <w:sz w:val="24"/>
          <w:szCs w:val="24"/>
        </w:rPr>
        <w:t>p</w:t>
      </w:r>
      <w:r w:rsidRPr="001606D8">
        <w:rPr>
          <w:rFonts w:ascii="Bamini" w:hAnsi="Bamini"/>
          <w:sz w:val="24"/>
          <w:szCs w:val="24"/>
        </w:rPr>
        <w:t>. 9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 xml:space="preserve">NkyJ </w:t>
      </w:r>
      <w:r w:rsidRPr="001606D8">
        <w:rPr>
          <w:rFonts w:cstheme="minorHAnsi"/>
          <w:sz w:val="24"/>
          <w:szCs w:val="24"/>
        </w:rPr>
        <w:t>p</w:t>
      </w:r>
      <w:r w:rsidRPr="001606D8">
        <w:rPr>
          <w:rFonts w:ascii="Bamini" w:hAnsi="Bamini"/>
          <w:sz w:val="24"/>
          <w:szCs w:val="24"/>
        </w:rPr>
        <w:t>. 9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 xml:space="preserve">NkyJ </w:t>
      </w:r>
      <w:r w:rsidRPr="001606D8">
        <w:rPr>
          <w:rFonts w:cstheme="minorHAnsi"/>
          <w:sz w:val="24"/>
          <w:szCs w:val="24"/>
        </w:rPr>
        <w:t>p</w:t>
      </w:r>
      <w:r w:rsidRPr="001606D8">
        <w:rPr>
          <w:rFonts w:ascii="Bamini" w:hAnsi="Bamini"/>
          <w:sz w:val="24"/>
          <w:szCs w:val="24"/>
        </w:rPr>
        <w:t>. 9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 xml:space="preserve">NkyJ </w:t>
      </w:r>
      <w:r w:rsidRPr="001606D8">
        <w:rPr>
          <w:rFonts w:cstheme="minorHAnsi"/>
          <w:sz w:val="24"/>
          <w:szCs w:val="24"/>
        </w:rPr>
        <w:t>p</w:t>
      </w:r>
      <w:r w:rsidRPr="001606D8">
        <w:rPr>
          <w:rFonts w:ascii="Bamini" w:hAnsi="Bamini"/>
          <w:sz w:val="24"/>
          <w:szCs w:val="24"/>
        </w:rPr>
        <w:t>. 9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 xml:space="preserve">NkyJ </w:t>
      </w:r>
      <w:r w:rsidRPr="001606D8">
        <w:rPr>
          <w:rFonts w:cstheme="minorHAnsi"/>
          <w:sz w:val="24"/>
          <w:szCs w:val="24"/>
        </w:rPr>
        <w:t>p</w:t>
      </w:r>
      <w:r w:rsidRPr="001606D8">
        <w:rPr>
          <w:rFonts w:ascii="Bamini" w:hAnsi="Bamini"/>
          <w:sz w:val="24"/>
          <w:szCs w:val="24"/>
        </w:rPr>
        <w:t>. 9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 xml:space="preserve">NkyJ </w:t>
      </w:r>
      <w:r w:rsidRPr="001606D8">
        <w:rPr>
          <w:rFonts w:cstheme="minorHAnsi"/>
          <w:sz w:val="24"/>
          <w:szCs w:val="24"/>
        </w:rPr>
        <w:t>p</w:t>
      </w:r>
      <w:r w:rsidRPr="001606D8">
        <w:rPr>
          <w:rFonts w:ascii="Bamini" w:hAnsi="Bamini"/>
          <w:sz w:val="24"/>
          <w:szCs w:val="24"/>
        </w:rPr>
        <w:t>. 9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 xml:space="preserve">NkyJ </w:t>
      </w:r>
      <w:r w:rsidRPr="001606D8">
        <w:rPr>
          <w:rFonts w:cstheme="minorHAnsi"/>
          <w:sz w:val="24"/>
          <w:szCs w:val="24"/>
        </w:rPr>
        <w:t>p</w:t>
      </w:r>
      <w:r w:rsidRPr="001606D8">
        <w:rPr>
          <w:rFonts w:ascii="Bamini" w:hAnsi="Bamini"/>
          <w:sz w:val="24"/>
          <w:szCs w:val="24"/>
        </w:rPr>
        <w:t>. 9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 xml:space="preserve">=kj; ngs\;furk;`pij (1925) 1&gt; 5&gt; 6 g.4-11 </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1.8 g. 13&gt;14</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1.11 g. 15&gt;16</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1.12 g. 16&gt;17</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1.13 g. 16&gt;17</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1.14 g. 19&gt;20</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1.93 g. 55-64</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2.1 g. 81&gt;82</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2.11 g. 95&gt;96</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3.12 g. 119-121</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4.1 g. 149&gt;150</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4.3-6 g. 150&gt;151</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4.40 g. 166-175</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g. 23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6.2 g. 304&gt;305</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7.1 g. 351&gt;305</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8.1 g. 510-526</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g. 570</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 1. 66-68</w:t>
      </w:r>
    </w:p>
    <w:p w:rsidR="00F26ABC" w:rsidRPr="001606D8" w:rsidRDefault="00F26ABC" w:rsidP="001606D8">
      <w:pPr>
        <w:pStyle w:val="ListParagraph"/>
        <w:numPr>
          <w:ilvl w:val="0"/>
          <w:numId w:val="12"/>
        </w:numPr>
        <w:spacing w:line="360" w:lineRule="auto"/>
        <w:jc w:val="both"/>
        <w:rPr>
          <w:rFonts w:ascii="Nirmala UI" w:hAnsi="Nirmala UI" w:cs="Nirmala UI"/>
          <w:b/>
          <w:sz w:val="24"/>
          <w:szCs w:val="24"/>
        </w:rPr>
      </w:pPr>
      <w:r w:rsidRPr="001606D8">
        <w:rPr>
          <w:rFonts w:ascii="Bamini" w:hAnsi="Bamini"/>
          <w:sz w:val="24"/>
          <w:szCs w:val="24"/>
        </w:rPr>
        <w:t>NkyJ</w:t>
      </w: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crhj;Jiz E}w;gl;bay;</w:t>
      </w: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Kjy; E}y;fs; - rk;];fpUjk;</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1.</w:t>
      </w:r>
      <w:r w:rsidRPr="001606D8">
        <w:rPr>
          <w:rFonts w:ascii="Bamini" w:hAnsi="Bamini"/>
          <w:sz w:val="24"/>
          <w:szCs w:val="24"/>
        </w:rPr>
        <w:tab/>
      </w:r>
      <w:r w:rsidRPr="001606D8">
        <w:rPr>
          <w:rFonts w:ascii="Bamini" w:hAnsi="Bamini"/>
          <w:b/>
          <w:sz w:val="24"/>
          <w:szCs w:val="24"/>
        </w:rPr>
        <w:t>=Pkj; ngs\;furk;`pij</w:t>
      </w:r>
      <w:r w:rsidRPr="001606D8">
        <w:rPr>
          <w:rFonts w:ascii="Bamini" w:hAnsi="Bamini"/>
          <w:sz w:val="24"/>
          <w:szCs w:val="24"/>
        </w:rPr>
        <w:t xml:space="preserve"> (Qhdghjk;) (1925) ckhgjp rpthr;rhu;ahRthkpfs; mUspr;nra;j gh\;a ]`pjk;&gt; mk;gytehty[;Qhd rk;ge;j guhrf;jp];thkpfs; (gup.) rpjk;guk; (fpue;jypgp)</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2.</w:t>
      </w:r>
      <w:r w:rsidRPr="001606D8">
        <w:rPr>
          <w:rFonts w:ascii="Bamini" w:hAnsi="Bamini"/>
          <w:sz w:val="24"/>
          <w:szCs w:val="24"/>
        </w:rPr>
        <w:tab/>
      </w:r>
      <w:r w:rsidRPr="001606D8">
        <w:rPr>
          <w:rFonts w:ascii="Bamini" w:hAnsi="Bamini"/>
          <w:b/>
          <w:sz w:val="24"/>
          <w:szCs w:val="24"/>
        </w:rPr>
        <w:t>fhuzhfkk;</w:t>
      </w:r>
      <w:r w:rsidRPr="001606D8">
        <w:rPr>
          <w:rFonts w:ascii="Bamini" w:hAnsi="Bamini"/>
          <w:sz w:val="24"/>
          <w:szCs w:val="24"/>
        </w:rPr>
        <w:t xml:space="preserve"> (1899) G+u;tghfk;&gt; nfh. rz;KfRe;ju Kjypahu; (gjp.) rptQhdNghj ae;jpu rhiy&gt; rpe;jhupg;Ngl;il&gt; nrd;id (fpue;jypgp)</w:t>
      </w:r>
    </w:p>
    <w:p w:rsidR="00F26ABC" w:rsidRPr="001606D8" w:rsidRDefault="00F26ABC" w:rsidP="001606D8">
      <w:pPr>
        <w:spacing w:line="360" w:lineRule="auto"/>
        <w:jc w:val="both"/>
        <w:rPr>
          <w:rFonts w:ascii="Vijaya" w:hAnsi="Vijaya" w:cs="Vijaya"/>
          <w:sz w:val="24"/>
          <w:szCs w:val="24"/>
        </w:rPr>
      </w:pPr>
      <w:r w:rsidRPr="001606D8">
        <w:rPr>
          <w:rFonts w:ascii="Bamini" w:hAnsi="Bamini"/>
          <w:sz w:val="24"/>
          <w:szCs w:val="24"/>
        </w:rPr>
        <w:t>3.</w:t>
      </w:r>
      <w:r w:rsidRPr="001606D8">
        <w:rPr>
          <w:rFonts w:ascii="Bamini" w:hAnsi="Bamini"/>
          <w:sz w:val="24"/>
          <w:szCs w:val="24"/>
        </w:rPr>
        <w:tab/>
      </w:r>
      <w:r w:rsidRPr="001606D8">
        <w:rPr>
          <w:rFonts w:ascii="Vijaya" w:hAnsi="Vijaya" w:cs="Vijaya"/>
          <w:b/>
          <w:sz w:val="24"/>
          <w:szCs w:val="24"/>
        </w:rPr>
        <w:t>Pauskaragama Jnarapada</w:t>
      </w:r>
      <w:r w:rsidRPr="001606D8">
        <w:rPr>
          <w:rFonts w:ascii="Vijaya" w:hAnsi="Vijaya" w:cs="Vijaya"/>
          <w:sz w:val="24"/>
          <w:szCs w:val="24"/>
        </w:rPr>
        <w:t xml:space="preserve"> (2015) (Part I) T.Geneshan (Ed) National Mission for Manuscripts, New Delhi and New Bharatiya Book Corporation New Delhi</w:t>
      </w:r>
    </w:p>
    <w:p w:rsidR="00F26ABC" w:rsidRPr="001606D8" w:rsidRDefault="00F26ABC" w:rsidP="001606D8">
      <w:pPr>
        <w:spacing w:line="360" w:lineRule="auto"/>
        <w:jc w:val="both"/>
        <w:rPr>
          <w:rFonts w:ascii="Vijaya" w:hAnsi="Vijaya" w:cs="Vijaya"/>
          <w:sz w:val="24"/>
          <w:szCs w:val="24"/>
        </w:rPr>
      </w:pPr>
      <w:r w:rsidRPr="001606D8">
        <w:rPr>
          <w:rFonts w:ascii="Vijaya" w:hAnsi="Vijaya" w:cs="Vijaya"/>
          <w:b/>
          <w:sz w:val="24"/>
          <w:szCs w:val="24"/>
        </w:rPr>
        <w:t>4.</w:t>
      </w:r>
      <w:r w:rsidRPr="001606D8">
        <w:rPr>
          <w:rFonts w:ascii="Vijaya" w:hAnsi="Vijaya" w:cs="Vijaya"/>
          <w:b/>
          <w:sz w:val="24"/>
          <w:szCs w:val="24"/>
        </w:rPr>
        <w:tab/>
        <w:t xml:space="preserve">Pauskaragama Jnanpada </w:t>
      </w:r>
      <w:r w:rsidRPr="001606D8">
        <w:rPr>
          <w:rFonts w:ascii="Vijaya" w:hAnsi="Vijaya" w:cs="Vijaya"/>
          <w:sz w:val="24"/>
          <w:szCs w:val="24"/>
        </w:rPr>
        <w:t xml:space="preserve">(2019) (Part II) T.Gareshan (Ed) National Mission for manuscripts, New Delhi and New Bharatiya Book Corporation New Delhi </w:t>
      </w:r>
    </w:p>
    <w:p w:rsidR="00F26ABC" w:rsidRPr="001606D8" w:rsidRDefault="00F26ABC" w:rsidP="001606D8">
      <w:pPr>
        <w:spacing w:line="360" w:lineRule="auto"/>
        <w:jc w:val="both"/>
        <w:rPr>
          <w:rFonts w:ascii="Vijaya" w:hAnsi="Vijaya" w:cs="Vijaya"/>
          <w:sz w:val="24"/>
          <w:szCs w:val="24"/>
        </w:rPr>
      </w:pPr>
      <w:r w:rsidRPr="001606D8">
        <w:rPr>
          <w:rFonts w:ascii="Vijaya" w:hAnsi="Vijaya" w:cs="Vijaya"/>
          <w:b/>
          <w:sz w:val="24"/>
          <w:szCs w:val="24"/>
        </w:rPr>
        <w:t>5.</w:t>
      </w:r>
      <w:r w:rsidRPr="001606D8">
        <w:rPr>
          <w:rFonts w:ascii="Vijaya" w:hAnsi="Vijaya" w:cs="Vijaya"/>
          <w:b/>
          <w:sz w:val="24"/>
          <w:szCs w:val="24"/>
        </w:rPr>
        <w:tab/>
        <w:t>Pauskaragama</w:t>
      </w:r>
      <w:r w:rsidRPr="001606D8">
        <w:rPr>
          <w:rFonts w:ascii="Vijaya" w:hAnsi="Vijaya" w:cs="Vijaya"/>
          <w:sz w:val="24"/>
          <w:szCs w:val="24"/>
        </w:rPr>
        <w:t xml:space="preserve"> (1995), Pandit K.Ramachandre, Sarma (Ed.) The Adayar Library and Research Center, Madras</w:t>
      </w:r>
    </w:p>
    <w:p w:rsidR="00F26ABC" w:rsidRPr="001606D8" w:rsidRDefault="00F26ABC" w:rsidP="001606D8">
      <w:pPr>
        <w:spacing w:line="360" w:lineRule="auto"/>
        <w:jc w:val="both"/>
        <w:rPr>
          <w:rFonts w:ascii="Vijaya" w:hAnsi="Vijaya" w:cs="Vijaya"/>
          <w:sz w:val="24"/>
          <w:szCs w:val="24"/>
        </w:rPr>
      </w:pPr>
      <w:r w:rsidRPr="001606D8">
        <w:rPr>
          <w:rFonts w:ascii="Vijaya" w:hAnsi="Vijaya" w:cs="Vijaya"/>
          <w:b/>
          <w:sz w:val="24"/>
          <w:szCs w:val="24"/>
        </w:rPr>
        <w:t>6.</w:t>
      </w:r>
      <w:r w:rsidRPr="001606D8">
        <w:rPr>
          <w:rFonts w:ascii="Vijaya" w:hAnsi="Vijaya" w:cs="Vijaya"/>
          <w:b/>
          <w:sz w:val="24"/>
          <w:szCs w:val="24"/>
        </w:rPr>
        <w:tab/>
        <w:t xml:space="preserve">Mathangaparameswaragamam </w:t>
      </w:r>
      <w:r w:rsidRPr="001606D8">
        <w:rPr>
          <w:rFonts w:ascii="Vijaya" w:hAnsi="Vijaya" w:cs="Vijaya"/>
          <w:sz w:val="24"/>
          <w:szCs w:val="24"/>
        </w:rPr>
        <w:t>(1977) (Vidyapada) N. R. Bhatt (Ed.) Institute Francais D’Indologie, Pondichery</w:t>
      </w:r>
    </w:p>
    <w:p w:rsidR="00F26ABC" w:rsidRPr="001606D8" w:rsidRDefault="00F26ABC" w:rsidP="001606D8">
      <w:pPr>
        <w:spacing w:line="360" w:lineRule="auto"/>
        <w:jc w:val="both"/>
        <w:rPr>
          <w:rFonts w:ascii="Vijaya" w:hAnsi="Vijaya" w:cs="Vijaya"/>
          <w:sz w:val="24"/>
          <w:szCs w:val="24"/>
        </w:rPr>
      </w:pPr>
      <w:r w:rsidRPr="001606D8">
        <w:rPr>
          <w:rFonts w:ascii="Vijaya" w:hAnsi="Vijaya" w:cs="Vijaya"/>
          <w:b/>
          <w:sz w:val="24"/>
          <w:szCs w:val="24"/>
        </w:rPr>
        <w:t>7.</w:t>
      </w:r>
      <w:r w:rsidRPr="001606D8">
        <w:rPr>
          <w:rFonts w:ascii="Vijaya" w:hAnsi="Vijaya" w:cs="Vijaya"/>
          <w:b/>
          <w:sz w:val="24"/>
          <w:szCs w:val="24"/>
        </w:rPr>
        <w:tab/>
        <w:t xml:space="preserve">Mrgendra Agama </w:t>
      </w:r>
      <w:r w:rsidRPr="001606D8">
        <w:rPr>
          <w:rFonts w:ascii="Vijaya" w:hAnsi="Vijaya" w:cs="Vijaya"/>
          <w:sz w:val="24"/>
          <w:szCs w:val="24"/>
        </w:rPr>
        <w:t>(1962) N. R. Bhatt (Ed.) Institute Francais D’Indologie, Pondichery</w:t>
      </w:r>
    </w:p>
    <w:p w:rsidR="00F26ABC" w:rsidRPr="001606D8" w:rsidRDefault="00F26ABC" w:rsidP="001606D8">
      <w:pPr>
        <w:spacing w:line="360" w:lineRule="auto"/>
        <w:rPr>
          <w:rFonts w:ascii="Bamini" w:hAnsi="Bamini"/>
          <w:b/>
          <w:sz w:val="24"/>
          <w:szCs w:val="24"/>
        </w:rPr>
      </w:pPr>
      <w:r w:rsidRPr="001606D8">
        <w:rPr>
          <w:rFonts w:ascii="Bamini" w:hAnsi="Bamini"/>
          <w:b/>
          <w:sz w:val="24"/>
          <w:szCs w:val="24"/>
        </w:rPr>
        <w:t>Jiz E}y;fs;</w:t>
      </w:r>
    </w:p>
    <w:p w:rsidR="00F26ABC" w:rsidRPr="001606D8" w:rsidRDefault="00F26ABC" w:rsidP="001606D8">
      <w:pPr>
        <w:spacing w:line="360" w:lineRule="auto"/>
        <w:jc w:val="both"/>
        <w:rPr>
          <w:rFonts w:ascii="Vijaya" w:hAnsi="Vijaya" w:cs="Vijaya"/>
          <w:b/>
          <w:sz w:val="24"/>
          <w:szCs w:val="24"/>
        </w:rPr>
      </w:pPr>
      <w:r w:rsidRPr="001606D8">
        <w:rPr>
          <w:rFonts w:ascii="Bamini" w:hAnsi="Bamini"/>
          <w:sz w:val="24"/>
          <w:szCs w:val="24"/>
        </w:rPr>
        <w:t>8.</w:t>
      </w:r>
      <w:r w:rsidRPr="001606D8">
        <w:rPr>
          <w:rFonts w:ascii="Bamini" w:hAnsi="Bamini"/>
          <w:sz w:val="24"/>
          <w:szCs w:val="24"/>
        </w:rPr>
        <w:tab/>
      </w:r>
      <w:r w:rsidRPr="001606D8">
        <w:rPr>
          <w:rFonts w:ascii="Vijaya" w:hAnsi="Vijaya" w:cs="Vijaya"/>
          <w:b/>
          <w:sz w:val="24"/>
          <w:szCs w:val="24"/>
        </w:rPr>
        <w:t xml:space="preserve">Sri Umapathi Sivacharya, His Life works and Contribution to Saivism,1996 </w:t>
      </w:r>
      <w:r w:rsidRPr="001606D8">
        <w:rPr>
          <w:rFonts w:ascii="Vijaya" w:hAnsi="Vijaya" w:cs="Vijaya"/>
          <w:sz w:val="24"/>
          <w:szCs w:val="24"/>
        </w:rPr>
        <w:t>S.S.Janaki (Ed) The Kuppusweni Sasti Research Institute, Chennai</w:t>
      </w:r>
    </w:p>
    <w:p w:rsidR="00F26ABC" w:rsidRPr="001606D8" w:rsidRDefault="00F26ABC" w:rsidP="001606D8">
      <w:pPr>
        <w:spacing w:line="360" w:lineRule="auto"/>
        <w:rPr>
          <w:rFonts w:ascii="Bamini" w:hAnsi="Bamini"/>
          <w:sz w:val="24"/>
          <w:szCs w:val="24"/>
        </w:rPr>
      </w:pPr>
      <w:r w:rsidRPr="001606D8">
        <w:rPr>
          <w:rFonts w:ascii="Bamini" w:hAnsi="Bamini"/>
          <w:sz w:val="24"/>
          <w:szCs w:val="24"/>
        </w:rPr>
        <w:t>9.</w:t>
      </w:r>
      <w:r w:rsidRPr="001606D8">
        <w:rPr>
          <w:rFonts w:ascii="Bamini" w:hAnsi="Bamini"/>
          <w:sz w:val="24"/>
          <w:szCs w:val="24"/>
        </w:rPr>
        <w:tab/>
      </w:r>
      <w:r w:rsidRPr="001606D8">
        <w:rPr>
          <w:rFonts w:ascii="Bamini" w:hAnsi="Bamini"/>
          <w:b/>
          <w:sz w:val="24"/>
          <w:szCs w:val="24"/>
        </w:rPr>
        <w:t>,e;jpaj; jj;Jtf; fsQ;rpak</w:t>
      </w:r>
      <w:r w:rsidRPr="001606D8">
        <w:rPr>
          <w:rFonts w:ascii="Bamini" w:hAnsi="Bamini"/>
          <w:sz w:val="24"/>
          <w:szCs w:val="24"/>
        </w:rPr>
        <w:t xml:space="preserve">; (2003) Nrh.e.fe;jrhkp&gt; ghfk; </w:t>
      </w:r>
      <w:r w:rsidRPr="001606D8">
        <w:rPr>
          <w:rFonts w:ascii="Cambria" w:hAnsi="Cambria"/>
          <w:sz w:val="24"/>
          <w:szCs w:val="24"/>
        </w:rPr>
        <w:t>III</w:t>
      </w:r>
      <w:r w:rsidRPr="001606D8">
        <w:rPr>
          <w:rFonts w:ascii="Bamini" w:hAnsi="Bamini"/>
          <w:sz w:val="24"/>
          <w:szCs w:val="24"/>
        </w:rPr>
        <w:t>&gt; nka;ag;gd; gjpg;gfk;&gt; rpjk;guk;</w:t>
      </w:r>
    </w:p>
    <w:p w:rsidR="002C3A39" w:rsidRPr="001606D8" w:rsidRDefault="002C3A39" w:rsidP="001606D8">
      <w:pPr>
        <w:spacing w:line="360" w:lineRule="auto"/>
        <w:rPr>
          <w:rFonts w:ascii="Times New Roman" w:hAnsi="Times New Roman" w:cs="Times New Roman"/>
          <w:sz w:val="24"/>
          <w:szCs w:val="24"/>
        </w:rPr>
      </w:pPr>
    </w:p>
    <w:p w:rsidR="00AB3241" w:rsidRDefault="00AB3241" w:rsidP="00654B23">
      <w:pPr>
        <w:autoSpaceDE w:val="0"/>
        <w:autoSpaceDN w:val="0"/>
        <w:adjustRightInd w:val="0"/>
        <w:spacing w:line="360" w:lineRule="auto"/>
        <w:jc w:val="center"/>
        <w:rPr>
          <w:rFonts w:ascii="Bamini" w:hAnsi="Bamini" w:cs="Bamini"/>
          <w:b/>
          <w:bCs/>
          <w:kern w:val="24"/>
          <w:sz w:val="24"/>
          <w:szCs w:val="24"/>
          <w:lang w:val="en-IN"/>
        </w:rPr>
      </w:pPr>
    </w:p>
    <w:p w:rsidR="00AB3241" w:rsidRDefault="00AB3241" w:rsidP="00654B23">
      <w:pPr>
        <w:autoSpaceDE w:val="0"/>
        <w:autoSpaceDN w:val="0"/>
        <w:adjustRightInd w:val="0"/>
        <w:spacing w:line="360" w:lineRule="auto"/>
        <w:jc w:val="center"/>
        <w:rPr>
          <w:rFonts w:ascii="Bamini" w:hAnsi="Bamini" w:cs="Bamini"/>
          <w:b/>
          <w:bCs/>
          <w:kern w:val="24"/>
          <w:sz w:val="24"/>
          <w:szCs w:val="24"/>
          <w:lang w:val="en-IN"/>
        </w:rPr>
      </w:pPr>
    </w:p>
    <w:p w:rsidR="00AB3241" w:rsidRDefault="00AB3241" w:rsidP="00654B23">
      <w:pPr>
        <w:autoSpaceDE w:val="0"/>
        <w:autoSpaceDN w:val="0"/>
        <w:adjustRightInd w:val="0"/>
        <w:spacing w:line="360" w:lineRule="auto"/>
        <w:jc w:val="center"/>
        <w:rPr>
          <w:rFonts w:ascii="Bamini" w:hAnsi="Bamini" w:cs="Bamini"/>
          <w:b/>
          <w:bCs/>
          <w:kern w:val="24"/>
          <w:sz w:val="24"/>
          <w:szCs w:val="24"/>
          <w:lang w:val="en-IN"/>
        </w:rPr>
      </w:pPr>
    </w:p>
    <w:p w:rsidR="00F26ABC" w:rsidRPr="00AB3241" w:rsidRDefault="00F26ABC" w:rsidP="00654B23">
      <w:pPr>
        <w:autoSpaceDE w:val="0"/>
        <w:autoSpaceDN w:val="0"/>
        <w:adjustRightInd w:val="0"/>
        <w:spacing w:line="360" w:lineRule="auto"/>
        <w:jc w:val="center"/>
        <w:rPr>
          <w:rFonts w:ascii="Bamini" w:hAnsi="Bamini" w:cs="Bamini"/>
          <w:b/>
          <w:bCs/>
          <w:kern w:val="24"/>
          <w:sz w:val="28"/>
          <w:szCs w:val="28"/>
          <w:lang w:val="en-IN"/>
        </w:rPr>
      </w:pPr>
      <w:r w:rsidRPr="00AB3241">
        <w:rPr>
          <w:rFonts w:ascii="Bamini" w:hAnsi="Bamini" w:cs="Bamini"/>
          <w:b/>
          <w:bCs/>
          <w:kern w:val="24"/>
          <w:sz w:val="28"/>
          <w:szCs w:val="28"/>
          <w:lang w:val="en-IN"/>
        </w:rPr>
        <w:t>fj;Njhypf;fj; jpU mitapd; ,uz;lhk; tj;jpf;fhd; rq;fKk; nghJepiyapdupd; gzpfSk;: rq;fj;jpw;Fg; gpd;duhd aho;g;ghz kiwkhtl;lj;ij ikag;</w:t>
      </w:r>
      <w:r w:rsidR="00654B23" w:rsidRPr="00AB3241">
        <w:rPr>
          <w:rFonts w:ascii="Bamini" w:hAnsi="Bamini" w:cs="Bamini"/>
          <w:b/>
          <w:bCs/>
          <w:kern w:val="24"/>
          <w:sz w:val="28"/>
          <w:szCs w:val="28"/>
          <w:lang w:val="en-IN"/>
        </w:rPr>
        <w:t>gLj;jpa ghu;it</w:t>
      </w:r>
    </w:p>
    <w:p w:rsidR="00F26ABC" w:rsidRPr="00AB3241" w:rsidRDefault="00F26ABC" w:rsidP="001606D8">
      <w:pPr>
        <w:spacing w:line="360" w:lineRule="auto"/>
        <w:jc w:val="center"/>
        <w:rPr>
          <w:rFonts w:ascii="Times New Roman" w:hAnsi="Times New Roman" w:cs="Times New Roman"/>
          <w:b/>
          <w:sz w:val="28"/>
          <w:szCs w:val="28"/>
        </w:rPr>
      </w:pPr>
      <w:r w:rsidRPr="00AB3241">
        <w:rPr>
          <w:rFonts w:ascii="Times New Roman" w:hAnsi="Times New Roman" w:cs="Times New Roman"/>
          <w:b/>
          <w:sz w:val="28"/>
          <w:szCs w:val="28"/>
        </w:rPr>
        <w:t>(The Second Vatican Council and Lay Ministry of the Catholic Church: A Post-Conciliar Perspective Focusing on the Diocese of Jaffna)</w:t>
      </w:r>
    </w:p>
    <w:p w:rsidR="00F26ABC" w:rsidRPr="001606D8" w:rsidRDefault="00F26ABC" w:rsidP="00AB3241">
      <w:pPr>
        <w:jc w:val="center"/>
        <w:rPr>
          <w:rFonts w:ascii="Times New Roman" w:hAnsi="Times New Roman" w:cs="Times New Roman"/>
          <w:b/>
          <w:bCs/>
          <w:sz w:val="24"/>
          <w:szCs w:val="24"/>
        </w:rPr>
      </w:pPr>
      <w:r w:rsidRPr="001606D8">
        <w:rPr>
          <w:rFonts w:ascii="Times New Roman" w:hAnsi="Times New Roman" w:cs="Times New Roman"/>
          <w:b/>
          <w:bCs/>
          <w:sz w:val="24"/>
          <w:szCs w:val="24"/>
        </w:rPr>
        <w:t>P. R. Sylenthini</w:t>
      </w:r>
      <w:r w:rsidRPr="001606D8">
        <w:rPr>
          <w:rFonts w:ascii="Times New Roman" w:hAnsi="Times New Roman" w:cs="Times New Roman"/>
          <w:b/>
          <w:bCs/>
          <w:sz w:val="24"/>
          <w:szCs w:val="24"/>
          <w:vertAlign w:val="superscript"/>
        </w:rPr>
        <w:t>1</w:t>
      </w:r>
      <w:r w:rsidRPr="001606D8">
        <w:rPr>
          <w:rFonts w:ascii="Times New Roman" w:hAnsi="Times New Roman" w:cs="Times New Roman"/>
          <w:b/>
          <w:bCs/>
          <w:sz w:val="24"/>
          <w:szCs w:val="24"/>
        </w:rPr>
        <w:t>*, J. C. Paul Rohan</w:t>
      </w:r>
      <w:r w:rsidRPr="001606D8">
        <w:rPr>
          <w:rFonts w:ascii="Times New Roman" w:hAnsi="Times New Roman" w:cs="Times New Roman"/>
          <w:b/>
          <w:bCs/>
          <w:sz w:val="24"/>
          <w:szCs w:val="24"/>
          <w:vertAlign w:val="superscript"/>
        </w:rPr>
        <w:t>2</w:t>
      </w:r>
    </w:p>
    <w:p w:rsidR="00F26ABC" w:rsidRPr="001606D8" w:rsidRDefault="00F26ABC" w:rsidP="00AB3241">
      <w:pPr>
        <w:jc w:val="center"/>
        <w:rPr>
          <w:rFonts w:ascii="Times New Roman" w:hAnsi="Times New Roman" w:cs="Times New Roman"/>
          <w:sz w:val="24"/>
          <w:szCs w:val="24"/>
        </w:rPr>
      </w:pPr>
      <w:r w:rsidRPr="001606D8">
        <w:rPr>
          <w:rFonts w:ascii="Times New Roman" w:hAnsi="Times New Roman" w:cs="Times New Roman"/>
          <w:sz w:val="24"/>
          <w:szCs w:val="24"/>
        </w:rPr>
        <w:t>1- M.Phil. scholar, Faculty of Graduate Studies, University of Jaffna, Sri Lanka</w:t>
      </w:r>
    </w:p>
    <w:p w:rsidR="00F26ABC" w:rsidRPr="001606D8" w:rsidRDefault="00F26ABC" w:rsidP="00AB3241">
      <w:pPr>
        <w:jc w:val="center"/>
        <w:rPr>
          <w:rFonts w:ascii="Times New Roman" w:hAnsi="Times New Roman" w:cs="Times New Roman"/>
          <w:sz w:val="24"/>
          <w:szCs w:val="24"/>
        </w:rPr>
      </w:pPr>
      <w:r w:rsidRPr="001606D8">
        <w:rPr>
          <w:rFonts w:ascii="Times New Roman" w:hAnsi="Times New Roman" w:cs="Times New Roman"/>
          <w:sz w:val="24"/>
          <w:szCs w:val="24"/>
        </w:rPr>
        <w:t>2- Professor &amp; Head, Department of Christian &amp; Islamic Civilization, Faculty of Arts, University of Jaffna, Sri Lanka</w:t>
      </w:r>
    </w:p>
    <w:p w:rsidR="00F26ABC" w:rsidRPr="001606D8" w:rsidRDefault="00F26ABC" w:rsidP="001606D8">
      <w:pPr>
        <w:pStyle w:val="ListParagraph"/>
        <w:spacing w:line="360" w:lineRule="auto"/>
        <w:jc w:val="center"/>
        <w:rPr>
          <w:rFonts w:ascii="Times New Roman" w:hAnsi="Times New Roman" w:cs="Times New Roman"/>
          <w:sz w:val="24"/>
          <w:szCs w:val="24"/>
        </w:rPr>
      </w:pPr>
      <w:r w:rsidRPr="001606D8">
        <w:rPr>
          <w:rFonts w:ascii="Times New Roman" w:hAnsi="Times New Roman" w:cs="Times New Roman"/>
          <w:sz w:val="24"/>
          <w:szCs w:val="24"/>
        </w:rPr>
        <w:t>*- Corresponding author (sylenthini@gmail.com)</w:t>
      </w:r>
    </w:p>
    <w:p w:rsidR="00F26ABC" w:rsidRPr="001606D8" w:rsidRDefault="00F26ABC" w:rsidP="001606D8">
      <w:pPr>
        <w:spacing w:line="360" w:lineRule="auto"/>
        <w:jc w:val="both"/>
        <w:rPr>
          <w:rFonts w:ascii="Times New Roman" w:hAnsi="Times New Roman" w:cs="Times New Roman"/>
          <w:b/>
          <w:bCs/>
          <w:sz w:val="24"/>
          <w:szCs w:val="24"/>
        </w:rPr>
      </w:pPr>
      <w:r w:rsidRPr="001606D8">
        <w:rPr>
          <w:rFonts w:ascii="Times New Roman" w:hAnsi="Times New Roman" w:cs="Times New Roman"/>
          <w:b/>
          <w:bCs/>
          <w:sz w:val="24"/>
          <w:szCs w:val="24"/>
        </w:rPr>
        <w:t>ABSTRACT</w:t>
      </w:r>
    </w:p>
    <w:p w:rsidR="00F26ABC" w:rsidRPr="001606D8" w:rsidRDefault="00F26ABC" w:rsidP="00BE4103">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The purpose of the study is to examine the position of generals in the Catholic Church with a focus on the Jaffna Diocese after Vatican II. Making recommendations for the future of public works in the Diocese of Jaffna, focusing on the post-Vatican II era. According to the result of this study; A decision of Full contribution, partial contribution, least contribution &amp; no contribution. Group Life -53%, Community Work -37%, Educational Work -57%, Total Contribution, Gospel  72%, Liturgy 67%, Hiding work 47%, Preservation of Creation 60%, Gospel Announcement 55%, Work with Community 37%, Economic work 38%, Social media work 53% as the partial contribution, 64 percent of the relationship with the separate churches, 69 percent of other hidden matters, 48 ​​percent of culturalization, and 56 percent of political work have the least contribution. The following issues pose major challenges to building lay mission in the Diocese of Jaffna: General public -Lack of awareness or clarity about one's work, Caste marginalization (caste structure), social status (economic inequality, educational inequality), family preference in participation and self-interest. Family Priority - (39%), Caste Marginalization -(37%), Social Status -(15%), and Selfishness - (9%).</w:t>
      </w:r>
    </w:p>
    <w:p w:rsidR="00F26ABC" w:rsidRPr="001606D8" w:rsidRDefault="00F26ABC" w:rsidP="001606D8">
      <w:pPr>
        <w:spacing w:line="360" w:lineRule="auto"/>
        <w:jc w:val="both"/>
        <w:rPr>
          <w:rFonts w:ascii="Times New Roman" w:hAnsi="Times New Roman" w:cs="Times New Roman"/>
          <w:i/>
          <w:iCs/>
          <w:sz w:val="24"/>
          <w:szCs w:val="24"/>
        </w:rPr>
      </w:pPr>
      <w:r w:rsidRPr="001606D8">
        <w:rPr>
          <w:rFonts w:ascii="Times New Roman" w:hAnsi="Times New Roman" w:cs="Times New Roman"/>
          <w:b/>
          <w:bCs/>
          <w:i/>
          <w:iCs/>
          <w:sz w:val="24"/>
          <w:szCs w:val="24"/>
        </w:rPr>
        <w:t>Keywords:</w:t>
      </w:r>
      <w:r w:rsidRPr="001606D8">
        <w:rPr>
          <w:rFonts w:ascii="Times New Roman" w:hAnsi="Times New Roman" w:cs="Times New Roman"/>
          <w:i/>
          <w:iCs/>
          <w:sz w:val="24"/>
          <w:szCs w:val="24"/>
        </w:rPr>
        <w:t xml:space="preserve"> Second Vatican Council, Lay ministry of the Catholic Church, Diocese of Jaffna</w:t>
      </w:r>
    </w:p>
    <w:p w:rsidR="002C3A39" w:rsidRPr="001606D8" w:rsidRDefault="002C3A39" w:rsidP="001606D8">
      <w:pPr>
        <w:autoSpaceDE w:val="0"/>
        <w:autoSpaceDN w:val="0"/>
        <w:adjustRightInd w:val="0"/>
        <w:spacing w:line="360" w:lineRule="auto"/>
        <w:rPr>
          <w:rFonts w:ascii="Bamini" w:hAnsi="Bamini" w:cs="Bamini"/>
          <w:b/>
          <w:bCs/>
          <w:kern w:val="24"/>
          <w:sz w:val="24"/>
          <w:szCs w:val="24"/>
          <w:lang w:val="en-IN"/>
        </w:rPr>
      </w:pPr>
      <w:r w:rsidRPr="001606D8">
        <w:rPr>
          <w:rFonts w:ascii="Bamini" w:hAnsi="Bamini" w:cs="Bamini"/>
          <w:b/>
          <w:bCs/>
          <w:kern w:val="24"/>
          <w:sz w:val="24"/>
          <w:szCs w:val="24"/>
          <w:lang w:val="en-IN"/>
        </w:rPr>
        <w:t>Ma;T mwpKfk;</w:t>
      </w:r>
    </w:p>
    <w:p w:rsidR="002C3A39" w:rsidRPr="001606D8" w:rsidRDefault="002C3A39" w:rsidP="00654B23">
      <w:p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lang w:val="en-IN"/>
        </w:rPr>
        <w:t>,uz;lhk; tj;jpf;fhd; rq;fk; jpU mitapy; gy khw;wq;fis Vw;gLj;jpAs;s NghjpYk;&gt; aho;. kiwkhtl;lj;jpd; fj;Njhypf;f jpU mitia Nehf;Ffpd;wNghJ xU jpUg;jpaw;w epiyiaNa czuKbfpwJ. ,Ue;Jk; jpUtopghL&gt; kiwf;fy;tp&gt; kiwgzp Nghd;wtw;wpd; tuk;GfSf;fg;ghy; ,d;Dk; nry;ytpy;iy. vjph;ghu;f;fg;gl;l Mokhd kdkhw;wj;ij</w:t>
      </w:r>
      <w:r w:rsidR="00E20246" w:rsidRPr="001606D8">
        <w:rPr>
          <w:rFonts w:ascii="Bamini" w:hAnsi="Bamini" w:cs="Bamini"/>
          <w:kern w:val="24"/>
          <w:sz w:val="24"/>
          <w:szCs w:val="24"/>
          <w:lang w:val="en-IN"/>
        </w:rPr>
        <w:t xml:space="preserve"> </w:t>
      </w:r>
      <w:r w:rsidRPr="001606D8">
        <w:rPr>
          <w:rFonts w:ascii="Bamini" w:hAnsi="Bamini" w:cs="Bamini"/>
          <w:kern w:val="24"/>
          <w:sz w:val="24"/>
          <w:szCs w:val="24"/>
          <w:lang w:val="en-IN"/>
        </w:rPr>
        <w:t xml:space="preserve">ek;kpy; Vw;gLj;Jk; tifapyhd #oy; ek;kpilNa ,d;Dk; cUthftpy;iy. nghJepiyapduplkpUe;J gzpf;fhfj; njupag;ngw;W&gt; jpUepiyg;gLj;jg;gl;l gzpahsu;fs;&gt; nghJepiyapdUf;F gzpGupaNt ,iwtdhy; miof;fg;gl;Ls;sdu;. MapDk;&gt; ekJ jsj;jpU mitapy; mtu;fsJ gzpGupAk; kdepiy FiwthfNtAs;sJ. </w:t>
      </w:r>
      <w:r w:rsidRPr="001606D8">
        <w:rPr>
          <w:rFonts w:ascii="Bamini" w:hAnsi="Bamini" w:cs="Bamini"/>
          <w:i/>
          <w:iCs/>
          <w:kern w:val="24"/>
          <w:sz w:val="24"/>
          <w:szCs w:val="24"/>
          <w:lang w:val="en-IN"/>
        </w:rPr>
        <w:t>cjhuzkhf:</w:t>
      </w:r>
      <w:r w:rsidRPr="001606D8">
        <w:rPr>
          <w:rFonts w:ascii="Bamini" w:hAnsi="Bamini" w:cs="Bamini"/>
          <w:kern w:val="24"/>
          <w:sz w:val="24"/>
          <w:szCs w:val="24"/>
          <w:lang w:val="en-IN"/>
        </w:rPr>
        <w:t xml:space="preserve"> nghJepiyapdUf;Fg; nghWg;Gf;fs; rPuhd tifapy; gfpug;gLj;jg;glhikapdhy;&gt; Nka;g;Gg;gzp epu;thfj;jpy; mtu;fs; &lt;LgLtJkpy;iy&gt; &lt;LgLj;jg;gLtJkpy;iy.  nghJepiyapdUf;Fk; FUf;fSf;Fk; ,ilapyhd njhlu;G FiwthfNt cs;sJ. nghJepiyapdu; jq;fSf;F mspf;fg;gl;Ls;s  cupikfisAk; flikfisAk; KOikahf Vw;Wr; nraw;gLtjpy;iy. me;j tifapy; ,d;iwa jpU mit jdJ Gjpa Nehf;fpy;&gt; aho;. kiwkhtl;lj; jsj;jpU mitiag; GJg;gpj;J Mog;gLj;jNt&gt; Mtpahdtu; ek;ik ,iwthu;j;ijf;F mioj;Jr;nrd;W ,d;iwa tho;T&gt; topghL vd;gdtw;iw kPsr;rpe;jpf;f ehk; miof;fg;gLfpd;Nwhk;.</w:t>
      </w:r>
    </w:p>
    <w:p w:rsidR="002C3A39" w:rsidRPr="001606D8" w:rsidRDefault="002C3A39" w:rsidP="001606D8">
      <w:pPr>
        <w:autoSpaceDE w:val="0"/>
        <w:autoSpaceDN w:val="0"/>
        <w:adjustRightInd w:val="0"/>
        <w:spacing w:line="360" w:lineRule="auto"/>
        <w:jc w:val="both"/>
        <w:rPr>
          <w:rFonts w:ascii="Bamini" w:hAnsi="Bamini" w:cs="Bamini"/>
          <w:kern w:val="24"/>
          <w:sz w:val="24"/>
          <w:szCs w:val="24"/>
          <w:lang w:val="en-IN"/>
        </w:rPr>
      </w:pPr>
      <w:r w:rsidRPr="001606D8">
        <w:rPr>
          <w:rFonts w:ascii="Bamini" w:hAnsi="Bamini" w:cs="Bamini"/>
          <w:kern w:val="24"/>
          <w:sz w:val="24"/>
          <w:szCs w:val="24"/>
          <w:lang w:val="en-IN"/>
        </w:rPr>
        <w:t>Ma;tpd; Nehf;fk;: fj;Njhypf;f jpU mitapy; nghJepiyapdu; gw;wpa epiyg;ghl;il ,uz;lhk; tj;jpf;fhd; rq;fj;jpd; gpd;duhd aho;g;ghz kiwkhtl;lj;ij ikakhf itj;J Ma;Tf;Fl;gLj;jg;gl;lJ.</w:t>
      </w:r>
    </w:p>
    <w:p w:rsidR="002C3A39" w:rsidRPr="001606D8" w:rsidRDefault="002C3A39" w:rsidP="001606D8">
      <w:pPr>
        <w:autoSpaceDE w:val="0"/>
        <w:autoSpaceDN w:val="0"/>
        <w:adjustRightInd w:val="0"/>
        <w:spacing w:line="360" w:lineRule="auto"/>
        <w:rPr>
          <w:rFonts w:ascii="Bamini" w:hAnsi="Bamini" w:cs="Bamini"/>
          <w:b/>
          <w:bCs/>
          <w:kern w:val="24"/>
          <w:sz w:val="24"/>
          <w:szCs w:val="24"/>
          <w:lang w:val="en-IN"/>
        </w:rPr>
      </w:pPr>
    </w:p>
    <w:p w:rsidR="00654B23" w:rsidRDefault="00654B23" w:rsidP="001606D8">
      <w:pPr>
        <w:autoSpaceDE w:val="0"/>
        <w:autoSpaceDN w:val="0"/>
        <w:adjustRightInd w:val="0"/>
        <w:spacing w:line="360" w:lineRule="auto"/>
        <w:rPr>
          <w:rFonts w:ascii="Bamini" w:hAnsi="Bamini" w:cs="Bamini"/>
          <w:b/>
          <w:bCs/>
          <w:kern w:val="24"/>
          <w:sz w:val="24"/>
          <w:szCs w:val="24"/>
          <w:lang w:val="en-IN"/>
        </w:rPr>
      </w:pPr>
    </w:p>
    <w:p w:rsidR="002C3A39" w:rsidRPr="001606D8" w:rsidRDefault="002C3A39" w:rsidP="001606D8">
      <w:pPr>
        <w:autoSpaceDE w:val="0"/>
        <w:autoSpaceDN w:val="0"/>
        <w:adjustRightInd w:val="0"/>
        <w:spacing w:line="360" w:lineRule="auto"/>
        <w:rPr>
          <w:rFonts w:ascii="Bamini" w:hAnsi="Bamini" w:cs="Bamini"/>
          <w:b/>
          <w:bCs/>
          <w:kern w:val="24"/>
          <w:sz w:val="24"/>
          <w:szCs w:val="24"/>
          <w:lang w:val="en-IN"/>
        </w:rPr>
      </w:pPr>
      <w:r w:rsidRPr="001606D8">
        <w:rPr>
          <w:rFonts w:ascii="Bamini" w:hAnsi="Bamini" w:cs="Bamini"/>
          <w:b/>
          <w:bCs/>
          <w:kern w:val="24"/>
          <w:sz w:val="24"/>
          <w:szCs w:val="24"/>
          <w:lang w:val="en-IN"/>
        </w:rPr>
        <w:t xml:space="preserve">Ma;T Kiwapay;: </w:t>
      </w:r>
    </w:p>
    <w:p w:rsidR="002C3A39" w:rsidRPr="001606D8" w:rsidRDefault="002C3A39" w:rsidP="001606D8">
      <w:pPr>
        <w:autoSpaceDE w:val="0"/>
        <w:autoSpaceDN w:val="0"/>
        <w:adjustRightInd w:val="0"/>
        <w:spacing w:line="360" w:lineRule="auto"/>
        <w:rPr>
          <w:rFonts w:ascii="Bamini" w:hAnsi="Bamini" w:cs="Bamini"/>
          <w:kern w:val="24"/>
          <w:sz w:val="24"/>
          <w:szCs w:val="24"/>
          <w:lang w:val="en-IN"/>
        </w:rPr>
      </w:pPr>
      <w:r w:rsidRPr="001606D8">
        <w:rPr>
          <w:rFonts w:ascii="Bamini" w:hAnsi="Bamini" w:cs="Bamini"/>
          <w:kern w:val="24"/>
          <w:sz w:val="24"/>
          <w:szCs w:val="24"/>
          <w:lang w:val="en-IN"/>
        </w:rPr>
        <w:t>Ma;tpd; fl;likg;Gfs;: Ma;tpd; Nehf;fj;ij mbg;gilahf itj;J Kd;itf;fg;gLfpd;w Ma;Tf;fl;likg;Gfshtd:</w:t>
      </w:r>
    </w:p>
    <w:p w:rsidR="002C3A39" w:rsidRPr="001606D8" w:rsidRDefault="002C3A39" w:rsidP="001606D8">
      <w:pPr>
        <w:pStyle w:val="ListParagraph"/>
        <w:numPr>
          <w:ilvl w:val="0"/>
          <w:numId w:val="13"/>
        </w:numPr>
        <w:autoSpaceDE w:val="0"/>
        <w:autoSpaceDN w:val="0"/>
        <w:adjustRightInd w:val="0"/>
        <w:spacing w:line="360" w:lineRule="auto"/>
        <w:ind w:left="360"/>
        <w:jc w:val="both"/>
        <w:rPr>
          <w:rFonts w:ascii="Bamini" w:hAnsi="Bamini" w:cs="Bamini"/>
          <w:kern w:val="24"/>
          <w:sz w:val="24"/>
          <w:szCs w:val="24"/>
        </w:rPr>
      </w:pPr>
      <w:r w:rsidRPr="001606D8">
        <w:rPr>
          <w:rFonts w:ascii="Bamini" w:hAnsi="Bamini" w:cs="Bamini"/>
          <w:kern w:val="24"/>
          <w:sz w:val="24"/>
          <w:szCs w:val="24"/>
        </w:rPr>
        <w:t>,uz;lhk; tj;jpf;fhd; rq;fj;jpd; nghJepiyapdu; jpUj;J}Jg;gzp gw;wpa nfhs;iffisAk;&gt; eilKiwfisAk; njspTgLj;jy;</w:t>
      </w:r>
    </w:p>
    <w:p w:rsidR="002C3A39" w:rsidRPr="001606D8" w:rsidRDefault="002C3A39" w:rsidP="001606D8">
      <w:pPr>
        <w:pStyle w:val="ListParagraph"/>
        <w:numPr>
          <w:ilvl w:val="0"/>
          <w:numId w:val="13"/>
        </w:numPr>
        <w:autoSpaceDE w:val="0"/>
        <w:autoSpaceDN w:val="0"/>
        <w:adjustRightInd w:val="0"/>
        <w:spacing w:line="360" w:lineRule="auto"/>
        <w:ind w:left="360"/>
        <w:jc w:val="both"/>
        <w:rPr>
          <w:rFonts w:ascii="Bamini" w:hAnsi="Bamini" w:cs="Bamini"/>
          <w:kern w:val="24"/>
          <w:sz w:val="24"/>
          <w:szCs w:val="24"/>
          <w:lang w:val="en-IN"/>
        </w:rPr>
      </w:pPr>
      <w:r w:rsidRPr="001606D8">
        <w:rPr>
          <w:rFonts w:ascii="Bamini" w:hAnsi="Bamini" w:cs="Bamini"/>
          <w:kern w:val="24"/>
          <w:sz w:val="24"/>
          <w:szCs w:val="24"/>
          <w:lang w:val="en-IN"/>
        </w:rPr>
        <w:t xml:space="preserve">aho;g;ghz kiwkhtl;lj;jpy; </w:t>
      </w:r>
      <w:r w:rsidRPr="001606D8">
        <w:rPr>
          <w:rFonts w:ascii="Bamini" w:hAnsi="Bamini" w:cs="Bamini"/>
          <w:kern w:val="24"/>
          <w:sz w:val="24"/>
          <w:szCs w:val="24"/>
        </w:rPr>
        <w:t xml:space="preserve">,uz;lhk; tj;jpf;fhd; rq;fj;jpw;F  Kd;duhd epiyapy; </w:t>
      </w:r>
      <w:r w:rsidRPr="001606D8">
        <w:rPr>
          <w:rFonts w:ascii="Bamini" w:hAnsi="Bamini" w:cs="Bamini"/>
          <w:kern w:val="24"/>
          <w:sz w:val="24"/>
          <w:szCs w:val="24"/>
          <w:lang w:val="en-IN"/>
        </w:rPr>
        <w:t>nghJepiyapdu; jpUj;J}Jg;gzp gw;wp  gFg;gha;T nra;jy;</w:t>
      </w:r>
    </w:p>
    <w:p w:rsidR="002C3A39" w:rsidRPr="001606D8" w:rsidRDefault="002C3A39" w:rsidP="001606D8">
      <w:pPr>
        <w:pStyle w:val="ListParagraph"/>
        <w:numPr>
          <w:ilvl w:val="0"/>
          <w:numId w:val="13"/>
        </w:numPr>
        <w:autoSpaceDE w:val="0"/>
        <w:autoSpaceDN w:val="0"/>
        <w:adjustRightInd w:val="0"/>
        <w:spacing w:line="360" w:lineRule="auto"/>
        <w:ind w:left="360"/>
        <w:jc w:val="both"/>
        <w:rPr>
          <w:rFonts w:ascii="Bamini" w:hAnsi="Bamini" w:cs="Bamini"/>
          <w:kern w:val="24"/>
          <w:sz w:val="24"/>
          <w:szCs w:val="24"/>
        </w:rPr>
      </w:pPr>
      <w:r w:rsidRPr="001606D8">
        <w:rPr>
          <w:rFonts w:ascii="Bamini" w:hAnsi="Bamini" w:cs="Bamini"/>
          <w:kern w:val="24"/>
          <w:sz w:val="24"/>
          <w:szCs w:val="24"/>
        </w:rPr>
        <w:t xml:space="preserve">,uz;lhk; tj;jpf;fhd; rq;fk; nghJepiyapdu; gw;wp Kd;itj;j Gjpa ghu;;itfs; aho;g;ghz kiwkhtl;lj;jpy; cs;thq;fg;gl;likia tpsf;Fjy; </w:t>
      </w:r>
    </w:p>
    <w:p w:rsidR="002C3A39" w:rsidRPr="001606D8" w:rsidRDefault="002C3A39" w:rsidP="001606D8">
      <w:pPr>
        <w:pStyle w:val="ListParagraph"/>
        <w:numPr>
          <w:ilvl w:val="0"/>
          <w:numId w:val="13"/>
        </w:numPr>
        <w:autoSpaceDE w:val="0"/>
        <w:autoSpaceDN w:val="0"/>
        <w:adjustRightInd w:val="0"/>
        <w:spacing w:line="360" w:lineRule="auto"/>
        <w:ind w:left="360"/>
        <w:jc w:val="both"/>
        <w:rPr>
          <w:rFonts w:ascii="Bamini" w:hAnsi="Bamini" w:cs="Bamini"/>
          <w:kern w:val="24"/>
          <w:sz w:val="24"/>
          <w:szCs w:val="24"/>
          <w:lang w:val="en-IN"/>
        </w:rPr>
      </w:pPr>
      <w:r w:rsidRPr="001606D8">
        <w:rPr>
          <w:rFonts w:ascii="Bamini" w:hAnsi="Bamini" w:cs="Bamini"/>
          <w:kern w:val="24"/>
          <w:sz w:val="24"/>
          <w:szCs w:val="24"/>
          <w:lang w:val="en-IN"/>
        </w:rPr>
        <w:t xml:space="preserve">,uz;lhk; tj;jpf;fhd; rq;fj;jpd; nghJepiyapdu; gw;wpa gupe;Jiufis aho;g;ghz kiwkhtl;lj;jpy; tpupthf;fk; nra;tjw;fhd topKiwfisf; fye;JiuahLjy; </w:t>
      </w:r>
    </w:p>
    <w:p w:rsidR="002C3A39" w:rsidRPr="001606D8" w:rsidRDefault="002C3A39" w:rsidP="001606D8">
      <w:pPr>
        <w:pStyle w:val="ListParagraph"/>
        <w:numPr>
          <w:ilvl w:val="0"/>
          <w:numId w:val="13"/>
        </w:numPr>
        <w:autoSpaceDE w:val="0"/>
        <w:autoSpaceDN w:val="0"/>
        <w:adjustRightInd w:val="0"/>
        <w:spacing w:line="360" w:lineRule="auto"/>
        <w:ind w:left="360"/>
        <w:jc w:val="both"/>
        <w:rPr>
          <w:rFonts w:ascii="Bamini" w:hAnsi="Bamini" w:cs="Bamini"/>
          <w:kern w:val="24"/>
          <w:sz w:val="24"/>
          <w:szCs w:val="24"/>
          <w:lang w:val="en-IN"/>
        </w:rPr>
      </w:pPr>
      <w:r w:rsidRPr="001606D8">
        <w:rPr>
          <w:rFonts w:ascii="Bamini" w:hAnsi="Bamini" w:cs="Bamini"/>
          <w:kern w:val="24"/>
          <w:sz w:val="24"/>
          <w:szCs w:val="24"/>
          <w:lang w:val="en-IN"/>
        </w:rPr>
        <w:t xml:space="preserve">aho;g;ghz kiwkhtl;lj;jpy; nghJepiyg;gzpfspy; vjpu;fhyk; gw;wpa gupe;Jiufis </w:t>
      </w:r>
      <w:r w:rsidRPr="001606D8">
        <w:rPr>
          <w:rFonts w:ascii="Bamini" w:hAnsi="Bamini" w:cs="Bamini"/>
          <w:kern w:val="24"/>
          <w:sz w:val="24"/>
          <w:szCs w:val="24"/>
        </w:rPr>
        <w:t xml:space="preserve">,uz;lhk; tj;jpf;fhd; rq;fj;jpw;F gpd;duhd VLfis ikakhf itj;J cUthf;Fjy; </w:t>
      </w:r>
    </w:p>
    <w:p w:rsidR="002C3A39" w:rsidRPr="00654B23" w:rsidRDefault="002C3A39" w:rsidP="001606D8">
      <w:pPr>
        <w:autoSpaceDE w:val="0"/>
        <w:autoSpaceDN w:val="0"/>
        <w:adjustRightInd w:val="0"/>
        <w:spacing w:line="360" w:lineRule="auto"/>
        <w:jc w:val="both"/>
        <w:rPr>
          <w:rFonts w:ascii="Bamini" w:hAnsi="Bamini" w:cs="Bamini"/>
          <w:b/>
          <w:kern w:val="24"/>
          <w:sz w:val="24"/>
          <w:szCs w:val="24"/>
          <w:lang w:val="en-IN"/>
        </w:rPr>
      </w:pPr>
      <w:r w:rsidRPr="00654B23">
        <w:rPr>
          <w:rFonts w:ascii="Bamini" w:hAnsi="Bamini" w:cs="Bamini"/>
          <w:b/>
          <w:kern w:val="24"/>
          <w:sz w:val="24"/>
          <w:szCs w:val="24"/>
          <w:lang w:val="en-IN"/>
        </w:rPr>
        <w:t>Ma;Tf;Fl;gLj;jg;gl;l nghJepiyapdupd; gzpf;fsq;fs;:</w:t>
      </w:r>
    </w:p>
    <w:p w:rsidR="002C3A39" w:rsidRPr="001606D8" w:rsidRDefault="002C3A39" w:rsidP="001606D8">
      <w:p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lang w:val="en-IN"/>
        </w:rPr>
        <w:t xml:space="preserve">gq;F kl;lj;jpy;: jpUtopghL&gt; gf;jpr;rigfs;&gt; gq;Nfw;Fk; mikg;Gfs;&gt; FLk;gg; gzp&gt; ,isNahu; gzp. </w:t>
      </w:r>
    </w:p>
    <w:p w:rsidR="002C3A39" w:rsidRPr="001606D8" w:rsidRDefault="002C3A39" w:rsidP="001606D8">
      <w:p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lang w:val="en-IN"/>
        </w:rPr>
        <w:t>aho;g;ghz kiwkhtl;lj;jpy; Mizf;FOf;fs;: nghJepiyapdu; Mizf;FO&gt; jpUtopghl;L Mizf;FO&gt; fy;tp&gt; kiwf;fy;tp Mizf;FO&gt; r%fj;njhlu;G Mizf;FO&gt; fpwp];jt xd;wpg;G&gt; ciuahly; Mizf;FO&gt; ePjp&gt; rkhjhd Mizf;FO&gt; ,isNahu; Mizf;FO&gt; FLk;g Mizf;FO</w:t>
      </w:r>
    </w:p>
    <w:p w:rsidR="002C3A39" w:rsidRPr="00654B23" w:rsidRDefault="002C3A39" w:rsidP="001606D8">
      <w:pPr>
        <w:autoSpaceDE w:val="0"/>
        <w:autoSpaceDN w:val="0"/>
        <w:adjustRightInd w:val="0"/>
        <w:spacing w:line="360" w:lineRule="auto"/>
        <w:rPr>
          <w:rFonts w:ascii="Calibri" w:hAnsi="Calibri" w:cs="Calibri"/>
          <w:b/>
          <w:kern w:val="24"/>
          <w:sz w:val="24"/>
          <w:szCs w:val="24"/>
        </w:rPr>
      </w:pPr>
      <w:r w:rsidRPr="00654B23">
        <w:rPr>
          <w:rFonts w:ascii="Bamini" w:hAnsi="Bamini" w:cs="Bamini"/>
          <w:b/>
          <w:kern w:val="24"/>
          <w:sz w:val="24"/>
          <w:szCs w:val="24"/>
        </w:rPr>
        <w:t xml:space="preserve">Ma;T KbT kjpg;gPl;L Kiw: </w:t>
      </w:r>
    </w:p>
    <w:p w:rsidR="002C3A39" w:rsidRPr="001606D8" w:rsidRDefault="002C3A39" w:rsidP="001606D8">
      <w:p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KOikahf gq;fspg;G&gt; XusT gq;fspg;G kw;Wk; kpff;Fiwthd gq;fspg;G vd 03 KbTfspy; Ma;Tj;juT Nrfupf;fg;gl;lJ.</w:t>
      </w:r>
    </w:p>
    <w:p w:rsidR="002C3A39" w:rsidRPr="001606D8" w:rsidRDefault="002C3A39" w:rsidP="001606D8">
      <w:pPr>
        <w:autoSpaceDE w:val="0"/>
        <w:autoSpaceDN w:val="0"/>
        <w:adjustRightInd w:val="0"/>
        <w:spacing w:line="360" w:lineRule="auto"/>
        <w:rPr>
          <w:rFonts w:ascii="Bamini" w:hAnsi="Bamini" w:cs="Bamini"/>
          <w:b/>
          <w:bCs/>
          <w:kern w:val="24"/>
          <w:sz w:val="24"/>
          <w:szCs w:val="24"/>
        </w:rPr>
      </w:pPr>
    </w:p>
    <w:p w:rsidR="00654B23" w:rsidRDefault="00654B23" w:rsidP="001606D8">
      <w:pPr>
        <w:autoSpaceDE w:val="0"/>
        <w:autoSpaceDN w:val="0"/>
        <w:adjustRightInd w:val="0"/>
        <w:spacing w:line="360" w:lineRule="auto"/>
        <w:rPr>
          <w:rFonts w:ascii="Bamini" w:hAnsi="Bamini" w:cs="Bamini"/>
          <w:b/>
          <w:bCs/>
          <w:kern w:val="24"/>
          <w:sz w:val="24"/>
          <w:szCs w:val="24"/>
        </w:rPr>
      </w:pPr>
    </w:p>
    <w:p w:rsidR="00654B23" w:rsidRDefault="00654B23" w:rsidP="001606D8">
      <w:pPr>
        <w:autoSpaceDE w:val="0"/>
        <w:autoSpaceDN w:val="0"/>
        <w:adjustRightInd w:val="0"/>
        <w:spacing w:line="360" w:lineRule="auto"/>
        <w:rPr>
          <w:rFonts w:ascii="Bamini" w:hAnsi="Bamini" w:cs="Bamini"/>
          <w:b/>
          <w:bCs/>
          <w:kern w:val="24"/>
          <w:sz w:val="24"/>
          <w:szCs w:val="24"/>
        </w:rPr>
      </w:pPr>
    </w:p>
    <w:p w:rsidR="002C3A39" w:rsidRPr="001606D8" w:rsidRDefault="002C3A39" w:rsidP="001606D8">
      <w:pPr>
        <w:autoSpaceDE w:val="0"/>
        <w:autoSpaceDN w:val="0"/>
        <w:adjustRightInd w:val="0"/>
        <w:spacing w:line="360" w:lineRule="auto"/>
        <w:rPr>
          <w:rFonts w:ascii="Bamini" w:hAnsi="Bamini" w:cs="Bamini"/>
          <w:b/>
          <w:bCs/>
          <w:kern w:val="24"/>
          <w:sz w:val="24"/>
          <w:szCs w:val="24"/>
        </w:rPr>
      </w:pPr>
      <w:r w:rsidRPr="001606D8">
        <w:rPr>
          <w:rFonts w:ascii="Bamini" w:hAnsi="Bamini" w:cs="Bamini"/>
          <w:b/>
          <w:bCs/>
          <w:kern w:val="24"/>
          <w:sz w:val="24"/>
          <w:szCs w:val="24"/>
        </w:rPr>
        <w:t>Ma;T KbTfs;:</w:t>
      </w:r>
    </w:p>
    <w:p w:rsidR="002C3A39" w:rsidRPr="001606D8" w:rsidRDefault="002C3A39" w:rsidP="001606D8">
      <w:p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Nkw;$wg;gl;l nghJepiyapdupd; gzpf;fsq;fspy; Ma;Tj;juTfis tpdhf;nfhj;J&gt; Neu;fhzy; %yk; ngwg;gl;l 208 juTfisAk; xd;Wjpul;b gFg;gha;T nra;J aho;g;ghz kiwkhtl;lj;ij ikakhff; nfhz;L ,e;j Ma;T KbTfs; vl;lg;gl;lik Fwpg;gplj;jf;fjhFk;.</w:t>
      </w:r>
    </w:p>
    <w:p w:rsidR="002C3A39" w:rsidRPr="00654B23" w:rsidRDefault="002C3A39" w:rsidP="00654B23">
      <w:p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Ma;T KbT kjpg;gPL: KOikahf gq;fspg;G&gt; XusT gq;fspg;G kw;Wk; kpff;Fiwthd gq;fspg;G vd 03 KbTfspy; Ma;Tj;juT Nrfupf;fg;gl;lJ. gq;fspg;G ,y;iy vd;w KbT vl;lg;gltpy;iy.</w:t>
      </w:r>
    </w:p>
    <w:p w:rsidR="002C3A39" w:rsidRPr="001606D8" w:rsidRDefault="002C3A39" w:rsidP="001606D8">
      <w:pPr>
        <w:pStyle w:val="ListParagraph"/>
        <w:numPr>
          <w:ilvl w:val="0"/>
          <w:numId w:val="23"/>
        </w:numPr>
        <w:autoSpaceDE w:val="0"/>
        <w:autoSpaceDN w:val="0"/>
        <w:adjustRightInd w:val="0"/>
        <w:spacing w:line="360" w:lineRule="auto"/>
        <w:rPr>
          <w:rFonts w:ascii="Bamini" w:hAnsi="Bamini" w:cs="Bamini"/>
          <w:kern w:val="24"/>
          <w:sz w:val="24"/>
          <w:szCs w:val="24"/>
        </w:rPr>
      </w:pPr>
      <w:r w:rsidRPr="001606D8">
        <w:rPr>
          <w:rFonts w:ascii="Bamini" w:hAnsi="Bamini" w:cs="Bamini"/>
          <w:kern w:val="24"/>
          <w:sz w:val="24"/>
          <w:szCs w:val="24"/>
        </w:rPr>
        <w:t>,iwthu;j;ijg; gzpapy; nghJepiyapdu;</w:t>
      </w:r>
    </w:p>
    <w:p w:rsidR="002C3A39" w:rsidRPr="001606D8" w:rsidRDefault="002C3A39" w:rsidP="001606D8">
      <w:pPr>
        <w:autoSpaceDE w:val="0"/>
        <w:autoSpaceDN w:val="0"/>
        <w:adjustRightInd w:val="0"/>
        <w:spacing w:line="360" w:lineRule="auto"/>
        <w:rPr>
          <w:rFonts w:ascii="Calibri" w:hAnsi="Calibri" w:cs="Calibri"/>
          <w:kern w:val="24"/>
          <w:sz w:val="24"/>
          <w:szCs w:val="24"/>
        </w:rPr>
      </w:pPr>
      <w:r w:rsidRPr="001606D8">
        <w:rPr>
          <w:rFonts w:ascii="Calibri" w:hAnsi="Calibri" w:cs="Calibri"/>
          <w:noProof/>
          <w:kern w:val="24"/>
          <w:sz w:val="24"/>
          <w:szCs w:val="24"/>
        </w:rPr>
        <w:drawing>
          <wp:inline distT="0" distB="0" distL="0" distR="0">
            <wp:extent cx="6009167" cy="2293620"/>
            <wp:effectExtent l="0" t="0" r="0" b="0"/>
            <wp:docPr id="1670192343" name="Picture 1670192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print"/>
                    <a:srcRect t="24735" r="8814" b="13390"/>
                    <a:stretch/>
                  </pic:blipFill>
                  <pic:spPr bwMode="auto">
                    <a:xfrm>
                      <a:off x="0" y="0"/>
                      <a:ext cx="6250450" cy="238571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2C3A39" w:rsidRPr="001606D8" w:rsidRDefault="002C3A39" w:rsidP="001606D8">
      <w:pPr>
        <w:pStyle w:val="ListParagraph"/>
        <w:numPr>
          <w:ilvl w:val="0"/>
          <w:numId w:val="23"/>
        </w:numPr>
        <w:autoSpaceDE w:val="0"/>
        <w:autoSpaceDN w:val="0"/>
        <w:adjustRightInd w:val="0"/>
        <w:spacing w:line="360" w:lineRule="auto"/>
        <w:rPr>
          <w:rFonts w:ascii="Bamini" w:hAnsi="Bamini" w:cs="Bamini"/>
          <w:kern w:val="24"/>
          <w:sz w:val="24"/>
          <w:szCs w:val="24"/>
        </w:rPr>
      </w:pPr>
      <w:r w:rsidRPr="001606D8">
        <w:rPr>
          <w:rFonts w:ascii="Bamini" w:hAnsi="Bamini" w:cs="Bamini"/>
          <w:kern w:val="24"/>
          <w:sz w:val="24"/>
          <w:szCs w:val="24"/>
        </w:rPr>
        <w:t>jpUtopghl;by; nghJepiyapdu;</w:t>
      </w:r>
      <w:r w:rsidR="00654B23" w:rsidRPr="00654B23">
        <w:rPr>
          <w:rFonts w:ascii="Calibri" w:hAnsi="Calibri" w:cs="Calibri"/>
          <w:noProof/>
          <w:kern w:val="24"/>
          <w:sz w:val="24"/>
          <w:szCs w:val="24"/>
        </w:rPr>
        <w:t xml:space="preserve"> </w:t>
      </w:r>
      <w:r w:rsidR="00654B23" w:rsidRPr="001606D8">
        <w:rPr>
          <w:rFonts w:ascii="Calibri" w:hAnsi="Calibri" w:cs="Calibri"/>
          <w:noProof/>
          <w:kern w:val="24"/>
          <w:sz w:val="24"/>
          <w:szCs w:val="24"/>
        </w:rPr>
        <w:drawing>
          <wp:inline distT="0" distB="0" distL="0" distR="0">
            <wp:extent cx="5111750" cy="2061713"/>
            <wp:effectExtent l="0" t="0" r="0" b="0"/>
            <wp:docPr id="454399341" name="Picture 454399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print"/>
                    <a:srcRect t="24898" r="12995" b="12712"/>
                    <a:stretch/>
                  </pic:blipFill>
                  <pic:spPr bwMode="auto">
                    <a:xfrm>
                      <a:off x="0" y="0"/>
                      <a:ext cx="5111750" cy="206171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2C3A39" w:rsidRPr="001606D8" w:rsidRDefault="002C3A39" w:rsidP="001606D8">
      <w:pPr>
        <w:autoSpaceDE w:val="0"/>
        <w:autoSpaceDN w:val="0"/>
        <w:adjustRightInd w:val="0"/>
        <w:spacing w:line="360" w:lineRule="auto"/>
        <w:rPr>
          <w:rFonts w:ascii="Calibri" w:hAnsi="Calibri" w:cs="Calibri"/>
          <w:kern w:val="24"/>
          <w:sz w:val="24"/>
          <w:szCs w:val="24"/>
        </w:rPr>
      </w:pPr>
    </w:p>
    <w:p w:rsidR="002C3A39" w:rsidRPr="001606D8" w:rsidRDefault="002C3A39" w:rsidP="001606D8">
      <w:pPr>
        <w:pStyle w:val="ListParagraph"/>
        <w:numPr>
          <w:ilvl w:val="0"/>
          <w:numId w:val="23"/>
        </w:numPr>
        <w:autoSpaceDE w:val="0"/>
        <w:autoSpaceDN w:val="0"/>
        <w:adjustRightInd w:val="0"/>
        <w:spacing w:line="360" w:lineRule="auto"/>
        <w:rPr>
          <w:rFonts w:ascii="Bamini" w:hAnsi="Bamini" w:cs="Bamini"/>
          <w:kern w:val="24"/>
          <w:sz w:val="24"/>
          <w:szCs w:val="24"/>
        </w:rPr>
      </w:pPr>
      <w:r w:rsidRPr="001606D8">
        <w:rPr>
          <w:rFonts w:ascii="Bamini" w:hAnsi="Bamini" w:cs="Bamini"/>
          <w:kern w:val="24"/>
          <w:sz w:val="24"/>
          <w:szCs w:val="24"/>
        </w:rPr>
        <w:t>kiwf;fy;tpg; gzpapy; nghJepiyapdu;</w:t>
      </w:r>
    </w:p>
    <w:p w:rsidR="002C3A39" w:rsidRPr="001606D8" w:rsidRDefault="002C3A39" w:rsidP="001606D8">
      <w:pPr>
        <w:autoSpaceDE w:val="0"/>
        <w:autoSpaceDN w:val="0"/>
        <w:adjustRightInd w:val="0"/>
        <w:spacing w:line="360" w:lineRule="auto"/>
        <w:rPr>
          <w:rFonts w:ascii="Calibri" w:hAnsi="Calibri" w:cs="Calibri"/>
          <w:kern w:val="24"/>
          <w:sz w:val="24"/>
          <w:szCs w:val="24"/>
        </w:rPr>
      </w:pPr>
      <w:r w:rsidRPr="001606D8">
        <w:rPr>
          <w:rFonts w:ascii="Calibri" w:hAnsi="Calibri" w:cs="Calibri"/>
          <w:noProof/>
          <w:kern w:val="24"/>
          <w:sz w:val="24"/>
          <w:szCs w:val="24"/>
        </w:rPr>
        <w:drawing>
          <wp:inline distT="0" distB="0" distL="0" distR="0">
            <wp:extent cx="5886450" cy="254518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print"/>
                    <a:srcRect l="4968" t="30200" r="10898" b="5128"/>
                    <a:stretch/>
                  </pic:blipFill>
                  <pic:spPr bwMode="auto">
                    <a:xfrm>
                      <a:off x="0" y="0"/>
                      <a:ext cx="5896728" cy="254963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2C3A39" w:rsidRPr="001606D8" w:rsidRDefault="002C3A39" w:rsidP="001606D8">
      <w:pPr>
        <w:autoSpaceDE w:val="0"/>
        <w:autoSpaceDN w:val="0"/>
        <w:adjustRightInd w:val="0"/>
        <w:spacing w:line="360" w:lineRule="auto"/>
        <w:rPr>
          <w:rFonts w:ascii="Calibri" w:hAnsi="Calibri" w:cs="Calibri"/>
          <w:kern w:val="24"/>
          <w:sz w:val="24"/>
          <w:szCs w:val="24"/>
        </w:rPr>
      </w:pPr>
    </w:p>
    <w:p w:rsidR="002C3A39" w:rsidRPr="001606D8" w:rsidRDefault="002C3A39" w:rsidP="001606D8">
      <w:pPr>
        <w:pStyle w:val="ListParagraph"/>
        <w:numPr>
          <w:ilvl w:val="0"/>
          <w:numId w:val="23"/>
        </w:numPr>
        <w:autoSpaceDE w:val="0"/>
        <w:autoSpaceDN w:val="0"/>
        <w:adjustRightInd w:val="0"/>
        <w:spacing w:line="360" w:lineRule="auto"/>
        <w:rPr>
          <w:rFonts w:ascii="Bamini" w:hAnsi="Bamini" w:cs="Bamini"/>
          <w:kern w:val="24"/>
          <w:sz w:val="24"/>
          <w:szCs w:val="24"/>
        </w:rPr>
      </w:pPr>
      <w:r w:rsidRPr="001606D8">
        <w:rPr>
          <w:rFonts w:ascii="Bamini" w:hAnsi="Bamini" w:cs="Bamini"/>
          <w:kern w:val="24"/>
          <w:sz w:val="24"/>
          <w:szCs w:val="24"/>
        </w:rPr>
        <w:t>ew;nra;jp mwptpg;gpy; nghJepiyapdu;</w:t>
      </w:r>
    </w:p>
    <w:p w:rsidR="002C3A39" w:rsidRPr="001606D8" w:rsidRDefault="002C3A39" w:rsidP="001606D8">
      <w:pPr>
        <w:autoSpaceDE w:val="0"/>
        <w:autoSpaceDN w:val="0"/>
        <w:adjustRightInd w:val="0"/>
        <w:spacing w:line="360" w:lineRule="auto"/>
        <w:rPr>
          <w:rFonts w:ascii="Calibri" w:hAnsi="Calibri" w:cs="Calibri"/>
          <w:kern w:val="24"/>
          <w:sz w:val="24"/>
          <w:szCs w:val="24"/>
        </w:rPr>
      </w:pPr>
      <w:r w:rsidRPr="001606D8">
        <w:rPr>
          <w:rFonts w:ascii="Calibri" w:hAnsi="Calibri" w:cs="Calibri"/>
          <w:noProof/>
          <w:kern w:val="24"/>
          <w:sz w:val="24"/>
          <w:szCs w:val="24"/>
        </w:rPr>
        <w:drawing>
          <wp:anchor distT="0" distB="0" distL="114300" distR="114300" simplePos="0" relativeHeight="251698176" behindDoc="1" locked="0" layoutInCell="1" allowOverlap="1">
            <wp:simplePos x="0" y="0"/>
            <wp:positionH relativeFrom="page">
              <wp:align>right</wp:align>
            </wp:positionH>
            <wp:positionV relativeFrom="paragraph">
              <wp:posOffset>-3810</wp:posOffset>
            </wp:positionV>
            <wp:extent cx="5990590" cy="2224454"/>
            <wp:effectExtent l="0" t="0" r="0" b="4445"/>
            <wp:wrapTight wrapText="bothSides">
              <wp:wrapPolygon edited="0">
                <wp:start x="0" y="0"/>
                <wp:lineTo x="0" y="21458"/>
                <wp:lineTo x="21499" y="21458"/>
                <wp:lineTo x="21499" y="0"/>
                <wp:lineTo x="0" y="0"/>
              </wp:wrapPolygon>
            </wp:wrapTight>
            <wp:docPr id="1407098519" name="Picture 1407098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6789" r="12981" b="2279"/>
                    <a:stretch/>
                  </pic:blipFill>
                  <pic:spPr bwMode="auto">
                    <a:xfrm>
                      <a:off x="0" y="0"/>
                      <a:ext cx="5990590" cy="2224454"/>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2C3A39" w:rsidRPr="00654B23" w:rsidRDefault="002C3A39" w:rsidP="00654B23">
      <w:pPr>
        <w:pStyle w:val="ListParagraph"/>
        <w:numPr>
          <w:ilvl w:val="0"/>
          <w:numId w:val="23"/>
        </w:numPr>
        <w:autoSpaceDE w:val="0"/>
        <w:autoSpaceDN w:val="0"/>
        <w:adjustRightInd w:val="0"/>
        <w:spacing w:line="360" w:lineRule="auto"/>
        <w:rPr>
          <w:rFonts w:ascii="Bamini" w:hAnsi="Bamini" w:cs="Bamini"/>
          <w:kern w:val="24"/>
          <w:sz w:val="24"/>
          <w:szCs w:val="24"/>
        </w:rPr>
      </w:pPr>
      <w:r w:rsidRPr="00654B23">
        <w:rPr>
          <w:rFonts w:ascii="Bamini" w:hAnsi="Bamini" w:cs="Bamini"/>
          <w:kern w:val="24"/>
          <w:sz w:val="24"/>
          <w:szCs w:val="24"/>
        </w:rPr>
        <w:t>FOk tho;tpy; nghJepiyapdu;</w:t>
      </w:r>
    </w:p>
    <w:p w:rsidR="002C3A39" w:rsidRPr="001606D8" w:rsidRDefault="002C3A39" w:rsidP="001606D8">
      <w:pPr>
        <w:autoSpaceDE w:val="0"/>
        <w:autoSpaceDN w:val="0"/>
        <w:adjustRightInd w:val="0"/>
        <w:spacing w:line="360" w:lineRule="auto"/>
        <w:rPr>
          <w:rFonts w:ascii="Calibri" w:hAnsi="Calibri" w:cs="Calibri"/>
          <w:kern w:val="24"/>
          <w:sz w:val="24"/>
          <w:szCs w:val="24"/>
        </w:rPr>
      </w:pPr>
      <w:r w:rsidRPr="001606D8">
        <w:rPr>
          <w:rFonts w:ascii="Calibri" w:hAnsi="Calibri" w:cs="Calibri"/>
          <w:noProof/>
          <w:kern w:val="24"/>
          <w:sz w:val="24"/>
          <w:szCs w:val="24"/>
        </w:rPr>
        <w:drawing>
          <wp:anchor distT="0" distB="0" distL="114300" distR="114300" simplePos="0" relativeHeight="251697152" behindDoc="1" locked="0" layoutInCell="1" allowOverlap="1">
            <wp:simplePos x="0" y="0"/>
            <wp:positionH relativeFrom="page">
              <wp:align>right</wp:align>
            </wp:positionH>
            <wp:positionV relativeFrom="paragraph">
              <wp:posOffset>-2003</wp:posOffset>
            </wp:positionV>
            <wp:extent cx="6199505" cy="2447925"/>
            <wp:effectExtent l="0" t="0" r="0" b="9525"/>
            <wp:wrapTight wrapText="bothSides">
              <wp:wrapPolygon edited="0">
                <wp:start x="0" y="0"/>
                <wp:lineTo x="0" y="21516"/>
                <wp:lineTo x="21505" y="21516"/>
                <wp:lineTo x="2150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3618" r="12179" b="5698"/>
                    <a:stretch/>
                  </pic:blipFill>
                  <pic:spPr bwMode="auto">
                    <a:xfrm>
                      <a:off x="0" y="0"/>
                      <a:ext cx="6199505" cy="24479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2C3A39" w:rsidRPr="001606D8" w:rsidRDefault="002C3A39" w:rsidP="001606D8">
      <w:pPr>
        <w:autoSpaceDE w:val="0"/>
        <w:autoSpaceDN w:val="0"/>
        <w:adjustRightInd w:val="0"/>
        <w:spacing w:line="360" w:lineRule="auto"/>
        <w:rPr>
          <w:rFonts w:ascii="Calibri" w:hAnsi="Calibri" w:cs="Calibri"/>
          <w:kern w:val="24"/>
          <w:sz w:val="24"/>
          <w:szCs w:val="24"/>
        </w:rPr>
      </w:pPr>
    </w:p>
    <w:p w:rsidR="002C3A39" w:rsidRPr="001606D8" w:rsidRDefault="00EE2B26" w:rsidP="001606D8">
      <w:pPr>
        <w:pStyle w:val="ListParagraph"/>
        <w:numPr>
          <w:ilvl w:val="0"/>
          <w:numId w:val="23"/>
        </w:numPr>
        <w:autoSpaceDE w:val="0"/>
        <w:autoSpaceDN w:val="0"/>
        <w:adjustRightInd w:val="0"/>
        <w:spacing w:line="360" w:lineRule="auto"/>
        <w:rPr>
          <w:rFonts w:ascii="Bamini" w:hAnsi="Bamini" w:cs="Bamini"/>
          <w:kern w:val="24"/>
          <w:sz w:val="24"/>
          <w:szCs w:val="24"/>
        </w:rPr>
      </w:pPr>
      <w:r w:rsidRPr="001606D8">
        <w:rPr>
          <w:rFonts w:ascii="Calibri" w:hAnsi="Calibri" w:cs="Calibri"/>
          <w:noProof/>
          <w:kern w:val="24"/>
          <w:sz w:val="24"/>
          <w:szCs w:val="24"/>
        </w:rPr>
        <w:drawing>
          <wp:anchor distT="0" distB="0" distL="114300" distR="114300" simplePos="0" relativeHeight="251696128" behindDoc="1" locked="0" layoutInCell="1" allowOverlap="1">
            <wp:simplePos x="0" y="0"/>
            <wp:positionH relativeFrom="page">
              <wp:align>right</wp:align>
            </wp:positionH>
            <wp:positionV relativeFrom="paragraph">
              <wp:posOffset>334840</wp:posOffset>
            </wp:positionV>
            <wp:extent cx="6105055" cy="2457450"/>
            <wp:effectExtent l="0" t="0" r="0" b="0"/>
            <wp:wrapTight wrapText="bothSides">
              <wp:wrapPolygon edited="0">
                <wp:start x="0" y="0"/>
                <wp:lineTo x="0" y="21433"/>
                <wp:lineTo x="21501" y="21433"/>
                <wp:lineTo x="21501" y="0"/>
                <wp:lineTo x="0" y="0"/>
              </wp:wrapPolygon>
            </wp:wrapTight>
            <wp:docPr id="2012399032" name="Picture 2012399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2763" r="11218" b="3703"/>
                    <a:stretch/>
                  </pic:blipFill>
                  <pic:spPr bwMode="auto">
                    <a:xfrm>
                      <a:off x="0" y="0"/>
                      <a:ext cx="6105055" cy="245745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C3A39" w:rsidRPr="001606D8">
        <w:rPr>
          <w:rFonts w:ascii="Bamini" w:hAnsi="Bamini" w:cs="Bamini"/>
          <w:kern w:val="24"/>
          <w:sz w:val="24"/>
          <w:szCs w:val="24"/>
        </w:rPr>
        <w:t>gilg;ig ghJfhg;gjpy; nghJepiyapdu;</w:t>
      </w:r>
    </w:p>
    <w:p w:rsidR="002C3A39" w:rsidRPr="001606D8" w:rsidRDefault="002C3A39" w:rsidP="001606D8">
      <w:pPr>
        <w:autoSpaceDE w:val="0"/>
        <w:autoSpaceDN w:val="0"/>
        <w:adjustRightInd w:val="0"/>
        <w:spacing w:line="360" w:lineRule="auto"/>
        <w:rPr>
          <w:rFonts w:ascii="Calibri" w:hAnsi="Calibri" w:cs="Calibri"/>
          <w:kern w:val="24"/>
          <w:sz w:val="24"/>
          <w:szCs w:val="24"/>
        </w:rPr>
      </w:pPr>
    </w:p>
    <w:p w:rsidR="002C3A39" w:rsidRPr="001606D8" w:rsidRDefault="002C3A39" w:rsidP="001606D8">
      <w:pPr>
        <w:autoSpaceDE w:val="0"/>
        <w:autoSpaceDN w:val="0"/>
        <w:adjustRightInd w:val="0"/>
        <w:spacing w:line="360" w:lineRule="auto"/>
        <w:rPr>
          <w:rFonts w:ascii="Calibri" w:hAnsi="Calibri" w:cs="Calibri"/>
          <w:kern w:val="24"/>
          <w:sz w:val="24"/>
          <w:szCs w:val="24"/>
        </w:rPr>
      </w:pPr>
    </w:p>
    <w:p w:rsidR="002C3A39" w:rsidRDefault="002C3A39" w:rsidP="001606D8">
      <w:pPr>
        <w:autoSpaceDE w:val="0"/>
        <w:autoSpaceDN w:val="0"/>
        <w:adjustRightInd w:val="0"/>
        <w:spacing w:line="360" w:lineRule="auto"/>
        <w:rPr>
          <w:rFonts w:ascii="Calibri" w:hAnsi="Calibri" w:cs="Calibri"/>
          <w:kern w:val="24"/>
          <w:sz w:val="24"/>
          <w:szCs w:val="24"/>
        </w:rPr>
      </w:pPr>
    </w:p>
    <w:p w:rsidR="00654B23" w:rsidRPr="001606D8" w:rsidRDefault="00654B23" w:rsidP="001606D8">
      <w:pPr>
        <w:autoSpaceDE w:val="0"/>
        <w:autoSpaceDN w:val="0"/>
        <w:adjustRightInd w:val="0"/>
        <w:spacing w:line="360" w:lineRule="auto"/>
        <w:rPr>
          <w:rFonts w:ascii="Calibri" w:hAnsi="Calibri" w:cs="Calibri"/>
          <w:kern w:val="24"/>
          <w:sz w:val="24"/>
          <w:szCs w:val="24"/>
        </w:rPr>
      </w:pPr>
    </w:p>
    <w:p w:rsidR="002C3A39" w:rsidRPr="001606D8" w:rsidRDefault="002C3A39" w:rsidP="001606D8">
      <w:pPr>
        <w:pStyle w:val="ListParagraph"/>
        <w:numPr>
          <w:ilvl w:val="0"/>
          <w:numId w:val="23"/>
        </w:numPr>
        <w:autoSpaceDE w:val="0"/>
        <w:autoSpaceDN w:val="0"/>
        <w:adjustRightInd w:val="0"/>
        <w:spacing w:line="360" w:lineRule="auto"/>
        <w:rPr>
          <w:rFonts w:ascii="Bamini" w:hAnsi="Bamini" w:cs="Bamini"/>
          <w:kern w:val="24"/>
          <w:sz w:val="24"/>
          <w:szCs w:val="24"/>
        </w:rPr>
      </w:pPr>
      <w:r w:rsidRPr="001606D8">
        <w:rPr>
          <w:rFonts w:ascii="Bamini" w:hAnsi="Bamini" w:cs="Bamini"/>
          <w:kern w:val="24"/>
          <w:sz w:val="24"/>
          <w:szCs w:val="24"/>
        </w:rPr>
        <w:t>gpupe;j rigfSld; cwtpy; nghJepiyapdu;</w:t>
      </w:r>
    </w:p>
    <w:p w:rsidR="002C3A39" w:rsidRPr="001606D8" w:rsidRDefault="002C3A39" w:rsidP="001606D8">
      <w:pPr>
        <w:autoSpaceDE w:val="0"/>
        <w:autoSpaceDN w:val="0"/>
        <w:adjustRightInd w:val="0"/>
        <w:spacing w:line="360" w:lineRule="auto"/>
        <w:rPr>
          <w:rFonts w:ascii="Calibri" w:hAnsi="Calibri" w:cs="Calibri"/>
          <w:kern w:val="24"/>
          <w:sz w:val="24"/>
          <w:szCs w:val="24"/>
        </w:rPr>
      </w:pPr>
      <w:r w:rsidRPr="001606D8">
        <w:rPr>
          <w:rFonts w:ascii="Calibri" w:hAnsi="Calibri" w:cs="Calibri"/>
          <w:noProof/>
          <w:kern w:val="24"/>
          <w:sz w:val="24"/>
          <w:szCs w:val="24"/>
        </w:rPr>
        <w:drawing>
          <wp:anchor distT="0" distB="0" distL="114300" distR="114300" simplePos="0" relativeHeight="251695104" behindDoc="1" locked="0" layoutInCell="1" allowOverlap="1">
            <wp:simplePos x="0" y="0"/>
            <wp:positionH relativeFrom="page">
              <wp:align>right</wp:align>
            </wp:positionH>
            <wp:positionV relativeFrom="paragraph">
              <wp:posOffset>-2003</wp:posOffset>
            </wp:positionV>
            <wp:extent cx="6095646" cy="2400300"/>
            <wp:effectExtent l="0" t="0" r="635" b="0"/>
            <wp:wrapTight wrapText="bothSides">
              <wp:wrapPolygon edited="0">
                <wp:start x="0" y="0"/>
                <wp:lineTo x="0" y="21429"/>
                <wp:lineTo x="21535" y="21429"/>
                <wp:lineTo x="21535" y="0"/>
                <wp:lineTo x="0" y="0"/>
              </wp:wrapPolygon>
            </wp:wrapTight>
            <wp:docPr id="1528877776" name="Picture 1528877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5043" r="12500" b="3703"/>
                    <a:stretch/>
                  </pic:blipFill>
                  <pic:spPr bwMode="auto">
                    <a:xfrm>
                      <a:off x="0" y="0"/>
                      <a:ext cx="6095646" cy="24003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2C3A39" w:rsidRPr="001606D8" w:rsidRDefault="00EE2B26" w:rsidP="001606D8">
      <w:pPr>
        <w:pStyle w:val="ListParagraph"/>
        <w:numPr>
          <w:ilvl w:val="0"/>
          <w:numId w:val="23"/>
        </w:numPr>
        <w:autoSpaceDE w:val="0"/>
        <w:autoSpaceDN w:val="0"/>
        <w:adjustRightInd w:val="0"/>
        <w:spacing w:line="360" w:lineRule="auto"/>
        <w:rPr>
          <w:rFonts w:ascii="Bamini" w:hAnsi="Bamini" w:cs="Bamini"/>
          <w:kern w:val="24"/>
          <w:sz w:val="24"/>
          <w:szCs w:val="24"/>
        </w:rPr>
      </w:pPr>
      <w:r w:rsidRPr="001606D8">
        <w:rPr>
          <w:rFonts w:ascii="Calibri" w:hAnsi="Calibri" w:cs="Calibri"/>
          <w:noProof/>
          <w:kern w:val="24"/>
          <w:sz w:val="24"/>
          <w:szCs w:val="24"/>
        </w:rPr>
        <w:drawing>
          <wp:anchor distT="0" distB="0" distL="114300" distR="114300" simplePos="0" relativeHeight="251694080" behindDoc="1" locked="0" layoutInCell="1" allowOverlap="1">
            <wp:simplePos x="0" y="0"/>
            <wp:positionH relativeFrom="column">
              <wp:posOffset>-335280</wp:posOffset>
            </wp:positionH>
            <wp:positionV relativeFrom="paragraph">
              <wp:posOffset>357505</wp:posOffset>
            </wp:positionV>
            <wp:extent cx="6008370" cy="2381250"/>
            <wp:effectExtent l="0" t="0" r="0" b="0"/>
            <wp:wrapTight wrapText="bothSides">
              <wp:wrapPolygon edited="0">
                <wp:start x="0" y="0"/>
                <wp:lineTo x="0" y="21427"/>
                <wp:lineTo x="21504" y="21427"/>
                <wp:lineTo x="21504"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3903" r="13462" b="5128"/>
                    <a:stretch/>
                  </pic:blipFill>
                  <pic:spPr bwMode="auto">
                    <a:xfrm>
                      <a:off x="0" y="0"/>
                      <a:ext cx="6008370" cy="238125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C3A39" w:rsidRPr="001606D8">
        <w:rPr>
          <w:rFonts w:ascii="Bamini" w:hAnsi="Bamini" w:cs="Bamini"/>
          <w:kern w:val="24"/>
          <w:sz w:val="24"/>
          <w:szCs w:val="24"/>
        </w:rPr>
        <w:t>gpw kiwfs; kl;by; nghJepiyapdu;</w:t>
      </w:r>
    </w:p>
    <w:p w:rsidR="002C3A39" w:rsidRPr="001606D8" w:rsidRDefault="002C3A39" w:rsidP="001606D8">
      <w:pPr>
        <w:autoSpaceDE w:val="0"/>
        <w:autoSpaceDN w:val="0"/>
        <w:adjustRightInd w:val="0"/>
        <w:spacing w:line="360" w:lineRule="auto"/>
        <w:rPr>
          <w:rFonts w:ascii="Calibri" w:hAnsi="Calibri" w:cs="Calibr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2C3A39" w:rsidRPr="001606D8" w:rsidRDefault="002C3A39" w:rsidP="001606D8">
      <w:pPr>
        <w:pStyle w:val="ListParagraph"/>
        <w:numPr>
          <w:ilvl w:val="0"/>
          <w:numId w:val="23"/>
        </w:numPr>
        <w:autoSpaceDE w:val="0"/>
        <w:autoSpaceDN w:val="0"/>
        <w:adjustRightInd w:val="0"/>
        <w:spacing w:line="360" w:lineRule="auto"/>
        <w:rPr>
          <w:rFonts w:ascii="Bamini" w:hAnsi="Bamini" w:cs="Bamini"/>
          <w:kern w:val="24"/>
          <w:sz w:val="24"/>
          <w:szCs w:val="24"/>
        </w:rPr>
      </w:pPr>
      <w:r w:rsidRPr="001606D8">
        <w:rPr>
          <w:rFonts w:ascii="Bamini" w:hAnsi="Bamini" w:cs="Bamini"/>
          <w:kern w:val="24"/>
          <w:sz w:val="24"/>
          <w:szCs w:val="24"/>
        </w:rPr>
        <w:t>gz;ghl;L kakhf;fypy; nghJepiyapdu;</w:t>
      </w:r>
    </w:p>
    <w:p w:rsidR="002C3A39" w:rsidRPr="001606D8" w:rsidRDefault="002C3A39" w:rsidP="001606D8">
      <w:pPr>
        <w:autoSpaceDE w:val="0"/>
        <w:autoSpaceDN w:val="0"/>
        <w:adjustRightInd w:val="0"/>
        <w:spacing w:line="360" w:lineRule="auto"/>
        <w:rPr>
          <w:rFonts w:ascii="Calibri" w:hAnsi="Calibri" w:cs="Calibri"/>
          <w:kern w:val="24"/>
          <w:sz w:val="24"/>
          <w:szCs w:val="24"/>
        </w:rPr>
      </w:pPr>
      <w:r w:rsidRPr="001606D8">
        <w:rPr>
          <w:rFonts w:ascii="Calibri" w:hAnsi="Calibri" w:cs="Calibri"/>
          <w:noProof/>
          <w:kern w:val="24"/>
          <w:sz w:val="24"/>
          <w:szCs w:val="24"/>
        </w:rPr>
        <w:drawing>
          <wp:anchor distT="0" distB="0" distL="114300" distR="114300" simplePos="0" relativeHeight="251693056" behindDoc="1" locked="0" layoutInCell="1" allowOverlap="1">
            <wp:simplePos x="0" y="0"/>
            <wp:positionH relativeFrom="page">
              <wp:align>right</wp:align>
            </wp:positionH>
            <wp:positionV relativeFrom="paragraph">
              <wp:posOffset>-2003</wp:posOffset>
            </wp:positionV>
            <wp:extent cx="6119792" cy="2552700"/>
            <wp:effectExtent l="0" t="0" r="0" b="0"/>
            <wp:wrapTight wrapText="bothSides">
              <wp:wrapPolygon edited="0">
                <wp:start x="0" y="0"/>
                <wp:lineTo x="0" y="21439"/>
                <wp:lineTo x="21517" y="21439"/>
                <wp:lineTo x="2151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4758" r="12020"/>
                    <a:stretch/>
                  </pic:blipFill>
                  <pic:spPr bwMode="auto">
                    <a:xfrm>
                      <a:off x="0" y="0"/>
                      <a:ext cx="6119792" cy="25527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2C3A39" w:rsidRPr="001606D8" w:rsidRDefault="002C3A39" w:rsidP="001606D8">
      <w:pPr>
        <w:pStyle w:val="ListParagraph"/>
        <w:numPr>
          <w:ilvl w:val="0"/>
          <w:numId w:val="23"/>
        </w:numPr>
        <w:autoSpaceDE w:val="0"/>
        <w:autoSpaceDN w:val="0"/>
        <w:adjustRightInd w:val="0"/>
        <w:spacing w:line="360" w:lineRule="auto"/>
        <w:rPr>
          <w:rFonts w:ascii="Bamini" w:hAnsi="Bamini" w:cs="Bamini"/>
          <w:kern w:val="24"/>
          <w:sz w:val="24"/>
          <w:szCs w:val="24"/>
        </w:rPr>
      </w:pPr>
      <w:r w:rsidRPr="001606D8">
        <w:rPr>
          <w:rFonts w:ascii="Bamini" w:hAnsi="Bamini" w:cs="Bamini"/>
          <w:kern w:val="24"/>
          <w:sz w:val="24"/>
          <w:szCs w:val="24"/>
        </w:rPr>
        <w:t>r%fj;Jldhd gzpapy; nghJepiyapdu;</w:t>
      </w:r>
    </w:p>
    <w:p w:rsidR="002C3A39" w:rsidRPr="001606D8" w:rsidRDefault="002C3A39" w:rsidP="001606D8">
      <w:pPr>
        <w:autoSpaceDE w:val="0"/>
        <w:autoSpaceDN w:val="0"/>
        <w:adjustRightInd w:val="0"/>
        <w:spacing w:line="360" w:lineRule="auto"/>
        <w:rPr>
          <w:rFonts w:ascii="Calibri" w:hAnsi="Calibri" w:cs="Calibri"/>
          <w:kern w:val="24"/>
          <w:sz w:val="24"/>
          <w:szCs w:val="24"/>
        </w:rPr>
      </w:pPr>
      <w:r w:rsidRPr="001606D8">
        <w:rPr>
          <w:rFonts w:ascii="Calibri" w:hAnsi="Calibri" w:cs="Calibri"/>
          <w:noProof/>
          <w:kern w:val="24"/>
          <w:sz w:val="24"/>
          <w:szCs w:val="24"/>
        </w:rPr>
        <w:drawing>
          <wp:inline distT="0" distB="0" distL="0" distR="0">
            <wp:extent cx="5816525" cy="2219325"/>
            <wp:effectExtent l="0" t="0" r="0" b="0"/>
            <wp:docPr id="207672273" name="Picture 207672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print"/>
                    <a:srcRect t="34188" r="11379" b="5699"/>
                    <a:stretch/>
                  </pic:blipFill>
                  <pic:spPr bwMode="auto">
                    <a:xfrm>
                      <a:off x="0" y="0"/>
                      <a:ext cx="5825040" cy="2222574"/>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2C3A39" w:rsidRPr="001606D8" w:rsidRDefault="00EE2B26" w:rsidP="001606D8">
      <w:pPr>
        <w:pStyle w:val="ListParagraph"/>
        <w:numPr>
          <w:ilvl w:val="0"/>
          <w:numId w:val="23"/>
        </w:numPr>
        <w:autoSpaceDE w:val="0"/>
        <w:autoSpaceDN w:val="0"/>
        <w:adjustRightInd w:val="0"/>
        <w:spacing w:line="360" w:lineRule="auto"/>
        <w:rPr>
          <w:rFonts w:ascii="Bamini" w:hAnsi="Bamini" w:cs="Bamini"/>
          <w:kern w:val="24"/>
          <w:sz w:val="24"/>
          <w:szCs w:val="24"/>
        </w:rPr>
      </w:pPr>
      <w:r w:rsidRPr="001606D8">
        <w:rPr>
          <w:rFonts w:ascii="Calibri" w:hAnsi="Calibri" w:cs="Calibri"/>
          <w:noProof/>
          <w:kern w:val="24"/>
          <w:sz w:val="24"/>
          <w:szCs w:val="24"/>
        </w:rPr>
        <w:drawing>
          <wp:anchor distT="0" distB="0" distL="114300" distR="114300" simplePos="0" relativeHeight="251692032" behindDoc="1" locked="0" layoutInCell="1" allowOverlap="1">
            <wp:simplePos x="0" y="0"/>
            <wp:positionH relativeFrom="column">
              <wp:posOffset>-361510</wp:posOffset>
            </wp:positionH>
            <wp:positionV relativeFrom="paragraph">
              <wp:posOffset>336111</wp:posOffset>
            </wp:positionV>
            <wp:extent cx="6096811" cy="2628900"/>
            <wp:effectExtent l="0" t="0" r="0" b="0"/>
            <wp:wrapTight wrapText="bothSides">
              <wp:wrapPolygon edited="0">
                <wp:start x="0" y="0"/>
                <wp:lineTo x="0" y="21443"/>
                <wp:lineTo x="21530" y="21443"/>
                <wp:lineTo x="2153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3049" r="12660"/>
                    <a:stretch/>
                  </pic:blipFill>
                  <pic:spPr bwMode="auto">
                    <a:xfrm>
                      <a:off x="0" y="0"/>
                      <a:ext cx="6096811" cy="26289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C3A39" w:rsidRPr="001606D8">
        <w:rPr>
          <w:rFonts w:ascii="Bamini" w:hAnsi="Bamini" w:cs="Bamini"/>
          <w:kern w:val="24"/>
          <w:sz w:val="24"/>
          <w:szCs w:val="24"/>
        </w:rPr>
        <w:t>nghUshjhug; gzpapy; nghJepiyapdu;</w:t>
      </w:r>
    </w:p>
    <w:p w:rsidR="002C3A39" w:rsidRPr="001606D8" w:rsidRDefault="002C3A39" w:rsidP="001606D8">
      <w:pPr>
        <w:autoSpaceDE w:val="0"/>
        <w:autoSpaceDN w:val="0"/>
        <w:adjustRightInd w:val="0"/>
        <w:spacing w:line="360" w:lineRule="auto"/>
        <w:rPr>
          <w:rFonts w:ascii="Calibri" w:hAnsi="Calibri" w:cs="Calibri"/>
          <w:kern w:val="24"/>
          <w:sz w:val="24"/>
          <w:szCs w:val="24"/>
        </w:rPr>
      </w:pPr>
    </w:p>
    <w:p w:rsidR="002C3A39" w:rsidRPr="001606D8" w:rsidRDefault="00EE2B26" w:rsidP="001606D8">
      <w:pPr>
        <w:pStyle w:val="ListParagraph"/>
        <w:numPr>
          <w:ilvl w:val="0"/>
          <w:numId w:val="23"/>
        </w:numPr>
        <w:autoSpaceDE w:val="0"/>
        <w:autoSpaceDN w:val="0"/>
        <w:adjustRightInd w:val="0"/>
        <w:spacing w:line="360" w:lineRule="auto"/>
        <w:rPr>
          <w:rFonts w:ascii="Bamini" w:hAnsi="Bamini" w:cs="Bamini"/>
          <w:kern w:val="24"/>
          <w:sz w:val="24"/>
          <w:szCs w:val="24"/>
        </w:rPr>
      </w:pPr>
      <w:r w:rsidRPr="001606D8">
        <w:rPr>
          <w:rFonts w:ascii="Calibri" w:hAnsi="Calibri" w:cs="Calibri"/>
          <w:noProof/>
          <w:kern w:val="24"/>
          <w:sz w:val="24"/>
          <w:szCs w:val="24"/>
        </w:rPr>
        <w:drawing>
          <wp:anchor distT="0" distB="0" distL="114300" distR="114300" simplePos="0" relativeHeight="251691008" behindDoc="1" locked="0" layoutInCell="1" allowOverlap="1">
            <wp:simplePos x="0" y="0"/>
            <wp:positionH relativeFrom="column">
              <wp:posOffset>-293468</wp:posOffset>
            </wp:positionH>
            <wp:positionV relativeFrom="paragraph">
              <wp:posOffset>322336</wp:posOffset>
            </wp:positionV>
            <wp:extent cx="5903964" cy="2333625"/>
            <wp:effectExtent l="0" t="0" r="1905" b="0"/>
            <wp:wrapTight wrapText="bothSides">
              <wp:wrapPolygon edited="0">
                <wp:start x="0" y="0"/>
                <wp:lineTo x="0" y="21336"/>
                <wp:lineTo x="21537" y="21336"/>
                <wp:lineTo x="21537" y="0"/>
                <wp:lineTo x="0" y="0"/>
              </wp:wrapPolygon>
            </wp:wrapTight>
            <wp:docPr id="771680359" name="Picture 77168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3049" r="12020" b="5129"/>
                    <a:stretch/>
                  </pic:blipFill>
                  <pic:spPr bwMode="auto">
                    <a:xfrm>
                      <a:off x="0" y="0"/>
                      <a:ext cx="5903964" cy="23336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C3A39" w:rsidRPr="001606D8">
        <w:rPr>
          <w:rFonts w:ascii="Bamini" w:hAnsi="Bamini" w:cs="Bamini"/>
          <w:kern w:val="24"/>
          <w:sz w:val="24"/>
          <w:szCs w:val="24"/>
        </w:rPr>
        <w:t>murpay; gzpapy; nghJepiyapdu;</w:t>
      </w:r>
    </w:p>
    <w:p w:rsidR="002C3A39" w:rsidRPr="001606D8" w:rsidRDefault="002C3A39" w:rsidP="001606D8">
      <w:pPr>
        <w:autoSpaceDE w:val="0"/>
        <w:autoSpaceDN w:val="0"/>
        <w:adjustRightInd w:val="0"/>
        <w:spacing w:line="360" w:lineRule="auto"/>
        <w:rPr>
          <w:rFonts w:ascii="Calibri" w:hAnsi="Calibri" w:cs="Calibr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654B23" w:rsidRDefault="00654B23" w:rsidP="00654B23">
      <w:pPr>
        <w:pStyle w:val="ListParagraph"/>
        <w:autoSpaceDE w:val="0"/>
        <w:autoSpaceDN w:val="0"/>
        <w:adjustRightInd w:val="0"/>
        <w:spacing w:line="360" w:lineRule="auto"/>
        <w:rPr>
          <w:rFonts w:ascii="Bamini" w:hAnsi="Bamini" w:cs="Bamini"/>
          <w:kern w:val="24"/>
          <w:sz w:val="24"/>
          <w:szCs w:val="24"/>
        </w:rPr>
      </w:pPr>
    </w:p>
    <w:p w:rsidR="002C3A39" w:rsidRPr="001606D8" w:rsidRDefault="00EE2B26" w:rsidP="001606D8">
      <w:pPr>
        <w:pStyle w:val="ListParagraph"/>
        <w:numPr>
          <w:ilvl w:val="0"/>
          <w:numId w:val="23"/>
        </w:numPr>
        <w:autoSpaceDE w:val="0"/>
        <w:autoSpaceDN w:val="0"/>
        <w:adjustRightInd w:val="0"/>
        <w:spacing w:line="360" w:lineRule="auto"/>
        <w:rPr>
          <w:rFonts w:ascii="Bamini" w:hAnsi="Bamini" w:cs="Bamini"/>
          <w:kern w:val="24"/>
          <w:sz w:val="24"/>
          <w:szCs w:val="24"/>
        </w:rPr>
      </w:pPr>
      <w:r w:rsidRPr="001606D8">
        <w:rPr>
          <w:rFonts w:ascii="Calibri" w:hAnsi="Calibri" w:cs="Calibri"/>
          <w:noProof/>
          <w:kern w:val="24"/>
          <w:sz w:val="24"/>
          <w:szCs w:val="24"/>
        </w:rPr>
        <w:drawing>
          <wp:anchor distT="0" distB="0" distL="114300" distR="114300" simplePos="0" relativeHeight="251686912" behindDoc="1" locked="0" layoutInCell="1" allowOverlap="1">
            <wp:simplePos x="0" y="0"/>
            <wp:positionH relativeFrom="page">
              <wp:align>right</wp:align>
            </wp:positionH>
            <wp:positionV relativeFrom="paragraph">
              <wp:posOffset>335915</wp:posOffset>
            </wp:positionV>
            <wp:extent cx="6128113" cy="2314575"/>
            <wp:effectExtent l="0" t="0" r="6350" b="0"/>
            <wp:wrapTight wrapText="bothSides">
              <wp:wrapPolygon edited="0">
                <wp:start x="0" y="0"/>
                <wp:lineTo x="0" y="21333"/>
                <wp:lineTo x="21555" y="21333"/>
                <wp:lineTo x="2155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4473" r="10897" b="5698"/>
                    <a:stretch/>
                  </pic:blipFill>
                  <pic:spPr bwMode="auto">
                    <a:xfrm>
                      <a:off x="0" y="0"/>
                      <a:ext cx="6128113" cy="231457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C3A39" w:rsidRPr="001606D8">
        <w:rPr>
          <w:rFonts w:ascii="Bamini" w:hAnsi="Bamini" w:cs="Bamini"/>
          <w:kern w:val="24"/>
          <w:sz w:val="24"/>
          <w:szCs w:val="24"/>
        </w:rPr>
        <w:t>r%f Clfg; gzpapy; nghJepiyapdu;</w:t>
      </w:r>
    </w:p>
    <w:p w:rsidR="002C3A39" w:rsidRPr="001606D8" w:rsidRDefault="002C3A39" w:rsidP="001606D8">
      <w:pPr>
        <w:autoSpaceDE w:val="0"/>
        <w:autoSpaceDN w:val="0"/>
        <w:adjustRightInd w:val="0"/>
        <w:spacing w:line="360" w:lineRule="auto"/>
        <w:rPr>
          <w:rFonts w:ascii="Calibri" w:hAnsi="Calibri" w:cs="Calibri"/>
          <w:kern w:val="24"/>
          <w:sz w:val="24"/>
          <w:szCs w:val="24"/>
        </w:rPr>
      </w:pPr>
    </w:p>
    <w:p w:rsidR="002C3A39" w:rsidRPr="001606D8" w:rsidRDefault="002C3A39" w:rsidP="001606D8">
      <w:pPr>
        <w:pStyle w:val="ListParagraph"/>
        <w:numPr>
          <w:ilvl w:val="0"/>
          <w:numId w:val="23"/>
        </w:numPr>
        <w:autoSpaceDE w:val="0"/>
        <w:autoSpaceDN w:val="0"/>
        <w:adjustRightInd w:val="0"/>
        <w:spacing w:line="360" w:lineRule="auto"/>
        <w:rPr>
          <w:rFonts w:ascii="Bamini" w:hAnsi="Bamini" w:cs="Bamini"/>
          <w:kern w:val="24"/>
          <w:sz w:val="24"/>
          <w:szCs w:val="24"/>
        </w:rPr>
      </w:pPr>
      <w:r w:rsidRPr="001606D8">
        <w:rPr>
          <w:rFonts w:ascii="Bamini" w:hAnsi="Bamini" w:cs="Bamini"/>
          <w:kern w:val="24"/>
          <w:sz w:val="24"/>
          <w:szCs w:val="24"/>
        </w:rPr>
        <w:t>fy;tpg; gzpapy; nghJepiyapdu;</w:t>
      </w:r>
    </w:p>
    <w:p w:rsidR="002C3A39" w:rsidRPr="001606D8" w:rsidRDefault="002C3A39" w:rsidP="001606D8">
      <w:pPr>
        <w:autoSpaceDE w:val="0"/>
        <w:autoSpaceDN w:val="0"/>
        <w:adjustRightInd w:val="0"/>
        <w:spacing w:line="360" w:lineRule="auto"/>
        <w:rPr>
          <w:rFonts w:ascii="Calibri" w:hAnsi="Calibri" w:cs="Calibri"/>
          <w:kern w:val="24"/>
          <w:sz w:val="24"/>
          <w:szCs w:val="24"/>
        </w:rPr>
      </w:pPr>
      <w:r w:rsidRPr="001606D8">
        <w:rPr>
          <w:rFonts w:ascii="Calibri" w:hAnsi="Calibri" w:cs="Calibri"/>
          <w:noProof/>
          <w:kern w:val="24"/>
          <w:sz w:val="24"/>
          <w:szCs w:val="24"/>
        </w:rPr>
        <w:drawing>
          <wp:anchor distT="0" distB="0" distL="114300" distR="114300" simplePos="0" relativeHeight="251687936" behindDoc="1" locked="0" layoutInCell="1" allowOverlap="1">
            <wp:simplePos x="0" y="0"/>
            <wp:positionH relativeFrom="column">
              <wp:posOffset>879</wp:posOffset>
            </wp:positionH>
            <wp:positionV relativeFrom="paragraph">
              <wp:posOffset>733</wp:posOffset>
            </wp:positionV>
            <wp:extent cx="5162550" cy="2247900"/>
            <wp:effectExtent l="0" t="0" r="0" b="0"/>
            <wp:wrapTight wrapText="bothSides">
              <wp:wrapPolygon edited="0">
                <wp:start x="0" y="0"/>
                <wp:lineTo x="0" y="21417"/>
                <wp:lineTo x="21520" y="21417"/>
                <wp:lineTo x="2152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2763" r="13141"/>
                    <a:stretch/>
                  </pic:blipFill>
                  <pic:spPr bwMode="auto">
                    <a:xfrm>
                      <a:off x="0" y="0"/>
                      <a:ext cx="5162550" cy="22479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654B23" w:rsidRDefault="00654B23" w:rsidP="001606D8">
      <w:pPr>
        <w:autoSpaceDE w:val="0"/>
        <w:autoSpaceDN w:val="0"/>
        <w:adjustRightInd w:val="0"/>
        <w:spacing w:line="360" w:lineRule="auto"/>
        <w:rPr>
          <w:rFonts w:ascii="Aabohi" w:hAnsi="Aabohi" w:cs="Aabohi"/>
          <w:b/>
          <w:bCs/>
          <w:kern w:val="24"/>
          <w:sz w:val="24"/>
          <w:szCs w:val="24"/>
        </w:rPr>
      </w:pPr>
    </w:p>
    <w:p w:rsidR="00654B23" w:rsidRDefault="00654B23" w:rsidP="001606D8">
      <w:pPr>
        <w:autoSpaceDE w:val="0"/>
        <w:autoSpaceDN w:val="0"/>
        <w:adjustRightInd w:val="0"/>
        <w:spacing w:line="360" w:lineRule="auto"/>
        <w:rPr>
          <w:rFonts w:ascii="Aabohi" w:hAnsi="Aabohi" w:cs="Aabohi"/>
          <w:b/>
          <w:bCs/>
          <w:kern w:val="24"/>
          <w:sz w:val="24"/>
          <w:szCs w:val="24"/>
        </w:rPr>
      </w:pPr>
    </w:p>
    <w:p w:rsidR="00654B23" w:rsidRDefault="00654B23" w:rsidP="001606D8">
      <w:pPr>
        <w:autoSpaceDE w:val="0"/>
        <w:autoSpaceDN w:val="0"/>
        <w:adjustRightInd w:val="0"/>
        <w:spacing w:line="360" w:lineRule="auto"/>
        <w:rPr>
          <w:rFonts w:ascii="Aabohi" w:hAnsi="Aabohi" w:cs="Aabohi"/>
          <w:b/>
          <w:bCs/>
          <w:kern w:val="24"/>
          <w:sz w:val="24"/>
          <w:szCs w:val="24"/>
        </w:rPr>
      </w:pPr>
    </w:p>
    <w:p w:rsidR="00654B23" w:rsidRDefault="00654B23" w:rsidP="001606D8">
      <w:pPr>
        <w:autoSpaceDE w:val="0"/>
        <w:autoSpaceDN w:val="0"/>
        <w:adjustRightInd w:val="0"/>
        <w:spacing w:line="360" w:lineRule="auto"/>
        <w:rPr>
          <w:rFonts w:ascii="Aabohi" w:hAnsi="Aabohi" w:cs="Aabohi"/>
          <w:b/>
          <w:bCs/>
          <w:kern w:val="24"/>
          <w:sz w:val="24"/>
          <w:szCs w:val="24"/>
        </w:rPr>
      </w:pPr>
    </w:p>
    <w:p w:rsidR="002C3A39" w:rsidRPr="001606D8" w:rsidRDefault="00EE2B26" w:rsidP="001606D8">
      <w:pPr>
        <w:autoSpaceDE w:val="0"/>
        <w:autoSpaceDN w:val="0"/>
        <w:adjustRightInd w:val="0"/>
        <w:spacing w:line="360" w:lineRule="auto"/>
        <w:rPr>
          <w:rFonts w:ascii="Aabohi" w:hAnsi="Aabohi" w:cs="Aabohi"/>
          <w:b/>
          <w:bCs/>
          <w:kern w:val="24"/>
          <w:sz w:val="24"/>
          <w:szCs w:val="24"/>
        </w:rPr>
      </w:pPr>
      <w:r w:rsidRPr="001606D8">
        <w:rPr>
          <w:rFonts w:ascii="Bamini" w:hAnsi="Bamini" w:cs="Bamini"/>
          <w:noProof/>
          <w:kern w:val="24"/>
          <w:sz w:val="24"/>
          <w:szCs w:val="24"/>
        </w:rPr>
        <w:drawing>
          <wp:anchor distT="0" distB="0" distL="114300" distR="114300" simplePos="0" relativeHeight="251688960" behindDoc="1" locked="0" layoutInCell="1" allowOverlap="1">
            <wp:simplePos x="0" y="0"/>
            <wp:positionH relativeFrom="margin">
              <wp:align>center</wp:align>
            </wp:positionH>
            <wp:positionV relativeFrom="paragraph">
              <wp:posOffset>292149</wp:posOffset>
            </wp:positionV>
            <wp:extent cx="5928334" cy="2219325"/>
            <wp:effectExtent l="0" t="0" r="0" b="0"/>
            <wp:wrapTight wrapText="bothSides">
              <wp:wrapPolygon edited="0">
                <wp:start x="0" y="0"/>
                <wp:lineTo x="0" y="21322"/>
                <wp:lineTo x="21519" y="21322"/>
                <wp:lineTo x="21519"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9345" r="6250" b="8262"/>
                    <a:stretch/>
                  </pic:blipFill>
                  <pic:spPr bwMode="auto">
                    <a:xfrm>
                      <a:off x="0" y="0"/>
                      <a:ext cx="5928334" cy="22193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C3A39" w:rsidRPr="001606D8">
        <w:rPr>
          <w:rFonts w:ascii="Aabohi" w:hAnsi="Aabohi" w:cs="Aabohi"/>
          <w:b/>
          <w:bCs/>
          <w:kern w:val="24"/>
          <w:sz w:val="24"/>
          <w:szCs w:val="24"/>
        </w:rPr>
        <w:t>nghJepiyapdupd; gq;fspg;G</w:t>
      </w:r>
    </w:p>
    <w:p w:rsidR="002C3A39" w:rsidRPr="001606D8" w:rsidRDefault="002C3A39" w:rsidP="001606D8">
      <w:pPr>
        <w:autoSpaceDE w:val="0"/>
        <w:autoSpaceDN w:val="0"/>
        <w:adjustRightInd w:val="0"/>
        <w:spacing w:line="360" w:lineRule="auto"/>
        <w:rPr>
          <w:rFonts w:ascii="Bamini" w:hAnsi="Bamini" w:cs="Bamini"/>
          <w:kern w:val="24"/>
          <w:sz w:val="24"/>
          <w:szCs w:val="24"/>
        </w:rPr>
      </w:pPr>
    </w:p>
    <w:p w:rsidR="002C3A39" w:rsidRPr="001606D8" w:rsidRDefault="002C3A39" w:rsidP="001606D8">
      <w:pPr>
        <w:autoSpaceDE w:val="0"/>
        <w:autoSpaceDN w:val="0"/>
        <w:adjustRightInd w:val="0"/>
        <w:spacing w:line="360" w:lineRule="auto"/>
        <w:rPr>
          <w:rFonts w:ascii="Calibri" w:hAnsi="Calibri" w:cs="Calibri"/>
          <w:b/>
          <w:bCs/>
          <w:kern w:val="24"/>
          <w:sz w:val="24"/>
          <w:szCs w:val="24"/>
        </w:rPr>
      </w:pPr>
      <w:r w:rsidRPr="001606D8">
        <w:rPr>
          <w:rFonts w:ascii="Bamini" w:hAnsi="Bamini" w:cs="Bamini"/>
          <w:b/>
          <w:bCs/>
          <w:kern w:val="24"/>
          <w:sz w:val="24"/>
          <w:szCs w:val="24"/>
        </w:rPr>
        <w:t>nghJepiyapdupd; gzp KOikailahikf;fhd fhuzq;fs;:</w:t>
      </w:r>
    </w:p>
    <w:p w:rsidR="002C3A39" w:rsidRPr="001606D8" w:rsidRDefault="002C3A39" w:rsidP="001606D8">
      <w:pPr>
        <w:pStyle w:val="ListParagraph"/>
        <w:numPr>
          <w:ilvl w:val="0"/>
          <w:numId w:val="22"/>
        </w:numPr>
        <w:autoSpaceDE w:val="0"/>
        <w:autoSpaceDN w:val="0"/>
        <w:adjustRightInd w:val="0"/>
        <w:spacing w:line="360" w:lineRule="auto"/>
        <w:rPr>
          <w:rFonts w:ascii="Bamini" w:hAnsi="Bamini" w:cs="Bamini"/>
          <w:kern w:val="24"/>
          <w:sz w:val="24"/>
          <w:szCs w:val="24"/>
        </w:rPr>
      </w:pPr>
      <w:r w:rsidRPr="001606D8">
        <w:rPr>
          <w:rFonts w:ascii="Bamini" w:hAnsi="Bamini" w:cs="Bamini"/>
          <w:kern w:val="24"/>
          <w:sz w:val="24"/>
          <w:szCs w:val="24"/>
        </w:rPr>
        <w:t>eilngw;W Kbe;j ePz;lfhyg; Nghu;</w:t>
      </w:r>
    </w:p>
    <w:p w:rsidR="002C3A39" w:rsidRPr="001606D8" w:rsidRDefault="002C3A39" w:rsidP="001606D8">
      <w:pPr>
        <w:pStyle w:val="ListParagraph"/>
        <w:numPr>
          <w:ilvl w:val="0"/>
          <w:numId w:val="22"/>
        </w:numPr>
        <w:autoSpaceDE w:val="0"/>
        <w:autoSpaceDN w:val="0"/>
        <w:adjustRightInd w:val="0"/>
        <w:spacing w:line="360" w:lineRule="auto"/>
        <w:rPr>
          <w:rFonts w:ascii="Bamini" w:hAnsi="Bamini" w:cs="Bamini"/>
          <w:kern w:val="24"/>
          <w:sz w:val="24"/>
          <w:szCs w:val="24"/>
        </w:rPr>
      </w:pPr>
      <w:r w:rsidRPr="001606D8">
        <w:rPr>
          <w:rFonts w:ascii="Bamini" w:hAnsi="Bamini" w:cs="Bamini"/>
          <w:kern w:val="24"/>
          <w:sz w:val="24"/>
          <w:szCs w:val="24"/>
        </w:rPr>
        <w:t>mjpfupj;JtUk; r%f tiyaikg;G ,izatop</w:t>
      </w:r>
    </w:p>
    <w:p w:rsidR="002C3A39" w:rsidRPr="001606D8" w:rsidRDefault="002C3A39" w:rsidP="001606D8">
      <w:pPr>
        <w:pStyle w:val="ListParagraph"/>
        <w:numPr>
          <w:ilvl w:val="0"/>
          <w:numId w:val="22"/>
        </w:numPr>
        <w:autoSpaceDE w:val="0"/>
        <w:autoSpaceDN w:val="0"/>
        <w:adjustRightInd w:val="0"/>
        <w:spacing w:line="360" w:lineRule="auto"/>
        <w:rPr>
          <w:rFonts w:ascii="Bamini" w:hAnsi="Bamini" w:cs="Bamini"/>
          <w:kern w:val="24"/>
          <w:sz w:val="24"/>
          <w:szCs w:val="24"/>
        </w:rPr>
      </w:pPr>
      <w:r w:rsidRPr="001606D8">
        <w:rPr>
          <w:rFonts w:ascii="Bamini" w:hAnsi="Bamini" w:cs="Bamini"/>
          <w:kern w:val="24"/>
          <w:sz w:val="24"/>
          <w:szCs w:val="24"/>
        </w:rPr>
        <w:t>nghJepiyapdu; kl;lj;jpYs;s gpur;rid</w:t>
      </w:r>
    </w:p>
    <w:p w:rsidR="002C3A39" w:rsidRPr="001606D8" w:rsidRDefault="002C3A39" w:rsidP="001606D8">
      <w:pPr>
        <w:pStyle w:val="ListParagraph"/>
        <w:numPr>
          <w:ilvl w:val="0"/>
          <w:numId w:val="22"/>
        </w:numPr>
        <w:autoSpaceDE w:val="0"/>
        <w:autoSpaceDN w:val="0"/>
        <w:adjustRightInd w:val="0"/>
        <w:spacing w:line="360" w:lineRule="auto"/>
        <w:rPr>
          <w:rFonts w:ascii="Bamini" w:hAnsi="Bamini" w:cs="Bamini"/>
          <w:kern w:val="24"/>
          <w:sz w:val="24"/>
          <w:szCs w:val="24"/>
        </w:rPr>
      </w:pPr>
      <w:r w:rsidRPr="001606D8">
        <w:rPr>
          <w:rFonts w:ascii="Bamini" w:hAnsi="Bamini" w:cs="Bamini"/>
          <w:kern w:val="24"/>
          <w:sz w:val="24"/>
          <w:szCs w:val="24"/>
        </w:rPr>
        <w:t>kiwkhtl;lj;jpd; mjpfhug;guty;</w:t>
      </w:r>
    </w:p>
    <w:p w:rsidR="002C3A39" w:rsidRPr="001606D8" w:rsidRDefault="002C3A39" w:rsidP="001606D8">
      <w:pPr>
        <w:autoSpaceDE w:val="0"/>
        <w:autoSpaceDN w:val="0"/>
        <w:adjustRightInd w:val="0"/>
        <w:spacing w:line="360" w:lineRule="auto"/>
        <w:rPr>
          <w:rFonts w:ascii="Bamini" w:hAnsi="Bamini" w:cs="Bamini"/>
          <w:kern w:val="24"/>
          <w:sz w:val="24"/>
          <w:szCs w:val="24"/>
        </w:rPr>
      </w:pPr>
    </w:p>
    <w:p w:rsidR="002C3A39" w:rsidRPr="00654B23" w:rsidRDefault="00EE2B26" w:rsidP="001606D8">
      <w:pPr>
        <w:autoSpaceDE w:val="0"/>
        <w:autoSpaceDN w:val="0"/>
        <w:adjustRightInd w:val="0"/>
        <w:spacing w:line="360" w:lineRule="auto"/>
        <w:rPr>
          <w:rFonts w:ascii="Bamini" w:hAnsi="Bamini" w:cs="Bamini"/>
          <w:b/>
          <w:bCs/>
          <w:kern w:val="24"/>
          <w:sz w:val="24"/>
          <w:szCs w:val="24"/>
        </w:rPr>
      </w:pPr>
      <w:r w:rsidRPr="001606D8">
        <w:rPr>
          <w:rFonts w:ascii="Bamini" w:hAnsi="Bamini" w:cs="Bamini"/>
          <w:noProof/>
          <w:kern w:val="24"/>
          <w:sz w:val="24"/>
          <w:szCs w:val="24"/>
        </w:rPr>
        <w:drawing>
          <wp:anchor distT="0" distB="0" distL="114300" distR="114300" simplePos="0" relativeHeight="251689984" behindDoc="1" locked="0" layoutInCell="1" allowOverlap="1">
            <wp:simplePos x="0" y="0"/>
            <wp:positionH relativeFrom="margin">
              <wp:align>center</wp:align>
            </wp:positionH>
            <wp:positionV relativeFrom="paragraph">
              <wp:posOffset>355600</wp:posOffset>
            </wp:positionV>
            <wp:extent cx="5927725" cy="2162175"/>
            <wp:effectExtent l="0" t="0" r="0" b="9525"/>
            <wp:wrapTight wrapText="bothSides">
              <wp:wrapPolygon edited="0">
                <wp:start x="0" y="0"/>
                <wp:lineTo x="0" y="21505"/>
                <wp:lineTo x="21519" y="21505"/>
                <wp:lineTo x="21519"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3903" r="267" b="1425"/>
                    <a:stretch/>
                  </pic:blipFill>
                  <pic:spPr bwMode="auto">
                    <a:xfrm>
                      <a:off x="0" y="0"/>
                      <a:ext cx="5927725" cy="216217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C3A39" w:rsidRPr="001606D8">
        <w:rPr>
          <w:rFonts w:ascii="Bamini" w:hAnsi="Bamini" w:cs="Bamini"/>
          <w:b/>
          <w:bCs/>
          <w:kern w:val="24"/>
          <w:sz w:val="24"/>
          <w:szCs w:val="24"/>
        </w:rPr>
        <w:t>nghJepiyapdu; kl</w:t>
      </w:r>
      <w:r w:rsidR="00654B23">
        <w:rPr>
          <w:rFonts w:ascii="Bamini" w:hAnsi="Bamini" w:cs="Bamini"/>
          <w:b/>
          <w:bCs/>
          <w:kern w:val="24"/>
          <w:sz w:val="24"/>
          <w:szCs w:val="24"/>
        </w:rPr>
        <w:t>;lj;jpy; fhzg;gl;l gpur;ridfs;:</w:t>
      </w:r>
    </w:p>
    <w:p w:rsidR="002C3A39" w:rsidRPr="001606D8" w:rsidRDefault="002C3A39" w:rsidP="001606D8">
      <w:pPr>
        <w:autoSpaceDE w:val="0"/>
        <w:autoSpaceDN w:val="0"/>
        <w:adjustRightInd w:val="0"/>
        <w:spacing w:line="360" w:lineRule="auto"/>
        <w:rPr>
          <w:rFonts w:ascii="Bamini" w:hAnsi="Bamini" w:cs="Bamini"/>
          <w:kern w:val="24"/>
          <w:sz w:val="24"/>
          <w:szCs w:val="24"/>
        </w:rPr>
      </w:pPr>
    </w:p>
    <w:p w:rsidR="00654B23" w:rsidRDefault="00654B23" w:rsidP="001606D8">
      <w:pPr>
        <w:autoSpaceDE w:val="0"/>
        <w:autoSpaceDN w:val="0"/>
        <w:adjustRightInd w:val="0"/>
        <w:spacing w:line="360" w:lineRule="auto"/>
        <w:rPr>
          <w:rFonts w:ascii="Bamini" w:hAnsi="Bamini" w:cs="Bamini"/>
          <w:kern w:val="24"/>
          <w:sz w:val="24"/>
          <w:szCs w:val="24"/>
        </w:rPr>
      </w:pPr>
    </w:p>
    <w:p w:rsidR="002C3A39" w:rsidRPr="001606D8" w:rsidRDefault="002C3A39" w:rsidP="001606D8">
      <w:pPr>
        <w:autoSpaceDE w:val="0"/>
        <w:autoSpaceDN w:val="0"/>
        <w:adjustRightInd w:val="0"/>
        <w:spacing w:line="360" w:lineRule="auto"/>
        <w:rPr>
          <w:rFonts w:ascii="Bamini" w:hAnsi="Bamini" w:cs="Bamini"/>
          <w:kern w:val="24"/>
          <w:sz w:val="24"/>
          <w:szCs w:val="24"/>
        </w:rPr>
      </w:pPr>
      <w:r w:rsidRPr="001606D8">
        <w:rPr>
          <w:rFonts w:ascii="Bamini" w:hAnsi="Bamini" w:cs="Bamini"/>
          <w:kern w:val="24"/>
          <w:sz w:val="24"/>
          <w:szCs w:val="24"/>
        </w:rPr>
        <w:t xml:space="preserve">aho;g;ghz kiwkhtl;lj;jpy; </w:t>
      </w:r>
    </w:p>
    <w:p w:rsidR="002C3A39" w:rsidRPr="001606D8" w:rsidRDefault="002C3A39" w:rsidP="00654B23">
      <w:p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aho;g;ghzk;&gt; fpspnehr;rp&gt; Ky;iyj;jPT khtl;lq;fis cs;slf;fpajhd aho;g;ghz kiwkhtl;lj;jpy;: aho;g;ghz khtl;lj;ij mbg;gilahf itj;J Nehf;Fk; NghJ  fpspnehr;rp&gt; Ky;iyj;jPT khtl;lq;fis tpl nghJepiyapdupd; gzp aho;g;ghz khtl;lj;jpy; rpwg;ghd Kiwapy; njhlu;</w:t>
      </w:r>
      <w:r w:rsidR="00654B23">
        <w:rPr>
          <w:rFonts w:ascii="Bamini" w:hAnsi="Bamini" w:cs="Bamini"/>
          <w:kern w:val="24"/>
          <w:sz w:val="24"/>
          <w:szCs w:val="24"/>
        </w:rPr>
        <w:t xml:space="preserve">fpd;w epiyia mtjhdpf;f Kbe;jJ. </w:t>
      </w:r>
    </w:p>
    <w:p w:rsidR="002C3A39" w:rsidRPr="001606D8" w:rsidRDefault="002C3A39" w:rsidP="001606D8">
      <w:pPr>
        <w:autoSpaceDE w:val="0"/>
        <w:autoSpaceDN w:val="0"/>
        <w:adjustRightInd w:val="0"/>
        <w:spacing w:line="360" w:lineRule="auto"/>
        <w:rPr>
          <w:rFonts w:ascii="Bamini" w:hAnsi="Bamini" w:cs="Bamini"/>
          <w:b/>
          <w:bCs/>
          <w:kern w:val="24"/>
          <w:sz w:val="24"/>
          <w:szCs w:val="24"/>
        </w:rPr>
      </w:pPr>
      <w:r w:rsidRPr="001606D8">
        <w:rPr>
          <w:rFonts w:ascii="Bamini" w:hAnsi="Bamini" w:cs="Bamini"/>
          <w:b/>
          <w:bCs/>
          <w:kern w:val="24"/>
          <w:sz w:val="24"/>
          <w:szCs w:val="24"/>
        </w:rPr>
        <w:t>tiuaiwfSk;&gt; gupe;JiufSk;</w:t>
      </w:r>
    </w:p>
    <w:p w:rsidR="002C3A39" w:rsidRPr="00654B23" w:rsidRDefault="002C3A39" w:rsidP="00654B23">
      <w:pPr>
        <w:autoSpaceDE w:val="0"/>
        <w:autoSpaceDN w:val="0"/>
        <w:adjustRightInd w:val="0"/>
        <w:spacing w:line="360" w:lineRule="auto"/>
        <w:ind w:firstLine="720"/>
        <w:jc w:val="both"/>
        <w:rPr>
          <w:rFonts w:ascii="Bamini" w:hAnsi="Bamini" w:cs="Bamini"/>
          <w:kern w:val="24"/>
          <w:sz w:val="24"/>
          <w:szCs w:val="24"/>
        </w:rPr>
      </w:pPr>
      <w:r w:rsidRPr="001606D8">
        <w:rPr>
          <w:rFonts w:ascii="Bamini" w:hAnsi="Bamini" w:cs="Bamini"/>
          <w:kern w:val="24"/>
          <w:sz w:val="24"/>
          <w:szCs w:val="24"/>
        </w:rPr>
        <w:t>tiuaiwahfshf:</w:t>
      </w:r>
      <w:r w:rsidRPr="001606D8">
        <w:rPr>
          <w:rFonts w:ascii="Bamini" w:hAnsi="Bamini" w:cs="Bamini"/>
          <w:b/>
          <w:bCs/>
          <w:kern w:val="24"/>
          <w:sz w:val="24"/>
          <w:szCs w:val="24"/>
        </w:rPr>
        <w:t xml:space="preserve"> </w:t>
      </w:r>
      <w:r w:rsidRPr="001606D8">
        <w:rPr>
          <w:rFonts w:ascii="Bamini" w:hAnsi="Bamini" w:cs="Bamini"/>
          <w:kern w:val="24"/>
          <w:sz w:val="24"/>
          <w:szCs w:val="24"/>
        </w:rPr>
        <w:t>Ma;Tf;Fl;gLj;jpa fhyk; -</w:t>
      </w:r>
      <w:r w:rsidRPr="001606D8">
        <w:rPr>
          <w:rFonts w:ascii="Bamini" w:hAnsi="Bamini" w:cs="Bamini"/>
          <w:b/>
          <w:bCs/>
          <w:kern w:val="24"/>
          <w:sz w:val="24"/>
          <w:szCs w:val="24"/>
        </w:rPr>
        <w:t xml:space="preserve"> </w:t>
      </w:r>
      <w:r w:rsidRPr="001606D8">
        <w:rPr>
          <w:rFonts w:ascii="Bamini" w:hAnsi="Bamini" w:cs="Bamini"/>
          <w:kern w:val="24"/>
          <w:sz w:val="24"/>
          <w:szCs w:val="24"/>
        </w:rPr>
        <w:t xml:space="preserve">,uz;lhk; tj;jpf;fhd; rq;fj;jpw;Fg;gpd;duhd fhyk;  (1965 </w:t>
      </w:r>
      <w:r w:rsidRPr="001606D8">
        <w:rPr>
          <w:rFonts w:ascii="Times New Roman" w:hAnsi="Times New Roman" w:cs="Times New Roman"/>
          <w:kern w:val="24"/>
          <w:sz w:val="24"/>
          <w:szCs w:val="24"/>
        </w:rPr>
        <w:t>–</w:t>
      </w:r>
      <w:r w:rsidRPr="001606D8">
        <w:rPr>
          <w:rFonts w:ascii="Bamini" w:hAnsi="Bamini" w:cs="Bamini"/>
          <w:kern w:val="24"/>
          <w:sz w:val="24"/>
          <w:szCs w:val="24"/>
        </w:rPr>
        <w:t xml:space="preserve"> rkfhyk;) kpf ePz;l fhyk;. Ma;Tg;gpuNjrq;fs;: fhyj;jpw;Ff;fhyk; Nghupdhy; ghjpf;fg;gl;l khtl;lq;fs; cs;</w:t>
      </w:r>
      <w:r w:rsidR="00654B23">
        <w:rPr>
          <w:rFonts w:ascii="Bamini" w:hAnsi="Bamini" w:cs="Bamini"/>
          <w:kern w:val="24"/>
          <w:sz w:val="24"/>
          <w:szCs w:val="24"/>
        </w:rPr>
        <w:t xml:space="preserve">slq;fpa aho;g;ghz kiwkhtl;lk;. </w:t>
      </w:r>
    </w:p>
    <w:p w:rsidR="002C3A39" w:rsidRPr="001606D8" w:rsidRDefault="002C3A39" w:rsidP="001606D8">
      <w:pPr>
        <w:autoSpaceDE w:val="0"/>
        <w:autoSpaceDN w:val="0"/>
        <w:adjustRightInd w:val="0"/>
        <w:spacing w:line="360" w:lineRule="auto"/>
        <w:rPr>
          <w:rFonts w:ascii="Bamini" w:hAnsi="Bamini" w:cs="Bamini"/>
          <w:b/>
          <w:bCs/>
          <w:kern w:val="24"/>
          <w:sz w:val="24"/>
          <w:szCs w:val="24"/>
        </w:rPr>
      </w:pPr>
      <w:r w:rsidRPr="001606D8">
        <w:rPr>
          <w:rFonts w:ascii="Bamini" w:hAnsi="Bamini" w:cs="Bamini"/>
          <w:b/>
          <w:bCs/>
          <w:kern w:val="24"/>
          <w:sz w:val="24"/>
          <w:szCs w:val="24"/>
        </w:rPr>
        <w:t>gupe;Jiufs;:</w:t>
      </w:r>
    </w:p>
    <w:p w:rsidR="002C3A39" w:rsidRPr="001606D8" w:rsidRDefault="002C3A39" w:rsidP="00654B23">
      <w:pPr>
        <w:autoSpaceDE w:val="0"/>
        <w:autoSpaceDN w:val="0"/>
        <w:adjustRightInd w:val="0"/>
        <w:spacing w:line="360" w:lineRule="auto"/>
        <w:ind w:firstLine="720"/>
        <w:jc w:val="both"/>
        <w:rPr>
          <w:rFonts w:ascii="Bamini" w:hAnsi="Bamini" w:cs="Bamini"/>
          <w:kern w:val="24"/>
          <w:sz w:val="24"/>
          <w:szCs w:val="24"/>
        </w:rPr>
      </w:pPr>
      <w:r w:rsidRPr="001606D8">
        <w:rPr>
          <w:rFonts w:ascii="Bamini" w:hAnsi="Bamini" w:cs="Bamini"/>
          <w:kern w:val="24"/>
          <w:sz w:val="24"/>
          <w:szCs w:val="24"/>
        </w:rPr>
        <w:t>Ma;tpy; ngwg;gl;l KbTfspd; mbg;gilapy;&gt; nghJepiyapdupd; gzpf;fsq;fspy; mtu;fspd; gq;fspg;G gytw;wpy; Fwpg;gplj;jf;fstpy; fhzg;glhik mtjhdpf;fg;gl;lJ ,jdbg;gilapy; nghJkf;fis KOikahf gq;fspg;Gr;nra;tjw;fhd mbg;gilahd rpy gupe;</w:t>
      </w:r>
      <w:r w:rsidR="00654B23">
        <w:rPr>
          <w:rFonts w:ascii="Bamini" w:hAnsi="Bamini" w:cs="Bamini"/>
          <w:kern w:val="24"/>
          <w:sz w:val="24"/>
          <w:szCs w:val="24"/>
        </w:rPr>
        <w:t>Jiufs; ,q;F Kd;itf;fg;gl;Ls;sJ.</w:t>
      </w:r>
    </w:p>
    <w:p w:rsidR="002C3A39" w:rsidRPr="001606D8" w:rsidRDefault="002C3A39" w:rsidP="001606D8">
      <w:pPr>
        <w:autoSpaceDE w:val="0"/>
        <w:autoSpaceDN w:val="0"/>
        <w:adjustRightInd w:val="0"/>
        <w:spacing w:line="360" w:lineRule="auto"/>
        <w:rPr>
          <w:rFonts w:ascii="Bamini" w:hAnsi="Bamini" w:cs="Bamini"/>
          <w:kern w:val="24"/>
          <w:sz w:val="24"/>
          <w:szCs w:val="24"/>
        </w:rPr>
      </w:pPr>
      <w:r w:rsidRPr="001606D8">
        <w:rPr>
          <w:rFonts w:ascii="Bamini" w:hAnsi="Bamini" w:cs="Bamini"/>
          <w:kern w:val="24"/>
          <w:sz w:val="24"/>
          <w:szCs w:val="24"/>
        </w:rPr>
        <w:t>,iwthu;j;ijg; gzpapy; nghJepiyapdu;</w:t>
      </w:r>
    </w:p>
    <w:p w:rsidR="002C3A39" w:rsidRPr="001606D8" w:rsidRDefault="002C3A39" w:rsidP="001606D8">
      <w:pPr>
        <w:pStyle w:val="ListParagraph"/>
        <w:numPr>
          <w:ilvl w:val="0"/>
          <w:numId w:val="20"/>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lang w:val="en-IN"/>
        </w:rPr>
        <w:t>jpU mitapd; jpUg;gypfspYk;&gt; jpUtUl;rhjdq;fspd; NghJk; kl;Lk; thrpf;fg;gLk; ,iwthu;j;ijia vy;yh re;ju;g;gq;fspYk; ,iwthu;j;ijia thrpj;J tpsf;fTiuia Nfl;Lf;nfhs;Sk; gof;fj;ij Vw;gLj;jpf;nfhs;s Ntz;Lk;.</w:t>
      </w:r>
    </w:p>
    <w:p w:rsidR="002C3A39" w:rsidRPr="001606D8" w:rsidRDefault="002C3A39" w:rsidP="001606D8">
      <w:pPr>
        <w:pStyle w:val="ListParagraph"/>
        <w:numPr>
          <w:ilvl w:val="0"/>
          <w:numId w:val="20"/>
        </w:numPr>
        <w:autoSpaceDE w:val="0"/>
        <w:autoSpaceDN w:val="0"/>
        <w:adjustRightInd w:val="0"/>
        <w:spacing w:line="360" w:lineRule="auto"/>
        <w:jc w:val="both"/>
        <w:rPr>
          <w:rFonts w:ascii="Bamini" w:hAnsi="Bamini" w:cs="Bamini"/>
          <w:kern w:val="24"/>
          <w:sz w:val="24"/>
          <w:szCs w:val="24"/>
          <w:lang w:val="en-IN"/>
        </w:rPr>
      </w:pPr>
      <w:r w:rsidRPr="001606D8">
        <w:rPr>
          <w:rFonts w:ascii="Bamini" w:hAnsi="Bamini" w:cs="Bamini"/>
          <w:kern w:val="24"/>
          <w:sz w:val="24"/>
          <w:szCs w:val="24"/>
          <w:lang w:val="en-IN"/>
        </w:rPr>
        <w:t>kiwkhtl;l uPjpapy; rpwg;G epfo;Tfis xOq;F nra;jy; Ntz;Lk;. Ntjhfkg;Nghl;b&gt; Ntjhfkf; fz;fhl;rp&gt; fUj;juq;Ffs; Nghd;wtw;iw FLk;gq;fSf;fpilapy; elhj;j Ntz;Lk;.</w:t>
      </w:r>
    </w:p>
    <w:p w:rsidR="002C3A39" w:rsidRDefault="002C3A39" w:rsidP="001606D8">
      <w:pPr>
        <w:autoSpaceDE w:val="0"/>
        <w:autoSpaceDN w:val="0"/>
        <w:adjustRightInd w:val="0"/>
        <w:spacing w:line="360" w:lineRule="auto"/>
        <w:jc w:val="both"/>
        <w:rPr>
          <w:rFonts w:ascii="Bamini" w:hAnsi="Bamini" w:cs="Bamini"/>
          <w:kern w:val="24"/>
          <w:sz w:val="24"/>
          <w:szCs w:val="24"/>
        </w:rPr>
      </w:pPr>
    </w:p>
    <w:p w:rsidR="002C3A39" w:rsidRPr="001606D8" w:rsidRDefault="002C3A39" w:rsidP="001606D8">
      <w:p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jpUtopghl;by; nghJepiyapdu;</w:t>
      </w:r>
    </w:p>
    <w:p w:rsidR="002C3A39" w:rsidRPr="001606D8" w:rsidRDefault="002C3A39" w:rsidP="001606D8">
      <w:pPr>
        <w:pStyle w:val="ListParagraph"/>
        <w:numPr>
          <w:ilvl w:val="0"/>
          <w:numId w:val="19"/>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lang w:val="en-IN"/>
        </w:rPr>
        <w:t>Myaj; jpU mitfspy; jpUtopghl;Lf; fUj;juq;Ffis elj;jy;.</w:t>
      </w:r>
    </w:p>
    <w:p w:rsidR="002C3A39" w:rsidRPr="001606D8" w:rsidRDefault="002C3A39" w:rsidP="001606D8">
      <w:pPr>
        <w:pStyle w:val="ListParagraph"/>
        <w:numPr>
          <w:ilvl w:val="0"/>
          <w:numId w:val="19"/>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lang w:val="en-IN"/>
        </w:rPr>
        <w:t>rpWtu;fs;&gt; ,isNahu;fs;&gt; Nehahsu;fs;&gt; KjpNahu;fSf;fhd FOj;jpUg;gypia mwpKfg;gLj;jy;.</w:t>
      </w:r>
    </w:p>
    <w:p w:rsidR="002C3A39" w:rsidRPr="001606D8" w:rsidRDefault="002C3A39" w:rsidP="001606D8">
      <w:pPr>
        <w:pStyle w:val="ListParagraph"/>
        <w:numPr>
          <w:ilvl w:val="0"/>
          <w:numId w:val="19"/>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lang w:val="en-IN"/>
        </w:rPr>
        <w:t>vy;yh Myaq;fspYk; topghl;Lf;FOf;fis mikj;J&gt; QhapW topghL&gt; kw;Wk; jpUehs;fSf;fhd topghl;il elhj;jy;.</w:t>
      </w:r>
    </w:p>
    <w:p w:rsidR="002C3A39" w:rsidRPr="00654B23" w:rsidRDefault="002C3A39" w:rsidP="001606D8">
      <w:pPr>
        <w:pStyle w:val="ListParagraph"/>
        <w:numPr>
          <w:ilvl w:val="0"/>
          <w:numId w:val="18"/>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lang w:val="en-IN"/>
        </w:rPr>
        <w:t>,iw gzpahsu; (FU&gt; thrfu;&gt; gPlg;gzpahsu;&gt; ghlfu;) jFe;j Kd; Maj;jj;Jld; topghl;il elj;jy;.</w:t>
      </w:r>
    </w:p>
    <w:p w:rsidR="002C3A39" w:rsidRPr="001606D8" w:rsidRDefault="002C3A39" w:rsidP="001606D8">
      <w:p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kiwf;fy;tpg; gzpapYk;&gt; ew;nra;jpia mwptpg;gjpYk; nghJepiyapdupd; gzp</w:t>
      </w:r>
    </w:p>
    <w:p w:rsidR="002C3A39" w:rsidRPr="001606D8" w:rsidRDefault="002C3A39" w:rsidP="001606D8">
      <w:pPr>
        <w:pStyle w:val="ListParagraph"/>
        <w:numPr>
          <w:ilvl w:val="0"/>
          <w:numId w:val="18"/>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lang w:val="en-IN"/>
        </w:rPr>
        <w:t>rpWtUf;Fg; nghUj;jkhd ghly;fs;&gt; mgpeaq;fs;&gt; Gjpu;fs;&gt; tpisahl;Lf;fs; Nghd;w fw;wy; fw;gpj;jy; Kiwfisg;gad;gLj;jp Ntjhfk mwpit Cl;Ljy;. etPd r%f njhlu;G rhjdq;fisAk; gad;gLj;jp Nkw;nfhs;syhk;.</w:t>
      </w:r>
    </w:p>
    <w:p w:rsidR="002C3A39" w:rsidRPr="001606D8" w:rsidRDefault="002C3A39" w:rsidP="001606D8">
      <w:pPr>
        <w:pStyle w:val="ListParagraph"/>
        <w:numPr>
          <w:ilvl w:val="0"/>
          <w:numId w:val="18"/>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lang w:val="en-IN"/>
        </w:rPr>
        <w:t>tsu;e;NjhUf;F $l;lq;fs;&gt; ghriwfs;&gt; ehlfq;fs;&gt; fUj;juq;Ffs; %yk; kiwf;fy;tpia Cf;Ftpj;jy;. rpwe;j kiwahrpupau;fis fhyj;jpw;F Vw;whw;Nghy; cUthf;Fjy;. kiwf;fy;tpf;fhd nghJthd ghljpl;lj;ij cUthf;Fjy;.</w:t>
      </w:r>
    </w:p>
    <w:p w:rsidR="002C3A39" w:rsidRPr="001606D8" w:rsidRDefault="002C3A39" w:rsidP="001606D8">
      <w:pPr>
        <w:pStyle w:val="ListParagraph"/>
        <w:numPr>
          <w:ilvl w:val="0"/>
          <w:numId w:val="18"/>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lang w:val="en-IN"/>
        </w:rPr>
        <w:t>ghlrhiyf;Fupa kiwf;fy;tp E}y;fs;&gt; tho;it ikag;gLj;Jk; Kiwapy; mikf;fg;gl&gt; Njrpa Mizf;FOTld; ,ize;J eilKiwg;gLj;jy;.</w:t>
      </w:r>
    </w:p>
    <w:p w:rsidR="002C3A39" w:rsidRPr="001606D8" w:rsidRDefault="002C3A39" w:rsidP="001606D8">
      <w:pPr>
        <w:pStyle w:val="ListParagraph"/>
        <w:numPr>
          <w:ilvl w:val="0"/>
          <w:numId w:val="18"/>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lang w:val="en-IN"/>
        </w:rPr>
        <w:t>fj;Njhypf;f Mrpupau;fs; NtW ghlj;ijf;fw;gpg;gtuhf ,Ue;jhYk; mtu;fs; kiwf;fy;tp fw;gpf;f mtu;fSf;Fg;gapw;rpAk;&gt; Cf;fKk; mspj;jy;.</w:t>
      </w:r>
    </w:p>
    <w:p w:rsidR="002C3A39" w:rsidRPr="001606D8" w:rsidRDefault="002C3A39" w:rsidP="001606D8">
      <w:pPr>
        <w:pStyle w:val="ListParagraph"/>
        <w:numPr>
          <w:ilvl w:val="0"/>
          <w:numId w:val="18"/>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lang w:val="en-IN"/>
        </w:rPr>
        <w:t>kiwf;fy;tp khztu;fSf;F gq;F kl;lj;jpyhd xd;W$ly;fs;&gt; Nghl;bfs; vd;gd xOq;F nra;J gupRfs; toq;fp Cf;Ftpj;jy;.</w:t>
      </w:r>
      <w:r w:rsidRPr="001606D8">
        <w:rPr>
          <w:rFonts w:ascii="Bamini" w:hAnsi="Bamini" w:cs="Bamini"/>
          <w:kern w:val="24"/>
          <w:sz w:val="24"/>
          <w:szCs w:val="24"/>
        </w:rPr>
        <w:t>FOk tho;tpy; nghJepiyapdu;</w:t>
      </w:r>
    </w:p>
    <w:p w:rsidR="002C3A39" w:rsidRPr="001606D8" w:rsidRDefault="002C3A39" w:rsidP="001606D8">
      <w:pPr>
        <w:pStyle w:val="ListParagraph"/>
        <w:numPr>
          <w:ilvl w:val="0"/>
          <w:numId w:val="14"/>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lang w:val="en-IN"/>
        </w:rPr>
        <w:t>,iw thu;j;ijia ikag;gLj;jp kf;fis xd;WNru;j;jy;. FOktho;Tf;F VJthd md;G&gt; kd;dpg;G&gt; tpl;Lf;nfhLj;jy; Nghd;w tpOkpaq;fs; tsu;f;fg;glTk; vjpuhd Fzq;fs;&gt; Vw;wj;jho;Tfs;&gt; ghugl;rk;&gt; mePjpfs;&gt; gpuptpidfs; Nghd;wit fisag;glTk; Kaw;rp vLj;jy;.</w:t>
      </w:r>
    </w:p>
    <w:p w:rsidR="002C3A39" w:rsidRPr="001606D8" w:rsidRDefault="002C3A39" w:rsidP="001606D8">
      <w:pPr>
        <w:pStyle w:val="ListParagraph"/>
        <w:numPr>
          <w:ilvl w:val="0"/>
          <w:numId w:val="14"/>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lang w:val="en-IN"/>
        </w:rPr>
        <w:t>FOk tho;T gw;wpa fUj;Jg;gupkhw;wq;fis fUj;juq;Ffs;&gt; ghriwfs; %ykhf Nkw;nfhs;sy;. gq;F kl;lj;jpy; ,zf;f kd;wq;fisaikj;J&gt; xg;GuT Vw;gLj;j eltbf;if vLj;jy;.</w:t>
      </w:r>
      <w:r w:rsidRPr="001606D8">
        <w:rPr>
          <w:rFonts w:ascii="Bamini" w:hAnsi="Bamini" w:cs="Bamini"/>
          <w:kern w:val="24"/>
          <w:sz w:val="24"/>
          <w:szCs w:val="24"/>
        </w:rPr>
        <w:t>gilg;ig ghJfhg;gjpy; nghJepiyapdupd; gzp</w:t>
      </w:r>
    </w:p>
    <w:p w:rsidR="002C3A39" w:rsidRPr="001606D8" w:rsidRDefault="002C3A39" w:rsidP="001606D8">
      <w:pPr>
        <w:pStyle w:val="ListParagraph"/>
        <w:numPr>
          <w:ilvl w:val="0"/>
          <w:numId w:val="14"/>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gilg;igg; ghJfhj;jypd; rpwg;Gk; flikAk; gw;wpa tpopg;Gzu;T epfo;Tfis xOq;F nra;jy;&gt; r%f tiyj;jsq;fs; %yk; fUj;Jf;fis gupkhwp Nghl;bfis xOq;F nra;ý;jy;.gpupe;j rigfSldhd cwtpYk;&gt; gpw kiwfs; kl;bYk; nghJepiyapdupd; gzp</w:t>
      </w:r>
    </w:p>
    <w:p w:rsidR="002C3A39" w:rsidRPr="001606D8" w:rsidRDefault="002C3A39" w:rsidP="001606D8">
      <w:pPr>
        <w:pStyle w:val="ListParagraph"/>
        <w:numPr>
          <w:ilvl w:val="0"/>
          <w:numId w:val="14"/>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lang w:val="en-IN"/>
        </w:rPr>
        <w:t xml:space="preserve">jpUtopghl;Lf; fUj;juq;Ffis </w:t>
      </w:r>
      <w:r w:rsidRPr="001606D8">
        <w:rPr>
          <w:rFonts w:ascii="Bamini" w:hAnsi="Bamini" w:cs="Bamini"/>
          <w:kern w:val="24"/>
          <w:sz w:val="24"/>
          <w:szCs w:val="24"/>
        </w:rPr>
        <w:t xml:space="preserve">gpupe;j rigfSld; fpwp];jt xd;wpg;gpy; </w:t>
      </w:r>
      <w:r w:rsidRPr="001606D8">
        <w:rPr>
          <w:rFonts w:ascii="Bamini" w:hAnsi="Bamini" w:cs="Bamini"/>
          <w:kern w:val="24"/>
          <w:sz w:val="24"/>
          <w:szCs w:val="24"/>
          <w:lang w:val="en-IN"/>
        </w:rPr>
        <w:t>elj;jy;.</w:t>
      </w:r>
    </w:p>
    <w:p w:rsidR="002C3A39" w:rsidRPr="001606D8" w:rsidRDefault="002C3A39" w:rsidP="001606D8">
      <w:pPr>
        <w:pStyle w:val="ListParagraph"/>
        <w:numPr>
          <w:ilvl w:val="0"/>
          <w:numId w:val="14"/>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 xml:space="preserve">fpwp];jt xd;wpg;gpy; </w:t>
      </w:r>
      <w:r w:rsidRPr="001606D8">
        <w:rPr>
          <w:rFonts w:ascii="Bamini" w:hAnsi="Bamini" w:cs="Bamini"/>
          <w:kern w:val="24"/>
          <w:sz w:val="24"/>
          <w:szCs w:val="24"/>
          <w:lang w:val="en-IN"/>
        </w:rPr>
        <w:t>rpWtu;fs;&gt; ,isNahu;fs;&gt; Nehahsu;fs;&gt; KjpNahu;fSf;fhd FOj;jpUg;gypia khjk; xUKiwahtJ mwpKfg;gLj;jy;.</w:t>
      </w:r>
      <w:r w:rsidRPr="001606D8">
        <w:rPr>
          <w:rFonts w:ascii="Bamini" w:hAnsi="Bamini" w:cs="Bamini"/>
          <w:kern w:val="24"/>
          <w:sz w:val="24"/>
          <w:szCs w:val="24"/>
        </w:rPr>
        <w:t>gz;ghl;L kakhf;fypYk;&gt; r%fj;Jldhd nghJepiyapdupd; gzp</w:t>
      </w:r>
    </w:p>
    <w:p w:rsidR="002C3A39" w:rsidRPr="001606D8" w:rsidRDefault="002C3A39" w:rsidP="001606D8">
      <w:pPr>
        <w:pStyle w:val="ListParagraph"/>
        <w:numPr>
          <w:ilvl w:val="0"/>
          <w:numId w:val="15"/>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fpwp];jtu;fs; jhk; thOk; r%fj;jpYs;s midj;J kf;fSf;Fk; kjpg;gspj;J jkJ gz;ghl;lk;rq;fisAk; gpd;gw;w Ntz</w:t>
      </w:r>
      <w:r w:rsidR="007E61E7" w:rsidRPr="001606D8">
        <w:rPr>
          <w:rFonts w:ascii="Bamini" w:hAnsi="Bamini" w:cs="Bamini"/>
          <w:kern w:val="24"/>
          <w:sz w:val="24"/>
          <w:szCs w:val="24"/>
        </w:rPr>
        <w:t>;Lk;. r%fg; nghWg;Gzu;r;rpAld ;</w:t>
      </w:r>
      <w:r w:rsidRPr="001606D8">
        <w:rPr>
          <w:rFonts w:ascii="Bamini" w:hAnsi="Bamini" w:cs="Bamini"/>
          <w:kern w:val="24"/>
          <w:sz w:val="24"/>
          <w:szCs w:val="24"/>
        </w:rPr>
        <w:t>rpWtu;fisAk;</w:t>
      </w:r>
      <w:r w:rsidR="007E61E7" w:rsidRPr="001606D8">
        <w:rPr>
          <w:rFonts w:ascii="Bamini" w:hAnsi="Bamini" w:cs="Bamini"/>
          <w:kern w:val="24"/>
          <w:sz w:val="24"/>
          <w:szCs w:val="24"/>
        </w:rPr>
        <w:t xml:space="preserve">&gt; ,isQu;fisAk; tsu;f;fNtz;Lk;. </w:t>
      </w:r>
      <w:r w:rsidRPr="001606D8">
        <w:rPr>
          <w:rFonts w:ascii="Bamini" w:hAnsi="Bamini" w:cs="Bamini"/>
          <w:kern w:val="24"/>
          <w:sz w:val="24"/>
          <w:szCs w:val="24"/>
        </w:rPr>
        <w:t>r%f nraw;ghLfspy; KOkdjhfTk; KOikahfTk; cupikAld; gq;nfLf;f Cf;Ftpj;jy;.nghUshjhu&gt; murpay; gzpapy; nghJepiyapdupd; gzp</w:t>
      </w:r>
    </w:p>
    <w:p w:rsidR="002C3A39" w:rsidRPr="001606D8" w:rsidRDefault="002C3A39" w:rsidP="001606D8">
      <w:pPr>
        <w:pStyle w:val="ListParagraph"/>
        <w:numPr>
          <w:ilvl w:val="0"/>
          <w:numId w:val="16"/>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murpay;&gt; nghUshjhu kw;Wk; kdpj cupik kPwy;fSf;fhf Fuy; nfhLf;Fk; tifapy; fpwp];jt tho;tpy; rpWtu;fisAk;&gt; ,isQu;fisAk; tsu;f;fNtz;Lk;.</w:t>
      </w:r>
    </w:p>
    <w:p w:rsidR="002C3A39" w:rsidRPr="001606D8" w:rsidRDefault="002C3A39" w:rsidP="001606D8">
      <w:pPr>
        <w:pStyle w:val="ListParagraph"/>
        <w:numPr>
          <w:ilvl w:val="0"/>
          <w:numId w:val="16"/>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murpay;&gt; nghUshjhu nraw;ghLfspy; KOkdjhfTk; KOikahfTk; cupikAld; [dehaf topapy; gq;nfLf;f Cf;Ftpj;jy;.r%f Clfg; gzpapy; nghJepiyapdupd; gzp</w:t>
      </w:r>
    </w:p>
    <w:p w:rsidR="002C3A39" w:rsidRPr="001606D8" w:rsidRDefault="002C3A39" w:rsidP="001606D8">
      <w:pPr>
        <w:pStyle w:val="ListParagraph"/>
        <w:numPr>
          <w:ilvl w:val="0"/>
          <w:numId w:val="17"/>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r%fg;gpur;ridfs;&gt; tpopg;Gzu;T epfo;Tfis xUtupd; kdij Gz;gLj;jhJ&gt; Raeykpd;wp ntspf;nfhzUk; Clff;fsq;fspy; fpwp];jt tpOkpaq;fisj; jhq;fpathW gilg;Gf;fis nra;a Cf;Ftpj;jy;.fy;tpg; gzpapy; nghJepiyapdupd; gzp</w:t>
      </w:r>
    </w:p>
    <w:p w:rsidR="002C3A39" w:rsidRPr="001606D8" w:rsidRDefault="002C3A39" w:rsidP="001606D8">
      <w:pPr>
        <w:pStyle w:val="ListParagraph"/>
        <w:numPr>
          <w:ilvl w:val="0"/>
          <w:numId w:val="17"/>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 xml:space="preserve">r%fj;jpy; fy;tp vd;gJ kjj;jpw;F mg;ghw;gl;l jdpegu; cupik vd;gij njspTgLj;jp midtUf;Fk; mbg;gilf;fy;tp kw;Wk; njhopw;fy;tp vd;w tifapy; fpwp];jt tpOkpaq;fSf;fika gbj;jtu;fs; fy;tpia fw;gpf;f Cf;fg;gLj;jy;&gt; </w:t>
      </w:r>
    </w:p>
    <w:p w:rsidR="002C3A39" w:rsidRPr="00654B23" w:rsidRDefault="002C3A39" w:rsidP="001606D8">
      <w:pPr>
        <w:pStyle w:val="ListParagraph"/>
        <w:numPr>
          <w:ilvl w:val="0"/>
          <w:numId w:val="17"/>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 xml:space="preserve">fw;wtu;fs; mjw;Fupa Kiwapy; ele;J nfhs;Sk; tifapy; r%fj;ij jahu;gLj;jy;. </w:t>
      </w:r>
    </w:p>
    <w:p w:rsidR="002C3A39" w:rsidRPr="001606D8" w:rsidRDefault="002C3A39" w:rsidP="001606D8">
      <w:pPr>
        <w:autoSpaceDE w:val="0"/>
        <w:autoSpaceDN w:val="0"/>
        <w:adjustRightInd w:val="0"/>
        <w:spacing w:line="360" w:lineRule="auto"/>
        <w:rPr>
          <w:rFonts w:ascii="Bamini" w:hAnsi="Bamini" w:cs="Bamini"/>
          <w:b/>
          <w:bCs/>
          <w:kern w:val="24"/>
          <w:sz w:val="24"/>
          <w:szCs w:val="24"/>
        </w:rPr>
      </w:pPr>
      <w:r w:rsidRPr="001606D8">
        <w:rPr>
          <w:rFonts w:ascii="Bamini" w:hAnsi="Bamini" w:cs="Bamini"/>
          <w:b/>
          <w:bCs/>
          <w:kern w:val="24"/>
          <w:sz w:val="24"/>
          <w:szCs w:val="24"/>
        </w:rPr>
        <w:t>KbTiu</w:t>
      </w:r>
    </w:p>
    <w:p w:rsidR="002C3A39" w:rsidRPr="001606D8" w:rsidRDefault="002C3A39" w:rsidP="00654B23">
      <w:p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FOk tho;T -53</w:t>
      </w:r>
      <w:r w:rsidRPr="001606D8">
        <w:rPr>
          <w:rFonts w:ascii="Times New Roman" w:hAnsi="Times New Roman" w:cs="Times New Roman"/>
          <w:kern w:val="24"/>
          <w:sz w:val="24"/>
          <w:szCs w:val="24"/>
        </w:rPr>
        <w:t>%</w:t>
      </w:r>
      <w:r w:rsidRPr="001606D8">
        <w:rPr>
          <w:rFonts w:ascii="Bamini" w:hAnsi="Bamini" w:cs="Bamini"/>
          <w:kern w:val="24"/>
          <w:sz w:val="24"/>
          <w:szCs w:val="24"/>
        </w:rPr>
        <w:t>&gt; r%fj;Jld; gzp -37</w:t>
      </w:r>
      <w:r w:rsidRPr="001606D8">
        <w:rPr>
          <w:rFonts w:ascii="Times New Roman" w:hAnsi="Times New Roman" w:cs="Times New Roman"/>
          <w:kern w:val="24"/>
          <w:sz w:val="24"/>
          <w:szCs w:val="24"/>
        </w:rPr>
        <w:t>%</w:t>
      </w:r>
      <w:r w:rsidRPr="001606D8">
        <w:rPr>
          <w:rFonts w:ascii="Bamini" w:hAnsi="Bamini" w:cs="Bamini"/>
          <w:kern w:val="24"/>
          <w:sz w:val="24"/>
          <w:szCs w:val="24"/>
        </w:rPr>
        <w:t>&gt; fy;tpg; gzp -57</w:t>
      </w:r>
      <w:r w:rsidRPr="001606D8">
        <w:rPr>
          <w:rFonts w:ascii="Times New Roman" w:hAnsi="Times New Roman" w:cs="Times New Roman"/>
          <w:kern w:val="24"/>
          <w:sz w:val="24"/>
          <w:szCs w:val="24"/>
        </w:rPr>
        <w:t>%</w:t>
      </w:r>
      <w:r w:rsidRPr="001606D8">
        <w:rPr>
          <w:rFonts w:ascii="Bamini" w:hAnsi="Bamini" w:cs="Bamini"/>
          <w:kern w:val="24"/>
          <w:sz w:val="24"/>
          <w:szCs w:val="24"/>
        </w:rPr>
        <w:t xml:space="preserve">&gt; KOikahd gq;fspg;ghfTk;&gt; ,iwthu;j;ijg; gzp 72 </w:t>
      </w:r>
      <w:r w:rsidRPr="001606D8">
        <w:rPr>
          <w:rFonts w:ascii="Times New Roman" w:hAnsi="Times New Roman" w:cs="Times New Roman"/>
          <w:kern w:val="24"/>
          <w:sz w:val="24"/>
          <w:szCs w:val="24"/>
        </w:rPr>
        <w:t>%</w:t>
      </w:r>
      <w:r w:rsidRPr="001606D8">
        <w:rPr>
          <w:rFonts w:ascii="Bamini" w:hAnsi="Bamini" w:cs="Bamini"/>
          <w:kern w:val="24"/>
          <w:sz w:val="24"/>
          <w:szCs w:val="24"/>
        </w:rPr>
        <w:t>&gt; jpUtopghl;by;  67</w:t>
      </w:r>
      <w:r w:rsidRPr="001606D8">
        <w:rPr>
          <w:rFonts w:ascii="Times New Roman" w:hAnsi="Times New Roman" w:cs="Times New Roman"/>
          <w:kern w:val="24"/>
          <w:sz w:val="24"/>
          <w:szCs w:val="24"/>
        </w:rPr>
        <w:t>%</w:t>
      </w:r>
      <w:r w:rsidRPr="001606D8">
        <w:rPr>
          <w:rFonts w:ascii="Bamini" w:hAnsi="Bamini" w:cs="Bamini"/>
          <w:kern w:val="24"/>
          <w:sz w:val="24"/>
          <w:szCs w:val="24"/>
        </w:rPr>
        <w:t>&gt; kiwf;fy;tpg; gzp  47</w:t>
      </w:r>
      <w:r w:rsidRPr="001606D8">
        <w:rPr>
          <w:rFonts w:ascii="Times New Roman" w:hAnsi="Times New Roman" w:cs="Times New Roman"/>
          <w:kern w:val="24"/>
          <w:sz w:val="24"/>
          <w:szCs w:val="24"/>
        </w:rPr>
        <w:t>%</w:t>
      </w:r>
      <w:r w:rsidRPr="001606D8">
        <w:rPr>
          <w:rFonts w:ascii="Bamini" w:hAnsi="Bamini" w:cs="Bamini"/>
          <w:kern w:val="24"/>
          <w:sz w:val="24"/>
          <w:szCs w:val="24"/>
        </w:rPr>
        <w:t>&gt; gilg;ig ghJfhj;jy; 60</w:t>
      </w:r>
      <w:r w:rsidRPr="001606D8">
        <w:rPr>
          <w:rFonts w:ascii="Times New Roman" w:hAnsi="Times New Roman" w:cs="Times New Roman"/>
          <w:kern w:val="24"/>
          <w:sz w:val="24"/>
          <w:szCs w:val="24"/>
        </w:rPr>
        <w:t>%</w:t>
      </w:r>
      <w:r w:rsidRPr="001606D8">
        <w:rPr>
          <w:rFonts w:ascii="Bamini" w:hAnsi="Bamini" w:cs="Bamini"/>
          <w:kern w:val="24"/>
          <w:sz w:val="24"/>
          <w:szCs w:val="24"/>
        </w:rPr>
        <w:t>&gt; ew;nra;jp mwptpg;G 55</w:t>
      </w:r>
      <w:r w:rsidRPr="001606D8">
        <w:rPr>
          <w:rFonts w:ascii="Times New Roman" w:hAnsi="Times New Roman" w:cs="Times New Roman"/>
          <w:kern w:val="24"/>
          <w:sz w:val="24"/>
          <w:szCs w:val="24"/>
        </w:rPr>
        <w:t>%</w:t>
      </w:r>
      <w:r w:rsidRPr="001606D8">
        <w:rPr>
          <w:rFonts w:ascii="Bamini" w:hAnsi="Bamini" w:cs="Bamini"/>
          <w:kern w:val="24"/>
          <w:sz w:val="24"/>
          <w:szCs w:val="24"/>
        </w:rPr>
        <w:t>&gt; r%fj;Jldhd gzp 37</w:t>
      </w:r>
      <w:r w:rsidRPr="001606D8">
        <w:rPr>
          <w:rFonts w:ascii="Times New Roman" w:hAnsi="Times New Roman" w:cs="Times New Roman"/>
          <w:kern w:val="24"/>
          <w:sz w:val="24"/>
          <w:szCs w:val="24"/>
        </w:rPr>
        <w:t>%</w:t>
      </w:r>
      <w:r w:rsidRPr="001606D8">
        <w:rPr>
          <w:rFonts w:ascii="Bamini" w:hAnsi="Bamini" w:cs="Bamini"/>
          <w:kern w:val="24"/>
          <w:sz w:val="24"/>
          <w:szCs w:val="24"/>
        </w:rPr>
        <w:t>&gt; nghUshjhug; gzp 38</w:t>
      </w:r>
      <w:r w:rsidRPr="001606D8">
        <w:rPr>
          <w:rFonts w:ascii="Times New Roman" w:hAnsi="Times New Roman" w:cs="Times New Roman"/>
          <w:kern w:val="24"/>
          <w:sz w:val="24"/>
          <w:szCs w:val="24"/>
        </w:rPr>
        <w:t>%</w:t>
      </w:r>
      <w:r w:rsidRPr="001606D8">
        <w:rPr>
          <w:rFonts w:ascii="Bamini" w:hAnsi="Bamini" w:cs="Bamini"/>
          <w:kern w:val="24"/>
          <w:sz w:val="24"/>
          <w:szCs w:val="24"/>
        </w:rPr>
        <w:t>&gt; r%f Clfg; gzp 53</w:t>
      </w:r>
      <w:r w:rsidRPr="001606D8">
        <w:rPr>
          <w:rFonts w:ascii="Times New Roman" w:hAnsi="Times New Roman" w:cs="Times New Roman"/>
          <w:kern w:val="24"/>
          <w:sz w:val="24"/>
          <w:szCs w:val="24"/>
        </w:rPr>
        <w:t>%</w:t>
      </w:r>
      <w:r w:rsidRPr="001606D8">
        <w:rPr>
          <w:rFonts w:ascii="Bamini" w:hAnsi="Bamini" w:cs="Bamini"/>
          <w:kern w:val="24"/>
          <w:sz w:val="24"/>
          <w:szCs w:val="24"/>
        </w:rPr>
        <w:t xml:space="preserve"> XusT gq;fspg;ghfTk;&gt; gpupe;j rigfSld; cwT 64</w:t>
      </w:r>
      <w:r w:rsidRPr="001606D8">
        <w:rPr>
          <w:rFonts w:ascii="Times New Roman" w:hAnsi="Times New Roman" w:cs="Times New Roman"/>
          <w:kern w:val="24"/>
          <w:sz w:val="24"/>
          <w:szCs w:val="24"/>
        </w:rPr>
        <w:t>%</w:t>
      </w:r>
      <w:r w:rsidRPr="001606D8">
        <w:rPr>
          <w:rFonts w:ascii="Bamini" w:hAnsi="Bamini" w:cs="Bamini"/>
          <w:kern w:val="24"/>
          <w:sz w:val="24"/>
          <w:szCs w:val="24"/>
        </w:rPr>
        <w:t>&gt; gpw kiwfs; kl;by; 69</w:t>
      </w:r>
      <w:r w:rsidRPr="001606D8">
        <w:rPr>
          <w:rFonts w:ascii="Times New Roman" w:hAnsi="Times New Roman" w:cs="Times New Roman"/>
          <w:kern w:val="24"/>
          <w:sz w:val="24"/>
          <w:szCs w:val="24"/>
        </w:rPr>
        <w:t>%</w:t>
      </w:r>
      <w:r w:rsidRPr="001606D8">
        <w:rPr>
          <w:rFonts w:ascii="Bamini" w:hAnsi="Bamini" w:cs="Bamini"/>
          <w:kern w:val="24"/>
          <w:sz w:val="24"/>
          <w:szCs w:val="24"/>
        </w:rPr>
        <w:t>&gt; gz;ghl;L kakhf;fy; 48</w:t>
      </w:r>
      <w:r w:rsidRPr="001606D8">
        <w:rPr>
          <w:rFonts w:ascii="Times New Roman" w:hAnsi="Times New Roman" w:cs="Times New Roman"/>
          <w:kern w:val="24"/>
          <w:sz w:val="24"/>
          <w:szCs w:val="24"/>
        </w:rPr>
        <w:t>%</w:t>
      </w:r>
      <w:r w:rsidRPr="001606D8">
        <w:rPr>
          <w:rFonts w:ascii="Bamini" w:hAnsi="Bamini" w:cs="Bamini"/>
          <w:kern w:val="24"/>
          <w:sz w:val="24"/>
          <w:szCs w:val="24"/>
        </w:rPr>
        <w:t>&gt; murpay; gzp 56 rjtPjkhf kpff;Fiwthd gq;fspg;ghfTk; fhzg;gLfpd;wJ.</w:t>
      </w:r>
    </w:p>
    <w:p w:rsidR="002C3A39" w:rsidRPr="001606D8" w:rsidRDefault="002C3A39" w:rsidP="00654B23">
      <w:pPr>
        <w:autoSpaceDE w:val="0"/>
        <w:autoSpaceDN w:val="0"/>
        <w:adjustRightInd w:val="0"/>
        <w:spacing w:line="360" w:lineRule="auto"/>
        <w:jc w:val="both"/>
        <w:rPr>
          <w:rFonts w:ascii="Bamini" w:hAnsi="Times New Roman" w:cs="Bamini"/>
          <w:kern w:val="24"/>
          <w:sz w:val="24"/>
          <w:szCs w:val="24"/>
        </w:rPr>
      </w:pPr>
      <w:r w:rsidRPr="001606D8">
        <w:rPr>
          <w:rFonts w:ascii="Bamini" w:hAnsi="Bamini" w:cs="Bamini"/>
          <w:kern w:val="24"/>
          <w:sz w:val="24"/>
          <w:szCs w:val="24"/>
          <w:lang w:val="en-GB"/>
        </w:rPr>
        <w:t xml:space="preserve">nghJepiyapdu; jpUg;gzpia aho;g;ghz kiwkhtl;lj; jpUr;rigapy; fl;bnaOg;Gtjw;F gpd;tUk; tplaq;fs; ghupa rthyhf mike;Js;sd: nghJepiyapdu; jk; gzp gw;wpa tpopg;Gzu;tpd;ik my;yJ njsptpd;ik&gt; </w:t>
      </w:r>
      <w:r w:rsidRPr="001606D8">
        <w:rPr>
          <w:rFonts w:ascii="Bamini" w:hAnsi="Bamini" w:cs="Bamini"/>
          <w:kern w:val="24"/>
          <w:sz w:val="24"/>
          <w:szCs w:val="24"/>
        </w:rPr>
        <w:t>rhjpa Xuq;fl;ly; (rhjpf;fl;likg;G)&gt;  rKjha me;j];J (nghUshjhu Vw;wj;jho;T&gt; fy;tp Vw;wj;jho;T)&gt; gq;nfLj;jypy; FLk;g Kd;Dupik kw;Wk; Raeyk;.</w:t>
      </w:r>
      <w:r w:rsidRPr="001606D8">
        <w:rPr>
          <w:rFonts w:ascii="Bamini" w:hAnsi="Bamini" w:cs="Bamini"/>
          <w:kern w:val="24"/>
          <w:sz w:val="24"/>
          <w:szCs w:val="24"/>
          <w:lang w:val="en-GB"/>
        </w:rPr>
        <w:t xml:space="preserve"> </w:t>
      </w:r>
      <w:r w:rsidRPr="001606D8">
        <w:rPr>
          <w:rFonts w:ascii="Bamini" w:hAnsi="Bamini" w:cs="Bamini"/>
          <w:kern w:val="24"/>
          <w:sz w:val="24"/>
          <w:szCs w:val="24"/>
        </w:rPr>
        <w:t>rhjpa Xuq;fl;ly; -</w:t>
      </w:r>
      <w:r w:rsidRPr="001606D8">
        <w:rPr>
          <w:rFonts w:ascii="Bamini" w:hAnsi="Times New Roman" w:cs="Bamini"/>
          <w:kern w:val="24"/>
          <w:sz w:val="24"/>
          <w:szCs w:val="24"/>
        </w:rPr>
        <w:t>(37</w:t>
      </w:r>
      <w:r w:rsidRPr="001606D8">
        <w:rPr>
          <w:rFonts w:ascii="Times New Roman" w:hAnsi="Times New Roman" w:cs="Times New Roman"/>
          <w:kern w:val="24"/>
          <w:sz w:val="24"/>
          <w:szCs w:val="24"/>
        </w:rPr>
        <w:t>%</w:t>
      </w:r>
      <w:r w:rsidRPr="001606D8">
        <w:rPr>
          <w:rFonts w:ascii="Bamini" w:hAnsi="Times New Roman" w:cs="Bamini"/>
          <w:kern w:val="24"/>
          <w:sz w:val="24"/>
          <w:szCs w:val="24"/>
        </w:rPr>
        <w:t>)</w:t>
      </w:r>
      <w:r w:rsidRPr="001606D8">
        <w:rPr>
          <w:rFonts w:ascii="Bamini" w:hAnsi="Bamini" w:cs="Bamini"/>
          <w:kern w:val="24"/>
          <w:sz w:val="24"/>
          <w:szCs w:val="24"/>
        </w:rPr>
        <w:t>&gt;  rKjha me;j];J -</w:t>
      </w:r>
      <w:r w:rsidRPr="001606D8">
        <w:rPr>
          <w:rFonts w:ascii="Bamini" w:hAnsi="Times New Roman" w:cs="Bamini"/>
          <w:kern w:val="24"/>
          <w:sz w:val="24"/>
          <w:szCs w:val="24"/>
        </w:rPr>
        <w:t>(15</w:t>
      </w:r>
      <w:r w:rsidRPr="001606D8">
        <w:rPr>
          <w:rFonts w:ascii="Times New Roman" w:hAnsi="Times New Roman" w:cs="Times New Roman"/>
          <w:kern w:val="24"/>
          <w:sz w:val="24"/>
          <w:szCs w:val="24"/>
        </w:rPr>
        <w:t>%</w:t>
      </w:r>
      <w:r w:rsidRPr="001606D8">
        <w:rPr>
          <w:rFonts w:ascii="Bamini" w:hAnsi="Times New Roman" w:cs="Bamini"/>
          <w:kern w:val="24"/>
          <w:sz w:val="24"/>
          <w:szCs w:val="24"/>
        </w:rPr>
        <w:t>)</w:t>
      </w:r>
      <w:r w:rsidRPr="001606D8">
        <w:rPr>
          <w:rFonts w:ascii="Bamini" w:hAnsi="Bamini" w:cs="Bamini"/>
          <w:kern w:val="24"/>
          <w:sz w:val="24"/>
          <w:szCs w:val="24"/>
        </w:rPr>
        <w:t>&gt;  FLk;g Kd;Dupik -</w:t>
      </w:r>
      <w:r w:rsidRPr="001606D8">
        <w:rPr>
          <w:rFonts w:ascii="Bamini" w:hAnsi="Times New Roman" w:cs="Bamini"/>
          <w:kern w:val="24"/>
          <w:sz w:val="24"/>
          <w:szCs w:val="24"/>
        </w:rPr>
        <w:t>(39</w:t>
      </w:r>
      <w:r w:rsidRPr="001606D8">
        <w:rPr>
          <w:rFonts w:ascii="Times New Roman" w:hAnsi="Times New Roman" w:cs="Times New Roman"/>
          <w:kern w:val="24"/>
          <w:sz w:val="24"/>
          <w:szCs w:val="24"/>
        </w:rPr>
        <w:t>%</w:t>
      </w:r>
      <w:r w:rsidRPr="001606D8">
        <w:rPr>
          <w:rFonts w:ascii="Bamini" w:hAnsi="Times New Roman" w:cs="Bamini"/>
          <w:kern w:val="24"/>
          <w:sz w:val="24"/>
          <w:szCs w:val="24"/>
        </w:rPr>
        <w:t>)</w:t>
      </w:r>
      <w:r w:rsidRPr="001606D8">
        <w:rPr>
          <w:rFonts w:ascii="Bamini" w:hAnsi="Bamini" w:cs="Bamini"/>
          <w:kern w:val="24"/>
          <w:sz w:val="24"/>
          <w:szCs w:val="24"/>
        </w:rPr>
        <w:t>&gt; Raeyk; -</w:t>
      </w:r>
      <w:r w:rsidRPr="001606D8">
        <w:rPr>
          <w:rFonts w:ascii="Bamini" w:hAnsi="Times New Roman" w:cs="Bamini"/>
          <w:kern w:val="24"/>
          <w:sz w:val="24"/>
          <w:szCs w:val="24"/>
        </w:rPr>
        <w:t>(9</w:t>
      </w:r>
      <w:r w:rsidRPr="001606D8">
        <w:rPr>
          <w:rFonts w:ascii="Times New Roman" w:hAnsi="Times New Roman" w:cs="Times New Roman"/>
          <w:kern w:val="24"/>
          <w:sz w:val="24"/>
          <w:szCs w:val="24"/>
        </w:rPr>
        <w:t>%</w:t>
      </w:r>
      <w:r w:rsidRPr="001606D8">
        <w:rPr>
          <w:rFonts w:ascii="Bamini" w:hAnsi="Times New Roman" w:cs="Bamini"/>
          <w:kern w:val="24"/>
          <w:sz w:val="24"/>
          <w:szCs w:val="24"/>
        </w:rPr>
        <w:t>)</w:t>
      </w:r>
    </w:p>
    <w:p w:rsidR="002C3A39" w:rsidRPr="001606D8" w:rsidRDefault="002C3A39" w:rsidP="00654B23">
      <w:pPr>
        <w:autoSpaceDE w:val="0"/>
        <w:autoSpaceDN w:val="0"/>
        <w:adjustRightInd w:val="0"/>
        <w:spacing w:line="360" w:lineRule="auto"/>
        <w:jc w:val="both"/>
        <w:rPr>
          <w:rFonts w:ascii="Bamini" w:hAnsi="Bamini" w:cs="Bamini"/>
          <w:kern w:val="24"/>
          <w:sz w:val="24"/>
          <w:szCs w:val="24"/>
          <w:lang w:val="en-IN"/>
        </w:rPr>
      </w:pPr>
      <w:r w:rsidRPr="001606D8">
        <w:rPr>
          <w:rFonts w:ascii="Bamini" w:hAnsi="Bamini" w:cs="Bamini"/>
          <w:kern w:val="24"/>
          <w:sz w:val="24"/>
          <w:szCs w:val="24"/>
        </w:rPr>
        <w:t xml:space="preserve">,e;epiyapy; ,iwthu;j;ijg; gzp&gt; jpUtopghL&gt; kiwf;fy;tpg; gzp FOk tho;T&gt; gilg;ig ghJfhg;gJ&gt; ew;nra;jp mwptpg;gJ&gt; gpupe;j rigfSld; cwtpYk;&gt; gpw kiwfs; kl;bYk; nghJepiyapdupd; gzp&gt; gz;ghl;L kakhf;fy;&gt; r%fj;Jldhd gzp&gt; nghUshjhuk;&gt; murpay;&gt; fy;tp&gt; r%f Clfg; gzp Nghd;w gyjug;gl;l JiwfspYk;  </w:t>
      </w:r>
      <w:r w:rsidRPr="001606D8">
        <w:rPr>
          <w:rFonts w:ascii="Bamini" w:hAnsi="Bamini" w:cs="Bamini"/>
          <w:kern w:val="24"/>
          <w:sz w:val="24"/>
          <w:szCs w:val="24"/>
          <w:lang w:val="en-IN"/>
        </w:rPr>
        <w:t xml:space="preserve">aho;g;ghz kiwkhtl;lj;jpy; </w:t>
      </w:r>
      <w:r w:rsidRPr="001606D8">
        <w:rPr>
          <w:rFonts w:ascii="Bamini" w:hAnsi="Bamini" w:cs="Bamini"/>
          <w:kern w:val="24"/>
          <w:sz w:val="24"/>
          <w:szCs w:val="24"/>
        </w:rPr>
        <w:t xml:space="preserve">,uz;lhk; tj;jpf;fhd; rq;fj;jpw;F  gpd;duhd epiyapy; </w:t>
      </w:r>
      <w:r w:rsidRPr="001606D8">
        <w:rPr>
          <w:rFonts w:ascii="Bamini" w:hAnsi="Bamini" w:cs="Bamini"/>
          <w:kern w:val="24"/>
          <w:sz w:val="24"/>
          <w:szCs w:val="24"/>
          <w:lang w:val="en-IN"/>
        </w:rPr>
        <w:t xml:space="preserve">nghJepiyapdu; jpUj;J}Jg;gzp gw;wp  tpupthf Muhag;gl;lJ. </w:t>
      </w:r>
    </w:p>
    <w:p w:rsidR="002C3A39" w:rsidRPr="001606D8" w:rsidRDefault="002C3A39" w:rsidP="00654B23">
      <w:pPr>
        <w:autoSpaceDE w:val="0"/>
        <w:autoSpaceDN w:val="0"/>
        <w:adjustRightInd w:val="0"/>
        <w:spacing w:line="360" w:lineRule="auto"/>
        <w:jc w:val="both"/>
        <w:rPr>
          <w:rFonts w:ascii="Bamini" w:hAnsi="Bamini" w:cs="Bamini"/>
          <w:kern w:val="24"/>
          <w:sz w:val="24"/>
          <w:szCs w:val="24"/>
          <w:lang w:val="en-IN"/>
        </w:rPr>
      </w:pPr>
      <w:r w:rsidRPr="001606D8">
        <w:rPr>
          <w:rFonts w:ascii="Bamini" w:hAnsi="Bamini" w:cs="Bamini"/>
          <w:kern w:val="24"/>
          <w:sz w:val="24"/>
          <w:szCs w:val="24"/>
          <w:lang w:val="en-IN"/>
        </w:rPr>
        <w:t xml:space="preserve">vdpDk; nghJepiyapdupd; jpUj;J}Jg;gzp </w:t>
      </w:r>
      <w:r w:rsidR="00654B23">
        <w:rPr>
          <w:rFonts w:ascii="Bamini" w:hAnsi="Bamini" w:cs="Bamini"/>
          <w:kern w:val="24"/>
          <w:sz w:val="24"/>
          <w:szCs w:val="24"/>
          <w:lang w:val="en-IN"/>
        </w:rPr>
        <w:t xml:space="preserve">vjpu;fhyj;jpy; rpwg;ghd Kiwapy; </w:t>
      </w:r>
      <w:r w:rsidRPr="001606D8">
        <w:rPr>
          <w:rFonts w:ascii="Bamini" w:hAnsi="Bamini" w:cs="Bamini"/>
          <w:kern w:val="24"/>
          <w:sz w:val="24"/>
          <w:szCs w:val="24"/>
          <w:lang w:val="en-IN"/>
        </w:rPr>
        <w:t>miktjw;F ,j;jifa Jiwfspy; XusT ftdk; nrYj;jg;gl Ntz;Lk;.</w:t>
      </w:r>
    </w:p>
    <w:p w:rsidR="002C3A39" w:rsidRPr="001606D8" w:rsidRDefault="002C3A39" w:rsidP="001606D8">
      <w:pPr>
        <w:autoSpaceDE w:val="0"/>
        <w:autoSpaceDN w:val="0"/>
        <w:adjustRightInd w:val="0"/>
        <w:spacing w:line="360" w:lineRule="auto"/>
        <w:rPr>
          <w:rFonts w:ascii="Bamini" w:hAnsi="Bamini" w:cs="Bamini"/>
          <w:b/>
          <w:bCs/>
          <w:kern w:val="24"/>
          <w:sz w:val="24"/>
          <w:szCs w:val="24"/>
          <w:lang w:val="en-IN"/>
        </w:rPr>
      </w:pPr>
      <w:r w:rsidRPr="001606D8">
        <w:rPr>
          <w:rFonts w:ascii="Bamini" w:hAnsi="Bamini" w:cs="Bamini"/>
          <w:b/>
          <w:bCs/>
          <w:kern w:val="24"/>
          <w:sz w:val="24"/>
          <w:szCs w:val="24"/>
        </w:rPr>
        <w:t>Jiz epd;w E}y;fs;</w:t>
      </w:r>
    </w:p>
    <w:p w:rsidR="002C3A39" w:rsidRPr="001606D8" w:rsidRDefault="002C3A39" w:rsidP="001606D8">
      <w:pPr>
        <w:pStyle w:val="ListParagraph"/>
        <w:numPr>
          <w:ilvl w:val="0"/>
          <w:numId w:val="24"/>
        </w:numPr>
        <w:autoSpaceDE w:val="0"/>
        <w:autoSpaceDN w:val="0"/>
        <w:adjustRightInd w:val="0"/>
        <w:spacing w:line="360" w:lineRule="auto"/>
        <w:jc w:val="both"/>
        <w:rPr>
          <w:rFonts w:ascii="Bamini" w:hAnsi="Bamini" w:cs="Bamini"/>
          <w:kern w:val="24"/>
          <w:sz w:val="24"/>
          <w:szCs w:val="24"/>
          <w:lang w:val="en-IN"/>
        </w:rPr>
      </w:pPr>
      <w:r w:rsidRPr="001606D8">
        <w:rPr>
          <w:rFonts w:ascii="Bamini" w:hAnsi="Bamini" w:cs="Bamini"/>
          <w:kern w:val="24"/>
          <w:sz w:val="24"/>
          <w:szCs w:val="24"/>
        </w:rPr>
        <w:t>,uz;lhk; tj;jpf;fhd; rq;fk;&gt; nghJepiyapdupd; kiwg;gzp gw;wpa jPu;khdj; njhFg;G&gt; aho;g;ghzk;: nghJepiyapduJk;&gt; FLk;gj;jpdJk; aho;. kiwkhtl;l Mizf;FO ntspaPL&gt; 1987.</w:t>
      </w:r>
    </w:p>
    <w:p w:rsidR="002C3A39" w:rsidRPr="001606D8" w:rsidRDefault="002C3A39" w:rsidP="001606D8">
      <w:pPr>
        <w:pStyle w:val="ListParagraph"/>
        <w:numPr>
          <w:ilvl w:val="0"/>
          <w:numId w:val="24"/>
        </w:numPr>
        <w:autoSpaceDE w:val="0"/>
        <w:autoSpaceDN w:val="0"/>
        <w:adjustRightInd w:val="0"/>
        <w:spacing w:line="360" w:lineRule="auto"/>
        <w:jc w:val="both"/>
        <w:rPr>
          <w:rFonts w:ascii="Bamini" w:hAnsi="Bamini" w:cs="Bamini"/>
          <w:kern w:val="24"/>
          <w:sz w:val="24"/>
          <w:szCs w:val="24"/>
          <w:lang w:val="en-IN"/>
        </w:rPr>
      </w:pPr>
      <w:r w:rsidRPr="001606D8">
        <w:rPr>
          <w:rFonts w:ascii="Bamini" w:hAnsi="Bamini" w:cs="Bamini"/>
          <w:kern w:val="24"/>
          <w:sz w:val="24"/>
          <w:szCs w:val="24"/>
        </w:rPr>
        <w:t xml:space="preserve">Maj;jr; rpw;NwL&gt; </w:t>
      </w:r>
      <w:r w:rsidRPr="001606D8">
        <w:rPr>
          <w:rFonts w:ascii="Bamini" w:hAnsi="Bamini" w:cs="Bamini"/>
          <w:i/>
          <w:iCs/>
          <w:kern w:val="24"/>
          <w:sz w:val="24"/>
          <w:szCs w:val="24"/>
        </w:rPr>
        <w:t>,uz;lhk; tj;jpf;fhd; nghJr;rq;fk; KbTw;W ,UgJ Mz;Lfspd; gpd;du; jpUr;rigapYk;&gt; cyfpYk; nghJepiyapdupd; miog;Gk; kiwg;gzpAk;&gt;</w:t>
      </w:r>
      <w:r w:rsidRPr="001606D8">
        <w:rPr>
          <w:rFonts w:ascii="Bamini" w:hAnsi="Bamini" w:cs="Bamini"/>
          <w:kern w:val="24"/>
          <w:sz w:val="24"/>
          <w:szCs w:val="24"/>
        </w:rPr>
        <w:t xml:space="preserve"> aho;g;ghzk;: nghJepiyapdupdJk; FLk;gj;jpdJk; aho;. kiwkhtl;l Mizf;FO ntspaPLfs;&gt; 1987.</w:t>
      </w:r>
    </w:p>
    <w:p w:rsidR="002C3A39" w:rsidRPr="001606D8" w:rsidRDefault="002C3A39" w:rsidP="001606D8">
      <w:pPr>
        <w:pStyle w:val="ListParagraph"/>
        <w:numPr>
          <w:ilvl w:val="0"/>
          <w:numId w:val="24"/>
        </w:numPr>
        <w:autoSpaceDE w:val="0"/>
        <w:autoSpaceDN w:val="0"/>
        <w:adjustRightInd w:val="0"/>
        <w:spacing w:line="360" w:lineRule="auto"/>
        <w:jc w:val="both"/>
        <w:rPr>
          <w:rFonts w:ascii="Bamini" w:hAnsi="Bamini" w:cs="Bamini"/>
          <w:kern w:val="24"/>
          <w:sz w:val="24"/>
          <w:szCs w:val="24"/>
          <w:lang w:val="en-IN"/>
        </w:rPr>
      </w:pPr>
      <w:r w:rsidRPr="001606D8">
        <w:rPr>
          <w:rFonts w:ascii="Bamini" w:hAnsi="Bamini" w:cs="Bamini"/>
          <w:kern w:val="24"/>
          <w:sz w:val="24"/>
          <w:szCs w:val="24"/>
        </w:rPr>
        <w:t xml:space="preserve">Maj;jr; rpw;NwL&gt; </w:t>
      </w:r>
      <w:r w:rsidRPr="001606D8">
        <w:rPr>
          <w:rFonts w:ascii="Bamini" w:hAnsi="Bamini" w:cs="Bamini"/>
          <w:i/>
          <w:iCs/>
          <w:kern w:val="24"/>
          <w:sz w:val="24"/>
          <w:szCs w:val="24"/>
        </w:rPr>
        <w:t xml:space="preserve">Mau;fs; kd;wk;&gt;,uz;lhk; tj;jpf;fhd; rq;fk; KbTw;W ,UgJ Mz;Lfspd; gpd;du; jpUr;rigapYk;&gt; cyfpYk; nghJepiyapdupd; miog;Gk;&gt; kiwg;gzpAk;&gt; </w:t>
      </w:r>
      <w:r w:rsidRPr="001606D8">
        <w:rPr>
          <w:rFonts w:ascii="Bamini" w:hAnsi="Bamini" w:cs="Bamini"/>
          <w:kern w:val="24"/>
          <w:sz w:val="24"/>
          <w:szCs w:val="24"/>
        </w:rPr>
        <w:t>aho;g;ghzk;: aho;.kiwkhtl;l nghJepiyapdu; Mizf;FO ntspaPLfs;&gt; 1987.</w:t>
      </w:r>
    </w:p>
    <w:p w:rsidR="002C3A39" w:rsidRPr="001606D8" w:rsidRDefault="002C3A39" w:rsidP="001606D8">
      <w:pPr>
        <w:pStyle w:val="ListParagraph"/>
        <w:numPr>
          <w:ilvl w:val="0"/>
          <w:numId w:val="24"/>
        </w:numPr>
        <w:autoSpaceDE w:val="0"/>
        <w:autoSpaceDN w:val="0"/>
        <w:adjustRightInd w:val="0"/>
        <w:spacing w:line="360" w:lineRule="auto"/>
        <w:jc w:val="both"/>
        <w:rPr>
          <w:rFonts w:ascii="Bamini" w:hAnsi="Bamini" w:cs="Bamini"/>
          <w:kern w:val="24"/>
          <w:sz w:val="24"/>
          <w:szCs w:val="24"/>
          <w:lang w:val="en-IN"/>
        </w:rPr>
      </w:pPr>
      <w:r w:rsidRPr="001606D8">
        <w:rPr>
          <w:rFonts w:ascii="Bamini" w:hAnsi="Bamini" w:cs="Bamini"/>
          <w:kern w:val="24"/>
          <w:sz w:val="24"/>
          <w:szCs w:val="24"/>
        </w:rPr>
        <w:t>,uz;lhk; tj;jpf;fhd; rq;fk;&gt; jpUr;rig&gt; jpUr;rig gw;wpa kiwf; nfhs;ifj;jpul;L&gt; jpUr;rpuhg;gs;sp: Gdpj rpd;dg;gu; FUj;Jtf; fy;Y}up&gt; 1981.</w:t>
      </w:r>
    </w:p>
    <w:p w:rsidR="002C3A39" w:rsidRPr="001606D8" w:rsidRDefault="002C3A39" w:rsidP="001606D8">
      <w:pPr>
        <w:pStyle w:val="ListParagraph"/>
        <w:numPr>
          <w:ilvl w:val="0"/>
          <w:numId w:val="24"/>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 xml:space="preserve">jpUr;rigr; rl;lj;jpy; nghJepiyapdupd; nghWg;Gf;fSk;&gt; cupikfSk;&gt; aho;. kiwkhtl;l nghJepiyapdu; Mizf;FO ntspaPL </w:t>
      </w:r>
      <w:r w:rsidRPr="001606D8">
        <w:rPr>
          <w:rFonts w:ascii="Times New Roman" w:hAnsi="Times New Roman" w:cs="Times New Roman"/>
          <w:kern w:val="24"/>
          <w:sz w:val="24"/>
          <w:szCs w:val="24"/>
        </w:rPr>
        <w:t>–</w:t>
      </w:r>
      <w:r w:rsidRPr="001606D8">
        <w:rPr>
          <w:rFonts w:ascii="Bamini" w:hAnsi="Bamini" w:cs="Bamini"/>
          <w:kern w:val="24"/>
          <w:sz w:val="24"/>
          <w:szCs w:val="24"/>
        </w:rPr>
        <w:t xml:space="preserve"> 02&gt; aho;g;ghzk;: </w:t>
      </w:r>
      <w:r w:rsidRPr="001606D8">
        <w:rPr>
          <w:rFonts w:ascii="Bamini" w:hAnsi="Times New Roman" w:cs="Bamini"/>
          <w:kern w:val="24"/>
          <w:sz w:val="24"/>
          <w:szCs w:val="24"/>
        </w:rPr>
        <w:t xml:space="preserve">Gdpj tsdhu; gjpg;gfk;&gt; </w:t>
      </w:r>
      <w:r w:rsidRPr="001606D8">
        <w:rPr>
          <w:rFonts w:ascii="Bamini" w:hAnsi="Bamini" w:cs="Bamini"/>
          <w:kern w:val="24"/>
          <w:sz w:val="24"/>
          <w:szCs w:val="24"/>
        </w:rPr>
        <w:t xml:space="preserve">1986. </w:t>
      </w:r>
    </w:p>
    <w:p w:rsidR="002C3A39" w:rsidRPr="001606D8" w:rsidRDefault="002C3A39" w:rsidP="001606D8">
      <w:pPr>
        <w:pStyle w:val="ListParagraph"/>
        <w:numPr>
          <w:ilvl w:val="0"/>
          <w:numId w:val="24"/>
        </w:numPr>
        <w:spacing w:line="360" w:lineRule="auto"/>
        <w:jc w:val="both"/>
        <w:rPr>
          <w:sz w:val="24"/>
          <w:szCs w:val="24"/>
        </w:rPr>
      </w:pPr>
      <w:r w:rsidRPr="001606D8">
        <w:rPr>
          <w:rFonts w:ascii="Bamini" w:eastAsiaTheme="minorEastAsia" w:hAnsi="Bamini"/>
          <w:kern w:val="24"/>
          <w:sz w:val="24"/>
          <w:szCs w:val="24"/>
        </w:rPr>
        <w:t>gTy; ypNahd;.t.&gt; vNuhzpKR.F.,&gt; me;Jthd;.Y}&gt; ,uz;lhk; tj;jpf;fhd; rq;f VLfs;&gt; Njly; ntspaPL&gt; J}a gTy; ,iwapay; fy;Y}up&gt; jpUr;rpuhg;gs;sp&gt; 1967.</w:t>
      </w:r>
    </w:p>
    <w:p w:rsidR="002C3A39" w:rsidRPr="001606D8" w:rsidRDefault="002C3A39" w:rsidP="001606D8">
      <w:pPr>
        <w:pStyle w:val="ListParagraph"/>
        <w:numPr>
          <w:ilvl w:val="0"/>
          <w:numId w:val="24"/>
        </w:numPr>
        <w:spacing w:line="360" w:lineRule="auto"/>
        <w:jc w:val="both"/>
        <w:rPr>
          <w:sz w:val="24"/>
          <w:szCs w:val="24"/>
        </w:rPr>
      </w:pPr>
      <w:r w:rsidRPr="001606D8">
        <w:rPr>
          <w:rFonts w:ascii="Bamini" w:hAnsi="Bamini"/>
          <w:sz w:val="24"/>
          <w:szCs w:val="24"/>
        </w:rPr>
        <w:t xml:space="preserve">,Ujauh[;. </w:t>
      </w:r>
      <w:r w:rsidRPr="001606D8">
        <w:rPr>
          <w:rFonts w:ascii="Times New Roman" w:hAnsi="Times New Roman" w:cs="Times New Roman"/>
          <w:sz w:val="24"/>
          <w:szCs w:val="24"/>
        </w:rPr>
        <w:t>Y</w:t>
      </w:r>
      <w:r w:rsidRPr="001606D8">
        <w:rPr>
          <w:rFonts w:ascii="Bamini" w:hAnsi="Bamini"/>
          <w:sz w:val="24"/>
          <w:szCs w:val="24"/>
        </w:rPr>
        <w:t xml:space="preserve">.&gt; ,uhag;gd;&gt; </w:t>
      </w:r>
      <w:r w:rsidRPr="001606D8">
        <w:rPr>
          <w:rFonts w:ascii="Times New Roman" w:hAnsi="Times New Roman" w:cs="Times New Roman"/>
          <w:sz w:val="24"/>
          <w:szCs w:val="24"/>
        </w:rPr>
        <w:t>A.</w:t>
      </w:r>
      <w:r w:rsidRPr="001606D8">
        <w:rPr>
          <w:rFonts w:ascii="Bamini" w:hAnsi="Bamini"/>
          <w:sz w:val="24"/>
          <w:szCs w:val="24"/>
        </w:rPr>
        <w:t xml:space="preserve">&gt; moFnry;td;. </w:t>
      </w:r>
      <w:r w:rsidRPr="001606D8">
        <w:rPr>
          <w:rFonts w:ascii="Times New Roman" w:hAnsi="Times New Roman" w:cs="Times New Roman"/>
          <w:sz w:val="24"/>
          <w:szCs w:val="24"/>
        </w:rPr>
        <w:t>A</w:t>
      </w:r>
      <w:r w:rsidRPr="001606D8">
        <w:rPr>
          <w:rFonts w:ascii="Bamini" w:hAnsi="Bamini"/>
          <w:sz w:val="24"/>
          <w:szCs w:val="24"/>
        </w:rPr>
        <w:t>&gt; jpUr;rig rl;lj; njhFg;G&gt; Njly; ntspaPL&gt; J}a gTy; ,iwapay; fy;Y}up&gt; jpUr;rpuhg;gs;sp&gt; 2005&gt; gf;fk; 54.</w:t>
      </w:r>
    </w:p>
    <w:p w:rsidR="002C3A39" w:rsidRPr="001606D8" w:rsidRDefault="002C3A39" w:rsidP="001606D8">
      <w:pPr>
        <w:pStyle w:val="ListParagraph"/>
        <w:numPr>
          <w:ilvl w:val="0"/>
          <w:numId w:val="24"/>
        </w:numPr>
        <w:spacing w:line="360" w:lineRule="auto"/>
        <w:jc w:val="both"/>
        <w:rPr>
          <w:sz w:val="24"/>
          <w:szCs w:val="24"/>
        </w:rPr>
      </w:pPr>
      <w:r w:rsidRPr="001606D8">
        <w:rPr>
          <w:rFonts w:ascii="Bamini" w:hAnsi="Bamini" w:cs="Bamini"/>
          <w:kern w:val="24"/>
          <w:sz w:val="24"/>
          <w:szCs w:val="24"/>
        </w:rPr>
        <w:t xml:space="preserve">kupajhrd;.t&gt; (1968)&gt; </w:t>
      </w:r>
      <w:r w:rsidRPr="001606D8">
        <w:rPr>
          <w:rFonts w:ascii="Bamini" w:hAnsi="Bamini" w:cs="Bamini"/>
          <w:i/>
          <w:iCs/>
          <w:kern w:val="24"/>
          <w:sz w:val="24"/>
          <w:szCs w:val="24"/>
        </w:rPr>
        <w:t>nghJepiyapdupd; nghw;fhyk</w:t>
      </w:r>
      <w:r w:rsidRPr="001606D8">
        <w:rPr>
          <w:rFonts w:ascii="Bamini" w:hAnsi="Bamini" w:cs="Bamini"/>
          <w:kern w:val="24"/>
          <w:sz w:val="24"/>
          <w:szCs w:val="24"/>
        </w:rPr>
        <w:t xml:space="preserve">;&gt; </w:t>
      </w:r>
      <w:r w:rsidRPr="001606D8">
        <w:rPr>
          <w:rFonts w:ascii="Bamini" w:hAnsi="Times New Roman" w:cs="Bamini"/>
          <w:kern w:val="24"/>
          <w:sz w:val="24"/>
          <w:szCs w:val="24"/>
        </w:rPr>
        <w:t>jpUr;rpuhg;gs;sp: Gdpj tsdhu; njhopw;gapw;rpf;fy;Y}up</w:t>
      </w:r>
      <w:r w:rsidRPr="001606D8">
        <w:rPr>
          <w:rFonts w:ascii="Baamini" w:hAnsi="Times New Roman" w:cs="Baamini"/>
          <w:kern w:val="24"/>
          <w:sz w:val="24"/>
          <w:szCs w:val="24"/>
        </w:rPr>
        <w:t>.</w:t>
      </w:r>
    </w:p>
    <w:p w:rsidR="002C3A39" w:rsidRPr="001606D8" w:rsidRDefault="002C3A39" w:rsidP="001606D8">
      <w:pPr>
        <w:pStyle w:val="ListParagraph"/>
        <w:numPr>
          <w:ilvl w:val="0"/>
          <w:numId w:val="25"/>
        </w:numPr>
        <w:autoSpaceDE w:val="0"/>
        <w:autoSpaceDN w:val="0"/>
        <w:adjustRightInd w:val="0"/>
        <w:spacing w:line="360" w:lineRule="auto"/>
        <w:jc w:val="both"/>
        <w:rPr>
          <w:rFonts w:ascii="Bamini" w:hAnsi="Bamini" w:cs="Bamini"/>
          <w:kern w:val="24"/>
          <w:sz w:val="24"/>
          <w:szCs w:val="24"/>
          <w:lang w:val="en-IN"/>
        </w:rPr>
      </w:pPr>
      <w:r w:rsidRPr="001606D8">
        <w:rPr>
          <w:rFonts w:ascii="Bamini" w:hAnsi="Bamini" w:cs="Bamini"/>
          <w:kern w:val="24"/>
          <w:sz w:val="24"/>
          <w:szCs w:val="24"/>
        </w:rPr>
        <w:t xml:space="preserve">,k;khDNty;.v.];.N[&gt; (1981)&gt; </w:t>
      </w:r>
      <w:r w:rsidRPr="001606D8">
        <w:rPr>
          <w:rFonts w:ascii="Bamini" w:hAnsi="Bamini" w:cs="Bamini"/>
          <w:i/>
          <w:iCs/>
          <w:kern w:val="24"/>
          <w:sz w:val="24"/>
          <w:szCs w:val="24"/>
        </w:rPr>
        <w:t>nghJepiyapdupd; Kjpu;r;rp</w:t>
      </w:r>
      <w:r w:rsidRPr="001606D8">
        <w:rPr>
          <w:rFonts w:ascii="Bamini" w:hAnsi="Bamini" w:cs="Bamini"/>
          <w:kern w:val="24"/>
          <w:sz w:val="24"/>
          <w:szCs w:val="24"/>
        </w:rPr>
        <w:t xml:space="preserve">&gt; </w:t>
      </w:r>
      <w:r w:rsidRPr="001606D8">
        <w:rPr>
          <w:rFonts w:ascii="Bamini" w:hAnsi="Times New Roman" w:cs="Bamini"/>
          <w:kern w:val="24"/>
          <w:sz w:val="24"/>
          <w:szCs w:val="24"/>
        </w:rPr>
        <w:t>aho;g;ghzk;: Gdpj tsdhu; fj;Njhypf;f gjpg;gfk;.</w:t>
      </w:r>
    </w:p>
    <w:p w:rsidR="002C3A39" w:rsidRPr="001606D8" w:rsidRDefault="002C3A39" w:rsidP="001606D8">
      <w:pPr>
        <w:pStyle w:val="ListParagraph"/>
        <w:numPr>
          <w:ilvl w:val="0"/>
          <w:numId w:val="25"/>
        </w:numPr>
        <w:autoSpaceDE w:val="0"/>
        <w:autoSpaceDN w:val="0"/>
        <w:adjustRightInd w:val="0"/>
        <w:spacing w:line="360" w:lineRule="auto"/>
        <w:jc w:val="both"/>
        <w:rPr>
          <w:rFonts w:ascii="Bamini" w:hAnsi="Bamini" w:cs="Bamini"/>
          <w:kern w:val="24"/>
          <w:sz w:val="24"/>
          <w:szCs w:val="24"/>
          <w:lang w:val="en-IN"/>
        </w:rPr>
      </w:pPr>
      <w:r w:rsidRPr="001606D8">
        <w:rPr>
          <w:rFonts w:ascii="Bamini" w:hAnsi="Bamini" w:cs="Bamini"/>
          <w:kern w:val="24"/>
          <w:sz w:val="24"/>
          <w:szCs w:val="24"/>
        </w:rPr>
        <w:t xml:space="preserve">my;Nghd;R Nj.&gt; G];guh[d; m.&gt; Njtuh[; v];.&gt; (2002)&gt; </w:t>
      </w:r>
      <w:r w:rsidRPr="001606D8">
        <w:rPr>
          <w:rFonts w:ascii="Bamini" w:hAnsi="Bamini" w:cs="Bamini"/>
          <w:i/>
          <w:iCs/>
          <w:kern w:val="24"/>
          <w:sz w:val="24"/>
          <w:szCs w:val="24"/>
        </w:rPr>
        <w:t xml:space="preserve">GJAfj;jpy; nghJepiyapdu;&gt; </w:t>
      </w:r>
      <w:r w:rsidRPr="001606D8">
        <w:rPr>
          <w:rFonts w:ascii="Bamini" w:hAnsi="Bamini" w:cs="Bamini"/>
          <w:kern w:val="24"/>
          <w:sz w:val="24"/>
          <w:szCs w:val="24"/>
        </w:rPr>
        <w:t>jpUr;rp: jkpo;ehL nghJepiyapdu; gzpf;FO.</w:t>
      </w:r>
    </w:p>
    <w:p w:rsidR="002C3A39" w:rsidRPr="001606D8" w:rsidRDefault="002C3A39" w:rsidP="001606D8">
      <w:pPr>
        <w:pStyle w:val="ListParagraph"/>
        <w:numPr>
          <w:ilvl w:val="0"/>
          <w:numId w:val="25"/>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 xml:space="preserve">#ir khzpf;fk; Nr.&gt; (2007)&gt; </w:t>
      </w:r>
      <w:r w:rsidRPr="001606D8">
        <w:rPr>
          <w:rFonts w:ascii="Bamini" w:hAnsi="Bamini" w:cs="Bamini"/>
          <w:i/>
          <w:iCs/>
          <w:kern w:val="24"/>
          <w:sz w:val="24"/>
          <w:szCs w:val="24"/>
        </w:rPr>
        <w:t>nghJepiyapdNu ,J cq;fs; Neuk;&gt;</w:t>
      </w:r>
      <w:r w:rsidRPr="001606D8">
        <w:rPr>
          <w:rFonts w:ascii="Bamini" w:hAnsi="Bamini" w:cs="Bamini"/>
          <w:kern w:val="24"/>
          <w:sz w:val="24"/>
          <w:szCs w:val="24"/>
        </w:rPr>
        <w:t xml:space="preserve"> jpz;Lf;fy;: itfiwg; gjpg;gfk;. </w:t>
      </w:r>
    </w:p>
    <w:p w:rsidR="002C3A39" w:rsidRPr="001606D8" w:rsidRDefault="002C3A39" w:rsidP="001606D8">
      <w:pPr>
        <w:pStyle w:val="ListParagraph"/>
        <w:numPr>
          <w:ilvl w:val="0"/>
          <w:numId w:val="25"/>
        </w:numPr>
        <w:autoSpaceDE w:val="0"/>
        <w:autoSpaceDN w:val="0"/>
        <w:adjustRightInd w:val="0"/>
        <w:spacing w:line="360" w:lineRule="auto"/>
        <w:jc w:val="both"/>
        <w:rPr>
          <w:rFonts w:ascii="Bamini" w:hAnsi="Bamini" w:cs="Bamini"/>
          <w:kern w:val="24"/>
          <w:sz w:val="24"/>
          <w:szCs w:val="24"/>
        </w:rPr>
      </w:pPr>
      <w:r w:rsidRPr="001606D8">
        <w:rPr>
          <w:rFonts w:ascii="Bamini" w:hAnsi="Bamini" w:cs="Bamini"/>
          <w:kern w:val="24"/>
          <w:sz w:val="24"/>
          <w:szCs w:val="24"/>
        </w:rPr>
        <w:t xml:space="preserve">mkyr; re;jpud; M.&gt; (2009) </w:t>
      </w:r>
      <w:r w:rsidRPr="001606D8">
        <w:rPr>
          <w:rFonts w:ascii="Bamini" w:hAnsi="Bamini" w:cs="Bamini"/>
          <w:i/>
          <w:iCs/>
          <w:kern w:val="24"/>
          <w:sz w:val="24"/>
          <w:szCs w:val="24"/>
        </w:rPr>
        <w:t>jpUr;rigapYk; rKjhaj;jpYk; nghJepiyapdu; jiyikg;gzp</w:t>
      </w:r>
      <w:r w:rsidRPr="001606D8">
        <w:rPr>
          <w:rFonts w:ascii="Bamini" w:hAnsi="Bamini" w:cs="Bamini"/>
          <w:kern w:val="24"/>
          <w:sz w:val="24"/>
          <w:szCs w:val="24"/>
        </w:rPr>
        <w:t>&gt; jpUr;rpuhg;gs;sp: jkpo;ehL nghJepiyapdu; gzpf;FO.</w:t>
      </w:r>
    </w:p>
    <w:p w:rsidR="002C3A39" w:rsidRPr="001606D8" w:rsidRDefault="002C3A39" w:rsidP="001606D8">
      <w:pPr>
        <w:pStyle w:val="ListParagraph"/>
        <w:numPr>
          <w:ilvl w:val="0"/>
          <w:numId w:val="25"/>
        </w:numPr>
        <w:autoSpaceDE w:val="0"/>
        <w:autoSpaceDN w:val="0"/>
        <w:adjustRightInd w:val="0"/>
        <w:spacing w:line="360" w:lineRule="auto"/>
        <w:jc w:val="both"/>
        <w:rPr>
          <w:rFonts w:ascii="Bamini" w:hAnsi="Bamini" w:cs="Bamini"/>
          <w:kern w:val="24"/>
          <w:sz w:val="24"/>
          <w:szCs w:val="24"/>
          <w:lang w:val="en-IN"/>
        </w:rPr>
      </w:pPr>
      <w:r w:rsidRPr="001606D8">
        <w:rPr>
          <w:rFonts w:ascii="Bamini" w:hAnsi="Bamini" w:cs="Bamini"/>
          <w:kern w:val="24"/>
          <w:sz w:val="24"/>
          <w:szCs w:val="24"/>
        </w:rPr>
        <w:t xml:space="preserve">Njtuh[; v];.&gt; (2006)&gt; </w:t>
      </w:r>
      <w:r w:rsidRPr="001606D8">
        <w:rPr>
          <w:rFonts w:ascii="Bamini" w:hAnsi="Bamini" w:cs="Bamini"/>
          <w:i/>
          <w:iCs/>
          <w:kern w:val="24"/>
          <w:sz w:val="24"/>
          <w:szCs w:val="24"/>
        </w:rPr>
        <w:t>khw;wk; NjLk; jpUr;rig vjpu; nfhs;Sk; rthy;fSk;&gt; vjpu;Nehf;Fk; nray;ghLfSk</w:t>
      </w:r>
      <w:r w:rsidRPr="001606D8">
        <w:rPr>
          <w:rFonts w:ascii="Bamini" w:hAnsi="Bamini" w:cs="Bamini"/>
          <w:kern w:val="24"/>
          <w:sz w:val="24"/>
          <w:szCs w:val="24"/>
        </w:rPr>
        <w:t>;&gt; jpz;Lf;fy;: itfiwg; gjpg;gfk;.</w:t>
      </w:r>
    </w:p>
    <w:p w:rsidR="002C3A39" w:rsidRPr="001606D8" w:rsidRDefault="002C3A39" w:rsidP="001606D8">
      <w:pPr>
        <w:pStyle w:val="ListParagraph"/>
        <w:numPr>
          <w:ilvl w:val="0"/>
          <w:numId w:val="25"/>
        </w:numPr>
        <w:autoSpaceDE w:val="0"/>
        <w:autoSpaceDN w:val="0"/>
        <w:adjustRightInd w:val="0"/>
        <w:spacing w:line="360" w:lineRule="auto"/>
        <w:jc w:val="both"/>
        <w:rPr>
          <w:rFonts w:ascii="Bamini" w:hAnsi="Bamini" w:cs="Bamini"/>
          <w:kern w:val="24"/>
          <w:sz w:val="24"/>
          <w:szCs w:val="24"/>
          <w:lang w:val="en-IN"/>
        </w:rPr>
      </w:pPr>
      <w:r w:rsidRPr="001606D8">
        <w:rPr>
          <w:rFonts w:ascii="Bamini" w:hAnsi="Bamini" w:cs="Bamini"/>
          <w:kern w:val="24"/>
          <w:sz w:val="24"/>
          <w:szCs w:val="24"/>
          <w:lang w:val="en-IN"/>
        </w:rPr>
        <w:t xml:space="preserve">NaRjh]; jq;frhkp vk;. V.&gt; (2006)&gt; </w:t>
      </w:r>
      <w:r w:rsidRPr="001606D8">
        <w:rPr>
          <w:rFonts w:ascii="Bamini" w:hAnsi="Bamini" w:cs="Bamini"/>
          <w:i/>
          <w:iCs/>
          <w:kern w:val="24"/>
          <w:sz w:val="24"/>
          <w:szCs w:val="24"/>
          <w:lang w:val="en-IN"/>
        </w:rPr>
        <w:t>jpUr;rig tuyhW</w:t>
      </w:r>
      <w:r w:rsidRPr="001606D8">
        <w:rPr>
          <w:rFonts w:ascii="Bamini" w:hAnsi="Bamini" w:cs="Bamini"/>
          <w:kern w:val="24"/>
          <w:sz w:val="24"/>
          <w:szCs w:val="24"/>
          <w:lang w:val="en-IN"/>
        </w:rPr>
        <w:t>&gt; 67</w:t>
      </w:r>
      <w:r w:rsidRPr="001606D8">
        <w:rPr>
          <w:rFonts w:ascii="Times New Roman" w:hAnsi="Times New Roman" w:cs="Times New Roman"/>
          <w:kern w:val="24"/>
          <w:sz w:val="24"/>
          <w:szCs w:val="24"/>
          <w:lang w:val="en-IN"/>
        </w:rPr>
        <w:t>/</w:t>
      </w:r>
      <w:r w:rsidRPr="001606D8">
        <w:rPr>
          <w:rFonts w:ascii="Bamini" w:hAnsi="Bamini" w:cs="Bamini"/>
          <w:kern w:val="24"/>
          <w:sz w:val="24"/>
          <w:szCs w:val="24"/>
          <w:lang w:val="en-IN"/>
        </w:rPr>
        <w:t>11 Nfhu;l;NuhL&gt; ehfu;Nfhtpy;: ehQ;rpy; Gf; ];Nlhy;.</w:t>
      </w:r>
    </w:p>
    <w:p w:rsidR="002C3A39" w:rsidRPr="001606D8" w:rsidRDefault="002C3A39" w:rsidP="001606D8">
      <w:pPr>
        <w:pStyle w:val="ListParagraph"/>
        <w:numPr>
          <w:ilvl w:val="0"/>
          <w:numId w:val="25"/>
        </w:numPr>
        <w:autoSpaceDE w:val="0"/>
        <w:autoSpaceDN w:val="0"/>
        <w:adjustRightInd w:val="0"/>
        <w:spacing w:line="360" w:lineRule="auto"/>
        <w:jc w:val="both"/>
        <w:rPr>
          <w:rFonts w:ascii="Bamini" w:hAnsi="Bamini" w:cs="Bamini"/>
          <w:kern w:val="24"/>
          <w:sz w:val="24"/>
          <w:szCs w:val="24"/>
          <w:lang w:val="en-IN"/>
        </w:rPr>
      </w:pPr>
      <w:r w:rsidRPr="001606D8">
        <w:rPr>
          <w:rFonts w:ascii="Bamini" w:hAnsi="Bamini" w:cs="Bamini"/>
          <w:kern w:val="24"/>
          <w:sz w:val="24"/>
          <w:szCs w:val="24"/>
          <w:lang w:val="en-IN"/>
        </w:rPr>
        <w:t xml:space="preserve">Qhdg;gpufhru; rh&gt; ghtpYg;gps;is k&gt; (1986)&gt; </w:t>
      </w:r>
      <w:r w:rsidRPr="001606D8">
        <w:rPr>
          <w:rFonts w:ascii="Bamini" w:hAnsi="Bamini" w:cs="Bamini"/>
          <w:i/>
          <w:iCs/>
          <w:kern w:val="24"/>
          <w:sz w:val="24"/>
          <w:szCs w:val="24"/>
          <w:lang w:val="en-IN"/>
        </w:rPr>
        <w:t>aho;g;ghzj;jpy; fj;Njhypf;f jpUr;rig - rupj;jpur; RUf;fk;&gt;</w:t>
      </w:r>
      <w:r w:rsidRPr="001606D8">
        <w:rPr>
          <w:rFonts w:ascii="Bamini" w:hAnsi="Bamini" w:cs="Bamini"/>
          <w:kern w:val="24"/>
          <w:sz w:val="24"/>
          <w:szCs w:val="24"/>
          <w:lang w:val="en-IN"/>
        </w:rPr>
        <w:t xml:space="preserve"> jhdpNay; - nrgkhiy Qhgf ntspaPL&gt; ,y.1.</w:t>
      </w:r>
    </w:p>
    <w:p w:rsidR="002C3A39" w:rsidRPr="001606D8" w:rsidRDefault="002C3A39" w:rsidP="001606D8">
      <w:pPr>
        <w:pStyle w:val="ListParagraph"/>
        <w:numPr>
          <w:ilvl w:val="0"/>
          <w:numId w:val="25"/>
        </w:numPr>
        <w:autoSpaceDE w:val="0"/>
        <w:autoSpaceDN w:val="0"/>
        <w:adjustRightInd w:val="0"/>
        <w:spacing w:line="360" w:lineRule="auto"/>
        <w:jc w:val="both"/>
        <w:rPr>
          <w:rFonts w:ascii="Bamini" w:hAnsi="Times New Roman" w:cs="Bamini"/>
          <w:kern w:val="24"/>
          <w:sz w:val="24"/>
          <w:szCs w:val="24"/>
          <w:lang w:val="en-IN"/>
        </w:rPr>
      </w:pPr>
      <w:r w:rsidRPr="001606D8">
        <w:rPr>
          <w:rFonts w:ascii="Bamini" w:hAnsi="Times New Roman" w:cs="Bamini"/>
          <w:kern w:val="24"/>
          <w:sz w:val="24"/>
          <w:szCs w:val="24"/>
          <w:lang w:val="en-IN"/>
        </w:rPr>
        <w:t xml:space="preserve">gpNye;jpud; Qh. tp.&gt; (2008)&gt; </w:t>
      </w:r>
      <w:r w:rsidRPr="001606D8">
        <w:rPr>
          <w:rFonts w:ascii="Bamini" w:hAnsi="Times New Roman" w:cs="Bamini"/>
          <w:i/>
          <w:iCs/>
          <w:kern w:val="24"/>
          <w:sz w:val="24"/>
          <w:szCs w:val="24"/>
          <w:lang w:val="en-IN"/>
        </w:rPr>
        <w:t>fpwp];jtKk; ehfupfq;fSk</w:t>
      </w:r>
      <w:r w:rsidRPr="001606D8">
        <w:rPr>
          <w:rFonts w:ascii="Bamini" w:hAnsi="Times New Roman" w:cs="Bamini"/>
          <w:kern w:val="24"/>
          <w:sz w:val="24"/>
          <w:szCs w:val="24"/>
          <w:lang w:val="en-IN"/>
        </w:rPr>
        <w:t>;&gt; jpUney;Ntyp: aho;g;ghzk;&gt; fj;Njhypf;f khztu; xd;wpak;;;&gt; ey;yhad; epiyak;.</w:t>
      </w:r>
    </w:p>
    <w:p w:rsidR="002C3A39" w:rsidRPr="001606D8" w:rsidRDefault="002C3A39" w:rsidP="001606D8">
      <w:pPr>
        <w:pStyle w:val="ListParagraph"/>
        <w:numPr>
          <w:ilvl w:val="0"/>
          <w:numId w:val="25"/>
        </w:numPr>
        <w:autoSpaceDE w:val="0"/>
        <w:autoSpaceDN w:val="0"/>
        <w:adjustRightInd w:val="0"/>
        <w:spacing w:line="360" w:lineRule="auto"/>
        <w:jc w:val="both"/>
        <w:rPr>
          <w:rFonts w:ascii="Bamini" w:hAnsi="Times New Roman" w:cs="Bamini"/>
          <w:kern w:val="24"/>
          <w:sz w:val="24"/>
          <w:szCs w:val="24"/>
        </w:rPr>
      </w:pPr>
      <w:r w:rsidRPr="001606D8">
        <w:rPr>
          <w:rFonts w:ascii="Bamini" w:hAnsi="Bamini" w:cs="Bamini"/>
          <w:kern w:val="24"/>
          <w:sz w:val="24"/>
          <w:szCs w:val="24"/>
          <w:lang w:val="en-IN"/>
        </w:rPr>
        <w:t xml:space="preserve">kq;fsuh[h r.tp.g.&gt; (2007)&gt; </w:t>
      </w:r>
      <w:r w:rsidRPr="001606D8">
        <w:rPr>
          <w:rFonts w:ascii="Bamini" w:hAnsi="Bamini" w:cs="Bamini"/>
          <w:i/>
          <w:iCs/>
          <w:kern w:val="24"/>
          <w:sz w:val="24"/>
          <w:szCs w:val="24"/>
          <w:lang w:val="en-IN"/>
        </w:rPr>
        <w:t>rpjwpa Kj;Jf;fs;&gt; tlf;Fj; jpUr;rig tuyhw;Wf; fl;Liufs;</w:t>
      </w:r>
      <w:r w:rsidRPr="001606D8">
        <w:rPr>
          <w:rFonts w:ascii="Bamini" w:hAnsi="Bamini" w:cs="Bamini"/>
          <w:kern w:val="24"/>
          <w:sz w:val="24"/>
          <w:szCs w:val="24"/>
          <w:lang w:val="en-IN"/>
        </w:rPr>
        <w:t xml:space="preserve">&gt; </w:t>
      </w:r>
      <w:r w:rsidRPr="001606D8">
        <w:rPr>
          <w:rFonts w:ascii="Bamini" w:hAnsi="Times New Roman" w:cs="Bamini"/>
          <w:kern w:val="24"/>
          <w:sz w:val="24"/>
          <w:szCs w:val="24"/>
        </w:rPr>
        <w:t xml:space="preserve">aho;g;ghzk;: Gdpj tsdhu; fj;Njhypf;f gjpg;gfk;. </w:t>
      </w:r>
    </w:p>
    <w:p w:rsidR="002C3A39" w:rsidRPr="001606D8" w:rsidRDefault="002C3A39" w:rsidP="001606D8">
      <w:pPr>
        <w:pStyle w:val="ListParagraph"/>
        <w:numPr>
          <w:ilvl w:val="0"/>
          <w:numId w:val="25"/>
        </w:numPr>
        <w:autoSpaceDE w:val="0"/>
        <w:autoSpaceDN w:val="0"/>
        <w:adjustRightInd w:val="0"/>
        <w:spacing w:line="360" w:lineRule="auto"/>
        <w:jc w:val="both"/>
        <w:rPr>
          <w:sz w:val="24"/>
          <w:szCs w:val="24"/>
        </w:rPr>
      </w:pPr>
      <w:r w:rsidRPr="001606D8">
        <w:rPr>
          <w:rFonts w:ascii="Bamini" w:hAnsi="Bamini" w:cs="Bamini"/>
          <w:kern w:val="24"/>
          <w:sz w:val="24"/>
          <w:szCs w:val="24"/>
          <w:lang w:val="en-IN"/>
        </w:rPr>
        <w:t xml:space="preserve">mNyhrpa]; Nrtpau;&gt; (2007)&gt; </w:t>
      </w:r>
      <w:r w:rsidRPr="001606D8">
        <w:rPr>
          <w:rFonts w:ascii="Bamini" w:hAnsi="Bamini" w:cs="Bamini"/>
          <w:i/>
          <w:iCs/>
          <w:kern w:val="24"/>
          <w:sz w:val="24"/>
          <w:szCs w:val="24"/>
          <w:lang w:val="en-IN"/>
        </w:rPr>
        <w:t>jpUr;rigapd; tho;tpYk; gzpapYk; ,iwthu;j;ij</w:t>
      </w:r>
      <w:r w:rsidRPr="001606D8">
        <w:rPr>
          <w:rFonts w:ascii="Bamini" w:hAnsi="Bamini" w:cs="Bamini"/>
          <w:kern w:val="24"/>
          <w:sz w:val="24"/>
          <w:szCs w:val="24"/>
          <w:lang w:val="en-IN"/>
        </w:rPr>
        <w:t>&gt; tptpypa tpUe;J&gt; mf;Nuhgu;&gt; nrd;id&gt; nryw;bay; ky;bkPbah.</w:t>
      </w:r>
    </w:p>
    <w:p w:rsidR="002C3A39" w:rsidRPr="001606D8" w:rsidRDefault="002C3A39" w:rsidP="001606D8">
      <w:pPr>
        <w:spacing w:line="360" w:lineRule="auto"/>
        <w:rPr>
          <w:rFonts w:ascii="Times New Roman" w:hAnsi="Times New Roman" w:cs="Times New Roman"/>
          <w:sz w:val="24"/>
          <w:szCs w:val="24"/>
        </w:rPr>
      </w:pPr>
    </w:p>
    <w:p w:rsidR="00F26ABC" w:rsidRPr="001606D8" w:rsidRDefault="00F26ABC" w:rsidP="001606D8">
      <w:pPr>
        <w:spacing w:line="360" w:lineRule="auto"/>
        <w:rPr>
          <w:rFonts w:ascii="Times New Roman" w:hAnsi="Times New Roman" w:cs="Times New Roman"/>
          <w:sz w:val="24"/>
          <w:szCs w:val="24"/>
        </w:rPr>
      </w:pPr>
    </w:p>
    <w:p w:rsidR="002C3A39" w:rsidRPr="001606D8" w:rsidRDefault="002C3A39" w:rsidP="001606D8">
      <w:pPr>
        <w:spacing w:line="360" w:lineRule="auto"/>
        <w:rPr>
          <w:rFonts w:ascii="Times New Roman" w:hAnsi="Times New Roman" w:cs="Times New Roman"/>
          <w:sz w:val="24"/>
          <w:szCs w:val="24"/>
        </w:rPr>
      </w:pPr>
    </w:p>
    <w:p w:rsidR="002C3A39" w:rsidRPr="001606D8" w:rsidRDefault="002C3A39" w:rsidP="001606D8">
      <w:pPr>
        <w:spacing w:line="360" w:lineRule="auto"/>
        <w:rPr>
          <w:rFonts w:ascii="Times New Roman" w:hAnsi="Times New Roman" w:cs="Times New Roman"/>
          <w:sz w:val="24"/>
          <w:szCs w:val="24"/>
        </w:rPr>
      </w:pPr>
    </w:p>
    <w:p w:rsidR="002C3A39" w:rsidRPr="001606D8" w:rsidRDefault="002C3A39" w:rsidP="001606D8">
      <w:pPr>
        <w:spacing w:line="360" w:lineRule="auto"/>
        <w:rPr>
          <w:rFonts w:ascii="Times New Roman" w:hAnsi="Times New Roman" w:cs="Times New Roman"/>
          <w:sz w:val="24"/>
          <w:szCs w:val="24"/>
        </w:rPr>
      </w:pPr>
    </w:p>
    <w:p w:rsidR="002C3A39" w:rsidRPr="001606D8" w:rsidRDefault="002C3A39" w:rsidP="001606D8">
      <w:pPr>
        <w:spacing w:line="360" w:lineRule="auto"/>
        <w:rPr>
          <w:rFonts w:ascii="Times New Roman" w:hAnsi="Times New Roman" w:cs="Times New Roman"/>
          <w:sz w:val="24"/>
          <w:szCs w:val="24"/>
        </w:rPr>
      </w:pPr>
    </w:p>
    <w:p w:rsidR="00F26ABC" w:rsidRPr="001606D8" w:rsidRDefault="00F26ABC" w:rsidP="001606D8">
      <w:pPr>
        <w:spacing w:line="360" w:lineRule="auto"/>
        <w:rPr>
          <w:rFonts w:ascii="Times New Roman" w:hAnsi="Times New Roman" w:cs="Times New Roman"/>
          <w:sz w:val="24"/>
          <w:szCs w:val="24"/>
        </w:rPr>
      </w:pPr>
    </w:p>
    <w:p w:rsidR="00BE4103" w:rsidRDefault="00BE4103" w:rsidP="00D13F91">
      <w:pPr>
        <w:spacing w:line="360" w:lineRule="auto"/>
        <w:jc w:val="center"/>
        <w:rPr>
          <w:rFonts w:ascii="Kalaham" w:hAnsi="Kalaham"/>
          <w:b/>
          <w:sz w:val="24"/>
          <w:szCs w:val="24"/>
        </w:rPr>
      </w:pPr>
    </w:p>
    <w:p w:rsidR="00AB3241" w:rsidRDefault="00AB3241" w:rsidP="00D13F91">
      <w:pPr>
        <w:spacing w:line="360" w:lineRule="auto"/>
        <w:jc w:val="center"/>
        <w:rPr>
          <w:rFonts w:ascii="Kalaham" w:hAnsi="Kalaham"/>
          <w:b/>
          <w:sz w:val="24"/>
          <w:szCs w:val="24"/>
        </w:rPr>
      </w:pPr>
    </w:p>
    <w:p w:rsidR="00AB3241" w:rsidRDefault="00AB3241" w:rsidP="00D13F91">
      <w:pPr>
        <w:spacing w:line="360" w:lineRule="auto"/>
        <w:jc w:val="center"/>
        <w:rPr>
          <w:rFonts w:ascii="Kalaham" w:hAnsi="Kalaham"/>
          <w:b/>
          <w:sz w:val="24"/>
          <w:szCs w:val="24"/>
        </w:rPr>
      </w:pPr>
    </w:p>
    <w:p w:rsidR="00AB3241" w:rsidRDefault="00AB3241" w:rsidP="00D13F91">
      <w:pPr>
        <w:spacing w:line="360" w:lineRule="auto"/>
        <w:jc w:val="center"/>
        <w:rPr>
          <w:rFonts w:ascii="Kalaham" w:hAnsi="Kalaham"/>
          <w:b/>
          <w:sz w:val="24"/>
          <w:szCs w:val="24"/>
        </w:rPr>
      </w:pPr>
    </w:p>
    <w:p w:rsidR="00AB3241" w:rsidRDefault="00AB3241" w:rsidP="00D13F91">
      <w:pPr>
        <w:spacing w:line="360" w:lineRule="auto"/>
        <w:jc w:val="center"/>
        <w:rPr>
          <w:rFonts w:ascii="Kalaham" w:hAnsi="Kalaham"/>
          <w:b/>
          <w:sz w:val="24"/>
          <w:szCs w:val="24"/>
        </w:rPr>
      </w:pPr>
    </w:p>
    <w:p w:rsidR="00AB3241" w:rsidRDefault="00AB3241" w:rsidP="00D13F91">
      <w:pPr>
        <w:spacing w:line="360" w:lineRule="auto"/>
        <w:jc w:val="center"/>
        <w:rPr>
          <w:rFonts w:ascii="Kalaham" w:hAnsi="Kalaham"/>
          <w:b/>
          <w:sz w:val="24"/>
          <w:szCs w:val="24"/>
        </w:rPr>
      </w:pPr>
    </w:p>
    <w:p w:rsidR="00AB3241" w:rsidRDefault="00AB3241" w:rsidP="00D13F91">
      <w:pPr>
        <w:spacing w:line="360" w:lineRule="auto"/>
        <w:jc w:val="center"/>
        <w:rPr>
          <w:rFonts w:ascii="Kalaham" w:hAnsi="Kalaham"/>
          <w:b/>
          <w:sz w:val="24"/>
          <w:szCs w:val="24"/>
        </w:rPr>
      </w:pPr>
    </w:p>
    <w:p w:rsidR="00AB3241" w:rsidRDefault="00AB3241" w:rsidP="00D13F91">
      <w:pPr>
        <w:spacing w:line="360" w:lineRule="auto"/>
        <w:jc w:val="center"/>
        <w:rPr>
          <w:rFonts w:ascii="Kalaham" w:hAnsi="Kalaham"/>
          <w:b/>
          <w:sz w:val="24"/>
          <w:szCs w:val="24"/>
        </w:rPr>
      </w:pPr>
    </w:p>
    <w:p w:rsidR="00AB3241" w:rsidRDefault="00AB3241" w:rsidP="00D13F91">
      <w:pPr>
        <w:spacing w:line="360" w:lineRule="auto"/>
        <w:jc w:val="center"/>
        <w:rPr>
          <w:rFonts w:ascii="Kalaham" w:hAnsi="Kalaham"/>
          <w:b/>
          <w:sz w:val="24"/>
          <w:szCs w:val="24"/>
        </w:rPr>
      </w:pPr>
    </w:p>
    <w:p w:rsidR="00AB3241" w:rsidRDefault="00AB3241" w:rsidP="00D13F91">
      <w:pPr>
        <w:spacing w:line="360" w:lineRule="auto"/>
        <w:jc w:val="center"/>
        <w:rPr>
          <w:rFonts w:ascii="Kalaham" w:hAnsi="Kalaham"/>
          <w:b/>
          <w:sz w:val="24"/>
          <w:szCs w:val="24"/>
        </w:rPr>
      </w:pPr>
    </w:p>
    <w:p w:rsidR="00F26ABC" w:rsidRPr="00DB6774" w:rsidRDefault="00F26ABC" w:rsidP="003E3195">
      <w:pPr>
        <w:jc w:val="center"/>
        <w:rPr>
          <w:rFonts w:ascii="Kalaham" w:hAnsi="Kalaham"/>
          <w:b/>
          <w:sz w:val="28"/>
          <w:szCs w:val="28"/>
        </w:rPr>
      </w:pPr>
      <w:r w:rsidRPr="00DB6774">
        <w:rPr>
          <w:rFonts w:ascii="Kalaham" w:hAnsi="Kalaham"/>
          <w:b/>
          <w:sz w:val="28"/>
          <w:szCs w:val="28"/>
        </w:rPr>
        <w:t>fopT Kfhikj;JtKk; rkfhy khDlk; vjpu;Nehf;Fk; rthy;fSk; - xU gpuNahf xOf;ftpay; Ma;T</w:t>
      </w:r>
    </w:p>
    <w:p w:rsidR="002C3A39" w:rsidRPr="00DB6774" w:rsidRDefault="00F26ABC" w:rsidP="003E3195">
      <w:pPr>
        <w:jc w:val="center"/>
        <w:rPr>
          <w:rFonts w:ascii="Times New Roman" w:hAnsi="Times New Roman" w:cs="Times New Roman"/>
          <w:b/>
          <w:sz w:val="28"/>
          <w:szCs w:val="28"/>
        </w:rPr>
      </w:pPr>
      <w:r w:rsidRPr="00DB6774">
        <w:rPr>
          <w:rFonts w:ascii="Times New Roman" w:hAnsi="Times New Roman" w:cs="Times New Roman"/>
          <w:b/>
          <w:sz w:val="28"/>
          <w:szCs w:val="28"/>
        </w:rPr>
        <w:t>(</w:t>
      </w:r>
      <w:r w:rsidR="002C3A39" w:rsidRPr="00DB6774">
        <w:rPr>
          <w:rFonts w:ascii="Times New Roman" w:hAnsi="Times New Roman" w:cs="Times New Roman"/>
          <w:b/>
          <w:sz w:val="28"/>
          <w:szCs w:val="28"/>
        </w:rPr>
        <w:t>Waste management and challenges faced by Contemporary Human Being: An Applied Ethical Perspective</w:t>
      </w:r>
      <w:r w:rsidRPr="00DB6774">
        <w:rPr>
          <w:rFonts w:ascii="Times New Roman" w:hAnsi="Times New Roman" w:cs="Times New Roman"/>
          <w:b/>
          <w:sz w:val="28"/>
          <w:szCs w:val="28"/>
        </w:rPr>
        <w:t>)</w:t>
      </w:r>
    </w:p>
    <w:p w:rsidR="002C3A39" w:rsidRPr="001606D8" w:rsidRDefault="002C3A39" w:rsidP="003E3195">
      <w:pPr>
        <w:jc w:val="center"/>
        <w:rPr>
          <w:rFonts w:ascii="Times New Roman" w:hAnsi="Times New Roman" w:cs="Times New Roman"/>
          <w:b/>
          <w:sz w:val="24"/>
          <w:szCs w:val="24"/>
        </w:rPr>
      </w:pPr>
      <w:r w:rsidRPr="00DB6774">
        <w:rPr>
          <w:rFonts w:ascii="Times New Roman" w:hAnsi="Times New Roman" w:cs="Times New Roman"/>
          <w:bCs/>
          <w:sz w:val="24"/>
          <w:szCs w:val="24"/>
        </w:rPr>
        <w:t>S. Jeganathan Senior Lecturer in PhilosophyEastern University, Sri Lanka</w:t>
      </w:r>
      <w:r w:rsidRPr="001606D8">
        <w:rPr>
          <w:rFonts w:ascii="Times New Roman" w:hAnsi="Times New Roman" w:cs="Times New Roman"/>
          <w:b/>
          <w:sz w:val="24"/>
          <w:szCs w:val="24"/>
        </w:rPr>
        <w:t>.</w:t>
      </w:r>
    </w:p>
    <w:p w:rsidR="002C3A39" w:rsidRPr="001606D8" w:rsidRDefault="002C3A39" w:rsidP="001606D8">
      <w:pPr>
        <w:spacing w:line="360" w:lineRule="auto"/>
        <w:jc w:val="center"/>
        <w:rPr>
          <w:rFonts w:ascii="Times New Roman" w:hAnsi="Times New Roman" w:cs="Times New Roman"/>
          <w:sz w:val="24"/>
          <w:szCs w:val="24"/>
        </w:rPr>
      </w:pPr>
      <w:r w:rsidRPr="001606D8">
        <w:rPr>
          <w:rFonts w:ascii="Times New Roman" w:hAnsi="Times New Roman" w:cs="Times New Roman"/>
          <w:sz w:val="24"/>
          <w:szCs w:val="24"/>
        </w:rPr>
        <w:t xml:space="preserve">E- Mail : </w:t>
      </w:r>
      <w:hyperlink r:id="rId64" w:history="1">
        <w:r w:rsidRPr="001606D8">
          <w:rPr>
            <w:rStyle w:val="Hyperlink"/>
            <w:rFonts w:ascii="Times New Roman" w:hAnsi="Times New Roman" w:cs="Times New Roman"/>
            <w:sz w:val="24"/>
            <w:szCs w:val="24"/>
          </w:rPr>
          <w:t>jeganathans@esn.ac.lk</w:t>
        </w:r>
      </w:hyperlink>
    </w:p>
    <w:p w:rsidR="002C3A39" w:rsidRPr="001606D8" w:rsidRDefault="002C3A39" w:rsidP="001606D8">
      <w:pPr>
        <w:spacing w:line="360" w:lineRule="auto"/>
        <w:rPr>
          <w:rFonts w:ascii="Times New Roman" w:hAnsi="Times New Roman" w:cs="Times New Roman"/>
          <w:b/>
          <w:sz w:val="24"/>
          <w:szCs w:val="24"/>
        </w:rPr>
      </w:pPr>
      <w:r w:rsidRPr="001606D8">
        <w:rPr>
          <w:rFonts w:ascii="Times New Roman" w:hAnsi="Times New Roman" w:cs="Times New Roman"/>
          <w:b/>
          <w:sz w:val="24"/>
          <w:szCs w:val="24"/>
        </w:rPr>
        <w:t>Abstract:</w:t>
      </w:r>
    </w:p>
    <w:p w:rsidR="002C3A39" w:rsidRPr="001606D8" w:rsidRDefault="002C3A39" w:rsidP="001606D8">
      <w:pPr>
        <w:spacing w:line="360" w:lineRule="auto"/>
        <w:jc w:val="both"/>
        <w:rPr>
          <w:rFonts w:ascii="Times New Roman" w:hAnsi="Times New Roman" w:cs="Times New Roman"/>
          <w:b/>
          <w:sz w:val="24"/>
          <w:szCs w:val="24"/>
        </w:rPr>
      </w:pPr>
      <w:r w:rsidRPr="001606D8">
        <w:rPr>
          <w:rFonts w:ascii="Times New Roman" w:hAnsi="Times New Roman" w:cs="Times New Roman"/>
          <w:sz w:val="24"/>
          <w:szCs w:val="24"/>
        </w:rPr>
        <w:t xml:space="preserve">Philosophy seems to be </w:t>
      </w:r>
      <w:r w:rsidR="00F26ABC" w:rsidRPr="001606D8">
        <w:rPr>
          <w:rFonts w:ascii="Times New Roman" w:hAnsi="Times New Roman" w:cs="Times New Roman"/>
          <w:sz w:val="24"/>
          <w:szCs w:val="24"/>
        </w:rPr>
        <w:t>secondary research</w:t>
      </w:r>
      <w:r w:rsidRPr="001606D8">
        <w:rPr>
          <w:rFonts w:ascii="Times New Roman" w:hAnsi="Times New Roman" w:cs="Times New Roman"/>
          <w:sz w:val="24"/>
          <w:szCs w:val="24"/>
        </w:rPr>
        <w:t xml:space="preserve"> when we research the genealogy of human thought evolution. This reason provides the ways to establish many branches in Philosophy. Ethical thoughts which have been dealt in Philosophy can be identified, the inquiry of contemporary human activities. This branch is labeled as Applied Ethics. The expansions of the wastes are the threatened to the human being. Particularly, the daily routine activities of human being pollute the air, water and land. In this manner, the biosphere has been established as a reflection of the origin of species, its growth and evolution. Hence, the results of the impacts made by human beings are a barrier to establish biosphere well. On the other hand, we cannot maintain the balance of environment with the pile of wastes and the awareness of it is a little level among the people. Therefore, the contemporary human being is facing many challenges. Applied ethics, which is one of the branches of Ethics pays attention on such challenges. In this way, this article attempts to disclose the challenges which the human being is facing nowadays by wastes and provide some suggestions to manage the wastes properly using the comparative, analytical and critical methods.</w:t>
      </w:r>
    </w:p>
    <w:p w:rsidR="002C3A39" w:rsidRPr="001606D8" w:rsidRDefault="002C3A39" w:rsidP="001606D8">
      <w:pPr>
        <w:spacing w:line="360" w:lineRule="auto"/>
        <w:jc w:val="both"/>
        <w:rPr>
          <w:rFonts w:ascii="Times New Roman" w:hAnsi="Times New Roman" w:cs="Times New Roman"/>
          <w:bCs/>
          <w:sz w:val="24"/>
          <w:szCs w:val="24"/>
        </w:rPr>
      </w:pPr>
      <w:r w:rsidRPr="001606D8">
        <w:rPr>
          <w:rFonts w:ascii="Times New Roman" w:hAnsi="Times New Roman" w:cs="Times New Roman"/>
          <w:bCs/>
          <w:sz w:val="24"/>
          <w:szCs w:val="24"/>
        </w:rPr>
        <w:t xml:space="preserve">Key Words: Applied Ethics, Environment, Human Being, Waste Cleaning Methods, Waste management </w:t>
      </w:r>
    </w:p>
    <w:p w:rsidR="002C3A39" w:rsidRPr="001606D8" w:rsidRDefault="002C3A39" w:rsidP="001606D8">
      <w:pPr>
        <w:spacing w:line="360" w:lineRule="auto"/>
        <w:jc w:val="both"/>
        <w:rPr>
          <w:rFonts w:ascii="Kalaham" w:hAnsi="Kalaham"/>
          <w:b/>
          <w:sz w:val="24"/>
          <w:szCs w:val="24"/>
        </w:rPr>
      </w:pPr>
    </w:p>
    <w:p w:rsidR="002C3A39" w:rsidRPr="001606D8" w:rsidRDefault="002C3A39" w:rsidP="001606D8">
      <w:pPr>
        <w:spacing w:line="360" w:lineRule="auto"/>
        <w:jc w:val="both"/>
        <w:rPr>
          <w:rFonts w:ascii="Times New Roman" w:hAnsi="Times New Roman" w:cs="Times New Roman"/>
          <w:sz w:val="24"/>
          <w:szCs w:val="24"/>
        </w:rPr>
      </w:pPr>
      <w:r w:rsidRPr="001606D8">
        <w:rPr>
          <w:rFonts w:ascii="Kalaham" w:hAnsi="Kalaham"/>
          <w:b/>
          <w:sz w:val="24"/>
          <w:szCs w:val="24"/>
        </w:rPr>
        <w:t>1. mwpKfk;</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nka;apay; vd;gJ jdpahd Ma;T Gyj;jpidf; nfhz;l Jiway;y. mJ gy;NtW mwpifrhu; Gyd;fspy; fhzg;gLk; rpf;fy;fs; Iag;ghLfis fise;J&gt; khDl rKjhak; vjpu;Nehf;Ffpd;w gpur;rpidfisAk; mjw;fhd jPu;T topKiwfisAk; myrp Muha;e;J&gt; kdpj tho;f;ifia nrk;ikg;gLj;Jtjw;fhd fUj;Jf;fis ju;f;f uPjpahf Kd;itf;fpd;Wj. me;j tifapy; G+Nfhs kakhf;fspd; jhf;fk; kdpju;fis kl;Lky;y kdpjd; thOk; #oiyAk; mtd; tho;f;</w:t>
      </w:r>
      <w:r w:rsidR="00520070" w:rsidRPr="001606D8">
        <w:rPr>
          <w:rFonts w:ascii="Kalaham" w:hAnsi="Kalaham"/>
          <w:sz w:val="24"/>
          <w:szCs w:val="24"/>
        </w:rPr>
        <w:t>iff;F cfe;jjy;yhjjhf khw;wpAs;sJ</w:t>
      </w:r>
      <w:r w:rsidRPr="001606D8">
        <w:rPr>
          <w:rFonts w:ascii="Kalaham" w:hAnsi="Kalaham"/>
          <w:sz w:val="24"/>
          <w:szCs w:val="24"/>
        </w:rPr>
        <w:t>. me;jtifapy; nka;apaypd; XU gpupthf tpsq;Fk; xOf;ftpayhdJ kdpj mwpT nghUshjhuj;ij tpUj;jpnra;J&gt; khD</w:t>
      </w:r>
      <w:r w:rsidR="00520070" w:rsidRPr="001606D8">
        <w:rPr>
          <w:rFonts w:ascii="Kalaham" w:hAnsi="Kalaham"/>
          <w:sz w:val="24"/>
          <w:szCs w:val="24"/>
        </w:rPr>
        <w:t>l tho;f;ifia xOq;Fg;gLj;j Kide;</w:t>
      </w:r>
      <w:r w:rsidRPr="001606D8">
        <w:rPr>
          <w:rFonts w:ascii="Kalaham" w:hAnsi="Kalaham"/>
          <w:sz w:val="24"/>
          <w:szCs w:val="24"/>
        </w:rPr>
        <w:t>j</w:t>
      </w:r>
      <w:r w:rsidR="00520070" w:rsidRPr="001606D8">
        <w:rPr>
          <w:rFonts w:ascii="Kalaham" w:hAnsi="Kalaham"/>
          <w:sz w:val="24"/>
          <w:szCs w:val="24"/>
        </w:rPr>
        <w:t>J</w:t>
      </w:r>
      <w:r w:rsidRPr="001606D8">
        <w:rPr>
          <w:rFonts w:ascii="Kalaham" w:hAnsi="Kalaham"/>
          <w:sz w:val="24"/>
          <w:szCs w:val="24"/>
        </w:rPr>
        <w:t xml:space="preserve"> ,e;j gpd;dzpapy; 60fspd; gpd;du; Njhw;wk;ngw;w gpuNahf xOf;ftpayhdJ #oypay; rhu;e;j gpur;rpidfspy; jdJ fupridia nrYj;jpaJ.</w:t>
      </w:r>
    </w:p>
    <w:p w:rsidR="002C3A39" w:rsidRPr="001606D8" w:rsidRDefault="002C3A39" w:rsidP="001606D8">
      <w:pPr>
        <w:spacing w:line="360" w:lineRule="auto"/>
        <w:jc w:val="both"/>
        <w:rPr>
          <w:rFonts w:ascii="Kalaham" w:hAnsi="Kalaham"/>
          <w:color w:val="FF0000"/>
          <w:sz w:val="24"/>
          <w:szCs w:val="24"/>
        </w:rPr>
      </w:pPr>
      <w:r w:rsidRPr="001606D8">
        <w:rPr>
          <w:rFonts w:ascii="Kalaham" w:hAnsi="Kalaham"/>
          <w:sz w:val="24"/>
          <w:szCs w:val="24"/>
        </w:rPr>
        <w:t>,d;iwa ifj;njhopy;kakhd Afj;jpy; GtpahdJ gy;NtWgl;l #oy; gpur;rpidfSf;F Kfk;nfhLf;f Ntz;ba epu;g;ge;jj;jpw;F cs;shfp ,Uf;fpd;wJ. me;jtifapy; Gtpr;#oypd; ,ay;G epiyf;F ngupJk; mr;RWj;jyhf mikAk; xd;whf fopTfs; fhzg;gLfpd;wd. Muk;g fhyfl;lq;fspy; fopTfs; ngUk;ghYk; rPdh kw;Wk; ,e;jpah Nghd;w Mrpa ehLfspNy mjpfk; fhzg;gl;lJ. ,d;W mjpfstpy; Mgpupf;f ehLfspYk; ekJ ehl;bYk; fhzg;gLtijAk; mwpa Kbfpd;wJ. fopTfspdhy;</w:t>
      </w:r>
      <w:r w:rsidRPr="001606D8">
        <w:rPr>
          <w:rFonts w:ascii="Kalaham" w:hAnsi="Kalaham" w:cs="Arial"/>
          <w:sz w:val="24"/>
          <w:szCs w:val="24"/>
        </w:rPr>
        <w:t xml:space="preserve"> #oy; rkepiyAk; ghjpg;gilfpd;wJ. NkYk; ,f;fopTfs; xOf;fuPjpahd gy gpur;rpidfisAk; cUthf;fpAs;sJ. mnkupf;f #oypayhsuhd </w:t>
      </w:r>
      <w:r w:rsidRPr="001606D8">
        <w:rPr>
          <w:rFonts w:ascii="Times New Roman" w:hAnsi="Times New Roman" w:cs="Times New Roman"/>
          <w:sz w:val="24"/>
          <w:szCs w:val="24"/>
        </w:rPr>
        <w:t>Adlo Leopold</w:t>
      </w:r>
      <w:r w:rsidRPr="001606D8">
        <w:rPr>
          <w:rFonts w:ascii="Kalaham" w:hAnsi="Kalaham" w:cs="Arial"/>
          <w:sz w:val="24"/>
          <w:szCs w:val="24"/>
        </w:rPr>
        <w:t xml:space="preserve"> Fwpg;gpLtijg; Nghd;W </w:t>
      </w:r>
      <w:r w:rsidRPr="001606D8">
        <w:rPr>
          <w:rFonts w:ascii="Times New Roman" w:hAnsi="Times New Roman" w:cs="Times New Roman"/>
          <w:sz w:val="24"/>
          <w:szCs w:val="24"/>
        </w:rPr>
        <w:t>‘</w:t>
      </w:r>
      <w:r w:rsidRPr="001606D8">
        <w:rPr>
          <w:rFonts w:ascii="Kalaham" w:hAnsi="Kalaham" w:cs="Arial"/>
          <w:sz w:val="24"/>
          <w:szCs w:val="24"/>
        </w:rPr>
        <w:t xml:space="preserve">rkfhyj;jpy; kdpjDf;Fk; #oYf;Fkpilapyhd rpwe;j cwtpidf; fl;bnaOg;Gtjw;F vq;fSf;F Gjpa xOf;fj;Jiw xd;W Njitg;gLfpd;wJ. mJ </w:t>
      </w:r>
      <w:r w:rsidRPr="001606D8">
        <w:rPr>
          <w:rFonts w:ascii="Times New Roman" w:hAnsi="Times New Roman" w:cs="Times New Roman"/>
          <w:sz w:val="24"/>
          <w:szCs w:val="24"/>
        </w:rPr>
        <w:t>‘</w:t>
      </w:r>
      <w:r w:rsidRPr="001606D8">
        <w:rPr>
          <w:rFonts w:ascii="Kalaham" w:hAnsi="Kalaham" w:cs="Arial"/>
          <w:sz w:val="24"/>
          <w:szCs w:val="24"/>
        </w:rPr>
        <w:t>epy xOf;ftpayhf</w:t>
      </w:r>
      <w:r w:rsidRPr="001606D8">
        <w:rPr>
          <w:rFonts w:ascii="Times New Roman" w:hAnsi="Times New Roman" w:cs="Times New Roman"/>
          <w:sz w:val="24"/>
          <w:szCs w:val="24"/>
        </w:rPr>
        <w:t>’</w:t>
      </w:r>
      <w:r w:rsidRPr="001606D8">
        <w:rPr>
          <w:rFonts w:ascii="Kalaham" w:hAnsi="Kalaham" w:cs="Arial"/>
          <w:sz w:val="24"/>
          <w:szCs w:val="24"/>
        </w:rPr>
        <w:t xml:space="preserve"> (</w:t>
      </w:r>
      <w:r w:rsidRPr="001606D8">
        <w:rPr>
          <w:rFonts w:ascii="Times New Roman" w:hAnsi="Times New Roman" w:cs="Times New Roman"/>
          <w:sz w:val="24"/>
          <w:szCs w:val="24"/>
        </w:rPr>
        <w:t>Land Ethics</w:t>
      </w:r>
      <w:r w:rsidRPr="001606D8">
        <w:rPr>
          <w:rFonts w:ascii="Kalaham" w:hAnsi="Kalaham" w:cs="Arial"/>
          <w:sz w:val="24"/>
          <w:szCs w:val="24"/>
        </w:rPr>
        <w:t>) fhzg;gLfpd;wJ</w:t>
      </w:r>
      <w:r w:rsidRPr="001606D8">
        <w:rPr>
          <w:rFonts w:ascii="Times New Roman" w:hAnsi="Times New Roman" w:cs="Times New Roman"/>
          <w:sz w:val="24"/>
          <w:szCs w:val="24"/>
        </w:rPr>
        <w:t>’</w:t>
      </w:r>
      <w:r w:rsidRPr="001606D8">
        <w:rPr>
          <w:rFonts w:ascii="Kalaham" w:hAnsi="Kalaham" w:cs="Arial"/>
          <w:sz w:val="24"/>
          <w:szCs w:val="24"/>
        </w:rPr>
        <w:t xml:space="preserve"> </w:t>
      </w:r>
      <w:r w:rsidRPr="001606D8">
        <w:rPr>
          <w:rFonts w:ascii="Times New Roman" w:hAnsi="Times New Roman" w:cs="Times New Roman"/>
          <w:sz w:val="24"/>
          <w:szCs w:val="24"/>
        </w:rPr>
        <w:t>(Peter Singer, 1993: 280)</w:t>
      </w:r>
      <w:r w:rsidRPr="001606D8">
        <w:rPr>
          <w:rFonts w:ascii="Kalaham" w:hAnsi="Kalaham" w:cs="Arial"/>
          <w:sz w:val="24"/>
          <w:szCs w:val="24"/>
        </w:rPr>
        <w:t xml:space="preserve"> vd;W Fwpg;gpLk; mstpw;F ,d;W kdpjdhy; #oYf;F Vw;gLfpd;w ghjpg;Gf;fs; mjpfkhf fhzg;gLfpd;wd.</w:t>
      </w:r>
      <w:r w:rsidRPr="001606D8">
        <w:rPr>
          <w:rFonts w:ascii="Kalaham" w:hAnsi="Kalaham"/>
          <w:sz w:val="24"/>
          <w:szCs w:val="24"/>
        </w:rPr>
        <w:t xml:space="preserve"> </w:t>
      </w:r>
      <w:r w:rsidRPr="001606D8">
        <w:rPr>
          <w:rFonts w:ascii="Kalaham" w:hAnsi="Kalaham" w:cs="Arial"/>
          <w:sz w:val="24"/>
          <w:szCs w:val="24"/>
        </w:rPr>
        <w:t xml:space="preserve">,g;gpur;rpid njhlu;ghf kf;fspilNa tpopg;Gzu;T Fiwe;j kl;lj;jpy; fhzg;gLtjhy; fopTfshy; Vw;glg;NghFk; ghjpg;Gf;fis ,optsthf;Ftjw;F eltbf;if vLf;fNtz;baJ fhyj;jpd; fl;lha Njitahf cs;sJ. ,e;j mbg;gilapy; fopTfshy; khDlk; vjpu;Nehf;Fk; rthy;fis ,optsthf;Ftjw;F vLf;fNtz;ba jPu;thNyhridfisAk; ngw;Wf;nfhs;tJ mtrpakhfpd;wJ. </w:t>
      </w:r>
    </w:p>
    <w:p w:rsidR="002C3A39" w:rsidRPr="001606D8" w:rsidRDefault="002C3A39" w:rsidP="001606D8">
      <w:pPr>
        <w:spacing w:line="360" w:lineRule="auto"/>
        <w:jc w:val="both"/>
        <w:rPr>
          <w:rFonts w:ascii="Kalaham" w:hAnsi="Kalaham"/>
          <w:b/>
          <w:sz w:val="24"/>
          <w:szCs w:val="24"/>
        </w:rPr>
      </w:pPr>
      <w:r w:rsidRPr="001606D8">
        <w:rPr>
          <w:rFonts w:ascii="Kalaham" w:hAnsi="Kalaham"/>
          <w:b/>
          <w:sz w:val="24"/>
          <w:szCs w:val="24"/>
        </w:rPr>
        <w:t>2. Ma;Tg;gpur;rpid</w:t>
      </w:r>
    </w:p>
    <w:p w:rsidR="002C3A39" w:rsidRPr="001606D8" w:rsidRDefault="002C3A39" w:rsidP="001606D8">
      <w:pPr>
        <w:spacing w:line="360" w:lineRule="auto"/>
        <w:jc w:val="both"/>
        <w:rPr>
          <w:rFonts w:ascii="Kalaham" w:hAnsi="Kalaham" w:cs="Arial"/>
          <w:bCs/>
          <w:sz w:val="24"/>
          <w:szCs w:val="24"/>
        </w:rPr>
      </w:pPr>
      <w:r w:rsidRPr="001606D8">
        <w:rPr>
          <w:rFonts w:ascii="Kalaham" w:hAnsi="Kalaham"/>
          <w:bCs/>
          <w:sz w:val="24"/>
          <w:szCs w:val="24"/>
        </w:rPr>
        <w:t xml:space="preserve">,d;iwa tsu;e;JtUk; cyfj;jpd; nraw;ghLfs; msg;gupajhf fhzg;gbDk; xU jhf;fj;jpw;F vjpuhd kWjhf;fkhf mjpfupj;J tUk; fopTfshy; khDlk; gy rthy;fis vjpu;Nehf;Ffpd;wJ. ,f;fopTfis nghUj;jkhd KiwikfspD}lhf mfw;wp Gtpapd; Rfhjhuj;jpidAk; capupdg; gy;tifikAk; NgZk; xU MNuhf;fpakhd khDl r%fj;ij vt;thW cUthf;FtJ vd;gJ ,t;tha;tpd; gpur;rpidahff; fhzg;gLfpd;wJ. </w:t>
      </w:r>
    </w:p>
    <w:p w:rsidR="002C3A39" w:rsidRPr="001606D8" w:rsidRDefault="002C3A39" w:rsidP="001606D8">
      <w:pPr>
        <w:spacing w:line="360" w:lineRule="auto"/>
        <w:jc w:val="both"/>
        <w:rPr>
          <w:rFonts w:ascii="Kalaham" w:hAnsi="Kalaham"/>
          <w:b/>
          <w:sz w:val="24"/>
          <w:szCs w:val="24"/>
        </w:rPr>
      </w:pPr>
      <w:r w:rsidRPr="001606D8">
        <w:rPr>
          <w:rFonts w:ascii="Kalaham" w:hAnsi="Kalaham"/>
          <w:b/>
          <w:sz w:val="24"/>
          <w:szCs w:val="24"/>
        </w:rPr>
        <w:t>3. Ma;T Kiwapay;</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 xml:space="preserve">E}y;fs;&gt; fl;Liufs; kw;Wk; Kjy;ju juTfisAk; mbg;gilahff; nfhz;L Ma;tpid Nkw;nfhs;Sk; Jiwahf nka;apay; tpsq;FfpwJ. ,e;j Ma;Tf;fhd %yq;fs; vd;w tifapy; nka;apay;&gt; gpuNahf xOf;ftpay;&gt; fopT Kfhikj;Jtk; njhu;ghf vOjg;gl;l E}y;fs;&gt; fl;Liufs; gad;gLj;jg;gl;Ls;sd. Ma;T Kiwapay; vd;w tifapy; nka;apaYf;Fupa ek;gpf;if gw;wpa tpku;rd uPjpahd kjpg;gpl;L Kiw&gt; vz;zf;fUf;fspd; njspTgLj;Jif Kiw vd;gdTk; gFg;gha;T Kiw&gt; njhFg;G Kiw&gt;  xg;gPl;L Kiw  kw;Wk; tpku;rd Kiw vd;gdTk; gad;gLj;jg;gl;lLs;sd.  vLj;Jf; nfhs;sg;gl;l gpur;rpid rhu;ghf vOj;JUtpYs;s Mf;fq;fspypUe;J ngwg;gl;l fUj;Jf;fspd; mbg;gilapy; gFg;gha;T nra;Ak; KiwAk; ,q;F gpd;gw;wg;gLfpwJ. </w:t>
      </w:r>
    </w:p>
    <w:p w:rsidR="002C3A39" w:rsidRPr="001606D8" w:rsidRDefault="002C3A39" w:rsidP="001606D8">
      <w:pPr>
        <w:spacing w:line="360" w:lineRule="auto"/>
        <w:jc w:val="both"/>
        <w:rPr>
          <w:rFonts w:ascii="Kalaham" w:hAnsi="Kalaham"/>
          <w:b/>
          <w:sz w:val="24"/>
          <w:szCs w:val="24"/>
        </w:rPr>
      </w:pPr>
      <w:r w:rsidRPr="001606D8">
        <w:rPr>
          <w:rFonts w:ascii="Kalaham" w:hAnsi="Kalaham"/>
          <w:b/>
          <w:sz w:val="24"/>
          <w:szCs w:val="24"/>
        </w:rPr>
        <w:t xml:space="preserve">4. Ma;tpd; Nehf;fk; </w:t>
      </w:r>
    </w:p>
    <w:p w:rsidR="002C3A39" w:rsidRPr="001606D8" w:rsidRDefault="002C3A39" w:rsidP="001606D8">
      <w:pPr>
        <w:pStyle w:val="ListParagraph"/>
        <w:numPr>
          <w:ilvl w:val="0"/>
          <w:numId w:val="26"/>
        </w:numPr>
        <w:spacing w:line="360" w:lineRule="auto"/>
        <w:jc w:val="both"/>
        <w:rPr>
          <w:rFonts w:ascii="Kalaham" w:hAnsi="Kalaham"/>
          <w:b/>
          <w:sz w:val="24"/>
          <w:szCs w:val="24"/>
        </w:rPr>
      </w:pPr>
      <w:r w:rsidRPr="001606D8">
        <w:rPr>
          <w:rFonts w:ascii="Kalaham" w:hAnsi="Kalaham"/>
          <w:sz w:val="24"/>
          <w:szCs w:val="24"/>
        </w:rPr>
        <w:t>fopTfisAk; mjd; tiffisAk; tpsf;Fjy;.</w:t>
      </w:r>
    </w:p>
    <w:p w:rsidR="002C3A39" w:rsidRPr="001606D8" w:rsidRDefault="002C3A39" w:rsidP="001606D8">
      <w:pPr>
        <w:pStyle w:val="ListParagraph"/>
        <w:numPr>
          <w:ilvl w:val="0"/>
          <w:numId w:val="26"/>
        </w:numPr>
        <w:spacing w:line="360" w:lineRule="auto"/>
        <w:jc w:val="both"/>
        <w:rPr>
          <w:rFonts w:ascii="Kalaham" w:hAnsi="Kalaham"/>
          <w:sz w:val="24"/>
          <w:szCs w:val="24"/>
        </w:rPr>
      </w:pPr>
      <w:r w:rsidRPr="001606D8">
        <w:rPr>
          <w:rFonts w:ascii="Kalaham" w:hAnsi="Kalaham"/>
          <w:sz w:val="24"/>
          <w:szCs w:val="24"/>
        </w:rPr>
        <w:t>fopTfspdhy; rkfhy khDlk; vjpu;Nehf;Fk; rthy;fisAk; fhuzq;fisAk;  fz;lwpjy;.</w:t>
      </w:r>
    </w:p>
    <w:p w:rsidR="002C3A39" w:rsidRDefault="002C3A39" w:rsidP="001606D8">
      <w:pPr>
        <w:pStyle w:val="ListParagraph"/>
        <w:numPr>
          <w:ilvl w:val="0"/>
          <w:numId w:val="26"/>
        </w:numPr>
        <w:spacing w:line="360" w:lineRule="auto"/>
        <w:jc w:val="both"/>
        <w:rPr>
          <w:rFonts w:ascii="Kalaham" w:hAnsi="Kalaham"/>
          <w:sz w:val="24"/>
          <w:szCs w:val="24"/>
        </w:rPr>
      </w:pPr>
      <w:r w:rsidRPr="001606D8">
        <w:rPr>
          <w:rFonts w:ascii="Kalaham" w:hAnsi="Kalaham"/>
          <w:sz w:val="24"/>
          <w:szCs w:val="24"/>
        </w:rPr>
        <w:t>Kiwahd Kfhikj;Jt%lhf vt;thW fopTfis khDlj;jpw;Fg; gaDs;sjhf khw;wyhk; vd;gjw;fhd jPu;thNyhridfis Kd;itj;jy;.</w:t>
      </w:r>
    </w:p>
    <w:p w:rsidR="00D13F91" w:rsidRPr="001606D8" w:rsidRDefault="00D13F91" w:rsidP="00D13F91">
      <w:pPr>
        <w:pStyle w:val="ListParagraph"/>
        <w:spacing w:line="360" w:lineRule="auto"/>
        <w:jc w:val="both"/>
        <w:rPr>
          <w:rFonts w:ascii="Kalaham" w:hAnsi="Kalaham"/>
          <w:sz w:val="24"/>
          <w:szCs w:val="24"/>
        </w:rPr>
      </w:pPr>
    </w:p>
    <w:p w:rsidR="002C3A39" w:rsidRPr="001606D8" w:rsidRDefault="002C3A39" w:rsidP="001606D8">
      <w:pPr>
        <w:spacing w:line="360" w:lineRule="auto"/>
        <w:jc w:val="both"/>
        <w:rPr>
          <w:rFonts w:ascii="Baamini" w:hAnsi="Baamini"/>
          <w:b/>
          <w:sz w:val="24"/>
          <w:szCs w:val="24"/>
        </w:rPr>
      </w:pPr>
      <w:r w:rsidRPr="001606D8">
        <w:rPr>
          <w:rFonts w:ascii="Baamini" w:hAnsi="Baamini"/>
          <w:b/>
          <w:sz w:val="24"/>
          <w:szCs w:val="24"/>
        </w:rPr>
        <w:t>5. ,yf;fpa kPsha;T</w:t>
      </w:r>
    </w:p>
    <w:p w:rsidR="002C3A39" w:rsidRPr="001606D8" w:rsidRDefault="002C3A39" w:rsidP="001606D8">
      <w:pPr>
        <w:spacing w:line="360" w:lineRule="auto"/>
        <w:jc w:val="both"/>
        <w:rPr>
          <w:rFonts w:ascii="Bamini" w:hAnsi="Bamini"/>
          <w:sz w:val="24"/>
          <w:szCs w:val="24"/>
        </w:rPr>
      </w:pPr>
      <w:r w:rsidRPr="001606D8">
        <w:rPr>
          <w:rFonts w:ascii="Bamini" w:hAnsi="Bamini"/>
          <w:b/>
          <w:sz w:val="24"/>
          <w:szCs w:val="24"/>
        </w:rPr>
        <w:t>,yq;if Rw;whly; epiyik mwpf;if</w:t>
      </w:r>
      <w:r w:rsidRPr="001606D8">
        <w:rPr>
          <w:rFonts w:ascii="Bamini" w:hAnsi="Bamini"/>
          <w:sz w:val="24"/>
          <w:szCs w:val="24"/>
        </w:rPr>
        <w:t xml:space="preserve">&gt; 2001&gt; If;fpa ehl;L Rw;whly; epfo;r;rpj; jpl;lk; - Mrpa gRgpf; gpuhe;jpa tyak; vd;w mwpf;ifapy; fopTg; gpur;rpid ,yq;ifia Fwpg;ghf khefuq;fis nghWj;jtiu ,uz;lhk; ,lj;ij tfpf;Fk; #oy; mr;RWj;jy; fhuzpahf ,dq;fhzg;gl;Ls;sJ. NkYk; fopTfspd; tiffSk; Fwpg;ghf khefu fopTfs; kw;Wk; jPq;F tpistpf;Fk; fopTfs; njhlu;ghfTk; tpsf;fg;gl;Ls;sd. mj;Jld; khefuq;fspy; fopTfspd; cw;gj;jp vt;thW ,lk;ngWfpd;wJ vd;gJ njhlu;ghfTk;&gt; fopTfshy; Vw;gLj;jg;gLk; ghjpg;Gf;fs; Fwpg;ghf epyk;&gt; ePu;&gt; capu;g;gy;tifik&gt; fhw;W&gt; Rfhjhuk; njhlu;gpy; Vw;gLj;jg;gLk; ghjpg;Gf;fs; gw;wpAk; tpsf;fg;gl;Ls;sNjhL ,tw;wpw;F vjpuhd Kfhikj;Jt eltbf;iffSk; ,q;F Fwpg;gplg;gl;Ls;sd.  </w:t>
      </w:r>
    </w:p>
    <w:p w:rsidR="002C3A39" w:rsidRPr="001606D8" w:rsidRDefault="002C3A39" w:rsidP="001606D8">
      <w:pPr>
        <w:spacing w:line="360" w:lineRule="auto"/>
        <w:jc w:val="both"/>
        <w:rPr>
          <w:rFonts w:ascii="Bamini" w:hAnsi="Bamini"/>
          <w:sz w:val="24"/>
          <w:szCs w:val="24"/>
        </w:rPr>
      </w:pPr>
      <w:r w:rsidRPr="001606D8">
        <w:rPr>
          <w:rFonts w:ascii="Bamini" w:hAnsi="Bamini"/>
          <w:b/>
          <w:sz w:val="24"/>
          <w:szCs w:val="24"/>
        </w:rPr>
        <w:t>kdpjDk; #oYk</w:t>
      </w:r>
      <w:r w:rsidRPr="001606D8">
        <w:rPr>
          <w:rFonts w:ascii="Bamini" w:hAnsi="Bamini"/>
          <w:sz w:val="24"/>
          <w:szCs w:val="24"/>
        </w:rPr>
        <w:t>;&gt; vd;w kj;jpa #oy; mjpfhu rigahy; ntspaplg;gl;l mwpf;ifapy; fopT gpur;rpid njhlu;ghfTk; mjw;fhd gpujhd fhuzpahd jPtpukilAk; efukakhf;fKk; rpwg;ghf Muhag;gl;Ls;sJ. GtNd];tupd; tPl;Lj; Njhl;lKk; Rw;whly; ghJfhg;Gk; vd;w fl;Liuapy; ehk; cw;gj;jp nra;Ak; fopTfis ekf;Nf kPz;Lk; gad;gLk; tifapy; vt;thW kPs; tskhf;FtJ vd;gJ ,q;F tpsf;fg;gl;Ls;sJ. ,t;twpf;ifahdJ jFjpahd foptfw;wy; Kiwikiaj; njupT nra;tjw;F cjTtjhf mikfpd;wJ.</w:t>
      </w:r>
    </w:p>
    <w:p w:rsidR="002C3A39" w:rsidRPr="001606D8" w:rsidRDefault="002C3A39" w:rsidP="001606D8">
      <w:pPr>
        <w:spacing w:line="360" w:lineRule="auto"/>
        <w:jc w:val="both"/>
        <w:rPr>
          <w:rFonts w:ascii="Bamini" w:hAnsi="Bamini"/>
          <w:sz w:val="24"/>
          <w:szCs w:val="24"/>
        </w:rPr>
      </w:pPr>
      <w:r w:rsidRPr="001606D8">
        <w:rPr>
          <w:rFonts w:ascii="Bamini" w:hAnsi="Bamini"/>
          <w:sz w:val="24"/>
          <w:szCs w:val="24"/>
        </w:rPr>
        <w:t xml:space="preserve">Mde;jdpd; </w:t>
      </w:r>
      <w:r w:rsidRPr="001606D8">
        <w:rPr>
          <w:rFonts w:ascii="Bamini" w:hAnsi="Bamini"/>
          <w:b/>
          <w:sz w:val="24"/>
          <w:szCs w:val="24"/>
        </w:rPr>
        <w:t>rKj;jputpay</w:t>
      </w:r>
      <w:r w:rsidRPr="001606D8">
        <w:rPr>
          <w:rFonts w:ascii="Bamini" w:hAnsi="Bamini"/>
          <w:sz w:val="24"/>
          <w:szCs w:val="24"/>
        </w:rPr>
        <w:t xml:space="preserve">; vd;w E}ypy; rKj;jpur; #oy; khriljYf;fhd fhuzq;fSk; mjdhy; vof;$ba gpur;rpidfSk; Fwpg;gplg;gl;Ls;sJ. cjhuzkhf [g;ghd; Nghd;w ehLfspd; ,lk;ngw;w rKj;jpu #oy; khrhf;fk; vLj;Jf;fhl;lg;gl;Ls;sJ. ,t;tha;T rKj;jpu #oy; khrhf;fk; njhlu;ghf khj;jpuk; tpsf;Ffpd;wJ. </w:t>
      </w:r>
    </w:p>
    <w:p w:rsidR="002C3A39" w:rsidRPr="001606D8" w:rsidRDefault="002C3A39" w:rsidP="001606D8">
      <w:pPr>
        <w:spacing w:line="360" w:lineRule="auto"/>
        <w:jc w:val="both"/>
        <w:rPr>
          <w:rFonts w:ascii="Bamini" w:hAnsi="Bamini"/>
          <w:sz w:val="24"/>
          <w:szCs w:val="24"/>
        </w:rPr>
      </w:pPr>
      <w:r w:rsidRPr="001606D8">
        <w:rPr>
          <w:rFonts w:ascii="Times New Roman" w:hAnsi="Times New Roman" w:cs="Times New Roman"/>
          <w:sz w:val="24"/>
          <w:szCs w:val="24"/>
        </w:rPr>
        <w:t xml:space="preserve">William Marsh.M., John Grossa.J.R., </w:t>
      </w:r>
      <w:r w:rsidRPr="001606D8">
        <w:rPr>
          <w:rFonts w:ascii="Baamini" w:hAnsi="Baamini" w:cs="Times New Roman"/>
          <w:sz w:val="24"/>
          <w:szCs w:val="24"/>
        </w:rPr>
        <w:t>vd;gtu;fspd; vOjg;gl;Ls;s</w:t>
      </w:r>
      <w:r w:rsidRPr="001606D8">
        <w:rPr>
          <w:rFonts w:ascii="Times New Roman" w:hAnsi="Times New Roman" w:cs="Times New Roman"/>
          <w:sz w:val="24"/>
          <w:szCs w:val="24"/>
        </w:rPr>
        <w:t xml:space="preserve"> </w:t>
      </w:r>
      <w:r w:rsidRPr="001606D8">
        <w:rPr>
          <w:rFonts w:ascii="Times New Roman" w:hAnsi="Times New Roman" w:cs="Times New Roman"/>
          <w:b/>
          <w:sz w:val="24"/>
          <w:szCs w:val="24"/>
        </w:rPr>
        <w:t>Environmental Geography – Science, Land Use &amp; Earth Systems</w:t>
      </w:r>
      <w:r w:rsidRPr="001606D8">
        <w:rPr>
          <w:rFonts w:ascii="Times New Roman" w:hAnsi="Times New Roman" w:cs="Times New Roman"/>
          <w:sz w:val="24"/>
          <w:szCs w:val="24"/>
        </w:rPr>
        <w:t xml:space="preserve">, </w:t>
      </w:r>
      <w:r w:rsidRPr="001606D8">
        <w:rPr>
          <w:rFonts w:ascii="Baamini" w:hAnsi="Baamini" w:cs="Times New Roman"/>
          <w:sz w:val="24"/>
          <w:szCs w:val="24"/>
        </w:rPr>
        <w:t>vd;w</w:t>
      </w:r>
      <w:r w:rsidRPr="001606D8">
        <w:rPr>
          <w:rFonts w:ascii="Bamini" w:hAnsi="Bamini" w:cs="Times New Roman"/>
          <w:sz w:val="24"/>
          <w:szCs w:val="24"/>
        </w:rPr>
        <w:t xml:space="preserve"> E}ypy; mj;jpahak; gjpndhd;wpy; ePu; khriljy; vDk; jiyg;gpy; fopTfs; %yk; Vw;gLk; jhf;fq;fs; tpsf;fg;gl;Ls;sJ. </w:t>
      </w:r>
    </w:p>
    <w:p w:rsidR="002C3A39" w:rsidRPr="001606D8" w:rsidRDefault="002C3A39" w:rsidP="001606D8">
      <w:pPr>
        <w:spacing w:line="360" w:lineRule="auto"/>
        <w:jc w:val="both"/>
        <w:rPr>
          <w:rFonts w:ascii="Bamini" w:hAnsi="Bamini" w:cs="Times New Roman"/>
          <w:sz w:val="24"/>
          <w:szCs w:val="24"/>
        </w:rPr>
      </w:pPr>
      <w:r w:rsidRPr="001606D8">
        <w:rPr>
          <w:rFonts w:ascii="Times New Roman" w:hAnsi="Times New Roman" w:cs="Times New Roman"/>
          <w:sz w:val="24"/>
          <w:szCs w:val="24"/>
        </w:rPr>
        <w:t xml:space="preserve">Jerome Fellmann </w:t>
      </w:r>
      <w:r w:rsidRPr="001606D8">
        <w:rPr>
          <w:rFonts w:ascii="Baamini" w:hAnsi="Baamini" w:cs="Times New Roman"/>
          <w:sz w:val="24"/>
          <w:szCs w:val="24"/>
        </w:rPr>
        <w:t>vd;gtupd;</w:t>
      </w:r>
      <w:r w:rsidRPr="001606D8">
        <w:rPr>
          <w:rFonts w:ascii="Times New Roman" w:hAnsi="Times New Roman" w:cs="Times New Roman"/>
          <w:sz w:val="24"/>
          <w:szCs w:val="24"/>
        </w:rPr>
        <w:t xml:space="preserve"> </w:t>
      </w:r>
      <w:r w:rsidRPr="001606D8">
        <w:rPr>
          <w:rFonts w:ascii="Times New Roman" w:hAnsi="Times New Roman" w:cs="Times New Roman"/>
          <w:b/>
          <w:sz w:val="24"/>
          <w:szCs w:val="24"/>
        </w:rPr>
        <w:t>Human Geography</w:t>
      </w:r>
      <w:r w:rsidRPr="001606D8">
        <w:rPr>
          <w:rFonts w:ascii="Times New Roman" w:hAnsi="Times New Roman" w:cs="Times New Roman"/>
          <w:sz w:val="24"/>
          <w:szCs w:val="24"/>
        </w:rPr>
        <w:t xml:space="preserve">, </w:t>
      </w:r>
      <w:r w:rsidRPr="001606D8">
        <w:rPr>
          <w:rFonts w:ascii="Bamini" w:hAnsi="Bamini" w:cs="Times New Roman"/>
          <w:sz w:val="24"/>
          <w:szCs w:val="24"/>
        </w:rPr>
        <w:t>vd;w E}ypy; fopTfs; njhlu;ghfTk; mjpYk; jPq;F gaf;ff;$ba fopTfs; gw;wpa tpsf;fq;fs; mike;Js;sd. mj;Jld; ,e;E}ypy; fopTfs; Muk;g fhyj;jpYk; ,d;Wk; vt;thW fhzg;gLfpd;wd vd;gij Fwpg;gpl;l rpy ehLfis mbg;gilahff; nfhz;L tpsf;fg;gl;Ls;sd. mj;Jld; fopTfs; Kfhikj;Jtk; njhlh;ghfTk; epy epug;G Kiw&gt; vupj;J rhk;gyhf;fy;&gt; kPs;Row;rpapD}lhf kPs; tskhf;fy; kw;Wk; rKj;jpuj;jpy; ,ly; Nghd;witfs; gw;wpAk; mjdhy; Vw;gLfpd;w ed;ik&gt; jPikfs; njhlu;ghfTk; cyfpd; gpujhd ehLfspid mbg;gilahff; nfhz;L tpsf;fg;gl;Ls;sd.</w:t>
      </w:r>
    </w:p>
    <w:p w:rsidR="002C3A39" w:rsidRPr="001606D8" w:rsidRDefault="002C3A39" w:rsidP="001606D8">
      <w:pPr>
        <w:spacing w:line="360" w:lineRule="auto"/>
        <w:jc w:val="both"/>
        <w:rPr>
          <w:rFonts w:ascii="Baamini" w:hAnsi="Baamini" w:cs="Times New Roman"/>
          <w:sz w:val="24"/>
          <w:szCs w:val="24"/>
        </w:rPr>
      </w:pPr>
      <w:r w:rsidRPr="001606D8">
        <w:rPr>
          <w:rFonts w:ascii="Times New Roman" w:hAnsi="Times New Roman" w:cs="Times New Roman"/>
          <w:sz w:val="24"/>
          <w:szCs w:val="24"/>
        </w:rPr>
        <w:t xml:space="preserve">Peter Singer </w:t>
      </w:r>
      <w:r w:rsidRPr="001606D8">
        <w:rPr>
          <w:rFonts w:ascii="Baamini" w:hAnsi="Baamini" w:cs="Times New Roman"/>
          <w:sz w:val="24"/>
          <w:szCs w:val="24"/>
        </w:rPr>
        <w:t xml:space="preserve">vd;gtupd; </w:t>
      </w:r>
      <w:r w:rsidRPr="001606D8">
        <w:rPr>
          <w:rFonts w:ascii="Times New Roman" w:hAnsi="Times New Roman" w:cs="Times New Roman"/>
          <w:b/>
          <w:sz w:val="24"/>
          <w:szCs w:val="24"/>
        </w:rPr>
        <w:t>Practical Ethics</w:t>
      </w:r>
      <w:r w:rsidRPr="001606D8">
        <w:rPr>
          <w:rFonts w:ascii="Times New Roman" w:hAnsi="Times New Roman" w:cs="Times New Roman"/>
          <w:sz w:val="24"/>
          <w:szCs w:val="24"/>
        </w:rPr>
        <w:t xml:space="preserve"> </w:t>
      </w:r>
      <w:r w:rsidRPr="001606D8">
        <w:rPr>
          <w:rFonts w:ascii="Baamini" w:hAnsi="Baamini" w:cs="Times New Roman"/>
          <w:sz w:val="24"/>
          <w:szCs w:val="24"/>
        </w:rPr>
        <w:t xml:space="preserve">vd;w E}ypy; gpuNahf xOf;ftpaYf;fhd njspthd tpsf;fj;Jld; rkfhyj;jpy; fhzg;gLfpd;w Kf;fpakhd vz;zf;fUf;fspdhy; xOf;ftpay; uPjpapy; vjpu;Nehf;Ffpd;w gpur;rpidfs; njhlu;ghfTk; njspthf tpsf;fg;gl;Ls;sJ. ,e;E}ypy; fhzg;gLfpd;w xOf;ftpay; gw;wp&gt; kdpju;fspd; tho;f;if Fwpj;J kw;Wk; #oy; Nghd;w jiyg;Gfspd; fPo; tUfpd;w tplaq;fs; ,f;fl;Liuapd; ikaf; fUj;jpid NkYk; njspTgLj;JtjhfTk; rkfhy xOf;ftpaypy; ,t; vz;zf;fUf;fs; vt;thW tpsq;fpf;nfhs;sg;gl Ntz;Lk; vd;gNjhL mjw;fhd rpwe;j Kfhikj;Jt topfisAk; gupe;Jiuf;fpd;wJ. </w:t>
      </w:r>
    </w:p>
    <w:p w:rsidR="002C3A39" w:rsidRPr="001606D8" w:rsidRDefault="002C3A39" w:rsidP="001606D8">
      <w:pPr>
        <w:spacing w:line="360" w:lineRule="auto"/>
        <w:jc w:val="both"/>
        <w:rPr>
          <w:rFonts w:ascii="Kalaham" w:hAnsi="Kalaham" w:cs="Times New Roman"/>
          <w:sz w:val="24"/>
          <w:szCs w:val="24"/>
        </w:rPr>
      </w:pPr>
      <w:r w:rsidRPr="001606D8">
        <w:rPr>
          <w:rFonts w:ascii="Times New Roman" w:hAnsi="Times New Roman" w:cs="Times New Roman"/>
          <w:sz w:val="24"/>
          <w:szCs w:val="24"/>
        </w:rPr>
        <w:t xml:space="preserve">Perspectives on Applied Ethics: </w:t>
      </w:r>
      <w:r w:rsidRPr="001606D8">
        <w:rPr>
          <w:rFonts w:ascii="Kalaham" w:hAnsi="Kalaham" w:cs="Times New Roman"/>
          <w:sz w:val="24"/>
          <w:szCs w:val="24"/>
        </w:rPr>
        <w:t>,e;j E}yhdJ gy gpuNahf xOf;ftpay; rhu;e;j fl;Liufspd;</w:t>
      </w:r>
      <w:r w:rsidRPr="001606D8">
        <w:rPr>
          <w:rFonts w:ascii="Bamini" w:hAnsi="Bamini" w:cs="Times New Roman"/>
          <w:sz w:val="24"/>
          <w:szCs w:val="24"/>
        </w:rPr>
        <w:t xml:space="preserve"> njhFg;ghFk;. </w:t>
      </w:r>
      <w:r w:rsidRPr="001606D8">
        <w:rPr>
          <w:rFonts w:ascii="Times New Roman" w:hAnsi="Times New Roman" w:cs="Times New Roman"/>
          <w:sz w:val="24"/>
          <w:szCs w:val="24"/>
        </w:rPr>
        <w:t>Goran Collste</w:t>
      </w:r>
      <w:r w:rsidRPr="001606D8">
        <w:rPr>
          <w:rFonts w:ascii="Kalaham" w:hAnsi="Kalaham" w:cs="Times New Roman"/>
          <w:sz w:val="24"/>
          <w:szCs w:val="24"/>
        </w:rPr>
        <w:t xml:space="preserve"> vd;w gjpg;ghrpupau; ,e;E}ypd; %yk; gy eilKiw rhu; gpur;rpidfis gpuNahf xOf;ftpay; ghu;itapy; mZfpapUf;fpd;wikia fhzyhk;. Fwpg;ghf ,d;iwa tpQ;Qhdk; kw;Wk; njhopEl;gj;jpDila tpUj;jp ve;jstpw;F #oypy; ghjpg;gpid Vw;gLj;Jfpd;wJ vd;gijAk; tpQ;Qhdpfs; ve;jsT #oy;rhu; nghWg;Gilatu;fs; vd;gijAk; xOf;ftpay; uPjpahf rpwg;ghf Ma;T nra;fpd;wJ. </w:t>
      </w:r>
      <w:r w:rsidRPr="001606D8">
        <w:rPr>
          <w:rFonts w:ascii="Times New Roman" w:hAnsi="Times New Roman" w:cs="Times New Roman"/>
          <w:sz w:val="24"/>
          <w:szCs w:val="24"/>
        </w:rPr>
        <w:t>Ethics and Science and Science and Technology in Society</w:t>
      </w:r>
      <w:r w:rsidRPr="001606D8">
        <w:rPr>
          <w:rFonts w:ascii="Kalaham" w:hAnsi="Kalaham" w:cs="Times New Roman"/>
          <w:sz w:val="24"/>
          <w:szCs w:val="24"/>
        </w:rPr>
        <w:t xml:space="preserve"> Mfpa ,U fl;LiufSk; tpQ;Qhdj;jpd; kPjhd xOf;ftpay; fz;Nzhl;lj;ijAk; #oy; kPjhd mjd; tfpgq;fpidAk; jpwk;gl vLj;jpak;Gfpd;wd.</w:t>
      </w:r>
    </w:p>
    <w:p w:rsidR="002C3A39" w:rsidRPr="001606D8" w:rsidRDefault="002C3A39" w:rsidP="001606D8">
      <w:pPr>
        <w:spacing w:line="360" w:lineRule="auto"/>
        <w:jc w:val="both"/>
        <w:rPr>
          <w:rFonts w:ascii="Kalaham" w:hAnsi="Kalaham" w:cs="Times New Roman"/>
          <w:sz w:val="24"/>
          <w:szCs w:val="24"/>
        </w:rPr>
      </w:pPr>
      <w:r w:rsidRPr="001606D8">
        <w:rPr>
          <w:rFonts w:ascii="Times New Roman" w:hAnsi="Times New Roman" w:cs="Times New Roman"/>
          <w:sz w:val="24"/>
          <w:szCs w:val="24"/>
        </w:rPr>
        <w:t xml:space="preserve">Eugene C. Hargrove </w:t>
      </w:r>
      <w:r w:rsidRPr="001606D8">
        <w:rPr>
          <w:rFonts w:ascii="Kalaham" w:hAnsi="Kalaham" w:cs="Times New Roman"/>
          <w:sz w:val="24"/>
          <w:szCs w:val="24"/>
        </w:rPr>
        <w:t xml:space="preserve">vd;gtupdhy; vOjg;gl;l </w:t>
      </w:r>
      <w:r w:rsidRPr="001606D8">
        <w:rPr>
          <w:rFonts w:ascii="Times New Roman" w:hAnsi="Times New Roman" w:cs="Times New Roman"/>
          <w:sz w:val="24"/>
          <w:szCs w:val="24"/>
        </w:rPr>
        <w:t xml:space="preserve">Foundations of Environmental Ethics </w:t>
      </w:r>
      <w:r w:rsidRPr="001606D8">
        <w:rPr>
          <w:rFonts w:ascii="Kalaham" w:hAnsi="Kalaham" w:cs="Times New Roman"/>
          <w:sz w:val="24"/>
          <w:szCs w:val="24"/>
        </w:rPr>
        <w:t>vd;w E}ypy; fhzg;gLfpd;w %d;whk; gFjpahdJ&gt; #oypay; rhu; nka;apay; kw;Wk; xOf;ftpay; Nehf;Ffis nfhz;ljhf fhzg;gLfpd;wJ. nka;apaypy; fhzg;gLfpd;w ,d;ikthjk; (</w:t>
      </w:r>
      <w:r w:rsidRPr="001606D8">
        <w:rPr>
          <w:rFonts w:ascii="Times New Roman" w:hAnsi="Times New Roman" w:cs="Times New Roman"/>
          <w:sz w:val="24"/>
          <w:szCs w:val="24"/>
        </w:rPr>
        <w:t>Nihilism</w:t>
      </w:r>
      <w:r w:rsidRPr="001606D8">
        <w:rPr>
          <w:rFonts w:ascii="Kalaham" w:hAnsi="Kalaham" w:cs="Times New Roman"/>
          <w:sz w:val="24"/>
          <w:szCs w:val="24"/>
        </w:rPr>
        <w:t>) kw;Wk; cs;nghUspay; thjk; (</w:t>
      </w:r>
      <w:r w:rsidRPr="001606D8">
        <w:rPr>
          <w:rFonts w:ascii="Times New Roman" w:hAnsi="Times New Roman" w:cs="Times New Roman"/>
          <w:sz w:val="24"/>
          <w:szCs w:val="24"/>
        </w:rPr>
        <w:t>Ontology</w:t>
      </w:r>
      <w:r w:rsidRPr="001606D8">
        <w:rPr>
          <w:rFonts w:ascii="Kalaham" w:hAnsi="Kalaham" w:cs="Times New Roman"/>
          <w:sz w:val="24"/>
          <w:szCs w:val="24"/>
        </w:rPr>
        <w:t>) Mfpa jj;Jthu;j;j Kiwikfspd; Clhf #oypay; rhu; Kfhikj;Jtk; njhlu;ghd gy;NtW tpthjq;fis Kd;itf;fpd;wik Fwpg;gplj;jf;fJ. ,aw;if moF&gt; ,aw;if ghJfhg;G&gt; ,aw;if Kfhikj;Jtk; Nghd;w gy;NtW vz;zf;fUf;fis cs;nghUspay;thj tpthjq;fSld; vLj;jpak;Gfpd;wikia fhzyhk;.</w:t>
      </w:r>
    </w:p>
    <w:p w:rsidR="002C3A39" w:rsidRPr="001606D8" w:rsidRDefault="002C3A39" w:rsidP="001606D8">
      <w:pPr>
        <w:spacing w:line="360" w:lineRule="auto"/>
        <w:jc w:val="both"/>
        <w:rPr>
          <w:rFonts w:ascii="Baamini" w:hAnsi="Baamini" w:cs="Times New Roman"/>
          <w:sz w:val="24"/>
          <w:szCs w:val="24"/>
        </w:rPr>
      </w:pPr>
      <w:r w:rsidRPr="001606D8">
        <w:rPr>
          <w:rFonts w:ascii="Bamini" w:hAnsi="Bamini"/>
          <w:sz w:val="24"/>
          <w:szCs w:val="24"/>
        </w:rPr>
        <w:t>,t;thW gy Ma;Tfs; Nkw;nfhs;sg;gl;bUg;gpDk;&gt; mtw;wpypUe;J NtWgl;l tifapy;  fopTfis Kfhikj;Jtk; nra;tJ vd;gJ rkfhy khDlk; vjpu;Nehf;Fk; rthyhf cs;sij gpuNahf xOf;ftpaypd; mbg;gilapy; ntspf;nfhzuf;$ba tifapyhd Ma;Tfs;</w:t>
      </w:r>
      <w:r w:rsidRPr="001606D8">
        <w:rPr>
          <w:rFonts w:ascii="Baamini" w:hAnsi="Baamini" w:cs="Times New Roman"/>
          <w:sz w:val="24"/>
          <w:szCs w:val="24"/>
        </w:rPr>
        <w:t xml:space="preserve"> ,JtiuAk; ngupjhf ntsptuhj epiyapy;&gt; mjid ntspf;nfhzu;tjhf ,e;j Ma;T mikfpwJ.</w:t>
      </w:r>
    </w:p>
    <w:p w:rsidR="002C3A39" w:rsidRPr="001606D8" w:rsidRDefault="002C3A39" w:rsidP="001606D8">
      <w:pPr>
        <w:spacing w:line="360" w:lineRule="auto"/>
        <w:jc w:val="both"/>
        <w:rPr>
          <w:rFonts w:ascii="Kalaham" w:hAnsi="Kalaham"/>
          <w:b/>
          <w:sz w:val="24"/>
          <w:szCs w:val="24"/>
        </w:rPr>
      </w:pPr>
      <w:r w:rsidRPr="001606D8">
        <w:rPr>
          <w:rFonts w:ascii="Bamini" w:hAnsi="Bamini"/>
          <w:b/>
          <w:sz w:val="24"/>
          <w:szCs w:val="24"/>
        </w:rPr>
        <w:t>6. KbTfSk; fye;JiuahlYk;</w:t>
      </w:r>
    </w:p>
    <w:p w:rsidR="002C3A39" w:rsidRPr="001606D8" w:rsidRDefault="002C3A39" w:rsidP="001606D8">
      <w:pPr>
        <w:spacing w:line="360" w:lineRule="auto"/>
        <w:jc w:val="both"/>
        <w:rPr>
          <w:rFonts w:ascii="Kalaham" w:hAnsi="Kalaham"/>
          <w:b/>
          <w:sz w:val="24"/>
          <w:szCs w:val="24"/>
        </w:rPr>
      </w:pPr>
      <w:r w:rsidRPr="001606D8">
        <w:rPr>
          <w:rFonts w:ascii="Kalaham" w:hAnsi="Kalaham"/>
          <w:b/>
          <w:sz w:val="24"/>
          <w:szCs w:val="24"/>
        </w:rPr>
        <w:t>6.1 fopTfs; gw;wpa xU nghJ Nehf;F</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sz w:val="24"/>
          <w:szCs w:val="24"/>
        </w:rPr>
        <w:t xml:space="preserve">fopTfs; vd;w Xu; vz;zf;fUit xu; vy;iyf;Fs;Nsh my;yJ xU Nfhl;ghl;Lf;Fs;Nsh tiuaWf;f KbahJ. Vnddpy; fopTfs; xt;nthU JiwapYk; ntt;NtW tbtq;fisf; nfhz;L cUthfpd;wd. me;jtifapy; fopT vDk; NghJ ntspaPl;bd; %yk; ngwg;gLk; gadw;w nghUl;fs; my;yJ xU cw;gj;jp nra;Kiwapd; my;yJ xU epfo;r;rpapd; gpd; ngwg;gLk; nghUl;fs; fopT vd miof;fg;gLk;. ,it gadw;w nghUl;fshfNt ,Uf;Fk;. mjhtJ kdpjd; md;whl Njitfis epiwT nra;tjw;fhfg; gy;NtW nghUl;fisg; gad;gLj;Jfpd;whd;. ,t;thW gad;gLj;Jk; NghJ Njitaw;wtw;iwAk; gad;ghl;Lf;F cl;gLj;j Kbahj jpz;k&gt; jput nghUl;fisAk; fopthff; fUJfpd;whd;. ,it kdpj jiyaPl;bd; %yk; gaDs;s tskhf khw;wg;glyhk;. ,yq;ifapy; td kw;Wk; #oy; mikr;rhdJ fopT vd;gjid gpd;tUkhW tiutpyf;fzg;gLj;jpAs;sJ. </w:t>
      </w:r>
      <w:r w:rsidRPr="001606D8">
        <w:rPr>
          <w:rFonts w:ascii="Times New Roman" w:hAnsi="Times New Roman" w:cs="Times New Roman"/>
          <w:sz w:val="24"/>
          <w:szCs w:val="24"/>
        </w:rPr>
        <w:t>“</w:t>
      </w:r>
      <w:r w:rsidRPr="001606D8">
        <w:rPr>
          <w:rFonts w:ascii="Kalaham" w:hAnsi="Kalaham"/>
          <w:sz w:val="24"/>
          <w:szCs w:val="24"/>
        </w:rPr>
        <w:t>nghJ ,lq;fs;&gt; tPL&gt; tu;j;jfk;&gt; ifj;njhopy; kw;Wk; tptrha eltbf;iffspy; ,Ue;J Njhd;Wk; jput kw;Wk; jputky;yhj nghUl;fNs fopthFk;.</w:t>
      </w:r>
      <w:r w:rsidRPr="001606D8">
        <w:rPr>
          <w:rFonts w:ascii="Times New Roman" w:hAnsi="Times New Roman" w:cs="Times New Roman"/>
          <w:sz w:val="24"/>
          <w:szCs w:val="24"/>
        </w:rPr>
        <w:t>”</w:t>
      </w:r>
      <w:r w:rsidRPr="001606D8">
        <w:rPr>
          <w:rFonts w:ascii="Kalaham" w:hAnsi="Kalaham"/>
          <w:sz w:val="24"/>
          <w:szCs w:val="24"/>
        </w:rPr>
        <w:t xml:space="preserve"> (Nruyhjd;&gt;j.&gt; 2005:23)</w:t>
      </w:r>
      <w:r w:rsidRPr="001606D8">
        <w:rPr>
          <w:rFonts w:ascii="Kalaham" w:hAnsi="Kalaham" w:cs="Times New Roman"/>
          <w:sz w:val="24"/>
          <w:szCs w:val="24"/>
        </w:rPr>
        <w:t xml:space="preserve"> foptfw;wy; Kfhikj;Jtk; rupahd Kiwapy; ,lk;ngwhikahdJ kdpj Fyj;jpw;F gy;NtW tifapyhd cly;uPjpahd njhw;W Neha;fisAk; guk;giu uPjpahd ghupa Neha;fisAk; Vw;gLj;Jfpd;wJ ,J capu;Kiw xOf;fk; (</w:t>
      </w:r>
      <w:r w:rsidRPr="001606D8">
        <w:rPr>
          <w:rFonts w:ascii="Times New Roman" w:hAnsi="Times New Roman" w:cs="Times New Roman"/>
          <w:sz w:val="24"/>
          <w:szCs w:val="24"/>
        </w:rPr>
        <w:t>Bioethics</w:t>
      </w:r>
      <w:r w:rsidRPr="001606D8">
        <w:rPr>
          <w:rFonts w:ascii="Kalaham" w:hAnsi="Kalaham" w:cs="Times New Roman"/>
          <w:sz w:val="24"/>
          <w:szCs w:val="24"/>
        </w:rPr>
        <w:t>) rhu;e;j xd;whf Nehf;fg;gLfpd;wJ. (</w:t>
      </w:r>
      <w:r w:rsidRPr="001606D8">
        <w:rPr>
          <w:rFonts w:ascii="Times New Roman" w:hAnsi="Times New Roman" w:cs="Times New Roman"/>
          <w:sz w:val="24"/>
          <w:szCs w:val="24"/>
        </w:rPr>
        <w:t xml:space="preserve"> Peter Singer: 358</w:t>
      </w:r>
      <w:r w:rsidRPr="001606D8">
        <w:rPr>
          <w:rFonts w:ascii="Kalaham" w:hAnsi="Kalaham" w:cs="Times New Roman"/>
          <w:sz w:val="24"/>
          <w:szCs w:val="24"/>
        </w:rPr>
        <w:t>)</w:t>
      </w:r>
    </w:p>
    <w:p w:rsidR="002C3A39" w:rsidRPr="001606D8" w:rsidRDefault="002C3A39" w:rsidP="001606D8">
      <w:pPr>
        <w:spacing w:line="360" w:lineRule="auto"/>
        <w:jc w:val="both"/>
        <w:rPr>
          <w:rFonts w:ascii="Kalaham" w:hAnsi="Kalaham"/>
          <w:sz w:val="24"/>
          <w:szCs w:val="24"/>
        </w:rPr>
      </w:pPr>
    </w:p>
    <w:p w:rsidR="002C3A39" w:rsidRPr="001606D8" w:rsidRDefault="002C3A39" w:rsidP="001606D8">
      <w:pPr>
        <w:spacing w:line="360" w:lineRule="auto"/>
        <w:jc w:val="both"/>
        <w:rPr>
          <w:rFonts w:ascii="Kalaham" w:hAnsi="Kalaham" w:cs="Times New Roman"/>
          <w:b/>
          <w:sz w:val="24"/>
          <w:szCs w:val="24"/>
        </w:rPr>
      </w:pPr>
      <w:r w:rsidRPr="001606D8">
        <w:rPr>
          <w:rFonts w:ascii="Kalaham" w:hAnsi="Kalaham" w:cs="Times New Roman"/>
          <w:b/>
          <w:sz w:val="24"/>
          <w:szCs w:val="24"/>
        </w:rPr>
        <w:t>6.2 fopTfspd; tiffs;</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sz w:val="24"/>
          <w:szCs w:val="24"/>
        </w:rPr>
        <w:t>fopTfs; nghJthf %d;W gpupthfg; gpupf;fg;gLk;. Mdhy; jw;fhyj;jpy; tpz;ntspf;fopTfSk; ehd;fhtJ tiff;Fs; cs;slf;fg;gl;Ls;sJ. mitahtd</w:t>
      </w:r>
      <w:r w:rsidRPr="001606D8">
        <w:rPr>
          <w:rFonts w:ascii="Kalaham" w:hAnsi="Kalaham"/>
          <w:b/>
          <w:sz w:val="24"/>
          <w:szCs w:val="24"/>
        </w:rPr>
        <w:t xml:space="preserve"> </w:t>
      </w:r>
    </w:p>
    <w:p w:rsidR="002C3A39" w:rsidRPr="001606D8" w:rsidRDefault="002C3A39" w:rsidP="001606D8">
      <w:pPr>
        <w:pStyle w:val="ListParagraph"/>
        <w:numPr>
          <w:ilvl w:val="0"/>
          <w:numId w:val="27"/>
        </w:numPr>
        <w:spacing w:line="360" w:lineRule="auto"/>
        <w:jc w:val="both"/>
        <w:rPr>
          <w:rFonts w:ascii="Kalaham" w:hAnsi="Kalaham"/>
          <w:sz w:val="24"/>
          <w:szCs w:val="24"/>
        </w:rPr>
      </w:pPr>
      <w:r w:rsidRPr="001606D8">
        <w:rPr>
          <w:rFonts w:ascii="Kalaham" w:hAnsi="Kalaham"/>
          <w:sz w:val="24"/>
          <w:szCs w:val="24"/>
        </w:rPr>
        <w:t xml:space="preserve">jpz;kf; fopTfs; </w:t>
      </w:r>
    </w:p>
    <w:p w:rsidR="002C3A39" w:rsidRPr="001606D8" w:rsidRDefault="002C3A39" w:rsidP="001606D8">
      <w:pPr>
        <w:pStyle w:val="ListParagraph"/>
        <w:numPr>
          <w:ilvl w:val="0"/>
          <w:numId w:val="27"/>
        </w:numPr>
        <w:spacing w:line="360" w:lineRule="auto"/>
        <w:jc w:val="both"/>
        <w:rPr>
          <w:rFonts w:ascii="Kalaham" w:hAnsi="Kalaham"/>
          <w:sz w:val="24"/>
          <w:szCs w:val="24"/>
        </w:rPr>
      </w:pPr>
      <w:r w:rsidRPr="001606D8">
        <w:rPr>
          <w:rFonts w:ascii="Kalaham" w:hAnsi="Kalaham"/>
          <w:sz w:val="24"/>
          <w:szCs w:val="24"/>
        </w:rPr>
        <w:t xml:space="preserve">jputf; fopTfs; </w:t>
      </w:r>
    </w:p>
    <w:p w:rsidR="002C3A39" w:rsidRPr="001606D8" w:rsidRDefault="002C3A39" w:rsidP="001606D8">
      <w:pPr>
        <w:pStyle w:val="ListParagraph"/>
        <w:numPr>
          <w:ilvl w:val="0"/>
          <w:numId w:val="27"/>
        </w:numPr>
        <w:tabs>
          <w:tab w:val="left" w:pos="720"/>
          <w:tab w:val="left" w:pos="1440"/>
          <w:tab w:val="left" w:pos="2160"/>
          <w:tab w:val="center" w:pos="4320"/>
        </w:tabs>
        <w:spacing w:line="360" w:lineRule="auto"/>
        <w:jc w:val="both"/>
        <w:rPr>
          <w:rFonts w:ascii="Kalaham" w:hAnsi="Kalaham"/>
          <w:sz w:val="24"/>
          <w:szCs w:val="24"/>
        </w:rPr>
      </w:pPr>
      <w:r w:rsidRPr="001606D8">
        <w:rPr>
          <w:rFonts w:ascii="Kalaham" w:hAnsi="Kalaham"/>
          <w:sz w:val="24"/>
          <w:szCs w:val="24"/>
        </w:rPr>
        <w:t xml:space="preserve">thAf; fopTfs; </w:t>
      </w:r>
      <w:r w:rsidRPr="001606D8">
        <w:rPr>
          <w:rFonts w:ascii="Kalaham" w:hAnsi="Kalaham"/>
          <w:sz w:val="24"/>
          <w:szCs w:val="24"/>
        </w:rPr>
        <w:tab/>
      </w:r>
    </w:p>
    <w:p w:rsidR="002C3A39" w:rsidRPr="001606D8" w:rsidRDefault="002C3A39" w:rsidP="001606D8">
      <w:pPr>
        <w:pStyle w:val="ListParagraph"/>
        <w:numPr>
          <w:ilvl w:val="0"/>
          <w:numId w:val="27"/>
        </w:numPr>
        <w:spacing w:line="360" w:lineRule="auto"/>
        <w:jc w:val="both"/>
        <w:rPr>
          <w:rFonts w:ascii="Kalaham" w:hAnsi="Kalaham"/>
          <w:sz w:val="24"/>
          <w:szCs w:val="24"/>
        </w:rPr>
      </w:pPr>
      <w:r w:rsidRPr="001606D8">
        <w:rPr>
          <w:rFonts w:ascii="Kalaham" w:hAnsi="Kalaham"/>
          <w:sz w:val="24"/>
          <w:szCs w:val="24"/>
        </w:rPr>
        <w:t xml:space="preserve">tpz;ntspf; fopTfs; vDk; mbg;gilapy; fopTfs; ghFgLj;jg;gLfpd;wd. </w:t>
      </w:r>
    </w:p>
    <w:p w:rsidR="002C3A39" w:rsidRPr="001606D8" w:rsidRDefault="002C3A39" w:rsidP="001606D8">
      <w:pPr>
        <w:spacing w:line="360" w:lineRule="auto"/>
        <w:jc w:val="both"/>
        <w:rPr>
          <w:rFonts w:ascii="Kalaham" w:hAnsi="Kalaham"/>
          <w:b/>
          <w:sz w:val="24"/>
          <w:szCs w:val="24"/>
        </w:rPr>
      </w:pPr>
      <w:r w:rsidRPr="001606D8">
        <w:rPr>
          <w:rFonts w:ascii="Kalaham" w:hAnsi="Kalaham"/>
          <w:b/>
          <w:sz w:val="24"/>
          <w:szCs w:val="24"/>
        </w:rPr>
        <w:t>jpz;kf; fopTfs;</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 xml:space="preserve">jpz;kf; fopTg; nghUl;fs; vDk; NghJ tPl;Lf; fopT&gt; itj;jparhiyf; fopT&gt; tu;j;jf tpahghu eltbf;iff; fopT&gt; ifj;njhopy; kw;Wk; tptrha eltbf;ifapdhy; kl;Lkd;wp nghJj;JiwfspdhYk; ntsptplg;gLfpd;w jputk; my;yhj fopTg; nghUl;fis jpz;kf; fopTfs; vd tiuaiw nra;a KbAk;. </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vq;fSila ehlhd ,yq;ifapy; fljhrp&gt; Njq;fha; rpul;il&gt; gpsh];bf; vd;gtw;iw jpz;kf; fopTfshff; fopf;fpd;whu;fs;. cz;ikapy; ,it ngWkjp cs;s tsq;fshFk;. cfe;j Kfhikj;Jtj;jpd; Clhf ,g;nghUl;fspypUe;J gy ed;ikfisg; ngw;Wf;nfhs;syhk;. ed;F jpl;lkplg;gl;l ehLfs; efuq;fspd; g+q;fh&gt; njUf;fs;&gt; tPjpfs; Nghd;wtw;iw moFgLj;Jtjw;fhf jhtuq;fs; elg;gLk; NghJ efuf; fopTfshd jhtug;gFjpfs; kz;zpd; mikg;ig NgZtjw;fhf mbf;fb gad;gLj;jg;gLfpd;wd. Mdhy; ed;F jpl;lkplg;glhj ehLfspy; mt;tifahd jhtug;gFjpfs; tsq;fshff; fUjg;glhJ fopTfshff; fUjg;gl;L fopTfshf ntspNaw;wg;gLfpd;wd.</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cyfpYs;s gy ehLfspy; cs;sijg; Nghy; ,yq;if ehl;bYk; efuj; jpz;kf; fopthdJ cs;Su; mjpfhu rigfspdhy; mfw;wg;gLfpd;wd. er;Rj;jd;ikahd fopTfs; NtnwhU jdpg;gl;l tiff; fopthff; fUjg;gLfpd;wJ. ,f; fopTfs; njhopw;rhiyfs; kUj;Jtr; nraw;ghLfspd; NghJ cUthf;fg;gLfpd;w er;Rj; jd;ikahd fopTg;nghUl;fSf;fhd Kfhikj;Jtk; rpwe;j Nkw;ghu;itapd; fPo; nra;ag;gly; Ntz;Lk;.</w:t>
      </w:r>
    </w:p>
    <w:p w:rsidR="002C3A39" w:rsidRPr="001606D8" w:rsidRDefault="002C3A39" w:rsidP="001606D8">
      <w:pPr>
        <w:spacing w:line="360" w:lineRule="auto"/>
        <w:jc w:val="both"/>
        <w:rPr>
          <w:rFonts w:ascii="Kalaham" w:hAnsi="Kalaham"/>
          <w:b/>
          <w:sz w:val="24"/>
          <w:szCs w:val="24"/>
        </w:rPr>
      </w:pPr>
      <w:r w:rsidRPr="001606D8">
        <w:rPr>
          <w:rFonts w:ascii="Kalaham" w:hAnsi="Kalaham"/>
          <w:b/>
          <w:sz w:val="24"/>
          <w:szCs w:val="24"/>
        </w:rPr>
        <w:t xml:space="preserve">jputf; fopT </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jputf; fopTfs; vDk; NghJ Rj;jg;gLj;jy;&gt; czT jahupj;jy;&gt; czT cw;gj;jp Nghd;w ghtidahy; ntspaplg;gLk; jput tbtpyhd fopTg; nghUl;fisf; Fwpg;gplKbAk;. ,t;thW ntspNaw;wg;gLk; jputf; fopTfs; gpd;tUkhW tifg;gLj;jg;glyhk;.</w:t>
      </w:r>
    </w:p>
    <w:p w:rsidR="002C3A39" w:rsidRPr="001606D8" w:rsidRDefault="002C3A39" w:rsidP="001606D8">
      <w:pPr>
        <w:pStyle w:val="ListParagraph"/>
        <w:numPr>
          <w:ilvl w:val="0"/>
          <w:numId w:val="28"/>
        </w:numPr>
        <w:spacing w:line="360" w:lineRule="auto"/>
        <w:jc w:val="both"/>
        <w:rPr>
          <w:rFonts w:ascii="Kalaham" w:hAnsi="Kalaham"/>
          <w:sz w:val="24"/>
          <w:szCs w:val="24"/>
        </w:rPr>
      </w:pPr>
      <w:r w:rsidRPr="001606D8">
        <w:rPr>
          <w:rFonts w:ascii="Kalaham" w:hAnsi="Kalaham"/>
          <w:sz w:val="24"/>
          <w:szCs w:val="24"/>
        </w:rPr>
        <w:t>er;Rj;jd;ik kw;Wk;</w:t>
      </w:r>
      <w:r w:rsidRPr="001606D8">
        <w:rPr>
          <w:rFonts w:ascii="Times New Roman" w:hAnsi="Times New Roman" w:cs="Times New Roman"/>
          <w:sz w:val="24"/>
          <w:szCs w:val="24"/>
        </w:rPr>
        <w:t xml:space="preserve"> </w:t>
      </w:r>
      <w:r w:rsidRPr="001606D8">
        <w:rPr>
          <w:rFonts w:ascii="Kalaham" w:hAnsi="Kalaham"/>
          <w:sz w:val="24"/>
          <w:szCs w:val="24"/>
        </w:rPr>
        <w:t>er;Rj;jd;ikaw;w jputf;fopTfs;</w:t>
      </w:r>
    </w:p>
    <w:p w:rsidR="002C3A39" w:rsidRPr="001606D8" w:rsidRDefault="002C3A39" w:rsidP="001606D8">
      <w:pPr>
        <w:pStyle w:val="ListParagraph"/>
        <w:numPr>
          <w:ilvl w:val="0"/>
          <w:numId w:val="28"/>
        </w:numPr>
        <w:spacing w:line="360" w:lineRule="auto"/>
        <w:jc w:val="both"/>
        <w:rPr>
          <w:rFonts w:ascii="Kalaham" w:hAnsi="Kalaham"/>
          <w:sz w:val="24"/>
          <w:szCs w:val="24"/>
        </w:rPr>
      </w:pPr>
      <w:r w:rsidRPr="001606D8">
        <w:rPr>
          <w:rFonts w:ascii="Kalaham" w:hAnsi="Kalaham"/>
          <w:sz w:val="24"/>
          <w:szCs w:val="24"/>
        </w:rPr>
        <w:t xml:space="preserve">,urhadg; gjhu;j;jq;fisf; nfhz;l kw;Wk; ,urhadg; gjhu;j;jq;fsw;w jputf;fopTfs; </w:t>
      </w:r>
    </w:p>
    <w:p w:rsidR="002C3A39" w:rsidRPr="001606D8" w:rsidRDefault="002C3A39" w:rsidP="001606D8">
      <w:pPr>
        <w:pStyle w:val="ListParagraph"/>
        <w:numPr>
          <w:ilvl w:val="0"/>
          <w:numId w:val="28"/>
        </w:numPr>
        <w:spacing w:line="360" w:lineRule="auto"/>
        <w:jc w:val="both"/>
        <w:rPr>
          <w:rFonts w:ascii="Kalaham" w:hAnsi="Kalaham"/>
          <w:sz w:val="24"/>
          <w:szCs w:val="24"/>
        </w:rPr>
      </w:pPr>
      <w:r w:rsidRPr="001606D8">
        <w:rPr>
          <w:rFonts w:ascii="Kalaham" w:hAnsi="Kalaham"/>
          <w:sz w:val="24"/>
          <w:szCs w:val="24"/>
        </w:rPr>
        <w:t>Neha;f; fpUkpfisf; nfhz;l kw;Wk; Neha;f; fpUkpfsw;w jputf;fopTfs;</w:t>
      </w:r>
    </w:p>
    <w:p w:rsidR="002C3A39" w:rsidRPr="001606D8" w:rsidRDefault="002C3A39" w:rsidP="001606D8">
      <w:pPr>
        <w:pStyle w:val="ListParagraph"/>
        <w:numPr>
          <w:ilvl w:val="0"/>
          <w:numId w:val="28"/>
        </w:numPr>
        <w:spacing w:line="360" w:lineRule="auto"/>
        <w:jc w:val="both"/>
        <w:rPr>
          <w:rFonts w:ascii="Kalaham" w:hAnsi="Kalaham"/>
          <w:sz w:val="24"/>
          <w:szCs w:val="24"/>
        </w:rPr>
      </w:pPr>
      <w:r w:rsidRPr="001606D8">
        <w:rPr>
          <w:rFonts w:ascii="Kalaham" w:hAnsi="Kalaham"/>
          <w:sz w:val="24"/>
          <w:szCs w:val="24"/>
        </w:rPr>
        <w:t>vz;nza;j; jd;ik kw;Wk; vz;nza; jd;ikaw;w jputf;fopTfs;</w:t>
      </w:r>
    </w:p>
    <w:p w:rsidR="002C3A39" w:rsidRPr="001606D8" w:rsidRDefault="002C3A39" w:rsidP="001606D8">
      <w:pPr>
        <w:pStyle w:val="ListParagraph"/>
        <w:numPr>
          <w:ilvl w:val="0"/>
          <w:numId w:val="28"/>
        </w:numPr>
        <w:spacing w:line="360" w:lineRule="auto"/>
        <w:jc w:val="both"/>
        <w:rPr>
          <w:rFonts w:ascii="Kalaham" w:hAnsi="Kalaham"/>
          <w:sz w:val="24"/>
          <w:szCs w:val="24"/>
        </w:rPr>
      </w:pPr>
      <w:r w:rsidRPr="001606D8">
        <w:rPr>
          <w:rFonts w:ascii="Kalaham" w:hAnsi="Kalaham"/>
          <w:sz w:val="24"/>
          <w:szCs w:val="24"/>
        </w:rPr>
        <w:t>khRj; jd;ik $ba kw;Wk; khRj; jd;ik Fiwe;j jputf;fopTfs;</w:t>
      </w:r>
    </w:p>
    <w:p w:rsidR="002C3A39" w:rsidRPr="001606D8" w:rsidRDefault="002C3A39" w:rsidP="001606D8">
      <w:pPr>
        <w:pStyle w:val="ListParagraph"/>
        <w:numPr>
          <w:ilvl w:val="0"/>
          <w:numId w:val="28"/>
        </w:numPr>
        <w:spacing w:line="360" w:lineRule="auto"/>
        <w:jc w:val="both"/>
        <w:rPr>
          <w:rFonts w:ascii="Kalaham" w:hAnsi="Kalaham"/>
          <w:sz w:val="24"/>
          <w:szCs w:val="24"/>
        </w:rPr>
      </w:pPr>
      <w:r w:rsidRPr="001606D8">
        <w:rPr>
          <w:rFonts w:ascii="Kalaham" w:hAnsi="Kalaham"/>
          <w:sz w:val="24"/>
          <w:szCs w:val="24"/>
        </w:rPr>
        <w:t>Ju;ehw;wKila kw;Wk; Ju;ehw;wkw;w jputf;fopTfs; vDk; mbg;gilapy; jputf;fopTfs; tifg;gLj;jg;gLfpd;wd.</w:t>
      </w:r>
      <w:r w:rsidRPr="001606D8">
        <w:rPr>
          <w:rFonts w:ascii="Bamini" w:hAnsi="Bamini" w:cs="Times New Roman"/>
          <w:bCs/>
          <w:sz w:val="24"/>
          <w:szCs w:val="24"/>
        </w:rPr>
        <w:t xml:space="preserve"> (Fzuhrh. 1997:22)</w:t>
      </w:r>
    </w:p>
    <w:p w:rsidR="002C3A39" w:rsidRPr="001606D8" w:rsidRDefault="002C3A39" w:rsidP="001606D8">
      <w:pPr>
        <w:spacing w:line="360" w:lineRule="auto"/>
        <w:jc w:val="both"/>
        <w:rPr>
          <w:rFonts w:ascii="Kalaham" w:hAnsi="Kalaham"/>
          <w:b/>
          <w:sz w:val="24"/>
          <w:szCs w:val="24"/>
        </w:rPr>
      </w:pPr>
      <w:r w:rsidRPr="001606D8">
        <w:rPr>
          <w:rFonts w:ascii="Kalaham" w:hAnsi="Kalaham"/>
          <w:b/>
          <w:sz w:val="24"/>
          <w:szCs w:val="24"/>
        </w:rPr>
        <w:t xml:space="preserve">thAf; fopTfs; </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thAf; fopTfs; vDk; NghJ ,it ngUk;ghYk; tspkz;lyj;Jld; fyg;gdthff; fhzg;gl;lhYk; mtw;whYk; ghjpg;Gf;fs; Vw;gLfpd;wd vd;gij ,t;tplj;jpy; Fwpg;gpLtJ nghUj;jkhdjhf ,Uf;Fk;. ,t;tiff; fopTfs; vupj;jy;&gt; tY cw;gj;jp Nghd;w nraw;ghLfspdhy; kdpjDf;F ctg;gw;wjhff; fhzg;gLk;. mNjNtis tspkz;lj;jpy; ,izf;fg;gLfpd;w thA epiyapyhd fopTfs; thAf; fopTfs; vdf; fUjg;gLfpd;wd. ,tw;iwg; gpd;tUkhW gpupj;J Nehf;fyhk;.</w:t>
      </w:r>
    </w:p>
    <w:p w:rsidR="002C3A39" w:rsidRPr="001606D8" w:rsidRDefault="002C3A39" w:rsidP="001606D8">
      <w:pPr>
        <w:pStyle w:val="ListParagraph"/>
        <w:numPr>
          <w:ilvl w:val="0"/>
          <w:numId w:val="29"/>
        </w:numPr>
        <w:spacing w:line="360" w:lineRule="auto"/>
        <w:jc w:val="both"/>
        <w:rPr>
          <w:rFonts w:ascii="Kalaham" w:hAnsi="Kalaham"/>
          <w:sz w:val="24"/>
          <w:szCs w:val="24"/>
        </w:rPr>
      </w:pPr>
      <w:r w:rsidRPr="001606D8">
        <w:rPr>
          <w:rFonts w:ascii="Kalaham" w:hAnsi="Kalaham"/>
          <w:sz w:val="24"/>
          <w:szCs w:val="24"/>
        </w:rPr>
        <w:t>Giftbthd kw;Wk; Rthiy tbthd thAf;fopTfs;</w:t>
      </w:r>
    </w:p>
    <w:p w:rsidR="002C3A39" w:rsidRPr="001606D8" w:rsidRDefault="002C3A39" w:rsidP="001606D8">
      <w:pPr>
        <w:pStyle w:val="ListParagraph"/>
        <w:numPr>
          <w:ilvl w:val="0"/>
          <w:numId w:val="29"/>
        </w:numPr>
        <w:spacing w:line="360" w:lineRule="auto"/>
        <w:jc w:val="both"/>
        <w:rPr>
          <w:rFonts w:ascii="Kalaham" w:hAnsi="Kalaham"/>
          <w:sz w:val="24"/>
          <w:szCs w:val="24"/>
        </w:rPr>
      </w:pPr>
      <w:r w:rsidRPr="001606D8">
        <w:rPr>
          <w:rFonts w:ascii="Kalaham" w:hAnsi="Kalaham"/>
          <w:sz w:val="24"/>
          <w:szCs w:val="24"/>
        </w:rPr>
        <w:t>Mtp tbthd kw;Wk; Mtp tbtw;w thAf;fopTfs;</w:t>
      </w:r>
    </w:p>
    <w:p w:rsidR="002C3A39" w:rsidRPr="001606D8" w:rsidRDefault="002C3A39" w:rsidP="001606D8">
      <w:pPr>
        <w:pStyle w:val="ListParagraph"/>
        <w:numPr>
          <w:ilvl w:val="0"/>
          <w:numId w:val="29"/>
        </w:numPr>
        <w:spacing w:line="360" w:lineRule="auto"/>
        <w:jc w:val="both"/>
        <w:rPr>
          <w:rFonts w:ascii="Kalaham" w:hAnsi="Kalaham"/>
          <w:sz w:val="24"/>
          <w:szCs w:val="24"/>
        </w:rPr>
      </w:pPr>
      <w:r w:rsidRPr="001606D8">
        <w:rPr>
          <w:rFonts w:ascii="Kalaham" w:hAnsi="Kalaham"/>
          <w:sz w:val="24"/>
          <w:szCs w:val="24"/>
        </w:rPr>
        <w:t>er;Rj; jd;ikAila kw;Wk; er;Rj; jd;ikaw;w thAf;fopTfs;</w:t>
      </w:r>
    </w:p>
    <w:p w:rsidR="002C3A39" w:rsidRPr="001606D8" w:rsidRDefault="002C3A39" w:rsidP="001606D8">
      <w:pPr>
        <w:pStyle w:val="ListParagraph"/>
        <w:numPr>
          <w:ilvl w:val="0"/>
          <w:numId w:val="29"/>
        </w:numPr>
        <w:spacing w:line="360" w:lineRule="auto"/>
        <w:jc w:val="both"/>
        <w:rPr>
          <w:rFonts w:ascii="Kalaham" w:hAnsi="Kalaham"/>
          <w:sz w:val="24"/>
          <w:szCs w:val="24"/>
        </w:rPr>
      </w:pPr>
      <w:r w:rsidRPr="001606D8">
        <w:rPr>
          <w:rFonts w:ascii="Kalaham" w:hAnsi="Kalaham"/>
          <w:sz w:val="24"/>
          <w:szCs w:val="24"/>
        </w:rPr>
        <w:t>Ju;thilAila kw;Wk; Ju;thilaw;w thAf;fopTfs;</w:t>
      </w:r>
    </w:p>
    <w:p w:rsidR="002C3A39" w:rsidRPr="001606D8" w:rsidRDefault="002C3A39" w:rsidP="001606D8">
      <w:pPr>
        <w:spacing w:line="360" w:lineRule="auto"/>
        <w:jc w:val="both"/>
        <w:rPr>
          <w:rFonts w:ascii="Kalaham" w:hAnsi="Kalaham"/>
          <w:b/>
          <w:sz w:val="24"/>
          <w:szCs w:val="24"/>
        </w:rPr>
      </w:pPr>
      <w:r w:rsidRPr="001606D8">
        <w:rPr>
          <w:rFonts w:ascii="Kalaham" w:hAnsi="Kalaham"/>
          <w:b/>
          <w:sz w:val="24"/>
          <w:szCs w:val="24"/>
        </w:rPr>
        <w:t xml:space="preserve">tpz;ntspf; fopTfs; </w:t>
      </w:r>
    </w:p>
    <w:p w:rsidR="002C3A39" w:rsidRPr="001606D8" w:rsidRDefault="002C3A39" w:rsidP="001606D8">
      <w:pPr>
        <w:spacing w:line="360" w:lineRule="auto"/>
        <w:jc w:val="both"/>
        <w:rPr>
          <w:rFonts w:ascii="Kalaham" w:hAnsi="Kalaham"/>
          <w:bCs/>
          <w:sz w:val="24"/>
          <w:szCs w:val="24"/>
        </w:rPr>
      </w:pPr>
      <w:r w:rsidRPr="001606D8">
        <w:rPr>
          <w:rFonts w:ascii="Kalaham" w:hAnsi="Kalaham"/>
          <w:sz w:val="24"/>
          <w:szCs w:val="24"/>
        </w:rPr>
        <w:t xml:space="preserve">Gtpapy; jhd; kdpjd; Fg;igfis epug;Gtijg; Nghy tpz;zpYk; kdpjd; Fg;igfisg; ngUf;fp tUfpd;whd;. ,J Gtpapd; ,Ug;Gf;F ,d;DnkhU ghupa rthyhFk;. Gtpiar; #o tpz;zpy; nfhl;lg;gl;bUf;Fk; ,f;fopTfs; </w:t>
      </w:r>
      <w:r w:rsidRPr="001606D8">
        <w:rPr>
          <w:rFonts w:ascii="Kalaham" w:hAnsi="Kalaham"/>
          <w:bCs/>
          <w:sz w:val="24"/>
          <w:szCs w:val="24"/>
        </w:rPr>
        <w:t>tpz;ntspf; fopTfs; (</w:t>
      </w:r>
      <w:r w:rsidRPr="001606D8">
        <w:rPr>
          <w:rFonts w:ascii="Times New Roman" w:hAnsi="Times New Roman" w:cs="Times New Roman"/>
          <w:sz w:val="24"/>
          <w:szCs w:val="24"/>
        </w:rPr>
        <w:t xml:space="preserve">Space Debris) </w:t>
      </w:r>
      <w:r w:rsidRPr="001606D8">
        <w:rPr>
          <w:rFonts w:ascii="Kalaham" w:hAnsi="Kalaham" w:cs="Times New Roman"/>
          <w:sz w:val="24"/>
          <w:szCs w:val="24"/>
        </w:rPr>
        <w:t xml:space="preserve">vd miof;fg;gLfpd;wd. tpz;ntsp Muha;r;rpf;fhf nuhf;nfl;Lf;fisAk;&gt; nra;kjpfisAk; tpz;Zf;F VTtjpy; ,d;W ehLfspw;fpilNa gyj;j Nghl;b epfo;e;J tUfpd;wJ. </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sz w:val="24"/>
          <w:szCs w:val="24"/>
        </w:rPr>
        <w:t>,r;rhjdq;fs; tpz;zpy; NrjkilAk; NghJ mq;NfNa mit iftplg;gl;L fopthf;fg;gLfpd;wd. Rkhu; 4000 ,w;Fk; mjpfkhd tpz;ntsp thfdq;fs; ,Jtiu tpz;zpy; nrYj;jg;gl;Ls;sd. eh]h epWtdj;jpd; Gs;sptpgug;gb ,Jtiu tpz;zpy; Gtpiar; #o 7</w:t>
      </w:r>
      <w:r w:rsidRPr="001606D8">
        <w:rPr>
          <w:rFonts w:ascii="Times New Roman" w:hAnsi="Times New Roman" w:cs="Times New Roman"/>
          <w:sz w:val="24"/>
          <w:szCs w:val="24"/>
        </w:rPr>
        <w:t>–</w:t>
      </w:r>
      <w:r w:rsidRPr="001606D8">
        <w:rPr>
          <w:rFonts w:ascii="Kalaham" w:hAnsi="Kalaham" w:cs="Times New Roman"/>
          <w:sz w:val="24"/>
          <w:szCs w:val="24"/>
        </w:rPr>
        <w:t xml:space="preserve">10 nrd;upkPw;wu; mfykhd 1300 Fg;igfs; </w:t>
      </w:r>
      <w:r w:rsidRPr="001606D8">
        <w:rPr>
          <w:rFonts w:ascii="Kalaham" w:hAnsi="Kalaham"/>
          <w:bCs/>
          <w:sz w:val="24"/>
          <w:szCs w:val="24"/>
        </w:rPr>
        <w:t>tpz;ntspf; fopTfshf (</w:t>
      </w:r>
      <w:r w:rsidRPr="001606D8">
        <w:rPr>
          <w:rFonts w:ascii="Times New Roman" w:hAnsi="Times New Roman" w:cs="Times New Roman"/>
          <w:sz w:val="24"/>
          <w:szCs w:val="24"/>
        </w:rPr>
        <w:t>Space Debris)</w:t>
      </w:r>
      <w:r w:rsidRPr="001606D8">
        <w:rPr>
          <w:rFonts w:ascii="Kalaham" w:hAnsi="Kalaham" w:cs="Times New Roman"/>
          <w:sz w:val="24"/>
          <w:szCs w:val="24"/>
        </w:rPr>
        <w:t xml:space="preserve"> fzpg;gplg;gl;Ls;sJ. ,it midj;Jk; Gtpapd; ,Ug;Gf;F ghupa mr;RWj;jyhFk;.</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sz w:val="24"/>
          <w:szCs w:val="24"/>
        </w:rPr>
        <w:t>tpz;ntspf;F mDg;gg;gl;L nraypoe;j nraw;iff;Nfhs;fs; midj;Jk; tpz;ntspapy; jhd; cs;sd. ,g;gb kdpjuhy; Njitapd;wp tpz;ntspapy; tplg;gl;l nghUl;fs; jhd; tpz;ntspf; fopTfs; my;yJ tpz;ntspf; Fg;igfs; vd miof;fg;gLfpd;wd. nuhf;fl;il Kd;Ndhf;fp js;Sfpd;w vupnghUs; fyd;fs;&gt; nraypoe;j nraw;iff; Nfhs;fs;&gt; nraw;iff; Nfhs;fspypUe;J ntbj;J rpjwpa gFjpfs;&gt; Jz;Lfs;&gt; Jfs;fs;&gt; nuhf;fl; ,ae;jpug; gl;ilfs;&gt; rpjwpa jpUfhzp&gt; FwL kw;Wk; gpw rpwpa nghUl;fs; midj;Jk; tpz;ntspf; fopTfshff; nfhs;sg;gLfpd;wd.</w:t>
      </w:r>
    </w:p>
    <w:p w:rsidR="002C3A39" w:rsidRPr="001606D8" w:rsidRDefault="002C3A39" w:rsidP="001606D8">
      <w:pPr>
        <w:spacing w:line="360" w:lineRule="auto"/>
        <w:jc w:val="both"/>
        <w:rPr>
          <w:rFonts w:ascii="Kalaham" w:hAnsi="Kalaham"/>
          <w:b/>
          <w:sz w:val="24"/>
          <w:szCs w:val="24"/>
        </w:rPr>
      </w:pPr>
      <w:r w:rsidRPr="001606D8">
        <w:rPr>
          <w:rFonts w:ascii="Kalaham" w:hAnsi="Kalaham" w:cs="Times New Roman"/>
          <w:b/>
          <w:sz w:val="24"/>
          <w:szCs w:val="24"/>
        </w:rPr>
        <w:t xml:space="preserve">6.3 </w:t>
      </w:r>
      <w:r w:rsidRPr="001606D8">
        <w:rPr>
          <w:rFonts w:ascii="Kalaham" w:hAnsi="Kalaham"/>
          <w:b/>
          <w:sz w:val="24"/>
          <w:szCs w:val="24"/>
        </w:rPr>
        <w:t>fopTfspdhy; khDlk; vjpu;Nehf;Fk; rthy;fs;</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kdpj tho;Tf;Fk; Kaw;rpfSf;Fk; ngsjPf tsq;fSf;Fk; ,ilNaahd cwNt #oy; vd miof;fg;gLfpwJ. ngsjPfr; #oypy; Vw;gLk; khw;wq;fSk; capupay; fhuzpfshy; ngsjPfr; #oYf;F Vw;gLj;jg;gLk; khw;wq;fSk; ,aw;ifapd; fl;likg;ig khw;wpaikg;gjpy; $basT nry;thf;Fr; nrYj;Jfpd;wJ. ,aw;ifapd; fl;likg;gpy; khw;wq;fs; Vw;gLk; NghJ mit ghupa mopTfisAk;&gt; gpur;rpidfisAk; Vw;gLj;Jfpd;wd. me;jtifapy; Gtpr; #oyhdJ fopTfshy; gy gpur;rpidfisAk; rthy;fisAk; vjpu;Nehf;fpf; nfhz;bUf;fpd;wJ. mitahtd:</w:t>
      </w:r>
    </w:p>
    <w:p w:rsidR="002C3A39" w:rsidRPr="001606D8" w:rsidRDefault="002C3A39" w:rsidP="001606D8">
      <w:pPr>
        <w:pStyle w:val="ListParagraph"/>
        <w:numPr>
          <w:ilvl w:val="0"/>
          <w:numId w:val="30"/>
        </w:numPr>
        <w:spacing w:line="360" w:lineRule="auto"/>
        <w:jc w:val="both"/>
        <w:rPr>
          <w:rFonts w:ascii="Kalaham" w:hAnsi="Kalaham"/>
          <w:sz w:val="24"/>
          <w:szCs w:val="24"/>
        </w:rPr>
      </w:pPr>
      <w:r w:rsidRPr="001606D8">
        <w:rPr>
          <w:rFonts w:ascii="Kalaham" w:hAnsi="Kalaham"/>
          <w:sz w:val="24"/>
          <w:szCs w:val="24"/>
        </w:rPr>
        <w:t>#oy; khrilT</w:t>
      </w:r>
    </w:p>
    <w:p w:rsidR="002C3A39" w:rsidRPr="001606D8" w:rsidRDefault="002C3A39" w:rsidP="001606D8">
      <w:pPr>
        <w:pStyle w:val="ListParagraph"/>
        <w:numPr>
          <w:ilvl w:val="0"/>
          <w:numId w:val="30"/>
        </w:numPr>
        <w:spacing w:line="360" w:lineRule="auto"/>
        <w:jc w:val="both"/>
        <w:rPr>
          <w:rFonts w:ascii="Kalaham" w:hAnsi="Kalaham"/>
          <w:sz w:val="24"/>
          <w:szCs w:val="24"/>
        </w:rPr>
      </w:pPr>
      <w:r w:rsidRPr="001606D8">
        <w:rPr>
          <w:rFonts w:ascii="Kalaham" w:hAnsi="Kalaham"/>
          <w:sz w:val="24"/>
          <w:szCs w:val="24"/>
        </w:rPr>
        <w:t>capu;g;gy;tifik moptiljy;</w:t>
      </w:r>
    </w:p>
    <w:p w:rsidR="002C3A39" w:rsidRPr="001606D8" w:rsidRDefault="002C3A39" w:rsidP="001606D8">
      <w:pPr>
        <w:pStyle w:val="ListParagraph"/>
        <w:numPr>
          <w:ilvl w:val="0"/>
          <w:numId w:val="30"/>
        </w:numPr>
        <w:spacing w:line="360" w:lineRule="auto"/>
        <w:jc w:val="both"/>
        <w:rPr>
          <w:rFonts w:ascii="Kalaham" w:hAnsi="Kalaham"/>
          <w:sz w:val="24"/>
          <w:szCs w:val="24"/>
        </w:rPr>
      </w:pPr>
      <w:r w:rsidRPr="001606D8">
        <w:rPr>
          <w:rFonts w:ascii="Kalaham" w:hAnsi="Kalaham"/>
          <w:sz w:val="24"/>
          <w:szCs w:val="24"/>
        </w:rPr>
        <w:t>,aw;if moF mopf;fg;gLjy;</w:t>
      </w:r>
    </w:p>
    <w:p w:rsidR="002C3A39" w:rsidRPr="001606D8" w:rsidRDefault="002C3A39" w:rsidP="001606D8">
      <w:pPr>
        <w:pStyle w:val="ListParagraph"/>
        <w:numPr>
          <w:ilvl w:val="0"/>
          <w:numId w:val="30"/>
        </w:numPr>
        <w:spacing w:line="360" w:lineRule="auto"/>
        <w:jc w:val="both"/>
        <w:rPr>
          <w:rFonts w:ascii="Kalaham" w:hAnsi="Kalaham"/>
          <w:sz w:val="24"/>
          <w:szCs w:val="24"/>
        </w:rPr>
      </w:pPr>
      <w:r w:rsidRPr="001606D8">
        <w:rPr>
          <w:rFonts w:ascii="Kalaham" w:hAnsi="Kalaham"/>
          <w:sz w:val="24"/>
          <w:szCs w:val="24"/>
        </w:rPr>
        <w:t>r%f&gt; nghUshjhug; gpur;rpidfs;</w:t>
      </w:r>
    </w:p>
    <w:p w:rsidR="002C3A39" w:rsidRPr="001606D8" w:rsidRDefault="002C3A39" w:rsidP="001606D8">
      <w:pPr>
        <w:pStyle w:val="ListParagraph"/>
        <w:numPr>
          <w:ilvl w:val="0"/>
          <w:numId w:val="30"/>
        </w:numPr>
        <w:spacing w:line="360" w:lineRule="auto"/>
        <w:jc w:val="both"/>
        <w:rPr>
          <w:rFonts w:ascii="Kalaham" w:hAnsi="Kalaham"/>
          <w:sz w:val="24"/>
          <w:szCs w:val="24"/>
        </w:rPr>
      </w:pPr>
      <w:r w:rsidRPr="001606D8">
        <w:rPr>
          <w:rFonts w:ascii="Kalaham" w:hAnsi="Kalaham"/>
          <w:sz w:val="24"/>
          <w:szCs w:val="24"/>
        </w:rPr>
        <w:t xml:space="preserve">capu;fspd; Rfhjhu epiy ghjpg;giljy; </w:t>
      </w:r>
    </w:p>
    <w:p w:rsidR="002C3A39" w:rsidRPr="001606D8" w:rsidRDefault="002C3A39" w:rsidP="001606D8">
      <w:pPr>
        <w:spacing w:line="360" w:lineRule="auto"/>
        <w:jc w:val="both"/>
        <w:rPr>
          <w:rFonts w:ascii="Kalaham" w:hAnsi="Kalaham"/>
          <w:b/>
          <w:sz w:val="24"/>
          <w:szCs w:val="24"/>
        </w:rPr>
      </w:pPr>
      <w:r w:rsidRPr="001606D8">
        <w:rPr>
          <w:rFonts w:ascii="Kalaham" w:hAnsi="Kalaham"/>
          <w:b/>
          <w:sz w:val="24"/>
          <w:szCs w:val="24"/>
        </w:rPr>
        <w:t>#oy; khrilT</w:t>
      </w:r>
    </w:p>
    <w:p w:rsidR="002C3A39" w:rsidRPr="001606D8" w:rsidRDefault="002C3A39" w:rsidP="001606D8">
      <w:pPr>
        <w:spacing w:line="360" w:lineRule="auto"/>
        <w:jc w:val="both"/>
        <w:rPr>
          <w:rFonts w:ascii="Times New Roman" w:hAnsi="Times New Roman" w:cs="Times New Roman"/>
          <w:color w:val="FF0000"/>
          <w:sz w:val="24"/>
          <w:szCs w:val="24"/>
        </w:rPr>
      </w:pPr>
      <w:r w:rsidRPr="001606D8">
        <w:rPr>
          <w:rFonts w:ascii="Kalaham" w:hAnsi="Kalaham"/>
          <w:sz w:val="24"/>
          <w:szCs w:val="24"/>
        </w:rPr>
        <w:t xml:space="preserve">mgptpUj;jpf;F fPNo my;yJ mgptpUj;jp mile;J tUfpd;w ehLfspy; Fg;igfis xU Ftpayhf ve;jtpjkhd guhkupg;G je;jpNuhghaq;fSk; ,d;wp jpwe;j ntspfspy; ,Ljy; vd;gJ xU rhjhuz eilKiwahfTk; Fiwe;jstpyhd nrytPdj;jpidAilajhfTk; fhzg;gLfpd;wJ </w:t>
      </w:r>
      <w:r w:rsidRPr="001606D8">
        <w:rPr>
          <w:rFonts w:ascii="Times New Roman" w:hAnsi="Times New Roman" w:cs="Times New Roman"/>
          <w:sz w:val="24"/>
          <w:szCs w:val="24"/>
        </w:rPr>
        <w:t xml:space="preserve">(Das et al., 2019: 662). </w:t>
      </w:r>
      <w:r w:rsidRPr="001606D8">
        <w:rPr>
          <w:rFonts w:ascii="Kalaham" w:hAnsi="Kalaham"/>
          <w:sz w:val="24"/>
          <w:szCs w:val="24"/>
        </w:rPr>
        <w:t xml:space="preserve">,t;thwhd fopTfshy; Vw;gLk; #oy; gpur;rpidfshf tsp khriljy;&gt; epyk; khriljy;&gt; ePu; khriljy; gpd;tUtdtw;iw milahsg;gLj;j KbAk;. fopTfshy; cUthf;fg;gLk; gpur;rpidfspy; tsp khriljy; xU Kf;fpakhd gpur;rpidahFk;. gy;NtWgl;l Ez;Zapu;fspdhy; fopTfs; gpupj;jopiff;F cs;shf;fg;gLfpd;wd. ,r;nraw;ghLfspd; NghJ fhw;wpd;wpa Ez;zq;fpfspd; nraw;ghl;bdhy; gy;NtW tifahd ,urhad thAf;fs; cUthf;fg;gLfpd;wd. ,t;thAf;fs; tspkz;lyj;Jld; fye;J Ju;ehw;wj;ij Vw;gLj;Jfpd;wd. </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 xml:space="preserve">fopTfs; fhw;wpd;wpa Ez;zq;fpfspd; nraw;ghl;bw;F cl;gLk; NghJ cUthFk; nkNjd; thAthdJ g+Nfhs ntg;gKwypy; mjpf jhf;fj;ij Vw;gLj;JtJ mwpag;gl;Ls;sJ. ,Jtiuapy; ,yq;if ehl;by; foptfw;wg;gLk; ,lq;fspypUe;J cUthFk; nkNjidf; Fiwf;fNth my;yJ Nrfupf;Fk; trjpfNsh fhzg;gltpy;iy. ,jdhy; ,yq;if ehl;by; foptfw;wg;gLk; ,lq;fs; tsp khriljypd; Kf;fpa gq;fspg;ig toq;Ffpd;wd. gy;NtWgl;l fopT Kfhikj;Jtr; nraw;ghLfspd; NghJ cUthFk; J}RfshYk; tsp khriljy; Vw;gLfpd;wJ. </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 xml:space="preserve">fopTfs; fhw;wpd;wpa Ez;zq;fpfspd; nraw;ghl;bw;F  cl;gLk; NghJ cUthFk; nkNjd; thAthdJ gy re;ju;g;gq;fspy; jPg;gw;wf;$bajhf ,Uf;fyhk;. gpsh];bf; cs;slq;fyhf vy;yhj; jpz;kf; fopTg; nghUl;fSk; gy epiyfspy; vupj;jYf;F cl;gLj;jg;glyhk;. ,jdhy; cau;e;j Rw;whly; khriljy; epiyikfs; cUthf;fg;glyhk;.  </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sz w:val="24"/>
          <w:szCs w:val="24"/>
        </w:rPr>
        <w:t>fopTfshy; cUthf;fg;gLk; kw;WnkhU Rw;whly; gpur;rpid epyk; khriljy; MFk;. fopTfs; ntspNaw;wj;jpdhy; epyj;jpdJ ,urhad ngsjPfj; jd;ikfs; khw;wj;jpw;Fl;glyhk;. fopTfspy; NtWgl;l tifahd nghUl;fs; fhzg;gLfpd;wikahy; Fwpg;ghf kz;zpdJ fhu; mkpyj; jd;ikahdJ (</w:t>
      </w:r>
      <w:r w:rsidRPr="001606D8">
        <w:rPr>
          <w:rFonts w:ascii="Times New Roman" w:hAnsi="Times New Roman" w:cs="Times New Roman"/>
          <w:sz w:val="24"/>
          <w:szCs w:val="24"/>
        </w:rPr>
        <w:t>ph</w:t>
      </w:r>
      <w:r w:rsidRPr="001606D8">
        <w:rPr>
          <w:rFonts w:ascii="Kalaham" w:hAnsi="Kalaham" w:cs="Times New Roman"/>
          <w:sz w:val="24"/>
          <w:szCs w:val="24"/>
        </w:rPr>
        <w:t xml:space="preserve"> ngWkhdkhdJ) ngUkstpy; NtWgLfpd;wJ. mjdhy; jhtuq;fspd; tsu;r;rpAk; kz;zpy; cs;s capupdq;fspd; tsu;r;rpAk; ngUkstpy; ghjpf;fg;gLfpd;wd. er;Rj;jd;ikahd jpz;kf; fopTfs; nfhl;lg;gLtjd; %yk; ,g;gpur;rpidahdJ NkYk; rpf;fyilfpd;wJ. vy;yh ,lq;fspYk; nghypj;jPd; igfs; nfhl;lg;gLtjdhYk; mit kz;zpy; gpupifailtjw;F ePz;l fhyk; vLf;fpd;wikahYk; kz;zpd; tsk; Fiwtile;J nry;fpd;wJ. jpz;kf; fopTfs; nfhl;lg;gLk; ,lq;fspy; epyePu; kl;lk; Fiwtile;J nry;Yk; epiy Vw;glyhk;.</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sz w:val="24"/>
          <w:szCs w:val="24"/>
        </w:rPr>
        <w:t xml:space="preserve">fopTfshy; cUthf;fg;gLk; kw;WnkhU Rw;whly; gpur;rpid ePu; khriljy; MFk;. </w:t>
      </w:r>
      <w:r w:rsidRPr="001606D8">
        <w:rPr>
          <w:rFonts w:ascii="Kalaham" w:hAnsi="Kalaham" w:cs="Times New Roman"/>
          <w:sz w:val="24"/>
          <w:szCs w:val="24"/>
        </w:rPr>
        <w:t>kdpjuJ eltbf;iffs; Gtpapd; ePiu khrila itf;fpd;wdthf ,d;W khwptpl;ld. ifj;njhopw;rhiyfs; tspiaAk; epyj;ijAk; khrila itg;gJld; Gtp ePiuAk; khrila itj;J tUfpd;wJ. (</w:t>
      </w:r>
      <w:r w:rsidRPr="001606D8">
        <w:rPr>
          <w:rFonts w:ascii="Times New Roman" w:hAnsi="Times New Roman" w:cs="Times New Roman"/>
          <w:bCs/>
          <w:sz w:val="24"/>
          <w:szCs w:val="24"/>
        </w:rPr>
        <w:t>Jerome Fellmann, 1996: 34)</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sz w:val="24"/>
          <w:szCs w:val="24"/>
        </w:rPr>
        <w:t>nfhOk;G efupd; ngapuh VupAk; ifj;njhopw; fopTfspd; Nruplkhf khwptpl;lJ. njhopw;rhiyfspypUe;J mfw;wg;gLfpd;w fopTg; nghUl;fSld; ghjurk;&gt; nrg;G&gt; &lt;ak;&gt; FNshupd; Kjyhd jdpkq;fSk; fye;Js;sd. ,it ePupy; fyf;Fk; NghJ mjpy; tho;fpd;w tpyq;FfSk; jhtuq;fSk; mopa NeupLfpd;wJ. nfhOk;G efupd; fopTfSk; mOf;FfSk; Neubahf flYf;Fs;Sk; fsdp fq;ifapYk; mfw;wg;gLfpd;wd. mit fyf;Fk; gFjpfs; khRw;Ws;sd. nts;stj;ij Jy;fpupa nerthiyfspy; ,Ue;J fopTg; nghUl;fSk; rhaq;fSk; mz;ikapYs;s mUtpapy; Nru;f;fg;gLfpd;wd.</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sz w:val="24"/>
          <w:szCs w:val="24"/>
        </w:rPr>
        <w:t>,yq;ifapd; flw;gug;gpy; me;epaf; fg;gy;fs; rpy ,ufrpakhff; fopT vz;nza;iaf; nfhl;b tpLfpd;wd. mjdhy; flYapupdk; ghjpg;Gw;W tUfpd;wJ. njhopw;rhiyapy; ,Ue;J ntspahFk; mRj;jf; fopTfs; ahTk; ejpfspy; fyf;ftplg;gLfpd;wd. Jg;guthd ejpfspy; ePu; ,e;jf; fopTfspdhy; khrilfpd;wJ. iwd; ejp ,d;W Fg;igf;$oq;fspd; njhFjpahfg; gha;fpd;wJ. ,d;W ,j;jifa ejpfspd; ePiu cgNahfpg;gJ gy;NtW Mgj;Jf;fis tpistpf;fpd;wJ. NkYk; ,urhad er;Rf; fopTfs; VupfspYk; Fsq;fspYk; ejpfspYk; Kbtpy; flypYk; fye;J tpLfpd;wd. ,jdhy; ePu;tho; jhtuq;fs;&gt; kPd;fs; mopfpd;wd. ag;ghdpy; kpdpkw;whf;Nltpy; ghjurk; fye;J ePu; khrile;jjhy; mjpy; tho;e;j kPd;fisr; rhg;gpl;l kf;fSk; g+idfSk; ,we;jd.</w:t>
      </w:r>
    </w:p>
    <w:p w:rsidR="002C3A39" w:rsidRPr="001606D8" w:rsidRDefault="002C3A39" w:rsidP="001606D8">
      <w:pPr>
        <w:spacing w:line="360" w:lineRule="auto"/>
        <w:jc w:val="both"/>
        <w:rPr>
          <w:rFonts w:ascii="Kalaham" w:hAnsi="Kalaham" w:cs="Times New Roman"/>
          <w:b/>
          <w:sz w:val="24"/>
          <w:szCs w:val="24"/>
        </w:rPr>
      </w:pPr>
      <w:r w:rsidRPr="001606D8">
        <w:rPr>
          <w:rFonts w:ascii="Kalaham" w:hAnsi="Kalaham" w:cs="Times New Roman"/>
          <w:sz w:val="24"/>
          <w:szCs w:val="24"/>
        </w:rPr>
        <w:t xml:space="preserve">vkJ ehlhd ,yq;ifapy; cs;s tbfhyikg;Gj; njhFjpahdJ gy topfspy; jLf;fg;gl;Ls;sJ. mjhtJ nghypj;jPd; igfs;&gt; Njq;fha; kl;ilfs; Vidait Nghd;wd tbfhyikg;gpDs; nrd;W tbfhyikg;Gj; njhFjpapidj; jLf;fpd;wd. ,t;thW jLf;fg;gl;Ls;s tbePuhdJ Esk;Gfs;&gt; vypfs;&gt; cLk;Gfs; kw;Wk; Fg;igfs; nfhl;lg;gLk; ,lq;fSld; njhlu;Ggl;L thOfpd;w Vida tpyq;Ffspd; ,dg;ngUf;f ,lq;fshfr; nraw;gLfpd;wd. fpzW&gt; tbfhy; ePu; Nghd;wtw;wpDs; fopTfs; nfhl;lg;gLtjd; %yk; khrhf;fg;gLfpd;wd. </w:t>
      </w:r>
    </w:p>
    <w:p w:rsidR="002C3A39" w:rsidRPr="001606D8" w:rsidRDefault="002C3A39" w:rsidP="001606D8">
      <w:pPr>
        <w:spacing w:line="360" w:lineRule="auto"/>
        <w:jc w:val="both"/>
        <w:rPr>
          <w:rFonts w:ascii="Kalaham" w:hAnsi="Kalaham" w:cs="Times New Roman"/>
          <w:b/>
          <w:sz w:val="24"/>
          <w:szCs w:val="24"/>
        </w:rPr>
      </w:pPr>
      <w:r w:rsidRPr="001606D8">
        <w:rPr>
          <w:rFonts w:ascii="Kalaham" w:hAnsi="Kalaham" w:cs="Times New Roman"/>
          <w:b/>
          <w:sz w:val="24"/>
          <w:szCs w:val="24"/>
        </w:rPr>
        <w:t>capu;g;gy;tifik moptiljy;</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sz w:val="24"/>
          <w:szCs w:val="24"/>
        </w:rPr>
        <w:t>fopTfSld; njhlu;Ggl;l kw;WnkhU Kf;fpakhd gpur;rpid capupdg; gy;ypdj;Jtj;jpd; kPjhd jhf;fkhFk;. fopTfs; fhuzkhf jhtuq;fSk; tpyq;FfSk; mopf;fg;glyhk;. jpz;kf; fopTfis cz;gjd; %yk; ,wf;ff;$ba jhtu cz;zp tpyq;Ffis ghu;f;ff;$bajhf cs;sJ.</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sz w:val="24"/>
          <w:szCs w:val="24"/>
        </w:rPr>
        <w:t>epyj;jpy; fopthff; nfhl;lg;gLk; gpsh];bf; Jfs;fshfr; rpjw 300 Mz;Lfs; MFk;. flypy; ,J tpiuthf epfo;e;J tpLfpwJ. flypy; kpje;Jnfhz;bUf;Fk; gpsh];bf; fopTfs; kPJ njhlu;e;J #upa xsp gLk;NghJ mJ rpWrpW Jfs;fshfr; rpijfpd;wJ. ,it kPd; Kl;ilfisg; Nghy Njhw;wkspg;gjhy; gy fly; capupdq;fs; jtwhf ,ijr; rhg;gpl;L tpLfpd;wd.</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sz w:val="24"/>
          <w:szCs w:val="24"/>
        </w:rPr>
        <w:t>xU kpy;ypkPw;wUf;Fk; Fiwthd Rw;wsT nfhz;l gpsh];bf; Ez;gpsh];bf; vdg;gLfpd;wJ. mg;gbg;gl;l gpsh];bf; Jfs;fs; kzy; Jfs;fisg; NghyTk;&gt; gpshq;ld; NghyTk; Njhw;wkspg;gjhy; gy nky;Ylypfs; ,tw;iw cz;L ,wf;fpd;wd vd;fpwhu; rpl;dp gy;fiyf;fof tpQ;Qhdp khu;f; gpuTdp. flypy; kpjf;Fk; gpsh];bf; igfs; ,OJkPd; NghyTk; fztha; kPd;fs; NghyTk; Njhw;wkspf;Fk;. fly; kPd;fs;&gt; nlhy;gpd;&gt; flyhikfs;&gt; fly; gwitfs; cs;spl;lit VNjh xU tifapy; ,e;j gpsh];bf;if cl;nfhs;fpd;wd. mJ mtw;wpd; njhz;il&gt; tapW&gt; Fly; vd Kf;fpakhd [Puz cWg;Gfspy; rpf;fpf; nfhs;s mit gupjhgkhf nrj;J kbfpd;wd.</w:t>
      </w:r>
      <w:r w:rsidRPr="001606D8">
        <w:rPr>
          <w:rFonts w:ascii="Bamini" w:hAnsi="Bamini" w:cs="Times New Roman"/>
          <w:bCs/>
          <w:sz w:val="24"/>
          <w:szCs w:val="24"/>
        </w:rPr>
        <w:t xml:space="preserve"> (md;udp Nehu;Ngl;.&gt; 2003: 56)</w:t>
      </w:r>
      <w:r w:rsidRPr="001606D8">
        <w:rPr>
          <w:rFonts w:ascii="Kalaham" w:hAnsi="Kalaham" w:cs="Times New Roman"/>
          <w:sz w:val="24"/>
          <w:szCs w:val="24"/>
        </w:rPr>
        <w:t xml:space="preserve"> </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sz w:val="24"/>
          <w:szCs w:val="24"/>
        </w:rPr>
        <w:t xml:space="preserve">fly; gpsh];bf; fopthy; Xuhz;Lf;F 10 yl;rk; gwitfs;&gt; xU ,yl;rk; ghY}l;bfs;&gt; fly; Mikfs; ,we;J Nghfpd;wd vd;W I.eh rig njuptpf;fpd;wJ. ,J jtpu gpwe;J rpwpJ fhyj;jpy; </w:t>
      </w:r>
      <w:r w:rsidRPr="001606D8">
        <w:rPr>
          <w:rFonts w:ascii="Times New Roman" w:hAnsi="Times New Roman" w:cs="Times New Roman"/>
          <w:sz w:val="24"/>
          <w:szCs w:val="24"/>
        </w:rPr>
        <w:t>“</w:t>
      </w:r>
      <w:r w:rsidRPr="001606D8">
        <w:rPr>
          <w:rFonts w:ascii="Kalaham" w:hAnsi="Kalaham" w:cs="Times New Roman"/>
          <w:sz w:val="24"/>
          <w:szCs w:val="24"/>
        </w:rPr>
        <w:t>rpf;]; Ngf;]; upq;f;];</w:t>
      </w:r>
      <w:r w:rsidRPr="001606D8">
        <w:rPr>
          <w:rFonts w:ascii="Times New Roman" w:hAnsi="Times New Roman" w:cs="Times New Roman"/>
          <w:sz w:val="24"/>
          <w:szCs w:val="24"/>
        </w:rPr>
        <w:t>”</w:t>
      </w:r>
      <w:r w:rsidRPr="001606D8">
        <w:rPr>
          <w:rFonts w:ascii="Kalaham" w:hAnsi="Kalaham" w:cs="Times New Roman"/>
          <w:sz w:val="24"/>
          <w:szCs w:val="24"/>
        </w:rPr>
        <w:t xml:space="preserve"> vdg;gLk; gpsh];bf; Xl;ilfspy; capupdq;fs; rpf;fpf; nfhs;tjhy; ,ay;ghf tsu Kbahky; tsUk; NghNj mit cly; NfhshWfSld; tsu Muk;gpf;fpd;wd. Vw;fdNt mjpfupj;J tUk; fly; ntg;gepiy fhuzkhf mtjpg;gl;L tUk; capupdq;fs; Nkw;fz;l fhuzq;fshy; ,dg;ngUf;fk; Fiwe;J mtw;wpd; vz;zpf;if Ntfkhf rupe;J tUfpd;wJ. tzpf Kfhikj;Jtk; tha;e;j kPd;fspd; mopTf;Fk; ,e;jf; fopTfs; fhuzkhf mikfpd;wd. ,g;gb gpsh];bf; fopit cl;nfhz;l gy fly; capupdq;fis kf;fs; rhg;gpl;Lf; nfhz;bUf;fpd;whu;fs;. kf;fshy; tpl;nlwpe;j tp\k; Rw;wpr; Rod;W kPz;Lk; mtu;fisNa te;jilfpd;wJ.</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sz w:val="24"/>
          <w:szCs w:val="24"/>
        </w:rPr>
        <w:t xml:space="preserve">vdNt fopTfspdhy; Fwpg;ghf gpsh];bf; fopTfspdhy; Gtpr;#oypd; capu;g;gy;tifik gy mopTfSf;F cs;shf;fg;gl;L cs;sJ. </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b/>
          <w:sz w:val="24"/>
          <w:szCs w:val="24"/>
        </w:rPr>
        <w:t xml:space="preserve">,aw;if moF mopf;fg;gly; </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sz w:val="24"/>
          <w:szCs w:val="24"/>
        </w:rPr>
        <w:t>fopTfspdhy; cUthf;fg;gLk; kw;WnkhU Kf;fpakhd gpur;rpid ,aw;if moF mopf;fg;gly; MFk;. ,J ehl;bdJ Rw;Wyhj;Jiwf;F ghupa mr;RWj;jyhf mikayhk;. NkYk; er;Rj;jd;ikahd jpz;kf; fopTfs; nfhl;lg;gLtjdhy; ,aw;if moF mopf;fg;gly; gy ,lq;fspYk; mtjhdpf;fg;glf; $bajhf cs;sJ. jpwe;j ntspfspy; jpz;kf; fopTfs; fopf;fg;gLtjd; %yk; Rw;whlypd; ,aw;if moF mopf;fg;gLtJld; cy;yhrg; gazj;Jiwf;Fk; mr;RWj;jyhf mike;Js;sJ.</w:t>
      </w:r>
    </w:p>
    <w:p w:rsidR="00D13F91" w:rsidRDefault="00D13F91" w:rsidP="001606D8">
      <w:pPr>
        <w:spacing w:line="360" w:lineRule="auto"/>
        <w:rPr>
          <w:rFonts w:ascii="Kalaham" w:hAnsi="Kalaham"/>
          <w:b/>
          <w:sz w:val="24"/>
          <w:szCs w:val="24"/>
        </w:rPr>
      </w:pPr>
    </w:p>
    <w:p w:rsidR="002C3A39" w:rsidRPr="001606D8" w:rsidRDefault="002C3A39" w:rsidP="001606D8">
      <w:pPr>
        <w:spacing w:line="360" w:lineRule="auto"/>
        <w:rPr>
          <w:rFonts w:ascii="Kalaham" w:hAnsi="Kalaham"/>
          <w:b/>
          <w:sz w:val="24"/>
          <w:szCs w:val="24"/>
        </w:rPr>
      </w:pPr>
      <w:r w:rsidRPr="001606D8">
        <w:rPr>
          <w:rFonts w:ascii="Kalaham" w:hAnsi="Kalaham"/>
          <w:b/>
          <w:sz w:val="24"/>
          <w:szCs w:val="24"/>
        </w:rPr>
        <w:t>r%f&gt; nghUshjhug; gpur;rpidfs;</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fopTfshy; cUthf;fg;gLk; kw;WnkhU kpf Kf;fpakhd gpur;rpid r%f&gt; nghUshjhu gpur;rpidfshFk;. ,e;j tifapy; kf;fs; thOk; Rw;whly; Jg;gutw;wjhfTk;&gt; epk;kjpaw;wjhfTk; fhzg;gLfpd;wJ. ,jdhy; Nghf;Ftuj;J&gt; nghOJNghf;F cl;gl;l ehshe;j tho;f;if mr;RWj;jYf;F cs;shf;fg;gl;lJld; foptfw;wYf;fhd nryT&gt; mjd; nghUl;lhd Rfhjhu&gt; Nghf;Ftuj;J&gt; nghUshjhu nrytPdq;fs; Nghd;witfs; ehshe;jk; njhlu;;r;rpahf mjpfupj;j tz;zNkAs;sd. ,jdhy; kf;fspd; md;whl tho;f;if epiyapy; gy ,ilA+Wfs; Vw;gLfpd;wd.</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fopTfis Vw;Wkjp nra;jy;&gt; fopT Kfhikj;Jt nraw;ghLfspd; Nghjhd nrytPdq;fs; fopTfspd; nghUshjhu ghjpg;Gf;fshf mikfpd;wd. cjhuzkhf If;fpa mnkupf;fhtpy; iftplg;gl;l 36&gt;000 jPq;F jUk; fopT Nrkpg;G epiyaq;fis Rj;jk; nra;tjw;F 500&gt;000 kpy;ypad; mnkupf;f nlhyu;fs; Njitg;gLfpd;wJ vd mnkupf;f nghJ fzf;fPl;Lj; jpizf;fsk; $Wfpd;wJ. nghJthf fopTfis Kfhik nra;Ak; NghJ gy;NtW tifapy; nghUshjhu nrytPdq;fs; mjpfstpy; Vw;gLfpd;wd. fopTfis Nrfupj;jy; Kjyhf juk; gpupj;jy;&gt; Nrfupj;jy; my;yJ fsQ;rpag;gLj;jy;&gt; kPs; Row;rp nra;jy; Nghd;w Kfhik nrad;Kiwfspy; mjpfstpy; nghUshjhu nrytPdq;fs; Vw;gLfpd;wd.</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sz w:val="24"/>
          <w:szCs w:val="24"/>
        </w:rPr>
        <w:t xml:space="preserve">NkYk; fopTfis mopf;fpd;w Kfhikj;Jt nraw;ghl;bd; NghJk; mjpfsthd epjp Njitg;gLfpd;wd. me;jtifapy; xU mZkpd; ciyapd; rhjhuz nraw;wpwd; Rkhu; 30 Mz;LfNs. ,jd; gpd;du; ,it Kw;whf mopf;fg;gly; Ntz;Lk;. mopf;f Kbahtpbd; mjid 1000 Mz;LfSf;F ghJfhf;f Ntz;Lk;. cz;ikapy; xU mZ kpd; ciyia epu;khzpg;gij tpl mjid %Ltjw;fhd nrytpdk; 100 klq;F mjpfkhdjhFk;. If;fpa mnkupf;fhtpy; ,t;tif er;Rf;fis mopg;gjw;F gPg;gh </w:t>
      </w:r>
      <w:r w:rsidRPr="001606D8">
        <w:rPr>
          <w:rFonts w:ascii="Kalaham" w:hAnsi="Kalaham" w:cs="Times New Roman"/>
          <w:sz w:val="24"/>
          <w:szCs w:val="24"/>
        </w:rPr>
        <w:t>(</w:t>
      </w:r>
      <w:r w:rsidRPr="001606D8">
        <w:rPr>
          <w:rFonts w:ascii="Times New Roman" w:hAnsi="Times New Roman" w:cs="Times New Roman"/>
          <w:sz w:val="24"/>
          <w:szCs w:val="24"/>
        </w:rPr>
        <w:t>Barrel</w:t>
      </w:r>
      <w:r w:rsidRPr="001606D8">
        <w:rPr>
          <w:rFonts w:ascii="Kalaham" w:hAnsi="Kalaham" w:cs="Times New Roman"/>
          <w:sz w:val="24"/>
          <w:szCs w:val="24"/>
        </w:rPr>
        <w:t>) xd;Wf;F 2000 mnkupf;f nlhyu;fs; tiu nrythfpd;wJ. NkYk; tu;f;f ghFghLfSk; fopT gpur;rpidahy; Vw;gLj;jg;gLfpd;wd. Fwpg;ghf If;fpa mnkupf;fhtpy; mikf;fg;gl;Ls;s fopT Nrkpg;G epiyaq;fspy; 60 rjtPjkhdit fWg;gpd&gt; Mrpa&gt; ,yj;jPd; kf;fs; nrwpe;J thOk; gFjpfspy; mikf;fg;gl;Ls;sd. ,jid ,d mbg;gilapy; ghugl;rk; fhl;Lk; eilKiwnad r%ftpayhsu;fSk;&gt; #oypayhsu;fSk; Fw;wk; fhz;fpd;wdu;. ,jdhy; mg;gpuNjr kf;fs; gy cstpay; ghjpg;Gf;fSf;Fk; cl;gLj;jg;gLfpd;wdu;. (n[auhk;&gt; 2005:193)</w:t>
      </w:r>
    </w:p>
    <w:p w:rsidR="002C3A39" w:rsidRPr="001606D8" w:rsidRDefault="002C3A39" w:rsidP="001606D8">
      <w:pPr>
        <w:spacing w:line="360" w:lineRule="auto"/>
        <w:jc w:val="both"/>
        <w:rPr>
          <w:rFonts w:ascii="Kalaham" w:hAnsi="Kalaham" w:cs="Times New Roman"/>
          <w:b/>
          <w:bCs/>
          <w:sz w:val="24"/>
          <w:szCs w:val="24"/>
        </w:rPr>
      </w:pPr>
      <w:r w:rsidRPr="001606D8">
        <w:rPr>
          <w:rFonts w:ascii="Kalaham" w:hAnsi="Kalaham" w:cs="Times New Roman"/>
          <w:b/>
          <w:bCs/>
          <w:sz w:val="24"/>
          <w:szCs w:val="24"/>
        </w:rPr>
        <w:t>Rfhjhug; gpur;rpidfs;</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sz w:val="24"/>
          <w:szCs w:val="24"/>
        </w:rPr>
        <w:t xml:space="preserve">jpz;kf;fopTfSld; gy Rfhjhug; gpur;rpidfs; njhlu;Ggl;Ls;sd. jpz;kf;fopTfSld; jq;fSila tho;;f;if tl;lj;ij neUq;fpa Kiwapy; NgZfpd;w &lt;f;fs;&gt; Esk;Gfs;&gt; fug;ghd; g+r;rpfs;&gt; vypfs; Nghd;wtw;wpdhy; NtWgl;l tiff;Fupa Neha;fs; gug;gg;gLfpd;wd. mjhtJ nlq;F&gt; kNyupah&gt; %isf;fha;r;ry;&gt; igNyupah Nghd;w Neha;fs; ,t;tq;fpfshy; gug;gg;gLfpd;wd. mgptpUj;jp mile;J tUk; ehLfspd; Rfhjhu epiyikapy; #oy; fhuzpfs; ngUk; Mjpf;fj;ijr; nrYj;Jfpd;wd. me;ehLfspy; Fbkf;fs; kj;jpapNy Vw;gLk; Neha;j;jhf;fq;fs;&gt; kuzq;fs;&gt; mq;ftPdk; Nghd;wtw;wpw;F Rw;Wr; #oYk; xU Kf;fpa fhuzkhfptpLfpd;wJ. jhk; Ntiy nra;Ak; ,lj;jpdNjh tPl;bdNjh my;yJ thOk; #oypdNjh jhf;fj;jhy; mtu;fs; milAk; ghjpg;Gf;fs; vz;zw;wit. </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sz w:val="24"/>
          <w:szCs w:val="24"/>
        </w:rPr>
        <w:t xml:space="preserve">jputf;fopTfshdJ Vida ,d;DnkhU jputj;JlNd ngUksT tpLtpf;fg;gLfpd;wJ. mJkl;Lkd;wp Fwpg;gpl;l rpW mstpy; ,it epyj;jpy; tpLtpf;fg;gLfpd;wJ. ePupy; ,j; jputf;fopTfs; tpLtpf;fg;gLtjd; %yk; ePu; Kw;WKOjhf khRgLtJld; ePupDs; Neubahff; fpilf;fpd;w #upa xspapid jil nra;fpd;wJ. ,jdhy; ePupDs; fhzg;gLfpd;w jhtuq;fs; xspj;njhFg;gpdpy; kbfpd;wd. czTr; rq;fpyp xd;wpd; cw;gj;jpahf;fpahd jhtuq;fs; kbAk; vdpd; Kjyhk; gbEfup&gt; ,uz;lhk; gbEfup Nghd;w Efupfs; moptiltJld; ePupay; czT tiy ghjpg;gilAk; epiy Vw;gLfpd;wJ. NkYk; ,e;j ePiu Neubahfg; gad;gLj;Jfpd;w kdpju;fs;&gt; kpUfq;fs;&gt; gwitfs; Nghd;wit jputf;fopTfspd; jhf;fj;jpw;F Ml;gLtJld; kuzj;ijAk; re;jpf;fpd;wd. </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sz w:val="24"/>
          <w:szCs w:val="24"/>
        </w:rPr>
        <w:t>NkYk; jputf;fopTfshdJ Jujp\;l trkhf epyq;fspy; tpLtpf;fg;gLtjdhy; epyj;jpd; fhu&gt; mkpyj; jd;ikfspy; khw;wk; Vw;gLfpd;wd. ,e; epyq;fspd; jd;ik ,of;fg;gLtjdhy; epyj;jpd; %yk; ngupJk; fpilf;fpd;w new;gapu;r;nra;if&gt; Nridg;gapu;;r;nra;if Nghd;w tpisr;ry;fs; Kw;WKOjhf ghjpg;giltJld; nghUshjhur; rpf;fy;fSld; gQ;rq;fSk; Vw;gl tha;g;ghf ,Uf;fpd;wJ. jpz;kj; jd;ikapidAk; jputj;jd;ikapidAk; xj;j itj;jpaf; fopTfSs; xd;whd ghjurk; Rfhjhu cyif rPu;Fiyg;gjpy; ngUk; gq;F tfpf;fpd;wJ.</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sz w:val="24"/>
          <w:szCs w:val="24"/>
        </w:rPr>
        <w:t xml:space="preserve">thAf;fopTfs; njhlu;ghf VyNt $wg;gl;ljidg; Nghy ,e;j thAf; fopTfs; Nkyjpfkhf ntspNaw;wg;gl;lhy; tspkz;lyk; khriltJ jtpu;f;fg;gl KbahjjhFk;. cau; ntg;gepiyapNy fopTfis vupf;Fk; NghJ$l thAf;fs; ntspNaw;wg;gLk;. tspkz;lyk; kl;Lkd;wp epyKk; ePu;epiyfSk; $l khrilAk;. kdpjdhYk; Vida capupdq;fshYk; mg;Gif Neubahfr; Rthrpf;fg;glyhk;. ,J capUf;Nf mr;RWj;jyhff; $l mike;J tplyhk;. tspkz;lyj;jpNy guTk; ,g;Gif ePu;epiyfspy; $l gbtjw;F tha;g;Gz;L. ,J ePu; epiyfspy; ,Ue;J ePiu Neubahfg; ngWk; capupdq;fSf;F mr;RWj;jyhf mikAk;. me;ePu; epiyfspy; thOk; kPd;fspd; clypDs;Sk; gbaj; jiyg;gLk;. ,jdhy; kPd;fis czthf cl;nfhs;NthUk; ghjpf;fg;gLtu;. </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sz w:val="24"/>
          <w:szCs w:val="24"/>
        </w:rPr>
        <w:t>,d;iwa cyfpy; itj;jpaf; fopTfSs; xd;whd ghjurk; Rfhjhu cyif rPu;Fiyg;gjpy; ngUk;gq;F tfpf;fpd;wJ. ghjurk; ghu cNyhfq;fspy; xd;whFk;. er;Rj; jd;ik kpf;fJ. czTr; rq;fpypapD}L mJ flj;jg;gLtjdhy; gy Neha;fs; cUthfp capUf;F mr;RWj;jy; Vw;gLtJ jtpu;f;f KbahjjhFk;. ghjurk; fyf;fg;gLtjhy; epyKk; ePUk; er;Rj;jd;ik milAk;. ghjurk; gy;NtW epiyfspy; Rw;Wr; #oYld; fyf;fpwJ. me;epiyfspy; rpy er;Rj;jd;ik mjpfkhdit gytpjkhd Neha;fSf;Fk; euk;gpay; ghjpg;Gf;fSf;Fk; ghjurk; fhuzkhfp tpLfpd;wJ. [g;ghdpa kpdkhl;lh mdu;j;jk; $l ,j;jifa ghjurj;jpdhy; cUthdNj MFk;.</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sz w:val="24"/>
          <w:szCs w:val="24"/>
        </w:rPr>
        <w:t xml:space="preserve">ghjurkhdJ cztpD}lhfNth my;yJ Rthrj;jpD}lhfNth my;yJ NjhypD}lhfNth cwpQ;rg;gl;L kdpj clypDs; cs;nsLf;fg;gLfpd;wJ. ghu cNyhfq;fs; jtpu Rfhjhuj; JiwapNy gad;gLj;jg;gLk; ,urhadg; gjhu;j;jq;fs; kw;Wk; fjpu;j;njhopw;ghl;L %yfq;fs; $l Rfhjhug; ghjpg;Gf;fis Vw;gLj;jty;yd. tspkz;lyj;jpNy fye;jpUf;Fk; Rfhjhuf; fopT khRfshy; Rthr Neha;fs; gy Vw;gLfpd;wd. M];Jkh Vw;gLk; tha;g;Gf;fSk; mjpfkhFk;. ghu cNyhfq;fspd; gbthYk; Vida gy ,urhadg; gjhu;j;jq;fspD}lhd njhlu;ghYk; gytpjkhd Gw;WNeha;fs; Vw;glf;$ba tha;g;G fhzg;gLfpd;wJ. NkYk; fhgd; gjhu;j;jq;fis vupf;Fk; NghJ NjitahdsT rf;jp fpilf;fhj gl;rj;jpy; mit Fiwjfdj;Jf;F cl;gLk;. mjd; fhuzkhf fhgd; nkhndhf;irl; thA ntsptplg;gLk;. ,J er;Rj;jd;ikahdJ. kuzj;ijf;$l Vw;gLj;jty;yJ. </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cs="Times New Roman"/>
          <w:sz w:val="24"/>
          <w:szCs w:val="24"/>
        </w:rPr>
        <w:t xml:space="preserve">ru;tNjr mZrf;jp mikg;Gf;fs; xd;wpize;J ntspapl;Ls;s mwpf;ifnahd;wpy; nka;apay; rhu;e;j gadythjk; kw;Wk; kPs;cs;nghUspay;thj Nfhl;ghl;Lfspd; mbg;gilapy; fopT Kfhikj;Jtk; rhu;e;j xOf;ftpay; Kd;nkhopTfs; ,lk;ngw;Ws;sd. mjhtJ gadythj Nehf;fpy; jhd; nra;fpd;w nray; midtUf;Fk; ed;ik gaf;Fk; tifapdjhf mikAkhapd; mr;nray; Vw;Wf;nfhs;sf;$banjhd;W vd;W Fwpg;gpLfpd;wJ. Mdhy;&gt; fopT kw;Wk; fopT Kfhikj;Jt nraw;ghLfs; gadythj Nehf;fpy; xOf;f kPWiffshf Nehf;fg;gLfpd;wd. kPs;cs;nghUspay;thj Nehf;fpy; xt;nthU kdpjDk; jd;Dila kw;Wk; khDl cly;rhu;e;j fupridia nfhz;bUj;jy; ,d;wpaikahjnthd;whFk;. ,q;F capupd xOf;ftpay; kw;Wk; kUj;Jt xOf;ftpaYk; ,f;flg;ghl;il nfhz;Ls;s JiwfshFk;. ,Ug;gpDk; khDlk; jq;fsJ clw;$Wfspd; kPJ mjPj mf;fiwf;nfhs;s Ntz;Lk;. Mdhy;&gt; fopT Kfhikj;Jtk; vd;w tplaj;jpy; ehk; mt;thwhd mf;fiwaw;w khDlkhf ,Ug;gJ xOf;f kPWifahf Rl;bf;fhl;lg;gLfpd;wJ. </w:t>
      </w:r>
      <w:r w:rsidRPr="001606D8">
        <w:rPr>
          <w:rFonts w:ascii="Times New Roman" w:hAnsi="Times New Roman" w:cs="Times New Roman"/>
          <w:sz w:val="24"/>
          <w:szCs w:val="24"/>
        </w:rPr>
        <w:t>(Ethical considerations in protecting the environment from the effects of ionizing radiation: A report for discussion, Feb 2002, International Atomic Energy Agency, Vienna. p.05)</w:t>
      </w:r>
    </w:p>
    <w:p w:rsidR="002C3A39" w:rsidRDefault="002C3A39" w:rsidP="001606D8">
      <w:pPr>
        <w:spacing w:line="360" w:lineRule="auto"/>
        <w:jc w:val="both"/>
        <w:rPr>
          <w:rFonts w:ascii="Kalaham" w:hAnsi="Kalaham"/>
          <w:sz w:val="24"/>
          <w:szCs w:val="24"/>
        </w:rPr>
      </w:pPr>
      <w:r w:rsidRPr="001606D8">
        <w:rPr>
          <w:rFonts w:ascii="Kalaham" w:hAnsi="Kalaham" w:cs="Times New Roman"/>
          <w:sz w:val="24"/>
          <w:szCs w:val="24"/>
        </w:rPr>
        <w:t xml:space="preserve">ikf;fy; njhk;rdpd; fUj;jpd;gb fopT kw;Wk; foptfw;wy; Kfhikj;JtkhdJ r%fj;jpy; %d;W xOf;ftpay; uPjpahd Nehf;Ffis Kd;nkhopfpd;wJ vd;fpd;whu;. mjhtJ&gt; r%fj;jpy; cw;gj;jpaw;w nrad;Kiw&gt; tsq;fis gad;gLj;Jfpd;wik&gt; tsq;fis jtwhf gad;gLj;Jjy; kw;Wk; jtwhf gad;gLj;j topfhl;ly; vDk; xOf;f uPjpahd gpur;rpidfis Vw;gLj;Jfpd;wJ </w:t>
      </w:r>
      <w:r w:rsidRPr="001606D8">
        <w:rPr>
          <w:rFonts w:ascii="Times New Roman" w:hAnsi="Times New Roman" w:cs="Times New Roman"/>
          <w:sz w:val="24"/>
          <w:szCs w:val="24"/>
        </w:rPr>
        <w:t>(Michael J. Thompson, 2015, 101 (2): 252-269)</w:t>
      </w:r>
      <w:r w:rsidRPr="001606D8">
        <w:rPr>
          <w:rFonts w:ascii="Kalaham" w:hAnsi="Kalaham"/>
          <w:sz w:val="24"/>
          <w:szCs w:val="24"/>
        </w:rPr>
        <w:t xml:space="preserve"> fopTfspdhy; Vw;;gLfpd;w tpisTfis fUj;jpw;nfhz;L mtw;wpypUe;J khdplj;ijAk; vkJ #oiyAk; ghJfhj;Jf; nfhs;tjw;fhf gy eltbf;iffis vLf;f Ntz;baJ fhyj;jpd; fl;lhakhFk;. </w:t>
      </w:r>
    </w:p>
    <w:p w:rsidR="00D13F91" w:rsidRDefault="00D13F91" w:rsidP="001606D8">
      <w:pPr>
        <w:spacing w:line="360" w:lineRule="auto"/>
        <w:jc w:val="both"/>
        <w:rPr>
          <w:rFonts w:ascii="Kalaham" w:hAnsi="Kalaham"/>
          <w:sz w:val="24"/>
          <w:szCs w:val="24"/>
        </w:rPr>
      </w:pPr>
    </w:p>
    <w:p w:rsidR="00D13F91" w:rsidRPr="001606D8" w:rsidRDefault="00D13F91" w:rsidP="001606D8">
      <w:pPr>
        <w:spacing w:line="360" w:lineRule="auto"/>
        <w:jc w:val="both"/>
        <w:rPr>
          <w:rFonts w:ascii="Kalaham" w:hAnsi="Kalaham"/>
          <w:sz w:val="24"/>
          <w:szCs w:val="24"/>
        </w:rPr>
      </w:pPr>
    </w:p>
    <w:p w:rsidR="002C3A39" w:rsidRPr="001606D8" w:rsidRDefault="002C3A39" w:rsidP="001606D8">
      <w:pPr>
        <w:spacing w:line="360" w:lineRule="auto"/>
        <w:jc w:val="both"/>
        <w:rPr>
          <w:rFonts w:ascii="Kalaham" w:hAnsi="Kalaham" w:cs="Times New Roman"/>
          <w:b/>
          <w:sz w:val="24"/>
          <w:szCs w:val="24"/>
        </w:rPr>
      </w:pPr>
      <w:r w:rsidRPr="001606D8">
        <w:rPr>
          <w:rFonts w:ascii="Kalaham" w:hAnsi="Kalaham" w:cs="Times New Roman"/>
          <w:b/>
          <w:sz w:val="24"/>
          <w:szCs w:val="24"/>
        </w:rPr>
        <w:t>6.4 fopT Kfhikj;Jt cghaq;fs;</w:t>
      </w:r>
    </w:p>
    <w:p w:rsidR="002C3A39" w:rsidRPr="001606D8" w:rsidRDefault="002C3A39" w:rsidP="001606D8">
      <w:pPr>
        <w:spacing w:line="360" w:lineRule="auto"/>
        <w:jc w:val="both"/>
        <w:rPr>
          <w:rFonts w:ascii="Bamini" w:hAnsi="Bamini"/>
          <w:sz w:val="24"/>
          <w:szCs w:val="24"/>
        </w:rPr>
      </w:pPr>
      <w:r w:rsidRPr="001606D8">
        <w:rPr>
          <w:rFonts w:ascii="Kalaham" w:hAnsi="Kalaham"/>
          <w:sz w:val="24"/>
          <w:szCs w:val="24"/>
        </w:rPr>
        <w:t>fopTfis mjd; jd;ikf;F Vw;g rpwe;j Kiwapy; Kfhikj;Jtk; nra;tNj fopTfshy; khDlj;jpw;F Vw;gLk; ghjpg;ig jLg;gjw;fhd jPu;thFk;. cyfyhtpa uPjpapy; fopTfis Kfhikj;Jtk; nra;jy; njhlu;ghd gFg;gha;thdJ ,U NtWgl;l fhy gpd;dzpfis mbg;gilahf nfhz;L mike;Js;sJ. mjhtJ&gt; 1970fSf;F Kw;gl;l fhyg;gFjp kw;Wk; 1970fSf;F gpw;gl;l fhyg;gFjp vd mtw;wpd; gupzhk tpUj;jpapid fhzyhk; (</w:t>
      </w:r>
      <w:r w:rsidRPr="001606D8">
        <w:rPr>
          <w:rFonts w:ascii="Times New Roman" w:hAnsi="Times New Roman" w:cs="Times New Roman"/>
          <w:sz w:val="24"/>
          <w:szCs w:val="24"/>
        </w:rPr>
        <w:t xml:space="preserve">Change et al., 2011: 1453-1464). </w:t>
      </w:r>
      <w:r w:rsidRPr="001606D8">
        <w:rPr>
          <w:rFonts w:ascii="Kalaham" w:hAnsi="Kalaham"/>
          <w:sz w:val="24"/>
          <w:szCs w:val="24"/>
        </w:rPr>
        <w:t>me;jtifapy; epyj;jpid epug;Gjy; rhk;gyhf;Fjy;</w:t>
      </w:r>
      <w:r w:rsidRPr="001606D8">
        <w:rPr>
          <w:rFonts w:ascii="Times New Roman" w:hAnsi="Times New Roman" w:cs="Times New Roman"/>
          <w:sz w:val="24"/>
          <w:szCs w:val="24"/>
        </w:rPr>
        <w:t>,</w:t>
      </w:r>
      <w:r w:rsidRPr="001606D8">
        <w:rPr>
          <w:rFonts w:ascii="Kalaham" w:hAnsi="Kalaham"/>
          <w:sz w:val="24"/>
          <w:szCs w:val="24"/>
        </w:rPr>
        <w:t xml:space="preserve"> cukhf;Fjy;&gt; </w:t>
      </w:r>
      <w:r w:rsidRPr="001606D8">
        <w:rPr>
          <w:rFonts w:ascii="Times New Roman" w:hAnsi="Times New Roman" w:cs="Times New Roman"/>
          <w:sz w:val="24"/>
          <w:szCs w:val="24"/>
        </w:rPr>
        <w:t>R</w:t>
      </w:r>
      <w:r w:rsidRPr="001606D8">
        <w:rPr>
          <w:rFonts w:ascii="Kalaham" w:hAnsi="Kalaham"/>
          <w:sz w:val="24"/>
          <w:szCs w:val="24"/>
        </w:rPr>
        <w:t xml:space="preserve"> njhFjp cghaj;ijf; ifahOjy;&gt; ,J njhlu;ghd rl;lq;fs; gw;wpa tpopg;Gzu;it Vw;gLj;jy; </w:t>
      </w:r>
      <w:r w:rsidRPr="001606D8">
        <w:rPr>
          <w:rFonts w:ascii="Times New Roman" w:hAnsi="Times New Roman" w:cs="Times New Roman"/>
          <w:sz w:val="24"/>
          <w:szCs w:val="24"/>
        </w:rPr>
        <w:t>(Singh et al., 2014: 805)</w:t>
      </w:r>
      <w:r w:rsidRPr="001606D8">
        <w:rPr>
          <w:rFonts w:ascii="Kalaham" w:hAnsi="Kalaham"/>
          <w:sz w:val="24"/>
          <w:szCs w:val="24"/>
        </w:rPr>
        <w:t xml:space="preserve"> </w:t>
      </w:r>
      <w:r w:rsidRPr="001606D8">
        <w:rPr>
          <w:rFonts w:ascii="Kalaham" w:hAnsi="Kalaham" w:cs="Times New Roman"/>
          <w:sz w:val="24"/>
          <w:szCs w:val="24"/>
        </w:rPr>
        <w:t>Nghd;witA+lhff; fopTfis khDlj;jpw;Fg; gaDs;sjhf khw;wyhk;.</w:t>
      </w:r>
      <w:r w:rsidRPr="001606D8">
        <w:rPr>
          <w:rFonts w:ascii="Kalaham" w:hAnsi="Kalaham"/>
          <w:sz w:val="24"/>
          <w:szCs w:val="24"/>
        </w:rPr>
        <w:t xml:space="preserve"> </w:t>
      </w:r>
      <w:r w:rsidRPr="001606D8">
        <w:rPr>
          <w:rFonts w:ascii="Bamini" w:hAnsi="Bamini"/>
          <w:sz w:val="24"/>
          <w:szCs w:val="24"/>
        </w:rPr>
        <w:t>kf;fs;&gt; murhq;fk; kw;Wk; Vida mikg;Gf;fs; fopTfis Kfhikj;Jtk; nra;Ak;; NghJ fopTfspdhy; Vw;gLk; xOf;ftpay; jhf;fq;fs; FiwtilAk;</w:t>
      </w:r>
    </w:p>
    <w:p w:rsidR="002C3A39" w:rsidRPr="001606D8" w:rsidRDefault="002C3A39" w:rsidP="001606D8">
      <w:pPr>
        <w:spacing w:line="360" w:lineRule="auto"/>
        <w:jc w:val="both"/>
        <w:rPr>
          <w:rFonts w:ascii="Kalaham" w:hAnsi="Kalaham" w:cs="Times New Roman"/>
          <w:b/>
          <w:sz w:val="24"/>
          <w:szCs w:val="24"/>
        </w:rPr>
      </w:pPr>
      <w:r w:rsidRPr="001606D8">
        <w:rPr>
          <w:rFonts w:ascii="Kalaham" w:hAnsi="Kalaham"/>
          <w:b/>
          <w:sz w:val="24"/>
          <w:szCs w:val="24"/>
        </w:rPr>
        <w:t>epyj;jpid epug;Gjy; (</w:t>
      </w:r>
      <w:r w:rsidRPr="001606D8">
        <w:rPr>
          <w:rFonts w:ascii="Times New Roman" w:hAnsi="Times New Roman" w:cs="Times New Roman"/>
          <w:b/>
          <w:sz w:val="24"/>
          <w:szCs w:val="24"/>
        </w:rPr>
        <w:t>Land Filling</w:t>
      </w:r>
      <w:r w:rsidRPr="001606D8">
        <w:rPr>
          <w:rFonts w:ascii="Kalaham" w:hAnsi="Kalaham" w:cs="Times New Roman"/>
          <w:b/>
          <w:sz w:val="24"/>
          <w:szCs w:val="24"/>
        </w:rPr>
        <w:t>)</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Kalaham" w:hAnsi="Kalaham"/>
          <w:sz w:val="24"/>
          <w:szCs w:val="24"/>
        </w:rPr>
        <w:t xml:space="preserve">fopTg;nghUl;fis xU Fg;ig epug;G epyj;jpy; epug;GtJ vd;gJ fopTg;nghUl;fis (Fg;igia) Fop nra;J Gijg;gjhFk;. ,e;j eilKiw gy;NtW ehLfspy; nghJthf fhzg;gLfpwJ. Fg;ig epug;G epyq;fSf;fhf iftpl;l my;yJ gad;ghl;by; ,y;yhj fw;Ruq;fq;fs;&gt; Ruq;ftpay; Fopfs; my;yJ mayplf; Fopfs; Nghd;wit Mf;fg;gLfpd;wd. rupahd Kiwapy; tbtikf;fg; ngw;w kw;Wk; ed;F epu;tfpf;fg;ngw;w Fg;ig epug;G epykhdJ fopTg;nghUl;fis mfw;w my;yJ ePf;f RfhjhukhdjhfTk; xg;gPl;lstpy; Fiwe;j nryTilajhfTk; ,Uf;Fk;. </w:t>
      </w:r>
    </w:p>
    <w:p w:rsidR="002C3A39" w:rsidRPr="001606D8" w:rsidRDefault="002C3A39" w:rsidP="001606D8">
      <w:pPr>
        <w:spacing w:line="360" w:lineRule="auto"/>
        <w:jc w:val="both"/>
        <w:rPr>
          <w:rFonts w:ascii="Times New Roman" w:hAnsi="Times New Roman" w:cs="Times New Roman"/>
          <w:b/>
          <w:sz w:val="24"/>
          <w:szCs w:val="24"/>
        </w:rPr>
      </w:pPr>
      <w:r w:rsidRPr="001606D8">
        <w:rPr>
          <w:rFonts w:ascii="Kalaham" w:hAnsi="Kalaham"/>
          <w:b/>
          <w:sz w:val="24"/>
          <w:szCs w:val="24"/>
        </w:rPr>
        <w:t>rhk;gyhf;Fjy; (</w:t>
      </w:r>
      <w:r w:rsidRPr="001606D8">
        <w:rPr>
          <w:rFonts w:ascii="Times New Roman" w:hAnsi="Times New Roman" w:cs="Times New Roman"/>
          <w:b/>
          <w:sz w:val="24"/>
          <w:szCs w:val="24"/>
        </w:rPr>
        <w:t>Incineration)</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J fopTg;nghUl;fis vupj;J rhk;gy; kw;Wk; thA kPjpfshf mfw;Wk; KiwahFk;. vupr;Rthisfs; fopTg;nghUl;fis ntg;gk;&gt; tsp&gt; ePuhtp kw;Wk; rhk;gyhf khw;WfpwJ. ,jdhy; jpz;kf; fopTg;nghUs; epiwastpy; 20-30 rjtPjk; tiuf;Fk; Fiwtilfpd;wJ.</w:t>
      </w:r>
    </w:p>
    <w:p w:rsidR="00D13F91" w:rsidRDefault="00D13F91" w:rsidP="001606D8">
      <w:pPr>
        <w:spacing w:line="360" w:lineRule="auto"/>
        <w:jc w:val="both"/>
        <w:rPr>
          <w:rFonts w:ascii="Kalaham" w:hAnsi="Kalaham"/>
          <w:b/>
          <w:sz w:val="24"/>
          <w:szCs w:val="24"/>
        </w:rPr>
      </w:pPr>
    </w:p>
    <w:p w:rsidR="002C3A39" w:rsidRPr="001606D8" w:rsidRDefault="002C3A39" w:rsidP="001606D8">
      <w:pPr>
        <w:spacing w:line="360" w:lineRule="auto"/>
        <w:jc w:val="both"/>
        <w:rPr>
          <w:rFonts w:ascii="Times New Roman" w:hAnsi="Times New Roman" w:cs="Times New Roman"/>
          <w:b/>
          <w:sz w:val="24"/>
          <w:szCs w:val="24"/>
        </w:rPr>
      </w:pPr>
      <w:r w:rsidRPr="001606D8">
        <w:rPr>
          <w:rFonts w:ascii="Kalaham" w:hAnsi="Kalaham"/>
          <w:b/>
          <w:sz w:val="24"/>
          <w:szCs w:val="24"/>
        </w:rPr>
        <w:t>cukhf;Fjy; (</w:t>
      </w:r>
      <w:r w:rsidRPr="001606D8">
        <w:rPr>
          <w:rFonts w:ascii="Times New Roman" w:hAnsi="Times New Roman" w:cs="Times New Roman"/>
          <w:b/>
          <w:sz w:val="24"/>
          <w:szCs w:val="24"/>
        </w:rPr>
        <w:t>Composting)</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nrbfspd; ,iy jio Nghd;w nghUs;fs</w:t>
      </w:r>
      <w:r w:rsidRPr="001606D8">
        <w:rPr>
          <w:rFonts w:ascii="Kalaham" w:hAnsi="Kalaham" w:cs="Times New Roman"/>
          <w:sz w:val="24"/>
          <w:szCs w:val="24"/>
        </w:rPr>
        <w:t xml:space="preserve">; </w:t>
      </w:r>
      <w:r w:rsidRPr="001606D8">
        <w:rPr>
          <w:rFonts w:ascii="Times New Roman" w:hAnsi="Times New Roman" w:cs="Times New Roman"/>
          <w:sz w:val="24"/>
          <w:szCs w:val="24"/>
        </w:rPr>
        <w:t>(Plant Material)</w:t>
      </w:r>
      <w:r w:rsidRPr="001606D8">
        <w:rPr>
          <w:rFonts w:ascii="Kalaham" w:hAnsi="Kalaham"/>
          <w:sz w:val="24"/>
          <w:szCs w:val="24"/>
        </w:rPr>
        <w:t xml:space="preserve">&gt; czTg;nghUs;&gt; fhfpjg;nghUl;fs; Nghd;wit ,aw;ifahfNt fupkg;nghUshf </w:t>
      </w:r>
      <w:r w:rsidRPr="001606D8">
        <w:rPr>
          <w:rFonts w:ascii="Kalaham" w:hAnsi="Kalaham" w:cs="Times New Roman"/>
          <w:sz w:val="24"/>
          <w:szCs w:val="24"/>
        </w:rPr>
        <w:t>(</w:t>
      </w:r>
      <w:r w:rsidRPr="001606D8">
        <w:rPr>
          <w:rFonts w:ascii="Times New Roman" w:hAnsi="Times New Roman" w:cs="Times New Roman"/>
          <w:sz w:val="24"/>
          <w:szCs w:val="24"/>
        </w:rPr>
        <w:t>Organic</w:t>
      </w:r>
      <w:r w:rsidRPr="001606D8">
        <w:rPr>
          <w:rFonts w:ascii="Kalaham" w:hAnsi="Kalaham" w:cs="Times New Roman"/>
          <w:sz w:val="24"/>
          <w:szCs w:val="24"/>
        </w:rPr>
        <w:t>)</w:t>
      </w:r>
      <w:r w:rsidRPr="001606D8">
        <w:rPr>
          <w:rFonts w:ascii="Kalaham" w:hAnsi="Kalaham"/>
          <w:sz w:val="24"/>
          <w:szCs w:val="24"/>
        </w:rPr>
        <w:t xml:space="preserve"> ,Uf;Fk; fopTg;nghUs;fs;&gt; capupay; fopit kf;Fjy; </w:t>
      </w:r>
      <w:r w:rsidRPr="001606D8">
        <w:rPr>
          <w:rFonts w:ascii="Kalaham" w:hAnsi="Kalaham" w:cs="Times New Roman"/>
          <w:sz w:val="24"/>
          <w:szCs w:val="24"/>
        </w:rPr>
        <w:t>(</w:t>
      </w:r>
      <w:r w:rsidRPr="001606D8">
        <w:rPr>
          <w:rFonts w:ascii="Times New Roman" w:hAnsi="Times New Roman" w:cs="Times New Roman"/>
          <w:sz w:val="24"/>
          <w:szCs w:val="24"/>
        </w:rPr>
        <w:t>Biological Composting</w:t>
      </w:r>
      <w:r w:rsidRPr="001606D8">
        <w:rPr>
          <w:rFonts w:ascii="Kalaham" w:hAnsi="Kalaham" w:cs="Times New Roman"/>
          <w:sz w:val="24"/>
          <w:szCs w:val="24"/>
        </w:rPr>
        <w:t xml:space="preserve">) </w:t>
      </w:r>
      <w:r w:rsidRPr="001606D8">
        <w:rPr>
          <w:rFonts w:ascii="Kalaham" w:hAnsi="Kalaham"/>
          <w:sz w:val="24"/>
          <w:szCs w:val="24"/>
        </w:rPr>
        <w:t>kw;Wk; nrupj;jy; (</w:t>
      </w:r>
      <w:r w:rsidRPr="001606D8">
        <w:rPr>
          <w:rFonts w:ascii="Times New Roman" w:hAnsi="Times New Roman" w:cs="Times New Roman"/>
          <w:sz w:val="24"/>
          <w:szCs w:val="24"/>
        </w:rPr>
        <w:t>Digestion</w:t>
      </w:r>
      <w:r w:rsidRPr="001606D8">
        <w:rPr>
          <w:rFonts w:ascii="Kalaham" w:hAnsi="Kalaham" w:cs="Times New Roman"/>
          <w:sz w:val="24"/>
          <w:szCs w:val="24"/>
        </w:rPr>
        <w:t>)</w:t>
      </w:r>
      <w:r w:rsidRPr="001606D8">
        <w:rPr>
          <w:rFonts w:ascii="Kalaham" w:hAnsi="Kalaham"/>
          <w:sz w:val="24"/>
          <w:szCs w:val="24"/>
        </w:rPr>
        <w:t xml:space="preserve"> Nghd;w Kiwfis gad;gLj;jp fupkg;nghUis kf;fp cUr;rpijj;J </w:t>
      </w:r>
      <w:r w:rsidRPr="001606D8">
        <w:rPr>
          <w:rFonts w:ascii="Kalaham" w:hAnsi="Kalaham" w:cs="Times New Roman"/>
          <w:sz w:val="24"/>
          <w:szCs w:val="24"/>
        </w:rPr>
        <w:t>(</w:t>
      </w:r>
      <w:r w:rsidRPr="001606D8">
        <w:rPr>
          <w:rFonts w:ascii="Times New Roman" w:hAnsi="Times New Roman" w:cs="Times New Roman"/>
          <w:sz w:val="24"/>
          <w:szCs w:val="24"/>
        </w:rPr>
        <w:t>Decompose</w:t>
      </w:r>
      <w:r w:rsidRPr="001606D8">
        <w:rPr>
          <w:rFonts w:ascii="Kalaham" w:hAnsi="Kalaham"/>
          <w:sz w:val="24"/>
          <w:szCs w:val="24"/>
        </w:rPr>
        <w:t>) tplyhk;. mjd; gadhf fpilf;Fk; fupkg;nghUis kPs; Row;rpnra;J&gt; gj;jpuf;fyit (</w:t>
      </w:r>
      <w:r w:rsidRPr="001606D8">
        <w:rPr>
          <w:rFonts w:ascii="Times New Roman" w:hAnsi="Times New Roman" w:cs="Times New Roman"/>
          <w:sz w:val="24"/>
          <w:szCs w:val="24"/>
        </w:rPr>
        <w:t>Mulch</w:t>
      </w:r>
      <w:r w:rsidRPr="001606D8">
        <w:rPr>
          <w:rFonts w:ascii="Kalaham" w:hAnsi="Kalaham"/>
          <w:sz w:val="24"/>
          <w:szCs w:val="24"/>
        </w:rPr>
        <w:t>) my;yJ $l;Lukhf (</w:t>
      </w:r>
      <w:r w:rsidRPr="001606D8">
        <w:rPr>
          <w:rFonts w:ascii="Times New Roman" w:hAnsi="Times New Roman" w:cs="Times New Roman"/>
          <w:sz w:val="24"/>
          <w:szCs w:val="24"/>
        </w:rPr>
        <w:t>compost</w:t>
      </w:r>
      <w:r w:rsidRPr="001606D8">
        <w:rPr>
          <w:rFonts w:ascii="Kalaham" w:hAnsi="Kalaham"/>
          <w:sz w:val="24"/>
          <w:szCs w:val="24"/>
        </w:rPr>
        <w:t xml:space="preserve">) Ntshz;ik kw;Wk; epytbtikj;jy; (,aw;if epyf;fhl;rp) Nghd;w NjitfSf;F gad;gLj;jyhk;. NkYk; $Ljyhf ,e;j nra;Kiw </w:t>
      </w:r>
      <w:r w:rsidRPr="001606D8">
        <w:rPr>
          <w:rFonts w:ascii="Times New Roman" w:hAnsi="Times New Roman" w:cs="Times New Roman"/>
          <w:sz w:val="24"/>
          <w:szCs w:val="24"/>
        </w:rPr>
        <w:t>(Process)</w:t>
      </w:r>
      <w:r w:rsidRPr="001606D8">
        <w:rPr>
          <w:rFonts w:ascii="Kalaham" w:hAnsi="Kalaham"/>
          <w:sz w:val="24"/>
          <w:szCs w:val="24"/>
        </w:rPr>
        <w:t xml:space="preserve"> %yk; fopTg;nghUs; thAf;fis kPl;fyhk;. (mjhtJ kPNjd; Nghd;w thA</w:t>
      </w:r>
      <w:r w:rsidRPr="001606D8">
        <w:rPr>
          <w:rFonts w:ascii="Kalaham" w:hAnsi="Kalaham" w:cs="Times New Roman"/>
          <w:sz w:val="24"/>
          <w:szCs w:val="24"/>
        </w:rPr>
        <w:t>)</w:t>
      </w:r>
      <w:r w:rsidRPr="001606D8">
        <w:rPr>
          <w:rFonts w:ascii="Kalaham" w:hAnsi="Kalaham"/>
          <w:sz w:val="24"/>
          <w:szCs w:val="24"/>
        </w:rPr>
        <w:t xml:space="preserve"> kw;Wk; mij kpd;rhuk; cw;gj;jp nra;tjw;F gad;gLj;jyhk;.</w:t>
      </w:r>
    </w:p>
    <w:p w:rsidR="002C3A39" w:rsidRPr="001606D8" w:rsidRDefault="002C3A39" w:rsidP="001606D8">
      <w:pPr>
        <w:spacing w:line="360" w:lineRule="auto"/>
        <w:jc w:val="both"/>
        <w:rPr>
          <w:rFonts w:ascii="Kalaham" w:hAnsi="Kalaham" w:cs="Times New Roman"/>
          <w:b/>
          <w:sz w:val="24"/>
          <w:szCs w:val="24"/>
        </w:rPr>
      </w:pPr>
      <w:r w:rsidRPr="001606D8">
        <w:rPr>
          <w:rFonts w:ascii="Kalaham" w:hAnsi="Kalaham" w:cs="Times New Roman"/>
          <w:b/>
          <w:sz w:val="24"/>
          <w:szCs w:val="24"/>
        </w:rPr>
        <w:t xml:space="preserve">foptfw;wy; cghaj;jpy; </w:t>
      </w:r>
      <w:r w:rsidRPr="001606D8">
        <w:rPr>
          <w:rFonts w:ascii="Times New Roman" w:hAnsi="Times New Roman" w:cs="Times New Roman"/>
          <w:b/>
          <w:sz w:val="24"/>
          <w:szCs w:val="24"/>
        </w:rPr>
        <w:t>‘R’</w:t>
      </w:r>
      <w:r w:rsidRPr="001606D8">
        <w:rPr>
          <w:rFonts w:ascii="Kalaham" w:hAnsi="Kalaham" w:cs="Times New Roman"/>
          <w:b/>
          <w:sz w:val="24"/>
          <w:szCs w:val="24"/>
        </w:rPr>
        <w:t xml:space="preserve"> njhFjp</w:t>
      </w:r>
    </w:p>
    <w:p w:rsidR="002C3A39" w:rsidRPr="001606D8" w:rsidRDefault="002C3A39" w:rsidP="001606D8">
      <w:pPr>
        <w:spacing w:line="360" w:lineRule="auto"/>
        <w:jc w:val="both"/>
        <w:rPr>
          <w:rFonts w:ascii="Times New Roman" w:hAnsi="Times New Roman" w:cs="Times New Roman"/>
          <w:b/>
          <w:sz w:val="24"/>
          <w:szCs w:val="24"/>
        </w:rPr>
      </w:pPr>
      <w:r w:rsidRPr="001606D8">
        <w:rPr>
          <w:rFonts w:ascii="Kalaham" w:hAnsi="Kalaham"/>
          <w:b/>
          <w:sz w:val="24"/>
          <w:szCs w:val="24"/>
        </w:rPr>
        <w:t xml:space="preserve">Fiwj;jy; </w:t>
      </w:r>
      <w:r w:rsidRPr="001606D8">
        <w:rPr>
          <w:rFonts w:ascii="Times New Roman" w:hAnsi="Times New Roman" w:cs="Times New Roman"/>
          <w:b/>
          <w:sz w:val="24"/>
          <w:szCs w:val="24"/>
        </w:rPr>
        <w:t>(Reduce)</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nghjp nra;Ak; ciwfs; fopit mjpfupf;fpd;wJ. MfNt Rw;whlYf;F el;ghd foptfw;wYf;F cjTk; nghUl;L Njitaw;w nghjp nra;Ak; ciwfis Fiwg;gjw;F cw;gj;jpahsu; Cf;Ftpf;fg;gly; Ntz;Lk;. ,J cw;gj;jp nryitf; Fiwf;Fk;. NkYk; nghjp nra;Ak; mikg;ig nghUj;jkhd njhopy;El;gj;jpd; fPo; Nkw;nfhs;sy; rpwe;jjhFk;. gpsh];bf;&gt; nghypj;jPd; fopTfisf; Fiwg;gjw;fhf gjpy; nghUl;fshf fz;zhb&gt; fljhrp&gt; Jzp&gt; Nghd;w Nrjdkakhf;fj;jpw;F cl;glf; $ba nghUl;fis cgNahfpf;Fk; NghJ fopTfisf; Fiwf;fyhk;.</w:t>
      </w:r>
    </w:p>
    <w:p w:rsidR="002C3A39" w:rsidRPr="001606D8" w:rsidRDefault="002C3A39" w:rsidP="001606D8">
      <w:pPr>
        <w:spacing w:line="360" w:lineRule="auto"/>
        <w:jc w:val="both"/>
        <w:rPr>
          <w:rFonts w:ascii="Kalaham" w:hAnsi="Kalaham"/>
          <w:b/>
          <w:sz w:val="24"/>
          <w:szCs w:val="24"/>
        </w:rPr>
      </w:pPr>
      <w:r w:rsidRPr="001606D8">
        <w:rPr>
          <w:rFonts w:ascii="Kalaham" w:hAnsi="Kalaham"/>
          <w:b/>
          <w:sz w:val="24"/>
          <w:szCs w:val="24"/>
        </w:rPr>
        <w:t>kPs;gad;ghL (</w:t>
      </w:r>
      <w:r w:rsidRPr="001606D8">
        <w:rPr>
          <w:rFonts w:ascii="Times New Roman" w:hAnsi="Times New Roman" w:cs="Times New Roman"/>
          <w:b/>
          <w:sz w:val="24"/>
          <w:szCs w:val="24"/>
        </w:rPr>
        <w:t>Reuse</w:t>
      </w:r>
      <w:r w:rsidRPr="001606D8">
        <w:rPr>
          <w:rFonts w:ascii="Kalaham" w:hAnsi="Kalaham"/>
          <w:b/>
          <w:sz w:val="24"/>
          <w:szCs w:val="24"/>
        </w:rPr>
        <w:t>)</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xU nghUs; NkYk; ghtpf;f KbahJ vd;w epiyapy; fopthfpd;wJ. nghUl;fis kPsg;gad;gLj;j kf;fis Cf;Ftpf;f Ntz;Lk;. kPz;Lk; kPz;Lk; gad;gLj;jg;gLk; NghJ fopT Fiwf;fg;gLk;. kPs;Row;rp&gt; cukhf;fy; Mfpa Kiwfis tplf; fopTg; nghUl;fis cupa Kiwapy; Rj;jk; nra;J gad;gLj;JtJ kPs;ghtidahFk;. ,J nrytpidAk;&gt; rf;jpapidAk; kPjg;gLj;Jk;. (GtNd];tup Nyh.&gt; 2007:5-6)</w:t>
      </w:r>
    </w:p>
    <w:p w:rsidR="002C3A39" w:rsidRPr="001606D8" w:rsidRDefault="002C3A39" w:rsidP="001606D8">
      <w:pPr>
        <w:spacing w:line="360" w:lineRule="auto"/>
        <w:jc w:val="both"/>
        <w:rPr>
          <w:rFonts w:ascii="Kalaham" w:hAnsi="Kalaham"/>
          <w:b/>
          <w:sz w:val="24"/>
          <w:szCs w:val="24"/>
        </w:rPr>
      </w:pPr>
      <w:r w:rsidRPr="001606D8">
        <w:rPr>
          <w:rFonts w:ascii="Kalaham" w:hAnsi="Kalaham"/>
          <w:b/>
          <w:sz w:val="24"/>
          <w:szCs w:val="24"/>
        </w:rPr>
        <w:t>kPs; Row;rp (</w:t>
      </w:r>
      <w:r w:rsidRPr="001606D8">
        <w:rPr>
          <w:rFonts w:ascii="Times New Roman" w:hAnsi="Times New Roman" w:cs="Times New Roman"/>
          <w:b/>
          <w:sz w:val="24"/>
          <w:szCs w:val="24"/>
        </w:rPr>
        <w:t>Recycle</w:t>
      </w:r>
      <w:r w:rsidRPr="001606D8">
        <w:rPr>
          <w:rFonts w:ascii="Kalaham" w:hAnsi="Kalaham"/>
          <w:b/>
          <w:sz w:val="24"/>
          <w:szCs w:val="24"/>
        </w:rPr>
        <w:t>)</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 xml:space="preserve">xU nghUspd; gad;ghL KbTw;wTld; mjd; %yg;nghUl;fis Gjpa nghUl;fshfr; nra;Ak; nraw;ghL kPSUthf;fk; (kPs; Row;rp&gt; kWRow;rp) vdg;gLfpwJ. kPSUthf;fk; Gjpa %yg;nghUs; NjitiaAk; mtw;iwg; gjdplj; Njitahd Mw;wiyAk; Fiwg;gNjhL fopTg;nghUs; ntspNaw;wj;ijAk; Fiwf;fpwJ. kPSUthf;fk; gRq;Fby; tpisit Vw;gLj;Jk; tspkq;fspd; ntspNaw;wj;ijAk; Fiwf;fpwJ. </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rpy kPs;Row;rp nraw;ghl;bd; Clhf Muk;gj;jpy; cs;s fopTg; nghUl;fs; mNj nghUshf kPz;Lk; cUthf;fg;gl;L gad;gLj;jg;gLfpd;wd. cjhuzk;:- gioa mYkpdpaf; fyd;fs; kPz;Lk; mNj tbtj;jpy; khw;wpg; gad;gLj;jg;gLfpd;wd. (</w:t>
      </w:r>
      <w:r w:rsidRPr="001606D8">
        <w:rPr>
          <w:rFonts w:ascii="Times New Roman" w:hAnsi="Times New Roman" w:cs="Times New Roman"/>
          <w:sz w:val="24"/>
          <w:szCs w:val="24"/>
        </w:rPr>
        <w:t xml:space="preserve">http://www.epa.gov) </w:t>
      </w:r>
      <w:r w:rsidRPr="001606D8">
        <w:rPr>
          <w:rFonts w:ascii="Kalaham" w:hAnsi="Kalaham"/>
          <w:sz w:val="24"/>
          <w:szCs w:val="24"/>
        </w:rPr>
        <w:t>,d;Dk; rpy kPs;Row;rpg; ghtidr; nraw;ghl;by; gioa nghUl;fisf; nfhz;L Gjpa cw;gj;jpfs; Nkw;nfhs;sg;gLfpd;wd. cjhuzk;:- gioa ,wg;gu; rpWrpW Jz;Lfshf;fg;gl;L tPjpapd; Nkw;gug;gpw;Fg; gad;gLj;jg;gLfpd;wJ.</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fz;zhb&gt; fhfpjk;&gt; nea;nghUl;fs;&gt; ,yj;jpudpay; fUtpfs; Nghd;wit kPSUthf;fk; nra;ag;glf;$badthFk;. kPSUthf;fk; nra;ag;glNtz;ba nghUl;fs; ghijNahuf; fopTg; ngl;bfspy; ,Ue;Njh my;yJ Nrfupg;G epiyaj;jpw;F NeubahfNth nfhz;Ltug;gLfpd;wd. gpd;du; tifg; gpupf;fg;gl;L&gt; Rj;jg;gLj;jg;gl;L %yg;nghUl;fshfr; nra;ag;gLfpd;wd. ehshe;jk; tPLfspYk; njhopyfq;fspYk; cw;gj;jp nra;ag;gLk; fopTfis tifg;gLj;jp gpupj;jy; Ntz;Lk;. ,g;gbg; gpupg;gjd; %yk; fopTg; nghUl;fis $ba kPSUthf;fk; nra;ayhk;. ,jdhy;; fopT Fiwf;fg;gl;L #oy; gpur;rpidfs; jtpu;f;fg;gLfpd;wd. kPs;gad;ghl;lhy; tUkhdKk; fpilf;fpwJ.</w:t>
      </w:r>
    </w:p>
    <w:p w:rsidR="002C3A39" w:rsidRPr="001606D8" w:rsidRDefault="002C3A39" w:rsidP="001606D8">
      <w:pPr>
        <w:spacing w:line="360" w:lineRule="auto"/>
        <w:jc w:val="both"/>
        <w:rPr>
          <w:rFonts w:ascii="Kalaham" w:hAnsi="Kalaham"/>
          <w:sz w:val="24"/>
          <w:szCs w:val="24"/>
        </w:rPr>
      </w:pPr>
      <w:r w:rsidRPr="001606D8">
        <w:rPr>
          <w:rFonts w:ascii="Kalaham" w:hAnsi="Kalaham"/>
          <w:sz w:val="24"/>
          <w:szCs w:val="24"/>
        </w:rPr>
        <w:t>Nkw;Fwpg;gpl;ltw;iwj; jtpu;</w:t>
      </w:r>
      <w:r w:rsidR="00747945" w:rsidRPr="001606D8">
        <w:rPr>
          <w:rFonts w:ascii="Kalaham" w:hAnsi="Kalaham"/>
          <w:sz w:val="24"/>
          <w:szCs w:val="24"/>
        </w:rPr>
        <w:t xml:space="preserve">j;J </w:t>
      </w:r>
      <w:r w:rsidR="00156696" w:rsidRPr="001606D8">
        <w:rPr>
          <w:rFonts w:ascii="Kalaham" w:hAnsi="Kalaham"/>
          <w:sz w:val="24"/>
          <w:szCs w:val="24"/>
        </w:rPr>
        <w:t>u</w:t>
      </w:r>
      <w:r w:rsidRPr="001606D8">
        <w:rPr>
          <w:rFonts w:ascii="Kalaham" w:hAnsi="Kalaham"/>
          <w:sz w:val="24"/>
          <w:szCs w:val="24"/>
        </w:rPr>
        <w:t>mur rhu;gw;w epWtdq;fspdhYk; foptfw;wiy rpwe;j Kiwapy; epfo;j;Jtjw;F eltbf;iffis vLf;fKbAk;. me;jtifapy; mDkjpf;fg;glhj ,lq;fspy; fopTfisf; nfhl;Lk; epu;thfj;jpd; kPJ cldb eltbf;ifia fopT fl;Lg;ghl;L thupak; vLf;fNtz;Lk;. fopT fl;Lg;ghl;L thupak; cs;Su; kf;fspilNa neUq;fpa njhlu;G itj;Jf; nfhz;L Fg;igfis mg;Gwg;gLj;jp vLj;Jr; nry;Yk; etPd njhopy;El;gk; Fwpj;Jk; Ma;T nra;jpl Ntz;Lk;. kj;jpa fopT fl;Lg;ghl;L thupaKk; Vida fopT fl;Lg;ghl;L thupaq;fSk; ,ize;J Njrpa kw;Wk; efu mstpyhd Rw;Wr; #oy; rk;ke;jkhd gpur;rpidfis gfpu;e;J nfhz;L epu;thfj;jplKk; nghJ kf;fspilNaAk; tpopg;Gzu;it Vw;gLj;jyhk;.</w:t>
      </w:r>
    </w:p>
    <w:p w:rsidR="002C3A39" w:rsidRPr="001606D8" w:rsidRDefault="002C3A39" w:rsidP="001606D8">
      <w:pPr>
        <w:spacing w:line="360" w:lineRule="auto"/>
        <w:jc w:val="both"/>
        <w:rPr>
          <w:rFonts w:ascii="Kalaham" w:hAnsi="Kalaham" w:cs="Times New Roman"/>
          <w:b/>
          <w:bCs/>
          <w:sz w:val="24"/>
          <w:szCs w:val="24"/>
          <w:lang w:val="en-GB"/>
        </w:rPr>
      </w:pPr>
      <w:r w:rsidRPr="001606D8">
        <w:rPr>
          <w:rFonts w:ascii="Kalaham" w:hAnsi="Kalaham" w:cs="Times New Roman"/>
          <w:b/>
          <w:bCs/>
          <w:sz w:val="24"/>
          <w:szCs w:val="24"/>
          <w:lang w:val="en-GB"/>
        </w:rPr>
        <w:t>#oy; ghJfhg;G rl;lq;fs;</w:t>
      </w:r>
    </w:p>
    <w:p w:rsidR="002C3A39" w:rsidRPr="001606D8" w:rsidRDefault="002C3A39" w:rsidP="001606D8">
      <w:pPr>
        <w:spacing w:line="360" w:lineRule="auto"/>
        <w:jc w:val="both"/>
        <w:rPr>
          <w:rFonts w:ascii="Kalaham" w:hAnsi="Kalaham" w:cs="Times New Roman"/>
          <w:sz w:val="24"/>
          <w:szCs w:val="24"/>
          <w:lang w:val="en-GB"/>
        </w:rPr>
      </w:pPr>
      <w:r w:rsidRPr="001606D8">
        <w:rPr>
          <w:rFonts w:ascii="Times New Roman" w:hAnsi="Times New Roman" w:cs="Times New Roman"/>
          <w:b/>
          <w:bCs/>
          <w:sz w:val="24"/>
          <w:szCs w:val="24"/>
          <w:lang w:val="en-GB"/>
        </w:rPr>
        <w:t>National Environmental Act</w:t>
      </w:r>
      <w:r w:rsidRPr="001606D8">
        <w:rPr>
          <w:rFonts w:ascii="Times New Roman" w:hAnsi="Times New Roman" w:cs="Times New Roman"/>
          <w:sz w:val="24"/>
          <w:szCs w:val="24"/>
          <w:lang w:val="en-GB"/>
        </w:rPr>
        <w:t xml:space="preserve"> </w:t>
      </w:r>
      <w:r w:rsidRPr="001606D8">
        <w:rPr>
          <w:rFonts w:ascii="Kalaham" w:hAnsi="Kalaham" w:cs="Times New Roman"/>
          <w:sz w:val="24"/>
          <w:szCs w:val="24"/>
          <w:lang w:val="en-GB"/>
        </w:rPr>
        <w:t xml:space="preserve">,d; gpupT </w:t>
      </w:r>
      <w:r w:rsidRPr="001606D8">
        <w:rPr>
          <w:rFonts w:ascii="Times New Roman" w:hAnsi="Times New Roman" w:cs="Times New Roman"/>
          <w:b/>
          <w:bCs/>
          <w:sz w:val="24"/>
          <w:szCs w:val="24"/>
          <w:lang w:val="en-GB"/>
        </w:rPr>
        <w:t>IVA</w:t>
      </w:r>
      <w:r w:rsidRPr="001606D8">
        <w:rPr>
          <w:rFonts w:ascii="Times New Roman" w:hAnsi="Times New Roman" w:cs="Times New Roman"/>
          <w:sz w:val="24"/>
          <w:szCs w:val="24"/>
          <w:lang w:val="en-GB"/>
        </w:rPr>
        <w:t xml:space="preserve"> </w:t>
      </w:r>
      <w:r w:rsidRPr="001606D8">
        <w:rPr>
          <w:rFonts w:ascii="Kalaham" w:hAnsi="Kalaham" w:cs="Times New Roman"/>
          <w:sz w:val="24"/>
          <w:szCs w:val="24"/>
          <w:lang w:val="en-GB"/>
        </w:rPr>
        <w:t xml:space="preserve">MdJ </w:t>
      </w:r>
      <w:r w:rsidRPr="001606D8">
        <w:rPr>
          <w:rFonts w:ascii="Times New Roman" w:hAnsi="Times New Roman" w:cs="Times New Roman"/>
          <w:b/>
          <w:bCs/>
          <w:sz w:val="24"/>
          <w:szCs w:val="24"/>
          <w:lang w:val="en-GB"/>
        </w:rPr>
        <w:t>Environmental Protection Licenses(EPL)</w:t>
      </w:r>
      <w:r w:rsidRPr="001606D8">
        <w:rPr>
          <w:rFonts w:ascii="Times New Roman" w:hAnsi="Times New Roman" w:cs="Times New Roman"/>
          <w:sz w:val="24"/>
          <w:szCs w:val="24"/>
          <w:lang w:val="en-GB"/>
        </w:rPr>
        <w:t xml:space="preserve"> </w:t>
      </w:r>
      <w:r w:rsidRPr="001606D8">
        <w:rPr>
          <w:rFonts w:ascii="Kalaham" w:hAnsi="Kalaham" w:cs="Times New Roman"/>
          <w:sz w:val="24"/>
          <w:szCs w:val="24"/>
          <w:lang w:val="en-GB"/>
        </w:rPr>
        <w:t xml:space="preserve">vd;gjd; %ykhf #oiy khRgLj;Jk; fopTfis ntspafw;Wk; NghJ mjw;fhd Kd; mDkjpia cupa ,lj;jpypUe;J ngw;Wf;nfhs;s Ntz;Lk;.  mjhtJ fopTfis fl;lg;gLj;jg;gl;l tifapy; ntspafw;WtijNa ,J Fwpf;fpd;wJ. </w:t>
      </w:r>
    </w:p>
    <w:p w:rsidR="002C3A39" w:rsidRPr="001606D8" w:rsidRDefault="002C3A39" w:rsidP="001606D8">
      <w:pPr>
        <w:spacing w:line="360" w:lineRule="auto"/>
        <w:jc w:val="both"/>
        <w:rPr>
          <w:rFonts w:ascii="Kalaham" w:hAnsi="Kalaham" w:cs="Times New Roman"/>
          <w:sz w:val="24"/>
          <w:szCs w:val="24"/>
          <w:lang w:val="en-GB"/>
        </w:rPr>
      </w:pPr>
      <w:r w:rsidRPr="001606D8">
        <w:rPr>
          <w:rFonts w:ascii="Times New Roman" w:hAnsi="Times New Roman" w:cs="Times New Roman"/>
          <w:b/>
          <w:bCs/>
          <w:sz w:val="24"/>
          <w:szCs w:val="24"/>
          <w:lang w:val="en-GB"/>
        </w:rPr>
        <w:t xml:space="preserve">National Environmental Act </w:t>
      </w:r>
      <w:r w:rsidRPr="001606D8">
        <w:rPr>
          <w:rFonts w:ascii="Kalaham" w:hAnsi="Kalaham" w:cs="Times New Roman"/>
          <w:sz w:val="24"/>
          <w:szCs w:val="24"/>
          <w:lang w:val="en-GB"/>
        </w:rPr>
        <w:t xml:space="preserve">,d; gFjp </w:t>
      </w:r>
      <w:r w:rsidRPr="001606D8">
        <w:rPr>
          <w:rFonts w:ascii="Times New Roman" w:hAnsi="Times New Roman" w:cs="Times New Roman"/>
          <w:b/>
          <w:bCs/>
          <w:sz w:val="24"/>
          <w:szCs w:val="24"/>
          <w:lang w:val="en-GB"/>
        </w:rPr>
        <w:t xml:space="preserve">IVB </w:t>
      </w:r>
      <w:r w:rsidRPr="001606D8">
        <w:rPr>
          <w:rFonts w:ascii="Kalaham" w:hAnsi="Kalaham" w:cs="Times New Roman"/>
          <w:sz w:val="24"/>
          <w:szCs w:val="24"/>
          <w:lang w:val="en-GB"/>
        </w:rPr>
        <w:t>MdJ #oypd; jd;ik</w:t>
      </w:r>
      <w:r w:rsidRPr="001606D8">
        <w:rPr>
          <w:rFonts w:ascii="Times New Roman" w:hAnsi="Times New Roman" w:cs="Times New Roman"/>
          <w:sz w:val="24"/>
          <w:szCs w:val="24"/>
          <w:lang w:val="en-GB"/>
        </w:rPr>
        <w:t>/</w:t>
      </w:r>
      <w:r w:rsidRPr="001606D8">
        <w:rPr>
          <w:rFonts w:ascii="Kalaham" w:hAnsi="Kalaham" w:cs="Times New Roman"/>
          <w:sz w:val="24"/>
          <w:szCs w:val="24"/>
          <w:lang w:val="en-GB"/>
        </w:rPr>
        <w:t>juk; vd;gJld; njhlu;Ggl;ljhf mikfpwJ. mjhtJ ,g;gpupT ,yq;if jPtpd; ePu; khriljy;&gt; tspkz;lyk; khriljy;&gt; kz; khriljy;&gt; xyp khriljy; vd;gtw;Wld; njhlu;Gilajhf mikfpd;wJ.</w:t>
      </w:r>
    </w:p>
    <w:p w:rsidR="002C3A39" w:rsidRPr="001606D8" w:rsidRDefault="002C3A39" w:rsidP="001606D8">
      <w:pPr>
        <w:spacing w:line="360" w:lineRule="auto"/>
        <w:jc w:val="both"/>
        <w:rPr>
          <w:rFonts w:ascii="Kalaham" w:hAnsi="Kalaham" w:cs="Times New Roman"/>
          <w:sz w:val="24"/>
          <w:szCs w:val="24"/>
        </w:rPr>
      </w:pPr>
      <w:r w:rsidRPr="001606D8">
        <w:rPr>
          <w:rFonts w:ascii="Kalaham" w:hAnsi="Kalaham"/>
          <w:sz w:val="24"/>
          <w:szCs w:val="24"/>
        </w:rPr>
        <w:t>gpupT</w:t>
      </w:r>
      <w:r w:rsidRPr="001606D8">
        <w:rPr>
          <w:rFonts w:ascii="Kalaham" w:hAnsi="Kalaham"/>
          <w:b/>
          <w:bCs/>
          <w:sz w:val="24"/>
          <w:szCs w:val="24"/>
        </w:rPr>
        <w:t xml:space="preserve"> 23</w:t>
      </w:r>
      <w:r w:rsidRPr="001606D8">
        <w:rPr>
          <w:rFonts w:asciiTheme="majorHAnsi" w:hAnsiTheme="majorHAnsi"/>
          <w:b/>
          <w:bCs/>
          <w:sz w:val="24"/>
          <w:szCs w:val="24"/>
        </w:rPr>
        <w:t>J</w:t>
      </w:r>
      <w:r w:rsidRPr="001606D8">
        <w:rPr>
          <w:rFonts w:asciiTheme="majorHAnsi" w:hAnsiTheme="majorHAnsi"/>
          <w:sz w:val="24"/>
          <w:szCs w:val="24"/>
        </w:rPr>
        <w:t xml:space="preserve"> </w:t>
      </w:r>
      <w:r w:rsidRPr="001606D8">
        <w:rPr>
          <w:rFonts w:ascii="Kalaham" w:hAnsi="Kalaham"/>
          <w:sz w:val="24"/>
          <w:szCs w:val="24"/>
        </w:rPr>
        <w:t xml:space="preserve">kW;Wk; </w:t>
      </w:r>
      <w:r w:rsidRPr="001606D8">
        <w:rPr>
          <w:rFonts w:asciiTheme="majorHAnsi" w:hAnsiTheme="majorHAnsi"/>
          <w:b/>
          <w:bCs/>
          <w:sz w:val="24"/>
          <w:szCs w:val="24"/>
        </w:rPr>
        <w:t>K</w:t>
      </w:r>
      <w:r w:rsidRPr="001606D8">
        <w:rPr>
          <w:rFonts w:asciiTheme="majorHAnsi" w:hAnsiTheme="majorHAnsi"/>
          <w:sz w:val="24"/>
          <w:szCs w:val="24"/>
        </w:rPr>
        <w:t xml:space="preserve"> </w:t>
      </w:r>
      <w:r w:rsidRPr="001606D8">
        <w:rPr>
          <w:rFonts w:ascii="Kalaham" w:hAnsi="Kalaham"/>
          <w:sz w:val="24"/>
          <w:szCs w:val="24"/>
        </w:rPr>
        <w:t>vd;gd tspkz;ly khriljYld; njhlu;Ggl</w:t>
      </w:r>
      <w:r w:rsidRPr="001606D8">
        <w:rPr>
          <w:rFonts w:ascii="Kalaham" w:hAnsi="Kalaham" w:cs="Times New Roman"/>
          <w:sz w:val="24"/>
          <w:szCs w:val="24"/>
        </w:rPr>
        <w:t xml:space="preserve">;l Nkw;$wpa tplaq;fisNa cs;slf;fpajhfNt fhzg;gLfpwJ. gpupT </w:t>
      </w:r>
      <w:r w:rsidRPr="001606D8">
        <w:rPr>
          <w:rFonts w:asciiTheme="majorHAnsi" w:hAnsiTheme="majorHAnsi" w:cs="Times New Roman"/>
          <w:b/>
          <w:bCs/>
          <w:sz w:val="24"/>
          <w:szCs w:val="24"/>
        </w:rPr>
        <w:t>23N</w:t>
      </w:r>
      <w:r w:rsidRPr="001606D8">
        <w:rPr>
          <w:rFonts w:asciiTheme="majorHAnsi" w:hAnsiTheme="majorHAnsi" w:cs="Times New Roman"/>
          <w:sz w:val="24"/>
          <w:szCs w:val="24"/>
        </w:rPr>
        <w:t xml:space="preserve"> </w:t>
      </w:r>
      <w:r w:rsidRPr="001606D8">
        <w:rPr>
          <w:rFonts w:ascii="Kalaham" w:hAnsi="Kalaham" w:cs="Times New Roman"/>
          <w:sz w:val="24"/>
          <w:szCs w:val="24"/>
        </w:rPr>
        <w:t xml:space="preserve">kz; khriljYlDk; </w:t>
      </w:r>
      <w:r w:rsidRPr="001606D8">
        <w:rPr>
          <w:rFonts w:asciiTheme="majorHAnsi" w:hAnsiTheme="majorHAnsi" w:cs="Times New Roman"/>
          <w:b/>
          <w:bCs/>
          <w:sz w:val="24"/>
          <w:szCs w:val="24"/>
        </w:rPr>
        <w:t>23PQ</w:t>
      </w:r>
      <w:r w:rsidRPr="001606D8">
        <w:rPr>
          <w:rFonts w:asciiTheme="majorHAnsi" w:hAnsiTheme="majorHAnsi" w:cs="Times New Roman"/>
          <w:sz w:val="24"/>
          <w:szCs w:val="24"/>
        </w:rPr>
        <w:t xml:space="preserve"> </w:t>
      </w:r>
      <w:r w:rsidRPr="001606D8">
        <w:rPr>
          <w:rFonts w:ascii="Kalaham" w:hAnsi="Kalaham" w:cs="Times New Roman"/>
          <w:sz w:val="24"/>
          <w:szCs w:val="24"/>
        </w:rPr>
        <w:t>kW;Wk;</w:t>
      </w:r>
      <w:r w:rsidRPr="001606D8">
        <w:rPr>
          <w:rFonts w:asciiTheme="majorHAnsi" w:hAnsiTheme="majorHAnsi" w:cs="Times New Roman"/>
          <w:sz w:val="24"/>
          <w:szCs w:val="24"/>
        </w:rPr>
        <w:t xml:space="preserve">  </w:t>
      </w:r>
      <w:r w:rsidRPr="001606D8">
        <w:rPr>
          <w:rFonts w:asciiTheme="majorHAnsi" w:hAnsiTheme="majorHAnsi" w:cs="Times New Roman"/>
          <w:b/>
          <w:bCs/>
          <w:sz w:val="24"/>
          <w:szCs w:val="24"/>
        </w:rPr>
        <w:t xml:space="preserve">R </w:t>
      </w:r>
      <w:r w:rsidRPr="001606D8">
        <w:rPr>
          <w:rFonts w:ascii="Kalaham" w:hAnsi="Kalaham" w:cs="Times New Roman"/>
          <w:sz w:val="24"/>
          <w:szCs w:val="24"/>
        </w:rPr>
        <w:t>vd;gd xyp khriljYlDk; njhlu;Ggl;l tplaq;fisf; nfhz;L cs;sd.</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Kalaham" w:hAnsi="Kalaham" w:cs="Times New Roman"/>
          <w:sz w:val="24"/>
          <w:szCs w:val="24"/>
        </w:rPr>
        <w:t xml:space="preserve">fopT Kfhikj;Jtk; njhlu;ghd nka;apay; ghu;itahdJ Njhw;wg;ghl;bapaypd; mbg;gilapy; Kfhikj;Jtk; nra;aNtz;banjhd;whFk;. mjhtJ Njhw;wg;ghl;bapayhdJ cyfj;jpd; ,Ug;ig milg;Gf;Fwpf;Fs; cs;slf;fp fhl;Lfpd;wJ. mjhtJ mJ cyfj;jpid xU milg;Gf;Fwpf;Fs; cs;slf;fp&gt; mjid RUf;Ffpd;w nraw;ghl;ilAk; kw;w gf;fj;jpy; nka;apay; uPjpahd cyf ,Ug;ig tptupf;fpd;w nrad;KiwiaAk; Kd;ndLfpd;wJ. me;jtifapy; Njhw;wg;ghl;bapaypd; mbg;gilapy; xU gf;fk; fopT rhu;e;j cyfj;jpid milg;Gf;Fwpf;Fs; cs;slf;fpdhy;&gt; kW Gwj;jpy; fopT Kfhikj;Jtk; rhu;e;j nka;apay; rhu; mZFKiw kw;Wk; mjpy; cs;slq;fpAs;s xOf;fg; gpur;rpidfs; kPjhd ghu;itAld; $ba tptupg;ghdJ rpwe;j Kfhikj;Jtj;jpid Vw;gLj;jf;$bajhf mikAk;. </w:t>
      </w:r>
      <w:r w:rsidRPr="001606D8">
        <w:rPr>
          <w:rFonts w:ascii="Times New Roman" w:hAnsi="Times New Roman" w:cs="Times New Roman"/>
          <w:sz w:val="24"/>
          <w:szCs w:val="24"/>
        </w:rPr>
        <w:t>(Lars Lofquist, 2008: 174)</w:t>
      </w:r>
    </w:p>
    <w:p w:rsidR="002C3A39" w:rsidRPr="001606D8" w:rsidRDefault="002C3A39" w:rsidP="001606D8">
      <w:pPr>
        <w:spacing w:line="360" w:lineRule="auto"/>
        <w:jc w:val="both"/>
        <w:rPr>
          <w:rFonts w:ascii="Kalaham" w:hAnsi="Kalaham"/>
          <w:b/>
          <w:sz w:val="24"/>
          <w:szCs w:val="24"/>
        </w:rPr>
      </w:pPr>
      <w:r w:rsidRPr="001606D8">
        <w:rPr>
          <w:rFonts w:ascii="Kalaham" w:hAnsi="Kalaham"/>
          <w:b/>
          <w:sz w:val="24"/>
          <w:szCs w:val="24"/>
        </w:rPr>
        <w:t>7. KbTiu</w:t>
      </w:r>
    </w:p>
    <w:p w:rsidR="002C3A39" w:rsidRPr="001606D8" w:rsidRDefault="002C3A39" w:rsidP="001606D8">
      <w:pPr>
        <w:spacing w:line="360" w:lineRule="auto"/>
        <w:jc w:val="both"/>
        <w:rPr>
          <w:rFonts w:ascii="Kalaham" w:hAnsi="Kalaham" w:cs="Times New Roman"/>
          <w:b/>
          <w:bCs/>
          <w:sz w:val="24"/>
          <w:szCs w:val="24"/>
        </w:rPr>
      </w:pPr>
      <w:r w:rsidRPr="001606D8">
        <w:rPr>
          <w:rFonts w:ascii="Kalaham" w:hAnsi="Kalaham"/>
          <w:sz w:val="24"/>
          <w:szCs w:val="24"/>
        </w:rPr>
        <w:t>fopT vDk; NghJ ntspaPl;bd; %yk; ngwg;gLk; gadw;w nghUl;fs; my;yJ xU cw;gj;jp nra;Kiwapd; my;yJ xU epfo;r;rpapd; gpd; ngwg;gLk; nghUl;fs; fopT vd miof;fg;gLk;. ,j;jifa fopTfspdhy; Rw;Wr; #oYk; ,aw;if Mjhuq;fSk; ,d;W kpff; fLikahd mr;RWj;jy;fis vjpu;nfhz;L tUtjidf; fhzKbfpd;wJ. fhw;W&gt; epyk;&gt; ePu; Nghd;w mbg;gilj; Njitfs; ngUksT khrhf;fYf;F cl;gl;L tUtjdhy; khDl MNuhf;fpak; vd;gJ Nfs;tpf;Fwpahf mikfpd;wJ. ,jw;F kf;fs; kj;jpapYs;s ,J njhlu;ghd njsptpd;ikfs; mbg;gilahf miktjhy; ,J njhlu;ghd tpopg;Gzu;T kf;fs; kj;jpapy; Vw;gly; fhyj;jpd; fl;lhakhFk;. fopTfspd; mjpfupg;ig fl;Lg;gLj;Jtjw;fhfTk; mtw;wpid kPs;Row;rp nra;tjw;fhfTk; cyf ehLfspy; gy;NtW mikg;Gf;fs; gy Kfhikj;Jt eltbf;iffis Nkw;nfhz;L tUfpd;wd. MfNt fopTfis nghUj;jkhd foptfw;wy; Kiwfisg; gad;gLj;jp Kfhikj;Jtk; nra;tjd; %yk; xOf;ftpay; uPjpapYk; cstpay; uPjpapYk; xU MNuhf;fpakhd xU r%jhaj;ij vjpu;fhyj;jpy; cUthf;;fKbAk;.</w:t>
      </w:r>
    </w:p>
    <w:p w:rsidR="002C3A39" w:rsidRPr="001606D8" w:rsidRDefault="002C3A39" w:rsidP="001606D8">
      <w:pPr>
        <w:spacing w:line="360" w:lineRule="auto"/>
        <w:jc w:val="both"/>
        <w:rPr>
          <w:rFonts w:ascii="Kalaham" w:hAnsi="Kalaham" w:cs="Times New Roman"/>
          <w:b/>
          <w:bCs/>
          <w:sz w:val="24"/>
          <w:szCs w:val="24"/>
        </w:rPr>
      </w:pPr>
      <w:r w:rsidRPr="001606D8">
        <w:rPr>
          <w:rFonts w:ascii="Kalaham" w:hAnsi="Kalaham" w:cs="Times New Roman"/>
          <w:b/>
          <w:bCs/>
          <w:sz w:val="24"/>
          <w:szCs w:val="24"/>
        </w:rPr>
        <w:t>8. crhj;Jiz E}y;fs;</w:t>
      </w:r>
    </w:p>
    <w:p w:rsidR="002C3A39" w:rsidRPr="001606D8" w:rsidRDefault="002C3A39" w:rsidP="001606D8">
      <w:pPr>
        <w:pStyle w:val="EndnoteText"/>
        <w:spacing w:line="360" w:lineRule="auto"/>
        <w:ind w:left="3240" w:hanging="3240"/>
        <w:jc w:val="both"/>
        <w:rPr>
          <w:rFonts w:ascii="Kalaham" w:hAnsi="Kalaham"/>
          <w:bCs/>
          <w:sz w:val="24"/>
          <w:szCs w:val="24"/>
        </w:rPr>
      </w:pPr>
      <w:r w:rsidRPr="001606D8">
        <w:rPr>
          <w:rFonts w:ascii="Kalaham" w:hAnsi="Kalaham"/>
          <w:bCs/>
          <w:sz w:val="24"/>
          <w:szCs w:val="24"/>
        </w:rPr>
        <w:t xml:space="preserve">md;udp Nehu;Ngl;&gt; v];.&gt;   (2003)&gt; </w:t>
      </w:r>
      <w:r w:rsidRPr="001606D8">
        <w:rPr>
          <w:rFonts w:ascii="Kalaham" w:hAnsi="Kalaham"/>
          <w:b/>
          <w:sz w:val="24"/>
          <w:szCs w:val="24"/>
        </w:rPr>
        <w:t>#oy; Gtpapay; - tsq;fSk;&gt; Kfhikj;JtKk</w:t>
      </w:r>
      <w:r w:rsidRPr="001606D8">
        <w:rPr>
          <w:rFonts w:ascii="Kalaham" w:hAnsi="Kalaham"/>
          <w:bCs/>
          <w:sz w:val="24"/>
          <w:szCs w:val="24"/>
        </w:rPr>
        <w:t>;&gt; nfhOk;G : Adp Mu;l;]; gpiutl; ypkpll;.</w:t>
      </w:r>
    </w:p>
    <w:p w:rsidR="002C3A39" w:rsidRPr="001606D8" w:rsidRDefault="002C3A39" w:rsidP="001606D8">
      <w:pPr>
        <w:pStyle w:val="EndnoteText"/>
        <w:spacing w:line="360" w:lineRule="auto"/>
        <w:ind w:left="3240" w:hanging="3240"/>
        <w:jc w:val="both"/>
        <w:rPr>
          <w:rFonts w:ascii="Bamini" w:hAnsi="Bamini"/>
          <w:bCs/>
          <w:sz w:val="24"/>
          <w:szCs w:val="24"/>
        </w:rPr>
      </w:pPr>
      <w:r w:rsidRPr="001606D8">
        <w:rPr>
          <w:rFonts w:ascii="Bamini" w:hAnsi="Bamini"/>
          <w:bCs/>
          <w:sz w:val="24"/>
          <w:szCs w:val="24"/>
        </w:rPr>
        <w:t>md;udp Nehu;Ngl;&gt; .v];.&gt;</w:t>
      </w:r>
      <w:r w:rsidRPr="001606D8">
        <w:rPr>
          <w:rFonts w:ascii="Bamini" w:hAnsi="Bamini"/>
          <w:bCs/>
          <w:sz w:val="24"/>
          <w:szCs w:val="24"/>
        </w:rPr>
        <w:tab/>
        <w:t xml:space="preserve">(2007)&gt; </w:t>
      </w:r>
      <w:r w:rsidRPr="001606D8">
        <w:rPr>
          <w:rFonts w:ascii="Bamini" w:hAnsi="Bamini"/>
          <w:b/>
          <w:sz w:val="24"/>
          <w:szCs w:val="24"/>
        </w:rPr>
        <w:t>#oy; Gtpapay; - Xu; mwpKfk;&gt;</w:t>
      </w:r>
      <w:r w:rsidRPr="001606D8">
        <w:rPr>
          <w:rFonts w:ascii="Bamini" w:hAnsi="Bamini"/>
          <w:bCs/>
          <w:sz w:val="24"/>
          <w:szCs w:val="24"/>
        </w:rPr>
        <w:t xml:space="preserve"> - nfhOk;G </w:t>
      </w:r>
      <w:r w:rsidRPr="001606D8">
        <w:rPr>
          <w:rFonts w:ascii="Times New Roman" w:hAnsi="Times New Roman"/>
          <w:bCs/>
          <w:sz w:val="24"/>
          <w:szCs w:val="24"/>
        </w:rPr>
        <w:t>–</w:t>
      </w:r>
      <w:r w:rsidRPr="001606D8">
        <w:rPr>
          <w:rFonts w:ascii="Bamini" w:hAnsi="Bamini"/>
          <w:bCs/>
          <w:sz w:val="24"/>
          <w:szCs w:val="24"/>
        </w:rPr>
        <w:t xml:space="preserve">nrd;id : Fkud; Gj;jf ,y;yk;. </w:t>
      </w:r>
    </w:p>
    <w:p w:rsidR="002C3A39" w:rsidRPr="001606D8" w:rsidRDefault="002C3A39" w:rsidP="001606D8">
      <w:pPr>
        <w:pStyle w:val="EndnoteText"/>
        <w:spacing w:line="360" w:lineRule="auto"/>
        <w:ind w:left="3240" w:hanging="3240"/>
        <w:jc w:val="both"/>
        <w:rPr>
          <w:rFonts w:ascii="Kalaham" w:hAnsi="Kalaham"/>
          <w:bCs/>
          <w:sz w:val="24"/>
          <w:szCs w:val="24"/>
        </w:rPr>
      </w:pPr>
      <w:r w:rsidRPr="001606D8">
        <w:rPr>
          <w:rFonts w:ascii="Bamini" w:hAnsi="Bamini"/>
          <w:sz w:val="24"/>
          <w:szCs w:val="24"/>
        </w:rPr>
        <w:t>Mde;jd;.V.v];.&gt;</w:t>
      </w:r>
      <w:r w:rsidRPr="001606D8">
        <w:rPr>
          <w:rFonts w:ascii="Bamini" w:hAnsi="Bamini"/>
          <w:sz w:val="24"/>
          <w:szCs w:val="24"/>
        </w:rPr>
        <w:tab/>
        <w:t xml:space="preserve">(2001)&gt; </w:t>
      </w:r>
      <w:r w:rsidRPr="001606D8">
        <w:rPr>
          <w:rFonts w:ascii="Bamini" w:hAnsi="Bamini"/>
          <w:b/>
          <w:sz w:val="24"/>
          <w:szCs w:val="24"/>
        </w:rPr>
        <w:t>rKj;jputpay</w:t>
      </w:r>
      <w:r w:rsidRPr="001606D8">
        <w:rPr>
          <w:rFonts w:ascii="Bamini" w:hAnsi="Bamini"/>
          <w:sz w:val="24"/>
          <w:szCs w:val="24"/>
        </w:rPr>
        <w:t>;&gt; aho;g;ghzk; : cau; fy;tp Nrit epiyak;.</w:t>
      </w:r>
    </w:p>
    <w:p w:rsidR="002C3A39" w:rsidRPr="001606D8" w:rsidRDefault="002C3A39" w:rsidP="001606D8">
      <w:pPr>
        <w:pStyle w:val="EndnoteText"/>
        <w:spacing w:line="360" w:lineRule="auto"/>
        <w:ind w:left="3240" w:hanging="3240"/>
        <w:jc w:val="both"/>
        <w:rPr>
          <w:rFonts w:ascii="Kalaham" w:hAnsi="Kalaham"/>
          <w:bCs/>
          <w:sz w:val="24"/>
          <w:szCs w:val="24"/>
        </w:rPr>
      </w:pPr>
      <w:r w:rsidRPr="001606D8">
        <w:rPr>
          <w:rFonts w:ascii="Bamini" w:hAnsi="Bamini"/>
          <w:bCs/>
          <w:sz w:val="24"/>
          <w:szCs w:val="24"/>
        </w:rPr>
        <w:t xml:space="preserve">crhe;jpdp.tp.&gt; </w:t>
      </w:r>
      <w:r w:rsidRPr="001606D8">
        <w:rPr>
          <w:rFonts w:ascii="Bamini" w:hAnsi="Bamini"/>
          <w:bCs/>
          <w:sz w:val="24"/>
          <w:szCs w:val="24"/>
        </w:rPr>
        <w:tab/>
        <w:t xml:space="preserve">(2004)&gt; </w:t>
      </w:r>
      <w:r w:rsidRPr="001606D8">
        <w:rPr>
          <w:rFonts w:ascii="Arial" w:hAnsi="Arial" w:cs="Arial"/>
          <w:bCs/>
          <w:sz w:val="24"/>
          <w:szCs w:val="24"/>
        </w:rPr>
        <w:t>‘</w:t>
      </w:r>
      <w:r w:rsidRPr="001606D8">
        <w:rPr>
          <w:rFonts w:ascii="Bamini" w:hAnsi="Bamini"/>
          <w:bCs/>
          <w:i/>
          <w:iCs/>
          <w:sz w:val="24"/>
          <w:szCs w:val="24"/>
        </w:rPr>
        <w:t>fopT Kfhikj;Jtk</w:t>
      </w:r>
      <w:r w:rsidRPr="001606D8">
        <w:rPr>
          <w:rFonts w:ascii="Bamini" w:hAnsi="Bamini"/>
          <w:bCs/>
          <w:sz w:val="24"/>
          <w:szCs w:val="24"/>
        </w:rPr>
        <w:t>;</w:t>
      </w:r>
      <w:r w:rsidRPr="001606D8">
        <w:rPr>
          <w:rFonts w:ascii="Arial" w:hAnsi="Arial" w:cs="Arial"/>
          <w:bCs/>
          <w:sz w:val="24"/>
          <w:szCs w:val="24"/>
        </w:rPr>
        <w:t>’</w:t>
      </w:r>
      <w:r w:rsidRPr="001606D8">
        <w:rPr>
          <w:rFonts w:ascii="Bamini" w:hAnsi="Bamini"/>
          <w:bCs/>
          <w:sz w:val="24"/>
          <w:szCs w:val="24"/>
        </w:rPr>
        <w:t xml:space="preserve"> </w:t>
      </w:r>
      <w:r w:rsidRPr="001606D8">
        <w:rPr>
          <w:rFonts w:ascii="Bamini" w:hAnsi="Bamini"/>
          <w:b/>
          <w:sz w:val="24"/>
          <w:szCs w:val="24"/>
        </w:rPr>
        <w:t>ntsp</w:t>
      </w:r>
      <w:r w:rsidRPr="001606D8">
        <w:rPr>
          <w:rFonts w:ascii="Bamini" w:hAnsi="Bamini"/>
          <w:bCs/>
          <w:sz w:val="24"/>
          <w:szCs w:val="24"/>
        </w:rPr>
        <w:t>&gt; vz; : 04&gt; khztuit fiy gz;ghl;Lg; gPlk;&gt; fpof;Fg; gy;fiyf;fofk;.</w:t>
      </w:r>
    </w:p>
    <w:p w:rsidR="002C3A39" w:rsidRPr="001606D8" w:rsidRDefault="002C3A39" w:rsidP="001606D8">
      <w:pPr>
        <w:pStyle w:val="EndnoteText"/>
        <w:spacing w:line="360" w:lineRule="auto"/>
        <w:ind w:left="3240" w:hanging="3240"/>
        <w:jc w:val="both"/>
        <w:rPr>
          <w:rFonts w:ascii="Kalaham" w:hAnsi="Kalaham"/>
          <w:bCs/>
          <w:sz w:val="24"/>
          <w:szCs w:val="24"/>
        </w:rPr>
      </w:pPr>
      <w:r w:rsidRPr="001606D8">
        <w:rPr>
          <w:rFonts w:ascii="Kalaham" w:hAnsi="Kalaham"/>
          <w:bCs/>
          <w:sz w:val="24"/>
          <w:szCs w:val="24"/>
        </w:rPr>
        <w:tab/>
        <w:t xml:space="preserve">(1995)&gt; </w:t>
      </w:r>
      <w:r w:rsidRPr="001606D8">
        <w:rPr>
          <w:rFonts w:ascii="Kalaham" w:hAnsi="Kalaham"/>
          <w:b/>
          <w:sz w:val="24"/>
          <w:szCs w:val="24"/>
        </w:rPr>
        <w:t xml:space="preserve">kdpjDk; #oYk;&gt; </w:t>
      </w:r>
      <w:r w:rsidRPr="001606D8">
        <w:rPr>
          <w:rFonts w:ascii="Kalaham" w:hAnsi="Kalaham"/>
          <w:bCs/>
          <w:sz w:val="24"/>
          <w:szCs w:val="24"/>
        </w:rPr>
        <w:t xml:space="preserve">,yq;if : kj;jpa #oy; mjpfhu rig </w:t>
      </w:r>
    </w:p>
    <w:p w:rsidR="002C3A39" w:rsidRPr="001606D8" w:rsidRDefault="002C3A39" w:rsidP="001606D8">
      <w:pPr>
        <w:pStyle w:val="EndnoteText"/>
        <w:spacing w:line="360" w:lineRule="auto"/>
        <w:ind w:left="3240" w:hanging="3240"/>
        <w:jc w:val="both"/>
        <w:rPr>
          <w:rFonts w:ascii="Kalaham" w:hAnsi="Kalaham"/>
          <w:bCs/>
          <w:sz w:val="24"/>
          <w:szCs w:val="24"/>
        </w:rPr>
      </w:pPr>
      <w:r w:rsidRPr="001606D8">
        <w:rPr>
          <w:rFonts w:ascii="Bamini" w:hAnsi="Bamini"/>
          <w:bCs/>
          <w:sz w:val="24"/>
          <w:szCs w:val="24"/>
        </w:rPr>
        <w:t>rpthde;j%u;j;jp&gt; f.&gt;</w:t>
      </w:r>
      <w:r w:rsidRPr="001606D8">
        <w:rPr>
          <w:rFonts w:ascii="Bamini" w:hAnsi="Bamini"/>
          <w:bCs/>
          <w:sz w:val="24"/>
          <w:szCs w:val="24"/>
        </w:rPr>
        <w:tab/>
        <w:t xml:space="preserve">(2012)&gt; </w:t>
      </w:r>
      <w:r w:rsidRPr="001606D8">
        <w:rPr>
          <w:rFonts w:ascii="Bamini" w:hAnsi="Bamini"/>
          <w:b/>
          <w:sz w:val="24"/>
          <w:szCs w:val="24"/>
        </w:rPr>
        <w:t>xOf;f epakq;fSk; mjd; eilKiwfSk</w:t>
      </w:r>
      <w:r w:rsidRPr="001606D8">
        <w:rPr>
          <w:rFonts w:ascii="Bamini" w:hAnsi="Bamini"/>
          <w:bCs/>
          <w:sz w:val="24"/>
          <w:szCs w:val="24"/>
        </w:rPr>
        <w:t>;&gt; nfhOk;G : yq;fh Gj;jfrhiy.</w:t>
      </w:r>
    </w:p>
    <w:p w:rsidR="002C3A39" w:rsidRPr="001606D8" w:rsidRDefault="002C3A39" w:rsidP="001606D8">
      <w:pPr>
        <w:pStyle w:val="EndnoteText"/>
        <w:spacing w:line="360" w:lineRule="auto"/>
        <w:ind w:left="3240" w:hanging="3240"/>
        <w:jc w:val="both"/>
        <w:rPr>
          <w:rFonts w:ascii="Kalaham" w:hAnsi="Kalaham"/>
          <w:bCs/>
          <w:sz w:val="24"/>
          <w:szCs w:val="24"/>
        </w:rPr>
      </w:pPr>
      <w:r w:rsidRPr="001606D8">
        <w:rPr>
          <w:rFonts w:ascii="Kalaham" w:hAnsi="Kalaham"/>
          <w:bCs/>
          <w:sz w:val="24"/>
          <w:szCs w:val="24"/>
        </w:rPr>
        <w:t xml:space="preserve">%f;ifah. kh.nr.&gt; </w:t>
      </w:r>
      <w:r w:rsidRPr="001606D8">
        <w:rPr>
          <w:rFonts w:ascii="Kalaham" w:hAnsi="Kalaham"/>
          <w:bCs/>
          <w:sz w:val="24"/>
          <w:szCs w:val="24"/>
        </w:rPr>
        <w:tab/>
        <w:t xml:space="preserve">(1996)&gt; </w:t>
      </w:r>
      <w:r w:rsidRPr="001606D8">
        <w:rPr>
          <w:rFonts w:ascii="Kalaham" w:hAnsi="Kalaham"/>
          <w:b/>
          <w:sz w:val="24"/>
          <w:szCs w:val="24"/>
        </w:rPr>
        <w:t>#oYk; mgptpUj;jpAk</w:t>
      </w:r>
      <w:r w:rsidRPr="001606D8">
        <w:rPr>
          <w:rFonts w:ascii="Kalaham" w:hAnsi="Kalaham"/>
          <w:bCs/>
          <w:sz w:val="24"/>
          <w:szCs w:val="24"/>
        </w:rPr>
        <w:t xml:space="preserve">;&gt; jpUr;rpuhg;gs;sp: ghu;j;jPgd; ntspaPL </w:t>
      </w:r>
    </w:p>
    <w:p w:rsidR="002C3A39" w:rsidRPr="001606D8" w:rsidRDefault="002C3A39" w:rsidP="001606D8">
      <w:pPr>
        <w:pStyle w:val="EndnoteText"/>
        <w:spacing w:line="360" w:lineRule="auto"/>
        <w:ind w:left="3240" w:hanging="3240"/>
        <w:jc w:val="both"/>
        <w:rPr>
          <w:rFonts w:ascii="Kalaham" w:hAnsi="Kalaham"/>
          <w:bCs/>
          <w:sz w:val="24"/>
          <w:szCs w:val="24"/>
        </w:rPr>
      </w:pPr>
      <w:r w:rsidRPr="001606D8">
        <w:rPr>
          <w:rFonts w:ascii="Kalaham" w:hAnsi="Kalaham"/>
          <w:bCs/>
          <w:sz w:val="24"/>
          <w:szCs w:val="24"/>
        </w:rPr>
        <w:t>fNzrypq;fk;.tp.&gt;</w:t>
      </w:r>
      <w:r w:rsidRPr="001606D8">
        <w:rPr>
          <w:rFonts w:ascii="Kalaham" w:hAnsi="Kalaham"/>
          <w:bCs/>
          <w:sz w:val="24"/>
          <w:szCs w:val="24"/>
        </w:rPr>
        <w:tab/>
        <w:t xml:space="preserve">(2007)&gt; </w:t>
      </w:r>
      <w:r w:rsidRPr="001606D8">
        <w:rPr>
          <w:rFonts w:ascii="Kalaham" w:hAnsi="Kalaham"/>
          <w:b/>
          <w:sz w:val="24"/>
          <w:szCs w:val="24"/>
        </w:rPr>
        <w:t>capupay; tpQ;QhdKk; njhopy;El;gKk</w:t>
      </w:r>
      <w:r w:rsidRPr="001606D8">
        <w:rPr>
          <w:rFonts w:ascii="Kalaham" w:hAnsi="Kalaham"/>
          <w:bCs/>
          <w:sz w:val="24"/>
          <w:szCs w:val="24"/>
        </w:rPr>
        <w:t>;&gt; ,yq;if Njrpa E}yfk;.</w:t>
      </w:r>
    </w:p>
    <w:p w:rsidR="002C3A39" w:rsidRPr="001606D8" w:rsidRDefault="002C3A39" w:rsidP="001606D8">
      <w:pPr>
        <w:pStyle w:val="EndnoteText"/>
        <w:spacing w:line="360" w:lineRule="auto"/>
        <w:ind w:left="3240" w:hanging="3240"/>
        <w:jc w:val="both"/>
        <w:rPr>
          <w:rFonts w:ascii="Kalaham" w:hAnsi="Kalaham"/>
          <w:bCs/>
          <w:sz w:val="24"/>
          <w:szCs w:val="24"/>
        </w:rPr>
      </w:pPr>
      <w:r w:rsidRPr="001606D8">
        <w:rPr>
          <w:rFonts w:ascii="Kalaham" w:hAnsi="Kalaham"/>
          <w:bCs/>
          <w:sz w:val="24"/>
          <w:szCs w:val="24"/>
        </w:rPr>
        <w:t xml:space="preserve">Fzuhrh&gt; f.&gt; </w:t>
      </w:r>
      <w:r w:rsidRPr="001606D8">
        <w:rPr>
          <w:rFonts w:ascii="Kalaham" w:hAnsi="Kalaham"/>
          <w:bCs/>
          <w:sz w:val="24"/>
          <w:szCs w:val="24"/>
        </w:rPr>
        <w:tab/>
        <w:t xml:space="preserve">(1997)&gt; </w:t>
      </w:r>
      <w:r w:rsidRPr="001606D8">
        <w:rPr>
          <w:rFonts w:ascii="Kalaham" w:hAnsi="Kalaham"/>
          <w:b/>
          <w:sz w:val="24"/>
          <w:szCs w:val="24"/>
        </w:rPr>
        <w:t>#oypay;&gt;</w:t>
      </w:r>
      <w:r w:rsidRPr="001606D8">
        <w:rPr>
          <w:rFonts w:ascii="Kalaham" w:hAnsi="Kalaham"/>
          <w:bCs/>
          <w:sz w:val="24"/>
          <w:szCs w:val="24"/>
        </w:rPr>
        <w:t xml:space="preserve"> aho;g;ghzk; : fkyk; gjpg;gfk;.</w:t>
      </w:r>
    </w:p>
    <w:p w:rsidR="002C3A39" w:rsidRPr="001606D8" w:rsidRDefault="002C3A39" w:rsidP="001606D8">
      <w:pPr>
        <w:pStyle w:val="EndnoteText"/>
        <w:spacing w:line="360" w:lineRule="auto"/>
        <w:ind w:left="3240" w:hanging="3240"/>
        <w:jc w:val="both"/>
        <w:rPr>
          <w:rFonts w:ascii="Kalaham" w:hAnsi="Kalaham"/>
          <w:bCs/>
          <w:sz w:val="24"/>
          <w:szCs w:val="24"/>
        </w:rPr>
      </w:pPr>
      <w:r w:rsidRPr="001606D8">
        <w:rPr>
          <w:rFonts w:ascii="Kalaham" w:hAnsi="Kalaham"/>
          <w:bCs/>
          <w:sz w:val="24"/>
          <w:szCs w:val="24"/>
        </w:rPr>
        <w:t xml:space="preserve">GtNd];tup&gt; Nyh.&gt; </w:t>
      </w:r>
      <w:r w:rsidRPr="001606D8">
        <w:rPr>
          <w:rFonts w:ascii="Kalaham" w:hAnsi="Kalaham"/>
          <w:bCs/>
          <w:sz w:val="24"/>
          <w:szCs w:val="24"/>
        </w:rPr>
        <w:tab/>
        <w:t xml:space="preserve">(2007)&gt; </w:t>
      </w:r>
      <w:r w:rsidRPr="001606D8">
        <w:rPr>
          <w:rFonts w:ascii="Kalaham" w:hAnsi="Kalaham"/>
          <w:b/>
          <w:sz w:val="24"/>
          <w:szCs w:val="24"/>
        </w:rPr>
        <w:t>tPl;Lj;Njhl;lKk; Rw;whly; ghJfhg;Gk</w:t>
      </w:r>
      <w:r w:rsidRPr="001606D8">
        <w:rPr>
          <w:rFonts w:ascii="Kalaham" w:hAnsi="Kalaham"/>
          <w:bCs/>
          <w:sz w:val="24"/>
          <w:szCs w:val="24"/>
        </w:rPr>
        <w:t>;&gt; ,yq;if: gpuNahf tpQ;QhdgPlk; tTdpah tshfk;&gt; aho;g;ghz gy;fiyf;fofk;.</w:t>
      </w:r>
    </w:p>
    <w:p w:rsidR="002C3A39" w:rsidRPr="001606D8" w:rsidRDefault="002C3A39" w:rsidP="001606D8">
      <w:pPr>
        <w:pStyle w:val="EndnoteText"/>
        <w:spacing w:line="360" w:lineRule="auto"/>
        <w:ind w:left="3240" w:hanging="3240"/>
        <w:jc w:val="both"/>
        <w:rPr>
          <w:rFonts w:ascii="Kalaham" w:hAnsi="Kalaham"/>
          <w:bCs/>
          <w:sz w:val="24"/>
          <w:szCs w:val="24"/>
        </w:rPr>
      </w:pPr>
      <w:r w:rsidRPr="001606D8">
        <w:rPr>
          <w:rFonts w:ascii="Kalaham" w:hAnsi="Kalaham"/>
          <w:bCs/>
          <w:sz w:val="24"/>
          <w:szCs w:val="24"/>
        </w:rPr>
        <w:t xml:space="preserve">[kh`pu;&gt; gp. vk;&gt; </w:t>
      </w:r>
      <w:r w:rsidRPr="001606D8">
        <w:rPr>
          <w:rFonts w:ascii="Kalaham" w:hAnsi="Kalaham"/>
          <w:bCs/>
          <w:sz w:val="24"/>
          <w:szCs w:val="24"/>
        </w:rPr>
        <w:tab/>
        <w:t xml:space="preserve">(2012)&gt; </w:t>
      </w:r>
      <w:r w:rsidRPr="001606D8">
        <w:rPr>
          <w:rFonts w:ascii="Kalaham" w:hAnsi="Kalaham"/>
          <w:b/>
          <w:sz w:val="24"/>
          <w:szCs w:val="24"/>
        </w:rPr>
        <w:t>xOf;ftpay; - xu; mwpKfk</w:t>
      </w:r>
      <w:r w:rsidRPr="001606D8">
        <w:rPr>
          <w:rFonts w:ascii="Kalaham" w:hAnsi="Kalaham"/>
          <w:bCs/>
          <w:sz w:val="24"/>
          <w:szCs w:val="24"/>
        </w:rPr>
        <w:t>;&gt; fz;b : &lt;];tud; Gj;jfhyak;.</w:t>
      </w:r>
    </w:p>
    <w:p w:rsidR="002C3A39" w:rsidRPr="001606D8" w:rsidRDefault="002C3A39" w:rsidP="001606D8">
      <w:pPr>
        <w:pStyle w:val="EndnoteText"/>
        <w:spacing w:line="360" w:lineRule="auto"/>
        <w:ind w:left="3240" w:hanging="3240"/>
        <w:jc w:val="both"/>
        <w:rPr>
          <w:rFonts w:ascii="Kalaham" w:hAnsi="Kalaham"/>
          <w:bCs/>
          <w:sz w:val="24"/>
          <w:szCs w:val="24"/>
        </w:rPr>
      </w:pPr>
      <w:r w:rsidRPr="001606D8">
        <w:rPr>
          <w:rFonts w:ascii="Kalaham" w:hAnsi="Kalaham"/>
          <w:bCs/>
          <w:sz w:val="24"/>
          <w:szCs w:val="24"/>
        </w:rPr>
        <w:t xml:space="preserve">[kh`pu;&gt; gp. vk;.&gt; </w:t>
      </w:r>
      <w:r w:rsidRPr="001606D8">
        <w:rPr>
          <w:rFonts w:ascii="Kalaham" w:hAnsi="Kalaham"/>
          <w:bCs/>
          <w:sz w:val="24"/>
          <w:szCs w:val="24"/>
        </w:rPr>
        <w:tab/>
        <w:t xml:space="preserve">(2012)&gt; </w:t>
      </w:r>
      <w:r w:rsidRPr="001606D8">
        <w:rPr>
          <w:rFonts w:ascii="Kalaham" w:hAnsi="Kalaham"/>
          <w:b/>
          <w:sz w:val="24"/>
          <w:szCs w:val="24"/>
        </w:rPr>
        <w:t>nka;apaw; gpur;rpidfSk; gpuNahfq;fSk</w:t>
      </w:r>
      <w:r w:rsidRPr="001606D8">
        <w:rPr>
          <w:rFonts w:ascii="Kalaham" w:hAnsi="Kalaham"/>
          <w:bCs/>
          <w:sz w:val="24"/>
          <w:szCs w:val="24"/>
        </w:rPr>
        <w:t>;&gt; fz;b: ejh ntspaPL.</w:t>
      </w:r>
    </w:p>
    <w:p w:rsidR="002C3A39" w:rsidRPr="001606D8" w:rsidRDefault="002C3A39" w:rsidP="001606D8">
      <w:pPr>
        <w:pStyle w:val="EndnoteText"/>
        <w:spacing w:line="360" w:lineRule="auto"/>
        <w:ind w:left="3240" w:hanging="3240"/>
        <w:jc w:val="both"/>
        <w:rPr>
          <w:rFonts w:ascii="Kalaham" w:hAnsi="Kalaham"/>
          <w:bCs/>
          <w:sz w:val="24"/>
          <w:szCs w:val="24"/>
        </w:rPr>
      </w:pPr>
      <w:r w:rsidRPr="001606D8">
        <w:rPr>
          <w:rFonts w:ascii="Kalaham" w:hAnsi="Kalaham"/>
          <w:bCs/>
          <w:sz w:val="24"/>
          <w:szCs w:val="24"/>
        </w:rPr>
        <w:t>n[auhk;&gt; rh.&gt;</w:t>
      </w:r>
      <w:r w:rsidRPr="001606D8">
        <w:rPr>
          <w:rFonts w:ascii="Kalaham" w:hAnsi="Kalaham"/>
          <w:bCs/>
          <w:sz w:val="24"/>
          <w:szCs w:val="24"/>
        </w:rPr>
        <w:tab/>
        <w:t xml:space="preserve">(2005)&gt; </w:t>
      </w:r>
      <w:r w:rsidRPr="001606D8">
        <w:rPr>
          <w:rFonts w:ascii="Kalaham" w:hAnsi="Kalaham"/>
          <w:b/>
          <w:sz w:val="24"/>
          <w:szCs w:val="24"/>
        </w:rPr>
        <w:t>khdplr; nraw;ghLfSk; #ow; khrhf;fKk</w:t>
      </w:r>
      <w:r w:rsidRPr="001606D8">
        <w:rPr>
          <w:rFonts w:ascii="Kalaham" w:hAnsi="Kalaham"/>
          <w:bCs/>
          <w:sz w:val="24"/>
          <w:szCs w:val="24"/>
        </w:rPr>
        <w:t>;&gt; kl;lf;fsg;G :  tdrpq;fu; gpupz;lu;];.</w:t>
      </w:r>
    </w:p>
    <w:p w:rsidR="002C3A39" w:rsidRPr="001606D8" w:rsidRDefault="002C3A39" w:rsidP="001606D8">
      <w:pPr>
        <w:pStyle w:val="EndnoteText"/>
        <w:spacing w:line="360" w:lineRule="auto"/>
        <w:ind w:left="3240" w:hanging="3240"/>
        <w:jc w:val="both"/>
        <w:rPr>
          <w:rFonts w:ascii="Times New Roman" w:hAnsi="Times New Roman"/>
          <w:bCs/>
          <w:i/>
          <w:sz w:val="24"/>
          <w:szCs w:val="24"/>
        </w:rPr>
      </w:pPr>
      <w:r w:rsidRPr="001606D8">
        <w:rPr>
          <w:rFonts w:ascii="Times New Roman" w:hAnsi="Times New Roman"/>
          <w:bCs/>
          <w:sz w:val="24"/>
          <w:szCs w:val="24"/>
        </w:rPr>
        <w:t>Change. N. B at al.,</w:t>
      </w:r>
      <w:r w:rsidRPr="001606D8">
        <w:rPr>
          <w:rFonts w:ascii="Times New Roman" w:hAnsi="Times New Roman"/>
          <w:bCs/>
          <w:sz w:val="24"/>
          <w:szCs w:val="24"/>
        </w:rPr>
        <w:tab/>
        <w:t xml:space="preserve">(2011), </w:t>
      </w:r>
      <w:r w:rsidRPr="001606D8">
        <w:rPr>
          <w:rFonts w:ascii="Times New Roman" w:hAnsi="Times New Roman"/>
          <w:b/>
          <w:bCs/>
          <w:sz w:val="24"/>
          <w:szCs w:val="24"/>
        </w:rPr>
        <w:t>Empowering System Analysis for Solid Waste Management: Challenges, Trends, and Perspectives.</w:t>
      </w:r>
      <w:r w:rsidRPr="001606D8">
        <w:rPr>
          <w:rFonts w:ascii="Times New Roman" w:hAnsi="Times New Roman"/>
          <w:bCs/>
          <w:i/>
          <w:sz w:val="24"/>
          <w:szCs w:val="24"/>
        </w:rPr>
        <w:t xml:space="preserve"> Critical Reviews in Environmental Science and Technology</w:t>
      </w:r>
      <w:r w:rsidRPr="001606D8">
        <w:rPr>
          <w:rFonts w:ascii="Times New Roman" w:hAnsi="Times New Roman"/>
          <w:bCs/>
          <w:sz w:val="24"/>
          <w:szCs w:val="24"/>
        </w:rPr>
        <w:t>, 41(16), 1449-1530. DOI. 10.1080/10643381003608326. Retrived From: https://www.tandfonline.com/doi/abs/10.1080/10643381003608326</w:t>
      </w:r>
      <w:r w:rsidRPr="001606D8">
        <w:rPr>
          <w:rFonts w:ascii="Times New Roman" w:hAnsi="Times New Roman"/>
          <w:bCs/>
          <w:i/>
          <w:sz w:val="24"/>
          <w:szCs w:val="24"/>
        </w:rPr>
        <w:t xml:space="preserve"> </w:t>
      </w:r>
    </w:p>
    <w:p w:rsidR="002C3A39" w:rsidRPr="001606D8" w:rsidRDefault="002C3A39" w:rsidP="001606D8">
      <w:pPr>
        <w:pStyle w:val="EndnoteText"/>
        <w:spacing w:line="360" w:lineRule="auto"/>
        <w:ind w:left="3240" w:hanging="3240"/>
        <w:jc w:val="both"/>
        <w:rPr>
          <w:rFonts w:ascii="Times New Roman" w:hAnsi="Times New Roman"/>
          <w:sz w:val="24"/>
          <w:szCs w:val="24"/>
        </w:rPr>
      </w:pPr>
      <w:r w:rsidRPr="001606D8">
        <w:rPr>
          <w:rFonts w:ascii="Times New Roman" w:hAnsi="Times New Roman"/>
          <w:bCs/>
          <w:sz w:val="24"/>
          <w:szCs w:val="24"/>
        </w:rPr>
        <w:t>Das. S at al.,</w:t>
      </w:r>
      <w:r w:rsidRPr="001606D8">
        <w:rPr>
          <w:rFonts w:ascii="Times New Roman" w:hAnsi="Times New Roman"/>
          <w:bCs/>
          <w:sz w:val="24"/>
          <w:szCs w:val="24"/>
        </w:rPr>
        <w:tab/>
        <w:t xml:space="preserve">(2019), </w:t>
      </w:r>
      <w:r w:rsidRPr="001606D8">
        <w:rPr>
          <w:rFonts w:ascii="Times New Roman" w:hAnsi="Times New Roman"/>
          <w:b/>
          <w:bCs/>
          <w:sz w:val="24"/>
          <w:szCs w:val="24"/>
        </w:rPr>
        <w:t>Solid Waste Management: Scope and the Challenges of Sustainability.</w:t>
      </w:r>
      <w:r w:rsidRPr="001606D8">
        <w:rPr>
          <w:sz w:val="24"/>
          <w:szCs w:val="24"/>
        </w:rPr>
        <w:t xml:space="preserve"> </w:t>
      </w:r>
      <w:r w:rsidRPr="001606D8">
        <w:rPr>
          <w:rFonts w:ascii="Times New Roman" w:hAnsi="Times New Roman"/>
          <w:i/>
          <w:sz w:val="24"/>
          <w:szCs w:val="24"/>
        </w:rPr>
        <w:t>Journal of Cleaner Production</w:t>
      </w:r>
      <w:r w:rsidRPr="001606D8">
        <w:rPr>
          <w:rFonts w:ascii="Times New Roman" w:hAnsi="Times New Roman"/>
          <w:sz w:val="24"/>
          <w:szCs w:val="24"/>
        </w:rPr>
        <w:t>, 228, 658-678. DOI: 10.1016/j.jelepro.2019.04.323. Retrived From: https://www.sciencedirect.com/science/article/abs/pii/S0959652619314209.</w:t>
      </w:r>
    </w:p>
    <w:p w:rsidR="002C3A39" w:rsidRPr="001606D8" w:rsidRDefault="002C3A39" w:rsidP="001606D8">
      <w:pPr>
        <w:pStyle w:val="EndnoteText"/>
        <w:spacing w:line="360" w:lineRule="auto"/>
        <w:ind w:left="3240" w:hanging="3240"/>
        <w:jc w:val="both"/>
        <w:rPr>
          <w:rFonts w:ascii="Times New Roman" w:hAnsi="Times New Roman"/>
          <w:bCs/>
          <w:sz w:val="24"/>
          <w:szCs w:val="24"/>
        </w:rPr>
      </w:pPr>
      <w:r w:rsidRPr="001606D8">
        <w:rPr>
          <w:rFonts w:ascii="Times New Roman" w:hAnsi="Times New Roman"/>
          <w:bCs/>
          <w:sz w:val="24"/>
          <w:szCs w:val="24"/>
        </w:rPr>
        <w:t xml:space="preserve">Jerome Fellmann, </w:t>
      </w:r>
      <w:r w:rsidRPr="001606D8">
        <w:rPr>
          <w:rFonts w:ascii="Times New Roman" w:hAnsi="Times New Roman"/>
          <w:bCs/>
          <w:sz w:val="24"/>
          <w:szCs w:val="24"/>
        </w:rPr>
        <w:tab/>
        <w:t xml:space="preserve">(1996), </w:t>
      </w:r>
      <w:r w:rsidRPr="001606D8">
        <w:rPr>
          <w:rFonts w:ascii="Times New Roman" w:hAnsi="Times New Roman"/>
          <w:b/>
          <w:sz w:val="24"/>
          <w:szCs w:val="24"/>
        </w:rPr>
        <w:t>Human Geography</w:t>
      </w:r>
      <w:r w:rsidRPr="001606D8">
        <w:rPr>
          <w:rFonts w:ascii="Times New Roman" w:hAnsi="Times New Roman"/>
          <w:bCs/>
          <w:sz w:val="24"/>
          <w:szCs w:val="24"/>
        </w:rPr>
        <w:t>, USA: brown and Berchmark Publishers.</w:t>
      </w:r>
    </w:p>
    <w:p w:rsidR="002C3A39" w:rsidRPr="001606D8" w:rsidRDefault="002C3A39" w:rsidP="001606D8">
      <w:pPr>
        <w:pStyle w:val="EndnoteText"/>
        <w:spacing w:line="360" w:lineRule="auto"/>
        <w:ind w:left="3240" w:hanging="3240"/>
        <w:jc w:val="both"/>
        <w:rPr>
          <w:rFonts w:ascii="Times New Roman" w:hAnsi="Times New Roman"/>
          <w:bCs/>
          <w:sz w:val="24"/>
          <w:szCs w:val="24"/>
        </w:rPr>
      </w:pPr>
      <w:r w:rsidRPr="001606D8">
        <w:rPr>
          <w:rFonts w:ascii="Times New Roman" w:hAnsi="Times New Roman"/>
          <w:sz w:val="24"/>
          <w:szCs w:val="24"/>
        </w:rPr>
        <w:t xml:space="preserve">Lars Lofquist, </w:t>
      </w:r>
      <w:r w:rsidRPr="001606D8">
        <w:rPr>
          <w:rFonts w:ascii="Times New Roman" w:hAnsi="Times New Roman"/>
          <w:sz w:val="24"/>
          <w:szCs w:val="24"/>
        </w:rPr>
        <w:tab/>
        <w:t xml:space="preserve">(2008), </w:t>
      </w:r>
      <w:r w:rsidRPr="001606D8">
        <w:rPr>
          <w:rFonts w:ascii="Times New Roman" w:hAnsi="Times New Roman"/>
          <w:b/>
          <w:sz w:val="24"/>
          <w:szCs w:val="24"/>
        </w:rPr>
        <w:t>Ethics Beyond Finitude</w:t>
      </w:r>
      <w:r w:rsidRPr="001606D8">
        <w:rPr>
          <w:rFonts w:ascii="Times New Roman" w:hAnsi="Times New Roman"/>
          <w:sz w:val="24"/>
          <w:szCs w:val="24"/>
        </w:rPr>
        <w:t>, Sweden: Uppasala University</w:t>
      </w:r>
    </w:p>
    <w:p w:rsidR="002C3A39" w:rsidRPr="001606D8" w:rsidRDefault="002C3A39" w:rsidP="001606D8">
      <w:pPr>
        <w:pStyle w:val="EndnoteText"/>
        <w:spacing w:line="360" w:lineRule="auto"/>
        <w:ind w:left="3240" w:hanging="3240"/>
        <w:jc w:val="both"/>
        <w:rPr>
          <w:rFonts w:ascii="Times New Roman" w:hAnsi="Times New Roman"/>
          <w:bCs/>
          <w:sz w:val="24"/>
          <w:szCs w:val="24"/>
        </w:rPr>
      </w:pPr>
      <w:r w:rsidRPr="001606D8">
        <w:rPr>
          <w:rFonts w:ascii="Times New Roman" w:hAnsi="Times New Roman"/>
          <w:sz w:val="24"/>
          <w:szCs w:val="24"/>
        </w:rPr>
        <w:t xml:space="preserve">Michael J. Thompson, </w:t>
      </w:r>
      <w:r w:rsidRPr="001606D8">
        <w:rPr>
          <w:rFonts w:ascii="Times New Roman" w:hAnsi="Times New Roman"/>
          <w:sz w:val="24"/>
          <w:szCs w:val="24"/>
        </w:rPr>
        <w:tab/>
        <w:t xml:space="preserve">(2015), </w:t>
      </w:r>
      <w:r w:rsidRPr="001606D8">
        <w:rPr>
          <w:rFonts w:ascii="Times New Roman" w:hAnsi="Times New Roman"/>
          <w:b/>
          <w:sz w:val="24"/>
          <w:szCs w:val="24"/>
        </w:rPr>
        <w:t>On the Ethical Diamensions of Waste</w:t>
      </w:r>
      <w:r w:rsidRPr="001606D8">
        <w:rPr>
          <w:rFonts w:ascii="Times New Roman" w:hAnsi="Times New Roman"/>
          <w:sz w:val="24"/>
          <w:szCs w:val="24"/>
        </w:rPr>
        <w:t>, Archiv fur Rechts- and Social Philosophy</w:t>
      </w:r>
    </w:p>
    <w:p w:rsidR="002C3A39" w:rsidRPr="001606D8" w:rsidRDefault="002C3A39" w:rsidP="001606D8">
      <w:pPr>
        <w:pStyle w:val="EndnoteText"/>
        <w:spacing w:line="360" w:lineRule="auto"/>
        <w:ind w:left="3240" w:hanging="3240"/>
        <w:jc w:val="both"/>
        <w:rPr>
          <w:rFonts w:ascii="Times New Roman" w:hAnsi="Times New Roman"/>
          <w:bCs/>
          <w:sz w:val="24"/>
          <w:szCs w:val="24"/>
        </w:rPr>
      </w:pPr>
      <w:r w:rsidRPr="001606D8">
        <w:rPr>
          <w:rFonts w:ascii="Times New Roman" w:hAnsi="Times New Roman"/>
          <w:bCs/>
          <w:sz w:val="24"/>
          <w:szCs w:val="24"/>
        </w:rPr>
        <w:t>Peter Singer,</w:t>
      </w:r>
      <w:r w:rsidRPr="001606D8">
        <w:rPr>
          <w:rFonts w:ascii="Times New Roman" w:hAnsi="Times New Roman"/>
          <w:bCs/>
          <w:sz w:val="24"/>
          <w:szCs w:val="24"/>
        </w:rPr>
        <w:tab/>
        <w:t xml:space="preserve">(1993), </w:t>
      </w:r>
      <w:r w:rsidRPr="001606D8">
        <w:rPr>
          <w:rFonts w:ascii="Times New Roman" w:hAnsi="Times New Roman"/>
          <w:b/>
          <w:bCs/>
          <w:sz w:val="24"/>
          <w:szCs w:val="24"/>
        </w:rPr>
        <w:t>Practical Ethics</w:t>
      </w:r>
      <w:r w:rsidRPr="001606D8">
        <w:rPr>
          <w:rFonts w:ascii="Times New Roman" w:hAnsi="Times New Roman"/>
          <w:bCs/>
          <w:sz w:val="24"/>
          <w:szCs w:val="24"/>
        </w:rPr>
        <w:t>, New York: Cambridge University Press.</w:t>
      </w:r>
    </w:p>
    <w:p w:rsidR="002C3A39" w:rsidRPr="001606D8" w:rsidRDefault="002C3A39" w:rsidP="001606D8">
      <w:pPr>
        <w:pStyle w:val="EndnoteText"/>
        <w:spacing w:line="360" w:lineRule="auto"/>
        <w:ind w:left="3240" w:hanging="3240"/>
        <w:jc w:val="both"/>
        <w:rPr>
          <w:rFonts w:ascii="Times New Roman" w:hAnsi="Times New Roman"/>
          <w:bCs/>
          <w:sz w:val="24"/>
          <w:szCs w:val="24"/>
        </w:rPr>
      </w:pPr>
      <w:r w:rsidRPr="001606D8">
        <w:rPr>
          <w:rFonts w:ascii="Times New Roman" w:hAnsi="Times New Roman"/>
          <w:bCs/>
          <w:sz w:val="24"/>
          <w:szCs w:val="24"/>
        </w:rPr>
        <w:t>Singh, J at al.,</w:t>
      </w:r>
      <w:r w:rsidRPr="001606D8">
        <w:rPr>
          <w:rFonts w:ascii="Times New Roman" w:hAnsi="Times New Roman"/>
          <w:bCs/>
          <w:sz w:val="24"/>
          <w:szCs w:val="24"/>
        </w:rPr>
        <w:tab/>
        <w:t xml:space="preserve">(2014), </w:t>
      </w:r>
      <w:r w:rsidRPr="001606D8">
        <w:rPr>
          <w:rFonts w:ascii="Times New Roman" w:hAnsi="Times New Roman"/>
          <w:b/>
          <w:bCs/>
          <w:sz w:val="24"/>
          <w:szCs w:val="24"/>
        </w:rPr>
        <w:t>Progress and Challenges to the global waste management system.</w:t>
      </w:r>
      <w:r w:rsidRPr="001606D8">
        <w:rPr>
          <w:rFonts w:ascii="Times New Roman" w:hAnsi="Times New Roman"/>
          <w:bCs/>
          <w:sz w:val="24"/>
          <w:szCs w:val="24"/>
        </w:rPr>
        <w:t xml:space="preserve"> </w:t>
      </w:r>
      <w:r w:rsidRPr="001606D8">
        <w:rPr>
          <w:rFonts w:ascii="Times New Roman" w:hAnsi="Times New Roman"/>
          <w:bCs/>
          <w:i/>
          <w:sz w:val="24"/>
          <w:szCs w:val="24"/>
        </w:rPr>
        <w:t>Waste Management &amp; Research</w:t>
      </w:r>
      <w:r w:rsidRPr="001606D8">
        <w:rPr>
          <w:rFonts w:ascii="Times New Roman" w:hAnsi="Times New Roman"/>
          <w:bCs/>
          <w:sz w:val="24"/>
          <w:szCs w:val="24"/>
        </w:rPr>
        <w:t xml:space="preserve">, 32(9), 800-812. DOI: 10.1177/0734242X14537868. Retreived From: https://journals.sagepub.com/doi/abs/10.1177/0734242X14537868?journalCode=wmra. </w:t>
      </w:r>
    </w:p>
    <w:p w:rsidR="002C3A39" w:rsidRPr="001606D8" w:rsidRDefault="002C3A39" w:rsidP="001606D8">
      <w:pPr>
        <w:tabs>
          <w:tab w:val="left" w:pos="3240"/>
        </w:tabs>
        <w:spacing w:line="360" w:lineRule="auto"/>
        <w:ind w:left="3240" w:hanging="3240"/>
        <w:jc w:val="both"/>
        <w:rPr>
          <w:rFonts w:ascii="Times New Roman" w:hAnsi="Times New Roman" w:cs="Times New Roman"/>
          <w:sz w:val="24"/>
          <w:szCs w:val="24"/>
        </w:rPr>
      </w:pPr>
      <w:r w:rsidRPr="001606D8">
        <w:rPr>
          <w:rFonts w:ascii="Times New Roman" w:hAnsi="Times New Roman" w:cs="Times New Roman"/>
          <w:sz w:val="24"/>
          <w:szCs w:val="24"/>
        </w:rPr>
        <w:t xml:space="preserve">William Marsh.M, at al., </w:t>
      </w:r>
      <w:r w:rsidRPr="001606D8">
        <w:rPr>
          <w:rFonts w:ascii="Times New Roman" w:hAnsi="Times New Roman" w:cs="Times New Roman"/>
          <w:sz w:val="24"/>
          <w:szCs w:val="24"/>
        </w:rPr>
        <w:tab/>
        <w:t xml:space="preserve">(2014), </w:t>
      </w:r>
      <w:r w:rsidRPr="001606D8">
        <w:rPr>
          <w:rFonts w:ascii="Times New Roman" w:hAnsi="Times New Roman" w:cs="Times New Roman"/>
          <w:b/>
          <w:sz w:val="24"/>
          <w:szCs w:val="24"/>
        </w:rPr>
        <w:t>Environmental Geography – Science, Land Use &amp; Earth Systems,</w:t>
      </w:r>
      <w:r w:rsidRPr="001606D8">
        <w:rPr>
          <w:rFonts w:ascii="Times New Roman" w:hAnsi="Times New Roman" w:cs="Times New Roman"/>
          <w:sz w:val="24"/>
          <w:szCs w:val="24"/>
        </w:rPr>
        <w:t xml:space="preserve"> Newyork: John Wiley &amp; sons, INC,</w:t>
      </w:r>
    </w:p>
    <w:p w:rsidR="003E3195" w:rsidRDefault="002C3A39" w:rsidP="003E3195">
      <w:pPr>
        <w:spacing w:line="240" w:lineRule="auto"/>
        <w:jc w:val="center"/>
        <w:rPr>
          <w:rFonts w:ascii="Times New Roman" w:hAnsi="Times New Roman" w:cs="Times New Roman"/>
          <w:b/>
          <w:bCs/>
          <w:sz w:val="24"/>
          <w:szCs w:val="24"/>
        </w:rPr>
      </w:pPr>
      <w:r w:rsidRPr="001606D8">
        <w:rPr>
          <w:rFonts w:ascii="Times New Roman" w:hAnsi="Times New Roman" w:cs="Times New Roman"/>
          <w:b/>
          <w:bCs/>
          <w:sz w:val="24"/>
          <w:szCs w:val="24"/>
        </w:rPr>
        <w:t xml:space="preserve">RESPONSIBILITIES OF THE PARENTS TOWARDS THE CHILDREN IN THE ISLAMIC PERSPECTIVE – AN ANALYTICAL AND DESCRIPTIVE STUDY </w:t>
      </w:r>
      <w:r w:rsidR="003E3195">
        <w:rPr>
          <w:rFonts w:ascii="Times New Roman" w:hAnsi="Times New Roman" w:cs="Times New Roman"/>
          <w:b/>
          <w:bCs/>
          <w:sz w:val="24"/>
          <w:szCs w:val="24"/>
        </w:rPr>
        <w:t>–</w:t>
      </w:r>
    </w:p>
    <w:p w:rsidR="002C3A39" w:rsidRPr="003E3195" w:rsidRDefault="009735DD" w:rsidP="003E3195">
      <w:pPr>
        <w:spacing w:line="240" w:lineRule="auto"/>
        <w:jc w:val="center"/>
        <w:rPr>
          <w:rFonts w:ascii="Times New Roman" w:hAnsi="Times New Roman" w:cs="Times New Roman"/>
          <w:b/>
          <w:bCs/>
          <w:sz w:val="24"/>
          <w:szCs w:val="24"/>
        </w:rPr>
      </w:pPr>
      <w:r w:rsidRPr="001606D8">
        <w:rPr>
          <w:rFonts w:ascii="Times New Roman" w:hAnsi="Times New Roman" w:cs="Times New Roman"/>
          <w:b/>
          <w:bCs/>
          <w:color w:val="000000"/>
          <w:sz w:val="24"/>
          <w:szCs w:val="24"/>
        </w:rPr>
        <w:t>M.Thalib</w:t>
      </w:r>
    </w:p>
    <w:p w:rsidR="002C3A39" w:rsidRPr="001606D8" w:rsidRDefault="002C3A39" w:rsidP="003E3195">
      <w:pPr>
        <w:spacing w:line="240" w:lineRule="auto"/>
        <w:jc w:val="center"/>
        <w:rPr>
          <w:rFonts w:ascii="Times New Roman" w:hAnsi="Times New Roman" w:cs="Times New Roman"/>
          <w:color w:val="000000"/>
          <w:sz w:val="24"/>
          <w:szCs w:val="24"/>
        </w:rPr>
      </w:pPr>
      <w:r w:rsidRPr="001606D8">
        <w:rPr>
          <w:rFonts w:ascii="Times New Roman" w:hAnsi="Times New Roman" w:cs="Times New Roman"/>
          <w:color w:val="000000"/>
          <w:sz w:val="24"/>
          <w:szCs w:val="24"/>
        </w:rPr>
        <w:t>Senior Lecturer in Arabic,</w:t>
      </w:r>
      <w:r w:rsidR="009735DD" w:rsidRPr="001606D8">
        <w:rPr>
          <w:rFonts w:ascii="Times New Roman" w:hAnsi="Times New Roman" w:cs="Times New Roman"/>
          <w:color w:val="000000"/>
          <w:sz w:val="24"/>
          <w:szCs w:val="24"/>
        </w:rPr>
        <w:t xml:space="preserve"> </w:t>
      </w:r>
      <w:r w:rsidRPr="001606D8">
        <w:rPr>
          <w:rFonts w:ascii="Times New Roman" w:hAnsi="Times New Roman" w:cs="Times New Roman"/>
          <w:color w:val="000000"/>
          <w:sz w:val="24"/>
          <w:szCs w:val="24"/>
        </w:rPr>
        <w:t>Department of Arabic, Faculty of Arts and Culture,</w:t>
      </w:r>
    </w:p>
    <w:p w:rsidR="002C3A39" w:rsidRPr="001606D8" w:rsidRDefault="002C3A39" w:rsidP="003E3195">
      <w:pPr>
        <w:spacing w:line="240" w:lineRule="auto"/>
        <w:jc w:val="center"/>
        <w:rPr>
          <w:rFonts w:ascii="Times New Roman" w:hAnsi="Times New Roman" w:cs="Times New Roman"/>
          <w:color w:val="000000"/>
          <w:sz w:val="24"/>
          <w:szCs w:val="24"/>
        </w:rPr>
      </w:pPr>
      <w:r w:rsidRPr="001606D8">
        <w:rPr>
          <w:rFonts w:ascii="Times New Roman" w:hAnsi="Times New Roman" w:cs="Times New Roman"/>
          <w:color w:val="000000"/>
          <w:sz w:val="24"/>
          <w:szCs w:val="24"/>
        </w:rPr>
        <w:t>Eastern University, Sri Lanka.</w:t>
      </w:r>
    </w:p>
    <w:p w:rsidR="002C3A39" w:rsidRPr="001606D8" w:rsidRDefault="003C6D02" w:rsidP="003E3195">
      <w:pPr>
        <w:spacing w:line="240" w:lineRule="auto"/>
        <w:jc w:val="center"/>
        <w:rPr>
          <w:rFonts w:ascii="Times New Roman" w:hAnsi="Times New Roman" w:cs="Times New Roman"/>
          <w:color w:val="0000FF"/>
          <w:sz w:val="24"/>
          <w:szCs w:val="24"/>
          <w:u w:val="single"/>
        </w:rPr>
      </w:pPr>
      <w:hyperlink r:id="rId65" w:history="1">
        <w:r w:rsidR="002C3A39" w:rsidRPr="001606D8">
          <w:rPr>
            <w:rFonts w:ascii="Times New Roman" w:hAnsi="Times New Roman" w:cs="Times New Roman"/>
            <w:color w:val="0000FF"/>
            <w:sz w:val="24"/>
            <w:szCs w:val="24"/>
            <w:u w:val="single"/>
          </w:rPr>
          <w:t>thalibm@esn.ac.lk</w:t>
        </w:r>
      </w:hyperlink>
    </w:p>
    <w:p w:rsidR="002C3A39" w:rsidRPr="001606D8" w:rsidRDefault="002C3A39" w:rsidP="003E3195">
      <w:pPr>
        <w:rPr>
          <w:rFonts w:ascii="Times New Roman" w:hAnsi="Times New Roman" w:cs="Times New Roman"/>
          <w:b/>
          <w:bCs/>
          <w:sz w:val="24"/>
          <w:szCs w:val="24"/>
        </w:rPr>
      </w:pPr>
      <w:r w:rsidRPr="001606D8">
        <w:rPr>
          <w:rFonts w:ascii="Times New Roman" w:hAnsi="Times New Roman" w:cs="Times New Roman"/>
          <w:b/>
          <w:bCs/>
          <w:sz w:val="24"/>
          <w:szCs w:val="24"/>
        </w:rPr>
        <w:t>ABSTRACT</w:t>
      </w:r>
    </w:p>
    <w:p w:rsidR="002C3A39" w:rsidRPr="001606D8" w:rsidRDefault="002C3A39" w:rsidP="003E3195">
      <w:pPr>
        <w:jc w:val="both"/>
        <w:rPr>
          <w:rFonts w:ascii="Times New Roman" w:hAnsi="Times New Roman" w:cs="Times New Roman"/>
          <w:sz w:val="24"/>
          <w:szCs w:val="24"/>
        </w:rPr>
      </w:pPr>
      <w:r w:rsidRPr="001606D8">
        <w:rPr>
          <w:rFonts w:ascii="Times New Roman" w:hAnsi="Times New Roman" w:cs="Times New Roman"/>
          <w:sz w:val="24"/>
          <w:szCs w:val="24"/>
        </w:rPr>
        <w:t>This research explores the divine blessing of children, considering them as a paramount gift from God bestowed upon married couples. The Almighty entrusts parents with the sacred responsibility of raising their children, treating them as both a trust and an asset. This study delves into the parental obligations outlined in Al Qur’an and Al Hadith, drawing upon insights from esteemed scholars. The focal point is the Day of Judgment, where parents will be held accountable for fulfilling their duty of imparting moral, ethical, and religious teachings to their children. Successful execution of this responsibility ensures the alleviation of consequences on that significant day. The research emphasizes the shared responsibility between parents and children in nurturing and educating the younger generation according to the guidance of Allah and his messenger. Parents, being the primary role models, play a pivotal role in shaping the education of their children, serving as the initial source of inspiration. In Islam, children are perceived as vulnerable and dependent, necessitating parental care and guidance for their proper upbringing. The reciprocal nature of respect between parents and children hinges on the provision of loving care and guidance from parents. The research advocates for parents to instill religious manners and etiquette in their children by embodying the exemplary characters of the Prophet. In summary, the paper explores parental responsibilities in the upbringing of children, referencing numerous holy verses from Al Qur’an and sayings of the Prophet Muhammad. Employing analytical and descriptive methods, the study relies primarily on secondary sources to elucidate and propose appropriate solutions.</w:t>
      </w:r>
    </w:p>
    <w:p w:rsidR="002C3A39" w:rsidRDefault="002C3A39" w:rsidP="003E3195">
      <w:pPr>
        <w:jc w:val="both"/>
        <w:rPr>
          <w:rFonts w:ascii="Times New Roman" w:hAnsi="Times New Roman" w:cs="Times New Roman"/>
          <w:sz w:val="24"/>
          <w:szCs w:val="24"/>
        </w:rPr>
      </w:pPr>
      <w:r w:rsidRPr="001606D8">
        <w:rPr>
          <w:rFonts w:ascii="Times New Roman" w:hAnsi="Times New Roman" w:cs="Times New Roman"/>
          <w:b/>
          <w:bCs/>
          <w:sz w:val="24"/>
          <w:szCs w:val="24"/>
        </w:rPr>
        <w:t>KEY WORDS:</w:t>
      </w:r>
      <w:r w:rsidRPr="001606D8">
        <w:rPr>
          <w:rFonts w:ascii="Times New Roman" w:hAnsi="Times New Roman" w:cs="Times New Roman"/>
          <w:sz w:val="24"/>
          <w:szCs w:val="24"/>
        </w:rPr>
        <w:t xml:space="preserve"> Parental duties / Kids &amp; Children / Guidance of Islam / Role model / Issues.</w:t>
      </w:r>
      <w:r w:rsidR="00D13F91">
        <w:rPr>
          <w:rFonts w:ascii="Times New Roman" w:hAnsi="Times New Roman" w:cs="Times New Roman"/>
          <w:sz w:val="24"/>
          <w:szCs w:val="24"/>
        </w:rPr>
        <w:t xml:space="preserve">  </w:t>
      </w:r>
    </w:p>
    <w:p w:rsidR="003E3195" w:rsidRPr="001606D8" w:rsidRDefault="003E3195" w:rsidP="003E3195">
      <w:pPr>
        <w:jc w:val="both"/>
        <w:rPr>
          <w:rFonts w:ascii="Times New Roman" w:hAnsi="Times New Roman" w:cs="Times New Roman"/>
          <w:sz w:val="24"/>
          <w:szCs w:val="24"/>
        </w:rPr>
      </w:pPr>
    </w:p>
    <w:p w:rsidR="002C3A39" w:rsidRPr="001606D8" w:rsidRDefault="002C3A39" w:rsidP="001606D8">
      <w:pPr>
        <w:pStyle w:val="ListParagraph"/>
        <w:numPr>
          <w:ilvl w:val="0"/>
          <w:numId w:val="32"/>
        </w:numPr>
        <w:spacing w:line="360" w:lineRule="auto"/>
        <w:jc w:val="both"/>
        <w:rPr>
          <w:rFonts w:ascii="Times New Roman" w:hAnsi="Times New Roman" w:cs="Times New Roman"/>
          <w:b/>
          <w:bCs/>
          <w:sz w:val="24"/>
          <w:szCs w:val="24"/>
        </w:rPr>
      </w:pPr>
      <w:r w:rsidRPr="001606D8">
        <w:rPr>
          <w:rFonts w:ascii="Times New Roman" w:hAnsi="Times New Roman" w:cs="Times New Roman"/>
          <w:b/>
          <w:bCs/>
          <w:sz w:val="24"/>
          <w:szCs w:val="24"/>
        </w:rPr>
        <w:t>INTRODUCTION</w:t>
      </w:r>
    </w:p>
    <w:p w:rsidR="002C3A39" w:rsidRPr="001606D8" w:rsidRDefault="002C3A39" w:rsidP="001606D8">
      <w:pPr>
        <w:spacing w:line="360" w:lineRule="auto"/>
        <w:jc w:val="both"/>
        <w:rPr>
          <w:rFonts w:ascii="Times New Roman" w:hAnsi="Times New Roman" w:cs="Times New Roman"/>
          <w:color w:val="000000" w:themeColor="text1"/>
          <w:sz w:val="24"/>
          <w:szCs w:val="24"/>
          <w:shd w:val="clear" w:color="auto" w:fill="FFFFFF"/>
        </w:rPr>
      </w:pPr>
      <w:r w:rsidRPr="001606D8">
        <w:rPr>
          <w:rFonts w:ascii="Times New Roman" w:hAnsi="Times New Roman" w:cs="Times New Roman"/>
          <w:color w:val="000000" w:themeColor="text1"/>
          <w:sz w:val="24"/>
          <w:szCs w:val="24"/>
          <w:shd w:val="clear" w:color="auto" w:fill="FFFFFF"/>
        </w:rPr>
        <w:t>Raising children in the 21st century is not an easy task. Each generation has its unique problems but the Qur’an advice will always offer the best solutions because the nature of human beings remains unchanged. When Allah sent down the Qur’an, he filled it with advice and reminders that would be useful for all times. Children are a trust given to parents by Allah. Parents will be held accountable for this trust. Parents are essentially responsible for the moral, ethical and spiritual upbringing of their children. If parents fulfill this responsibility, children will become better citizens and a pleasure to their parents in this life and the hereafter.</w:t>
      </w:r>
    </w:p>
    <w:p w:rsidR="002C3A39" w:rsidRPr="001606D8" w:rsidRDefault="002C3A39" w:rsidP="001606D8">
      <w:pPr>
        <w:spacing w:line="360" w:lineRule="auto"/>
        <w:jc w:val="both"/>
        <w:rPr>
          <w:rFonts w:ascii="Times New Roman" w:hAnsi="Times New Roman" w:cs="Times New Roman"/>
          <w:color w:val="000000" w:themeColor="text1"/>
          <w:sz w:val="24"/>
          <w:szCs w:val="24"/>
          <w:shd w:val="clear" w:color="auto" w:fill="FFFFFF"/>
        </w:rPr>
      </w:pPr>
      <w:r w:rsidRPr="001606D8">
        <w:rPr>
          <w:rFonts w:ascii="Times New Roman" w:hAnsi="Times New Roman" w:cs="Times New Roman"/>
          <w:color w:val="000000" w:themeColor="text1"/>
          <w:sz w:val="24"/>
          <w:szCs w:val="24"/>
          <w:shd w:val="clear" w:color="auto" w:fill="FFFFFF"/>
        </w:rPr>
        <w:t>Children are worth trust in the life of parents and they are one of the best kinds of blessings bestowed upon the parents; hence the parents will be accountable towards their fulfillment of the responsibility for this entrusted wealth on the Day of Judgment. They want to be the best role model and an excellent example to their children. The parents must treat their children equally with justice and mercy. They shall give them proper and adequate Islamic teachings, enabling the children to lead their lives righteously and achieve success in both worlds. The parent and children relationship in Islam is reciprocal and mutual manner.</w:t>
      </w:r>
    </w:p>
    <w:p w:rsidR="002C3A39" w:rsidRDefault="002C3A39" w:rsidP="001606D8">
      <w:pPr>
        <w:spacing w:line="360" w:lineRule="auto"/>
        <w:jc w:val="both"/>
        <w:rPr>
          <w:rFonts w:ascii="Times New Roman" w:hAnsi="Times New Roman" w:cs="Times New Roman"/>
          <w:color w:val="000000" w:themeColor="text1"/>
          <w:sz w:val="24"/>
          <w:szCs w:val="24"/>
          <w:shd w:val="clear" w:color="auto" w:fill="FFFFFF"/>
        </w:rPr>
      </w:pPr>
    </w:p>
    <w:p w:rsidR="00D13F91" w:rsidRDefault="00D13F91" w:rsidP="001606D8">
      <w:pPr>
        <w:spacing w:line="360" w:lineRule="auto"/>
        <w:jc w:val="both"/>
        <w:rPr>
          <w:rFonts w:ascii="Times New Roman" w:hAnsi="Times New Roman" w:cs="Times New Roman"/>
          <w:color w:val="000000" w:themeColor="text1"/>
          <w:sz w:val="24"/>
          <w:szCs w:val="24"/>
          <w:shd w:val="clear" w:color="auto" w:fill="FFFFFF"/>
        </w:rPr>
      </w:pPr>
    </w:p>
    <w:p w:rsidR="00D13F91" w:rsidRPr="001606D8" w:rsidRDefault="00D13F91" w:rsidP="001606D8">
      <w:pPr>
        <w:spacing w:line="360" w:lineRule="auto"/>
        <w:jc w:val="both"/>
        <w:rPr>
          <w:rFonts w:ascii="Times New Roman" w:hAnsi="Times New Roman" w:cs="Times New Roman"/>
          <w:color w:val="000000" w:themeColor="text1"/>
          <w:sz w:val="24"/>
          <w:szCs w:val="24"/>
          <w:shd w:val="clear" w:color="auto" w:fill="FFFFFF"/>
        </w:rPr>
      </w:pPr>
    </w:p>
    <w:p w:rsidR="002C3A39" w:rsidRPr="001606D8" w:rsidRDefault="002C3A39" w:rsidP="001606D8">
      <w:pPr>
        <w:pStyle w:val="ListParagraph"/>
        <w:numPr>
          <w:ilvl w:val="0"/>
          <w:numId w:val="32"/>
        </w:numPr>
        <w:spacing w:line="360" w:lineRule="auto"/>
        <w:jc w:val="both"/>
        <w:rPr>
          <w:rFonts w:ascii="Times New Roman" w:hAnsi="Times New Roman" w:cs="Times New Roman"/>
          <w:b/>
          <w:bCs/>
          <w:sz w:val="24"/>
          <w:szCs w:val="24"/>
        </w:rPr>
      </w:pPr>
      <w:r w:rsidRPr="001606D8">
        <w:rPr>
          <w:rFonts w:ascii="Times New Roman" w:hAnsi="Times New Roman" w:cs="Times New Roman"/>
          <w:b/>
          <w:bCs/>
          <w:sz w:val="24"/>
          <w:szCs w:val="24"/>
        </w:rPr>
        <w:t>STATEMENT OF RESEARCH PROBLEM:</w:t>
      </w:r>
    </w:p>
    <w:p w:rsidR="002C3A39" w:rsidRPr="001606D8" w:rsidRDefault="002C3A39" w:rsidP="001606D8">
      <w:pPr>
        <w:spacing w:line="360" w:lineRule="auto"/>
        <w:jc w:val="both"/>
        <w:rPr>
          <w:rFonts w:ascii="Times New Roman" w:hAnsi="Times New Roman" w:cs="Times New Roman"/>
          <w:color w:val="000000" w:themeColor="text1"/>
          <w:sz w:val="24"/>
          <w:szCs w:val="24"/>
          <w:shd w:val="clear" w:color="auto" w:fill="FFFFFF"/>
        </w:rPr>
      </w:pPr>
      <w:r w:rsidRPr="001606D8">
        <w:rPr>
          <w:rFonts w:ascii="Times New Roman" w:hAnsi="Times New Roman" w:cs="Times New Roman"/>
          <w:color w:val="000000" w:themeColor="text1"/>
          <w:sz w:val="24"/>
          <w:szCs w:val="24"/>
          <w:shd w:val="clear" w:color="auto" w:fill="FFFFFF"/>
        </w:rPr>
        <w:t xml:space="preserve">This study addresses the intricate and evolving parental responsibilities from an Islamic perspective in the context of contemporary challenges. Rapid changes in family life and parenting dynamics present unique opportunities and challenges. The research explores key issues such as contemporary parenting challenges, variations in Islamic schools of thought, the role of gender, religious and moral education, societal and cultural influences, and their implications </w:t>
      </w:r>
      <w:r w:rsidR="00D13F91">
        <w:rPr>
          <w:rFonts w:ascii="Times New Roman" w:hAnsi="Times New Roman" w:cs="Times New Roman"/>
          <w:color w:val="000000" w:themeColor="text1"/>
          <w:sz w:val="24"/>
          <w:szCs w:val="24"/>
          <w:shd w:val="clear" w:color="auto" w:fill="FFFFFF"/>
        </w:rPr>
        <w:t>for parent-child relationships.</w:t>
      </w:r>
    </w:p>
    <w:p w:rsidR="002C3A39" w:rsidRPr="001606D8" w:rsidRDefault="002C3A39" w:rsidP="001606D8">
      <w:pPr>
        <w:pStyle w:val="ListParagraph"/>
        <w:numPr>
          <w:ilvl w:val="0"/>
          <w:numId w:val="32"/>
        </w:numPr>
        <w:spacing w:line="360" w:lineRule="auto"/>
        <w:jc w:val="both"/>
        <w:rPr>
          <w:rFonts w:ascii="Times New Roman" w:hAnsi="Times New Roman" w:cs="Times New Roman"/>
          <w:b/>
          <w:bCs/>
          <w:sz w:val="24"/>
          <w:szCs w:val="24"/>
        </w:rPr>
      </w:pPr>
      <w:r w:rsidRPr="001606D8">
        <w:rPr>
          <w:rFonts w:ascii="Times New Roman" w:hAnsi="Times New Roman" w:cs="Times New Roman"/>
          <w:b/>
          <w:bCs/>
          <w:sz w:val="24"/>
          <w:szCs w:val="24"/>
        </w:rPr>
        <w:t>OBJECTIVES OF RESEARCH:</w:t>
      </w:r>
    </w:p>
    <w:p w:rsidR="002C3A39" w:rsidRPr="001606D8" w:rsidRDefault="002C3A39" w:rsidP="001606D8">
      <w:pPr>
        <w:spacing w:line="360" w:lineRule="auto"/>
        <w:rPr>
          <w:rFonts w:ascii="Times New Roman" w:hAnsi="Times New Roman" w:cs="Times New Roman"/>
          <w:color w:val="000000" w:themeColor="text1"/>
          <w:sz w:val="24"/>
          <w:szCs w:val="24"/>
          <w:shd w:val="clear" w:color="auto" w:fill="FFFFFF"/>
        </w:rPr>
      </w:pPr>
      <w:r w:rsidRPr="001606D8">
        <w:rPr>
          <w:rFonts w:ascii="Times New Roman" w:hAnsi="Times New Roman" w:cs="Times New Roman"/>
          <w:color w:val="000000" w:themeColor="text1"/>
          <w:sz w:val="24"/>
          <w:szCs w:val="24"/>
          <w:shd w:val="clear" w:color="auto" w:fill="FFFFFF"/>
        </w:rPr>
        <w:t>This research is formulated with the following objectives:</w:t>
      </w:r>
    </w:p>
    <w:p w:rsidR="002C3A39" w:rsidRPr="001606D8" w:rsidRDefault="002C3A39" w:rsidP="001606D8">
      <w:pPr>
        <w:pStyle w:val="ListParagraph"/>
        <w:numPr>
          <w:ilvl w:val="0"/>
          <w:numId w:val="33"/>
        </w:numPr>
        <w:spacing w:line="360" w:lineRule="auto"/>
        <w:jc w:val="both"/>
        <w:rPr>
          <w:rFonts w:ascii="Times New Roman" w:hAnsi="Times New Roman" w:cs="Times New Roman"/>
          <w:color w:val="000000" w:themeColor="text1"/>
          <w:sz w:val="24"/>
          <w:szCs w:val="24"/>
          <w:shd w:val="clear" w:color="auto" w:fill="FFFFFF"/>
        </w:rPr>
      </w:pPr>
      <w:r w:rsidRPr="001606D8">
        <w:rPr>
          <w:rFonts w:ascii="Times New Roman" w:hAnsi="Times New Roman" w:cs="Times New Roman"/>
          <w:color w:val="000000" w:themeColor="text1"/>
          <w:sz w:val="24"/>
          <w:szCs w:val="24"/>
          <w:shd w:val="clear" w:color="auto" w:fill="FFFFFF"/>
        </w:rPr>
        <w:t>Analyze Islamic parenting principles from Qur’an sources and Hadith, synthesizing these guidelines to form a comprehensive framework.</w:t>
      </w:r>
    </w:p>
    <w:p w:rsidR="002C3A39" w:rsidRPr="001606D8" w:rsidRDefault="002C3A39" w:rsidP="001606D8">
      <w:pPr>
        <w:pStyle w:val="ListParagraph"/>
        <w:numPr>
          <w:ilvl w:val="0"/>
          <w:numId w:val="33"/>
        </w:numPr>
        <w:spacing w:line="360" w:lineRule="auto"/>
        <w:jc w:val="both"/>
        <w:rPr>
          <w:rFonts w:ascii="Times New Roman" w:hAnsi="Times New Roman" w:cs="Times New Roman"/>
          <w:color w:val="000000" w:themeColor="text1"/>
          <w:sz w:val="24"/>
          <w:szCs w:val="24"/>
          <w:shd w:val="clear" w:color="auto" w:fill="FFFFFF"/>
        </w:rPr>
      </w:pPr>
      <w:r w:rsidRPr="001606D8">
        <w:rPr>
          <w:rFonts w:ascii="Times New Roman" w:hAnsi="Times New Roman" w:cs="Times New Roman"/>
          <w:color w:val="000000" w:themeColor="text1"/>
          <w:sz w:val="24"/>
          <w:szCs w:val="24"/>
          <w:shd w:val="clear" w:color="auto" w:fill="FFFFFF"/>
        </w:rPr>
        <w:t>Investigate how contemporary challenges influence the implementation of Islamic parenting practices and examine their adaptations in varied cultural and social settings.</w:t>
      </w:r>
    </w:p>
    <w:p w:rsidR="002C3A39" w:rsidRDefault="002C3A39" w:rsidP="001606D8">
      <w:pPr>
        <w:pStyle w:val="ListParagraph"/>
        <w:numPr>
          <w:ilvl w:val="0"/>
          <w:numId w:val="33"/>
        </w:numPr>
        <w:spacing w:line="360" w:lineRule="auto"/>
        <w:jc w:val="both"/>
        <w:rPr>
          <w:rFonts w:ascii="Times New Roman" w:hAnsi="Times New Roman" w:cs="Times New Roman"/>
          <w:color w:val="000000" w:themeColor="text1"/>
          <w:sz w:val="24"/>
          <w:szCs w:val="24"/>
          <w:shd w:val="clear" w:color="auto" w:fill="FFFFFF"/>
        </w:rPr>
      </w:pPr>
      <w:r w:rsidRPr="001606D8">
        <w:rPr>
          <w:rFonts w:ascii="Times New Roman" w:hAnsi="Times New Roman" w:cs="Times New Roman"/>
          <w:color w:val="000000" w:themeColor="text1"/>
          <w:sz w:val="24"/>
          <w:szCs w:val="24"/>
          <w:shd w:val="clear" w:color="auto" w:fill="FFFFFF"/>
        </w:rPr>
        <w:t>Assess the impact of Islamic parenting on children's well-being and parent-child relationships, while also providing policy recommendations to support effective Islamic parenting in modern contexts.</w:t>
      </w:r>
    </w:p>
    <w:p w:rsidR="00D13F91" w:rsidRPr="00D13F91" w:rsidRDefault="00D13F91" w:rsidP="00D13F91">
      <w:pPr>
        <w:pStyle w:val="ListParagraph"/>
        <w:spacing w:line="360" w:lineRule="auto"/>
        <w:ind w:left="540"/>
        <w:jc w:val="both"/>
        <w:rPr>
          <w:rFonts w:ascii="Times New Roman" w:hAnsi="Times New Roman" w:cs="Times New Roman"/>
          <w:color w:val="000000" w:themeColor="text1"/>
          <w:sz w:val="24"/>
          <w:szCs w:val="24"/>
          <w:shd w:val="clear" w:color="auto" w:fill="FFFFFF"/>
        </w:rPr>
      </w:pPr>
    </w:p>
    <w:p w:rsidR="002C3A39" w:rsidRPr="00D13F91" w:rsidRDefault="002C3A39" w:rsidP="00D13F91">
      <w:pPr>
        <w:pStyle w:val="ListParagraph"/>
        <w:numPr>
          <w:ilvl w:val="0"/>
          <w:numId w:val="32"/>
        </w:numPr>
        <w:spacing w:line="360" w:lineRule="auto"/>
        <w:jc w:val="both"/>
        <w:rPr>
          <w:rFonts w:ascii="Times New Roman" w:hAnsi="Times New Roman" w:cs="Times New Roman"/>
          <w:b/>
          <w:bCs/>
          <w:sz w:val="24"/>
          <w:szCs w:val="24"/>
        </w:rPr>
      </w:pPr>
      <w:r w:rsidRPr="001606D8">
        <w:rPr>
          <w:rFonts w:ascii="Times New Roman" w:hAnsi="Times New Roman" w:cs="Times New Roman"/>
          <w:b/>
          <w:bCs/>
          <w:sz w:val="24"/>
          <w:szCs w:val="24"/>
        </w:rPr>
        <w:t>DISCUSSION AND SUGGESTED CONCEPTS &amp; VIEWS:</w:t>
      </w:r>
    </w:p>
    <w:p w:rsidR="002C3A39" w:rsidRPr="001606D8" w:rsidRDefault="002C3A39" w:rsidP="001606D8">
      <w:pPr>
        <w:pStyle w:val="ListParagraph"/>
        <w:numPr>
          <w:ilvl w:val="0"/>
          <w:numId w:val="34"/>
        </w:numPr>
        <w:spacing w:line="360" w:lineRule="auto"/>
        <w:jc w:val="both"/>
        <w:rPr>
          <w:rFonts w:ascii="Times New Roman" w:hAnsi="Times New Roman" w:cs="Times New Roman"/>
          <w:b/>
          <w:bCs/>
          <w:sz w:val="24"/>
          <w:szCs w:val="24"/>
        </w:rPr>
      </w:pPr>
      <w:r w:rsidRPr="001606D8">
        <w:rPr>
          <w:rFonts w:ascii="Times New Roman" w:hAnsi="Times New Roman" w:cs="Times New Roman"/>
          <w:b/>
          <w:bCs/>
          <w:sz w:val="24"/>
          <w:szCs w:val="24"/>
        </w:rPr>
        <w:t>Guidelines of Al Qur’an and Al Hadith on parent’s responsibilities</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Parents will be free of consequences on the Day of Judgment when they fulfill their due responsibilities to their children, moreover, they shall be honored by Allah with his abundant bounties. Allah says: “And those who believed and whose descendants followed them in faith – we will join with their descendants; we will not deprive them of anything of their deeds. Every person for what he earned and retained” (</w:t>
      </w:r>
      <w:r w:rsidRPr="001606D8">
        <w:rPr>
          <w:rFonts w:ascii="Times New Roman" w:hAnsi="Times New Roman" w:cs="Times New Roman"/>
          <w:i/>
          <w:iCs/>
          <w:sz w:val="24"/>
          <w:szCs w:val="24"/>
        </w:rPr>
        <w:t>Al Qur’an: Al-Thur:21)</w:t>
      </w:r>
      <w:r w:rsidRPr="001606D8">
        <w:rPr>
          <w:rFonts w:ascii="Times New Roman" w:hAnsi="Times New Roman" w:cs="Times New Roman"/>
          <w:sz w:val="24"/>
          <w:szCs w:val="24"/>
        </w:rPr>
        <w:t xml:space="preserve"> </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As far as the non-fulfillment of their entrusted responsibility, the consequences are narrated in the Quran verses: “O you, who have believed, protect your selves and your families from a fire whose fuel is people and stones” (</w:t>
      </w:r>
      <w:r w:rsidRPr="001606D8">
        <w:rPr>
          <w:rFonts w:ascii="Times New Roman" w:hAnsi="Times New Roman" w:cs="Times New Roman"/>
          <w:i/>
          <w:iCs/>
          <w:sz w:val="24"/>
          <w:szCs w:val="24"/>
        </w:rPr>
        <w:t>Al Qur’an: Al-Thahreem: 06</w:t>
      </w:r>
      <w:r w:rsidRPr="001606D8">
        <w:rPr>
          <w:rFonts w:ascii="Times New Roman" w:hAnsi="Times New Roman" w:cs="Times New Roman"/>
          <w:sz w:val="24"/>
          <w:szCs w:val="24"/>
        </w:rPr>
        <w:t xml:space="preserve">).  </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And, “Say Indeed, the losers are the ones who will lose themselves and their families on the day of resurrection. Unquestionably, that is the manifest loss.” They will have canopies of fire above them, and below them, by that, Allah threatens his servants. “O my servants then fear me.” (</w:t>
      </w:r>
      <w:r w:rsidRPr="001606D8">
        <w:rPr>
          <w:rFonts w:ascii="Times New Roman" w:hAnsi="Times New Roman" w:cs="Times New Roman"/>
          <w:i/>
          <w:iCs/>
          <w:sz w:val="24"/>
          <w:szCs w:val="24"/>
        </w:rPr>
        <w:t>Al Qur’an: Al-Zumar:15-16</w:t>
      </w:r>
      <w:r w:rsidRPr="001606D8">
        <w:rPr>
          <w:rFonts w:ascii="Times New Roman" w:hAnsi="Times New Roman" w:cs="Times New Roman"/>
          <w:sz w:val="24"/>
          <w:szCs w:val="24"/>
        </w:rPr>
        <w:t>).</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The messenger of Allah said the following, regarding the responsibility of parents: “All of you resemble a herdsman, just as a herdsman protects his herd, so too should you protect your households and those who serve you from Hell! You should teach them about Islam. If you do not, you will be called to account for it. ” (</w:t>
      </w:r>
      <w:r w:rsidRPr="001606D8">
        <w:rPr>
          <w:rFonts w:ascii="Times New Roman" w:hAnsi="Times New Roman" w:cs="Times New Roman"/>
          <w:i/>
          <w:iCs/>
          <w:sz w:val="24"/>
          <w:szCs w:val="24"/>
        </w:rPr>
        <w:t>Sahih Al - Bukhari</w:t>
      </w:r>
      <w:r w:rsidRPr="001606D8">
        <w:rPr>
          <w:rFonts w:ascii="Times New Roman" w:hAnsi="Times New Roman" w:cs="Times New Roman"/>
          <w:sz w:val="24"/>
          <w:szCs w:val="24"/>
        </w:rPr>
        <w:t>, Wasaya; Muslim, Imara)</w:t>
      </w:r>
    </w:p>
    <w:p w:rsidR="002C3A39" w:rsidRPr="001606D8" w:rsidRDefault="002C3A39" w:rsidP="001606D8">
      <w:pPr>
        <w:pStyle w:val="ListParagraph"/>
        <w:numPr>
          <w:ilvl w:val="0"/>
          <w:numId w:val="34"/>
        </w:numPr>
        <w:spacing w:line="360" w:lineRule="auto"/>
        <w:jc w:val="both"/>
        <w:rPr>
          <w:rFonts w:ascii="Times New Roman" w:hAnsi="Times New Roman" w:cs="Times New Roman"/>
          <w:b/>
          <w:bCs/>
          <w:i/>
          <w:iCs/>
          <w:sz w:val="24"/>
          <w:szCs w:val="24"/>
          <w:shd w:val="clear" w:color="auto" w:fill="FFFFFF"/>
        </w:rPr>
      </w:pPr>
      <w:r w:rsidRPr="001606D8">
        <w:rPr>
          <w:rFonts w:ascii="Times New Roman" w:hAnsi="Times New Roman" w:cs="Times New Roman"/>
          <w:b/>
          <w:bCs/>
          <w:i/>
          <w:iCs/>
          <w:sz w:val="24"/>
          <w:szCs w:val="24"/>
          <w:shd w:val="clear" w:color="auto" w:fill="FFFFFF"/>
        </w:rPr>
        <w:t xml:space="preserve">Showing Love Towards Children </w:t>
      </w:r>
    </w:p>
    <w:p w:rsidR="002C3A39" w:rsidRPr="001606D8" w:rsidRDefault="002C3A39" w:rsidP="001606D8">
      <w:pPr>
        <w:pStyle w:val="NormalWeb"/>
        <w:shd w:val="clear" w:color="auto" w:fill="FFFFFF"/>
        <w:spacing w:before="204" w:after="200" w:afterAutospacing="0" w:line="360" w:lineRule="auto"/>
        <w:jc w:val="both"/>
        <w:textAlignment w:val="baseline"/>
        <w:rPr>
          <w:rFonts w:eastAsiaTheme="minorHAnsi"/>
          <w:shd w:val="clear" w:color="auto" w:fill="FFFFFF"/>
        </w:rPr>
      </w:pPr>
      <w:r w:rsidRPr="001606D8">
        <w:rPr>
          <w:rFonts w:eastAsiaTheme="minorHAnsi"/>
          <w:shd w:val="clear" w:color="auto" w:fill="FFFFFF"/>
        </w:rPr>
        <w:t>Upon their birth, children have all of their rights automatically in effect, feeding, clothing, health care, even the celebration of birth (Aqeeqah), Allah says in the Qur’an that means: “[Mothers should feed their children for two whole years (that is) for those who wish to complete the suckling term, the cost of their food and clothing on equitable terms is upon the father of the child.]” (</w:t>
      </w:r>
      <w:r w:rsidRPr="001606D8">
        <w:rPr>
          <w:rFonts w:eastAsiaTheme="minorHAnsi"/>
          <w:i/>
          <w:iCs/>
          <w:shd w:val="clear" w:color="auto" w:fill="FFFFFF"/>
        </w:rPr>
        <w:t>Al Qur’an: Al-Baqarah: 233</w:t>
      </w:r>
      <w:r w:rsidRPr="001606D8">
        <w:rPr>
          <w:rFonts w:eastAsiaTheme="minorHAnsi"/>
          <w:shd w:val="clear" w:color="auto" w:fill="FFFFFF"/>
        </w:rPr>
        <w:t xml:space="preserve">) Also, the Prophet advised us to give each child a name with a good meaning.  </w:t>
      </w:r>
    </w:p>
    <w:p w:rsidR="002C3A39" w:rsidRPr="001606D8" w:rsidRDefault="002C3A39" w:rsidP="001606D8">
      <w:pPr>
        <w:pStyle w:val="NormalWeb"/>
        <w:shd w:val="clear" w:color="auto" w:fill="FFFFFF"/>
        <w:spacing w:before="204" w:after="200" w:afterAutospacing="0" w:line="360" w:lineRule="auto"/>
        <w:jc w:val="both"/>
        <w:textAlignment w:val="baseline"/>
        <w:rPr>
          <w:rFonts w:eastAsiaTheme="minorHAnsi"/>
          <w:shd w:val="clear" w:color="auto" w:fill="FFFFFF"/>
        </w:rPr>
      </w:pPr>
      <w:r w:rsidRPr="001606D8">
        <w:rPr>
          <w:rFonts w:eastAsiaTheme="minorHAnsi"/>
          <w:shd w:val="clear" w:color="auto" w:fill="FFFFFF"/>
        </w:rPr>
        <w:t xml:space="preserve"> In addition to this, children should be taken care of sentimentally, by doing well to them, having mercy upon them, jesting and bantering with them. It was reported that the Prophet, peace be upon him, kissed al Hasan Ibn Ali in the presence of al Aqra Ibn Habis. Al Aqra said: “I have ten children and I have never kissed any of them. Allah's Messenger cast a look at him and said, "Whoever is not merciful to others will not be treated mercifully”. (</w:t>
      </w:r>
      <w:r w:rsidRPr="001606D8">
        <w:rPr>
          <w:rFonts w:eastAsiaTheme="minorHAnsi"/>
          <w:i/>
          <w:iCs/>
          <w:shd w:val="clear" w:color="auto" w:fill="FFFFFF"/>
        </w:rPr>
        <w:t>Sahih Al - Bukhari</w:t>
      </w:r>
      <w:r w:rsidRPr="001606D8">
        <w:rPr>
          <w:rFonts w:eastAsiaTheme="minorHAnsi"/>
          <w:shd w:val="clear" w:color="auto" w:fill="FFFFFF"/>
        </w:rPr>
        <w:t xml:space="preserve">: Kitab Al Adab, chapter having Mercy upon the Child, Kissing Him and Cuddling Him (5651), and </w:t>
      </w:r>
      <w:r w:rsidRPr="001606D8">
        <w:rPr>
          <w:rFonts w:eastAsiaTheme="minorHAnsi"/>
          <w:i/>
          <w:iCs/>
          <w:shd w:val="clear" w:color="auto" w:fill="FFFFFF"/>
        </w:rPr>
        <w:t>Sahih</w:t>
      </w:r>
      <w:r w:rsidRPr="001606D8">
        <w:rPr>
          <w:rFonts w:eastAsiaTheme="minorHAnsi"/>
          <w:shd w:val="clear" w:color="auto" w:fill="FFFFFF"/>
        </w:rPr>
        <w:t xml:space="preserve"> </w:t>
      </w:r>
      <w:r w:rsidRPr="001606D8">
        <w:rPr>
          <w:rFonts w:eastAsiaTheme="minorHAnsi"/>
          <w:i/>
          <w:iCs/>
          <w:shd w:val="clear" w:color="auto" w:fill="FFFFFF"/>
        </w:rPr>
        <w:t>Muslim</w:t>
      </w:r>
      <w:r w:rsidRPr="001606D8">
        <w:rPr>
          <w:rFonts w:eastAsiaTheme="minorHAnsi"/>
          <w:shd w:val="clear" w:color="auto" w:fill="FFFFFF"/>
        </w:rPr>
        <w:t xml:space="preserve">: Kitab al Fadha’il (Book of Virtues), chapter The Prophet’s Mercy upon Children (2318). </w:t>
      </w:r>
    </w:p>
    <w:p w:rsidR="002C3A39" w:rsidRPr="001606D8" w:rsidRDefault="002C3A39" w:rsidP="001606D8">
      <w:pPr>
        <w:pStyle w:val="NormalWeb"/>
        <w:shd w:val="clear" w:color="auto" w:fill="FFFFFF"/>
        <w:spacing w:before="204" w:after="200" w:afterAutospacing="0" w:line="360" w:lineRule="auto"/>
        <w:jc w:val="both"/>
        <w:textAlignment w:val="baseline"/>
        <w:rPr>
          <w:rFonts w:eastAsiaTheme="minorHAnsi"/>
          <w:shd w:val="clear" w:color="auto" w:fill="FFFFFF"/>
        </w:rPr>
      </w:pPr>
      <w:r w:rsidRPr="001606D8">
        <w:rPr>
          <w:rFonts w:eastAsiaTheme="minorHAnsi"/>
          <w:shd w:val="clear" w:color="auto" w:fill="FFFFFF"/>
        </w:rPr>
        <w:t>Shadad Ibn Al Had (may Allah be pleased with him) quoted his father as saying: Allah’s Messenger came out in al-Isha’ prayer carrying either Hassan or Hussein. The Prophet advanced and put him, then started praying. The Prophet prostrated and it was a long prostration. My father said: I have raised my head during the prayer only to find that the little child is climbing over the Prophet’s back while he was prostrating. I returned to my prostration. And when Allah’s Messenger finished the prayer, some people said: Oh! Allah’s Apostle, you have made a long prostration during your prayer until we thought that something happened or that you received a revelation. The Prophet said: “None of this happened, but my son climbed over me and I don’t like to prevent him before he finishes what he was doing”. (</w:t>
      </w:r>
      <w:r w:rsidRPr="001606D8">
        <w:rPr>
          <w:rFonts w:eastAsiaTheme="minorHAnsi"/>
          <w:i/>
          <w:iCs/>
          <w:shd w:val="clear" w:color="auto" w:fill="FFFFFF"/>
        </w:rPr>
        <w:t>An-Nasai (1141</w:t>
      </w:r>
      <w:r w:rsidRPr="001606D8">
        <w:rPr>
          <w:rFonts w:eastAsiaTheme="minorHAnsi"/>
          <w:shd w:val="clear" w:color="auto" w:fill="FFFFFF"/>
        </w:rPr>
        <w:t xml:space="preserve">), </w:t>
      </w:r>
      <w:r w:rsidRPr="001606D8">
        <w:rPr>
          <w:rFonts w:eastAsiaTheme="minorHAnsi"/>
          <w:i/>
          <w:iCs/>
          <w:shd w:val="clear" w:color="auto" w:fill="FFFFFF"/>
        </w:rPr>
        <w:t>Ahmed (27688)</w:t>
      </w:r>
      <w:r w:rsidRPr="001606D8">
        <w:rPr>
          <w:rFonts w:eastAsiaTheme="minorHAnsi"/>
          <w:shd w:val="clear" w:color="auto" w:fill="FFFFFF"/>
        </w:rPr>
        <w:t xml:space="preserve"> and </w:t>
      </w:r>
      <w:r w:rsidRPr="001606D8">
        <w:rPr>
          <w:rFonts w:eastAsiaTheme="minorHAnsi"/>
          <w:i/>
          <w:iCs/>
          <w:shd w:val="clear" w:color="auto" w:fill="FFFFFF"/>
        </w:rPr>
        <w:t>Al Albani</w:t>
      </w:r>
      <w:r w:rsidRPr="001606D8">
        <w:rPr>
          <w:rFonts w:eastAsiaTheme="minorHAnsi"/>
          <w:shd w:val="clear" w:color="auto" w:fill="FFFFFF"/>
        </w:rPr>
        <w:t xml:space="preserve"> based their argument about prolonging the bowing in prayer on this story, look: The Prophet’s Way of Prayer by Al Albani).  </w:t>
      </w:r>
    </w:p>
    <w:p w:rsidR="002C3A39" w:rsidRPr="001606D8" w:rsidRDefault="002C3A39" w:rsidP="001606D8">
      <w:pPr>
        <w:pStyle w:val="ListParagraph"/>
        <w:numPr>
          <w:ilvl w:val="0"/>
          <w:numId w:val="34"/>
        </w:numPr>
        <w:spacing w:line="360" w:lineRule="auto"/>
        <w:rPr>
          <w:rFonts w:ascii="Times New Roman" w:hAnsi="Times New Roman" w:cs="Times New Roman"/>
          <w:b/>
          <w:bCs/>
          <w:i/>
          <w:iCs/>
          <w:sz w:val="24"/>
          <w:szCs w:val="24"/>
        </w:rPr>
      </w:pPr>
      <w:r w:rsidRPr="001606D8">
        <w:rPr>
          <w:rFonts w:ascii="Times New Roman" w:hAnsi="Times New Roman" w:cs="Times New Roman"/>
          <w:b/>
          <w:bCs/>
          <w:i/>
          <w:iCs/>
          <w:sz w:val="24"/>
          <w:szCs w:val="24"/>
        </w:rPr>
        <w:t>Selecting a good environment in which children mingle.</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Whether at home, in the street, or at school, it is better to accommodate the children in environments that glorify religion and the rituals of Islam, instil in them the values of decency and modesty, and to choose a group of companions who accompany the child to safe educational and religious areas. </w:t>
      </w:r>
    </w:p>
    <w:p w:rsidR="002C3A39" w:rsidRDefault="002C3A39" w:rsidP="001606D8">
      <w:pPr>
        <w:spacing w:line="360" w:lineRule="auto"/>
        <w:jc w:val="both"/>
        <w:rPr>
          <w:rFonts w:ascii="Times New Roman" w:hAnsi="Times New Roman" w:cs="Times New Roman"/>
          <w:i/>
          <w:iCs/>
          <w:color w:val="000000" w:themeColor="text1"/>
          <w:sz w:val="24"/>
          <w:szCs w:val="24"/>
        </w:rPr>
      </w:pPr>
      <w:r w:rsidRPr="001606D8">
        <w:rPr>
          <w:rFonts w:ascii="Times New Roman" w:hAnsi="Times New Roman" w:cs="Times New Roman"/>
          <w:sz w:val="24"/>
          <w:szCs w:val="24"/>
        </w:rPr>
        <w:t>They will be a blessing to him in obedience, and if there is a companion with whom the parents do not feel comfortable, then he should not show hostility to him, but rather he should try to show the child that his companion’s behavior is bad and that he should stay away from him</w:t>
      </w:r>
      <w:r w:rsidRPr="001606D8">
        <w:rPr>
          <w:rFonts w:ascii="Times New Roman" w:hAnsi="Times New Roman" w:cs="Times New Roman"/>
          <w:i/>
          <w:iCs/>
          <w:color w:val="000000" w:themeColor="text1"/>
          <w:sz w:val="24"/>
          <w:szCs w:val="24"/>
        </w:rPr>
        <w:t>.</w:t>
      </w:r>
      <w:bookmarkStart w:id="23" w:name="_Hlk130189222"/>
      <w:r w:rsidRPr="001606D8">
        <w:rPr>
          <w:rFonts w:ascii="Times New Roman" w:hAnsi="Times New Roman" w:cs="Times New Roman"/>
          <w:i/>
          <w:iCs/>
          <w:color w:val="000000" w:themeColor="text1"/>
          <w:sz w:val="24"/>
          <w:szCs w:val="24"/>
        </w:rPr>
        <w:t xml:space="preserve"> (Laila, (2012) pg. 80-89, Part 1.)</w:t>
      </w:r>
    </w:p>
    <w:p w:rsidR="00D13F91" w:rsidRPr="001606D8" w:rsidRDefault="00D13F91" w:rsidP="001606D8">
      <w:pPr>
        <w:spacing w:line="360" w:lineRule="auto"/>
        <w:jc w:val="both"/>
        <w:rPr>
          <w:rFonts w:ascii="Times New Roman" w:hAnsi="Times New Roman" w:cs="Times New Roman"/>
          <w:i/>
          <w:iCs/>
          <w:color w:val="000000" w:themeColor="text1"/>
          <w:sz w:val="24"/>
          <w:szCs w:val="24"/>
        </w:rPr>
      </w:pPr>
    </w:p>
    <w:bookmarkEnd w:id="23"/>
    <w:p w:rsidR="002C3A39" w:rsidRPr="001606D8" w:rsidRDefault="002C3A39" w:rsidP="001606D8">
      <w:pPr>
        <w:pStyle w:val="ListParagraph"/>
        <w:numPr>
          <w:ilvl w:val="0"/>
          <w:numId w:val="34"/>
        </w:numPr>
        <w:spacing w:line="360" w:lineRule="auto"/>
        <w:jc w:val="both"/>
        <w:rPr>
          <w:rFonts w:ascii="Times New Roman" w:hAnsi="Times New Roman" w:cs="Times New Roman"/>
          <w:b/>
          <w:bCs/>
          <w:i/>
          <w:iCs/>
          <w:sz w:val="24"/>
          <w:szCs w:val="24"/>
        </w:rPr>
      </w:pPr>
      <w:r w:rsidRPr="001606D8">
        <w:rPr>
          <w:rFonts w:ascii="Times New Roman" w:hAnsi="Times New Roman" w:cs="Times New Roman"/>
          <w:b/>
          <w:bCs/>
          <w:i/>
          <w:iCs/>
          <w:sz w:val="24"/>
          <w:szCs w:val="24"/>
        </w:rPr>
        <w:t xml:space="preserve">Responsibilities of parents on Education, Training and Good Characteristics </w:t>
      </w:r>
    </w:p>
    <w:p w:rsidR="002C3A39" w:rsidRPr="001606D8" w:rsidRDefault="002C3A39" w:rsidP="001606D8">
      <w:pPr>
        <w:spacing w:line="360" w:lineRule="auto"/>
        <w:jc w:val="both"/>
        <w:rPr>
          <w:rFonts w:ascii="Times New Roman" w:hAnsi="Times New Roman" w:cs="Times New Roman"/>
          <w:i/>
          <w:iCs/>
          <w:color w:val="000000" w:themeColor="text1"/>
          <w:sz w:val="24"/>
          <w:szCs w:val="24"/>
        </w:rPr>
      </w:pPr>
      <w:r w:rsidRPr="001606D8">
        <w:rPr>
          <w:rFonts w:ascii="Times New Roman" w:hAnsi="Times New Roman" w:cs="Times New Roman"/>
          <w:sz w:val="24"/>
          <w:szCs w:val="24"/>
        </w:rPr>
        <w:t xml:space="preserve">Ayyub Bin Moosa narrated from his father and his grandfather that the Messenger of Allah said: There is no gift that a father gives his son more virtuous than good manners” </w:t>
      </w:r>
      <w:r w:rsidRPr="001606D8">
        <w:rPr>
          <w:rFonts w:ascii="Times New Roman" w:hAnsi="Times New Roman" w:cs="Times New Roman"/>
          <w:i/>
          <w:iCs/>
          <w:color w:val="000000" w:themeColor="text1"/>
          <w:sz w:val="24"/>
          <w:szCs w:val="24"/>
        </w:rPr>
        <w:t xml:space="preserve">(Jami’Ath-Thirmidi: 1952) </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Parents have been entrusted with the noble responsibility of upbringing their children. Thus, the duty of every parent is obvious that they want to train their children in the right way. Training of the by the parent includes the teaching and guiding. The guidance that the parents offer to their children is vital for the all- round progress of the children in their later life.</w:t>
      </w:r>
    </w:p>
    <w:p w:rsidR="002C3A39" w:rsidRPr="001606D8" w:rsidRDefault="002C3A39" w:rsidP="001606D8">
      <w:pPr>
        <w:pStyle w:val="ListParagraph"/>
        <w:numPr>
          <w:ilvl w:val="0"/>
          <w:numId w:val="34"/>
        </w:numPr>
        <w:spacing w:line="360" w:lineRule="auto"/>
        <w:jc w:val="both"/>
        <w:rPr>
          <w:rFonts w:ascii="Times New Roman" w:hAnsi="Times New Roman" w:cs="Times New Roman"/>
          <w:b/>
          <w:bCs/>
          <w:i/>
          <w:iCs/>
          <w:sz w:val="24"/>
          <w:szCs w:val="24"/>
          <w:shd w:val="clear" w:color="auto" w:fill="FFFFFF"/>
        </w:rPr>
      </w:pPr>
      <w:r w:rsidRPr="001606D8">
        <w:rPr>
          <w:rFonts w:ascii="Times New Roman" w:hAnsi="Times New Roman" w:cs="Times New Roman"/>
          <w:b/>
          <w:bCs/>
          <w:i/>
          <w:iCs/>
          <w:sz w:val="24"/>
          <w:szCs w:val="24"/>
          <w:shd w:val="clear" w:color="auto" w:fill="FFFFFF"/>
        </w:rPr>
        <w:t xml:space="preserve">The respectable Life </w:t>
      </w:r>
    </w:p>
    <w:p w:rsidR="002C3A39" w:rsidRPr="001606D8" w:rsidRDefault="002C3A39" w:rsidP="001606D8">
      <w:pPr>
        <w:spacing w:line="360" w:lineRule="auto"/>
        <w:jc w:val="both"/>
        <w:rPr>
          <w:rFonts w:ascii="Times New Roman" w:hAnsi="Times New Roman" w:cs="Times New Roman"/>
          <w:i/>
          <w:iCs/>
          <w:color w:val="000000" w:themeColor="text1"/>
          <w:sz w:val="24"/>
          <w:szCs w:val="24"/>
          <w:shd w:val="clear" w:color="auto" w:fill="FFFFFF"/>
        </w:rPr>
      </w:pPr>
      <w:r w:rsidRPr="001606D8">
        <w:rPr>
          <w:rFonts w:ascii="Times New Roman" w:hAnsi="Times New Roman" w:cs="Times New Roman"/>
          <w:sz w:val="24"/>
          <w:szCs w:val="24"/>
          <w:shd w:val="clear" w:color="auto" w:fill="FFFFFF"/>
        </w:rPr>
        <w:t xml:space="preserve">Islam ordered the father to guarantee them the resources that can make them live well. Prophet Muhammad said, “The best penny a man spends is that on his children, on his camel for the sake of Allah, and on his friends for the sake of Allah.” </w:t>
      </w:r>
      <w:r w:rsidRPr="001606D8">
        <w:rPr>
          <w:rFonts w:ascii="Times New Roman" w:hAnsi="Times New Roman" w:cs="Times New Roman"/>
          <w:i/>
          <w:iCs/>
          <w:sz w:val="24"/>
          <w:szCs w:val="24"/>
          <w:shd w:val="clear" w:color="auto" w:fill="FFFFFF"/>
        </w:rPr>
        <w:t>(Sahih Al-Muslim)</w:t>
      </w:r>
      <w:r w:rsidRPr="001606D8">
        <w:rPr>
          <w:rFonts w:ascii="Times New Roman" w:hAnsi="Times New Roman" w:cs="Times New Roman"/>
          <w:sz w:val="24"/>
          <w:szCs w:val="24"/>
          <w:shd w:val="clear" w:color="auto" w:fill="FFFFFF"/>
        </w:rPr>
        <w:t xml:space="preserve"> Even in cases of divorce, fathers are asked to be fully responsible for their children regarding food, clothing, schooling, and health expenses according to the father’s standard of life. </w:t>
      </w:r>
      <w:r w:rsidRPr="001606D8">
        <w:rPr>
          <w:rFonts w:ascii="Times New Roman" w:hAnsi="Times New Roman" w:cs="Times New Roman"/>
          <w:color w:val="000000" w:themeColor="text1"/>
          <w:sz w:val="24"/>
          <w:szCs w:val="24"/>
          <w:shd w:val="clear" w:color="auto" w:fill="FFFFFF"/>
        </w:rPr>
        <w:t>Allah says: Let the man of means spend according to his means: and the men whose resources are restricted, let him spend according to what Allah has given him. Allah puts no burden on any person beyond what He has given him. After a difficulty, Allah will soon grant relief. (</w:t>
      </w:r>
      <w:r w:rsidRPr="001606D8">
        <w:rPr>
          <w:rFonts w:ascii="Times New Roman" w:hAnsi="Times New Roman" w:cs="Times New Roman"/>
          <w:i/>
          <w:iCs/>
          <w:color w:val="000000" w:themeColor="text1"/>
          <w:sz w:val="24"/>
          <w:szCs w:val="24"/>
        </w:rPr>
        <w:t xml:space="preserve">Al Qur’an, </w:t>
      </w:r>
      <w:r w:rsidRPr="001606D8">
        <w:rPr>
          <w:rFonts w:ascii="Times New Roman" w:hAnsi="Times New Roman" w:cs="Times New Roman"/>
          <w:i/>
          <w:iCs/>
          <w:color w:val="000000" w:themeColor="text1"/>
          <w:sz w:val="24"/>
          <w:szCs w:val="24"/>
          <w:shd w:val="clear" w:color="auto" w:fill="FFFFFF"/>
        </w:rPr>
        <w:t>Al-Tha</w:t>
      </w:r>
      <w:r w:rsidR="00D13F91">
        <w:rPr>
          <w:rFonts w:ascii="Times New Roman" w:hAnsi="Times New Roman" w:cs="Times New Roman"/>
          <w:i/>
          <w:iCs/>
          <w:color w:val="000000" w:themeColor="text1"/>
          <w:sz w:val="24"/>
          <w:szCs w:val="24"/>
          <w:shd w:val="clear" w:color="auto" w:fill="FFFFFF"/>
        </w:rPr>
        <w:t>laq: 7)</w:t>
      </w:r>
    </w:p>
    <w:p w:rsidR="002C3A39" w:rsidRPr="001606D8" w:rsidRDefault="002C3A39" w:rsidP="001606D8">
      <w:pPr>
        <w:pStyle w:val="ListParagraph"/>
        <w:numPr>
          <w:ilvl w:val="0"/>
          <w:numId w:val="34"/>
        </w:numPr>
        <w:spacing w:line="360" w:lineRule="auto"/>
        <w:jc w:val="both"/>
        <w:rPr>
          <w:rFonts w:ascii="Times New Roman" w:hAnsi="Times New Roman" w:cs="Times New Roman"/>
          <w:b/>
          <w:bCs/>
          <w:i/>
          <w:iCs/>
          <w:sz w:val="24"/>
          <w:szCs w:val="24"/>
        </w:rPr>
      </w:pPr>
      <w:r w:rsidRPr="001606D8">
        <w:rPr>
          <w:rFonts w:ascii="Times New Roman" w:hAnsi="Times New Roman" w:cs="Times New Roman"/>
          <w:b/>
          <w:bCs/>
          <w:i/>
          <w:iCs/>
          <w:sz w:val="24"/>
          <w:szCs w:val="24"/>
        </w:rPr>
        <w:t xml:space="preserve">Parents as role models and excellent examples:  </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All the good qualities and pleasing habits of the parents shall make an ever-growing impression in the young minds of their children; likewise, all sort of ill manners and bad habits of the parents shall also affect the tender hearts of the offspring.</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The parents want to become an excellent example for their children. As the actions speak much louder than the words, a good example from the parent’s works faster even without words. Practice shall precede the preaching; Al Quran says about this as follows:</w:t>
      </w:r>
    </w:p>
    <w:p w:rsidR="002C3A39" w:rsidRPr="001606D8" w:rsidRDefault="002C3A39" w:rsidP="001606D8">
      <w:pPr>
        <w:spacing w:line="360" w:lineRule="auto"/>
        <w:jc w:val="both"/>
        <w:rPr>
          <w:rFonts w:ascii="Times New Roman" w:hAnsi="Times New Roman" w:cs="Times New Roman"/>
          <w:i/>
          <w:iCs/>
          <w:sz w:val="24"/>
          <w:szCs w:val="24"/>
        </w:rPr>
      </w:pPr>
      <w:r w:rsidRPr="001606D8">
        <w:rPr>
          <w:rFonts w:ascii="Times New Roman" w:hAnsi="Times New Roman" w:cs="Times New Roman"/>
          <w:sz w:val="24"/>
          <w:szCs w:val="24"/>
        </w:rPr>
        <w:t>Al Qur’an asks: O you who have believed, why do you say what you do not do? (</w:t>
      </w:r>
      <w:r w:rsidR="00D13F91">
        <w:rPr>
          <w:rFonts w:ascii="Times New Roman" w:hAnsi="Times New Roman" w:cs="Times New Roman"/>
          <w:i/>
          <w:iCs/>
          <w:sz w:val="24"/>
          <w:szCs w:val="24"/>
        </w:rPr>
        <w:t>Al Qur’an, Al- Saff: 02)</w:t>
      </w:r>
    </w:p>
    <w:p w:rsidR="002C3A39" w:rsidRPr="001606D8" w:rsidRDefault="002C3A39" w:rsidP="001606D8">
      <w:pPr>
        <w:pStyle w:val="ListParagraph"/>
        <w:numPr>
          <w:ilvl w:val="0"/>
          <w:numId w:val="34"/>
        </w:numPr>
        <w:spacing w:line="360" w:lineRule="auto"/>
        <w:rPr>
          <w:rFonts w:ascii="Times New Roman" w:hAnsi="Times New Roman" w:cs="Times New Roman"/>
          <w:b/>
          <w:bCs/>
          <w:i/>
          <w:iCs/>
          <w:sz w:val="24"/>
          <w:szCs w:val="24"/>
        </w:rPr>
      </w:pPr>
      <w:r w:rsidRPr="001606D8">
        <w:rPr>
          <w:rFonts w:ascii="Times New Roman" w:hAnsi="Times New Roman" w:cs="Times New Roman"/>
          <w:b/>
          <w:bCs/>
          <w:i/>
          <w:iCs/>
          <w:sz w:val="24"/>
          <w:szCs w:val="24"/>
        </w:rPr>
        <w:t>Keep children away from digital screen addiction</w:t>
      </w:r>
    </w:p>
    <w:p w:rsidR="002C3A39" w:rsidRPr="001606D8" w:rsidRDefault="002C3A39" w:rsidP="001606D8">
      <w:pPr>
        <w:spacing w:line="360" w:lineRule="auto"/>
        <w:jc w:val="both"/>
        <w:rPr>
          <w:rFonts w:ascii="Times New Roman" w:hAnsi="Times New Roman" w:cs="Times New Roman"/>
          <w:i/>
          <w:iCs/>
          <w:color w:val="000000" w:themeColor="text1"/>
          <w:sz w:val="24"/>
          <w:szCs w:val="24"/>
        </w:rPr>
      </w:pPr>
      <w:r w:rsidRPr="001606D8">
        <w:rPr>
          <w:rFonts w:ascii="Times New Roman" w:hAnsi="Times New Roman" w:cs="Times New Roman"/>
          <w:sz w:val="24"/>
          <w:szCs w:val="24"/>
        </w:rPr>
        <w:t xml:space="preserve">This is a </w:t>
      </w:r>
      <w:r w:rsidRPr="001606D8">
        <w:rPr>
          <w:rFonts w:ascii="Times New Roman" w:hAnsi="Times New Roman" w:cs="Times New Roman"/>
          <w:sz w:val="24"/>
          <w:szCs w:val="24"/>
          <w:u w:val="single"/>
        </w:rPr>
        <w:t>very</w:t>
      </w:r>
      <w:r w:rsidRPr="001606D8">
        <w:rPr>
          <w:rFonts w:ascii="Times New Roman" w:hAnsi="Times New Roman" w:cs="Times New Roman"/>
          <w:sz w:val="24"/>
          <w:szCs w:val="24"/>
        </w:rPr>
        <w:t xml:space="preserve"> crying issue all over the current world, Keeping children away from useless digital screens as much as possible, and finding appropriate and entertaining alternatives; such as swimming pools, scout camps, and amusement parks, and one of the ways to reduce children sitting in front of the phone, television, or computer is that the educator organizes this time; it is limited, not open, and these means can be used to strengthen certain aspects of children; such as discovery, learning, memorization, and the like. </w:t>
      </w:r>
      <w:r w:rsidR="00D13F91">
        <w:rPr>
          <w:rFonts w:ascii="Times New Roman" w:hAnsi="Times New Roman" w:cs="Times New Roman"/>
          <w:i/>
          <w:iCs/>
          <w:color w:val="000000" w:themeColor="text1"/>
          <w:sz w:val="24"/>
          <w:szCs w:val="24"/>
        </w:rPr>
        <w:t>(Laila, pg. 80-89, Part 1.)</w:t>
      </w:r>
    </w:p>
    <w:p w:rsidR="002C3A39" w:rsidRPr="001606D8" w:rsidRDefault="002C3A39" w:rsidP="001606D8">
      <w:pPr>
        <w:pStyle w:val="ListParagraph"/>
        <w:numPr>
          <w:ilvl w:val="0"/>
          <w:numId w:val="34"/>
        </w:numPr>
        <w:spacing w:line="360" w:lineRule="auto"/>
        <w:jc w:val="both"/>
        <w:rPr>
          <w:rFonts w:ascii="Times New Roman" w:hAnsi="Times New Roman" w:cs="Times New Roman"/>
          <w:b/>
          <w:bCs/>
          <w:i/>
          <w:iCs/>
          <w:sz w:val="24"/>
          <w:szCs w:val="24"/>
        </w:rPr>
      </w:pPr>
      <w:r w:rsidRPr="001606D8">
        <w:rPr>
          <w:rFonts w:ascii="Times New Roman" w:hAnsi="Times New Roman" w:cs="Times New Roman"/>
          <w:b/>
          <w:bCs/>
          <w:i/>
          <w:iCs/>
          <w:sz w:val="24"/>
          <w:szCs w:val="24"/>
        </w:rPr>
        <w:t>Religious Training</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Inculcating in the young minds of the children. A firm faith in the creator becomes an important one to lead life righteously. Children must be taught about the existence of God, and the plenty of his blessings bestowed upon us. For an honest and peaceful life, good habits and morals are essential hence, the children must be taught about good manners and qualities such as honesty, kindness, truthfulness, sincerity, justice, contentment, steadfastness, gentleness, politeness, consideration for others, helpfulness, cleanliness, and tidiness, etc. they should be to be free from jealously, lying, laziness, backbiting, greed, extravagance etc. the children must be enriched with this kind of Islamic knowledge based on Al Qur’an, Al-Hadith and the biography of the holy prophet Mohamed (PBUH). There are several verses of the Al Qur’an and many narrations of Hadith, regarding the responsibility of the parents towards the care of their children.</w:t>
      </w:r>
    </w:p>
    <w:p w:rsidR="002C3A39" w:rsidRPr="001606D8" w:rsidRDefault="002C3A39" w:rsidP="001606D8">
      <w:pPr>
        <w:spacing w:line="360" w:lineRule="auto"/>
        <w:jc w:val="both"/>
        <w:rPr>
          <w:rFonts w:ascii="Times New Roman" w:hAnsi="Times New Roman" w:cs="Times New Roman"/>
          <w:sz w:val="24"/>
          <w:szCs w:val="24"/>
        </w:rPr>
      </w:pP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An excellent model example of parental responsibility and advice is available under Surah Luqman in Al Qur’an. Luqman is a famous man of wisdom; he guides his son on the path to success in this world and salvation in the hereafter, easily and elegantly. The major advice is as follows: </w:t>
      </w:r>
    </w:p>
    <w:p w:rsidR="002C3A39" w:rsidRPr="001606D8" w:rsidRDefault="002C3A39" w:rsidP="001606D8">
      <w:pPr>
        <w:pStyle w:val="ListParagraph"/>
        <w:numPr>
          <w:ilvl w:val="0"/>
          <w:numId w:val="35"/>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Not to ascribe divine powers to anything other than Allah.</w:t>
      </w:r>
    </w:p>
    <w:p w:rsidR="002C3A39" w:rsidRPr="001606D8" w:rsidRDefault="002C3A39" w:rsidP="001606D8">
      <w:pPr>
        <w:pStyle w:val="ListParagraph"/>
        <w:numPr>
          <w:ilvl w:val="0"/>
          <w:numId w:val="35"/>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To be good and kind to parents.</w:t>
      </w:r>
    </w:p>
    <w:p w:rsidR="002C3A39" w:rsidRPr="001606D8" w:rsidRDefault="002C3A39" w:rsidP="001606D8">
      <w:pPr>
        <w:pStyle w:val="ListParagraph"/>
        <w:numPr>
          <w:ilvl w:val="0"/>
          <w:numId w:val="35"/>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To obey parents unless they command what is wrong. </w:t>
      </w:r>
    </w:p>
    <w:p w:rsidR="002C3A39" w:rsidRPr="001606D8" w:rsidRDefault="002C3A39" w:rsidP="001606D8">
      <w:pPr>
        <w:pStyle w:val="ListParagraph"/>
        <w:numPr>
          <w:ilvl w:val="0"/>
          <w:numId w:val="35"/>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To understand that all our deeds, however minor are recorded and will be brought to light. </w:t>
      </w:r>
    </w:p>
    <w:p w:rsidR="002C3A39" w:rsidRPr="001606D8" w:rsidRDefault="002C3A39" w:rsidP="001606D8">
      <w:pPr>
        <w:pStyle w:val="ListParagraph"/>
        <w:numPr>
          <w:ilvl w:val="0"/>
          <w:numId w:val="35"/>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To be constant in prayer.</w:t>
      </w:r>
    </w:p>
    <w:p w:rsidR="002C3A39" w:rsidRPr="001606D8" w:rsidRDefault="002C3A39" w:rsidP="001606D8">
      <w:pPr>
        <w:pStyle w:val="ListParagraph"/>
        <w:numPr>
          <w:ilvl w:val="0"/>
          <w:numId w:val="35"/>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To enjoy what is right and forbid what is wrong.</w:t>
      </w:r>
    </w:p>
    <w:p w:rsidR="002C3A39" w:rsidRPr="001606D8" w:rsidRDefault="002C3A39" w:rsidP="001606D8">
      <w:pPr>
        <w:pStyle w:val="ListParagraph"/>
        <w:numPr>
          <w:ilvl w:val="0"/>
          <w:numId w:val="35"/>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To bear what is befall him with patience.</w:t>
      </w:r>
    </w:p>
    <w:p w:rsidR="002C3A39" w:rsidRPr="001606D8" w:rsidRDefault="002C3A39" w:rsidP="001606D8">
      <w:pPr>
        <w:pStyle w:val="ListParagraph"/>
        <w:numPr>
          <w:ilvl w:val="0"/>
          <w:numId w:val="35"/>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To avoid pride, arrogance and boastfulness.</w:t>
      </w:r>
    </w:p>
    <w:p w:rsidR="002C3A39" w:rsidRDefault="002C3A39" w:rsidP="001606D8">
      <w:pPr>
        <w:pStyle w:val="ListParagraph"/>
        <w:numPr>
          <w:ilvl w:val="0"/>
          <w:numId w:val="35"/>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To be modest in manner and speech. (</w:t>
      </w:r>
      <w:r w:rsidRPr="001606D8">
        <w:rPr>
          <w:rFonts w:ascii="Times New Roman" w:hAnsi="Times New Roman" w:cs="Times New Roman"/>
          <w:i/>
          <w:iCs/>
          <w:sz w:val="24"/>
          <w:szCs w:val="24"/>
        </w:rPr>
        <w:t>Al Qur’an, Lukman: 13-19</w:t>
      </w:r>
      <w:r w:rsidRPr="001606D8">
        <w:rPr>
          <w:rFonts w:ascii="Times New Roman" w:hAnsi="Times New Roman" w:cs="Times New Roman"/>
          <w:sz w:val="24"/>
          <w:szCs w:val="24"/>
        </w:rPr>
        <w:t>)</w:t>
      </w:r>
    </w:p>
    <w:p w:rsidR="00D13F91" w:rsidRPr="00D13F91" w:rsidRDefault="00D13F91" w:rsidP="00D13F91">
      <w:pPr>
        <w:pStyle w:val="ListParagraph"/>
        <w:spacing w:line="360" w:lineRule="auto"/>
        <w:jc w:val="both"/>
        <w:rPr>
          <w:rFonts w:ascii="Times New Roman" w:hAnsi="Times New Roman" w:cs="Times New Roman"/>
          <w:sz w:val="24"/>
          <w:szCs w:val="24"/>
        </w:rPr>
      </w:pPr>
    </w:p>
    <w:p w:rsidR="002C3A39" w:rsidRPr="001606D8" w:rsidRDefault="002C3A39" w:rsidP="001606D8">
      <w:pPr>
        <w:pStyle w:val="ListParagraph"/>
        <w:numPr>
          <w:ilvl w:val="0"/>
          <w:numId w:val="35"/>
        </w:numPr>
        <w:spacing w:line="360" w:lineRule="auto"/>
        <w:jc w:val="both"/>
        <w:rPr>
          <w:rFonts w:ascii="Times New Roman" w:hAnsi="Times New Roman" w:cs="Times New Roman"/>
          <w:b/>
          <w:bCs/>
          <w:i/>
          <w:iCs/>
          <w:sz w:val="24"/>
          <w:szCs w:val="24"/>
        </w:rPr>
      </w:pPr>
      <w:r w:rsidRPr="001606D8">
        <w:rPr>
          <w:rFonts w:ascii="Times New Roman" w:hAnsi="Times New Roman" w:cs="Times New Roman"/>
          <w:b/>
          <w:bCs/>
          <w:i/>
          <w:iCs/>
          <w:sz w:val="24"/>
          <w:szCs w:val="24"/>
        </w:rPr>
        <w:t>The relationship between parents and children:</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The parent's and children's relationship in Islam is reciprocal which a mutual one is. The duties of one side are the rights of the other side. So, in parent- Children relationship the rights of parents are the obligations of the children and vice versa. Parental care and guidance are fundamental to a child's upbringing. The parent’s rights to loving care and guidance of their parents.</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When we study the following verse of Al Qur’an, we can easily understand the depth of the meaning of the terms, It means: “My Lord, have mercy upon them as they brought me up (when I was) small baby”. (</w:t>
      </w:r>
      <w:r w:rsidRPr="001606D8">
        <w:rPr>
          <w:rFonts w:ascii="Times New Roman" w:hAnsi="Times New Roman" w:cs="Times New Roman"/>
          <w:i/>
          <w:iCs/>
          <w:sz w:val="24"/>
          <w:szCs w:val="24"/>
        </w:rPr>
        <w:t>Al Qur’an, Al-Isra: 24</w:t>
      </w:r>
      <w:r w:rsidRPr="001606D8">
        <w:rPr>
          <w:rFonts w:ascii="Times New Roman" w:hAnsi="Times New Roman" w:cs="Times New Roman"/>
          <w:sz w:val="24"/>
          <w:szCs w:val="24"/>
        </w:rPr>
        <w:t xml:space="preserve">) which illustrates the parental duties and care towards the children at their tender ages and after, towards which the children are asked to pray to Allah for their parents as a reciprocal way. </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If we analyze the topic of the discussion, from the Islamic perspective, and in the light of Al Qur’an and Al Hadith, it comes to our light that the children have rights over their parents as if the parents have rights over their children are emphasized a lot although children’s rights over their parents are usually neglected.  </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Parents, whose babies are born, at the outset, should give them a good and meaningful name. They should provide their children with a good education and good discipline.</w:t>
      </w:r>
    </w:p>
    <w:p w:rsidR="002C3A39" w:rsidRPr="001606D8" w:rsidRDefault="002C3A39" w:rsidP="001606D8">
      <w:pPr>
        <w:pStyle w:val="ListParagraph"/>
        <w:numPr>
          <w:ilvl w:val="0"/>
          <w:numId w:val="35"/>
        </w:numPr>
        <w:spacing w:line="360" w:lineRule="auto"/>
        <w:jc w:val="both"/>
        <w:rPr>
          <w:rFonts w:ascii="Times New Roman" w:hAnsi="Times New Roman" w:cs="Times New Roman"/>
          <w:b/>
          <w:bCs/>
          <w:i/>
          <w:iCs/>
          <w:sz w:val="24"/>
          <w:szCs w:val="24"/>
        </w:rPr>
      </w:pPr>
      <w:r w:rsidRPr="001606D8">
        <w:rPr>
          <w:rFonts w:ascii="Times New Roman" w:hAnsi="Times New Roman" w:cs="Times New Roman"/>
          <w:b/>
          <w:bCs/>
          <w:i/>
          <w:iCs/>
          <w:sz w:val="24"/>
          <w:szCs w:val="24"/>
        </w:rPr>
        <w:t>Continuous training</w:t>
      </w:r>
    </w:p>
    <w:p w:rsidR="002C3A39" w:rsidRPr="001606D8" w:rsidRDefault="002C3A39" w:rsidP="001606D8">
      <w:pPr>
        <w:spacing w:line="360" w:lineRule="auto"/>
        <w:jc w:val="both"/>
        <w:rPr>
          <w:rFonts w:ascii="Times New Roman" w:hAnsi="Times New Roman" w:cs="Times New Roman"/>
          <w:i/>
          <w:iCs/>
          <w:sz w:val="24"/>
          <w:szCs w:val="24"/>
        </w:rPr>
      </w:pPr>
      <w:r w:rsidRPr="001606D8">
        <w:rPr>
          <w:rFonts w:ascii="Times New Roman" w:hAnsi="Times New Roman" w:cs="Times New Roman"/>
          <w:sz w:val="24"/>
          <w:szCs w:val="24"/>
        </w:rPr>
        <w:t xml:space="preserve">Children are children they are not adults and need to be encouraged trained, guided and molded. They may make mistakes and errors. Training of a child is a long process and no parent can expect the positive result quickly in many cases. A good example from Al Hadith is available in this regard. The daily prayer is the most important action in Islam, and all parents must ensure that their child prays properly and regularly. Even for this most important action in Islam, our holy prophet </w:t>
      </w:r>
      <w:bookmarkStart w:id="24" w:name="_Hlk117146377"/>
      <w:r w:rsidRPr="001606D8">
        <w:rPr>
          <w:rFonts w:ascii="Times New Roman" w:hAnsi="Times New Roman" w:cs="Times New Roman"/>
          <w:sz w:val="24"/>
          <w:szCs w:val="24"/>
        </w:rPr>
        <w:t xml:space="preserve">(PBUH) </w:t>
      </w:r>
      <w:bookmarkEnd w:id="24"/>
      <w:r w:rsidRPr="001606D8">
        <w:rPr>
          <w:rFonts w:ascii="Times New Roman" w:hAnsi="Times New Roman" w:cs="Times New Roman"/>
          <w:sz w:val="24"/>
          <w:szCs w:val="24"/>
        </w:rPr>
        <w:t xml:space="preserve">grants an extended time limit for children up to the age of ten, even at the age of seven the advice for the prayer is started. </w:t>
      </w:r>
      <w:r w:rsidRPr="001606D8">
        <w:rPr>
          <w:rFonts w:ascii="Times New Roman" w:hAnsi="Times New Roman" w:cs="Times New Roman"/>
          <w:i/>
          <w:iCs/>
          <w:sz w:val="24"/>
          <w:szCs w:val="24"/>
        </w:rPr>
        <w:t>(Sunan - Abu Dawud and Thirmidhi)</w:t>
      </w:r>
    </w:p>
    <w:p w:rsidR="002C3A39" w:rsidRPr="001606D8" w:rsidRDefault="002C3A39" w:rsidP="001606D8">
      <w:pPr>
        <w:pStyle w:val="ListParagraph"/>
        <w:numPr>
          <w:ilvl w:val="0"/>
          <w:numId w:val="35"/>
        </w:numPr>
        <w:spacing w:line="360" w:lineRule="auto"/>
        <w:jc w:val="both"/>
        <w:rPr>
          <w:rFonts w:ascii="Times New Roman" w:hAnsi="Times New Roman" w:cs="Times New Roman"/>
          <w:b/>
          <w:bCs/>
          <w:i/>
          <w:iCs/>
          <w:sz w:val="24"/>
          <w:szCs w:val="24"/>
        </w:rPr>
      </w:pPr>
      <w:r w:rsidRPr="001606D8">
        <w:rPr>
          <w:rFonts w:ascii="Times New Roman" w:hAnsi="Times New Roman" w:cs="Times New Roman"/>
          <w:b/>
          <w:bCs/>
          <w:i/>
          <w:iCs/>
          <w:sz w:val="24"/>
          <w:szCs w:val="24"/>
        </w:rPr>
        <w:t>Equal and fair treatment</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The equal behavior towards the children is highly anticipated in the smooth structure of the family, the unequal and unfair treatment of the parents in the matter of grants and favors makes them feel hatred and jealousy toward each other and also love and respect between them disappear. Accordingly, Islam orders parents to behave equally and fairly to their all children. </w:t>
      </w:r>
    </w:p>
    <w:p w:rsidR="002C3A39" w:rsidRPr="001606D8" w:rsidRDefault="002C3A39" w:rsidP="001606D8">
      <w:pPr>
        <w:spacing w:line="360" w:lineRule="auto"/>
        <w:jc w:val="both"/>
        <w:rPr>
          <w:rFonts w:ascii="Times New Roman" w:hAnsi="Times New Roman" w:cs="Times New Roman"/>
          <w:i/>
          <w:iCs/>
          <w:sz w:val="24"/>
          <w:szCs w:val="24"/>
        </w:rPr>
      </w:pPr>
      <w:r w:rsidRPr="001606D8">
        <w:rPr>
          <w:rFonts w:ascii="Times New Roman" w:hAnsi="Times New Roman" w:cs="Times New Roman"/>
          <w:sz w:val="24"/>
          <w:szCs w:val="24"/>
        </w:rPr>
        <w:t>It was narrated from Nuh’man bin Bashir that his father gave him the gift of a slave and he came to the Prophet (PBUH) so that he could witness the gift. He said have you given something to all of your children? He said ‘No” He said “Then take back (your gift).’ (</w:t>
      </w:r>
      <w:r w:rsidRPr="001606D8">
        <w:rPr>
          <w:rFonts w:ascii="Times New Roman" w:hAnsi="Times New Roman" w:cs="Times New Roman"/>
          <w:i/>
          <w:iCs/>
          <w:sz w:val="24"/>
          <w:szCs w:val="24"/>
        </w:rPr>
        <w:t>Sunan ibnu Majah, vol: 3, Book 14, Hadith 2376).</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Another hadith of the Prophet proves that Muslims should be conscious of treating their children justly. Nuhman bin Basheer delivered a sermon and said: </w:t>
      </w:r>
      <w:bookmarkStart w:id="25" w:name="_Hlk118880233"/>
      <w:r w:rsidRPr="001606D8">
        <w:rPr>
          <w:rFonts w:ascii="Times New Roman" w:hAnsi="Times New Roman" w:cs="Times New Roman"/>
          <w:sz w:val="24"/>
          <w:szCs w:val="24"/>
        </w:rPr>
        <w:t>Treat your children fairly, Treat your children fairly. (</w:t>
      </w:r>
      <w:bookmarkStart w:id="26" w:name="_Hlk129865688"/>
      <w:r w:rsidRPr="001606D8">
        <w:rPr>
          <w:rFonts w:ascii="Times New Roman" w:hAnsi="Times New Roman" w:cs="Times New Roman"/>
          <w:i/>
          <w:iCs/>
          <w:sz w:val="24"/>
          <w:szCs w:val="24"/>
        </w:rPr>
        <w:t>Sunan Al Nasayi</w:t>
      </w:r>
      <w:bookmarkEnd w:id="26"/>
      <w:r w:rsidRPr="001606D8">
        <w:rPr>
          <w:rFonts w:ascii="Times New Roman" w:hAnsi="Times New Roman" w:cs="Times New Roman"/>
          <w:sz w:val="24"/>
          <w:szCs w:val="24"/>
        </w:rPr>
        <w:t>)</w:t>
      </w:r>
    </w:p>
    <w:p w:rsidR="002C3A39" w:rsidRPr="001606D8" w:rsidRDefault="002C3A39" w:rsidP="001606D8">
      <w:pPr>
        <w:spacing w:line="360" w:lineRule="auto"/>
        <w:jc w:val="both"/>
        <w:rPr>
          <w:rFonts w:ascii="Times New Roman" w:hAnsi="Times New Roman" w:cs="Times New Roman"/>
          <w:i/>
          <w:iCs/>
          <w:sz w:val="24"/>
          <w:szCs w:val="24"/>
        </w:rPr>
      </w:pPr>
      <w:r w:rsidRPr="001606D8">
        <w:rPr>
          <w:rFonts w:ascii="Times New Roman" w:hAnsi="Times New Roman" w:cs="Times New Roman"/>
          <w:sz w:val="24"/>
          <w:szCs w:val="24"/>
        </w:rPr>
        <w:t>All children within a family have their right to be offered fairly. This right was declared by the Prophet as follows: “Fear Allah and treat your children fairly”. (</w:t>
      </w:r>
      <w:r w:rsidRPr="001606D8">
        <w:rPr>
          <w:rFonts w:ascii="Times New Roman" w:hAnsi="Times New Roman" w:cs="Times New Roman"/>
          <w:i/>
          <w:iCs/>
          <w:sz w:val="24"/>
          <w:szCs w:val="24"/>
        </w:rPr>
        <w:t>Sahih Al -</w:t>
      </w:r>
      <w:r w:rsidRPr="001606D8">
        <w:rPr>
          <w:rFonts w:ascii="Times New Roman" w:hAnsi="Times New Roman" w:cs="Times New Roman"/>
          <w:sz w:val="24"/>
          <w:szCs w:val="24"/>
        </w:rPr>
        <w:t xml:space="preserve"> </w:t>
      </w:r>
      <w:r w:rsidRPr="001606D8">
        <w:rPr>
          <w:rFonts w:ascii="Times New Roman" w:hAnsi="Times New Roman" w:cs="Times New Roman"/>
          <w:i/>
          <w:iCs/>
          <w:sz w:val="24"/>
          <w:szCs w:val="24"/>
        </w:rPr>
        <w:t>Bukhari: 2447, Sahih Muslim: 1623)</w:t>
      </w:r>
      <w:r w:rsidR="00D13F91">
        <w:rPr>
          <w:rFonts w:ascii="Times New Roman" w:hAnsi="Times New Roman" w:cs="Times New Roman"/>
          <w:i/>
          <w:iCs/>
          <w:sz w:val="24"/>
          <w:szCs w:val="24"/>
        </w:rPr>
        <w:t xml:space="preserve">  </w:t>
      </w:r>
    </w:p>
    <w:p w:rsidR="002C3A39" w:rsidRPr="001606D8" w:rsidRDefault="002C3A39" w:rsidP="001606D8">
      <w:pPr>
        <w:pStyle w:val="ListParagraph"/>
        <w:numPr>
          <w:ilvl w:val="0"/>
          <w:numId w:val="35"/>
        </w:numPr>
        <w:spacing w:line="360" w:lineRule="auto"/>
        <w:jc w:val="both"/>
        <w:rPr>
          <w:rFonts w:ascii="Times New Roman" w:hAnsi="Times New Roman" w:cs="Times New Roman"/>
          <w:b/>
          <w:bCs/>
          <w:i/>
          <w:iCs/>
          <w:sz w:val="24"/>
          <w:szCs w:val="24"/>
        </w:rPr>
      </w:pPr>
      <w:r w:rsidRPr="001606D8">
        <w:rPr>
          <w:rFonts w:ascii="Times New Roman" w:hAnsi="Times New Roman" w:cs="Times New Roman"/>
          <w:b/>
          <w:bCs/>
          <w:i/>
          <w:iCs/>
          <w:sz w:val="24"/>
          <w:szCs w:val="24"/>
        </w:rPr>
        <w:t xml:space="preserve">Worth of parent’s prayers for the sake of the children </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The prophet has urged the importance of prayers of parents for their children, hence the parents shall pray for the betterment of their children, which is stated by the prophet that the prayer made by the parent is acceptable by Allah. The Hadith is as following: whatever prayer is made by parents on behalf of their children is accepted by Allah without any doubt. Abu Hurairah reported: the messenger of Allah said, “Three supplications are answered without doubt. The supplication of the oppressed, the supplication of the traveler, and the supplication of the parent for his son. </w:t>
      </w:r>
      <w:r w:rsidRPr="001606D8">
        <w:rPr>
          <w:rFonts w:ascii="Times New Roman" w:hAnsi="Times New Roman" w:cs="Times New Roman"/>
          <w:i/>
          <w:iCs/>
          <w:sz w:val="24"/>
          <w:szCs w:val="24"/>
        </w:rPr>
        <w:t xml:space="preserve">(Sunan: Al Thirmidhi, Abu Dawud) </w:t>
      </w:r>
      <w:r w:rsidRPr="001606D8">
        <w:rPr>
          <w:rFonts w:ascii="Times New Roman" w:hAnsi="Times New Roman" w:cs="Times New Roman"/>
          <w:sz w:val="24"/>
          <w:szCs w:val="24"/>
        </w:rPr>
        <w:t>Our holy prophet said that the parents shall not leave the children as poor: the holy prophet said no doubt, it is better to leave your children rich than to leave them poor, reduced to begging from others. (</w:t>
      </w:r>
      <w:r w:rsidRPr="001606D8">
        <w:rPr>
          <w:rFonts w:ascii="Times New Roman" w:hAnsi="Times New Roman" w:cs="Times New Roman"/>
          <w:i/>
          <w:iCs/>
          <w:sz w:val="24"/>
          <w:szCs w:val="24"/>
        </w:rPr>
        <w:t>Sahih Al - Bukhari</w:t>
      </w:r>
      <w:r w:rsidRPr="001606D8">
        <w:rPr>
          <w:rFonts w:ascii="Times New Roman" w:hAnsi="Times New Roman" w:cs="Times New Roman"/>
          <w:sz w:val="24"/>
          <w:szCs w:val="24"/>
        </w:rPr>
        <w:t xml:space="preserve">) </w:t>
      </w:r>
    </w:p>
    <w:p w:rsidR="002C3A39" w:rsidRPr="001606D8" w:rsidRDefault="002C3A39" w:rsidP="001606D8">
      <w:pPr>
        <w:pStyle w:val="ListParagraph"/>
        <w:numPr>
          <w:ilvl w:val="0"/>
          <w:numId w:val="32"/>
        </w:numPr>
        <w:spacing w:line="360" w:lineRule="auto"/>
        <w:jc w:val="both"/>
        <w:rPr>
          <w:rFonts w:ascii="Times New Roman" w:hAnsi="Times New Roman" w:cs="Times New Roman"/>
          <w:b/>
          <w:bCs/>
          <w:sz w:val="24"/>
          <w:szCs w:val="24"/>
        </w:rPr>
      </w:pPr>
      <w:r w:rsidRPr="001606D8">
        <w:rPr>
          <w:rFonts w:ascii="Times New Roman" w:hAnsi="Times New Roman" w:cs="Times New Roman"/>
          <w:b/>
          <w:bCs/>
          <w:sz w:val="24"/>
          <w:szCs w:val="24"/>
        </w:rPr>
        <w:t xml:space="preserve">CONCLUSION </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In fact, children represent a significant blessing and trust from Allah, and their potential to become righteous and successful individuals in the world is intricately tied to the fulfillment of parental duties within the Islamic framework. The prevalent challenge lies in the susceptibility of children to external influences, particularly in a contemporary context where exposure to ideal religious environments is hindered by the pervasive impact of media, peer associations, and detrimental entertainment content. The advent of technology further complicates familial dynamics, adding to the complexities of safeguarding children's upbringing. Despite these formidable challenges, the imperative of nurturing entrusted children righteously remains a crucial responsibility for parents. This duty is not only essential in navigating the fractures induced by technological advancements and external influences but also paramount for securing the salvation and success of children in the life hereafter. In light of these considerations, the paramount duty of parents is to educate their children in a manner that ensures success in both the present life and the hereafter. This dual commitment underscores the pivotal role parents play in shaping the holistic well-being and ultimate destinies of their children.</w:t>
      </w:r>
    </w:p>
    <w:p w:rsidR="002C3A39" w:rsidRPr="001606D8" w:rsidRDefault="002C3A39" w:rsidP="001606D8">
      <w:pPr>
        <w:spacing w:line="360" w:lineRule="auto"/>
        <w:jc w:val="both"/>
        <w:rPr>
          <w:rFonts w:ascii="Times New Roman" w:hAnsi="Times New Roman" w:cs="Times New Roman"/>
          <w:b/>
          <w:bCs/>
          <w:sz w:val="24"/>
          <w:szCs w:val="24"/>
        </w:rPr>
      </w:pPr>
      <w:r w:rsidRPr="001606D8">
        <w:rPr>
          <w:rFonts w:ascii="Times New Roman" w:hAnsi="Times New Roman" w:cs="Times New Roman"/>
          <w:b/>
          <w:bCs/>
          <w:sz w:val="24"/>
          <w:szCs w:val="24"/>
        </w:rPr>
        <w:t xml:space="preserve">REFERENCES: </w:t>
      </w:r>
    </w:p>
    <w:p w:rsidR="002C3A39" w:rsidRPr="001606D8" w:rsidRDefault="002C3A39" w:rsidP="001606D8">
      <w:pPr>
        <w:pStyle w:val="ListParagraph"/>
        <w:numPr>
          <w:ilvl w:val="0"/>
          <w:numId w:val="31"/>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Al-Bukhari  (2019). Sahih Al-Bukhari. Beiruth: Darul Fikr Publication. </w:t>
      </w:r>
    </w:p>
    <w:p w:rsidR="002C3A39" w:rsidRPr="001606D8" w:rsidRDefault="002C3A39" w:rsidP="001606D8">
      <w:pPr>
        <w:pStyle w:val="ListParagraph"/>
        <w:numPr>
          <w:ilvl w:val="0"/>
          <w:numId w:val="31"/>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Abul Husain Muslim (2015). Sahih Al – Muslim. Cairo: Daru Ibnil Jawzi.</w:t>
      </w:r>
    </w:p>
    <w:p w:rsidR="002C3A39" w:rsidRPr="001606D8" w:rsidRDefault="002C3A39" w:rsidP="001606D8">
      <w:pPr>
        <w:pStyle w:val="ListParagraph"/>
        <w:numPr>
          <w:ilvl w:val="0"/>
          <w:numId w:val="31"/>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Abu Dawud (1974). Sunan Abu Dawud. Beiruth: Darul Hadith. </w:t>
      </w:r>
    </w:p>
    <w:p w:rsidR="002C3A39" w:rsidRPr="001606D8" w:rsidRDefault="002C3A39" w:rsidP="001606D8">
      <w:pPr>
        <w:pStyle w:val="ListParagraph"/>
        <w:numPr>
          <w:ilvl w:val="0"/>
          <w:numId w:val="31"/>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Imam Thirmithi (2008). Sunan Al – Thirmidhi. Lebanon: Darul Kuthob Al Ilmiyyah.</w:t>
      </w:r>
    </w:p>
    <w:p w:rsidR="002C3A39" w:rsidRPr="001606D8" w:rsidRDefault="002C3A39" w:rsidP="001606D8">
      <w:pPr>
        <w:pStyle w:val="ListParagraph"/>
        <w:numPr>
          <w:ilvl w:val="0"/>
          <w:numId w:val="31"/>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Imam An-Nasai (2007). Sunan Al – Nasayi. United States: Dar-us-Salam Publications.</w:t>
      </w:r>
    </w:p>
    <w:p w:rsidR="002C3A39" w:rsidRPr="001606D8" w:rsidRDefault="002C3A39" w:rsidP="001606D8">
      <w:pPr>
        <w:pStyle w:val="ListParagraph"/>
        <w:numPr>
          <w:ilvl w:val="0"/>
          <w:numId w:val="31"/>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Abu Abdillah (2004). Musnad Ahmad Bin Hanbal. Jordan: International Ideas Home.</w:t>
      </w:r>
    </w:p>
    <w:p w:rsidR="002C3A39" w:rsidRPr="001606D8" w:rsidRDefault="002C3A39" w:rsidP="001606D8">
      <w:pPr>
        <w:pStyle w:val="ListParagraph"/>
        <w:numPr>
          <w:ilvl w:val="0"/>
          <w:numId w:val="31"/>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Cambridge Dictionary. (Arabic – English). Edition 2000. Uk. </w:t>
      </w:r>
    </w:p>
    <w:p w:rsidR="002C3A39" w:rsidRPr="001606D8" w:rsidRDefault="002C3A39" w:rsidP="001606D8">
      <w:pPr>
        <w:pStyle w:val="ListParagraph"/>
        <w:numPr>
          <w:ilvl w:val="0"/>
          <w:numId w:val="31"/>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Albani. Silsilathu Al Ahadeeth Al Saheeha.</w:t>
      </w:r>
    </w:p>
    <w:p w:rsidR="002C3A39" w:rsidRPr="001606D8" w:rsidRDefault="002C3A39" w:rsidP="001606D8">
      <w:pPr>
        <w:pStyle w:val="ListParagraph"/>
        <w:numPr>
          <w:ilvl w:val="0"/>
          <w:numId w:val="31"/>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Faizulah A.B.M. (n.d) An Ideal Muslim Family – Quranic Healing. India: Islamic Counselling. </w:t>
      </w:r>
    </w:p>
    <w:p w:rsidR="002C3A39" w:rsidRPr="001606D8" w:rsidRDefault="002C3A39" w:rsidP="001606D8">
      <w:pPr>
        <w:pStyle w:val="ListParagraph"/>
        <w:numPr>
          <w:ilvl w:val="0"/>
          <w:numId w:val="31"/>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 Abdullah Nasih Ulwan. (2000). Child Education in Islam. Cairo: Darussalam.</w:t>
      </w:r>
    </w:p>
    <w:p w:rsidR="002C3A39" w:rsidRPr="001606D8" w:rsidRDefault="002C3A39" w:rsidP="001606D8">
      <w:pPr>
        <w:pStyle w:val="ListParagraph"/>
        <w:numPr>
          <w:ilvl w:val="0"/>
          <w:numId w:val="31"/>
        </w:numPr>
        <w:spacing w:line="360" w:lineRule="auto"/>
        <w:jc w:val="both"/>
        <w:rPr>
          <w:rFonts w:ascii="Times New Roman" w:hAnsi="Times New Roman" w:cs="Times New Roman"/>
          <w:sz w:val="24"/>
          <w:szCs w:val="24"/>
        </w:rPr>
      </w:pPr>
      <w:r w:rsidRPr="001606D8">
        <w:rPr>
          <w:rFonts w:ascii="Times New Roman" w:hAnsi="Times New Roman" w:cs="Times New Roman"/>
          <w:color w:val="000000" w:themeColor="text1"/>
          <w:sz w:val="24"/>
          <w:szCs w:val="24"/>
        </w:rPr>
        <w:t>Laila Bint Abd Al-Rahman Al-Juraibah. (2012). How To Raise Your Child. Part 1.</w:t>
      </w:r>
    </w:p>
    <w:p w:rsidR="009735DD" w:rsidRPr="001606D8" w:rsidRDefault="009735DD" w:rsidP="001606D8">
      <w:pPr>
        <w:pStyle w:val="ListParagraph"/>
        <w:numPr>
          <w:ilvl w:val="0"/>
          <w:numId w:val="31"/>
        </w:num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Al – Qur’an</w:t>
      </w:r>
    </w:p>
    <w:p w:rsidR="009735DD" w:rsidRPr="001606D8" w:rsidRDefault="009735DD" w:rsidP="001606D8">
      <w:pPr>
        <w:pStyle w:val="ListParagraph"/>
        <w:spacing w:line="360" w:lineRule="auto"/>
        <w:jc w:val="both"/>
        <w:rPr>
          <w:rFonts w:ascii="Times New Roman" w:hAnsi="Times New Roman" w:cs="Times New Roman"/>
          <w:sz w:val="24"/>
          <w:szCs w:val="24"/>
        </w:rPr>
      </w:pPr>
    </w:p>
    <w:bookmarkEnd w:id="25"/>
    <w:p w:rsidR="00D13F91" w:rsidRDefault="00D13F91" w:rsidP="00D13F91">
      <w:pPr>
        <w:spacing w:line="360" w:lineRule="auto"/>
        <w:jc w:val="both"/>
        <w:rPr>
          <w:rFonts w:ascii="Times New Roman" w:hAnsi="Times New Roman" w:cs="Times New Roman"/>
          <w:b/>
          <w:sz w:val="24"/>
          <w:szCs w:val="24"/>
        </w:rPr>
      </w:pPr>
    </w:p>
    <w:p w:rsidR="000E29EE" w:rsidRPr="003E3195" w:rsidRDefault="002C3A39" w:rsidP="003E3195">
      <w:pPr>
        <w:spacing w:line="360" w:lineRule="auto"/>
        <w:jc w:val="center"/>
        <w:rPr>
          <w:rFonts w:ascii="Times New Roman" w:hAnsi="Times New Roman" w:cs="Times New Roman"/>
          <w:sz w:val="28"/>
          <w:szCs w:val="28"/>
        </w:rPr>
      </w:pPr>
      <w:r w:rsidRPr="003E3195">
        <w:rPr>
          <w:rFonts w:ascii="Times New Roman" w:hAnsi="Times New Roman" w:cs="Times New Roman"/>
          <w:b/>
          <w:sz w:val="28"/>
          <w:szCs w:val="28"/>
        </w:rPr>
        <w:t>Relationship between Personality and Emotion Dysregulation of Adolescents</w:t>
      </w:r>
    </w:p>
    <w:p w:rsidR="000E29EE" w:rsidRPr="003E3195" w:rsidRDefault="002C3A39" w:rsidP="003E3195">
      <w:pPr>
        <w:jc w:val="center"/>
        <w:rPr>
          <w:rFonts w:ascii="Times New Roman" w:hAnsi="Times New Roman" w:cs="Times New Roman"/>
          <w:sz w:val="24"/>
          <w:szCs w:val="24"/>
        </w:rPr>
      </w:pPr>
      <w:r w:rsidRPr="003E3195">
        <w:rPr>
          <w:rFonts w:ascii="Times New Roman" w:hAnsi="Times New Roman" w:cs="Times New Roman"/>
          <w:sz w:val="24"/>
          <w:szCs w:val="24"/>
        </w:rPr>
        <w:t>M.</w:t>
      </w:r>
      <w:r w:rsidR="003E3195" w:rsidRPr="003E3195">
        <w:rPr>
          <w:rFonts w:ascii="Times New Roman" w:hAnsi="Times New Roman" w:cs="Times New Roman"/>
          <w:sz w:val="24"/>
          <w:szCs w:val="24"/>
        </w:rPr>
        <w:t>M. Firose</w:t>
      </w:r>
      <w:r w:rsidRPr="003E3195">
        <w:rPr>
          <w:rFonts w:ascii="Times New Roman" w:hAnsi="Times New Roman" w:cs="Times New Roman"/>
          <w:sz w:val="24"/>
          <w:szCs w:val="24"/>
        </w:rPr>
        <w:t>,</w:t>
      </w:r>
      <w:r w:rsidR="000E29EE" w:rsidRPr="003E3195">
        <w:rPr>
          <w:rFonts w:ascii="Times New Roman" w:hAnsi="Times New Roman" w:cs="Times New Roman"/>
          <w:sz w:val="24"/>
          <w:szCs w:val="24"/>
        </w:rPr>
        <w:t xml:space="preserve">    </w:t>
      </w:r>
    </w:p>
    <w:p w:rsidR="002C3A39" w:rsidRPr="003E3195" w:rsidRDefault="002C3A39" w:rsidP="003E3195">
      <w:pPr>
        <w:jc w:val="center"/>
        <w:rPr>
          <w:rFonts w:ascii="Times New Roman" w:hAnsi="Times New Roman" w:cs="Times New Roman"/>
          <w:sz w:val="24"/>
          <w:szCs w:val="24"/>
        </w:rPr>
      </w:pPr>
      <w:r w:rsidRPr="003E3195">
        <w:rPr>
          <w:rFonts w:ascii="Times New Roman" w:hAnsi="Times New Roman" w:cs="Times New Roman"/>
          <w:sz w:val="24"/>
          <w:szCs w:val="24"/>
        </w:rPr>
        <w:t>Department of social sciences,</w:t>
      </w:r>
      <w:r w:rsidR="000E29EE" w:rsidRPr="003E3195">
        <w:rPr>
          <w:rFonts w:ascii="Times New Roman" w:hAnsi="Times New Roman" w:cs="Times New Roman"/>
          <w:sz w:val="24"/>
          <w:szCs w:val="24"/>
        </w:rPr>
        <w:t xml:space="preserve"> </w:t>
      </w:r>
      <w:r w:rsidRPr="003E3195">
        <w:rPr>
          <w:rFonts w:ascii="Times New Roman" w:hAnsi="Times New Roman" w:cs="Times New Roman"/>
          <w:sz w:val="24"/>
          <w:szCs w:val="24"/>
        </w:rPr>
        <w:t xml:space="preserve">Faculty of </w:t>
      </w:r>
      <w:r w:rsidR="000E29EE" w:rsidRPr="003E3195">
        <w:rPr>
          <w:rFonts w:ascii="Times New Roman" w:hAnsi="Times New Roman" w:cs="Times New Roman"/>
          <w:sz w:val="24"/>
          <w:szCs w:val="24"/>
        </w:rPr>
        <w:t>A</w:t>
      </w:r>
      <w:r w:rsidRPr="003E3195">
        <w:rPr>
          <w:rFonts w:ascii="Times New Roman" w:hAnsi="Times New Roman" w:cs="Times New Roman"/>
          <w:sz w:val="24"/>
          <w:szCs w:val="24"/>
        </w:rPr>
        <w:t xml:space="preserve">rts &amp; </w:t>
      </w:r>
      <w:r w:rsidR="003E3195" w:rsidRPr="003E3195">
        <w:rPr>
          <w:rFonts w:ascii="Times New Roman" w:hAnsi="Times New Roman" w:cs="Times New Roman"/>
          <w:sz w:val="24"/>
          <w:szCs w:val="24"/>
        </w:rPr>
        <w:t>Culture, South</w:t>
      </w:r>
      <w:r w:rsidRPr="003E3195">
        <w:rPr>
          <w:rFonts w:ascii="Times New Roman" w:hAnsi="Times New Roman" w:cs="Times New Roman"/>
          <w:sz w:val="24"/>
          <w:szCs w:val="24"/>
        </w:rPr>
        <w:t xml:space="preserve"> Eastern University of Sri Lanka.</w:t>
      </w:r>
    </w:p>
    <w:p w:rsidR="002C3A39" w:rsidRPr="001606D8" w:rsidRDefault="002C3A39" w:rsidP="001606D8">
      <w:pPr>
        <w:spacing w:line="360" w:lineRule="auto"/>
        <w:jc w:val="center"/>
        <w:rPr>
          <w:rFonts w:ascii="Times New Roman" w:hAnsi="Times New Roman" w:cs="Times New Roman"/>
          <w:b/>
          <w:i/>
          <w:sz w:val="24"/>
          <w:szCs w:val="24"/>
        </w:rPr>
      </w:pPr>
      <w:r w:rsidRPr="001606D8">
        <w:rPr>
          <w:rFonts w:ascii="Times New Roman" w:hAnsi="Times New Roman" w:cs="Times New Roman"/>
          <w:i/>
          <w:sz w:val="24"/>
          <w:szCs w:val="24"/>
        </w:rPr>
        <w:t>Correspondence</w:t>
      </w:r>
      <w:r w:rsidR="003E3195">
        <w:rPr>
          <w:rFonts w:ascii="Times New Roman" w:hAnsi="Times New Roman" w:cs="Times New Roman"/>
          <w:i/>
          <w:sz w:val="24"/>
          <w:szCs w:val="24"/>
        </w:rPr>
        <w:t>:</w:t>
      </w:r>
      <w:r w:rsidRPr="001606D8">
        <w:rPr>
          <w:rFonts w:ascii="Times New Roman" w:hAnsi="Times New Roman" w:cs="Times New Roman"/>
          <w:i/>
          <w:sz w:val="24"/>
          <w:szCs w:val="24"/>
        </w:rPr>
        <w:t xml:space="preserve"> </w:t>
      </w:r>
      <w:hyperlink r:id="rId66" w:tgtFrame="_blank" w:history="1">
        <w:r w:rsidRPr="001606D8">
          <w:rPr>
            <w:rStyle w:val="Hyperlink"/>
            <w:rFonts w:ascii="Times New Roman" w:hAnsi="Times New Roman" w:cs="Times New Roman"/>
            <w:i/>
            <w:sz w:val="24"/>
            <w:szCs w:val="24"/>
            <w:shd w:val="clear" w:color="auto" w:fill="FFFFFF"/>
          </w:rPr>
          <w:t>drfirosemm@seu.ac.lk</w:t>
        </w:r>
      </w:hyperlink>
    </w:p>
    <w:p w:rsidR="003E3195" w:rsidRDefault="002C3A39" w:rsidP="001606D8">
      <w:pPr>
        <w:spacing w:line="360" w:lineRule="auto"/>
        <w:jc w:val="both"/>
        <w:rPr>
          <w:rFonts w:ascii="Times New Roman" w:hAnsi="Times New Roman" w:cs="Times New Roman"/>
          <w:b/>
          <w:sz w:val="24"/>
          <w:szCs w:val="24"/>
        </w:rPr>
      </w:pPr>
      <w:r w:rsidRPr="001606D8">
        <w:rPr>
          <w:rFonts w:ascii="Times New Roman" w:hAnsi="Times New Roman" w:cs="Times New Roman"/>
          <w:b/>
          <w:sz w:val="24"/>
          <w:szCs w:val="24"/>
        </w:rPr>
        <w:t>Abstract</w:t>
      </w:r>
      <w:r w:rsidR="003E3195">
        <w:rPr>
          <w:rFonts w:ascii="Times New Roman" w:hAnsi="Times New Roman" w:cs="Times New Roman"/>
          <w:b/>
          <w:sz w:val="24"/>
          <w:szCs w:val="24"/>
        </w:rPr>
        <w:t>:</w:t>
      </w:r>
    </w:p>
    <w:p w:rsidR="002C3A39" w:rsidRPr="001606D8" w:rsidRDefault="002C3A39" w:rsidP="003E3195">
      <w:pPr>
        <w:jc w:val="both"/>
        <w:rPr>
          <w:rFonts w:ascii="Times New Roman" w:eastAsia="Times New Roman" w:hAnsi="Times New Roman" w:cs="Times New Roman"/>
          <w:color w:val="222222"/>
          <w:sz w:val="24"/>
          <w:szCs w:val="24"/>
          <w:lang w:eastAsia="en-IN"/>
        </w:rPr>
      </w:pPr>
      <w:r w:rsidRPr="001606D8">
        <w:rPr>
          <w:rFonts w:ascii="Times New Roman" w:hAnsi="Times New Roman" w:cs="Times New Roman"/>
          <w:sz w:val="24"/>
          <w:szCs w:val="24"/>
        </w:rPr>
        <w:t xml:space="preserve">This research study is to find out the relationship between personality and emotion dysregulation of adolescents. </w:t>
      </w:r>
      <w:r w:rsidRPr="001606D8">
        <w:rPr>
          <w:rFonts w:ascii="Times New Roman" w:eastAsia="Times New Roman" w:hAnsi="Times New Roman" w:cs="Times New Roman"/>
          <w:color w:val="222222"/>
          <w:sz w:val="24"/>
          <w:szCs w:val="24"/>
          <w:lang w:eastAsia="en-IN"/>
        </w:rPr>
        <w:t xml:space="preserve">Here the relationship between emotion dysregulation and negative dimensions of personality such as inferiority complex, emotional instability and positive dimensions of personality such as assertiveness, self-control, tolerance, sense of well-being, self-esteem, sense of personal worth, social skills, adaptability and sensitivity are also studied. </w:t>
      </w:r>
      <w:r w:rsidRPr="001606D8">
        <w:rPr>
          <w:rFonts w:ascii="Times New Roman" w:hAnsi="Times New Roman" w:cs="Times New Roman"/>
          <w:sz w:val="24"/>
          <w:szCs w:val="24"/>
        </w:rPr>
        <w:t xml:space="preserve">The sample consisted of adolescents, both boys and girls of the age group of 15-17 years. The total sample size was 80, collected from secondary schools of Manmunai South Eruvil Pattu Education Division of Paddiruppu Education Zone. The purposive sampling method was used to get the samples which were the students in Grade 10 and Grade 11. And it adopted the quantitative research method. DERS (Difficulties in Emotion Regulation scale) developed by Gratz Roemer (2004) and the Personality inventory for adolescents developed by </w:t>
      </w:r>
      <w:hyperlink r:id="rId67" w:history="1">
        <w:r w:rsidRPr="001606D8">
          <w:rPr>
            <w:rFonts w:ascii="Times New Roman" w:eastAsia="Times New Roman" w:hAnsi="Times New Roman" w:cs="Times New Roman"/>
            <w:sz w:val="24"/>
            <w:szCs w:val="24"/>
          </w:rPr>
          <w:t>Anitha Kumary Vidyadharan</w:t>
        </w:r>
      </w:hyperlink>
      <w:r w:rsidRPr="001606D8">
        <w:rPr>
          <w:rFonts w:ascii="Times New Roman" w:eastAsia="Times New Roman" w:hAnsi="Times New Roman" w:cs="Times New Roman"/>
          <w:sz w:val="24"/>
          <w:szCs w:val="24"/>
        </w:rPr>
        <w:t xml:space="preserve"> &amp; </w:t>
      </w:r>
      <w:hyperlink r:id="rId68" w:history="1">
        <w:r w:rsidRPr="001606D8">
          <w:rPr>
            <w:rFonts w:ascii="Times New Roman" w:eastAsia="Times New Roman" w:hAnsi="Times New Roman" w:cs="Times New Roman"/>
            <w:sz w:val="24"/>
            <w:szCs w:val="24"/>
          </w:rPr>
          <w:t>Divya  Jayan</w:t>
        </w:r>
      </w:hyperlink>
      <w:r w:rsidRPr="001606D8">
        <w:rPr>
          <w:rFonts w:ascii="Times New Roman" w:eastAsia="Times New Roman" w:hAnsi="Times New Roman" w:cs="Times New Roman"/>
          <w:sz w:val="24"/>
          <w:szCs w:val="24"/>
        </w:rPr>
        <w:t> (2011</w:t>
      </w:r>
      <w:r w:rsidRPr="001606D8">
        <w:rPr>
          <w:rFonts w:ascii="Times New Roman" w:hAnsi="Times New Roman" w:cs="Times New Roman"/>
          <w:sz w:val="24"/>
          <w:szCs w:val="24"/>
        </w:rPr>
        <w:t>) were used as tools. Pearson correlation coefficient was used for the statistical analysis of the data. The result shows that there is a positive correlation between emotion dysregulation and negative dimensions of personality and there is a negative correlation found between emotion dysregulation and positive dimensions of personality. This study is also an attempt to identify specific emotion regulation and related personality factors with the assumption that early identification of dysregulated emotion may help in the development of healthy individuals.</w:t>
      </w:r>
    </w:p>
    <w:p w:rsidR="002C3A39" w:rsidRPr="001606D8" w:rsidRDefault="002C3A39" w:rsidP="003E3195">
      <w:pPr>
        <w:jc w:val="both"/>
        <w:rPr>
          <w:rFonts w:ascii="Times New Roman" w:hAnsi="Times New Roman" w:cs="Times New Roman"/>
          <w:sz w:val="24"/>
          <w:szCs w:val="24"/>
        </w:rPr>
      </w:pPr>
      <w:r w:rsidRPr="001606D8">
        <w:rPr>
          <w:rFonts w:ascii="Times New Roman" w:eastAsia="Times New Roman" w:hAnsi="Times New Roman" w:cs="Times New Roman"/>
          <w:b/>
          <w:color w:val="222222"/>
          <w:sz w:val="24"/>
          <w:szCs w:val="24"/>
          <w:lang w:eastAsia="en-IN"/>
        </w:rPr>
        <w:t xml:space="preserve">Keywords: </w:t>
      </w:r>
      <w:r w:rsidRPr="001606D8">
        <w:rPr>
          <w:rFonts w:ascii="Times New Roman" w:hAnsi="Times New Roman" w:cs="Times New Roman"/>
          <w:sz w:val="24"/>
          <w:szCs w:val="24"/>
        </w:rPr>
        <w:t>Adolescents, Emotion, Emotion Dysregulation, Personality</w:t>
      </w:r>
    </w:p>
    <w:p w:rsidR="003E3195" w:rsidRDefault="003E3195" w:rsidP="001606D8">
      <w:pPr>
        <w:spacing w:line="360" w:lineRule="auto"/>
        <w:jc w:val="both"/>
        <w:rPr>
          <w:rFonts w:ascii="Times New Roman" w:hAnsi="Times New Roman" w:cs="Times New Roman"/>
          <w:b/>
          <w:sz w:val="24"/>
          <w:szCs w:val="24"/>
        </w:rPr>
      </w:pPr>
    </w:p>
    <w:p w:rsidR="003E3195" w:rsidRDefault="003E3195" w:rsidP="001606D8">
      <w:pPr>
        <w:spacing w:line="360" w:lineRule="auto"/>
        <w:jc w:val="both"/>
        <w:rPr>
          <w:rFonts w:ascii="Times New Roman" w:hAnsi="Times New Roman" w:cs="Times New Roman"/>
          <w:b/>
          <w:sz w:val="24"/>
          <w:szCs w:val="24"/>
        </w:rPr>
      </w:pPr>
    </w:p>
    <w:p w:rsidR="002C3A39" w:rsidRPr="001606D8" w:rsidRDefault="002C3A39" w:rsidP="001606D8">
      <w:pPr>
        <w:spacing w:line="360" w:lineRule="auto"/>
        <w:jc w:val="both"/>
        <w:rPr>
          <w:rFonts w:ascii="Times New Roman" w:hAnsi="Times New Roman" w:cs="Times New Roman"/>
          <w:b/>
          <w:sz w:val="24"/>
          <w:szCs w:val="24"/>
        </w:rPr>
      </w:pPr>
      <w:r w:rsidRPr="001606D8">
        <w:rPr>
          <w:rFonts w:ascii="Times New Roman" w:hAnsi="Times New Roman" w:cs="Times New Roman"/>
          <w:b/>
          <w:sz w:val="24"/>
          <w:szCs w:val="24"/>
        </w:rPr>
        <w:t>Introduction</w:t>
      </w:r>
    </w:p>
    <w:p w:rsidR="002C3A39" w:rsidRPr="001606D8" w:rsidRDefault="002C3A39" w:rsidP="001606D8">
      <w:pPr>
        <w:spacing w:line="360" w:lineRule="auto"/>
        <w:jc w:val="both"/>
        <w:rPr>
          <w:rFonts w:ascii="Times New Roman" w:hAnsi="Times New Roman" w:cs="Times New Roman"/>
          <w:b/>
          <w:sz w:val="24"/>
          <w:szCs w:val="24"/>
        </w:rPr>
      </w:pPr>
      <w:r w:rsidRPr="001606D8">
        <w:rPr>
          <w:rFonts w:ascii="Times New Roman" w:hAnsi="Times New Roman" w:cs="Times New Roman"/>
          <w:sz w:val="24"/>
          <w:szCs w:val="24"/>
        </w:rPr>
        <w:t>Emotions play a vital part in our day to day lives and they intensely affect our activities, even though we don’t always care about them. Emotional regulation is defined as the understanding and balancing of emotions. It includes being attentive to emotions, understanding and identifying emotions and managing emotional reactions. Emotion regulation is an important aspect of an individual’s early development. When emotional connections are disturbed, their emotional development may be diminished or delayed, resulting emotion dysregulation. Adolescence is the crucial developmental period of mind and body and it is also the transitional period of emotion, which is also the sensitive period of appearing with emotional disorders. Emotion has both direct and indirect effects on personality. If the emotions are hostile such as fear and jealousy or if they are resilient and unrestrained they are damaging to the personality pattern.</w:t>
      </w:r>
    </w:p>
    <w:p w:rsidR="002C3A39" w:rsidRPr="001606D8" w:rsidRDefault="002C3A39" w:rsidP="001606D8">
      <w:pPr>
        <w:shd w:val="clear" w:color="auto" w:fill="FFFFFF"/>
        <w:spacing w:line="360" w:lineRule="auto"/>
        <w:ind w:right="195"/>
        <w:jc w:val="both"/>
        <w:rPr>
          <w:rFonts w:ascii="Times New Roman" w:hAnsi="Times New Roman" w:cs="Times New Roman"/>
          <w:sz w:val="24"/>
          <w:szCs w:val="24"/>
        </w:rPr>
      </w:pPr>
      <w:r w:rsidRPr="001606D8">
        <w:rPr>
          <w:rFonts w:ascii="Times New Roman" w:hAnsi="Times New Roman" w:cs="Times New Roman"/>
          <w:sz w:val="24"/>
          <w:szCs w:val="24"/>
        </w:rPr>
        <w:t xml:space="preserve">Personality is defined as the psychodynamic organization within the individual of those psychophysical systems that determines the unique adjustment to his or her environment (Allport, 1937). Although our personalities are certainly predisposed by our environment, and particularly by others in our lives, we feel that we carry with us the same personalities from situation to situation in our lives. The definition of personality emphasizes that the main sources of personality reside within the individual and hence they are at least somewhat stable over time and somewhat constant over situations. Personality influences how we act, how we view ourselves, how we select our surroundings, what goals and requirements we pursue in life, and how we respond to external forces rather, personality plays a key role in affecting how people shape their lives. </w:t>
      </w:r>
    </w:p>
    <w:p w:rsidR="002C3A39" w:rsidRPr="001606D8" w:rsidRDefault="002C3A39" w:rsidP="001606D8">
      <w:pPr>
        <w:shd w:val="clear" w:color="auto" w:fill="FFFFFF"/>
        <w:spacing w:line="360" w:lineRule="auto"/>
        <w:ind w:right="195"/>
        <w:jc w:val="both"/>
        <w:rPr>
          <w:rFonts w:ascii="Times New Roman" w:hAnsi="Times New Roman" w:cs="Times New Roman"/>
          <w:sz w:val="24"/>
          <w:szCs w:val="24"/>
        </w:rPr>
      </w:pPr>
      <w:r w:rsidRPr="001606D8">
        <w:rPr>
          <w:rFonts w:ascii="Times New Roman" w:hAnsi="Times New Roman" w:cs="Times New Roman"/>
          <w:sz w:val="24"/>
          <w:szCs w:val="24"/>
        </w:rPr>
        <w:t>We experience emotions of different categories and make efforts to handle these emotions in either active or unproductive ways. Without emotions our lives would not have meaning. Emotions tell us about our desires, obstructions, and our privileges; they inspire us to make changes, fly from hard situations, or know when we are gratified. Yet there are many people who find themselves overwhelmed by their emotions, awful about their feelings, and unable to cope because they believe that their sadness or anxiety forbids effective behavior. Individuals coping with stressful experiences will feel</w:t>
      </w:r>
      <w:r w:rsidRPr="001606D8">
        <w:rPr>
          <w:rFonts w:ascii="Times New Roman" w:hAnsi="Times New Roman" w:cs="Times New Roman"/>
          <w:sz w:val="24"/>
          <w:szCs w:val="24"/>
        </w:rPr>
        <w:br/>
        <w:t>increasing intensity of emotions, which can be a further cause of stress and further quickening of emotions. Once the emotions of anxiety, sorrow or anger have occurred, problematic styles of coping with the emotional intensity may determine whether his stressful life experience spirals into further problematic ways of coping. His emotional dysregulation may cause him to criticize, notify and attack or withdraw from others. He may reflect on his emotions, trying to figure out what is really going on, which sinks him deeper into</w:t>
      </w:r>
      <w:r w:rsidRPr="001606D8">
        <w:rPr>
          <w:rFonts w:ascii="Times New Roman" w:hAnsi="Times New Roman" w:cs="Times New Roman"/>
          <w:sz w:val="24"/>
          <w:szCs w:val="24"/>
        </w:rPr>
        <w:br/>
        <w:t>depression, isolation and inactivity (Adams &amp; Baronberg, 2005).</w:t>
      </w:r>
    </w:p>
    <w:p w:rsidR="002C3A39" w:rsidRPr="001606D8" w:rsidRDefault="002C3A39" w:rsidP="001606D8">
      <w:pPr>
        <w:shd w:val="clear" w:color="auto" w:fill="FFFFFF"/>
        <w:spacing w:line="360" w:lineRule="auto"/>
        <w:ind w:right="195"/>
        <w:jc w:val="both"/>
        <w:rPr>
          <w:rFonts w:ascii="Times New Roman" w:hAnsi="Times New Roman" w:cs="Times New Roman"/>
          <w:sz w:val="24"/>
          <w:szCs w:val="24"/>
        </w:rPr>
      </w:pPr>
      <w:r w:rsidRPr="001606D8">
        <w:rPr>
          <w:rFonts w:ascii="Times New Roman" w:hAnsi="Times New Roman" w:cs="Times New Roman"/>
          <w:sz w:val="24"/>
          <w:szCs w:val="24"/>
        </w:rPr>
        <w:t>The emotional regulation is the ability to respond to the current demands of experience with a series of emotions in a manner that is socially tolerable reactions, including the ability to delay impulsive reactions as needed. When emotional connections are troubled their emotional development may be impaired or delayed, resulting in emotion dysregulation. Thus dysregulation is observed as a failure to achieve the developmental process of being able to regulate one’s emotions. According to Nicole Alea et al., (2004) the personality refers to the relatively constant characteristics of an individual that are tolerated across time and settings, personality must be stable across </w:t>
      </w:r>
      <w:hyperlink r:id="rId69" w:tgtFrame="_blank" w:history="1">
        <w:r w:rsidRPr="001606D8">
          <w:rPr>
            <w:rFonts w:ascii="Times New Roman" w:hAnsi="Times New Roman" w:cs="Times New Roman"/>
            <w:sz w:val="24"/>
            <w:szCs w:val="24"/>
          </w:rPr>
          <w:t>adulthood. In</w:t>
        </w:r>
      </w:hyperlink>
      <w:r w:rsidRPr="001606D8">
        <w:rPr>
          <w:rFonts w:ascii="Times New Roman" w:hAnsi="Times New Roman" w:cs="Times New Roman"/>
          <w:sz w:val="24"/>
          <w:szCs w:val="24"/>
        </w:rPr>
        <w:t xml:space="preserve"> later childhood and adolescence as emotions themselves are understood in more complex terms, children begin to gain the various internal constituents of emotional experience that can be the target of regulatory effort.  Overtime individual’s differences in emotional regulatory capacities develop in performance with personality, so that children accomplish their feelings in a way that is reliable with their character - based tolerance needs for security or stimulation, capacities for self-control, and other personality developments understanding how these developmental processes arise and are combined in the growth of emotion regulation skills. Emotions have both direct and indirect effects on personality. The direct effects arise from physical and mental disturbances, while the indirect effects come from the reactions of members of the social group toward the person who is experiencing the emotion. </w:t>
      </w:r>
    </w:p>
    <w:p w:rsidR="002C3A39" w:rsidRPr="001606D8" w:rsidRDefault="002C3A39" w:rsidP="001606D8">
      <w:pPr>
        <w:shd w:val="clear" w:color="auto" w:fill="FFFFFF"/>
        <w:spacing w:line="360" w:lineRule="auto"/>
        <w:ind w:right="195"/>
        <w:jc w:val="both"/>
        <w:rPr>
          <w:rFonts w:ascii="Times New Roman" w:eastAsia="Times New Roman" w:hAnsi="Times New Roman" w:cs="Times New Roman"/>
          <w:color w:val="222222"/>
          <w:sz w:val="24"/>
          <w:szCs w:val="24"/>
          <w:lang w:eastAsia="en-IN"/>
        </w:rPr>
      </w:pPr>
      <w:r w:rsidRPr="001606D8">
        <w:rPr>
          <w:rFonts w:ascii="Times New Roman" w:hAnsi="Times New Roman" w:cs="Times New Roman"/>
          <w:sz w:val="24"/>
          <w:szCs w:val="24"/>
        </w:rPr>
        <w:t>According to Adler (1917) the feelings of inferiority trigger a person to struggle upward, so that normal feelings of inferiority urge us to solve our difficulties successfully whereas the inferiority complex stops us from doing so. It is said that to some degree, every emotion finds expression in the body, and from the corrupt responses the person develops an inferiority complex. The capacity to control the expression of emotion, principally negative emotions, develops over the first years of life and has particular importance for the explanation of suitable and adaptive social behavior (Eisenberg et al., 1994). E</w:t>
      </w:r>
      <w:r w:rsidRPr="001606D8">
        <w:rPr>
          <w:rFonts w:ascii="Times New Roman" w:eastAsia="Times New Roman" w:hAnsi="Times New Roman" w:cs="Times New Roman"/>
          <w:color w:val="222222"/>
          <w:sz w:val="24"/>
          <w:szCs w:val="24"/>
          <w:lang w:eastAsia="en-IN"/>
        </w:rPr>
        <w:t>motional instability and poor emotional awareness are key features of the emotional dysregulation connected with borderline personality disorder (BPD). Yet, early childhood emotional reactivity and disclosure to antagonistic family situations are co</w:t>
      </w:r>
      <w:r w:rsidR="00D13F91">
        <w:rPr>
          <w:rFonts w:ascii="Times New Roman" w:eastAsia="Times New Roman" w:hAnsi="Times New Roman" w:cs="Times New Roman"/>
          <w:color w:val="222222"/>
          <w:sz w:val="24"/>
          <w:szCs w:val="24"/>
          <w:lang w:eastAsia="en-IN"/>
        </w:rPr>
        <w:t xml:space="preserve">nnected with a various range of </w:t>
      </w:r>
      <w:r w:rsidRPr="001606D8">
        <w:rPr>
          <w:rFonts w:ascii="Times New Roman" w:eastAsia="Times New Roman" w:hAnsi="Times New Roman" w:cs="Times New Roman"/>
          <w:color w:val="222222"/>
          <w:sz w:val="24"/>
          <w:szCs w:val="24"/>
          <w:lang w:eastAsia="en-IN"/>
        </w:rPr>
        <w:t>long term outcomes. These are the dimensions of personality that affect</w:t>
      </w:r>
      <w:r w:rsidRPr="001606D8">
        <w:rPr>
          <w:rFonts w:ascii="Times New Roman" w:eastAsia="Times New Roman" w:hAnsi="Times New Roman" w:cs="Times New Roman"/>
          <w:color w:val="222222"/>
          <w:sz w:val="24"/>
          <w:szCs w:val="24"/>
          <w:lang w:eastAsia="en-IN"/>
        </w:rPr>
        <w:br/>
        <w:t>emotion dysregulation.</w:t>
      </w:r>
    </w:p>
    <w:p w:rsidR="002C3A39" w:rsidRPr="001606D8" w:rsidRDefault="002C3A39" w:rsidP="001606D8">
      <w:pPr>
        <w:shd w:val="clear" w:color="auto" w:fill="FFFFFF"/>
        <w:spacing w:line="360" w:lineRule="auto"/>
        <w:ind w:right="202"/>
        <w:jc w:val="both"/>
        <w:rPr>
          <w:rFonts w:ascii="Times New Roman" w:eastAsia="Times New Roman" w:hAnsi="Times New Roman" w:cs="Times New Roman"/>
          <w:b/>
          <w:color w:val="222222"/>
          <w:sz w:val="24"/>
          <w:szCs w:val="24"/>
          <w:lang w:eastAsia="en-IN"/>
        </w:rPr>
      </w:pPr>
      <w:r w:rsidRPr="001606D8">
        <w:rPr>
          <w:rFonts w:ascii="Times New Roman" w:eastAsia="Times New Roman" w:hAnsi="Times New Roman" w:cs="Times New Roman"/>
          <w:b/>
          <w:color w:val="222222"/>
          <w:sz w:val="24"/>
          <w:szCs w:val="24"/>
          <w:lang w:eastAsia="en-IN"/>
        </w:rPr>
        <w:t>Statement of the problem</w:t>
      </w:r>
    </w:p>
    <w:p w:rsidR="002C3A39" w:rsidRPr="001606D8" w:rsidRDefault="002C3A39" w:rsidP="001606D8">
      <w:pPr>
        <w:shd w:val="clear" w:color="auto" w:fill="FFFFFF"/>
        <w:spacing w:line="360" w:lineRule="auto"/>
        <w:ind w:right="202"/>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This study is to find out the relationship between personality and emotion dysregulation among adolescents. The unbalanced state of emotion are labeled as emotion dysregulation. Emotion regulation is an important aspect of individual’s early development. In general observation, the adolescents show high emotional dysregulation and it is observed that many adolescents exhibit weaker personality characteristics. Hence this study is an attempt to identify specific emotion regulation constructs and related personality factors with the assumption that early identification of dysregulated emotions may help in the development of healthy individuals.</w:t>
      </w:r>
    </w:p>
    <w:p w:rsidR="002C3A39" w:rsidRPr="001606D8" w:rsidRDefault="002C3A39" w:rsidP="001606D8">
      <w:pPr>
        <w:spacing w:line="360" w:lineRule="auto"/>
        <w:jc w:val="both"/>
        <w:rPr>
          <w:rFonts w:ascii="Times New Roman" w:eastAsia="Times New Roman" w:hAnsi="Times New Roman" w:cs="Times New Roman"/>
          <w:b/>
          <w:color w:val="222222"/>
          <w:sz w:val="24"/>
          <w:szCs w:val="24"/>
          <w:lang w:eastAsia="en-IN"/>
        </w:rPr>
      </w:pPr>
      <w:r w:rsidRPr="001606D8">
        <w:rPr>
          <w:rFonts w:ascii="Times New Roman" w:eastAsia="Times New Roman" w:hAnsi="Times New Roman" w:cs="Times New Roman"/>
          <w:b/>
          <w:color w:val="222222"/>
          <w:sz w:val="24"/>
          <w:szCs w:val="24"/>
          <w:lang w:eastAsia="en-IN"/>
        </w:rPr>
        <w:t>Review of Literature</w:t>
      </w:r>
    </w:p>
    <w:p w:rsidR="00D13F91" w:rsidRDefault="003C6D02" w:rsidP="001606D8">
      <w:pPr>
        <w:spacing w:line="360" w:lineRule="auto"/>
        <w:jc w:val="both"/>
        <w:rPr>
          <w:rFonts w:ascii="Times New Roman" w:eastAsia="Times New Roman" w:hAnsi="Times New Roman" w:cs="Times New Roman"/>
          <w:color w:val="222222"/>
          <w:sz w:val="24"/>
          <w:szCs w:val="24"/>
          <w:lang w:eastAsia="en-IN"/>
        </w:rPr>
      </w:pPr>
      <w:hyperlink r:id="rId70" w:anchor="!" w:history="1">
        <w:r w:rsidR="002C3A39" w:rsidRPr="001606D8">
          <w:rPr>
            <w:rStyle w:val="text"/>
            <w:rFonts w:ascii="Times New Roman" w:hAnsi="Times New Roman" w:cs="Times New Roman"/>
            <w:sz w:val="24"/>
            <w:szCs w:val="24"/>
          </w:rPr>
          <w:t>Gregor Domes</w:t>
        </w:r>
      </w:hyperlink>
      <w:r w:rsidR="002C3A39" w:rsidRPr="001606D8">
        <w:rPr>
          <w:rFonts w:ascii="Times New Roman" w:hAnsi="Times New Roman" w:cs="Times New Roman"/>
          <w:sz w:val="24"/>
          <w:szCs w:val="24"/>
        </w:rPr>
        <w:t xml:space="preserve"> et al., (2007) </w:t>
      </w:r>
      <w:r w:rsidR="002C3A39" w:rsidRPr="001606D8">
        <w:rPr>
          <w:rFonts w:ascii="Times New Roman" w:eastAsia="Times New Roman" w:hAnsi="Times New Roman" w:cs="Times New Roman"/>
          <w:color w:val="222222"/>
          <w:sz w:val="24"/>
          <w:szCs w:val="24"/>
          <w:lang w:eastAsia="en-IN"/>
        </w:rPr>
        <w:t>conducted a study on emotion recognition in</w:t>
      </w:r>
      <w:r w:rsidR="002C3A39" w:rsidRPr="001606D8">
        <w:rPr>
          <w:rFonts w:ascii="Times New Roman" w:eastAsia="Times New Roman" w:hAnsi="Times New Roman" w:cs="Times New Roman"/>
          <w:color w:val="222222"/>
          <w:sz w:val="24"/>
          <w:szCs w:val="24"/>
          <w:lang w:eastAsia="en-IN"/>
        </w:rPr>
        <w:br/>
        <w:t>borderline personality disorder (BPD) is considered by various</w:t>
      </w:r>
      <w:r w:rsidR="002C3A39" w:rsidRPr="001606D8">
        <w:rPr>
          <w:rFonts w:ascii="Times New Roman" w:eastAsia="Times New Roman" w:hAnsi="Times New Roman" w:cs="Times New Roman"/>
          <w:color w:val="222222"/>
          <w:sz w:val="24"/>
          <w:szCs w:val="24"/>
          <w:lang w:eastAsia="en-IN"/>
        </w:rPr>
        <w:br/>
        <w:t>impairment in emotional regulation resulting, in emotional instability</w:t>
      </w:r>
      <w:r w:rsidR="002C3A39" w:rsidRPr="001606D8">
        <w:rPr>
          <w:rFonts w:ascii="Times New Roman" w:eastAsia="Times New Roman" w:hAnsi="Times New Roman" w:cs="Times New Roman"/>
          <w:color w:val="222222"/>
          <w:sz w:val="24"/>
          <w:szCs w:val="24"/>
          <w:lang w:eastAsia="en-IN"/>
        </w:rPr>
        <w:br/>
        <w:t>especially in the social </w:t>
      </w:r>
      <w:r w:rsidR="002C3A39" w:rsidRPr="001606D8">
        <w:rPr>
          <w:rFonts w:ascii="Times New Roman" w:hAnsi="Times New Roman" w:cs="Times New Roman"/>
          <w:sz w:val="24"/>
          <w:szCs w:val="24"/>
        </w:rPr>
        <w:t>milieu. It</w:t>
      </w:r>
      <w:r w:rsidR="002C3A39" w:rsidRPr="001606D8">
        <w:rPr>
          <w:rFonts w:ascii="Times New Roman" w:eastAsia="Times New Roman" w:hAnsi="Times New Roman" w:cs="Times New Roman"/>
          <w:color w:val="222222"/>
          <w:sz w:val="24"/>
          <w:szCs w:val="24"/>
          <w:lang w:eastAsia="en-IN"/>
        </w:rPr>
        <w:t xml:space="preserve"> has been recommended that weakened</w:t>
      </w:r>
      <w:r w:rsidR="002C3A39" w:rsidRPr="001606D8">
        <w:rPr>
          <w:rFonts w:ascii="Times New Roman" w:eastAsia="Times New Roman" w:hAnsi="Times New Roman" w:cs="Times New Roman"/>
          <w:color w:val="222222"/>
          <w:sz w:val="24"/>
          <w:szCs w:val="24"/>
          <w:lang w:eastAsia="en-IN"/>
        </w:rPr>
        <w:br/>
        <w:t>social cognitive functioning such as impaired facial emotion</w:t>
      </w:r>
      <w:r w:rsidR="002C3A39" w:rsidRPr="001606D8">
        <w:rPr>
          <w:rFonts w:ascii="Times New Roman" w:eastAsia="Times New Roman" w:hAnsi="Times New Roman" w:cs="Times New Roman"/>
          <w:color w:val="222222"/>
          <w:sz w:val="24"/>
          <w:szCs w:val="24"/>
          <w:lang w:eastAsia="en-IN"/>
        </w:rPr>
        <w:br/>
        <w:t xml:space="preserve">gratefulness contributes to the social disturbances in BPD. It is </w:t>
      </w:r>
      <w:r w:rsidR="002C3A39" w:rsidRPr="001606D8">
        <w:rPr>
          <w:rFonts w:ascii="Times New Roman" w:eastAsia="Times New Roman" w:hAnsi="Times New Roman" w:cs="Times New Roman"/>
          <w:color w:val="222222"/>
          <w:sz w:val="24"/>
          <w:szCs w:val="24"/>
          <w:lang w:eastAsia="en-IN"/>
        </w:rPr>
        <w:br/>
        <w:t>categorized by prevalent patterns of emotional instability, unstable</w:t>
      </w:r>
      <w:r w:rsidR="002C3A39" w:rsidRPr="001606D8">
        <w:rPr>
          <w:rFonts w:ascii="Times New Roman" w:eastAsia="Times New Roman" w:hAnsi="Times New Roman" w:cs="Times New Roman"/>
          <w:color w:val="222222"/>
          <w:sz w:val="24"/>
          <w:szCs w:val="24"/>
          <w:lang w:eastAsia="en-IN"/>
        </w:rPr>
        <w:br/>
        <w:t>interpersonal relations and impaired impulsive control. The most</w:t>
      </w:r>
      <w:r w:rsidR="002C3A39" w:rsidRPr="001606D8">
        <w:rPr>
          <w:rFonts w:ascii="Times New Roman" w:eastAsia="Times New Roman" w:hAnsi="Times New Roman" w:cs="Times New Roman"/>
          <w:color w:val="222222"/>
          <w:sz w:val="24"/>
          <w:szCs w:val="24"/>
          <w:lang w:eastAsia="en-IN"/>
        </w:rPr>
        <w:br/>
        <w:t>prominent clinical symptoms are repeated self-injury, impulsive</w:t>
      </w:r>
      <w:r w:rsidR="002C3A39" w:rsidRPr="001606D8">
        <w:rPr>
          <w:rFonts w:ascii="Times New Roman" w:eastAsia="Times New Roman" w:hAnsi="Times New Roman" w:cs="Times New Roman"/>
          <w:color w:val="222222"/>
          <w:sz w:val="24"/>
          <w:szCs w:val="24"/>
          <w:lang w:eastAsia="en-IN"/>
        </w:rPr>
        <w:br/>
        <w:t>aggression and chronic suicidal tendencies and severely affecting</w:t>
      </w:r>
      <w:r w:rsidR="002C3A39" w:rsidRPr="001606D8">
        <w:rPr>
          <w:rFonts w:ascii="Times New Roman" w:eastAsia="Times New Roman" w:hAnsi="Times New Roman" w:cs="Times New Roman"/>
          <w:color w:val="222222"/>
          <w:sz w:val="24"/>
          <w:szCs w:val="24"/>
          <w:lang w:eastAsia="en-IN"/>
        </w:rPr>
        <w:br/>
        <w:t>patients and their social environment.</w:t>
      </w:r>
      <w:r w:rsidR="002C3A39" w:rsidRPr="001606D8">
        <w:rPr>
          <w:rFonts w:ascii="Times New Roman" w:eastAsia="Times New Roman" w:hAnsi="Times New Roman" w:cs="Times New Roman"/>
          <w:color w:val="222222"/>
          <w:sz w:val="24"/>
          <w:szCs w:val="24"/>
          <w:lang w:eastAsia="en-IN"/>
        </w:rPr>
        <w:br/>
      </w:r>
    </w:p>
    <w:p w:rsidR="002C3A39" w:rsidRPr="00D13F91" w:rsidRDefault="002C3A39" w:rsidP="001606D8">
      <w:pPr>
        <w:spacing w:line="360" w:lineRule="auto"/>
        <w:jc w:val="both"/>
        <w:rPr>
          <w:rFonts w:ascii="Times New Roman" w:eastAsia="Times New Roman" w:hAnsi="Times New Roman" w:cs="Times New Roman"/>
          <w:color w:val="222222"/>
          <w:sz w:val="24"/>
          <w:szCs w:val="24"/>
          <w:highlight w:val="yellow"/>
          <w:lang w:eastAsia="en-IN"/>
        </w:rPr>
      </w:pPr>
      <w:r w:rsidRPr="001606D8">
        <w:rPr>
          <w:rFonts w:ascii="Times New Roman" w:eastAsia="Times New Roman" w:hAnsi="Times New Roman" w:cs="Times New Roman"/>
          <w:color w:val="222222"/>
          <w:sz w:val="24"/>
          <w:szCs w:val="24"/>
          <w:lang w:eastAsia="en-IN"/>
        </w:rPr>
        <w:t>According to the study of Gross (2002) on emotion regulation, emotion dysregulation has been mentioned as an impact cause of a wide range of awkward or chaotic behavior patterns including social withdrawal, anxiety, aggression and disruptiveness, other disciplines have also recognized the contribution  of emotion dysregulation to potentially maladaptive behaviors.</w:t>
      </w:r>
    </w:p>
    <w:p w:rsidR="002C3A39" w:rsidRPr="001606D8" w:rsidRDefault="002C3A39" w:rsidP="001606D8">
      <w:pPr>
        <w:spacing w:line="360" w:lineRule="auto"/>
        <w:jc w:val="both"/>
        <w:rPr>
          <w:rFonts w:ascii="Times New Roman" w:eastAsia="Times New Roman" w:hAnsi="Times New Roman" w:cs="Times New Roman"/>
          <w:color w:val="222222"/>
          <w:sz w:val="24"/>
          <w:szCs w:val="24"/>
          <w:lang w:eastAsia="en-IN"/>
        </w:rPr>
      </w:pPr>
      <w:r w:rsidRPr="001606D8">
        <w:rPr>
          <w:rFonts w:ascii="Times New Roman" w:hAnsi="Times New Roman" w:cs="Times New Roman"/>
          <w:sz w:val="24"/>
          <w:szCs w:val="24"/>
        </w:rPr>
        <w:t>Gratz (2003)</w:t>
      </w:r>
      <w:r w:rsidRPr="001606D8">
        <w:rPr>
          <w:sz w:val="24"/>
          <w:szCs w:val="24"/>
        </w:rPr>
        <w:t xml:space="preserve"> </w:t>
      </w:r>
      <w:r w:rsidRPr="001606D8">
        <w:rPr>
          <w:rFonts w:ascii="Times New Roman" w:eastAsia="Times New Roman" w:hAnsi="Times New Roman" w:cs="Times New Roman"/>
          <w:color w:val="222222"/>
          <w:sz w:val="24"/>
          <w:szCs w:val="24"/>
          <w:lang w:eastAsia="en-IN"/>
        </w:rPr>
        <w:t>conducted a study on experimental investigation of emotion dysregulation in borderline personality disorder. This study covers research by giving an experimental investigation of emotion dysregulation among outpatients with Borderline Personality Disorder. Further, this study modified an experimental measure of distress tolerance to examine the difference between outpatients with Borderline Personality Disorder (n=17) and those without a personality disorder (n=18) in two aspects of emotion dysregulation. (a) The unwillingness to experience emotional distress in order to pursue goal directed behavior when distressed. As hypothesized individuals with Borderline Personality Disorder were less willing to experience distress in order to pursue goal directed behavior when distressed. Results point out directions for particular features of emotion dysregulation that may be more or less relevant to BPD.</w:t>
      </w:r>
    </w:p>
    <w:p w:rsidR="002C3A39" w:rsidRPr="001606D8" w:rsidRDefault="002C3A39" w:rsidP="001606D8">
      <w:pPr>
        <w:spacing w:line="360" w:lineRule="auto"/>
        <w:jc w:val="both"/>
        <w:rPr>
          <w:rFonts w:ascii="Times New Roman" w:eastAsia="Times New Roman" w:hAnsi="Times New Roman" w:cs="Times New Roman"/>
          <w:color w:val="222222"/>
          <w:sz w:val="24"/>
          <w:szCs w:val="24"/>
          <w:lang w:eastAsia="en-IN"/>
        </w:rPr>
      </w:pPr>
      <w:r w:rsidRPr="001606D8">
        <w:rPr>
          <w:rFonts w:ascii="Times New Roman" w:hAnsi="Times New Roman" w:cs="Times New Roman"/>
          <w:sz w:val="24"/>
          <w:szCs w:val="24"/>
        </w:rPr>
        <w:t xml:space="preserve">Nicole Alea et al., (2004) </w:t>
      </w:r>
      <w:r w:rsidRPr="001606D8">
        <w:rPr>
          <w:rFonts w:ascii="Times New Roman" w:eastAsia="Times New Roman" w:hAnsi="Times New Roman" w:cs="Times New Roman"/>
          <w:color w:val="222222"/>
          <w:sz w:val="24"/>
          <w:szCs w:val="24"/>
          <w:lang w:eastAsia="en-IN"/>
        </w:rPr>
        <w:t>carried out a study on ‘Personality and emotion dysregulation in adolescents’. They review theoretical developments and challenges discuss methodological issues, and present the major empirical findings about personality and emotion in adolescents. They conclude with a discussion of how future work that better integrates these two areas will be beneficial in advancing our understanding of well-being in adolescents’ lives.</w:t>
      </w:r>
    </w:p>
    <w:p w:rsidR="002C3A39" w:rsidRPr="001606D8" w:rsidRDefault="002C3A39" w:rsidP="001606D8">
      <w:pPr>
        <w:spacing w:line="360" w:lineRule="auto"/>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Marina (2009) studied on externalizing psychopathology and behaviors substance use disorder, borderline personality disorder and their inter relationship. She has an interest on borderline personality disorder (BPD) she focuses in how the inability to withstand psychological distress and negative emotions (distress tolerance) and inhibitory control underlie the development of the phenomena, and how these susceptibilities interact with environmental stressors. She uses correlational studies in clinical populations to identify risk factors associated with externalizing behaviors.</w:t>
      </w:r>
    </w:p>
    <w:p w:rsidR="002C3A39" w:rsidRPr="001606D8" w:rsidRDefault="003C6D02" w:rsidP="001606D8">
      <w:pPr>
        <w:spacing w:line="360" w:lineRule="auto"/>
        <w:jc w:val="both"/>
        <w:rPr>
          <w:rFonts w:ascii="Times New Roman" w:eastAsia="Times New Roman" w:hAnsi="Times New Roman" w:cs="Times New Roman"/>
          <w:color w:val="222222"/>
          <w:sz w:val="24"/>
          <w:szCs w:val="24"/>
          <w:lang w:eastAsia="en-IN"/>
        </w:rPr>
      </w:pPr>
      <w:hyperlink r:id="rId71" w:tooltip="Search for articles by this author" w:history="1">
        <w:r w:rsidR="002C3A39" w:rsidRPr="001606D8">
          <w:rPr>
            <w:rStyle w:val="Hyperlink"/>
            <w:rFonts w:ascii="Times New Roman" w:hAnsi="Times New Roman" w:cs="Times New Roman"/>
            <w:sz w:val="24"/>
            <w:szCs w:val="24"/>
          </w:rPr>
          <w:t>Niedtfeld, Inga</w:t>
        </w:r>
      </w:hyperlink>
      <w:r w:rsidR="002C3A39" w:rsidRPr="001606D8">
        <w:rPr>
          <w:rFonts w:ascii="Times New Roman" w:hAnsi="Times New Roman" w:cs="Times New Roman"/>
          <w:sz w:val="24"/>
          <w:szCs w:val="24"/>
        </w:rPr>
        <w:t xml:space="preserve"> &amp; </w:t>
      </w:r>
      <w:hyperlink r:id="rId72" w:tooltip="Search for articles by this author" w:history="1">
        <w:r w:rsidR="002C3A39" w:rsidRPr="001606D8">
          <w:rPr>
            <w:rStyle w:val="Hyperlink"/>
            <w:rFonts w:ascii="Times New Roman" w:hAnsi="Times New Roman" w:cs="Times New Roman"/>
            <w:sz w:val="24"/>
            <w:szCs w:val="24"/>
          </w:rPr>
          <w:t>Schmahl, Christian</w:t>
        </w:r>
      </w:hyperlink>
      <w:r w:rsidR="002C3A39" w:rsidRPr="001606D8">
        <w:rPr>
          <w:rFonts w:ascii="Times New Roman" w:hAnsi="Times New Roman" w:cs="Times New Roman"/>
          <w:sz w:val="24"/>
          <w:szCs w:val="24"/>
        </w:rPr>
        <w:t xml:space="preserve">, (2009) </w:t>
      </w:r>
      <w:r w:rsidR="002C3A39" w:rsidRPr="001606D8">
        <w:rPr>
          <w:rFonts w:ascii="Times New Roman" w:eastAsia="Times New Roman" w:hAnsi="Times New Roman" w:cs="Times New Roman"/>
          <w:color w:val="222222"/>
          <w:sz w:val="24"/>
          <w:szCs w:val="24"/>
          <w:lang w:eastAsia="en-IN"/>
        </w:rPr>
        <w:t xml:space="preserve">made a study on ‘Emotion regulation and pain in borderline personality disorder’. Patients with BPD experience strong emotions and show a lack of emotion regulation skills at the times. This research representing that BPD is characterized by a precise pattern of emotion dysregulation revealed in hyperactivity of limbic structures paralleled by deficient prefrontal control mechanisms. This issues will be combined in to prevailing theories regulation. </w:t>
      </w:r>
    </w:p>
    <w:bookmarkStart w:id="27" w:name="baep-author-id1"/>
    <w:p w:rsidR="002C3A39" w:rsidRPr="001606D8" w:rsidRDefault="003C6D02" w:rsidP="001606D8">
      <w:pPr>
        <w:spacing w:line="360" w:lineRule="auto"/>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sz w:val="24"/>
          <w:szCs w:val="24"/>
        </w:rPr>
        <w:fldChar w:fldCharType="begin"/>
      </w:r>
      <w:r w:rsidR="002C3A39" w:rsidRPr="001606D8">
        <w:rPr>
          <w:rFonts w:ascii="Times New Roman" w:eastAsia="Times New Roman" w:hAnsi="Times New Roman" w:cs="Times New Roman"/>
          <w:sz w:val="24"/>
          <w:szCs w:val="24"/>
        </w:rPr>
        <w:instrText xml:space="preserve"> HYPERLINK "https://www.sciencedirect.com/science/article/abs/pii/S0191886910001716" \l "!" </w:instrText>
      </w:r>
      <w:r w:rsidRPr="001606D8">
        <w:rPr>
          <w:rFonts w:ascii="Times New Roman" w:eastAsia="Times New Roman" w:hAnsi="Times New Roman" w:cs="Times New Roman"/>
          <w:sz w:val="24"/>
          <w:szCs w:val="24"/>
        </w:rPr>
        <w:fldChar w:fldCharType="separate"/>
      </w:r>
      <w:r w:rsidR="002C3A39" w:rsidRPr="001606D8">
        <w:rPr>
          <w:rFonts w:ascii="Times New Roman" w:eastAsia="Times New Roman" w:hAnsi="Times New Roman" w:cs="Times New Roman"/>
          <w:sz w:val="24"/>
          <w:szCs w:val="24"/>
        </w:rPr>
        <w:t>Kristalyn Salters</w:t>
      </w:r>
      <w:r w:rsidRPr="001606D8">
        <w:rPr>
          <w:rFonts w:ascii="Times New Roman" w:eastAsia="Times New Roman" w:hAnsi="Times New Roman" w:cs="Times New Roman"/>
          <w:sz w:val="24"/>
          <w:szCs w:val="24"/>
        </w:rPr>
        <w:fldChar w:fldCharType="end"/>
      </w:r>
      <w:bookmarkEnd w:id="27"/>
      <w:r w:rsidR="002C3A39" w:rsidRPr="001606D8">
        <w:rPr>
          <w:rFonts w:ascii="Times New Roman" w:eastAsia="Times New Roman" w:hAnsi="Times New Roman" w:cs="Times New Roman"/>
          <w:sz w:val="24"/>
          <w:szCs w:val="24"/>
        </w:rPr>
        <w:t xml:space="preserve"> et al., (2010) </w:t>
      </w:r>
      <w:r w:rsidR="002C3A39" w:rsidRPr="001606D8">
        <w:rPr>
          <w:rFonts w:ascii="Times New Roman" w:eastAsia="Times New Roman" w:hAnsi="Times New Roman" w:cs="Times New Roman"/>
          <w:color w:val="222222"/>
          <w:sz w:val="24"/>
          <w:szCs w:val="24"/>
          <w:lang w:eastAsia="en-IN"/>
        </w:rPr>
        <w:t>directed a study on Emotion regulation skills training, learn healthy emotion regulation skills to diminish emotional uncertainty. Emotion regulation as a wide set of skills and capacities that help good emotion regulation includes the ability to recognize that you are having an emotional response understand what are the emotional responses; through this study they concluded that accept your emotional responses rather than throwaway the access tactics that allow you to decrease the concentration, engage in goal focused behavior when upset.</w:t>
      </w:r>
    </w:p>
    <w:p w:rsidR="002C3A39" w:rsidRPr="001606D8" w:rsidRDefault="002C3A39" w:rsidP="001606D8">
      <w:pPr>
        <w:spacing w:line="360" w:lineRule="auto"/>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From the previous studies it is observed that the research on the relationship between personality and emotion dysregulation of adolescents has not been carried out in the population where this study has been made. And also the relationship between emotion dysregulation and positive dimensions of personality such as assertiveness, self-control, tolerance, sense of well-being, self-esteem, sense of personal worth, social skills, adaptability, sensitivity has not been studied earlier in this context.</w:t>
      </w:r>
    </w:p>
    <w:p w:rsidR="002C3A39" w:rsidRPr="001606D8" w:rsidRDefault="002C3A39" w:rsidP="001606D8">
      <w:pPr>
        <w:spacing w:line="360" w:lineRule="auto"/>
        <w:jc w:val="both"/>
        <w:rPr>
          <w:rFonts w:ascii="Times New Roman" w:eastAsia="Times New Roman" w:hAnsi="Times New Roman" w:cs="Times New Roman"/>
          <w:b/>
          <w:color w:val="222222"/>
          <w:sz w:val="24"/>
          <w:szCs w:val="24"/>
          <w:lang w:eastAsia="en-IN"/>
        </w:rPr>
      </w:pPr>
      <w:r w:rsidRPr="001606D8">
        <w:rPr>
          <w:rFonts w:ascii="Times New Roman" w:eastAsia="Times New Roman" w:hAnsi="Times New Roman" w:cs="Times New Roman"/>
          <w:b/>
          <w:color w:val="222222"/>
          <w:sz w:val="24"/>
          <w:szCs w:val="24"/>
          <w:lang w:eastAsia="en-IN"/>
        </w:rPr>
        <w:t>Hypothesis</w:t>
      </w:r>
    </w:p>
    <w:p w:rsidR="002C3A39" w:rsidRPr="001606D8" w:rsidRDefault="002C3A39" w:rsidP="001606D8">
      <w:pPr>
        <w:spacing w:line="360" w:lineRule="auto"/>
        <w:ind w:left="630" w:hanging="630"/>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H</w:t>
      </w:r>
      <w:r w:rsidRPr="001606D8">
        <w:rPr>
          <w:rFonts w:ascii="Times New Roman" w:eastAsia="Times New Roman" w:hAnsi="Times New Roman" w:cs="Times New Roman"/>
          <w:color w:val="222222"/>
          <w:sz w:val="24"/>
          <w:szCs w:val="24"/>
          <w:vertAlign w:val="subscript"/>
          <w:lang w:eastAsia="en-IN"/>
        </w:rPr>
        <w:t>O</w:t>
      </w:r>
      <w:r w:rsidRPr="001606D8">
        <w:rPr>
          <w:rFonts w:ascii="Times New Roman" w:eastAsia="Times New Roman" w:hAnsi="Times New Roman" w:cs="Times New Roman"/>
          <w:color w:val="222222"/>
          <w:sz w:val="24"/>
          <w:szCs w:val="24"/>
          <w:lang w:eastAsia="en-IN"/>
        </w:rPr>
        <w:t>1: There is no significant relationship between emotion dysregulation and negative dimensions of personality such as inferiority complex emotional instability.</w:t>
      </w:r>
    </w:p>
    <w:p w:rsidR="002C3A39" w:rsidRPr="001606D8" w:rsidRDefault="002C3A39" w:rsidP="001606D8">
      <w:pPr>
        <w:spacing w:line="360" w:lineRule="auto"/>
        <w:ind w:left="630" w:hanging="630"/>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H</w:t>
      </w:r>
      <w:r w:rsidRPr="001606D8">
        <w:rPr>
          <w:rFonts w:ascii="Times New Roman" w:eastAsia="Times New Roman" w:hAnsi="Times New Roman" w:cs="Times New Roman"/>
          <w:color w:val="222222"/>
          <w:sz w:val="24"/>
          <w:szCs w:val="24"/>
          <w:vertAlign w:val="subscript"/>
          <w:lang w:eastAsia="en-IN"/>
        </w:rPr>
        <w:t>O</w:t>
      </w:r>
      <w:r w:rsidRPr="001606D8">
        <w:rPr>
          <w:rFonts w:ascii="Times New Roman" w:eastAsia="Times New Roman" w:hAnsi="Times New Roman" w:cs="Times New Roman"/>
          <w:color w:val="222222"/>
          <w:sz w:val="24"/>
          <w:szCs w:val="24"/>
          <w:lang w:eastAsia="en-IN"/>
        </w:rPr>
        <w:t>2: There is no significant relationship between emotion dysregulation and positive dimensions of personality such as assertiveness, self-control, tolerance, sense of well-being, self-esteem, sense of personal worth, social skills, adaptability and sensitivity.</w:t>
      </w:r>
    </w:p>
    <w:p w:rsidR="002C3A39" w:rsidRPr="001606D8" w:rsidRDefault="002C3A39" w:rsidP="001606D8">
      <w:pPr>
        <w:spacing w:line="360" w:lineRule="auto"/>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b/>
          <w:color w:val="222222"/>
          <w:sz w:val="24"/>
          <w:szCs w:val="24"/>
          <w:lang w:eastAsia="en-IN"/>
        </w:rPr>
        <w:t>Materials and Methods:</w:t>
      </w:r>
    </w:p>
    <w:p w:rsidR="002C3A39" w:rsidRPr="001606D8" w:rsidRDefault="002C3A39" w:rsidP="001606D8">
      <w:pPr>
        <w:spacing w:line="360" w:lineRule="auto"/>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b/>
          <w:color w:val="222222"/>
          <w:sz w:val="24"/>
          <w:szCs w:val="24"/>
          <w:lang w:eastAsia="en-IN"/>
        </w:rPr>
        <w:t>Materials</w:t>
      </w:r>
      <w:r w:rsidRPr="001606D8">
        <w:rPr>
          <w:rFonts w:ascii="Times New Roman" w:eastAsia="Times New Roman" w:hAnsi="Times New Roman" w:cs="Times New Roman"/>
          <w:color w:val="222222"/>
          <w:sz w:val="24"/>
          <w:szCs w:val="24"/>
          <w:lang w:eastAsia="en-IN"/>
        </w:rPr>
        <w:tab/>
      </w:r>
      <w:r w:rsidRPr="001606D8">
        <w:rPr>
          <w:rFonts w:ascii="Times New Roman" w:eastAsia="Times New Roman" w:hAnsi="Times New Roman" w:cs="Times New Roman"/>
          <w:color w:val="222222"/>
          <w:sz w:val="24"/>
          <w:szCs w:val="24"/>
          <w:lang w:eastAsia="en-IN"/>
        </w:rPr>
        <w:tab/>
      </w:r>
      <w:r w:rsidRPr="001606D8">
        <w:rPr>
          <w:rFonts w:ascii="Times New Roman" w:eastAsia="Times New Roman" w:hAnsi="Times New Roman" w:cs="Times New Roman"/>
          <w:color w:val="222222"/>
          <w:sz w:val="24"/>
          <w:szCs w:val="24"/>
          <w:lang w:eastAsia="en-IN"/>
        </w:rPr>
        <w:tab/>
      </w:r>
      <w:r w:rsidRPr="001606D8">
        <w:rPr>
          <w:rFonts w:ascii="Times New Roman" w:eastAsia="Times New Roman" w:hAnsi="Times New Roman" w:cs="Times New Roman"/>
          <w:color w:val="222222"/>
          <w:sz w:val="24"/>
          <w:szCs w:val="24"/>
          <w:lang w:eastAsia="en-IN"/>
        </w:rPr>
        <w:tab/>
      </w:r>
      <w:r w:rsidRPr="001606D8">
        <w:rPr>
          <w:rFonts w:ascii="Times New Roman" w:eastAsia="Times New Roman" w:hAnsi="Times New Roman" w:cs="Times New Roman"/>
          <w:color w:val="222222"/>
          <w:sz w:val="24"/>
          <w:szCs w:val="24"/>
          <w:lang w:eastAsia="en-IN"/>
        </w:rPr>
        <w:tab/>
      </w:r>
      <w:r w:rsidRPr="001606D8">
        <w:rPr>
          <w:rFonts w:ascii="Times New Roman" w:eastAsia="Times New Roman" w:hAnsi="Times New Roman" w:cs="Times New Roman"/>
          <w:color w:val="222222"/>
          <w:sz w:val="24"/>
          <w:szCs w:val="24"/>
          <w:lang w:eastAsia="en-IN"/>
        </w:rPr>
        <w:tab/>
      </w:r>
      <w:r w:rsidRPr="001606D8">
        <w:rPr>
          <w:rFonts w:ascii="Times New Roman" w:eastAsia="Times New Roman" w:hAnsi="Times New Roman" w:cs="Times New Roman"/>
          <w:color w:val="222222"/>
          <w:sz w:val="24"/>
          <w:szCs w:val="24"/>
          <w:lang w:eastAsia="en-IN"/>
        </w:rPr>
        <w:tab/>
      </w:r>
      <w:r w:rsidRPr="001606D8">
        <w:rPr>
          <w:rFonts w:ascii="Times New Roman" w:eastAsia="Times New Roman" w:hAnsi="Times New Roman" w:cs="Times New Roman"/>
          <w:color w:val="222222"/>
          <w:sz w:val="24"/>
          <w:szCs w:val="24"/>
          <w:lang w:eastAsia="en-IN"/>
        </w:rPr>
        <w:tab/>
      </w:r>
      <w:r w:rsidRPr="001606D8">
        <w:rPr>
          <w:rFonts w:ascii="Times New Roman" w:eastAsia="Times New Roman" w:hAnsi="Times New Roman" w:cs="Times New Roman"/>
          <w:color w:val="222222"/>
          <w:sz w:val="24"/>
          <w:szCs w:val="24"/>
          <w:lang w:eastAsia="en-IN"/>
        </w:rPr>
        <w:tab/>
      </w:r>
      <w:r w:rsidRPr="001606D8">
        <w:rPr>
          <w:rFonts w:ascii="Times New Roman" w:eastAsia="Times New Roman" w:hAnsi="Times New Roman" w:cs="Times New Roman"/>
          <w:color w:val="222222"/>
          <w:sz w:val="24"/>
          <w:szCs w:val="24"/>
          <w:lang w:eastAsia="en-IN"/>
        </w:rPr>
        <w:tab/>
      </w:r>
    </w:p>
    <w:p w:rsidR="002C3A39" w:rsidRPr="001606D8" w:rsidRDefault="002C3A39" w:rsidP="001606D8">
      <w:pPr>
        <w:spacing w:line="360" w:lineRule="auto"/>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There are two tools used for the study.</w:t>
      </w:r>
      <w:r w:rsidRPr="001606D8">
        <w:rPr>
          <w:rFonts w:ascii="Times New Roman" w:eastAsia="Times New Roman" w:hAnsi="Times New Roman" w:cs="Times New Roman"/>
          <w:color w:val="222222"/>
          <w:sz w:val="24"/>
          <w:szCs w:val="24"/>
          <w:lang w:eastAsia="en-IN"/>
        </w:rPr>
        <w:br/>
        <w:t xml:space="preserve">1. Difficulties in emotion regulation scale (DERS) was developed by </w:t>
      </w:r>
      <w:hyperlink r:id="rId73" w:anchor="auth-Kim_L_-Gratz" w:history="1">
        <w:r w:rsidRPr="001606D8">
          <w:rPr>
            <w:rFonts w:ascii="Times New Roman" w:eastAsia="Times New Roman" w:hAnsi="Times New Roman" w:cs="Times New Roman"/>
            <w:sz w:val="24"/>
            <w:szCs w:val="24"/>
          </w:rPr>
          <w:t>Gratz</w:t>
        </w:r>
      </w:hyperlink>
      <w:r w:rsidRPr="001606D8">
        <w:rPr>
          <w:rFonts w:ascii="Times New Roman" w:eastAsia="Times New Roman" w:hAnsi="Times New Roman" w:cs="Times New Roman"/>
          <w:sz w:val="24"/>
          <w:szCs w:val="24"/>
        </w:rPr>
        <w:t xml:space="preserve"> Kim and </w:t>
      </w:r>
      <w:hyperlink r:id="rId74" w:anchor="auth-Lizabeth-Roemer" w:history="1">
        <w:r w:rsidRPr="001606D8">
          <w:rPr>
            <w:rFonts w:ascii="Times New Roman" w:eastAsia="Times New Roman" w:hAnsi="Times New Roman" w:cs="Times New Roman"/>
            <w:sz w:val="24"/>
            <w:szCs w:val="24"/>
          </w:rPr>
          <w:t>Lizabeth Roemer</w:t>
        </w:r>
      </w:hyperlink>
      <w:r w:rsidRPr="001606D8">
        <w:rPr>
          <w:rFonts w:ascii="Times New Roman" w:eastAsia="Times New Roman" w:hAnsi="Times New Roman" w:cs="Times New Roman"/>
          <w:sz w:val="24"/>
          <w:szCs w:val="24"/>
        </w:rPr>
        <w:t>,</w:t>
      </w:r>
      <w:r w:rsidRPr="001606D8">
        <w:rPr>
          <w:rFonts w:ascii="Segoe UI" w:eastAsia="Times New Roman" w:hAnsi="Segoe UI" w:cs="Segoe UI"/>
          <w:sz w:val="24"/>
          <w:szCs w:val="24"/>
        </w:rPr>
        <w:t xml:space="preserve"> </w:t>
      </w:r>
      <w:r w:rsidRPr="001606D8">
        <w:rPr>
          <w:rFonts w:ascii="Times New Roman" w:hAnsi="Times New Roman" w:cs="Times New Roman"/>
          <w:sz w:val="24"/>
          <w:szCs w:val="24"/>
        </w:rPr>
        <w:t>(2004</w:t>
      </w:r>
      <w:r w:rsidRPr="001606D8">
        <w:rPr>
          <w:rFonts w:ascii="Times New Roman" w:eastAsia="Times New Roman" w:hAnsi="Times New Roman" w:cs="Times New Roman"/>
          <w:color w:val="222222"/>
          <w:sz w:val="24"/>
          <w:szCs w:val="24"/>
          <w:lang w:eastAsia="en-IN"/>
        </w:rPr>
        <w:t xml:space="preserve">). The DERS is a 36 item self-report questionnaire with a specific weight on negative emotions. Items are recorded on six scales, categorized as lack of emotional awareness (6 Items), lack of emotional clarity (5 items), Difficulties controlling impulsive behaviors when distressed (6 items), difficulties engaging in goal directed behavior when distressed (5 items), non-acceptance of negative emotional responses (6 items) and limited access to effective ER strategies(8 items). Items are scored on a 5 point scale ranging from 1(almost never) to 5 (almost always) subscale scores are obtained by totaling the corresponding items. Although the DERS is a relatively new measure, initial empirical studies have been promising. Evidence has been rendered in support of the reliability of DERS scores. DERS scores have been found to demonstrate good test - retest reliability over a period of 4 to 8 weeks in a sample of college students, and both the overall DERS scores and subscale scores have been found to have enough high internal consistency with both clinical and nonclinical populations. </w:t>
      </w:r>
    </w:p>
    <w:p w:rsidR="002C3A39" w:rsidRPr="001606D8" w:rsidRDefault="002C3A39" w:rsidP="001606D8">
      <w:pPr>
        <w:spacing w:line="360" w:lineRule="auto"/>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 xml:space="preserve">2). A Personality inventory for adolescents was created by </w:t>
      </w:r>
      <w:hyperlink r:id="rId75" w:history="1">
        <w:r w:rsidRPr="001606D8">
          <w:rPr>
            <w:rFonts w:ascii="Times New Roman" w:eastAsia="Times New Roman" w:hAnsi="Times New Roman" w:cs="Times New Roman"/>
            <w:sz w:val="24"/>
            <w:szCs w:val="24"/>
          </w:rPr>
          <w:t>Anitha Kumary Vidyadharan</w:t>
        </w:r>
      </w:hyperlink>
      <w:r w:rsidRPr="001606D8">
        <w:rPr>
          <w:rFonts w:ascii="Times New Roman" w:eastAsia="Times New Roman" w:hAnsi="Times New Roman" w:cs="Times New Roman"/>
          <w:sz w:val="24"/>
          <w:szCs w:val="24"/>
        </w:rPr>
        <w:t xml:space="preserve"> &amp; </w:t>
      </w:r>
      <w:hyperlink r:id="rId76" w:history="1">
        <w:r w:rsidRPr="001606D8">
          <w:rPr>
            <w:rFonts w:ascii="Times New Roman" w:eastAsia="Times New Roman" w:hAnsi="Times New Roman" w:cs="Times New Roman"/>
            <w:sz w:val="24"/>
            <w:szCs w:val="24"/>
          </w:rPr>
          <w:t>Divya Jayan</w:t>
        </w:r>
      </w:hyperlink>
      <w:r w:rsidRPr="001606D8">
        <w:rPr>
          <w:rFonts w:ascii="Times New Roman" w:eastAsia="Times New Roman" w:hAnsi="Times New Roman" w:cs="Times New Roman"/>
          <w:sz w:val="24"/>
          <w:szCs w:val="24"/>
        </w:rPr>
        <w:t> (2011)</w:t>
      </w:r>
      <w:r w:rsidRPr="001606D8">
        <w:rPr>
          <w:rFonts w:ascii="Times New Roman" w:eastAsia="Times New Roman" w:hAnsi="Times New Roman" w:cs="Times New Roman"/>
          <w:color w:val="222222"/>
          <w:sz w:val="24"/>
          <w:szCs w:val="24"/>
          <w:lang w:eastAsia="en-IN"/>
        </w:rPr>
        <w:t>. It consists of 11 variables with measures several aspects of adolescents’ personality dimension. There were negative and positive dimensions for this questionnaire. There are 5 response categories A, B, C, D and E, A denotes ‘strongly agree’, B denotes’ agree, C denotes undecided, D denotes ‘disagree’ and E denotes strongly disagree. Personality dimensions contain of negative items such as Emotional instability and inferiority complex. Positive items are Assertiveness, Self-control, Tolerance, Sense of well-being, Self-esteem, Sense of personal worth, Social skills, Adaptability, Sensitivity.</w:t>
      </w:r>
    </w:p>
    <w:p w:rsidR="002C3A39" w:rsidRPr="001606D8" w:rsidRDefault="002C3A39" w:rsidP="001606D8">
      <w:pPr>
        <w:spacing w:line="360" w:lineRule="auto"/>
        <w:jc w:val="both"/>
        <w:rPr>
          <w:rFonts w:ascii="Times New Roman" w:eastAsia="Times New Roman" w:hAnsi="Times New Roman" w:cs="Times New Roman"/>
          <w:b/>
          <w:color w:val="222222"/>
          <w:sz w:val="24"/>
          <w:szCs w:val="24"/>
          <w:lang w:eastAsia="en-IN"/>
        </w:rPr>
      </w:pPr>
      <w:r w:rsidRPr="001606D8">
        <w:rPr>
          <w:rFonts w:ascii="Times New Roman" w:eastAsia="Times New Roman" w:hAnsi="Times New Roman" w:cs="Times New Roman"/>
          <w:b/>
          <w:color w:val="222222"/>
          <w:sz w:val="24"/>
          <w:szCs w:val="24"/>
          <w:lang w:eastAsia="en-IN"/>
        </w:rPr>
        <w:t>Methods</w:t>
      </w:r>
    </w:p>
    <w:p w:rsidR="002C3A39" w:rsidRPr="001606D8" w:rsidRDefault="002C3A39" w:rsidP="001606D8">
      <w:pPr>
        <w:spacing w:line="360" w:lineRule="auto"/>
        <w:jc w:val="both"/>
        <w:rPr>
          <w:rFonts w:ascii="Times New Roman" w:eastAsia="Times New Roman" w:hAnsi="Times New Roman" w:cs="Times New Roman"/>
          <w:b/>
          <w:color w:val="222222"/>
          <w:sz w:val="24"/>
          <w:szCs w:val="24"/>
          <w:lang w:eastAsia="en-IN"/>
        </w:rPr>
      </w:pPr>
      <w:r w:rsidRPr="001606D8">
        <w:rPr>
          <w:rFonts w:ascii="Times New Roman" w:eastAsia="Times New Roman" w:hAnsi="Times New Roman" w:cs="Times New Roman"/>
          <w:color w:val="222222"/>
          <w:sz w:val="24"/>
          <w:szCs w:val="24"/>
          <w:lang w:eastAsia="en-IN"/>
        </w:rPr>
        <w:t>The research population is the adolescent students in Grade 10 and 11 of Manmunai South Eruvilpattu. The sample consisted of adolescents, both boys and girls of the</w:t>
      </w:r>
      <w:r w:rsidRPr="001606D8">
        <w:rPr>
          <w:rFonts w:ascii="Times New Roman" w:eastAsia="Times New Roman" w:hAnsi="Times New Roman" w:cs="Times New Roman"/>
          <w:color w:val="222222"/>
          <w:sz w:val="24"/>
          <w:szCs w:val="24"/>
          <w:lang w:eastAsia="en-IN"/>
        </w:rPr>
        <w:br/>
        <w:t>age group 15-17 years. The sample was collected from</w:t>
      </w:r>
      <w:r w:rsidRPr="001606D8">
        <w:rPr>
          <w:rFonts w:ascii="Times New Roman" w:eastAsia="Times New Roman" w:hAnsi="Times New Roman" w:cs="Times New Roman"/>
          <w:color w:val="222222"/>
          <w:sz w:val="24"/>
          <w:szCs w:val="24"/>
          <w:lang w:eastAsia="en-IN"/>
        </w:rPr>
        <w:br/>
        <w:t>secondary schools in Paddiruppu Educational Zone using purposive sampling</w:t>
      </w:r>
      <w:r w:rsidRPr="001606D8">
        <w:rPr>
          <w:rFonts w:ascii="Times New Roman" w:eastAsia="Times New Roman" w:hAnsi="Times New Roman" w:cs="Times New Roman"/>
          <w:color w:val="222222"/>
          <w:sz w:val="24"/>
          <w:szCs w:val="24"/>
          <w:lang w:eastAsia="en-IN"/>
        </w:rPr>
        <w:br/>
        <w:t xml:space="preserve">method. Because it was difficult to use the random sampling as the many schools were faraway places. </w:t>
      </w:r>
    </w:p>
    <w:p w:rsidR="002C3A39" w:rsidRPr="001606D8" w:rsidRDefault="002C3A39" w:rsidP="001606D8">
      <w:pPr>
        <w:spacing w:line="360" w:lineRule="auto"/>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The researcher introduced himself to the students and gave a description about the purpose of visit and expectation from the students. The questionnaire was administered and the necessary clarification was done.</w:t>
      </w:r>
    </w:p>
    <w:p w:rsidR="002C3A39" w:rsidRPr="001606D8" w:rsidRDefault="002C3A39" w:rsidP="001606D8">
      <w:pPr>
        <w:spacing w:line="360" w:lineRule="auto"/>
        <w:jc w:val="both"/>
        <w:rPr>
          <w:rFonts w:ascii="Times New Roman" w:eastAsia="Calibri" w:hAnsi="Times New Roman" w:cs="Times New Roman"/>
          <w:sz w:val="24"/>
          <w:szCs w:val="24"/>
        </w:rPr>
      </w:pPr>
      <w:r w:rsidRPr="001606D8">
        <w:rPr>
          <w:rFonts w:ascii="Times New Roman" w:eastAsia="Calibri" w:hAnsi="Times New Roman" w:cs="Times New Roman"/>
          <w:sz w:val="24"/>
          <w:szCs w:val="24"/>
        </w:rPr>
        <w:t xml:space="preserve">The data obtained was analyzed statistically using appropriate descriptive and inferential techniques. </w:t>
      </w:r>
      <w:r w:rsidRPr="001606D8">
        <w:rPr>
          <w:rFonts w:ascii="Times New Roman" w:eastAsia="Times New Roman" w:hAnsi="Times New Roman" w:cs="Times New Roman"/>
          <w:color w:val="222222"/>
          <w:sz w:val="24"/>
          <w:szCs w:val="24"/>
          <w:lang w:eastAsia="en-IN"/>
        </w:rPr>
        <w:t>The data was statistically analyzed using the Pearson Correlation Coefficient.</w:t>
      </w:r>
    </w:p>
    <w:p w:rsidR="002C3A39" w:rsidRPr="001606D8" w:rsidRDefault="002C3A39" w:rsidP="001606D8">
      <w:pPr>
        <w:spacing w:line="360" w:lineRule="auto"/>
        <w:jc w:val="both"/>
        <w:rPr>
          <w:rFonts w:ascii="Times New Roman" w:eastAsia="Times New Roman" w:hAnsi="Times New Roman" w:cs="Times New Roman"/>
          <w:b/>
          <w:color w:val="222222"/>
          <w:sz w:val="24"/>
          <w:szCs w:val="24"/>
          <w:lang w:eastAsia="en-IN"/>
        </w:rPr>
      </w:pPr>
      <w:r w:rsidRPr="001606D8">
        <w:rPr>
          <w:rFonts w:ascii="Times New Roman" w:eastAsia="Times New Roman" w:hAnsi="Times New Roman" w:cs="Times New Roman"/>
          <w:b/>
          <w:color w:val="222222"/>
          <w:sz w:val="24"/>
          <w:szCs w:val="24"/>
          <w:lang w:eastAsia="en-IN"/>
        </w:rPr>
        <w:t>Results and Discussion</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b/>
          <w:sz w:val="24"/>
          <w:szCs w:val="24"/>
        </w:rPr>
        <w:t xml:space="preserve">Table </w:t>
      </w:r>
      <w:r w:rsidRPr="001606D8">
        <w:rPr>
          <w:rFonts w:ascii="Times New Roman" w:hAnsi="Times New Roman" w:cs="Times New Roman"/>
          <w:sz w:val="24"/>
          <w:szCs w:val="24"/>
        </w:rPr>
        <w:t>1: Shows the correlation between emotion dysregulation and negative dimensions of personality.</w:t>
      </w:r>
    </w:p>
    <w:tbl>
      <w:tblPr>
        <w:tblStyle w:val="TableGrid"/>
        <w:tblW w:w="0" w:type="auto"/>
        <w:tblInd w:w="198" w:type="dxa"/>
        <w:tblLook w:val="04A0"/>
      </w:tblPr>
      <w:tblGrid>
        <w:gridCol w:w="5865"/>
        <w:gridCol w:w="2203"/>
      </w:tblGrid>
      <w:tr w:rsidR="002C3A39" w:rsidRPr="001606D8" w:rsidTr="0063317D">
        <w:trPr>
          <w:trHeight w:val="890"/>
        </w:trPr>
        <w:tc>
          <w:tcPr>
            <w:tcW w:w="6815" w:type="dxa"/>
          </w:tcPr>
          <w:p w:rsidR="002C3A39" w:rsidRPr="001606D8" w:rsidRDefault="002C3A39" w:rsidP="001606D8">
            <w:pPr>
              <w:spacing w:line="360" w:lineRule="auto"/>
              <w:rPr>
                <w:rFonts w:ascii="Times New Roman" w:eastAsia="Times New Roman" w:hAnsi="Times New Roman" w:cs="Times New Roman"/>
                <w:b/>
                <w:color w:val="222222"/>
                <w:sz w:val="24"/>
                <w:szCs w:val="24"/>
                <w:lang w:eastAsia="en-IN"/>
              </w:rPr>
            </w:pPr>
          </w:p>
          <w:p w:rsidR="002C3A39" w:rsidRPr="001606D8" w:rsidRDefault="002C3A39" w:rsidP="001606D8">
            <w:pPr>
              <w:spacing w:line="360" w:lineRule="auto"/>
              <w:jc w:val="center"/>
              <w:rPr>
                <w:rFonts w:ascii="Times New Roman" w:eastAsia="Times New Roman" w:hAnsi="Times New Roman" w:cs="Times New Roman"/>
                <w:b/>
                <w:color w:val="222222"/>
                <w:sz w:val="24"/>
                <w:szCs w:val="24"/>
                <w:lang w:eastAsia="en-IN"/>
              </w:rPr>
            </w:pPr>
            <w:r w:rsidRPr="001606D8">
              <w:rPr>
                <w:rFonts w:ascii="Times New Roman" w:eastAsia="Times New Roman" w:hAnsi="Times New Roman" w:cs="Times New Roman"/>
                <w:color w:val="222222"/>
                <w:sz w:val="24"/>
                <w:szCs w:val="24"/>
                <w:lang w:eastAsia="en-IN"/>
              </w:rPr>
              <w:t>VARIABLE</w:t>
            </w:r>
          </w:p>
        </w:tc>
        <w:tc>
          <w:tcPr>
            <w:tcW w:w="2337" w:type="dxa"/>
          </w:tcPr>
          <w:p w:rsidR="002C3A39" w:rsidRPr="001606D8" w:rsidRDefault="002C3A39" w:rsidP="001606D8">
            <w:pPr>
              <w:spacing w:line="360" w:lineRule="auto"/>
              <w:jc w:val="center"/>
              <w:rPr>
                <w:rFonts w:ascii="Times New Roman" w:hAnsi="Times New Roman" w:cs="Times New Roman"/>
                <w:sz w:val="24"/>
                <w:szCs w:val="24"/>
              </w:rPr>
            </w:pPr>
          </w:p>
          <w:p w:rsidR="002C3A39" w:rsidRPr="001606D8" w:rsidRDefault="002C3A39" w:rsidP="001606D8">
            <w:pPr>
              <w:spacing w:line="360" w:lineRule="auto"/>
              <w:jc w:val="center"/>
              <w:rPr>
                <w:rFonts w:ascii="Times New Roman" w:hAnsi="Times New Roman" w:cs="Times New Roman"/>
                <w:sz w:val="24"/>
                <w:szCs w:val="24"/>
              </w:rPr>
            </w:pPr>
            <w:r w:rsidRPr="001606D8">
              <w:rPr>
                <w:rFonts w:ascii="Times New Roman" w:hAnsi="Times New Roman" w:cs="Times New Roman"/>
                <w:sz w:val="24"/>
                <w:szCs w:val="24"/>
              </w:rPr>
              <w:t>Emotion Dysregulation</w:t>
            </w:r>
          </w:p>
          <w:p w:rsidR="002C3A39" w:rsidRPr="001606D8" w:rsidRDefault="002C3A39" w:rsidP="001606D8">
            <w:pPr>
              <w:spacing w:line="360" w:lineRule="auto"/>
              <w:jc w:val="center"/>
              <w:rPr>
                <w:rFonts w:ascii="Times New Roman" w:eastAsia="Times New Roman" w:hAnsi="Times New Roman" w:cs="Times New Roman"/>
                <w:b/>
                <w:color w:val="222222"/>
                <w:sz w:val="24"/>
                <w:szCs w:val="24"/>
                <w:lang w:eastAsia="en-IN"/>
              </w:rPr>
            </w:pPr>
          </w:p>
        </w:tc>
      </w:tr>
      <w:tr w:rsidR="002C3A39" w:rsidRPr="001606D8" w:rsidTr="0063317D">
        <w:tc>
          <w:tcPr>
            <w:tcW w:w="6815" w:type="dxa"/>
          </w:tcPr>
          <w:p w:rsidR="002C3A39" w:rsidRPr="001606D8" w:rsidRDefault="002C3A39" w:rsidP="001606D8">
            <w:pPr>
              <w:spacing w:line="360" w:lineRule="auto"/>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Emotional instability</w:t>
            </w:r>
          </w:p>
        </w:tc>
        <w:tc>
          <w:tcPr>
            <w:tcW w:w="2337" w:type="dxa"/>
          </w:tcPr>
          <w:p w:rsidR="002C3A39" w:rsidRPr="001606D8" w:rsidRDefault="002C3A39" w:rsidP="001606D8">
            <w:pPr>
              <w:spacing w:line="360" w:lineRule="auto"/>
              <w:jc w:val="center"/>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0.23</w:t>
            </w:r>
            <w:r w:rsidRPr="001606D8">
              <w:rPr>
                <w:rFonts w:ascii="Times New Roman" w:eastAsia="Calibri" w:hAnsi="Times New Roman" w:cs="Times New Roman"/>
                <w:sz w:val="24"/>
                <w:szCs w:val="24"/>
              </w:rPr>
              <w:t>**</w:t>
            </w:r>
          </w:p>
        </w:tc>
      </w:tr>
      <w:tr w:rsidR="002C3A39" w:rsidRPr="001606D8" w:rsidTr="0063317D">
        <w:tc>
          <w:tcPr>
            <w:tcW w:w="6815" w:type="dxa"/>
          </w:tcPr>
          <w:p w:rsidR="002C3A39" w:rsidRPr="001606D8" w:rsidRDefault="002C3A39" w:rsidP="001606D8">
            <w:pPr>
              <w:spacing w:line="360" w:lineRule="auto"/>
              <w:jc w:val="both"/>
              <w:rPr>
                <w:rFonts w:ascii="Times New Roman" w:eastAsia="Calibri" w:hAnsi="Times New Roman" w:cs="Times New Roman"/>
                <w:sz w:val="24"/>
                <w:szCs w:val="24"/>
              </w:rPr>
            </w:pPr>
            <w:r w:rsidRPr="001606D8">
              <w:rPr>
                <w:rFonts w:ascii="Times New Roman" w:eastAsia="Times New Roman" w:hAnsi="Times New Roman" w:cs="Times New Roman"/>
                <w:color w:val="222222"/>
                <w:sz w:val="24"/>
                <w:szCs w:val="24"/>
                <w:lang w:eastAsia="en-IN"/>
              </w:rPr>
              <w:t>Inferiority complex</w:t>
            </w:r>
          </w:p>
        </w:tc>
        <w:tc>
          <w:tcPr>
            <w:tcW w:w="2337" w:type="dxa"/>
          </w:tcPr>
          <w:p w:rsidR="002C3A39" w:rsidRPr="001606D8" w:rsidRDefault="002C3A39" w:rsidP="001606D8">
            <w:pPr>
              <w:spacing w:line="360" w:lineRule="auto"/>
              <w:jc w:val="center"/>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0.29</w:t>
            </w:r>
            <w:r w:rsidRPr="001606D8">
              <w:rPr>
                <w:rFonts w:ascii="Times New Roman" w:eastAsia="Calibri" w:hAnsi="Times New Roman" w:cs="Times New Roman"/>
                <w:sz w:val="24"/>
                <w:szCs w:val="24"/>
              </w:rPr>
              <w:t>**</w:t>
            </w:r>
          </w:p>
        </w:tc>
      </w:tr>
    </w:tbl>
    <w:p w:rsidR="002C3A39" w:rsidRPr="001606D8" w:rsidRDefault="002C3A39" w:rsidP="001606D8">
      <w:pPr>
        <w:spacing w:line="360" w:lineRule="auto"/>
        <w:jc w:val="both"/>
        <w:rPr>
          <w:rFonts w:ascii="Times New Roman" w:eastAsia="Times New Roman" w:hAnsi="Times New Roman" w:cs="Times New Roman"/>
          <w:color w:val="222222"/>
          <w:sz w:val="24"/>
          <w:szCs w:val="24"/>
          <w:lang w:eastAsia="en-IN"/>
        </w:rPr>
      </w:pPr>
      <w:r w:rsidRPr="001606D8">
        <w:rPr>
          <w:rFonts w:ascii="Times New Roman" w:eastAsia="Calibri" w:hAnsi="Times New Roman" w:cs="Times New Roman"/>
          <w:sz w:val="24"/>
          <w:szCs w:val="24"/>
          <w:lang w:val="en-GB"/>
        </w:rPr>
        <w:t xml:space="preserve">   **Significant at 0.01 level</w:t>
      </w:r>
    </w:p>
    <w:p w:rsidR="002C3A39" w:rsidRPr="001606D8" w:rsidRDefault="002C3A39" w:rsidP="001606D8">
      <w:pPr>
        <w:spacing w:line="360" w:lineRule="auto"/>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Hypothesis: There is no significant relationship between emotion dysregulation and negative dimensions of personality such as inferiority complex and emotional instability.</w:t>
      </w:r>
    </w:p>
    <w:p w:rsidR="002C3A39" w:rsidRPr="001606D8" w:rsidRDefault="002C3A39" w:rsidP="001606D8">
      <w:pPr>
        <w:spacing w:line="360" w:lineRule="auto"/>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 xml:space="preserve">The result shows that there is a positive correlation between emotional instability (0.23) and the inferiority complex (0.29) with emotional dysregulation. Hence, the stated hypothesis that there is no significant relationship between emotion dysregulation, inferiority complex and emotional stability is rejected. </w:t>
      </w:r>
    </w:p>
    <w:p w:rsidR="002C3A39" w:rsidRPr="001606D8" w:rsidRDefault="002C3A39" w:rsidP="001606D8">
      <w:pPr>
        <w:spacing w:line="360" w:lineRule="auto"/>
        <w:jc w:val="both"/>
        <w:rPr>
          <w:rFonts w:ascii="Times New Roman" w:hAnsi="Times New Roman" w:cs="Times New Roman"/>
          <w:color w:val="000000"/>
          <w:sz w:val="24"/>
          <w:szCs w:val="24"/>
          <w:shd w:val="clear" w:color="auto" w:fill="FFFFFF"/>
        </w:rPr>
      </w:pPr>
      <w:r w:rsidRPr="001606D8">
        <w:rPr>
          <w:rFonts w:ascii="Times New Roman" w:hAnsi="Times New Roman" w:cs="Times New Roman"/>
          <w:color w:val="000000"/>
          <w:sz w:val="24"/>
          <w:szCs w:val="24"/>
          <w:shd w:val="clear" w:color="auto" w:fill="FFFFFF"/>
        </w:rPr>
        <w:t xml:space="preserve">It is supported by previous studies conducted by Salsman and Linehan (2012) that self-reported problems with emotion regulation, as measured by the Difficulties in Emotion Regulation Scale (DERS), were associated with self-reported emotional instability of undergraduate students. </w:t>
      </w:r>
    </w:p>
    <w:p w:rsidR="002C3A39" w:rsidRPr="001606D8" w:rsidRDefault="002C3A39" w:rsidP="001606D8">
      <w:pPr>
        <w:spacing w:line="360" w:lineRule="auto"/>
        <w:jc w:val="both"/>
        <w:rPr>
          <w:rFonts w:ascii="Times New Roman" w:hAnsi="Times New Roman" w:cs="Times New Roman"/>
          <w:color w:val="000000"/>
          <w:sz w:val="24"/>
          <w:szCs w:val="24"/>
          <w:shd w:val="clear" w:color="auto" w:fill="FFFFFF"/>
        </w:rPr>
      </w:pPr>
      <w:r w:rsidRPr="001606D8">
        <w:rPr>
          <w:rFonts w:ascii="Times New Roman" w:hAnsi="Times New Roman" w:cs="Times New Roman"/>
          <w:color w:val="000000"/>
          <w:sz w:val="24"/>
          <w:szCs w:val="24"/>
          <w:shd w:val="clear" w:color="auto" w:fill="FFFFFF"/>
        </w:rPr>
        <w:t xml:space="preserve">The present research is also supported by the study of Pamela et al., (2009) and Lori (2013) whose research findings showed significantly positive correlation between emotional dysregulation, emotional instability and inferiority complex. </w:t>
      </w:r>
    </w:p>
    <w:p w:rsidR="002C3A39" w:rsidRPr="001606D8" w:rsidRDefault="002C3A39" w:rsidP="001606D8">
      <w:pPr>
        <w:spacing w:line="360" w:lineRule="auto"/>
        <w:jc w:val="both"/>
        <w:rPr>
          <w:rFonts w:ascii="Times New Roman" w:eastAsia="Times New Roman" w:hAnsi="Times New Roman" w:cs="Times New Roman"/>
          <w:color w:val="222222"/>
          <w:sz w:val="24"/>
          <w:szCs w:val="24"/>
          <w:lang w:eastAsia="en-IN"/>
        </w:rPr>
      </w:pPr>
      <w:r w:rsidRPr="001606D8">
        <w:rPr>
          <w:rStyle w:val="hlfld-contribauthor"/>
          <w:rFonts w:ascii="Times New Roman" w:hAnsi="Times New Roman" w:cs="Times New Roman"/>
          <w:color w:val="333333"/>
          <w:sz w:val="24"/>
          <w:szCs w:val="24"/>
        </w:rPr>
        <w:t xml:space="preserve">Adams </w:t>
      </w:r>
      <w:r w:rsidRPr="001606D8">
        <w:rPr>
          <w:rFonts w:ascii="Times New Roman" w:hAnsi="Times New Roman" w:cs="Times New Roman"/>
          <w:color w:val="333333"/>
          <w:sz w:val="24"/>
          <w:szCs w:val="24"/>
        </w:rPr>
        <w:t>&amp; </w:t>
      </w:r>
      <w:r w:rsidRPr="001606D8">
        <w:rPr>
          <w:rStyle w:val="hlfld-contribauthor"/>
          <w:rFonts w:ascii="Times New Roman" w:hAnsi="Times New Roman" w:cs="Times New Roman"/>
          <w:color w:val="333333"/>
          <w:sz w:val="24"/>
          <w:szCs w:val="24"/>
        </w:rPr>
        <w:t>Baronberg</w:t>
      </w:r>
      <w:r w:rsidRPr="001606D8">
        <w:rPr>
          <w:rFonts w:ascii="Times New Roman" w:hAnsi="Times New Roman" w:cs="Times New Roman"/>
          <w:color w:val="333333"/>
          <w:sz w:val="24"/>
          <w:szCs w:val="24"/>
        </w:rPr>
        <w:t> (</w:t>
      </w:r>
      <w:r w:rsidRPr="001606D8">
        <w:rPr>
          <w:rStyle w:val="nlmyear"/>
          <w:rFonts w:ascii="Times New Roman" w:hAnsi="Times New Roman" w:cs="Times New Roman"/>
          <w:color w:val="333333"/>
          <w:sz w:val="24"/>
          <w:szCs w:val="24"/>
        </w:rPr>
        <w:t>2005</w:t>
      </w:r>
      <w:r w:rsidRPr="001606D8">
        <w:rPr>
          <w:rFonts w:ascii="Times New Roman" w:hAnsi="Times New Roman" w:cs="Times New Roman"/>
          <w:color w:val="333333"/>
          <w:sz w:val="24"/>
          <w:szCs w:val="24"/>
        </w:rPr>
        <w:t>)</w:t>
      </w:r>
      <w:r w:rsidRPr="001606D8">
        <w:rPr>
          <w:rFonts w:ascii="Times New Roman" w:eastAsia="Times New Roman" w:hAnsi="Times New Roman" w:cs="Times New Roman"/>
          <w:color w:val="222222"/>
          <w:sz w:val="24"/>
          <w:szCs w:val="24"/>
          <w:lang w:eastAsia="en-IN"/>
        </w:rPr>
        <w:t xml:space="preserve"> recommended emotional dysregulation as an important cause of a broad range of challenging or disorder behavior patterns, including inhibition, social withdrawal, anxiety, aggression and disorderliness. Other disciplines have also recognized the </w:t>
      </w:r>
      <w:r w:rsidRPr="001606D8">
        <w:rPr>
          <w:rFonts w:ascii="Times New Roman" w:eastAsia="Times New Roman" w:hAnsi="Times New Roman" w:cs="Times New Roman"/>
          <w:sz w:val="24"/>
          <w:szCs w:val="24"/>
          <w:lang w:eastAsia="en-IN"/>
        </w:rPr>
        <w:t xml:space="preserve">contributions of emotion dysregulation to potentially maladaptive </w:t>
      </w:r>
      <w:r w:rsidRPr="001606D8">
        <w:rPr>
          <w:rFonts w:ascii="Times New Roman" w:eastAsia="Times New Roman" w:hAnsi="Times New Roman" w:cs="Times New Roman"/>
          <w:color w:val="222222"/>
          <w:sz w:val="24"/>
          <w:szCs w:val="24"/>
          <w:lang w:eastAsia="en-IN"/>
        </w:rPr>
        <w:t xml:space="preserve">behaviors such as the links drawn by health psychologists between highly assertive and competitive individuals and the experience of reactive challenges </w:t>
      </w:r>
      <w:r w:rsidRPr="001606D8">
        <w:rPr>
          <w:rFonts w:ascii="Times New Roman" w:hAnsi="Times New Roman" w:cs="Times New Roman"/>
          <w:sz w:val="24"/>
          <w:szCs w:val="24"/>
        </w:rPr>
        <w:t>Paul, Hastings et al., (2007)</w:t>
      </w:r>
      <w:r w:rsidRPr="001606D8">
        <w:rPr>
          <w:rFonts w:ascii="Times New Roman" w:eastAsia="Times New Roman" w:hAnsi="Times New Roman" w:cs="Times New Roman"/>
          <w:color w:val="222222"/>
          <w:sz w:val="24"/>
          <w:szCs w:val="24"/>
          <w:lang w:eastAsia="en-IN"/>
        </w:rPr>
        <w:br/>
        <w:t>adolescents is that lack emotion regulation capabilities are more prow</w:t>
      </w:r>
      <w:r w:rsidRPr="001606D8">
        <w:rPr>
          <w:rFonts w:ascii="Times New Roman" w:eastAsia="Times New Roman" w:hAnsi="Times New Roman" w:cs="Times New Roman"/>
          <w:color w:val="222222"/>
          <w:sz w:val="24"/>
          <w:szCs w:val="24"/>
          <w:lang w:eastAsia="en-IN"/>
        </w:rPr>
        <w:br/>
        <w:t>to expressions of anger which commonly yield further symptoms of</w:t>
      </w:r>
      <w:r w:rsidRPr="001606D8">
        <w:rPr>
          <w:rFonts w:ascii="Times New Roman" w:eastAsia="Times New Roman" w:hAnsi="Times New Roman" w:cs="Times New Roman"/>
          <w:color w:val="222222"/>
          <w:sz w:val="24"/>
          <w:szCs w:val="24"/>
          <w:lang w:eastAsia="en-IN"/>
        </w:rPr>
        <w:br/>
        <w:t>aggression, depression and drug use.</w:t>
      </w:r>
    </w:p>
    <w:p w:rsidR="002C3A39" w:rsidRPr="001606D8" w:rsidRDefault="002C3A39" w:rsidP="001606D8">
      <w:pPr>
        <w:spacing w:line="360" w:lineRule="auto"/>
        <w:ind w:left="1620" w:hanging="1620"/>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b/>
          <w:color w:val="222222"/>
          <w:sz w:val="24"/>
          <w:szCs w:val="24"/>
          <w:lang w:eastAsia="en-IN"/>
        </w:rPr>
        <w:t>Table 2</w:t>
      </w:r>
      <w:r w:rsidRPr="001606D8">
        <w:rPr>
          <w:rFonts w:ascii="Times New Roman" w:eastAsia="Times New Roman" w:hAnsi="Times New Roman" w:cs="Times New Roman"/>
          <w:color w:val="222222"/>
          <w:sz w:val="24"/>
          <w:szCs w:val="24"/>
          <w:lang w:eastAsia="en-IN"/>
        </w:rPr>
        <w:t>: Shows the correlation be</w:t>
      </w:r>
      <w:r w:rsidR="00EE07F0">
        <w:rPr>
          <w:rFonts w:ascii="Times New Roman" w:eastAsia="Times New Roman" w:hAnsi="Times New Roman" w:cs="Times New Roman"/>
          <w:color w:val="222222"/>
          <w:sz w:val="24"/>
          <w:szCs w:val="24"/>
          <w:lang w:eastAsia="en-IN"/>
        </w:rPr>
        <w:t xml:space="preserve">tween emotion dysregulation and positive </w:t>
      </w:r>
      <w:r w:rsidRPr="001606D8">
        <w:rPr>
          <w:rFonts w:ascii="Times New Roman" w:eastAsia="Times New Roman" w:hAnsi="Times New Roman" w:cs="Times New Roman"/>
          <w:color w:val="222222"/>
          <w:sz w:val="24"/>
          <w:szCs w:val="24"/>
          <w:lang w:eastAsia="en-IN"/>
        </w:rPr>
        <w:t>dimension of personality.</w:t>
      </w:r>
    </w:p>
    <w:tbl>
      <w:tblPr>
        <w:tblStyle w:val="TableGrid"/>
        <w:tblW w:w="0" w:type="auto"/>
        <w:tblInd w:w="198" w:type="dxa"/>
        <w:tblLook w:val="04A0"/>
      </w:tblPr>
      <w:tblGrid>
        <w:gridCol w:w="5353"/>
        <w:gridCol w:w="2715"/>
      </w:tblGrid>
      <w:tr w:rsidR="002C3A39" w:rsidRPr="001606D8" w:rsidTr="0063317D">
        <w:tc>
          <w:tcPr>
            <w:tcW w:w="6188" w:type="dxa"/>
          </w:tcPr>
          <w:p w:rsidR="002C3A39" w:rsidRPr="001606D8" w:rsidRDefault="002C3A39" w:rsidP="001606D8">
            <w:pPr>
              <w:spacing w:line="360" w:lineRule="auto"/>
              <w:jc w:val="center"/>
              <w:rPr>
                <w:rFonts w:ascii="Times New Roman" w:eastAsia="Times New Roman" w:hAnsi="Times New Roman" w:cs="Times New Roman"/>
                <w:b/>
                <w:color w:val="222222"/>
                <w:sz w:val="24"/>
                <w:szCs w:val="24"/>
                <w:lang w:eastAsia="en-IN"/>
              </w:rPr>
            </w:pPr>
            <w:r w:rsidRPr="001606D8">
              <w:rPr>
                <w:rFonts w:ascii="Times New Roman" w:eastAsia="Times New Roman" w:hAnsi="Times New Roman" w:cs="Times New Roman"/>
                <w:color w:val="222222"/>
                <w:sz w:val="24"/>
                <w:szCs w:val="24"/>
                <w:lang w:eastAsia="en-IN"/>
              </w:rPr>
              <w:t>Variable</w:t>
            </w:r>
          </w:p>
        </w:tc>
        <w:tc>
          <w:tcPr>
            <w:tcW w:w="2964" w:type="dxa"/>
          </w:tcPr>
          <w:p w:rsidR="002C3A39" w:rsidRPr="001606D8" w:rsidRDefault="002C3A39" w:rsidP="001606D8">
            <w:pPr>
              <w:spacing w:line="360" w:lineRule="auto"/>
              <w:jc w:val="center"/>
              <w:rPr>
                <w:rFonts w:ascii="Times New Roman" w:eastAsia="Times New Roman" w:hAnsi="Times New Roman" w:cs="Times New Roman"/>
                <w:b/>
                <w:color w:val="222222"/>
                <w:sz w:val="24"/>
                <w:szCs w:val="24"/>
                <w:lang w:eastAsia="en-IN"/>
              </w:rPr>
            </w:pPr>
            <w:r w:rsidRPr="001606D8">
              <w:rPr>
                <w:rFonts w:ascii="Times New Roman" w:hAnsi="Times New Roman" w:cs="Times New Roman"/>
                <w:sz w:val="24"/>
                <w:szCs w:val="24"/>
              </w:rPr>
              <w:t>Emotion Dysregulation</w:t>
            </w:r>
          </w:p>
        </w:tc>
      </w:tr>
      <w:tr w:rsidR="002C3A39" w:rsidRPr="001606D8" w:rsidTr="0063317D">
        <w:tc>
          <w:tcPr>
            <w:tcW w:w="6188" w:type="dxa"/>
          </w:tcPr>
          <w:p w:rsidR="002C3A39" w:rsidRPr="001606D8" w:rsidRDefault="002C3A39" w:rsidP="001606D8">
            <w:pPr>
              <w:spacing w:line="360" w:lineRule="auto"/>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Assertiveness</w:t>
            </w:r>
          </w:p>
        </w:tc>
        <w:tc>
          <w:tcPr>
            <w:tcW w:w="2964" w:type="dxa"/>
          </w:tcPr>
          <w:p w:rsidR="002C3A39" w:rsidRPr="001606D8" w:rsidRDefault="002C3A39" w:rsidP="001606D8">
            <w:pPr>
              <w:spacing w:line="360" w:lineRule="auto"/>
              <w:jc w:val="center"/>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0.22</w:t>
            </w:r>
            <w:r w:rsidRPr="001606D8">
              <w:rPr>
                <w:rFonts w:ascii="Times New Roman" w:eastAsia="Calibri" w:hAnsi="Times New Roman" w:cs="Times New Roman"/>
                <w:sz w:val="24"/>
                <w:szCs w:val="24"/>
                <w:lang w:val="en-GB"/>
              </w:rPr>
              <w:t>**</w:t>
            </w:r>
          </w:p>
        </w:tc>
      </w:tr>
      <w:tr w:rsidR="002C3A39" w:rsidRPr="001606D8" w:rsidTr="0063317D">
        <w:tc>
          <w:tcPr>
            <w:tcW w:w="6188" w:type="dxa"/>
          </w:tcPr>
          <w:p w:rsidR="002C3A39" w:rsidRPr="001606D8" w:rsidRDefault="002C3A39" w:rsidP="001606D8">
            <w:pPr>
              <w:spacing w:line="360" w:lineRule="auto"/>
              <w:rPr>
                <w:rFonts w:ascii="Times New Roman" w:eastAsia="Calibri" w:hAnsi="Times New Roman" w:cs="Times New Roman"/>
                <w:sz w:val="24"/>
                <w:szCs w:val="24"/>
              </w:rPr>
            </w:pPr>
            <w:r w:rsidRPr="001606D8">
              <w:rPr>
                <w:rFonts w:ascii="Times New Roman" w:eastAsia="Times New Roman" w:hAnsi="Times New Roman" w:cs="Times New Roman"/>
                <w:color w:val="222222"/>
                <w:sz w:val="24"/>
                <w:szCs w:val="24"/>
                <w:lang w:eastAsia="en-IN"/>
              </w:rPr>
              <w:t>Self-control</w:t>
            </w:r>
          </w:p>
        </w:tc>
        <w:tc>
          <w:tcPr>
            <w:tcW w:w="2964" w:type="dxa"/>
          </w:tcPr>
          <w:p w:rsidR="002C3A39" w:rsidRPr="001606D8" w:rsidRDefault="002C3A39" w:rsidP="001606D8">
            <w:pPr>
              <w:spacing w:line="360" w:lineRule="auto"/>
              <w:jc w:val="center"/>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0.16</w:t>
            </w:r>
            <w:r w:rsidRPr="001606D8">
              <w:rPr>
                <w:rFonts w:ascii="Times New Roman" w:eastAsia="Calibri" w:hAnsi="Times New Roman" w:cs="Times New Roman"/>
                <w:sz w:val="24"/>
                <w:szCs w:val="24"/>
                <w:lang w:val="en-GB"/>
              </w:rPr>
              <w:t>*</w:t>
            </w:r>
          </w:p>
        </w:tc>
      </w:tr>
      <w:tr w:rsidR="002C3A39" w:rsidRPr="001606D8" w:rsidTr="0063317D">
        <w:tc>
          <w:tcPr>
            <w:tcW w:w="6188" w:type="dxa"/>
          </w:tcPr>
          <w:p w:rsidR="002C3A39" w:rsidRPr="001606D8" w:rsidRDefault="002C3A39" w:rsidP="001606D8">
            <w:pPr>
              <w:spacing w:line="360" w:lineRule="auto"/>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Tolerance</w:t>
            </w:r>
          </w:p>
        </w:tc>
        <w:tc>
          <w:tcPr>
            <w:tcW w:w="2964" w:type="dxa"/>
          </w:tcPr>
          <w:p w:rsidR="002C3A39" w:rsidRPr="001606D8" w:rsidRDefault="002C3A39" w:rsidP="001606D8">
            <w:pPr>
              <w:spacing w:line="360" w:lineRule="auto"/>
              <w:jc w:val="center"/>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0.24</w:t>
            </w:r>
            <w:r w:rsidRPr="001606D8">
              <w:rPr>
                <w:rFonts w:ascii="Times New Roman" w:eastAsia="Calibri" w:hAnsi="Times New Roman" w:cs="Times New Roman"/>
                <w:sz w:val="24"/>
                <w:szCs w:val="24"/>
                <w:lang w:val="en-GB"/>
              </w:rPr>
              <w:t>**</w:t>
            </w:r>
          </w:p>
        </w:tc>
      </w:tr>
      <w:tr w:rsidR="002C3A39" w:rsidRPr="001606D8" w:rsidTr="0063317D">
        <w:tc>
          <w:tcPr>
            <w:tcW w:w="6188" w:type="dxa"/>
          </w:tcPr>
          <w:p w:rsidR="002C3A39" w:rsidRPr="001606D8" w:rsidRDefault="002C3A39" w:rsidP="001606D8">
            <w:pPr>
              <w:spacing w:line="360" w:lineRule="auto"/>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Sense of well-being</w:t>
            </w:r>
          </w:p>
        </w:tc>
        <w:tc>
          <w:tcPr>
            <w:tcW w:w="2964" w:type="dxa"/>
          </w:tcPr>
          <w:p w:rsidR="002C3A39" w:rsidRPr="001606D8" w:rsidRDefault="002C3A39" w:rsidP="001606D8">
            <w:pPr>
              <w:spacing w:line="360" w:lineRule="auto"/>
              <w:jc w:val="center"/>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0.33</w:t>
            </w:r>
            <w:r w:rsidRPr="001606D8">
              <w:rPr>
                <w:rFonts w:ascii="Times New Roman" w:eastAsia="Calibri" w:hAnsi="Times New Roman" w:cs="Times New Roman"/>
                <w:sz w:val="24"/>
                <w:szCs w:val="24"/>
                <w:lang w:val="en-GB"/>
              </w:rPr>
              <w:t>**</w:t>
            </w:r>
          </w:p>
        </w:tc>
      </w:tr>
      <w:tr w:rsidR="002C3A39" w:rsidRPr="001606D8" w:rsidTr="0063317D">
        <w:tc>
          <w:tcPr>
            <w:tcW w:w="6188" w:type="dxa"/>
          </w:tcPr>
          <w:p w:rsidR="002C3A39" w:rsidRPr="001606D8" w:rsidRDefault="002C3A39" w:rsidP="001606D8">
            <w:pPr>
              <w:spacing w:line="360" w:lineRule="auto"/>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Self-esteem</w:t>
            </w:r>
          </w:p>
        </w:tc>
        <w:tc>
          <w:tcPr>
            <w:tcW w:w="2964" w:type="dxa"/>
          </w:tcPr>
          <w:p w:rsidR="002C3A39" w:rsidRPr="001606D8" w:rsidRDefault="002C3A39" w:rsidP="001606D8">
            <w:pPr>
              <w:spacing w:line="360" w:lineRule="auto"/>
              <w:jc w:val="center"/>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0.23</w:t>
            </w:r>
            <w:r w:rsidRPr="001606D8">
              <w:rPr>
                <w:rFonts w:ascii="Times New Roman" w:eastAsia="Calibri" w:hAnsi="Times New Roman" w:cs="Times New Roman"/>
                <w:sz w:val="24"/>
                <w:szCs w:val="24"/>
                <w:lang w:val="en-GB"/>
              </w:rPr>
              <w:t>**</w:t>
            </w:r>
          </w:p>
        </w:tc>
      </w:tr>
      <w:tr w:rsidR="002C3A39" w:rsidRPr="001606D8" w:rsidTr="0063317D">
        <w:tc>
          <w:tcPr>
            <w:tcW w:w="6188" w:type="dxa"/>
          </w:tcPr>
          <w:p w:rsidR="002C3A39" w:rsidRPr="001606D8" w:rsidRDefault="002C3A39" w:rsidP="001606D8">
            <w:pPr>
              <w:spacing w:line="360" w:lineRule="auto"/>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Sense of personal worth</w:t>
            </w:r>
          </w:p>
        </w:tc>
        <w:tc>
          <w:tcPr>
            <w:tcW w:w="2964" w:type="dxa"/>
          </w:tcPr>
          <w:p w:rsidR="002C3A39" w:rsidRPr="001606D8" w:rsidRDefault="002C3A39" w:rsidP="001606D8">
            <w:pPr>
              <w:spacing w:line="360" w:lineRule="auto"/>
              <w:jc w:val="center"/>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0.36</w:t>
            </w:r>
            <w:r w:rsidRPr="001606D8">
              <w:rPr>
                <w:rFonts w:ascii="Times New Roman" w:eastAsia="Calibri" w:hAnsi="Times New Roman" w:cs="Times New Roman"/>
                <w:sz w:val="24"/>
                <w:szCs w:val="24"/>
                <w:lang w:val="en-GB"/>
              </w:rPr>
              <w:t>**</w:t>
            </w:r>
          </w:p>
        </w:tc>
      </w:tr>
      <w:tr w:rsidR="002C3A39" w:rsidRPr="001606D8" w:rsidTr="0063317D">
        <w:tc>
          <w:tcPr>
            <w:tcW w:w="6188" w:type="dxa"/>
          </w:tcPr>
          <w:p w:rsidR="002C3A39" w:rsidRPr="001606D8" w:rsidRDefault="002C3A39" w:rsidP="001606D8">
            <w:pPr>
              <w:spacing w:line="360" w:lineRule="auto"/>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Social skills</w:t>
            </w:r>
          </w:p>
        </w:tc>
        <w:tc>
          <w:tcPr>
            <w:tcW w:w="2964" w:type="dxa"/>
          </w:tcPr>
          <w:p w:rsidR="002C3A39" w:rsidRPr="001606D8" w:rsidRDefault="002C3A39" w:rsidP="001606D8">
            <w:pPr>
              <w:spacing w:line="360" w:lineRule="auto"/>
              <w:jc w:val="center"/>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0.08</w:t>
            </w:r>
            <w:r w:rsidRPr="001606D8">
              <w:rPr>
                <w:rFonts w:ascii="Times New Roman" w:eastAsia="Calibri" w:hAnsi="Times New Roman" w:cs="Times New Roman"/>
                <w:sz w:val="24"/>
                <w:szCs w:val="24"/>
                <w:lang w:val="en-GB"/>
              </w:rPr>
              <w:t>**</w:t>
            </w:r>
          </w:p>
        </w:tc>
      </w:tr>
      <w:tr w:rsidR="002C3A39" w:rsidRPr="001606D8" w:rsidTr="0063317D">
        <w:tc>
          <w:tcPr>
            <w:tcW w:w="6188" w:type="dxa"/>
          </w:tcPr>
          <w:p w:rsidR="002C3A39" w:rsidRPr="001606D8" w:rsidRDefault="002C3A39" w:rsidP="001606D8">
            <w:pPr>
              <w:spacing w:line="360" w:lineRule="auto"/>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Adaptability</w:t>
            </w:r>
          </w:p>
        </w:tc>
        <w:tc>
          <w:tcPr>
            <w:tcW w:w="2964" w:type="dxa"/>
          </w:tcPr>
          <w:p w:rsidR="002C3A39" w:rsidRPr="001606D8" w:rsidRDefault="002C3A39" w:rsidP="001606D8">
            <w:pPr>
              <w:spacing w:line="360" w:lineRule="auto"/>
              <w:jc w:val="center"/>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0.22</w:t>
            </w:r>
            <w:r w:rsidRPr="001606D8">
              <w:rPr>
                <w:rFonts w:ascii="Times New Roman" w:eastAsia="Calibri" w:hAnsi="Times New Roman" w:cs="Times New Roman"/>
                <w:sz w:val="24"/>
                <w:szCs w:val="24"/>
                <w:lang w:val="en-GB"/>
              </w:rPr>
              <w:t>*</w:t>
            </w:r>
          </w:p>
        </w:tc>
      </w:tr>
      <w:tr w:rsidR="002C3A39" w:rsidRPr="001606D8" w:rsidTr="0063317D">
        <w:tc>
          <w:tcPr>
            <w:tcW w:w="6188" w:type="dxa"/>
          </w:tcPr>
          <w:p w:rsidR="002C3A39" w:rsidRPr="001606D8" w:rsidRDefault="002C3A39" w:rsidP="001606D8">
            <w:pPr>
              <w:spacing w:line="360" w:lineRule="auto"/>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Sensitivity</w:t>
            </w:r>
          </w:p>
        </w:tc>
        <w:tc>
          <w:tcPr>
            <w:tcW w:w="2964" w:type="dxa"/>
          </w:tcPr>
          <w:p w:rsidR="002C3A39" w:rsidRPr="001606D8" w:rsidRDefault="002C3A39" w:rsidP="001606D8">
            <w:pPr>
              <w:spacing w:line="360" w:lineRule="auto"/>
              <w:jc w:val="center"/>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0.16</w:t>
            </w:r>
            <w:r w:rsidRPr="001606D8">
              <w:rPr>
                <w:rFonts w:ascii="Times New Roman" w:eastAsia="Calibri" w:hAnsi="Times New Roman" w:cs="Times New Roman"/>
                <w:sz w:val="24"/>
                <w:szCs w:val="24"/>
                <w:lang w:val="en-GB"/>
              </w:rPr>
              <w:t>*</w:t>
            </w:r>
          </w:p>
        </w:tc>
      </w:tr>
    </w:tbl>
    <w:p w:rsidR="002C3A39" w:rsidRPr="001606D8" w:rsidRDefault="002C3A39" w:rsidP="001606D8">
      <w:pPr>
        <w:spacing w:line="360" w:lineRule="auto"/>
        <w:jc w:val="both"/>
        <w:rPr>
          <w:rFonts w:ascii="Times New Roman" w:eastAsia="Calibri" w:hAnsi="Times New Roman" w:cs="Times New Roman"/>
          <w:sz w:val="24"/>
          <w:szCs w:val="24"/>
          <w:lang w:val="en-GB"/>
        </w:rPr>
      </w:pPr>
      <w:r w:rsidRPr="001606D8">
        <w:rPr>
          <w:rFonts w:ascii="Times New Roman" w:eastAsia="Calibri" w:hAnsi="Times New Roman" w:cs="Times New Roman"/>
          <w:sz w:val="24"/>
          <w:szCs w:val="24"/>
          <w:lang w:val="en-GB"/>
        </w:rPr>
        <w:t xml:space="preserve">   **Significant at 0.01 level, *Significant at 0.05 level</w:t>
      </w:r>
    </w:p>
    <w:p w:rsidR="002C3A39" w:rsidRPr="001606D8" w:rsidRDefault="002C3A39" w:rsidP="001606D8">
      <w:pPr>
        <w:spacing w:line="360" w:lineRule="auto"/>
        <w:ind w:left="1350" w:hanging="1350"/>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Hypothesis: There is no significant relationship between emotion dysregulation and positive dimensions of personality such as assertiveness, self-control, tolerance, sense of well-being, self-esteem, sense of personal worth, social skills, adaptability, and sensitivity.</w:t>
      </w:r>
    </w:p>
    <w:p w:rsidR="002C3A39" w:rsidRPr="001606D8" w:rsidRDefault="002C3A39" w:rsidP="001606D8">
      <w:pPr>
        <w:spacing w:line="360" w:lineRule="auto"/>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 xml:space="preserve">The result reveals that there is negative correlation between emotional dysregulation and personality domains such as assertiveness (-0.22), self-control (-0.16), tolerance (-0.24), sense of wellbeing (-0.33), self-esteem (-0.23), sense of personal worth (-0.36), social skills (-0.08), adaptability (-0.22) and sensitivity (-0.16). Hence, the stated hypothesis that there is no significant relationship between emotion dysregulation, inferiority complex and emotional stability is rejected. </w:t>
      </w:r>
    </w:p>
    <w:p w:rsidR="002C3A39" w:rsidRPr="001606D8" w:rsidRDefault="002C3A39" w:rsidP="001606D8">
      <w:pPr>
        <w:spacing w:line="360" w:lineRule="auto"/>
        <w:jc w:val="both"/>
        <w:rPr>
          <w:rFonts w:ascii="Times New Roman" w:hAnsi="Times New Roman" w:cs="Times New Roman"/>
          <w:color w:val="333333"/>
          <w:sz w:val="24"/>
          <w:szCs w:val="24"/>
          <w:shd w:val="clear" w:color="auto" w:fill="FCFCFC"/>
        </w:rPr>
      </w:pPr>
      <w:r w:rsidRPr="001606D8">
        <w:rPr>
          <w:rFonts w:ascii="Times New Roman" w:eastAsia="Times New Roman" w:hAnsi="Times New Roman" w:cs="Times New Roman"/>
          <w:color w:val="222222"/>
          <w:sz w:val="24"/>
          <w:szCs w:val="24"/>
          <w:lang w:eastAsia="en-IN"/>
        </w:rPr>
        <w:t xml:space="preserve">The present research findings are sustained by many previous studies. Lee et al., (2020) revealed the findings that emotional dysregulation is negatively correlated with assertiveness. Further, the study by Nora (2015) revealed that </w:t>
      </w:r>
      <w:r w:rsidRPr="001606D8">
        <w:rPr>
          <w:rFonts w:ascii="Times New Roman" w:hAnsi="Times New Roman" w:cs="Times New Roman"/>
          <w:color w:val="333333"/>
          <w:sz w:val="24"/>
          <w:szCs w:val="24"/>
          <w:shd w:val="clear" w:color="auto" w:fill="FCFCFC"/>
        </w:rPr>
        <w:t>the negative association between Emotional dysregulation and social skills among youth. Further the study of Aziz et al. (2010) also supported to the findings of present study that the emotional regulation is positively correlated with tolerance.</w:t>
      </w:r>
    </w:p>
    <w:p w:rsidR="002C3A39" w:rsidRPr="001606D8" w:rsidRDefault="002C3A39" w:rsidP="001606D8">
      <w:pPr>
        <w:spacing w:line="360" w:lineRule="auto"/>
        <w:jc w:val="both"/>
        <w:rPr>
          <w:rFonts w:ascii="Times New Roman" w:eastAsia="Times New Roman" w:hAnsi="Times New Roman" w:cs="Times New Roman"/>
          <w:b/>
          <w:color w:val="222222"/>
          <w:sz w:val="24"/>
          <w:szCs w:val="24"/>
          <w:lang w:eastAsia="en-IN"/>
        </w:rPr>
      </w:pPr>
      <w:r w:rsidRPr="001606D8">
        <w:rPr>
          <w:rFonts w:ascii="Times New Roman" w:eastAsia="Times New Roman" w:hAnsi="Times New Roman" w:cs="Times New Roman"/>
          <w:b/>
          <w:color w:val="222222"/>
          <w:sz w:val="24"/>
          <w:szCs w:val="24"/>
          <w:lang w:eastAsia="en-IN"/>
        </w:rPr>
        <w:t>Conclusion</w:t>
      </w:r>
    </w:p>
    <w:p w:rsidR="002C3A39" w:rsidRPr="001606D8" w:rsidRDefault="002C3A39" w:rsidP="001606D8">
      <w:pPr>
        <w:spacing w:line="360" w:lineRule="auto"/>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From the results, we can conclude that the negative domains of personality, such as inferiority complex and emotional instability, have a significantly positive correlation with emotion dysregulation. It means the adolescents with inferiority complexes and emotional instability have difficulties to regulate the emotions.</w:t>
      </w:r>
    </w:p>
    <w:p w:rsidR="002C3A39" w:rsidRPr="001606D8" w:rsidRDefault="002C3A39" w:rsidP="001606D8">
      <w:pPr>
        <w:spacing w:line="360" w:lineRule="auto"/>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 xml:space="preserve">On the other hand positive domains of personality such as assertiveness, self-control, tolerance, sense of wellbeing, self-esteem, sense of personal worth, social skills, adaptability and sensitivity have a significantly negative correlation with emotion dysregulation. So adolescents with high assertiveness, self-control, tolerance, sense of well-being, self-esteem, sense of personal worth, social skills, adaptability and sensitivity have the ability to regulate the emotion. </w:t>
      </w:r>
    </w:p>
    <w:p w:rsidR="002C3A39" w:rsidRPr="001606D8" w:rsidRDefault="002C3A39" w:rsidP="001606D8">
      <w:pPr>
        <w:spacing w:line="360" w:lineRule="auto"/>
        <w:jc w:val="both"/>
        <w:rPr>
          <w:rFonts w:ascii="Times New Roman" w:eastAsia="Times New Roman" w:hAnsi="Times New Roman" w:cs="Times New Roman"/>
          <w:color w:val="222222"/>
          <w:sz w:val="24"/>
          <w:szCs w:val="24"/>
          <w:lang w:eastAsia="en-IN"/>
        </w:rPr>
      </w:pPr>
      <w:r w:rsidRPr="001606D8">
        <w:rPr>
          <w:rFonts w:ascii="Times New Roman" w:eastAsia="Times New Roman" w:hAnsi="Times New Roman" w:cs="Times New Roman"/>
          <w:color w:val="222222"/>
          <w:sz w:val="24"/>
          <w:szCs w:val="24"/>
          <w:lang w:eastAsia="en-IN"/>
        </w:rPr>
        <w:t>Personality and emotion have been at the vital of research showing</w:t>
      </w:r>
      <w:r w:rsidRPr="001606D8">
        <w:rPr>
          <w:rFonts w:ascii="Times New Roman" w:eastAsia="Times New Roman" w:hAnsi="Times New Roman" w:cs="Times New Roman"/>
          <w:color w:val="222222"/>
          <w:sz w:val="24"/>
          <w:szCs w:val="24"/>
          <w:lang w:eastAsia="en-IN"/>
        </w:rPr>
        <w:br/>
        <w:t>positive advances or maintenance of functioning in adolescents. Personality</w:t>
      </w:r>
      <w:r w:rsidRPr="001606D8">
        <w:rPr>
          <w:rFonts w:ascii="Times New Roman" w:eastAsia="Times New Roman" w:hAnsi="Times New Roman" w:cs="Times New Roman"/>
          <w:color w:val="222222"/>
          <w:sz w:val="24"/>
          <w:szCs w:val="24"/>
          <w:lang w:eastAsia="en-IN"/>
        </w:rPr>
        <w:br/>
        <w:t>and emotion offer an opportunity on facets of successful aging. Emotional</w:t>
      </w:r>
      <w:r w:rsidRPr="001606D8">
        <w:rPr>
          <w:rFonts w:ascii="Times New Roman" w:eastAsia="Times New Roman" w:hAnsi="Times New Roman" w:cs="Times New Roman"/>
          <w:color w:val="222222"/>
          <w:sz w:val="24"/>
          <w:szCs w:val="24"/>
          <w:lang w:eastAsia="en-IN"/>
        </w:rPr>
        <w:br/>
        <w:t>regulation difficulties have been hypothesized to proceed</w:t>
      </w:r>
      <w:r w:rsidRPr="001606D8">
        <w:rPr>
          <w:rFonts w:ascii="Times New Roman" w:eastAsia="Times New Roman" w:hAnsi="Times New Roman" w:cs="Times New Roman"/>
          <w:color w:val="222222"/>
          <w:sz w:val="24"/>
          <w:szCs w:val="24"/>
          <w:lang w:eastAsia="en-IN"/>
        </w:rPr>
        <w:br/>
        <w:t>the onset of personality disorders. Adolescents establish an important</w:t>
      </w:r>
      <w:r w:rsidRPr="001606D8">
        <w:rPr>
          <w:rFonts w:ascii="Times New Roman" w:eastAsia="Times New Roman" w:hAnsi="Times New Roman" w:cs="Times New Roman"/>
          <w:color w:val="222222"/>
          <w:sz w:val="24"/>
          <w:szCs w:val="24"/>
          <w:lang w:eastAsia="en-IN"/>
        </w:rPr>
        <w:br/>
        <w:t>developmental period for the study of associations between affective</w:t>
      </w:r>
      <w:r w:rsidRPr="001606D8">
        <w:rPr>
          <w:rFonts w:ascii="Times New Roman" w:eastAsia="Times New Roman" w:hAnsi="Times New Roman" w:cs="Times New Roman"/>
          <w:color w:val="222222"/>
          <w:sz w:val="24"/>
          <w:szCs w:val="24"/>
          <w:lang w:eastAsia="en-IN"/>
        </w:rPr>
        <w:br/>
        <w:t>dysregulation and psychopathology.</w:t>
      </w:r>
    </w:p>
    <w:p w:rsidR="002C3A39" w:rsidRPr="001606D8" w:rsidRDefault="002C3A39" w:rsidP="001606D8">
      <w:pPr>
        <w:spacing w:line="360" w:lineRule="auto"/>
        <w:ind w:right="571"/>
        <w:jc w:val="both"/>
        <w:rPr>
          <w:rFonts w:ascii="Times New Roman" w:eastAsia="Times New Roman" w:hAnsi="Times New Roman" w:cs="Times New Roman"/>
          <w:b/>
          <w:color w:val="222222"/>
          <w:sz w:val="24"/>
          <w:szCs w:val="24"/>
          <w:lang w:eastAsia="en-IN"/>
        </w:rPr>
      </w:pPr>
      <w:r w:rsidRPr="001606D8">
        <w:rPr>
          <w:rFonts w:ascii="Times New Roman" w:eastAsia="Times New Roman" w:hAnsi="Times New Roman" w:cs="Times New Roman"/>
          <w:b/>
          <w:color w:val="222222"/>
          <w:sz w:val="24"/>
          <w:szCs w:val="24"/>
          <w:lang w:eastAsia="en-IN"/>
        </w:rPr>
        <w:t>Refernces</w:t>
      </w:r>
    </w:p>
    <w:p w:rsidR="002C3A39" w:rsidRPr="001606D8" w:rsidRDefault="002C3A39" w:rsidP="001606D8">
      <w:pPr>
        <w:shd w:val="clear" w:color="auto" w:fill="FCFCFC"/>
        <w:spacing w:before="100" w:beforeAutospacing="1" w:line="360" w:lineRule="auto"/>
        <w:ind w:right="120"/>
        <w:jc w:val="both"/>
        <w:rPr>
          <w:rFonts w:ascii="Segoe UI" w:eastAsia="Times New Roman" w:hAnsi="Segoe UI" w:cs="Segoe UI"/>
          <w:sz w:val="24"/>
          <w:szCs w:val="24"/>
        </w:rPr>
      </w:pPr>
      <w:r w:rsidRPr="001606D8">
        <w:rPr>
          <w:rStyle w:val="hlfld-contribauthor"/>
          <w:rFonts w:ascii="Times New Roman" w:hAnsi="Times New Roman" w:cs="Times New Roman"/>
          <w:sz w:val="24"/>
          <w:szCs w:val="24"/>
        </w:rPr>
        <w:t>Adams, </w:t>
      </w:r>
      <w:r w:rsidRPr="001606D8">
        <w:rPr>
          <w:rStyle w:val="nlmgiven-names"/>
          <w:rFonts w:ascii="Times New Roman" w:hAnsi="Times New Roman" w:cs="Times New Roman"/>
          <w:sz w:val="24"/>
          <w:szCs w:val="24"/>
        </w:rPr>
        <w:t>S. K.</w:t>
      </w:r>
      <w:r w:rsidRPr="001606D8">
        <w:rPr>
          <w:rFonts w:ascii="Times New Roman" w:hAnsi="Times New Roman" w:cs="Times New Roman"/>
          <w:sz w:val="24"/>
          <w:szCs w:val="24"/>
        </w:rPr>
        <w:t>, &amp; </w:t>
      </w:r>
      <w:r w:rsidRPr="001606D8">
        <w:rPr>
          <w:rStyle w:val="hlfld-contribauthor"/>
          <w:rFonts w:ascii="Times New Roman" w:hAnsi="Times New Roman" w:cs="Times New Roman"/>
          <w:sz w:val="24"/>
          <w:szCs w:val="24"/>
        </w:rPr>
        <w:t>Baronberg, </w:t>
      </w:r>
      <w:r w:rsidRPr="001606D8">
        <w:rPr>
          <w:rStyle w:val="nlmgiven-names"/>
          <w:rFonts w:ascii="Times New Roman" w:hAnsi="Times New Roman" w:cs="Times New Roman"/>
          <w:sz w:val="24"/>
          <w:szCs w:val="24"/>
        </w:rPr>
        <w:t>J.</w:t>
      </w:r>
      <w:r w:rsidRPr="001606D8">
        <w:rPr>
          <w:rFonts w:ascii="Times New Roman" w:hAnsi="Times New Roman" w:cs="Times New Roman"/>
          <w:sz w:val="24"/>
          <w:szCs w:val="24"/>
        </w:rPr>
        <w:t> </w:t>
      </w:r>
      <w:r w:rsidRPr="001606D8">
        <w:rPr>
          <w:rStyle w:val="nlmyear"/>
          <w:rFonts w:ascii="Times New Roman" w:hAnsi="Times New Roman" w:cs="Times New Roman"/>
          <w:sz w:val="24"/>
          <w:szCs w:val="24"/>
        </w:rPr>
        <w:t>2005</w:t>
      </w:r>
      <w:r w:rsidRPr="001606D8">
        <w:rPr>
          <w:rFonts w:ascii="Times New Roman" w:hAnsi="Times New Roman" w:cs="Times New Roman"/>
          <w:sz w:val="24"/>
          <w:szCs w:val="24"/>
        </w:rPr>
        <w:t>. </w:t>
      </w:r>
      <w:r w:rsidRPr="001606D8">
        <w:rPr>
          <w:rFonts w:ascii="Times New Roman" w:hAnsi="Times New Roman" w:cs="Times New Roman"/>
          <w:iCs/>
          <w:sz w:val="24"/>
          <w:szCs w:val="24"/>
        </w:rPr>
        <w:t>Promoting positive behavior: Guidance strategies for early childhood settings</w:t>
      </w:r>
      <w:r w:rsidRPr="001606D8">
        <w:rPr>
          <w:rFonts w:ascii="Times New Roman" w:hAnsi="Times New Roman" w:cs="Times New Roman"/>
          <w:sz w:val="24"/>
          <w:szCs w:val="24"/>
        </w:rPr>
        <w:t>, </w:t>
      </w:r>
      <w:r w:rsidRPr="001606D8">
        <w:rPr>
          <w:rStyle w:val="nlmpublisher-loc"/>
          <w:rFonts w:ascii="Times New Roman" w:hAnsi="Times New Roman" w:cs="Times New Roman"/>
          <w:sz w:val="24"/>
          <w:szCs w:val="24"/>
        </w:rPr>
        <w:t>New York, NY</w:t>
      </w:r>
      <w:r w:rsidRPr="001606D8">
        <w:rPr>
          <w:rFonts w:ascii="Times New Roman" w:hAnsi="Times New Roman" w:cs="Times New Roman"/>
          <w:sz w:val="24"/>
          <w:szCs w:val="24"/>
        </w:rPr>
        <w:t>: </w:t>
      </w:r>
      <w:r w:rsidRPr="001606D8">
        <w:rPr>
          <w:rStyle w:val="nlmpublisher-name"/>
          <w:rFonts w:ascii="Times New Roman" w:hAnsi="Times New Roman" w:cs="Times New Roman"/>
          <w:sz w:val="24"/>
          <w:szCs w:val="24"/>
        </w:rPr>
        <w:t>Pearson Publishers</w:t>
      </w:r>
      <w:r w:rsidRPr="001606D8">
        <w:rPr>
          <w:rFonts w:ascii="Times New Roman" w:hAnsi="Times New Roman" w:cs="Times New Roman"/>
          <w:sz w:val="24"/>
          <w:szCs w:val="24"/>
        </w:rPr>
        <w:t>.</w:t>
      </w:r>
    </w:p>
    <w:p w:rsidR="002C3A39" w:rsidRPr="001606D8" w:rsidRDefault="002C3A39" w:rsidP="001606D8">
      <w:pPr>
        <w:shd w:val="clear" w:color="auto" w:fill="FCFCFC"/>
        <w:spacing w:before="100" w:beforeAutospacing="1" w:line="360" w:lineRule="auto"/>
        <w:ind w:right="120"/>
        <w:jc w:val="both"/>
        <w:rPr>
          <w:rFonts w:ascii="Segoe UI" w:eastAsia="Times New Roman" w:hAnsi="Segoe UI" w:cs="Segoe UI"/>
          <w:sz w:val="24"/>
          <w:szCs w:val="24"/>
        </w:rPr>
      </w:pPr>
      <w:r w:rsidRPr="001606D8">
        <w:rPr>
          <w:rFonts w:ascii="Times New Roman" w:hAnsi="Times New Roman" w:cs="Times New Roman"/>
          <w:sz w:val="24"/>
          <w:szCs w:val="24"/>
          <w:shd w:val="clear" w:color="auto" w:fill="FFFFFF"/>
        </w:rPr>
        <w:t>Adler, A. 1917. </w:t>
      </w:r>
      <w:r w:rsidRPr="001606D8">
        <w:rPr>
          <w:rStyle w:val="Emphasis"/>
          <w:rFonts w:ascii="Times New Roman" w:hAnsi="Times New Roman" w:cs="Times New Roman"/>
          <w:sz w:val="24"/>
          <w:szCs w:val="24"/>
          <w:shd w:val="clear" w:color="auto" w:fill="FFFFFF"/>
        </w:rPr>
        <w:t>Study of organ inferiority and its psychical compensation,</w:t>
      </w:r>
      <w:r w:rsidRPr="001606D8">
        <w:rPr>
          <w:rFonts w:ascii="Times New Roman" w:hAnsi="Times New Roman" w:cs="Times New Roman"/>
          <w:sz w:val="24"/>
          <w:szCs w:val="24"/>
          <w:shd w:val="clear" w:color="auto" w:fill="FFFFFF"/>
        </w:rPr>
        <w:t> (S. E. Jelliffe, Trans.), Nervous and Mental Disease Publishing Co., </w:t>
      </w:r>
      <w:hyperlink r:id="rId77" w:tgtFrame="_blank" w:history="1">
        <w:r w:rsidRPr="001606D8">
          <w:rPr>
            <w:rStyle w:val="Hyperlink"/>
            <w:rFonts w:ascii="Times New Roman" w:hAnsi="Times New Roman" w:cs="Times New Roman"/>
            <w:sz w:val="24"/>
            <w:szCs w:val="24"/>
            <w:shd w:val="clear" w:color="auto" w:fill="FFFFFF"/>
          </w:rPr>
          <w:t>https://doi.org/10.1037/10734-000</w:t>
        </w:r>
      </w:hyperlink>
    </w:p>
    <w:p w:rsidR="002C3A39" w:rsidRPr="001606D8" w:rsidRDefault="002C3A39" w:rsidP="001606D8">
      <w:pPr>
        <w:shd w:val="clear" w:color="auto" w:fill="FCFCFC"/>
        <w:spacing w:before="100" w:beforeAutospacing="1" w:line="360" w:lineRule="auto"/>
        <w:ind w:right="120"/>
        <w:jc w:val="both"/>
        <w:rPr>
          <w:rFonts w:ascii="Segoe UI" w:eastAsia="Times New Roman" w:hAnsi="Segoe UI" w:cs="Segoe UI"/>
          <w:sz w:val="24"/>
          <w:szCs w:val="24"/>
        </w:rPr>
      </w:pPr>
      <w:r w:rsidRPr="001606D8">
        <w:rPr>
          <w:rFonts w:ascii="Times New Roman" w:hAnsi="Times New Roman" w:cs="Times New Roman"/>
          <w:sz w:val="24"/>
          <w:szCs w:val="24"/>
          <w:shd w:val="clear" w:color="auto" w:fill="FFFFFF"/>
        </w:rPr>
        <w:t>Allport, G. W. 1937. </w:t>
      </w:r>
      <w:r w:rsidRPr="001606D8">
        <w:rPr>
          <w:rStyle w:val="Emphasis"/>
          <w:rFonts w:ascii="Times New Roman" w:hAnsi="Times New Roman" w:cs="Times New Roman"/>
          <w:sz w:val="24"/>
          <w:szCs w:val="24"/>
          <w:shd w:val="clear" w:color="auto" w:fill="FFFFFF"/>
        </w:rPr>
        <w:t xml:space="preserve">Personality: a psychological interpretation, </w:t>
      </w:r>
      <w:r w:rsidRPr="001606D8">
        <w:rPr>
          <w:rFonts w:ascii="Times New Roman" w:eastAsia="Times New Roman" w:hAnsi="Times New Roman" w:cs="Times New Roman"/>
          <w:i/>
          <w:sz w:val="24"/>
          <w:szCs w:val="24"/>
        </w:rPr>
        <w:t>The Journal of Abnormal and Social Psychology, Vol 32(3-4)</w:t>
      </w:r>
      <w:r w:rsidRPr="001606D8">
        <w:rPr>
          <w:rFonts w:ascii="Times New Roman" w:eastAsia="Times New Roman" w:hAnsi="Times New Roman" w:cs="Times New Roman"/>
          <w:sz w:val="24"/>
          <w:szCs w:val="24"/>
        </w:rPr>
        <w:t xml:space="preserve">, Oct-Dec, pp. 489-490, </w:t>
      </w:r>
      <w:hyperlink r:id="rId78" w:tgtFrame="_blank" w:tooltip="DOI link" w:history="1">
        <w:r w:rsidRPr="001606D8">
          <w:rPr>
            <w:rFonts w:ascii="Times New Roman" w:eastAsia="Times New Roman" w:hAnsi="Times New Roman" w:cs="Times New Roman"/>
            <w:sz w:val="24"/>
            <w:szCs w:val="24"/>
          </w:rPr>
          <w:t>https://doi.org/10.1037/h0050493</w:t>
        </w:r>
      </w:hyperlink>
    </w:p>
    <w:bookmarkStart w:id="28" w:name="bau1"/>
    <w:p w:rsidR="002C3A39" w:rsidRPr="001606D8" w:rsidRDefault="003C6D02" w:rsidP="001606D8">
      <w:pPr>
        <w:shd w:val="clear" w:color="auto" w:fill="FCFCFC"/>
        <w:spacing w:before="100" w:beforeAutospacing="1" w:line="360" w:lineRule="auto"/>
        <w:ind w:right="120"/>
        <w:jc w:val="both"/>
        <w:rPr>
          <w:rFonts w:ascii="Segoe UI" w:eastAsia="Times New Roman" w:hAnsi="Segoe UI" w:cs="Segoe UI"/>
          <w:sz w:val="24"/>
          <w:szCs w:val="24"/>
        </w:rPr>
      </w:pPr>
      <w:r w:rsidRPr="003C6D02">
        <w:rPr>
          <w:sz w:val="24"/>
          <w:szCs w:val="24"/>
        </w:rPr>
        <w:fldChar w:fldCharType="begin"/>
      </w:r>
      <w:r w:rsidR="002C3A39" w:rsidRPr="001606D8">
        <w:rPr>
          <w:sz w:val="24"/>
          <w:szCs w:val="24"/>
        </w:rPr>
        <w:instrText xml:space="preserve"> HYPERLINK "javascript:;" </w:instrText>
      </w:r>
      <w:r w:rsidRPr="003C6D02">
        <w:rPr>
          <w:sz w:val="24"/>
          <w:szCs w:val="24"/>
        </w:rPr>
        <w:fldChar w:fldCharType="separate"/>
      </w:r>
      <w:r w:rsidR="002C3A39" w:rsidRPr="001606D8">
        <w:rPr>
          <w:rFonts w:ascii="Times New Roman" w:eastAsia="Times New Roman" w:hAnsi="Times New Roman" w:cs="Times New Roman"/>
          <w:sz w:val="24"/>
          <w:szCs w:val="24"/>
        </w:rPr>
        <w:t>Anitha Kumary Vidyadharan</w:t>
      </w:r>
      <w:r w:rsidRPr="001606D8">
        <w:rPr>
          <w:rFonts w:ascii="Times New Roman" w:eastAsia="Times New Roman" w:hAnsi="Times New Roman" w:cs="Times New Roman"/>
          <w:sz w:val="24"/>
          <w:szCs w:val="24"/>
        </w:rPr>
        <w:fldChar w:fldCharType="end"/>
      </w:r>
      <w:r w:rsidR="002C3A39" w:rsidRPr="001606D8">
        <w:rPr>
          <w:rFonts w:ascii="Times New Roman" w:eastAsia="Times New Roman" w:hAnsi="Times New Roman" w:cs="Times New Roman"/>
          <w:sz w:val="24"/>
          <w:szCs w:val="24"/>
        </w:rPr>
        <w:t xml:space="preserve"> &amp; </w:t>
      </w:r>
      <w:hyperlink r:id="rId79" w:history="1">
        <w:r w:rsidR="002C3A39" w:rsidRPr="001606D8">
          <w:rPr>
            <w:rFonts w:ascii="Times New Roman" w:eastAsia="Times New Roman" w:hAnsi="Times New Roman" w:cs="Times New Roman"/>
            <w:sz w:val="24"/>
            <w:szCs w:val="24"/>
          </w:rPr>
          <w:t>Divya Jayan</w:t>
        </w:r>
      </w:hyperlink>
      <w:r w:rsidR="002C3A39" w:rsidRPr="001606D8">
        <w:rPr>
          <w:rFonts w:ascii="Times New Roman" w:eastAsia="Times New Roman" w:hAnsi="Times New Roman" w:cs="Times New Roman"/>
          <w:sz w:val="24"/>
          <w:szCs w:val="24"/>
        </w:rPr>
        <w:t xml:space="preserve">. 2011. </w:t>
      </w:r>
      <w:r w:rsidR="002C3A39" w:rsidRPr="001606D8">
        <w:rPr>
          <w:rFonts w:ascii="Times New Roman" w:hAnsi="Times New Roman" w:cs="Times New Roman"/>
          <w:sz w:val="24"/>
          <w:szCs w:val="24"/>
        </w:rPr>
        <w:t xml:space="preserve">Personality inventory for adolescents, </w:t>
      </w:r>
      <w:hyperlink r:id="rId80" w:history="1">
        <w:r w:rsidR="002C3A39" w:rsidRPr="001606D8">
          <w:rPr>
            <w:rFonts w:ascii="Times New Roman" w:eastAsia="Times New Roman" w:hAnsi="Times New Roman" w:cs="Times New Roman"/>
            <w:i/>
            <w:iCs/>
            <w:sz w:val="24"/>
            <w:szCs w:val="24"/>
          </w:rPr>
          <w:t>Journal of Solid State Electrochemistry</w:t>
        </w:r>
      </w:hyperlink>
      <w:r w:rsidR="002C3A39" w:rsidRPr="001606D8">
        <w:rPr>
          <w:rFonts w:ascii="Times New Roman" w:eastAsia="Times New Roman" w:hAnsi="Times New Roman" w:cs="Times New Roman"/>
          <w:sz w:val="24"/>
          <w:szCs w:val="24"/>
        </w:rPr>
        <w:t>, </w:t>
      </w:r>
      <w:r w:rsidR="002C3A39" w:rsidRPr="001606D8">
        <w:rPr>
          <w:rFonts w:ascii="Times New Roman" w:eastAsia="Times New Roman" w:hAnsi="Times New Roman" w:cs="Times New Roman"/>
          <w:bCs/>
          <w:sz w:val="24"/>
          <w:szCs w:val="24"/>
          <w:bdr w:val="none" w:sz="0" w:space="0" w:color="auto" w:frame="1"/>
        </w:rPr>
        <w:t>volume</w:t>
      </w:r>
      <w:r w:rsidR="002C3A39" w:rsidRPr="001606D8">
        <w:rPr>
          <w:rFonts w:ascii="Times New Roman" w:eastAsia="Times New Roman" w:hAnsi="Times New Roman" w:cs="Times New Roman"/>
          <w:bCs/>
          <w:sz w:val="24"/>
          <w:szCs w:val="24"/>
        </w:rPr>
        <w:t> 18</w:t>
      </w:r>
      <w:r w:rsidR="002C3A39" w:rsidRPr="001606D8">
        <w:rPr>
          <w:rFonts w:ascii="Times New Roman" w:eastAsia="Times New Roman" w:hAnsi="Times New Roman" w:cs="Times New Roman"/>
          <w:sz w:val="24"/>
          <w:szCs w:val="24"/>
        </w:rPr>
        <w:t>, </w:t>
      </w:r>
      <w:r w:rsidR="002C3A39" w:rsidRPr="001606D8">
        <w:rPr>
          <w:rFonts w:ascii="Times New Roman" w:eastAsia="Times New Roman" w:hAnsi="Times New Roman" w:cs="Times New Roman"/>
          <w:sz w:val="24"/>
          <w:szCs w:val="24"/>
          <w:bdr w:val="none" w:sz="0" w:space="0" w:color="auto" w:frame="1"/>
        </w:rPr>
        <w:t xml:space="preserve">pp. </w:t>
      </w:r>
      <w:r w:rsidR="002C3A39" w:rsidRPr="001606D8">
        <w:rPr>
          <w:rFonts w:ascii="Times New Roman" w:eastAsia="Times New Roman" w:hAnsi="Times New Roman" w:cs="Times New Roman"/>
          <w:sz w:val="24"/>
          <w:szCs w:val="24"/>
        </w:rPr>
        <w:t>2513–2519.</w:t>
      </w:r>
    </w:p>
    <w:bookmarkEnd w:id="28"/>
    <w:p w:rsidR="002C3A39" w:rsidRPr="001606D8" w:rsidRDefault="002C3A39" w:rsidP="001606D8">
      <w:pPr>
        <w:spacing w:line="360" w:lineRule="auto"/>
        <w:jc w:val="both"/>
        <w:rPr>
          <w:rFonts w:ascii="Times New Roman" w:eastAsia="Times New Roman" w:hAnsi="Times New Roman" w:cs="Times New Roman"/>
          <w:sz w:val="24"/>
          <w:szCs w:val="24"/>
          <w:lang w:eastAsia="en-IN"/>
        </w:rPr>
      </w:pPr>
      <w:r w:rsidRPr="001606D8">
        <w:rPr>
          <w:rFonts w:ascii="Times New Roman" w:hAnsi="Times New Roman" w:cs="Times New Roman"/>
          <w:sz w:val="24"/>
          <w:szCs w:val="24"/>
        </w:rPr>
        <w:t xml:space="preserve">Aziz A.R. &amp; Mirzaei Azadesh, Shams.J. 2010. Correlation Between Distress Tolerance And Emotional Regulation With Students Smoking Dependence, </w:t>
      </w:r>
      <w:r w:rsidRPr="001606D8">
        <w:rPr>
          <w:rFonts w:ascii="Times New Roman" w:hAnsi="Times New Roman" w:cs="Times New Roman"/>
          <w:i/>
          <w:sz w:val="24"/>
          <w:szCs w:val="24"/>
        </w:rPr>
        <w:t>Hakim Research Journal</w:t>
      </w:r>
      <w:r w:rsidRPr="001606D8">
        <w:rPr>
          <w:rFonts w:ascii="Times New Roman" w:hAnsi="Times New Roman" w:cs="Times New Roman"/>
          <w:sz w:val="24"/>
          <w:szCs w:val="24"/>
        </w:rPr>
        <w:t xml:space="preserve">, </w:t>
      </w:r>
      <w:hyperlink r:id="rId81" w:history="1">
        <w:r w:rsidRPr="001606D8">
          <w:rPr>
            <w:rStyle w:val="Hyperlink"/>
            <w:rFonts w:ascii="Times New Roman" w:hAnsi="Times New Roman" w:cs="Times New Roman"/>
            <w:sz w:val="24"/>
            <w:szCs w:val="24"/>
            <w:bdr w:val="none" w:sz="0" w:space="0" w:color="auto" w:frame="1"/>
          </w:rPr>
          <w:t>SPRING, Volume 13, Number 1</w:t>
        </w:r>
      </w:hyperlink>
      <w:r w:rsidRPr="001606D8">
        <w:rPr>
          <w:rFonts w:ascii="Times New Roman" w:hAnsi="Times New Roman" w:cs="Times New Roman"/>
          <w:sz w:val="24"/>
          <w:szCs w:val="24"/>
        </w:rPr>
        <w:t>; pp.11 - 18.</w:t>
      </w:r>
    </w:p>
    <w:p w:rsidR="002C3A39" w:rsidRPr="001606D8" w:rsidRDefault="002C3A39" w:rsidP="001606D8">
      <w:pPr>
        <w:shd w:val="clear" w:color="auto" w:fill="FCFCFC"/>
        <w:spacing w:before="100" w:beforeAutospacing="1" w:line="360" w:lineRule="auto"/>
        <w:ind w:right="120"/>
        <w:jc w:val="both"/>
        <w:rPr>
          <w:rFonts w:ascii="Segoe UI" w:eastAsia="Times New Roman" w:hAnsi="Segoe UI" w:cs="Segoe UI"/>
          <w:sz w:val="24"/>
          <w:szCs w:val="24"/>
        </w:rPr>
      </w:pPr>
      <w:r w:rsidRPr="001606D8">
        <w:rPr>
          <w:rFonts w:ascii="Times New Roman" w:hAnsi="Times New Roman" w:cs="Times New Roman"/>
          <w:sz w:val="24"/>
          <w:szCs w:val="24"/>
          <w:shd w:val="clear" w:color="auto" w:fill="FFFFFF"/>
        </w:rPr>
        <w:t>Eisenberg, N., Fabes, R. A., Murphy, B., Karbon, M., Maszk, P., Smith, M., O'Boyle, C., &amp; Suh, K. 1994. The relations of emotionality and regulation to dispositional and situational empathy-related responding. </w:t>
      </w:r>
      <w:r w:rsidRPr="001606D8">
        <w:rPr>
          <w:rStyle w:val="Emphasis"/>
          <w:rFonts w:ascii="Times New Roman" w:hAnsi="Times New Roman" w:cs="Times New Roman"/>
          <w:sz w:val="24"/>
          <w:szCs w:val="24"/>
          <w:shd w:val="clear" w:color="auto" w:fill="FFFFFF"/>
        </w:rPr>
        <w:t>Journal of Personality and Social Psychology, 66</w:t>
      </w:r>
      <w:r w:rsidRPr="001606D8">
        <w:rPr>
          <w:rFonts w:ascii="Times New Roman" w:hAnsi="Times New Roman" w:cs="Times New Roman"/>
          <w:sz w:val="24"/>
          <w:szCs w:val="24"/>
          <w:shd w:val="clear" w:color="auto" w:fill="FFFFFF"/>
        </w:rPr>
        <w:t>(4), 776–797., </w:t>
      </w:r>
      <w:hyperlink r:id="rId82" w:tgtFrame="_blank" w:history="1">
        <w:r w:rsidRPr="001606D8">
          <w:rPr>
            <w:rStyle w:val="Hyperlink"/>
            <w:rFonts w:ascii="Times New Roman" w:hAnsi="Times New Roman" w:cs="Times New Roman"/>
            <w:sz w:val="24"/>
            <w:szCs w:val="24"/>
            <w:shd w:val="clear" w:color="auto" w:fill="FFFFFF"/>
          </w:rPr>
          <w:t>https://doi.org/10.1037/0022-3514.66.4.776</w:t>
        </w:r>
      </w:hyperlink>
    </w:p>
    <w:p w:rsidR="002C3A39" w:rsidRPr="001606D8" w:rsidRDefault="003C6D02" w:rsidP="001606D8">
      <w:pPr>
        <w:shd w:val="clear" w:color="auto" w:fill="FCFCFC"/>
        <w:spacing w:before="100" w:beforeAutospacing="1" w:line="360" w:lineRule="auto"/>
        <w:ind w:right="120"/>
        <w:jc w:val="both"/>
        <w:rPr>
          <w:rFonts w:ascii="Segoe UI" w:eastAsia="Times New Roman" w:hAnsi="Segoe UI" w:cs="Segoe UI"/>
          <w:sz w:val="24"/>
          <w:szCs w:val="24"/>
        </w:rPr>
      </w:pPr>
      <w:hyperlink r:id="rId83" w:anchor="auth-Kim_L_-Gratz" w:history="1">
        <w:r w:rsidR="002C3A39" w:rsidRPr="001606D8">
          <w:rPr>
            <w:rFonts w:ascii="Times New Roman" w:eastAsia="Times New Roman" w:hAnsi="Times New Roman" w:cs="Times New Roman"/>
            <w:sz w:val="24"/>
            <w:szCs w:val="24"/>
          </w:rPr>
          <w:t>Gratz</w:t>
        </w:r>
      </w:hyperlink>
      <w:r w:rsidR="002C3A39" w:rsidRPr="001606D8">
        <w:rPr>
          <w:rFonts w:ascii="Times New Roman" w:eastAsia="Times New Roman" w:hAnsi="Times New Roman" w:cs="Times New Roman"/>
          <w:sz w:val="24"/>
          <w:szCs w:val="24"/>
        </w:rPr>
        <w:t xml:space="preserve"> Kim L. &amp; </w:t>
      </w:r>
      <w:hyperlink r:id="rId84" w:anchor="auth-Lizabeth-Roemer" w:history="1">
        <w:r w:rsidR="002C3A39" w:rsidRPr="001606D8">
          <w:rPr>
            <w:rFonts w:ascii="Times New Roman" w:eastAsia="Times New Roman" w:hAnsi="Times New Roman" w:cs="Times New Roman"/>
            <w:sz w:val="24"/>
            <w:szCs w:val="24"/>
          </w:rPr>
          <w:t>Lizabeth Roemer</w:t>
        </w:r>
      </w:hyperlink>
      <w:r w:rsidR="002C3A39" w:rsidRPr="001606D8">
        <w:rPr>
          <w:rFonts w:ascii="Segoe UI" w:eastAsia="Times New Roman" w:hAnsi="Segoe UI" w:cs="Segoe UI"/>
          <w:sz w:val="24"/>
          <w:szCs w:val="24"/>
        </w:rPr>
        <w:t xml:space="preserve">. </w:t>
      </w:r>
      <w:r w:rsidR="002C3A39" w:rsidRPr="001606D8">
        <w:rPr>
          <w:rFonts w:ascii="Times New Roman" w:hAnsi="Times New Roman" w:cs="Times New Roman"/>
          <w:sz w:val="24"/>
          <w:szCs w:val="24"/>
        </w:rPr>
        <w:t xml:space="preserve">2004. </w:t>
      </w:r>
      <w:r w:rsidR="002C3A39" w:rsidRPr="001606D8">
        <w:rPr>
          <w:rFonts w:ascii="Times New Roman" w:hAnsi="Times New Roman" w:cs="Times New Roman"/>
          <w:sz w:val="24"/>
          <w:szCs w:val="24"/>
          <w:shd w:val="clear" w:color="auto" w:fill="FCFCFC"/>
        </w:rPr>
        <w:t>Difficulties in Emotion Regulation Scale (DERS)</w:t>
      </w:r>
      <w:r w:rsidR="002C3A39" w:rsidRPr="001606D8">
        <w:rPr>
          <w:rFonts w:ascii="Times New Roman" w:eastAsia="Times New Roman" w:hAnsi="Times New Roman" w:cs="Times New Roman"/>
          <w:sz w:val="24"/>
          <w:szCs w:val="24"/>
        </w:rPr>
        <w:t xml:space="preserve">, </w:t>
      </w:r>
      <w:hyperlink r:id="rId85" w:history="1">
        <w:r w:rsidR="002C3A39" w:rsidRPr="001606D8">
          <w:rPr>
            <w:rFonts w:ascii="Times New Roman" w:eastAsia="Times New Roman" w:hAnsi="Times New Roman" w:cs="Times New Roman"/>
            <w:i/>
            <w:iCs/>
            <w:sz w:val="24"/>
            <w:szCs w:val="24"/>
          </w:rPr>
          <w:t>Journal of Psychopathology and Behavioral Assessment</w:t>
        </w:r>
      </w:hyperlink>
      <w:r w:rsidR="002C3A39" w:rsidRPr="001606D8">
        <w:rPr>
          <w:rFonts w:ascii="Times New Roman" w:eastAsia="Times New Roman" w:hAnsi="Times New Roman" w:cs="Times New Roman"/>
          <w:i/>
          <w:iCs/>
          <w:sz w:val="24"/>
          <w:szCs w:val="24"/>
        </w:rPr>
        <w:t>,</w:t>
      </w:r>
      <w:r w:rsidR="002C3A39" w:rsidRPr="001606D8">
        <w:rPr>
          <w:rFonts w:ascii="Times New Roman" w:eastAsia="Times New Roman" w:hAnsi="Times New Roman" w:cs="Times New Roman"/>
          <w:sz w:val="24"/>
          <w:szCs w:val="24"/>
        </w:rPr>
        <w:t> </w:t>
      </w:r>
      <w:r w:rsidR="002C3A39" w:rsidRPr="001606D8">
        <w:rPr>
          <w:rFonts w:ascii="Times New Roman" w:eastAsia="Times New Roman" w:hAnsi="Times New Roman" w:cs="Times New Roman"/>
          <w:bCs/>
          <w:sz w:val="24"/>
          <w:szCs w:val="24"/>
          <w:bdr w:val="none" w:sz="0" w:space="0" w:color="auto" w:frame="1"/>
        </w:rPr>
        <w:t>volume</w:t>
      </w:r>
      <w:r w:rsidR="002C3A39" w:rsidRPr="001606D8">
        <w:rPr>
          <w:rFonts w:ascii="Times New Roman" w:eastAsia="Times New Roman" w:hAnsi="Times New Roman" w:cs="Times New Roman"/>
          <w:bCs/>
          <w:sz w:val="24"/>
          <w:szCs w:val="24"/>
        </w:rPr>
        <w:t> 26</w:t>
      </w:r>
      <w:r w:rsidR="002C3A39" w:rsidRPr="001606D8">
        <w:rPr>
          <w:rFonts w:ascii="Times New Roman" w:eastAsia="Times New Roman" w:hAnsi="Times New Roman" w:cs="Times New Roman"/>
          <w:sz w:val="24"/>
          <w:szCs w:val="24"/>
        </w:rPr>
        <w:t>, </w:t>
      </w:r>
      <w:r w:rsidR="002C3A39" w:rsidRPr="001606D8">
        <w:rPr>
          <w:rFonts w:ascii="Times New Roman" w:eastAsia="Times New Roman" w:hAnsi="Times New Roman" w:cs="Times New Roman"/>
          <w:sz w:val="24"/>
          <w:szCs w:val="24"/>
          <w:bdr w:val="none" w:sz="0" w:space="0" w:color="auto" w:frame="1"/>
        </w:rPr>
        <w:t xml:space="preserve">pp. </w:t>
      </w:r>
      <w:r w:rsidR="002C3A39" w:rsidRPr="001606D8">
        <w:rPr>
          <w:rFonts w:ascii="Times New Roman" w:eastAsia="Times New Roman" w:hAnsi="Times New Roman" w:cs="Times New Roman"/>
          <w:sz w:val="24"/>
          <w:szCs w:val="24"/>
        </w:rPr>
        <w:t xml:space="preserve">41–54. </w:t>
      </w:r>
      <w:r w:rsidR="002C3A39" w:rsidRPr="001606D8">
        <w:rPr>
          <w:rFonts w:ascii="Segoe UI" w:eastAsia="Times New Roman" w:hAnsi="Segoe UI" w:cs="Segoe UI"/>
          <w:sz w:val="24"/>
          <w:szCs w:val="24"/>
        </w:rPr>
        <w:t xml:space="preserve"> </w:t>
      </w:r>
    </w:p>
    <w:p w:rsidR="002C3A39" w:rsidRPr="001606D8" w:rsidRDefault="002C3A39" w:rsidP="001606D8">
      <w:pPr>
        <w:shd w:val="clear" w:color="auto" w:fill="FCFCFC"/>
        <w:spacing w:before="100" w:beforeAutospacing="1" w:line="360" w:lineRule="auto"/>
        <w:ind w:right="120"/>
        <w:jc w:val="both"/>
        <w:rPr>
          <w:rFonts w:ascii="Times New Roman" w:hAnsi="Times New Roman" w:cs="Times New Roman"/>
          <w:sz w:val="24"/>
          <w:szCs w:val="24"/>
        </w:rPr>
      </w:pPr>
      <w:r w:rsidRPr="001606D8">
        <w:rPr>
          <w:rFonts w:ascii="Times New Roman" w:hAnsi="Times New Roman" w:cs="Times New Roman"/>
          <w:sz w:val="24"/>
          <w:szCs w:val="24"/>
        </w:rPr>
        <w:t>Gratz, K. L. 2003. Risk factors for and functions of deliberate self-harm</w:t>
      </w:r>
      <w:r w:rsidRPr="001606D8">
        <w:rPr>
          <w:rFonts w:ascii="Times New Roman" w:hAnsi="Times New Roman" w:cs="Times New Roman"/>
          <w:i/>
          <w:sz w:val="24"/>
          <w:szCs w:val="24"/>
        </w:rPr>
        <w:t xml:space="preserve">: An empirical and conceptual review, </w:t>
      </w:r>
      <w:r w:rsidRPr="001606D8">
        <w:rPr>
          <w:rFonts w:ascii="Times New Roman" w:hAnsi="Times New Roman" w:cs="Times New Roman"/>
          <w:sz w:val="24"/>
          <w:szCs w:val="24"/>
        </w:rPr>
        <w:t>Clinical Psychology: Science and Practice, 10, pp. 192–205.</w:t>
      </w:r>
    </w:p>
    <w:p w:rsidR="002C3A39" w:rsidRPr="001606D8" w:rsidRDefault="003C6D02" w:rsidP="001606D8">
      <w:pPr>
        <w:shd w:val="clear" w:color="auto" w:fill="FCFCFC"/>
        <w:spacing w:before="100" w:beforeAutospacing="1" w:line="360" w:lineRule="auto"/>
        <w:ind w:right="120"/>
        <w:jc w:val="both"/>
        <w:rPr>
          <w:rFonts w:ascii="Segoe UI" w:eastAsia="Times New Roman" w:hAnsi="Segoe UI" w:cs="Segoe UI"/>
          <w:sz w:val="24"/>
          <w:szCs w:val="24"/>
        </w:rPr>
      </w:pPr>
      <w:hyperlink r:id="rId86" w:anchor="!" w:history="1">
        <w:r w:rsidR="002C3A39" w:rsidRPr="001606D8">
          <w:rPr>
            <w:rStyle w:val="text"/>
            <w:rFonts w:ascii="Times New Roman" w:hAnsi="Times New Roman" w:cs="Times New Roman"/>
            <w:sz w:val="24"/>
            <w:szCs w:val="24"/>
          </w:rPr>
          <w:t>Gregor Domes</w:t>
        </w:r>
      </w:hyperlink>
      <w:bookmarkStart w:id="29" w:name="baep-author-id3"/>
      <w:r w:rsidR="002C3A39" w:rsidRPr="001606D8">
        <w:rPr>
          <w:rFonts w:ascii="Times New Roman" w:hAnsi="Times New Roman" w:cs="Times New Roman"/>
          <w:sz w:val="24"/>
          <w:szCs w:val="24"/>
        </w:rPr>
        <w:t xml:space="preserve">, </w:t>
      </w:r>
      <w:hyperlink r:id="rId87" w:anchor="!" w:history="1">
        <w:r w:rsidR="002C3A39" w:rsidRPr="001606D8">
          <w:rPr>
            <w:rStyle w:val="text"/>
            <w:rFonts w:ascii="Times New Roman" w:hAnsi="Times New Roman" w:cs="Times New Roman"/>
            <w:sz w:val="24"/>
            <w:szCs w:val="24"/>
          </w:rPr>
          <w:t>MarkusHeinrichs</w:t>
        </w:r>
      </w:hyperlink>
      <w:bookmarkStart w:id="30" w:name="baep-author-id4"/>
      <w:bookmarkEnd w:id="29"/>
      <w:r w:rsidR="002C3A39" w:rsidRPr="001606D8">
        <w:rPr>
          <w:rFonts w:ascii="Times New Roman" w:hAnsi="Times New Roman" w:cs="Times New Roman"/>
          <w:sz w:val="24"/>
          <w:szCs w:val="24"/>
        </w:rPr>
        <w:t xml:space="preserve">, </w:t>
      </w:r>
      <w:hyperlink r:id="rId88" w:anchor="!" w:history="1">
        <w:r w:rsidR="002C3A39" w:rsidRPr="001606D8">
          <w:rPr>
            <w:rStyle w:val="text"/>
            <w:rFonts w:ascii="Times New Roman" w:hAnsi="Times New Roman" w:cs="Times New Roman"/>
            <w:sz w:val="24"/>
            <w:szCs w:val="24"/>
          </w:rPr>
          <w:t>AndreMichel</w:t>
        </w:r>
      </w:hyperlink>
      <w:bookmarkStart w:id="31" w:name="baep-author-id5"/>
      <w:bookmarkEnd w:id="30"/>
      <w:r w:rsidR="002C3A39" w:rsidRPr="001606D8">
        <w:rPr>
          <w:rFonts w:ascii="Times New Roman" w:hAnsi="Times New Roman" w:cs="Times New Roman"/>
          <w:sz w:val="24"/>
          <w:szCs w:val="24"/>
        </w:rPr>
        <w:t xml:space="preserve">, </w:t>
      </w:r>
      <w:hyperlink r:id="rId89" w:anchor="!" w:history="1">
        <w:r w:rsidR="002C3A39" w:rsidRPr="001606D8">
          <w:rPr>
            <w:rStyle w:val="text"/>
            <w:rFonts w:ascii="Times New Roman" w:hAnsi="Times New Roman" w:cs="Times New Roman"/>
            <w:sz w:val="24"/>
            <w:szCs w:val="24"/>
          </w:rPr>
          <w:t>ChristophBerger</w:t>
        </w:r>
      </w:hyperlink>
      <w:bookmarkStart w:id="32" w:name="baep-author-id6"/>
      <w:bookmarkEnd w:id="31"/>
      <w:r w:rsidR="002C3A39" w:rsidRPr="001606D8">
        <w:rPr>
          <w:rFonts w:ascii="Times New Roman" w:hAnsi="Times New Roman" w:cs="Times New Roman"/>
          <w:sz w:val="24"/>
          <w:szCs w:val="24"/>
        </w:rPr>
        <w:t xml:space="preserve"> &amp; </w:t>
      </w:r>
      <w:hyperlink r:id="rId90" w:history="1">
        <w:r w:rsidR="002C3A39" w:rsidRPr="001606D8">
          <w:rPr>
            <w:rStyle w:val="text"/>
            <w:rFonts w:ascii="Times New Roman" w:hAnsi="Times New Roman" w:cs="Times New Roman"/>
            <w:sz w:val="24"/>
            <w:szCs w:val="24"/>
          </w:rPr>
          <w:t>Sabine C.Herpertz</w:t>
        </w:r>
      </w:hyperlink>
      <w:bookmarkEnd w:id="32"/>
      <w:r w:rsidR="002C3A39" w:rsidRPr="001606D8">
        <w:rPr>
          <w:rFonts w:ascii="Times New Roman" w:hAnsi="Times New Roman" w:cs="Times New Roman"/>
          <w:sz w:val="24"/>
          <w:szCs w:val="24"/>
        </w:rPr>
        <w:t xml:space="preserve">. 2007. </w:t>
      </w:r>
      <w:r w:rsidR="002C3A39" w:rsidRPr="001606D8">
        <w:rPr>
          <w:rStyle w:val="title-text"/>
          <w:rFonts w:ascii="Times New Roman" w:hAnsi="Times New Roman" w:cs="Times New Roman"/>
          <w:i/>
          <w:sz w:val="24"/>
          <w:szCs w:val="24"/>
        </w:rPr>
        <w:t>Oxytocin, Improves “Mind-Reading” in Humans.</w:t>
      </w:r>
      <w:r w:rsidR="002C3A39" w:rsidRPr="001606D8">
        <w:rPr>
          <w:rFonts w:ascii="Times New Roman" w:hAnsi="Times New Roman" w:cs="Times New Roman"/>
          <w:i/>
          <w:sz w:val="24"/>
          <w:szCs w:val="24"/>
        </w:rPr>
        <w:t xml:space="preserve"> </w:t>
      </w:r>
      <w:hyperlink r:id="rId91" w:tooltip="Go to Biological Psychiatry on ScienceDirect" w:history="1">
        <w:r w:rsidR="002C3A39" w:rsidRPr="001606D8">
          <w:rPr>
            <w:rStyle w:val="Hyperlink"/>
            <w:rFonts w:ascii="Times New Roman" w:hAnsi="Times New Roman" w:cs="Times New Roman"/>
            <w:i/>
            <w:sz w:val="24"/>
            <w:szCs w:val="24"/>
          </w:rPr>
          <w:t>Biological Psychiatry</w:t>
        </w:r>
      </w:hyperlink>
      <w:r w:rsidR="002C3A39" w:rsidRPr="001606D8">
        <w:rPr>
          <w:rFonts w:ascii="Times New Roman" w:hAnsi="Times New Roman" w:cs="Times New Roman"/>
          <w:sz w:val="24"/>
          <w:szCs w:val="24"/>
        </w:rPr>
        <w:t xml:space="preserve">, </w:t>
      </w:r>
      <w:hyperlink r:id="rId92" w:tooltip="Go to table of contents for this volume/issue" w:history="1">
        <w:r w:rsidR="002C3A39" w:rsidRPr="001606D8">
          <w:rPr>
            <w:rStyle w:val="Hyperlink"/>
            <w:rFonts w:ascii="Times New Roman" w:hAnsi="Times New Roman" w:cs="Times New Roman"/>
            <w:sz w:val="24"/>
            <w:szCs w:val="24"/>
          </w:rPr>
          <w:t>Volume 61, Issue 6</w:t>
        </w:r>
      </w:hyperlink>
      <w:r w:rsidR="002C3A39" w:rsidRPr="001606D8">
        <w:rPr>
          <w:rFonts w:ascii="Times New Roman" w:hAnsi="Times New Roman" w:cs="Times New Roman"/>
          <w:sz w:val="24"/>
          <w:szCs w:val="24"/>
        </w:rPr>
        <w:t xml:space="preserve">, 15, pp. 731-733, </w:t>
      </w:r>
      <w:hyperlink r:id="rId93" w:tgtFrame="_blank" w:tooltip="Persistent link using digital object identifier" w:history="1">
        <w:r w:rsidR="002C3A39" w:rsidRPr="001606D8">
          <w:rPr>
            <w:rStyle w:val="Hyperlink"/>
            <w:rFonts w:ascii="Times New Roman" w:hAnsi="Times New Roman" w:cs="Times New Roman"/>
            <w:sz w:val="24"/>
            <w:szCs w:val="24"/>
          </w:rPr>
          <w:t>https://doi.org/10.1016/j.biopsych.2006.07.015</w:t>
        </w:r>
      </w:hyperlink>
    </w:p>
    <w:p w:rsidR="002C3A39" w:rsidRPr="001606D8" w:rsidRDefault="002C3A39" w:rsidP="001606D8">
      <w:pPr>
        <w:shd w:val="clear" w:color="auto" w:fill="FCFCFC"/>
        <w:spacing w:before="100" w:beforeAutospacing="1" w:line="360" w:lineRule="auto"/>
        <w:ind w:right="120"/>
        <w:jc w:val="both"/>
        <w:rPr>
          <w:rFonts w:ascii="Segoe UI" w:eastAsia="Times New Roman" w:hAnsi="Segoe UI" w:cs="Segoe UI"/>
          <w:sz w:val="24"/>
          <w:szCs w:val="24"/>
        </w:rPr>
      </w:pPr>
      <w:r w:rsidRPr="001606D8">
        <w:rPr>
          <w:rFonts w:ascii="Times New Roman" w:hAnsi="Times New Roman" w:cs="Times New Roman"/>
          <w:sz w:val="24"/>
          <w:szCs w:val="24"/>
        </w:rPr>
        <w:t xml:space="preserve">Gross, J. J. </w:t>
      </w:r>
      <w:r w:rsidRPr="001606D8">
        <w:rPr>
          <w:rFonts w:ascii="Times New Roman" w:eastAsia="Times New Roman" w:hAnsi="Times New Roman" w:cs="Times New Roman"/>
          <w:sz w:val="24"/>
          <w:szCs w:val="24"/>
          <w:lang w:eastAsia="en-IN"/>
        </w:rPr>
        <w:t xml:space="preserve">2002. </w:t>
      </w:r>
      <w:r w:rsidRPr="001606D8">
        <w:rPr>
          <w:rFonts w:ascii="Times New Roman" w:hAnsi="Times New Roman" w:cs="Times New Roman"/>
          <w:sz w:val="24"/>
          <w:szCs w:val="24"/>
        </w:rPr>
        <w:t xml:space="preserve">Emotion regulation: </w:t>
      </w:r>
      <w:r w:rsidRPr="001606D8">
        <w:rPr>
          <w:rFonts w:ascii="Times New Roman" w:hAnsi="Times New Roman" w:cs="Times New Roman"/>
          <w:i/>
          <w:sz w:val="24"/>
          <w:szCs w:val="24"/>
        </w:rPr>
        <w:t xml:space="preserve">Affective, cognitive, and social consequences, </w:t>
      </w:r>
      <w:hyperlink r:id="rId94" w:history="1">
        <w:r w:rsidRPr="001606D8">
          <w:rPr>
            <w:rFonts w:ascii="Times New Roman" w:eastAsia="Times New Roman" w:hAnsi="Times New Roman" w:cs="Times New Roman"/>
            <w:i/>
            <w:sz w:val="24"/>
            <w:szCs w:val="24"/>
            <w:bdr w:val="none" w:sz="0" w:space="0" w:color="auto" w:frame="1"/>
          </w:rPr>
          <w:t>Psychophysiology</w:t>
        </w:r>
      </w:hyperlink>
      <w:r w:rsidRPr="001606D8">
        <w:rPr>
          <w:rFonts w:ascii="Times New Roman" w:eastAsia="Times New Roman" w:hAnsi="Times New Roman" w:cs="Times New Roman"/>
          <w:sz w:val="24"/>
          <w:szCs w:val="24"/>
        </w:rPr>
        <w:t> </w:t>
      </w:r>
      <w:r w:rsidRPr="001606D8">
        <w:rPr>
          <w:rFonts w:ascii="Times New Roman" w:eastAsia="Times New Roman" w:hAnsi="Times New Roman" w:cs="Times New Roman"/>
          <w:sz w:val="24"/>
          <w:szCs w:val="24"/>
          <w:bdr w:val="none" w:sz="0" w:space="0" w:color="auto" w:frame="1"/>
        </w:rPr>
        <w:t>, </w:t>
      </w:r>
      <w:r w:rsidRPr="001606D8">
        <w:rPr>
          <w:rFonts w:ascii="Times New Roman" w:hAnsi="Times New Roman" w:cs="Times New Roman"/>
          <w:sz w:val="24"/>
          <w:szCs w:val="24"/>
        </w:rPr>
        <w:t>Cambridge University Press</w:t>
      </w:r>
      <w:r w:rsidRPr="001606D8">
        <w:rPr>
          <w:rFonts w:ascii="Times New Roman" w:eastAsia="Times New Roman" w:hAnsi="Times New Roman" w:cs="Times New Roman"/>
          <w:sz w:val="24"/>
          <w:szCs w:val="24"/>
          <w:bdr w:val="none" w:sz="0" w:space="0" w:color="auto" w:frame="1"/>
        </w:rPr>
        <w:t xml:space="preserve">, </w:t>
      </w:r>
      <w:hyperlink r:id="rId95" w:history="1">
        <w:r w:rsidRPr="001606D8">
          <w:rPr>
            <w:rFonts w:ascii="Times New Roman" w:eastAsia="Times New Roman" w:hAnsi="Times New Roman" w:cs="Times New Roman"/>
            <w:sz w:val="24"/>
            <w:szCs w:val="24"/>
            <w:bdr w:val="none" w:sz="0" w:space="0" w:color="auto" w:frame="1"/>
          </w:rPr>
          <w:t>Volume 39</w:t>
        </w:r>
      </w:hyperlink>
      <w:r w:rsidRPr="001606D8">
        <w:rPr>
          <w:rFonts w:ascii="Times New Roman" w:eastAsia="Times New Roman" w:hAnsi="Times New Roman" w:cs="Times New Roman"/>
          <w:sz w:val="24"/>
          <w:szCs w:val="24"/>
        </w:rPr>
        <w:t> </w:t>
      </w:r>
      <w:r w:rsidRPr="001606D8">
        <w:rPr>
          <w:rFonts w:ascii="Times New Roman" w:eastAsia="Times New Roman" w:hAnsi="Times New Roman" w:cs="Times New Roman"/>
          <w:sz w:val="24"/>
          <w:szCs w:val="24"/>
          <w:bdr w:val="none" w:sz="0" w:space="0" w:color="auto" w:frame="1"/>
        </w:rPr>
        <w:t>, </w:t>
      </w:r>
      <w:hyperlink r:id="rId96" w:history="1">
        <w:r w:rsidRPr="001606D8">
          <w:rPr>
            <w:rFonts w:ascii="Times New Roman" w:eastAsia="Times New Roman" w:hAnsi="Times New Roman" w:cs="Times New Roman"/>
            <w:sz w:val="24"/>
            <w:szCs w:val="24"/>
            <w:bdr w:val="none" w:sz="0" w:space="0" w:color="auto" w:frame="1"/>
          </w:rPr>
          <w:t>Issue 3</w:t>
        </w:r>
      </w:hyperlink>
      <w:r w:rsidRPr="001606D8">
        <w:rPr>
          <w:rFonts w:ascii="Times New Roman" w:eastAsia="Times New Roman" w:hAnsi="Times New Roman" w:cs="Times New Roman"/>
          <w:sz w:val="24"/>
          <w:szCs w:val="24"/>
        </w:rPr>
        <w:t> </w:t>
      </w:r>
      <w:r w:rsidRPr="001606D8">
        <w:rPr>
          <w:rFonts w:ascii="Times New Roman" w:eastAsia="Times New Roman" w:hAnsi="Times New Roman" w:cs="Times New Roman"/>
          <w:sz w:val="24"/>
          <w:szCs w:val="24"/>
          <w:bdr w:val="none" w:sz="0" w:space="0" w:color="auto" w:frame="1"/>
        </w:rPr>
        <w:t>, May,</w:t>
      </w:r>
      <w:r w:rsidRPr="001606D8">
        <w:rPr>
          <w:rFonts w:ascii="Times New Roman" w:eastAsia="Times New Roman" w:hAnsi="Times New Roman" w:cs="Times New Roman"/>
          <w:sz w:val="24"/>
          <w:szCs w:val="24"/>
        </w:rPr>
        <w:t> </w:t>
      </w:r>
      <w:r w:rsidRPr="001606D8">
        <w:rPr>
          <w:rFonts w:ascii="Times New Roman" w:eastAsia="Times New Roman" w:hAnsi="Times New Roman" w:cs="Times New Roman"/>
          <w:sz w:val="24"/>
          <w:szCs w:val="24"/>
          <w:bdr w:val="none" w:sz="0" w:space="0" w:color="auto" w:frame="1"/>
        </w:rPr>
        <w:t>, pp. 281 – 291</w:t>
      </w:r>
      <w:r w:rsidRPr="001606D8">
        <w:rPr>
          <w:rFonts w:ascii="Times New Roman" w:eastAsia="Times New Roman" w:hAnsi="Times New Roman" w:cs="Times New Roman"/>
          <w:sz w:val="24"/>
          <w:szCs w:val="24"/>
          <w:lang w:eastAsia="en-IN"/>
        </w:rPr>
        <w:t xml:space="preserve">, </w:t>
      </w:r>
      <w:r w:rsidRPr="001606D8">
        <w:rPr>
          <w:rFonts w:ascii="Times New Roman" w:eastAsia="Times New Roman" w:hAnsi="Times New Roman" w:cs="Times New Roman"/>
          <w:sz w:val="24"/>
          <w:szCs w:val="24"/>
        </w:rPr>
        <w:t>doi: </w:t>
      </w:r>
      <w:hyperlink r:id="rId97" w:tgtFrame="_blank" w:history="1">
        <w:r w:rsidRPr="001606D8">
          <w:rPr>
            <w:rFonts w:ascii="Times New Roman" w:eastAsia="Times New Roman" w:hAnsi="Times New Roman" w:cs="Times New Roman"/>
            <w:sz w:val="24"/>
            <w:szCs w:val="24"/>
            <w:bdr w:val="none" w:sz="0" w:space="0" w:color="auto" w:frame="1"/>
          </w:rPr>
          <w:t>https://doi.org/10.1017/S0048577201393198</w:t>
        </w:r>
      </w:hyperlink>
    </w:p>
    <w:p w:rsidR="002C3A39" w:rsidRPr="001606D8" w:rsidRDefault="003C6D02" w:rsidP="001606D8">
      <w:pPr>
        <w:shd w:val="clear" w:color="auto" w:fill="FFFFFF"/>
        <w:spacing w:line="360" w:lineRule="auto"/>
        <w:jc w:val="both"/>
        <w:rPr>
          <w:rFonts w:ascii="OpenSansRegular" w:hAnsi="OpenSansRegular"/>
          <w:sz w:val="24"/>
          <w:szCs w:val="24"/>
        </w:rPr>
      </w:pPr>
      <w:hyperlink r:id="rId98" w:anchor="!" w:history="1">
        <w:r w:rsidR="002C3A39" w:rsidRPr="001606D8">
          <w:rPr>
            <w:rFonts w:ascii="Times New Roman" w:eastAsia="Times New Roman" w:hAnsi="Times New Roman" w:cs="Times New Roman"/>
            <w:sz w:val="24"/>
            <w:szCs w:val="24"/>
          </w:rPr>
          <w:t>Kristalyn Salters-Pedneault</w:t>
        </w:r>
      </w:hyperlink>
      <w:r w:rsidR="002C3A39" w:rsidRPr="001606D8">
        <w:rPr>
          <w:rFonts w:ascii="Times New Roman" w:eastAsia="Times New Roman" w:hAnsi="Times New Roman" w:cs="Times New Roman"/>
          <w:sz w:val="24"/>
          <w:szCs w:val="24"/>
        </w:rPr>
        <w:t xml:space="preserve">, </w:t>
      </w:r>
      <w:hyperlink r:id="rId99" w:anchor="!" w:history="1">
        <w:r w:rsidR="002C3A39" w:rsidRPr="001606D8">
          <w:rPr>
            <w:rFonts w:ascii="Times New Roman" w:eastAsia="Times New Roman" w:hAnsi="Times New Roman" w:cs="Times New Roman"/>
            <w:sz w:val="24"/>
            <w:szCs w:val="24"/>
          </w:rPr>
          <w:t>Anna M.Ruef</w:t>
        </w:r>
      </w:hyperlink>
      <w:r w:rsidR="002C3A39" w:rsidRPr="001606D8">
        <w:rPr>
          <w:rFonts w:ascii="Times New Roman" w:eastAsia="Times New Roman" w:hAnsi="Times New Roman" w:cs="Times New Roman"/>
          <w:sz w:val="24"/>
          <w:szCs w:val="24"/>
        </w:rPr>
        <w:t xml:space="preserve"> &amp; </w:t>
      </w:r>
      <w:hyperlink r:id="rId100" w:anchor="!" w:history="1">
        <w:r w:rsidR="002C3A39" w:rsidRPr="001606D8">
          <w:rPr>
            <w:rFonts w:ascii="Times New Roman" w:eastAsia="Times New Roman" w:hAnsi="Times New Roman" w:cs="Times New Roman"/>
            <w:sz w:val="24"/>
            <w:szCs w:val="24"/>
          </w:rPr>
          <w:t>Scott P.Orr</w:t>
        </w:r>
      </w:hyperlink>
      <w:r w:rsidR="002C3A39" w:rsidRPr="001606D8">
        <w:rPr>
          <w:rFonts w:ascii="Times New Roman" w:eastAsia="Times New Roman" w:hAnsi="Times New Roman" w:cs="Times New Roman"/>
          <w:sz w:val="24"/>
          <w:szCs w:val="24"/>
        </w:rPr>
        <w:t xml:space="preserve">. 2010. </w:t>
      </w:r>
      <w:r w:rsidR="002C3A39" w:rsidRPr="001606D8">
        <w:rPr>
          <w:rFonts w:ascii="Times New Roman" w:eastAsia="Times New Roman" w:hAnsi="Times New Roman" w:cs="Times New Roman"/>
          <w:bCs/>
          <w:kern w:val="36"/>
          <w:sz w:val="24"/>
          <w:szCs w:val="24"/>
        </w:rPr>
        <w:t xml:space="preserve">Personality and psychophysiological profiles of police officer and firefighter recruits, </w:t>
      </w:r>
      <w:hyperlink r:id="rId101" w:tooltip="Go to Personality and Individual Differences on ScienceDirect" w:history="1">
        <w:r w:rsidR="002C3A39" w:rsidRPr="001606D8">
          <w:rPr>
            <w:rStyle w:val="Hyperlink"/>
            <w:rFonts w:ascii="Times New Roman" w:hAnsi="Times New Roman" w:cs="Times New Roman"/>
            <w:i/>
            <w:sz w:val="24"/>
            <w:szCs w:val="24"/>
          </w:rPr>
          <w:t>Personality and Individual Differences</w:t>
        </w:r>
      </w:hyperlink>
      <w:r w:rsidR="002C3A39" w:rsidRPr="001606D8">
        <w:rPr>
          <w:rFonts w:ascii="Times New Roman" w:hAnsi="Times New Roman" w:cs="Times New Roman"/>
          <w:i/>
          <w:sz w:val="24"/>
          <w:szCs w:val="24"/>
        </w:rPr>
        <w:t>,</w:t>
      </w:r>
      <w:r w:rsidR="002C3A39" w:rsidRPr="001606D8">
        <w:rPr>
          <w:rFonts w:ascii="Times New Roman" w:hAnsi="Times New Roman" w:cs="Times New Roman"/>
          <w:sz w:val="24"/>
          <w:szCs w:val="24"/>
        </w:rPr>
        <w:t xml:space="preserve"> </w:t>
      </w:r>
      <w:hyperlink r:id="rId102" w:tooltip="Go to table of contents for this volume/issue" w:history="1">
        <w:r w:rsidR="002C3A39" w:rsidRPr="001606D8">
          <w:rPr>
            <w:rStyle w:val="Hyperlink"/>
            <w:rFonts w:ascii="Times New Roman" w:hAnsi="Times New Roman" w:cs="Times New Roman"/>
            <w:sz w:val="24"/>
            <w:szCs w:val="24"/>
          </w:rPr>
          <w:t>Volume 49, Issue 3</w:t>
        </w:r>
      </w:hyperlink>
      <w:r w:rsidR="002C3A39" w:rsidRPr="001606D8">
        <w:rPr>
          <w:rFonts w:ascii="Times New Roman" w:hAnsi="Times New Roman" w:cs="Times New Roman"/>
          <w:sz w:val="24"/>
          <w:szCs w:val="24"/>
        </w:rPr>
        <w:t xml:space="preserve">, August, pp. 210-215, </w:t>
      </w:r>
      <w:hyperlink r:id="rId103" w:tgtFrame="_blank" w:tooltip="Persistent link using digital object identifier" w:history="1">
        <w:r w:rsidR="002C3A39" w:rsidRPr="001606D8">
          <w:rPr>
            <w:rFonts w:ascii="Times New Roman" w:eastAsia="Times New Roman" w:hAnsi="Times New Roman" w:cs="Times New Roman"/>
            <w:sz w:val="24"/>
            <w:szCs w:val="24"/>
          </w:rPr>
          <w:t>https://doi.org/10.1016/j.paid.2010.03.037</w:t>
        </w:r>
      </w:hyperlink>
    </w:p>
    <w:p w:rsidR="002C3A39" w:rsidRPr="001606D8" w:rsidRDefault="002C3A39" w:rsidP="001606D8">
      <w:pPr>
        <w:spacing w:line="360" w:lineRule="auto"/>
        <w:jc w:val="both"/>
        <w:rPr>
          <w:rFonts w:ascii="Times New Roman" w:hAnsi="Times New Roman" w:cs="Times New Roman"/>
          <w:sz w:val="24"/>
          <w:szCs w:val="24"/>
          <w:shd w:val="clear" w:color="auto" w:fill="FFFFFF"/>
        </w:rPr>
      </w:pPr>
      <w:r w:rsidRPr="001606D8">
        <w:rPr>
          <w:rFonts w:ascii="Times New Roman" w:hAnsi="Times New Roman" w:cs="Times New Roman"/>
          <w:sz w:val="24"/>
          <w:szCs w:val="24"/>
        </w:rPr>
        <w:t>Lee, K. D. M., Rodriguez, L. M., Edwards, K. M., &amp; Neal, A. M. 2020. Emotional dysregulation and intimate partner violence: A dyadic perspective. </w:t>
      </w:r>
      <w:r w:rsidRPr="001606D8">
        <w:rPr>
          <w:rStyle w:val="Emphasis"/>
          <w:rFonts w:ascii="Times New Roman" w:hAnsi="Times New Roman" w:cs="Times New Roman"/>
          <w:sz w:val="24"/>
          <w:szCs w:val="24"/>
        </w:rPr>
        <w:t>Psychology of Violence, 10</w:t>
      </w:r>
      <w:r w:rsidRPr="001606D8">
        <w:rPr>
          <w:rFonts w:ascii="Times New Roman" w:hAnsi="Times New Roman" w:cs="Times New Roman"/>
          <w:sz w:val="24"/>
          <w:szCs w:val="24"/>
        </w:rPr>
        <w:t>(2), 162–171. </w:t>
      </w:r>
      <w:hyperlink r:id="rId104" w:tgtFrame="_blank" w:history="1">
        <w:r w:rsidRPr="001606D8">
          <w:rPr>
            <w:rStyle w:val="Hyperlink"/>
            <w:rFonts w:ascii="Times New Roman" w:hAnsi="Times New Roman" w:cs="Times New Roman"/>
            <w:sz w:val="24"/>
            <w:szCs w:val="24"/>
          </w:rPr>
          <w:t>https://doi.org/10.1037/vio0000248</w:t>
        </w:r>
      </w:hyperlink>
    </w:p>
    <w:p w:rsidR="002C3A39" w:rsidRPr="001606D8" w:rsidRDefault="003C6D02" w:rsidP="001606D8">
      <w:pPr>
        <w:spacing w:line="360" w:lineRule="auto"/>
        <w:jc w:val="both"/>
        <w:rPr>
          <w:rFonts w:ascii="inherit" w:hAnsi="inherit" w:cs="Arial"/>
          <w:sz w:val="24"/>
          <w:szCs w:val="24"/>
          <w:bdr w:val="none" w:sz="0" w:space="0" w:color="auto" w:frame="1"/>
          <w:shd w:val="clear" w:color="auto" w:fill="F3F3F3"/>
        </w:rPr>
      </w:pPr>
      <w:hyperlink r:id="rId105" w:tooltip="Lori N. Scott" w:history="1">
        <w:r w:rsidR="002C3A39" w:rsidRPr="001606D8">
          <w:rPr>
            <w:rStyle w:val="Hyperlink"/>
            <w:rFonts w:ascii="Times New Roman" w:hAnsi="Times New Roman" w:cs="Times New Roman"/>
            <w:sz w:val="24"/>
            <w:szCs w:val="24"/>
          </w:rPr>
          <w:t>Lori N. Scott</w:t>
        </w:r>
      </w:hyperlink>
      <w:r w:rsidR="002C3A39" w:rsidRPr="001606D8">
        <w:rPr>
          <w:rFonts w:ascii="Times New Roman" w:hAnsi="Times New Roman" w:cs="Times New Roman"/>
          <w:sz w:val="24"/>
          <w:szCs w:val="24"/>
        </w:rPr>
        <w:t xml:space="preserve">, </w:t>
      </w:r>
      <w:hyperlink r:id="rId106" w:tooltip="Yookyung Kim" w:history="1">
        <w:r w:rsidR="002C3A39" w:rsidRPr="001606D8">
          <w:rPr>
            <w:rStyle w:val="Hyperlink"/>
            <w:rFonts w:ascii="Times New Roman" w:hAnsi="Times New Roman" w:cs="Times New Roman"/>
            <w:sz w:val="24"/>
            <w:szCs w:val="24"/>
          </w:rPr>
          <w:t>Yookyung Kim</w:t>
        </w:r>
      </w:hyperlink>
      <w:r w:rsidR="002C3A39" w:rsidRPr="001606D8">
        <w:rPr>
          <w:rFonts w:ascii="Times New Roman" w:hAnsi="Times New Roman" w:cs="Times New Roman"/>
          <w:sz w:val="24"/>
          <w:szCs w:val="24"/>
        </w:rPr>
        <w:t xml:space="preserve">, </w:t>
      </w:r>
      <w:hyperlink r:id="rId107" w:tooltip="Kimberly A. Nolf" w:history="1">
        <w:r w:rsidR="002C3A39" w:rsidRPr="001606D8">
          <w:rPr>
            <w:rStyle w:val="Hyperlink"/>
            <w:rFonts w:ascii="Times New Roman" w:hAnsi="Times New Roman" w:cs="Times New Roman"/>
            <w:sz w:val="24"/>
            <w:szCs w:val="24"/>
          </w:rPr>
          <w:t>Kimberly A. Nolf</w:t>
        </w:r>
      </w:hyperlink>
      <w:r w:rsidR="002C3A39" w:rsidRPr="001606D8">
        <w:rPr>
          <w:rFonts w:ascii="Times New Roman" w:hAnsi="Times New Roman" w:cs="Times New Roman"/>
          <w:sz w:val="24"/>
          <w:szCs w:val="24"/>
        </w:rPr>
        <w:t xml:space="preserve">, </w:t>
      </w:r>
      <w:hyperlink r:id="rId108" w:tooltip="Michael N. Hallquist" w:history="1">
        <w:r w:rsidR="002C3A39" w:rsidRPr="001606D8">
          <w:rPr>
            <w:rStyle w:val="Hyperlink"/>
            <w:rFonts w:ascii="Times New Roman" w:hAnsi="Times New Roman" w:cs="Times New Roman"/>
            <w:sz w:val="24"/>
            <w:szCs w:val="24"/>
          </w:rPr>
          <w:t>Michael N. Hallquist</w:t>
        </w:r>
      </w:hyperlink>
      <w:r w:rsidR="002C3A39" w:rsidRPr="001606D8">
        <w:rPr>
          <w:rFonts w:ascii="Times New Roman" w:hAnsi="Times New Roman" w:cs="Times New Roman"/>
          <w:sz w:val="24"/>
          <w:szCs w:val="24"/>
        </w:rPr>
        <w:t xml:space="preserve">, </w:t>
      </w:r>
      <w:hyperlink r:id="rId109" w:tooltip="Aidan G. C. Wright" w:history="1">
        <w:r w:rsidR="002C3A39" w:rsidRPr="001606D8">
          <w:rPr>
            <w:rStyle w:val="Hyperlink"/>
            <w:rFonts w:ascii="Times New Roman" w:hAnsi="Times New Roman" w:cs="Times New Roman"/>
            <w:sz w:val="24"/>
            <w:szCs w:val="24"/>
          </w:rPr>
          <w:t>Aidan G. C. Wright</w:t>
        </w:r>
      </w:hyperlink>
      <w:r w:rsidR="002C3A39" w:rsidRPr="001606D8">
        <w:rPr>
          <w:rFonts w:ascii="Times New Roman" w:hAnsi="Times New Roman" w:cs="Times New Roman"/>
          <w:sz w:val="24"/>
          <w:szCs w:val="24"/>
        </w:rPr>
        <w:t xml:space="preserve">, </w:t>
      </w:r>
      <w:hyperlink r:id="rId110" w:tooltip="Stephanie D. Stepp" w:history="1">
        <w:r w:rsidR="002C3A39" w:rsidRPr="001606D8">
          <w:rPr>
            <w:rStyle w:val="Hyperlink"/>
            <w:rFonts w:ascii="Times New Roman" w:hAnsi="Times New Roman" w:cs="Times New Roman"/>
            <w:sz w:val="24"/>
            <w:szCs w:val="24"/>
          </w:rPr>
          <w:t>Stephanie D. Stepp</w:t>
        </w:r>
      </w:hyperlink>
      <w:r w:rsidR="002C3A39" w:rsidRPr="001606D8">
        <w:rPr>
          <w:rFonts w:ascii="Times New Roman" w:hAnsi="Times New Roman" w:cs="Times New Roman"/>
          <w:sz w:val="24"/>
          <w:szCs w:val="24"/>
        </w:rPr>
        <w:t xml:space="preserve">, </w:t>
      </w:r>
      <w:hyperlink r:id="rId111" w:tooltip="Jennifer Q. Morse" w:history="1">
        <w:r w:rsidR="002C3A39" w:rsidRPr="001606D8">
          <w:rPr>
            <w:rStyle w:val="Hyperlink"/>
            <w:rFonts w:ascii="Times New Roman" w:hAnsi="Times New Roman" w:cs="Times New Roman"/>
            <w:sz w:val="24"/>
            <w:szCs w:val="24"/>
          </w:rPr>
          <w:t>Jennifer Q. Morse</w:t>
        </w:r>
      </w:hyperlink>
      <w:r w:rsidR="002C3A39" w:rsidRPr="001606D8">
        <w:rPr>
          <w:rFonts w:ascii="Times New Roman" w:hAnsi="Times New Roman" w:cs="Times New Roman"/>
          <w:sz w:val="24"/>
          <w:szCs w:val="24"/>
        </w:rPr>
        <w:t xml:space="preserve"> and </w:t>
      </w:r>
      <w:hyperlink r:id="rId112" w:tooltip="Paul A. Pilkonis" w:history="1">
        <w:r w:rsidR="002C3A39" w:rsidRPr="001606D8">
          <w:rPr>
            <w:rStyle w:val="Hyperlink"/>
            <w:rFonts w:ascii="Times New Roman" w:hAnsi="Times New Roman" w:cs="Times New Roman"/>
            <w:sz w:val="24"/>
            <w:szCs w:val="24"/>
          </w:rPr>
          <w:t>Paul A. Pilkonis</w:t>
        </w:r>
      </w:hyperlink>
      <w:r w:rsidR="002C3A39" w:rsidRPr="001606D8">
        <w:rPr>
          <w:rStyle w:val="Hyperlink"/>
          <w:rFonts w:ascii="Times New Roman" w:hAnsi="Times New Roman" w:cs="Times New Roman"/>
          <w:sz w:val="24"/>
          <w:szCs w:val="24"/>
        </w:rPr>
        <w:t xml:space="preserve">. 2013. </w:t>
      </w:r>
      <w:r w:rsidR="002C3A39" w:rsidRPr="001606D8">
        <w:rPr>
          <w:rFonts w:ascii="Times New Roman" w:hAnsi="Times New Roman" w:cs="Times New Roman"/>
          <w:sz w:val="24"/>
          <w:szCs w:val="24"/>
        </w:rPr>
        <w:t>Preoccupied Attachment and Emotional Dysregulation: Specific Aspects of Borderline Personality Disorder or General Dimensions of Personality Pathology?</w:t>
      </w:r>
      <w:r w:rsidR="002C3A39" w:rsidRPr="001606D8">
        <w:rPr>
          <w:rFonts w:ascii="Times New Roman" w:hAnsi="Times New Roman" w:cs="Times New Roman"/>
          <w:sz w:val="24"/>
          <w:szCs w:val="24"/>
          <w:shd w:val="clear" w:color="auto" w:fill="FFFFFF"/>
        </w:rPr>
        <w:t xml:space="preserve"> </w:t>
      </w:r>
      <w:r w:rsidR="002C3A39" w:rsidRPr="001606D8">
        <w:rPr>
          <w:rFonts w:ascii="Times New Roman" w:hAnsi="Times New Roman" w:cs="Times New Roman"/>
          <w:sz w:val="24"/>
          <w:szCs w:val="24"/>
        </w:rPr>
        <w:t>National Library of Medicine, National center for biotechnology information,</w:t>
      </w:r>
      <w:r w:rsidR="002C3A39" w:rsidRPr="001606D8">
        <w:rPr>
          <w:rFonts w:ascii="Times New Roman" w:hAnsi="Times New Roman" w:cs="Times New Roman"/>
          <w:sz w:val="24"/>
          <w:szCs w:val="24"/>
          <w:shd w:val="clear" w:color="auto" w:fill="FFFFFF"/>
        </w:rPr>
        <w:t xml:space="preserve"> </w:t>
      </w:r>
      <w:hyperlink r:id="rId113" w:history="1">
        <w:r w:rsidR="002C3A39" w:rsidRPr="001606D8">
          <w:rPr>
            <w:rStyle w:val="Hyperlink"/>
            <w:rFonts w:ascii="Times New Roman" w:hAnsi="Times New Roman" w:cs="Times New Roman"/>
            <w:sz w:val="24"/>
            <w:szCs w:val="24"/>
          </w:rPr>
          <w:t>https://doi.org/10.1521/pedi_(2013)_27_099</w:t>
        </w:r>
      </w:hyperlink>
    </w:p>
    <w:p w:rsidR="002C3A39" w:rsidRPr="001606D8" w:rsidRDefault="003C6D02" w:rsidP="001606D8">
      <w:pPr>
        <w:shd w:val="clear" w:color="auto" w:fill="FCFCFC"/>
        <w:spacing w:before="100" w:beforeAutospacing="1" w:line="360" w:lineRule="auto"/>
        <w:ind w:right="120"/>
        <w:jc w:val="both"/>
        <w:rPr>
          <w:rFonts w:ascii="Times New Roman" w:eastAsia="Times New Roman" w:hAnsi="Times New Roman" w:cs="Times New Roman"/>
          <w:sz w:val="24"/>
          <w:szCs w:val="24"/>
        </w:rPr>
      </w:pPr>
      <w:hyperlink r:id="rId114" w:anchor="!" w:history="1">
        <w:r w:rsidR="002C3A39" w:rsidRPr="001606D8">
          <w:rPr>
            <w:rFonts w:ascii="Times New Roman" w:eastAsia="Times New Roman" w:hAnsi="Times New Roman" w:cs="Times New Roman"/>
            <w:sz w:val="24"/>
            <w:szCs w:val="24"/>
          </w:rPr>
          <w:t>Marina, A.M.</w:t>
        </w:r>
      </w:hyperlink>
      <w:bookmarkStart w:id="33" w:name="bau2"/>
      <w:r w:rsidR="002C3A39" w:rsidRPr="001606D8">
        <w:rPr>
          <w:rFonts w:ascii="Times New Roman" w:eastAsia="Times New Roman" w:hAnsi="Times New Roman" w:cs="Times New Roman"/>
          <w:sz w:val="24"/>
          <w:szCs w:val="24"/>
        </w:rPr>
        <w:t xml:space="preserve">&amp; </w:t>
      </w:r>
      <w:hyperlink r:id="rId115" w:anchor="!" w:history="1">
        <w:r w:rsidR="002C3A39" w:rsidRPr="001606D8">
          <w:rPr>
            <w:rFonts w:ascii="Times New Roman" w:eastAsia="Times New Roman" w:hAnsi="Times New Roman" w:cs="Times New Roman"/>
            <w:sz w:val="24"/>
            <w:szCs w:val="24"/>
          </w:rPr>
          <w:t xml:space="preserve">Che Man, Y.B.&amp; </w:t>
        </w:r>
      </w:hyperlink>
      <w:bookmarkStart w:id="34" w:name="bau3"/>
      <w:bookmarkEnd w:id="33"/>
      <w:r w:rsidRPr="001606D8">
        <w:rPr>
          <w:rFonts w:ascii="Times New Roman" w:eastAsia="Times New Roman" w:hAnsi="Times New Roman" w:cs="Times New Roman"/>
          <w:sz w:val="24"/>
          <w:szCs w:val="24"/>
        </w:rPr>
        <w:fldChar w:fldCharType="begin"/>
      </w:r>
      <w:r w:rsidR="002C3A39" w:rsidRPr="001606D8">
        <w:rPr>
          <w:rFonts w:ascii="Times New Roman" w:eastAsia="Times New Roman" w:hAnsi="Times New Roman" w:cs="Times New Roman"/>
          <w:sz w:val="24"/>
          <w:szCs w:val="24"/>
        </w:rPr>
        <w:instrText xml:space="preserve"> HYPERLINK "https://www.sciencedirect.com/science/article/abs/pii/S0924224409002052" \l "!" </w:instrText>
      </w:r>
      <w:r w:rsidRPr="001606D8">
        <w:rPr>
          <w:rFonts w:ascii="Times New Roman" w:eastAsia="Times New Roman" w:hAnsi="Times New Roman" w:cs="Times New Roman"/>
          <w:sz w:val="24"/>
          <w:szCs w:val="24"/>
        </w:rPr>
        <w:fldChar w:fldCharType="separate"/>
      </w:r>
      <w:r w:rsidR="002C3A39" w:rsidRPr="001606D8">
        <w:rPr>
          <w:rFonts w:ascii="Times New Roman" w:eastAsia="Times New Roman" w:hAnsi="Times New Roman" w:cs="Times New Roman"/>
          <w:sz w:val="24"/>
          <w:szCs w:val="24"/>
        </w:rPr>
        <w:t>.Amin</w:t>
      </w:r>
      <w:r w:rsidRPr="001606D8">
        <w:rPr>
          <w:rFonts w:ascii="Times New Roman" w:eastAsia="Times New Roman" w:hAnsi="Times New Roman" w:cs="Times New Roman"/>
          <w:sz w:val="24"/>
          <w:szCs w:val="24"/>
        </w:rPr>
        <w:fldChar w:fldCharType="end"/>
      </w:r>
      <w:bookmarkEnd w:id="34"/>
      <w:r w:rsidR="002C3A39" w:rsidRPr="001606D8">
        <w:rPr>
          <w:rFonts w:ascii="Times New Roman" w:eastAsia="Times New Roman" w:hAnsi="Times New Roman" w:cs="Times New Roman"/>
          <w:sz w:val="24"/>
          <w:szCs w:val="24"/>
        </w:rPr>
        <w:t>,</w:t>
      </w:r>
      <w:r w:rsidR="002C3A39" w:rsidRPr="001606D8">
        <w:rPr>
          <w:rFonts w:ascii="Times New Roman" w:hAnsi="Times New Roman" w:cs="Times New Roman"/>
          <w:sz w:val="24"/>
          <w:szCs w:val="24"/>
        </w:rPr>
        <w:t xml:space="preserve"> </w:t>
      </w:r>
      <w:r w:rsidR="002C3A39" w:rsidRPr="001606D8">
        <w:rPr>
          <w:rFonts w:ascii="Times New Roman" w:eastAsia="Times New Roman" w:hAnsi="Times New Roman" w:cs="Times New Roman"/>
          <w:sz w:val="24"/>
          <w:szCs w:val="24"/>
        </w:rPr>
        <w:t xml:space="preserve">I. 2009. </w:t>
      </w:r>
      <w:r w:rsidR="002C3A39" w:rsidRPr="001606D8">
        <w:rPr>
          <w:rStyle w:val="title-text"/>
          <w:rFonts w:ascii="Times New Roman" w:hAnsi="Times New Roman" w:cs="Times New Roman"/>
          <w:sz w:val="24"/>
          <w:szCs w:val="24"/>
        </w:rPr>
        <w:t xml:space="preserve">Virgin coconut oil: </w:t>
      </w:r>
      <w:r w:rsidR="002C3A39" w:rsidRPr="001606D8">
        <w:rPr>
          <w:rStyle w:val="title-text"/>
          <w:rFonts w:ascii="Times New Roman" w:hAnsi="Times New Roman" w:cs="Times New Roman"/>
          <w:i/>
          <w:sz w:val="24"/>
          <w:szCs w:val="24"/>
        </w:rPr>
        <w:t xml:space="preserve">emerging functional food oil, </w:t>
      </w:r>
      <w:hyperlink r:id="rId116" w:tooltip="Go to Trends in Food Science &amp; Technology on ScienceDirect" w:history="1">
        <w:r w:rsidR="002C3A39" w:rsidRPr="001606D8">
          <w:rPr>
            <w:rStyle w:val="Hyperlink"/>
            <w:rFonts w:ascii="Times New Roman" w:hAnsi="Times New Roman" w:cs="Times New Roman"/>
            <w:i/>
            <w:sz w:val="24"/>
            <w:szCs w:val="24"/>
          </w:rPr>
          <w:t>Trends in Food Science &amp; Technology</w:t>
        </w:r>
      </w:hyperlink>
      <w:r w:rsidR="002C3A39" w:rsidRPr="001606D8">
        <w:rPr>
          <w:rFonts w:ascii="Times New Roman" w:hAnsi="Times New Roman" w:cs="Times New Roman"/>
          <w:sz w:val="24"/>
          <w:szCs w:val="24"/>
        </w:rPr>
        <w:t xml:space="preserve">, </w:t>
      </w:r>
      <w:hyperlink r:id="rId117" w:tooltip="Go to table of contents for this volume/issue" w:history="1">
        <w:r w:rsidR="002C3A39" w:rsidRPr="001606D8">
          <w:rPr>
            <w:rStyle w:val="Hyperlink"/>
            <w:rFonts w:ascii="Times New Roman" w:hAnsi="Times New Roman" w:cs="Times New Roman"/>
            <w:sz w:val="24"/>
            <w:szCs w:val="24"/>
          </w:rPr>
          <w:t>Volume 20, Issue 10</w:t>
        </w:r>
      </w:hyperlink>
      <w:r w:rsidR="002C3A39" w:rsidRPr="001606D8">
        <w:rPr>
          <w:rFonts w:ascii="Times New Roman" w:hAnsi="Times New Roman" w:cs="Times New Roman"/>
          <w:sz w:val="24"/>
          <w:szCs w:val="24"/>
        </w:rPr>
        <w:t xml:space="preserve">, October, pp. 481-487, </w:t>
      </w:r>
      <w:hyperlink r:id="rId118" w:tgtFrame="_blank" w:tooltip="Persistent link using digital object identifier" w:history="1">
        <w:r w:rsidR="002C3A39" w:rsidRPr="001606D8">
          <w:rPr>
            <w:rFonts w:ascii="Times New Roman" w:eastAsia="Times New Roman" w:hAnsi="Times New Roman" w:cs="Times New Roman"/>
            <w:sz w:val="24"/>
            <w:szCs w:val="24"/>
          </w:rPr>
          <w:t>https://doi.org/10.1016/j.tifs.2009.06.003</w:t>
        </w:r>
      </w:hyperlink>
    </w:p>
    <w:p w:rsidR="002C3A39" w:rsidRPr="001606D8" w:rsidRDefault="002C3A39" w:rsidP="001606D8">
      <w:pPr>
        <w:shd w:val="clear" w:color="auto" w:fill="FCFCFC"/>
        <w:spacing w:before="100" w:beforeAutospacing="1" w:line="360" w:lineRule="auto"/>
        <w:ind w:right="120"/>
        <w:jc w:val="both"/>
        <w:rPr>
          <w:rFonts w:ascii="Times New Roman" w:eastAsia="Times New Roman" w:hAnsi="Times New Roman" w:cs="Times New Roman"/>
          <w:sz w:val="24"/>
          <w:szCs w:val="24"/>
        </w:rPr>
      </w:pPr>
      <w:r w:rsidRPr="001606D8">
        <w:rPr>
          <w:rFonts w:ascii="Times New Roman" w:hAnsi="Times New Roman" w:cs="Times New Roman"/>
          <w:sz w:val="24"/>
          <w:szCs w:val="24"/>
        </w:rPr>
        <w:t xml:space="preserve">Nicole Alea, Manfred Diehl, and Susan Bluc.k. 2004. </w:t>
      </w:r>
      <w:r w:rsidRPr="001606D8">
        <w:rPr>
          <w:rFonts w:ascii="Times New Roman" w:hAnsi="Times New Roman" w:cs="Times New Roman"/>
          <w:i/>
          <w:sz w:val="24"/>
          <w:szCs w:val="24"/>
        </w:rPr>
        <w:t>Personality and Emotion in late life, Encyclopedia Applied psychology</w:t>
      </w:r>
      <w:r w:rsidRPr="001606D8">
        <w:rPr>
          <w:rFonts w:ascii="Times New Roman" w:hAnsi="Times New Roman" w:cs="Times New Roman"/>
          <w:sz w:val="24"/>
          <w:szCs w:val="24"/>
        </w:rPr>
        <w:t>, Volume 3, pp. 05-10.</w:t>
      </w:r>
    </w:p>
    <w:p w:rsidR="002C3A39" w:rsidRPr="001606D8" w:rsidRDefault="003C6D02" w:rsidP="001606D8">
      <w:pPr>
        <w:shd w:val="clear" w:color="auto" w:fill="FCFCFC"/>
        <w:spacing w:before="100" w:beforeAutospacing="1" w:line="360" w:lineRule="auto"/>
        <w:ind w:right="120"/>
        <w:jc w:val="both"/>
        <w:rPr>
          <w:rFonts w:ascii="Segoe UI" w:eastAsia="Times New Roman" w:hAnsi="Segoe UI" w:cs="Segoe UI"/>
          <w:sz w:val="24"/>
          <w:szCs w:val="24"/>
        </w:rPr>
      </w:pPr>
      <w:hyperlink r:id="rId119" w:anchor="auth-Nicole-Alea" w:history="1">
        <w:r w:rsidR="002C3A39" w:rsidRPr="001606D8">
          <w:rPr>
            <w:rFonts w:ascii="Times New Roman" w:eastAsia="Times New Roman" w:hAnsi="Times New Roman" w:cs="Times New Roman"/>
            <w:sz w:val="24"/>
            <w:szCs w:val="24"/>
          </w:rPr>
          <w:t>Nicole Alea</w:t>
        </w:r>
      </w:hyperlink>
      <w:r w:rsidR="002C3A39" w:rsidRPr="001606D8">
        <w:rPr>
          <w:rFonts w:ascii="Times New Roman" w:eastAsia="Times New Roman" w:hAnsi="Times New Roman" w:cs="Times New Roman"/>
          <w:sz w:val="24"/>
          <w:szCs w:val="24"/>
        </w:rPr>
        <w:t>, </w:t>
      </w:r>
      <w:hyperlink r:id="rId120" w:anchor="auth-Susan-Bluck" w:history="1">
        <w:r w:rsidR="002C3A39" w:rsidRPr="001606D8">
          <w:rPr>
            <w:rFonts w:ascii="Times New Roman" w:eastAsia="Times New Roman" w:hAnsi="Times New Roman" w:cs="Times New Roman"/>
            <w:sz w:val="24"/>
            <w:szCs w:val="24"/>
          </w:rPr>
          <w:t>Susan Bluck</w:t>
        </w:r>
      </w:hyperlink>
      <w:r w:rsidR="002C3A39" w:rsidRPr="001606D8">
        <w:rPr>
          <w:rFonts w:ascii="Times New Roman" w:eastAsia="Times New Roman" w:hAnsi="Times New Roman" w:cs="Times New Roman"/>
          <w:sz w:val="24"/>
          <w:szCs w:val="24"/>
        </w:rPr>
        <w:t> &amp; </w:t>
      </w:r>
      <w:hyperlink r:id="rId121" w:anchor="auth-Angelenia_B_-Semegon" w:history="1">
        <w:r w:rsidR="002C3A39" w:rsidRPr="001606D8">
          <w:rPr>
            <w:rFonts w:ascii="Times New Roman" w:eastAsia="Times New Roman" w:hAnsi="Times New Roman" w:cs="Times New Roman"/>
            <w:sz w:val="24"/>
            <w:szCs w:val="24"/>
          </w:rPr>
          <w:t>Angelenia B, Semegon</w:t>
        </w:r>
      </w:hyperlink>
      <w:r w:rsidR="002C3A39" w:rsidRPr="001606D8">
        <w:rPr>
          <w:rFonts w:ascii="Times New Roman" w:eastAsia="Times New Roman" w:hAnsi="Times New Roman" w:cs="Times New Roman"/>
          <w:sz w:val="24"/>
          <w:szCs w:val="24"/>
        </w:rPr>
        <w:t xml:space="preserve">. 2004. </w:t>
      </w:r>
      <w:r w:rsidR="002C3A39" w:rsidRPr="001606D8">
        <w:rPr>
          <w:rFonts w:ascii="Times New Roman" w:eastAsia="Times New Roman" w:hAnsi="Times New Roman" w:cs="Times New Roman"/>
          <w:kern w:val="36"/>
          <w:sz w:val="24"/>
          <w:szCs w:val="24"/>
        </w:rPr>
        <w:t>Young and Older Adults' Expression of Emotional Experience:</w:t>
      </w:r>
      <w:r w:rsidR="002C3A39" w:rsidRPr="001606D8">
        <w:rPr>
          <w:rFonts w:ascii="Times New Roman" w:eastAsia="Times New Roman" w:hAnsi="Times New Roman" w:cs="Times New Roman"/>
          <w:sz w:val="24"/>
          <w:szCs w:val="24"/>
        </w:rPr>
        <w:t xml:space="preserve"> </w:t>
      </w:r>
      <w:hyperlink r:id="rId122" w:history="1">
        <w:r w:rsidR="002C3A39" w:rsidRPr="001606D8">
          <w:rPr>
            <w:rFonts w:ascii="Times New Roman" w:eastAsia="Times New Roman" w:hAnsi="Times New Roman" w:cs="Times New Roman"/>
            <w:i/>
            <w:iCs/>
            <w:sz w:val="24"/>
            <w:szCs w:val="24"/>
          </w:rPr>
          <w:t>Journal of Adult Development</w:t>
        </w:r>
      </w:hyperlink>
      <w:r w:rsidR="002C3A39" w:rsidRPr="001606D8">
        <w:rPr>
          <w:rFonts w:ascii="Times New Roman" w:eastAsia="Times New Roman" w:hAnsi="Times New Roman" w:cs="Times New Roman"/>
          <w:sz w:val="24"/>
          <w:szCs w:val="24"/>
        </w:rPr>
        <w:t> </w:t>
      </w:r>
      <w:r w:rsidR="002C3A39" w:rsidRPr="001606D8">
        <w:rPr>
          <w:rFonts w:ascii="Times New Roman" w:eastAsia="Times New Roman" w:hAnsi="Times New Roman" w:cs="Times New Roman"/>
          <w:bCs/>
          <w:sz w:val="24"/>
          <w:szCs w:val="24"/>
          <w:bdr w:val="none" w:sz="0" w:space="0" w:color="auto" w:frame="1"/>
        </w:rPr>
        <w:t>volume</w:t>
      </w:r>
      <w:r w:rsidR="002C3A39" w:rsidRPr="001606D8">
        <w:rPr>
          <w:rFonts w:ascii="Times New Roman" w:eastAsia="Times New Roman" w:hAnsi="Times New Roman" w:cs="Times New Roman"/>
          <w:bCs/>
          <w:sz w:val="24"/>
          <w:szCs w:val="24"/>
        </w:rPr>
        <w:t> 11</w:t>
      </w:r>
      <w:r w:rsidR="002C3A39" w:rsidRPr="001606D8">
        <w:rPr>
          <w:rFonts w:ascii="Times New Roman" w:eastAsia="Times New Roman" w:hAnsi="Times New Roman" w:cs="Times New Roman"/>
          <w:sz w:val="24"/>
          <w:szCs w:val="24"/>
        </w:rPr>
        <w:t>, </w:t>
      </w:r>
      <w:r w:rsidR="002C3A39" w:rsidRPr="001606D8">
        <w:rPr>
          <w:rFonts w:ascii="Times New Roman" w:eastAsia="Times New Roman" w:hAnsi="Times New Roman" w:cs="Times New Roman"/>
          <w:sz w:val="24"/>
          <w:szCs w:val="24"/>
          <w:bdr w:val="none" w:sz="0" w:space="0" w:color="auto" w:frame="1"/>
        </w:rPr>
        <w:t>pp.</w:t>
      </w:r>
      <w:r w:rsidR="002C3A39" w:rsidRPr="001606D8">
        <w:rPr>
          <w:rFonts w:ascii="Times New Roman" w:eastAsia="Times New Roman" w:hAnsi="Times New Roman" w:cs="Times New Roman"/>
          <w:sz w:val="24"/>
          <w:szCs w:val="24"/>
        </w:rPr>
        <w:t xml:space="preserve">235–250 </w:t>
      </w:r>
    </w:p>
    <w:p w:rsidR="002C3A39" w:rsidRPr="001606D8" w:rsidRDefault="003C6D02" w:rsidP="001606D8">
      <w:pPr>
        <w:shd w:val="clear" w:color="auto" w:fill="FFFFFF"/>
        <w:spacing w:line="360" w:lineRule="auto"/>
        <w:jc w:val="both"/>
        <w:rPr>
          <w:rFonts w:ascii="OpenSansRegular" w:hAnsi="OpenSansRegular"/>
          <w:sz w:val="24"/>
          <w:szCs w:val="24"/>
        </w:rPr>
      </w:pPr>
      <w:hyperlink r:id="rId123" w:tooltip="Search for articles by this author" w:history="1">
        <w:r w:rsidR="002C3A39" w:rsidRPr="001606D8">
          <w:rPr>
            <w:rStyle w:val="Hyperlink"/>
            <w:rFonts w:ascii="Times New Roman" w:hAnsi="Times New Roman" w:cs="Times New Roman"/>
            <w:sz w:val="24"/>
            <w:szCs w:val="24"/>
          </w:rPr>
          <w:t>Niedtfeld, Inga</w:t>
        </w:r>
      </w:hyperlink>
      <w:r w:rsidR="002C3A39" w:rsidRPr="001606D8">
        <w:rPr>
          <w:rFonts w:ascii="Times New Roman" w:hAnsi="Times New Roman" w:cs="Times New Roman"/>
          <w:sz w:val="24"/>
          <w:szCs w:val="24"/>
        </w:rPr>
        <w:t xml:space="preserve"> &amp; </w:t>
      </w:r>
      <w:hyperlink r:id="rId124" w:tooltip="Search for articles by this author" w:history="1">
        <w:r w:rsidR="002C3A39" w:rsidRPr="001606D8">
          <w:rPr>
            <w:rStyle w:val="Hyperlink"/>
            <w:rFonts w:ascii="Times New Roman" w:hAnsi="Times New Roman" w:cs="Times New Roman"/>
            <w:sz w:val="24"/>
            <w:szCs w:val="24"/>
          </w:rPr>
          <w:t>Schmahl, Christian</w:t>
        </w:r>
      </w:hyperlink>
      <w:r w:rsidR="002C3A39" w:rsidRPr="001606D8">
        <w:rPr>
          <w:rStyle w:val="Hyperlink"/>
          <w:rFonts w:ascii="Times New Roman" w:hAnsi="Times New Roman" w:cs="Times New Roman"/>
          <w:sz w:val="24"/>
          <w:szCs w:val="24"/>
        </w:rPr>
        <w:t>.</w:t>
      </w:r>
      <w:r w:rsidR="002C3A39" w:rsidRPr="001606D8">
        <w:rPr>
          <w:rFonts w:ascii="Times New Roman" w:hAnsi="Times New Roman" w:cs="Times New Roman"/>
          <w:sz w:val="24"/>
          <w:szCs w:val="24"/>
        </w:rPr>
        <w:t xml:space="preserve"> 2009. </w:t>
      </w:r>
      <w:r w:rsidR="002C3A39" w:rsidRPr="001606D8">
        <w:rPr>
          <w:rFonts w:ascii="Times New Roman" w:hAnsi="Times New Roman" w:cs="Times New Roman"/>
          <w:bCs/>
          <w:sz w:val="24"/>
          <w:szCs w:val="24"/>
        </w:rPr>
        <w:t xml:space="preserve">Emotion Regulation and Pain in Borderline Personality Disorder, </w:t>
      </w:r>
      <w:hyperlink r:id="rId125" w:tooltip="link to all issues of this title" w:history="1">
        <w:r w:rsidR="002C3A39" w:rsidRPr="001606D8">
          <w:rPr>
            <w:rStyle w:val="Hyperlink"/>
            <w:rFonts w:ascii="Times New Roman" w:hAnsi="Times New Roman" w:cs="Times New Roman"/>
            <w:i/>
            <w:sz w:val="24"/>
            <w:szCs w:val="24"/>
          </w:rPr>
          <w:t>Current Psychiatry Reviews</w:t>
        </w:r>
      </w:hyperlink>
      <w:r w:rsidR="002C3A39" w:rsidRPr="001606D8">
        <w:rPr>
          <w:rFonts w:ascii="Times New Roman" w:hAnsi="Times New Roman" w:cs="Times New Roman"/>
          <w:sz w:val="24"/>
          <w:szCs w:val="24"/>
        </w:rPr>
        <w:t xml:space="preserve">, , </w:t>
      </w:r>
      <w:hyperlink r:id="rId126" w:tooltip="link to all titles by this publisher" w:history="1">
        <w:r w:rsidR="002C3A39" w:rsidRPr="001606D8">
          <w:rPr>
            <w:rStyle w:val="Hyperlink"/>
            <w:rFonts w:ascii="Times New Roman" w:hAnsi="Times New Roman" w:cs="Times New Roman"/>
            <w:sz w:val="24"/>
            <w:szCs w:val="24"/>
          </w:rPr>
          <w:t>Bentham Science Publishers</w:t>
        </w:r>
      </w:hyperlink>
      <w:r w:rsidR="002C3A39" w:rsidRPr="001606D8">
        <w:rPr>
          <w:rFonts w:ascii="Times New Roman" w:hAnsi="Times New Roman" w:cs="Times New Roman"/>
          <w:sz w:val="24"/>
          <w:szCs w:val="24"/>
        </w:rPr>
        <w:t>,Volume 5, Number 1, pp. </w:t>
      </w:r>
      <w:r w:rsidR="002C3A39" w:rsidRPr="001606D8">
        <w:rPr>
          <w:rStyle w:val="pagesnum"/>
          <w:rFonts w:ascii="Times New Roman" w:hAnsi="Times New Roman" w:cs="Times New Roman"/>
          <w:sz w:val="24"/>
          <w:szCs w:val="24"/>
        </w:rPr>
        <w:t>48-54(7)</w:t>
      </w:r>
      <w:r w:rsidR="002C3A39" w:rsidRPr="001606D8">
        <w:rPr>
          <w:rFonts w:ascii="Times New Roman" w:hAnsi="Times New Roman" w:cs="Times New Roman"/>
          <w:sz w:val="24"/>
          <w:szCs w:val="24"/>
        </w:rPr>
        <w:t>, doi</w:t>
      </w:r>
      <w:r w:rsidR="002C3A39" w:rsidRPr="001606D8">
        <w:rPr>
          <w:rStyle w:val="Strong"/>
          <w:rFonts w:ascii="Times New Roman" w:hAnsi="Times New Roman" w:cs="Times New Roman"/>
          <w:sz w:val="24"/>
          <w:szCs w:val="24"/>
        </w:rPr>
        <w:t>:</w:t>
      </w:r>
      <w:r w:rsidR="002C3A39" w:rsidRPr="001606D8">
        <w:rPr>
          <w:rFonts w:ascii="Times New Roman" w:hAnsi="Times New Roman" w:cs="Times New Roman"/>
          <w:sz w:val="24"/>
          <w:szCs w:val="24"/>
        </w:rPr>
        <w:t> </w:t>
      </w:r>
      <w:hyperlink r:id="rId127" w:history="1">
        <w:r w:rsidR="002C3A39" w:rsidRPr="001606D8">
          <w:rPr>
            <w:rStyle w:val="Hyperlink"/>
            <w:rFonts w:ascii="Times New Roman" w:hAnsi="Times New Roman" w:cs="Times New Roman"/>
            <w:sz w:val="24"/>
            <w:szCs w:val="24"/>
          </w:rPr>
          <w:t>https://doi.org/10.2174/157340009787315262</w:t>
        </w:r>
      </w:hyperlink>
    </w:p>
    <w:p w:rsidR="002C3A39" w:rsidRPr="001606D8" w:rsidRDefault="003C6D02" w:rsidP="001606D8">
      <w:pPr>
        <w:spacing w:line="360" w:lineRule="auto"/>
        <w:jc w:val="both"/>
        <w:rPr>
          <w:rFonts w:ascii="Times New Roman" w:hAnsi="Times New Roman" w:cs="Times New Roman"/>
          <w:sz w:val="24"/>
          <w:szCs w:val="24"/>
        </w:rPr>
      </w:pPr>
      <w:hyperlink r:id="rId128" w:anchor="auth-Nora-Bunford" w:history="1">
        <w:r w:rsidR="002C3A39" w:rsidRPr="001606D8">
          <w:rPr>
            <w:rStyle w:val="Hyperlink"/>
            <w:rFonts w:ascii="Times New Roman" w:hAnsi="Times New Roman" w:cs="Times New Roman"/>
            <w:sz w:val="24"/>
            <w:szCs w:val="24"/>
          </w:rPr>
          <w:t>Nora Bunford</w:t>
        </w:r>
      </w:hyperlink>
      <w:r w:rsidR="002C3A39" w:rsidRPr="001606D8">
        <w:rPr>
          <w:rFonts w:ascii="Times New Roman" w:hAnsi="Times New Roman" w:cs="Times New Roman"/>
          <w:sz w:val="24"/>
          <w:szCs w:val="24"/>
        </w:rPr>
        <w:t>, </w:t>
      </w:r>
      <w:hyperlink r:id="rId129" w:anchor="auth-Steven_W_-Evans" w:history="1">
        <w:r w:rsidR="002C3A39" w:rsidRPr="001606D8">
          <w:rPr>
            <w:rStyle w:val="Hyperlink"/>
            <w:rFonts w:ascii="Times New Roman" w:hAnsi="Times New Roman" w:cs="Times New Roman"/>
            <w:sz w:val="24"/>
            <w:szCs w:val="24"/>
          </w:rPr>
          <w:t>Steven W. Evans</w:t>
        </w:r>
      </w:hyperlink>
      <w:r w:rsidR="002C3A39" w:rsidRPr="001606D8">
        <w:rPr>
          <w:rFonts w:ascii="Times New Roman" w:hAnsi="Times New Roman" w:cs="Times New Roman"/>
          <w:sz w:val="24"/>
          <w:szCs w:val="24"/>
        </w:rPr>
        <w:t>, </w:t>
      </w:r>
      <w:hyperlink r:id="rId130" w:anchor="auth-Stephen_P_-Becker" w:history="1">
        <w:r w:rsidR="002C3A39" w:rsidRPr="001606D8">
          <w:rPr>
            <w:rStyle w:val="Hyperlink"/>
            <w:rFonts w:ascii="Times New Roman" w:hAnsi="Times New Roman" w:cs="Times New Roman"/>
            <w:sz w:val="24"/>
            <w:szCs w:val="24"/>
          </w:rPr>
          <w:t>Stephen P. Becker</w:t>
        </w:r>
      </w:hyperlink>
      <w:r w:rsidR="002C3A39" w:rsidRPr="001606D8">
        <w:rPr>
          <w:rFonts w:ascii="Times New Roman" w:hAnsi="Times New Roman" w:cs="Times New Roman"/>
          <w:sz w:val="24"/>
          <w:szCs w:val="24"/>
        </w:rPr>
        <w:t> &amp; </w:t>
      </w:r>
      <w:hyperlink r:id="rId131" w:anchor="auth-Joshua_M_-Langberg" w:history="1">
        <w:r w:rsidR="002C3A39" w:rsidRPr="001606D8">
          <w:rPr>
            <w:rStyle w:val="Hyperlink"/>
            <w:rFonts w:ascii="Times New Roman" w:hAnsi="Times New Roman" w:cs="Times New Roman"/>
            <w:sz w:val="24"/>
            <w:szCs w:val="24"/>
          </w:rPr>
          <w:t>Joshua M. Langberg</w:t>
        </w:r>
      </w:hyperlink>
      <w:r w:rsidR="002C3A39" w:rsidRPr="001606D8">
        <w:rPr>
          <w:rStyle w:val="Hyperlink"/>
          <w:rFonts w:ascii="Times New Roman" w:hAnsi="Times New Roman" w:cs="Times New Roman"/>
          <w:sz w:val="24"/>
          <w:szCs w:val="24"/>
        </w:rPr>
        <w:t>.</w:t>
      </w:r>
      <w:r w:rsidR="002C3A39" w:rsidRPr="001606D8">
        <w:rPr>
          <w:rFonts w:ascii="Times New Roman" w:hAnsi="Times New Roman" w:cs="Times New Roman"/>
          <w:sz w:val="24"/>
          <w:szCs w:val="24"/>
        </w:rPr>
        <w:t xml:space="preserve"> 2015. </w:t>
      </w:r>
      <w:r w:rsidR="002C3A39" w:rsidRPr="001606D8">
        <w:rPr>
          <w:rFonts w:ascii="Times New Roman" w:hAnsi="Times New Roman" w:cs="Times New Roman"/>
          <w:bCs/>
          <w:sz w:val="24"/>
          <w:szCs w:val="24"/>
        </w:rPr>
        <w:t>Attention-Deficit/Hyperactivity Disorder and Social Skills in Youth: A Moderated Mediation Model of Emotion Dysregulation and Depression</w:t>
      </w:r>
      <w:r w:rsidR="002C3A39" w:rsidRPr="001606D8">
        <w:rPr>
          <w:rFonts w:ascii="Times New Roman" w:hAnsi="Times New Roman" w:cs="Times New Roman"/>
          <w:sz w:val="24"/>
          <w:szCs w:val="24"/>
          <w:shd w:val="clear" w:color="auto" w:fill="FFFFFF"/>
        </w:rPr>
        <w:t xml:space="preserve">, </w:t>
      </w:r>
      <w:hyperlink r:id="rId132" w:history="1">
        <w:r w:rsidR="002C3A39" w:rsidRPr="001606D8">
          <w:rPr>
            <w:rStyle w:val="Hyperlink"/>
            <w:rFonts w:ascii="Times New Roman" w:hAnsi="Times New Roman" w:cs="Times New Roman"/>
            <w:i/>
            <w:iCs/>
            <w:sz w:val="24"/>
            <w:szCs w:val="24"/>
          </w:rPr>
          <w:t>Journal of Abnormal Child Psychology</w:t>
        </w:r>
      </w:hyperlink>
      <w:r w:rsidR="002C3A39" w:rsidRPr="001606D8">
        <w:rPr>
          <w:rFonts w:ascii="Times New Roman" w:hAnsi="Times New Roman" w:cs="Times New Roman"/>
          <w:sz w:val="24"/>
          <w:szCs w:val="24"/>
        </w:rPr>
        <w:t> </w:t>
      </w:r>
      <w:r w:rsidR="002C3A39" w:rsidRPr="001606D8">
        <w:rPr>
          <w:rStyle w:val="u-visually-hidden"/>
          <w:rFonts w:ascii="Times New Roman" w:hAnsi="Times New Roman" w:cs="Times New Roman"/>
          <w:bCs/>
          <w:sz w:val="24"/>
          <w:szCs w:val="24"/>
          <w:bdr w:val="none" w:sz="0" w:space="0" w:color="auto" w:frame="1"/>
        </w:rPr>
        <w:t>volume</w:t>
      </w:r>
      <w:r w:rsidR="002C3A39" w:rsidRPr="001606D8">
        <w:rPr>
          <w:rFonts w:ascii="Times New Roman" w:hAnsi="Times New Roman" w:cs="Times New Roman"/>
          <w:bCs/>
          <w:sz w:val="24"/>
          <w:szCs w:val="24"/>
        </w:rPr>
        <w:t> 43</w:t>
      </w:r>
      <w:r w:rsidR="002C3A39" w:rsidRPr="001606D8">
        <w:rPr>
          <w:rFonts w:ascii="Times New Roman" w:hAnsi="Times New Roman" w:cs="Times New Roman"/>
          <w:sz w:val="24"/>
          <w:szCs w:val="24"/>
        </w:rPr>
        <w:t>, </w:t>
      </w:r>
      <w:r w:rsidR="002C3A39" w:rsidRPr="001606D8">
        <w:rPr>
          <w:rStyle w:val="u-visually-hidden"/>
          <w:rFonts w:ascii="Times New Roman" w:hAnsi="Times New Roman" w:cs="Times New Roman"/>
          <w:sz w:val="24"/>
          <w:szCs w:val="24"/>
          <w:bdr w:val="none" w:sz="0" w:space="0" w:color="auto" w:frame="1"/>
        </w:rPr>
        <w:t xml:space="preserve">pp. </w:t>
      </w:r>
      <w:r w:rsidR="002C3A39" w:rsidRPr="001606D8">
        <w:rPr>
          <w:rFonts w:ascii="Times New Roman" w:hAnsi="Times New Roman" w:cs="Times New Roman"/>
          <w:sz w:val="24"/>
          <w:szCs w:val="24"/>
        </w:rPr>
        <w:t>283–296.</w:t>
      </w:r>
      <w:hyperlink r:id="rId133" w:anchor="citeas" w:history="1"/>
    </w:p>
    <w:p w:rsidR="002C3A39" w:rsidRPr="001606D8" w:rsidRDefault="003C6D02" w:rsidP="001606D8">
      <w:pPr>
        <w:spacing w:line="360" w:lineRule="auto"/>
        <w:jc w:val="both"/>
        <w:rPr>
          <w:rFonts w:ascii="Times New Roman" w:hAnsi="Times New Roman" w:cs="Times New Roman"/>
          <w:sz w:val="24"/>
          <w:szCs w:val="24"/>
        </w:rPr>
      </w:pPr>
      <w:hyperlink r:id="rId134" w:history="1">
        <w:r w:rsidR="002C3A39" w:rsidRPr="001606D8">
          <w:rPr>
            <w:rStyle w:val="Hyperlink"/>
            <w:rFonts w:ascii="Times New Roman" w:hAnsi="Times New Roman" w:cs="Times New Roman"/>
            <w:sz w:val="24"/>
            <w:szCs w:val="24"/>
            <w:bdr w:val="none" w:sz="0" w:space="0" w:color="auto" w:frame="1"/>
          </w:rPr>
          <w:t>Pamela M. Cole</w:t>
        </w:r>
      </w:hyperlink>
      <w:r w:rsidR="002C3A39" w:rsidRPr="001606D8">
        <w:rPr>
          <w:rFonts w:ascii="Times New Roman" w:hAnsi="Times New Roman" w:cs="Times New Roman"/>
          <w:sz w:val="24"/>
          <w:szCs w:val="24"/>
          <w:bdr w:val="none" w:sz="0" w:space="0" w:color="auto" w:frame="1"/>
        </w:rPr>
        <w:t>,</w:t>
      </w:r>
      <w:r w:rsidR="002C3A39" w:rsidRPr="001606D8">
        <w:rPr>
          <w:rFonts w:ascii="Times New Roman" w:hAnsi="Times New Roman" w:cs="Times New Roman"/>
          <w:sz w:val="24"/>
          <w:szCs w:val="24"/>
        </w:rPr>
        <w:t xml:space="preserve"> </w:t>
      </w:r>
      <w:hyperlink r:id="rId135" w:history="1">
        <w:r w:rsidR="002C3A39" w:rsidRPr="001606D8">
          <w:rPr>
            <w:rStyle w:val="Hyperlink"/>
            <w:rFonts w:ascii="Times New Roman" w:hAnsi="Times New Roman" w:cs="Times New Roman"/>
            <w:sz w:val="24"/>
            <w:szCs w:val="24"/>
            <w:bdr w:val="none" w:sz="0" w:space="0" w:color="auto" w:frame="1"/>
          </w:rPr>
          <w:t>Sandra J. Llera</w:t>
        </w:r>
      </w:hyperlink>
      <w:r w:rsidR="002C3A39" w:rsidRPr="001606D8">
        <w:rPr>
          <w:rFonts w:ascii="Times New Roman" w:hAnsi="Times New Roman" w:cs="Times New Roman"/>
          <w:sz w:val="24"/>
          <w:szCs w:val="24"/>
          <w:bdr w:val="none" w:sz="0" w:space="0" w:color="auto" w:frame="1"/>
        </w:rPr>
        <w:t> and</w:t>
      </w:r>
      <w:r w:rsidR="002C3A39" w:rsidRPr="001606D8">
        <w:rPr>
          <w:rFonts w:ascii="Times New Roman" w:hAnsi="Times New Roman" w:cs="Times New Roman"/>
          <w:sz w:val="24"/>
          <w:szCs w:val="24"/>
        </w:rPr>
        <w:t xml:space="preserve"> </w:t>
      </w:r>
      <w:hyperlink r:id="rId136" w:history="1">
        <w:r w:rsidR="002C3A39" w:rsidRPr="001606D8">
          <w:rPr>
            <w:rStyle w:val="Hyperlink"/>
            <w:rFonts w:ascii="Times New Roman" w:hAnsi="Times New Roman" w:cs="Times New Roman"/>
            <w:sz w:val="24"/>
            <w:szCs w:val="24"/>
            <w:bdr w:val="none" w:sz="0" w:space="0" w:color="auto" w:frame="1"/>
          </w:rPr>
          <w:t>Caroline K. Pemberton</w:t>
        </w:r>
      </w:hyperlink>
      <w:r w:rsidR="002C3A39" w:rsidRPr="001606D8">
        <w:rPr>
          <w:rStyle w:val="Hyperlink"/>
          <w:rFonts w:ascii="Times New Roman" w:hAnsi="Times New Roman" w:cs="Times New Roman"/>
          <w:sz w:val="24"/>
          <w:szCs w:val="24"/>
          <w:bdr w:val="none" w:sz="0" w:space="0" w:color="auto" w:frame="1"/>
        </w:rPr>
        <w:t xml:space="preserve">. 2009. </w:t>
      </w:r>
      <w:r w:rsidR="002C3A39" w:rsidRPr="001606D8">
        <w:rPr>
          <w:rFonts w:ascii="Times New Roman" w:hAnsi="Times New Roman" w:cs="Times New Roman"/>
          <w:sz w:val="24"/>
          <w:szCs w:val="24"/>
        </w:rPr>
        <w:t>Emotional instability, poor emotional awareness, and the development of borderline personality, Development and Psychology, Cambridge University press, Vol. 21, pp. 1293-1310.</w:t>
      </w:r>
    </w:p>
    <w:p w:rsidR="002C3A39" w:rsidRPr="001606D8" w:rsidRDefault="002C3A39" w:rsidP="001606D8">
      <w:pPr>
        <w:shd w:val="clear" w:color="auto" w:fill="FFFFFF"/>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Pamela May. 2009. Creative Development in the Early Years Foundation Stage, Madison Avenue, New York: Routledge</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rPr>
        <w:t xml:space="preserve">Paul D. Hastings, William T. Utendale, and Caroline Sullivan. 2007. </w:t>
      </w:r>
      <w:r w:rsidRPr="001606D8">
        <w:rPr>
          <w:rFonts w:ascii="Times New Roman" w:eastAsia="Times New Roman" w:hAnsi="Times New Roman" w:cs="Times New Roman"/>
          <w:sz w:val="24"/>
          <w:szCs w:val="24"/>
        </w:rPr>
        <w:t xml:space="preserve">Handbook of Socialization: Theory and Research, </w:t>
      </w:r>
      <w:r w:rsidRPr="001606D8">
        <w:rPr>
          <w:rFonts w:ascii="Times New Roman" w:hAnsi="Times New Roman" w:cs="Times New Roman"/>
          <w:sz w:val="24"/>
          <w:szCs w:val="24"/>
        </w:rPr>
        <w:t>the Socialization of Prosocial Development,</w:t>
      </w:r>
      <w:r w:rsidRPr="001606D8">
        <w:rPr>
          <w:rFonts w:ascii="Times New Roman" w:eastAsia="Times New Roman" w:hAnsi="Times New Roman" w:cs="Times New Roman"/>
          <w:sz w:val="24"/>
          <w:szCs w:val="24"/>
        </w:rPr>
        <w:t xml:space="preserve"> </w:t>
      </w:r>
      <w:r w:rsidRPr="001606D8">
        <w:rPr>
          <w:rFonts w:ascii="Times New Roman" w:hAnsi="Times New Roman" w:cs="Times New Roman"/>
          <w:sz w:val="24"/>
          <w:szCs w:val="24"/>
        </w:rPr>
        <w:t>The Socialization of Prosocial Development, Street New York: Guilford Publications.</w:t>
      </w:r>
    </w:p>
    <w:p w:rsidR="002C3A39" w:rsidRPr="001606D8" w:rsidRDefault="002C3A39" w:rsidP="001606D8">
      <w:pPr>
        <w:spacing w:line="360" w:lineRule="auto"/>
        <w:jc w:val="both"/>
        <w:rPr>
          <w:rFonts w:ascii="Times New Roman" w:hAnsi="Times New Roman" w:cs="Times New Roman"/>
          <w:sz w:val="24"/>
          <w:szCs w:val="24"/>
        </w:rPr>
      </w:pPr>
      <w:r w:rsidRPr="001606D8">
        <w:rPr>
          <w:rFonts w:ascii="Times New Roman" w:hAnsi="Times New Roman" w:cs="Times New Roman"/>
          <w:sz w:val="24"/>
          <w:szCs w:val="24"/>
          <w:shd w:val="clear" w:color="auto" w:fill="FFFFFF"/>
        </w:rPr>
        <w:t xml:space="preserve">Salsman N.L, Linehan M.M. 2012. An Investigation of the Relationships among Negative Affect, Difficulties in Emotion Regulation, and Features of Borderline Personality Disorder, </w:t>
      </w:r>
      <w:r w:rsidRPr="001606D8">
        <w:rPr>
          <w:rStyle w:val="Emphasis"/>
          <w:rFonts w:ascii="Times New Roman" w:hAnsi="Times New Roman" w:cs="Times New Roman"/>
          <w:sz w:val="24"/>
          <w:szCs w:val="24"/>
        </w:rPr>
        <w:t>Journal of Psychopathology and Behavioral Assessment, pp.34</w:t>
      </w:r>
      <w:r w:rsidRPr="001606D8">
        <w:rPr>
          <w:rFonts w:ascii="Times New Roman" w:hAnsi="Times New Roman" w:cs="Times New Roman"/>
          <w:sz w:val="24"/>
          <w:szCs w:val="24"/>
        </w:rPr>
        <w:t>(2), 260–267. </w:t>
      </w:r>
      <w:hyperlink r:id="rId137" w:tgtFrame="_blank" w:history="1">
        <w:r w:rsidRPr="001606D8">
          <w:rPr>
            <w:rStyle w:val="Hyperlink"/>
            <w:rFonts w:ascii="Times New Roman" w:hAnsi="Times New Roman" w:cs="Times New Roman"/>
            <w:sz w:val="24"/>
            <w:szCs w:val="24"/>
          </w:rPr>
          <w:t>https://doi.org/10.1007/s10862-012-9275-8</w:t>
        </w:r>
      </w:hyperlink>
      <w:r w:rsidRPr="001606D8">
        <w:rPr>
          <w:rStyle w:val="Hyperlink"/>
          <w:rFonts w:ascii="Times New Roman" w:hAnsi="Times New Roman" w:cs="Times New Roman"/>
          <w:sz w:val="24"/>
          <w:szCs w:val="24"/>
        </w:rPr>
        <w:t>.</w:t>
      </w:r>
    </w:p>
    <w:p w:rsidR="002C3A39" w:rsidRPr="001606D8" w:rsidRDefault="002C3A39" w:rsidP="001606D8">
      <w:pPr>
        <w:spacing w:line="360" w:lineRule="auto"/>
        <w:jc w:val="both"/>
        <w:rPr>
          <w:rFonts w:ascii="Times New Roman" w:hAnsi="Times New Roman" w:cs="Times New Roman"/>
          <w:sz w:val="24"/>
          <w:szCs w:val="24"/>
          <w:shd w:val="clear" w:color="auto" w:fill="FFFFFF"/>
        </w:rPr>
      </w:pPr>
      <w:r w:rsidRPr="001606D8">
        <w:rPr>
          <w:rStyle w:val="ref-journal"/>
          <w:rFonts w:ascii="Times New Roman" w:hAnsi="Times New Roman" w:cs="Times New Roman"/>
          <w:i/>
          <w:iCs/>
          <w:sz w:val="24"/>
          <w:szCs w:val="24"/>
          <w:shd w:val="clear" w:color="auto" w:fill="FFFFFF"/>
        </w:rPr>
        <w:t xml:space="preserve"> </w:t>
      </w:r>
    </w:p>
    <w:tbl>
      <w:tblPr>
        <w:tblW w:w="1349" w:type="pct"/>
        <w:shd w:val="clear" w:color="auto" w:fill="FFFFFF"/>
        <w:tblCellMar>
          <w:left w:w="0" w:type="dxa"/>
          <w:right w:w="0" w:type="dxa"/>
        </w:tblCellMar>
        <w:tblLook w:val="04A0"/>
      </w:tblPr>
      <w:tblGrid>
        <w:gridCol w:w="2172"/>
      </w:tblGrid>
      <w:tr w:rsidR="002C3A39" w:rsidRPr="001606D8" w:rsidTr="0063317D">
        <w:tc>
          <w:tcPr>
            <w:tcW w:w="0" w:type="auto"/>
            <w:shd w:val="clear" w:color="auto" w:fill="FFFFFF"/>
            <w:vAlign w:val="center"/>
            <w:hideMark/>
          </w:tcPr>
          <w:p w:rsidR="002C3A39" w:rsidRPr="001606D8" w:rsidRDefault="002C3A39" w:rsidP="001606D8">
            <w:pPr>
              <w:spacing w:line="360" w:lineRule="auto"/>
              <w:rPr>
                <w:rFonts w:ascii="Times New Roman" w:hAnsi="Times New Roman" w:cs="Times New Roman"/>
                <w:sz w:val="24"/>
                <w:szCs w:val="24"/>
              </w:rPr>
            </w:pPr>
            <w:r w:rsidRPr="001606D8">
              <w:rPr>
                <w:rFonts w:ascii="Times New Roman" w:hAnsi="Times New Roman" w:cs="Times New Roman"/>
                <w:sz w:val="24"/>
                <w:szCs w:val="24"/>
              </w:rPr>
              <w:t> </w:t>
            </w:r>
          </w:p>
        </w:tc>
      </w:tr>
    </w:tbl>
    <w:p w:rsidR="002C3A39" w:rsidRPr="001606D8" w:rsidRDefault="002C3A39" w:rsidP="001606D8">
      <w:pPr>
        <w:spacing w:line="360" w:lineRule="auto"/>
        <w:rPr>
          <w:sz w:val="24"/>
          <w:szCs w:val="24"/>
        </w:rPr>
      </w:pPr>
    </w:p>
    <w:p w:rsidR="002C3A39" w:rsidRPr="001606D8" w:rsidRDefault="002C3A39" w:rsidP="001606D8">
      <w:pPr>
        <w:spacing w:line="360" w:lineRule="auto"/>
        <w:ind w:right="571"/>
        <w:jc w:val="both"/>
        <w:rPr>
          <w:rStyle w:val="text"/>
          <w:rFonts w:ascii="Times New Roman" w:eastAsia="Times New Roman" w:hAnsi="Times New Roman" w:cs="Times New Roman"/>
          <w:b/>
          <w:color w:val="222222"/>
          <w:sz w:val="24"/>
          <w:szCs w:val="24"/>
          <w:lang w:eastAsia="en-IN"/>
        </w:rPr>
      </w:pPr>
    </w:p>
    <w:p w:rsidR="002C3A39" w:rsidRPr="001606D8" w:rsidRDefault="002C3A39" w:rsidP="001606D8">
      <w:pPr>
        <w:spacing w:line="360" w:lineRule="auto"/>
        <w:rPr>
          <w:rFonts w:ascii="Times New Roman" w:hAnsi="Times New Roman" w:cs="Times New Roman"/>
          <w:sz w:val="24"/>
          <w:szCs w:val="24"/>
        </w:rPr>
      </w:pPr>
    </w:p>
    <w:sectPr w:rsidR="002C3A39" w:rsidRPr="001606D8" w:rsidSect="000D58D4">
      <w:headerReference w:type="default" r:id="rId138"/>
      <w:footerReference w:type="default" r:id="rId139"/>
      <w:pgSz w:w="10318" w:h="14570" w:code="13"/>
      <w:pgMar w:top="900" w:right="1134" w:bottom="1134" w:left="1134"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720BD" w:rsidRDefault="009720BD" w:rsidP="00EF51E2">
      <w:pPr>
        <w:spacing w:after="0" w:line="240" w:lineRule="auto"/>
      </w:pPr>
      <w:r>
        <w:separator/>
      </w:r>
    </w:p>
  </w:endnote>
  <w:endnote w:type="continuationSeparator" w:id="0">
    <w:p w:rsidR="009720BD" w:rsidRDefault="009720BD" w:rsidP="00EF51E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mini">
    <w:panose1 w:val="00000000000000000000"/>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Vijaya">
    <w:panose1 w:val="020B0604020202020204"/>
    <w:charset w:val="00"/>
    <w:family w:val="swiss"/>
    <w:pitch w:val="variable"/>
    <w:sig w:usb0="00100003" w:usb1="00000000" w:usb2="00000000" w:usb3="00000000" w:csb0="00000001" w:csb1="00000000"/>
  </w:font>
  <w:font w:name="Baamini">
    <w:panose1 w:val="00000000000000000000"/>
    <w:charset w:val="00"/>
    <w:family w:val="auto"/>
    <w:pitch w:val="variable"/>
    <w:sig w:usb0="00000003" w:usb1="00000000" w:usb2="00000000" w:usb3="00000000" w:csb0="00000001"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20Antiqua">
    <w:altName w:val="Cambria"/>
    <w:panose1 w:val="00000000000000000000"/>
    <w:charset w:val="00"/>
    <w:family w:val="roman"/>
    <w:notTrueType/>
    <w:pitch w:val="default"/>
    <w:sig w:usb0="00000000" w:usb1="00000000" w:usb2="00000000" w:usb3="00000000" w:csb0="00000000" w:csb1="00000000"/>
  </w:font>
  <w:font w:name="Baamini Plain">
    <w:panose1 w:val="00000000000000000000"/>
    <w:charset w:val="00"/>
    <w:family w:val="auto"/>
    <w:pitch w:val="variable"/>
    <w:sig w:usb0="00000003" w:usb1="00000000" w:usb2="00000000" w:usb3="00000000" w:csb0="00000001" w:csb1="00000000"/>
  </w:font>
  <w:font w:name="Kalaham">
    <w:panose1 w:val="00000000000000000000"/>
    <w:charset w:val="00"/>
    <w:family w:val="auto"/>
    <w:pitch w:val="variable"/>
    <w:sig w:usb0="00000003" w:usb1="00000000" w:usb2="00000000" w:usb3="00000000" w:csb0="00000001" w:csb1="00000000"/>
  </w:font>
  <w:font w:name="NC Veena">
    <w:altName w:val="Calibri"/>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Roman">
    <w:altName w:val="Times New Roman"/>
    <w:panose1 w:val="00000000000000000000"/>
    <w:charset w:val="00"/>
    <w:family w:val="roman"/>
    <w:notTrueType/>
    <w:pitch w:val="default"/>
    <w:sig w:usb0="00000000" w:usb1="00000000" w:usb2="00000000" w:usb3="00000000" w:csb0="00000000"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Times-Italic">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unRRavi">
    <w:charset w:val="00"/>
    <w:family w:val="auto"/>
    <w:pitch w:val="variable"/>
    <w:sig w:usb0="00000003" w:usb1="00000000" w:usb2="00000000" w:usb3="00000000" w:csb0="00000001" w:csb1="00000000"/>
  </w:font>
  <w:font w:name="SunVinod">
    <w:panose1 w:val="00000000000000000000"/>
    <w:charset w:val="00"/>
    <w:family w:val="auto"/>
    <w:notTrueType/>
    <w:pitch w:val="default"/>
    <w:sig w:usb0="00000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 w:name="Aabohi">
    <w:panose1 w:val="00000000000000000000"/>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OpenSansRegular">
    <w:altName w:val="Times New Roman"/>
    <w:panose1 w:val="00000000000000000000"/>
    <w:charset w:val="00"/>
    <w:family w:val="roman"/>
    <w:notTrueType/>
    <w:pitch w:val="default"/>
    <w:sig w:usb0="00000000" w:usb1="00000000" w:usb2="00000000" w:usb3="00000000" w:csb0="00000000" w:csb1="00000000"/>
  </w:font>
  <w:font w:name="inherit">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60256970"/>
      <w:docPartObj>
        <w:docPartGallery w:val="Page Numbers (Bottom of Page)"/>
        <w:docPartUnique/>
      </w:docPartObj>
    </w:sdtPr>
    <w:sdtEndPr>
      <w:rPr>
        <w:noProof/>
      </w:rPr>
    </w:sdtEndPr>
    <w:sdtContent>
      <w:p w:rsidR="001606D8" w:rsidRDefault="003C6D02">
        <w:pPr>
          <w:pStyle w:val="Footer"/>
          <w:jc w:val="center"/>
        </w:pPr>
        <w:r>
          <w:fldChar w:fldCharType="begin"/>
        </w:r>
        <w:r w:rsidR="001606D8">
          <w:instrText xml:space="preserve"> PAGE   \* MERGEFORMAT </w:instrText>
        </w:r>
        <w:r>
          <w:fldChar w:fldCharType="separate"/>
        </w:r>
        <w:r w:rsidR="009720BD">
          <w:rPr>
            <w:noProof/>
          </w:rPr>
          <w:t>1</w:t>
        </w:r>
        <w:r>
          <w:rPr>
            <w:noProof/>
          </w:rPr>
          <w:fldChar w:fldCharType="end"/>
        </w:r>
      </w:p>
    </w:sdtContent>
  </w:sdt>
  <w:p w:rsidR="001606D8" w:rsidRDefault="001606D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720BD" w:rsidRDefault="009720BD" w:rsidP="00EF51E2">
      <w:pPr>
        <w:spacing w:after="0" w:line="240" w:lineRule="auto"/>
      </w:pPr>
      <w:r>
        <w:separator/>
      </w:r>
    </w:p>
  </w:footnote>
  <w:footnote w:type="continuationSeparator" w:id="0">
    <w:p w:rsidR="009720BD" w:rsidRDefault="009720BD" w:rsidP="00EF51E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06D8" w:rsidRPr="00D80A4C" w:rsidRDefault="001606D8" w:rsidP="00C74044">
    <w:pPr>
      <w:pStyle w:val="Header"/>
      <w:jc w:val="center"/>
      <w:rPr>
        <w:rFonts w:cstheme="minorHAnsi"/>
        <w:i/>
      </w:rPr>
    </w:pPr>
    <w:r w:rsidRPr="00C74044">
      <w:rPr>
        <w:rFonts w:ascii="Bamini" w:hAnsi="Bamini" w:cstheme="minorHAnsi"/>
        <w:i/>
      </w:rPr>
      <w:t>nea;jy;</w:t>
    </w:r>
    <w:r>
      <w:rPr>
        <w:rFonts w:cstheme="minorHAnsi"/>
        <w:i/>
      </w:rPr>
      <w:t xml:space="preserve"> | Vol. 12, Issue-2 - 2021</w:t>
    </w:r>
  </w:p>
  <w:p w:rsidR="001606D8" w:rsidRPr="00C74044" w:rsidRDefault="001606D8" w:rsidP="00C7404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F36B2"/>
    <w:multiLevelType w:val="hybridMultilevel"/>
    <w:tmpl w:val="F91E9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6E3163"/>
    <w:multiLevelType w:val="hybridMultilevel"/>
    <w:tmpl w:val="A0FE9E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824589"/>
    <w:multiLevelType w:val="hybridMultilevel"/>
    <w:tmpl w:val="0C128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3606EF"/>
    <w:multiLevelType w:val="hybridMultilevel"/>
    <w:tmpl w:val="4FF83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337F97"/>
    <w:multiLevelType w:val="hybridMultilevel"/>
    <w:tmpl w:val="31644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856E35"/>
    <w:multiLevelType w:val="hybridMultilevel"/>
    <w:tmpl w:val="5B507468"/>
    <w:lvl w:ilvl="0" w:tplc="920A029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1E2CDC"/>
    <w:multiLevelType w:val="multilevel"/>
    <w:tmpl w:val="6ECAD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C261955"/>
    <w:multiLevelType w:val="hybridMultilevel"/>
    <w:tmpl w:val="4C280EF8"/>
    <w:lvl w:ilvl="0" w:tplc="AD6EDEB4">
      <w:numFmt w:val="bullet"/>
      <w:lvlText w:val="-"/>
      <w:lvlJc w:val="left"/>
      <w:pPr>
        <w:ind w:left="885" w:hanging="360"/>
      </w:pPr>
      <w:rPr>
        <w:rFonts w:ascii="Bamini" w:eastAsiaTheme="minorHAnsi" w:hAnsi="Bamini" w:cs="Times New Roman" w:hint="default"/>
      </w:rPr>
    </w:lvl>
    <w:lvl w:ilvl="1" w:tplc="04090003">
      <w:start w:val="1"/>
      <w:numFmt w:val="bullet"/>
      <w:lvlText w:val="o"/>
      <w:lvlJc w:val="left"/>
      <w:pPr>
        <w:ind w:left="1605" w:hanging="360"/>
      </w:pPr>
      <w:rPr>
        <w:rFonts w:ascii="Courier New" w:hAnsi="Courier New" w:cs="Courier New" w:hint="default"/>
      </w:rPr>
    </w:lvl>
    <w:lvl w:ilvl="2" w:tplc="04090005">
      <w:start w:val="1"/>
      <w:numFmt w:val="bullet"/>
      <w:lvlText w:val=""/>
      <w:lvlJc w:val="left"/>
      <w:pPr>
        <w:ind w:left="2325" w:hanging="360"/>
      </w:pPr>
      <w:rPr>
        <w:rFonts w:ascii="Wingdings" w:hAnsi="Wingdings" w:hint="default"/>
      </w:rPr>
    </w:lvl>
    <w:lvl w:ilvl="3" w:tplc="04090001">
      <w:start w:val="1"/>
      <w:numFmt w:val="bullet"/>
      <w:lvlText w:val=""/>
      <w:lvlJc w:val="left"/>
      <w:pPr>
        <w:ind w:left="3045" w:hanging="360"/>
      </w:pPr>
      <w:rPr>
        <w:rFonts w:ascii="Symbol" w:hAnsi="Symbol" w:hint="default"/>
      </w:rPr>
    </w:lvl>
    <w:lvl w:ilvl="4" w:tplc="04090003">
      <w:start w:val="1"/>
      <w:numFmt w:val="bullet"/>
      <w:lvlText w:val="o"/>
      <w:lvlJc w:val="left"/>
      <w:pPr>
        <w:ind w:left="3765" w:hanging="360"/>
      </w:pPr>
      <w:rPr>
        <w:rFonts w:ascii="Courier New" w:hAnsi="Courier New" w:cs="Courier New" w:hint="default"/>
      </w:rPr>
    </w:lvl>
    <w:lvl w:ilvl="5" w:tplc="04090005">
      <w:start w:val="1"/>
      <w:numFmt w:val="bullet"/>
      <w:lvlText w:val=""/>
      <w:lvlJc w:val="left"/>
      <w:pPr>
        <w:ind w:left="4485" w:hanging="360"/>
      </w:pPr>
      <w:rPr>
        <w:rFonts w:ascii="Wingdings" w:hAnsi="Wingdings" w:hint="default"/>
      </w:rPr>
    </w:lvl>
    <w:lvl w:ilvl="6" w:tplc="04090001">
      <w:start w:val="1"/>
      <w:numFmt w:val="bullet"/>
      <w:lvlText w:val=""/>
      <w:lvlJc w:val="left"/>
      <w:pPr>
        <w:ind w:left="5205" w:hanging="360"/>
      </w:pPr>
      <w:rPr>
        <w:rFonts w:ascii="Symbol" w:hAnsi="Symbol" w:hint="default"/>
      </w:rPr>
    </w:lvl>
    <w:lvl w:ilvl="7" w:tplc="04090003">
      <w:start w:val="1"/>
      <w:numFmt w:val="bullet"/>
      <w:lvlText w:val="o"/>
      <w:lvlJc w:val="left"/>
      <w:pPr>
        <w:ind w:left="5925" w:hanging="360"/>
      </w:pPr>
      <w:rPr>
        <w:rFonts w:ascii="Courier New" w:hAnsi="Courier New" w:cs="Courier New" w:hint="default"/>
      </w:rPr>
    </w:lvl>
    <w:lvl w:ilvl="8" w:tplc="04090005">
      <w:start w:val="1"/>
      <w:numFmt w:val="bullet"/>
      <w:lvlText w:val=""/>
      <w:lvlJc w:val="left"/>
      <w:pPr>
        <w:ind w:left="6645" w:hanging="360"/>
      </w:pPr>
      <w:rPr>
        <w:rFonts w:ascii="Wingdings" w:hAnsi="Wingdings" w:hint="default"/>
      </w:rPr>
    </w:lvl>
  </w:abstractNum>
  <w:abstractNum w:abstractNumId="8">
    <w:nsid w:val="1D0B5488"/>
    <w:multiLevelType w:val="hybridMultilevel"/>
    <w:tmpl w:val="7CE60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1645D7"/>
    <w:multiLevelType w:val="hybridMultilevel"/>
    <w:tmpl w:val="9ABCC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6A232E"/>
    <w:multiLevelType w:val="hybridMultilevel"/>
    <w:tmpl w:val="658AD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2EA2D83"/>
    <w:multiLevelType w:val="hybridMultilevel"/>
    <w:tmpl w:val="7AF4678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EE115A"/>
    <w:multiLevelType w:val="multilevel"/>
    <w:tmpl w:val="B4DE2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48548D2"/>
    <w:multiLevelType w:val="multilevel"/>
    <w:tmpl w:val="E1C03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99F6468"/>
    <w:multiLevelType w:val="hybridMultilevel"/>
    <w:tmpl w:val="7C5438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ED14D57"/>
    <w:multiLevelType w:val="hybridMultilevel"/>
    <w:tmpl w:val="EFCCF5B8"/>
    <w:lvl w:ilvl="0" w:tplc="381CD1DA">
      <w:start w:val="1"/>
      <w:numFmt w:val="decimal"/>
      <w:lvlText w:val="%1"/>
      <w:lvlJc w:val="left"/>
      <w:pPr>
        <w:ind w:left="720" w:hanging="360"/>
      </w:pPr>
      <w:rPr>
        <w:rFonts w:ascii="Vijaya" w:hAnsi="Vijaya" w:cs="Vijay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40D258E"/>
    <w:multiLevelType w:val="hybridMultilevel"/>
    <w:tmpl w:val="0798D71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nsid w:val="36E771C4"/>
    <w:multiLevelType w:val="hybridMultilevel"/>
    <w:tmpl w:val="DFF2D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226E30"/>
    <w:multiLevelType w:val="hybridMultilevel"/>
    <w:tmpl w:val="5E1E1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D505F10"/>
    <w:multiLevelType w:val="hybridMultilevel"/>
    <w:tmpl w:val="82DE0BF2"/>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nsid w:val="3DFE7B97"/>
    <w:multiLevelType w:val="multilevel"/>
    <w:tmpl w:val="D1288688"/>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1">
    <w:nsid w:val="406C3765"/>
    <w:multiLevelType w:val="hybridMultilevel"/>
    <w:tmpl w:val="9CD651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410F14DF"/>
    <w:multiLevelType w:val="hybridMultilevel"/>
    <w:tmpl w:val="66F66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2BE36CA"/>
    <w:multiLevelType w:val="hybridMultilevel"/>
    <w:tmpl w:val="97E6E0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3292DCC"/>
    <w:multiLevelType w:val="hybridMultilevel"/>
    <w:tmpl w:val="3954BF80"/>
    <w:lvl w:ilvl="0" w:tplc="D47AC70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44EF4F9C"/>
    <w:multiLevelType w:val="hybridMultilevel"/>
    <w:tmpl w:val="329E1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7037D3F"/>
    <w:multiLevelType w:val="hybridMultilevel"/>
    <w:tmpl w:val="E4DA0206"/>
    <w:lvl w:ilvl="0" w:tplc="5E0C654A">
      <w:start w:val="1"/>
      <w:numFmt w:val="decimal"/>
      <w:lvlText w:val="%1."/>
      <w:lvlJc w:val="left"/>
      <w:pPr>
        <w:ind w:left="720" w:hanging="360"/>
      </w:pPr>
      <w:rPr>
        <w:rFonts w:ascii="Baamini" w:eastAsiaTheme="minorEastAsia" w:hAnsi="Baamin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D7C5C63"/>
    <w:multiLevelType w:val="hybridMultilevel"/>
    <w:tmpl w:val="2868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E765223"/>
    <w:multiLevelType w:val="hybridMultilevel"/>
    <w:tmpl w:val="314A7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F262AD5"/>
    <w:multiLevelType w:val="hybridMultilevel"/>
    <w:tmpl w:val="ED02E3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4F761EE6"/>
    <w:multiLevelType w:val="hybridMultilevel"/>
    <w:tmpl w:val="C49E76D6"/>
    <w:lvl w:ilvl="0" w:tplc="CACEE7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1D77527"/>
    <w:multiLevelType w:val="hybridMultilevel"/>
    <w:tmpl w:val="EBDC1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7995CD7"/>
    <w:multiLevelType w:val="hybridMultilevel"/>
    <w:tmpl w:val="BF76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F616165"/>
    <w:multiLevelType w:val="hybridMultilevel"/>
    <w:tmpl w:val="3528A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FC42A2E"/>
    <w:multiLevelType w:val="hybridMultilevel"/>
    <w:tmpl w:val="C0109B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201132C"/>
    <w:multiLevelType w:val="hybridMultilevel"/>
    <w:tmpl w:val="6AAA6D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633A7F40"/>
    <w:multiLevelType w:val="hybridMultilevel"/>
    <w:tmpl w:val="39863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8EB45DA"/>
    <w:multiLevelType w:val="hybridMultilevel"/>
    <w:tmpl w:val="20CC7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9E95778"/>
    <w:multiLevelType w:val="hybridMultilevel"/>
    <w:tmpl w:val="6E5EA492"/>
    <w:lvl w:ilvl="0" w:tplc="2578B2CC">
      <w:start w:val="1"/>
      <w:numFmt w:val="decimal"/>
      <w:lvlText w:val="%1."/>
      <w:lvlJc w:val="left"/>
      <w:pPr>
        <w:tabs>
          <w:tab w:val="num" w:pos="720"/>
        </w:tabs>
        <w:ind w:left="720" w:hanging="360"/>
      </w:pPr>
      <w:rPr>
        <w:rFonts w:ascii="Bamini" w:hAnsi="Bamini" w:hint="default"/>
      </w:rPr>
    </w:lvl>
    <w:lvl w:ilvl="1" w:tplc="11122236" w:tentative="1">
      <w:start w:val="1"/>
      <w:numFmt w:val="decimal"/>
      <w:lvlText w:val="%2."/>
      <w:lvlJc w:val="left"/>
      <w:pPr>
        <w:tabs>
          <w:tab w:val="num" w:pos="1440"/>
        </w:tabs>
        <w:ind w:left="1440" w:hanging="360"/>
      </w:pPr>
    </w:lvl>
    <w:lvl w:ilvl="2" w:tplc="B5F64118" w:tentative="1">
      <w:start w:val="1"/>
      <w:numFmt w:val="decimal"/>
      <w:lvlText w:val="%3."/>
      <w:lvlJc w:val="left"/>
      <w:pPr>
        <w:tabs>
          <w:tab w:val="num" w:pos="2160"/>
        </w:tabs>
        <w:ind w:left="2160" w:hanging="360"/>
      </w:pPr>
    </w:lvl>
    <w:lvl w:ilvl="3" w:tplc="966083A6" w:tentative="1">
      <w:start w:val="1"/>
      <w:numFmt w:val="decimal"/>
      <w:lvlText w:val="%4."/>
      <w:lvlJc w:val="left"/>
      <w:pPr>
        <w:tabs>
          <w:tab w:val="num" w:pos="2880"/>
        </w:tabs>
        <w:ind w:left="2880" w:hanging="360"/>
      </w:pPr>
    </w:lvl>
    <w:lvl w:ilvl="4" w:tplc="10E20CE0" w:tentative="1">
      <w:start w:val="1"/>
      <w:numFmt w:val="decimal"/>
      <w:lvlText w:val="%5."/>
      <w:lvlJc w:val="left"/>
      <w:pPr>
        <w:tabs>
          <w:tab w:val="num" w:pos="3600"/>
        </w:tabs>
        <w:ind w:left="3600" w:hanging="360"/>
      </w:pPr>
    </w:lvl>
    <w:lvl w:ilvl="5" w:tplc="6E3C6EE6" w:tentative="1">
      <w:start w:val="1"/>
      <w:numFmt w:val="decimal"/>
      <w:lvlText w:val="%6."/>
      <w:lvlJc w:val="left"/>
      <w:pPr>
        <w:tabs>
          <w:tab w:val="num" w:pos="4320"/>
        </w:tabs>
        <w:ind w:left="4320" w:hanging="360"/>
      </w:pPr>
    </w:lvl>
    <w:lvl w:ilvl="6" w:tplc="FAD45FBC" w:tentative="1">
      <w:start w:val="1"/>
      <w:numFmt w:val="decimal"/>
      <w:lvlText w:val="%7."/>
      <w:lvlJc w:val="left"/>
      <w:pPr>
        <w:tabs>
          <w:tab w:val="num" w:pos="5040"/>
        </w:tabs>
        <w:ind w:left="5040" w:hanging="360"/>
      </w:pPr>
    </w:lvl>
    <w:lvl w:ilvl="7" w:tplc="0E5A10BC" w:tentative="1">
      <w:start w:val="1"/>
      <w:numFmt w:val="decimal"/>
      <w:lvlText w:val="%8."/>
      <w:lvlJc w:val="left"/>
      <w:pPr>
        <w:tabs>
          <w:tab w:val="num" w:pos="5760"/>
        </w:tabs>
        <w:ind w:left="5760" w:hanging="360"/>
      </w:pPr>
    </w:lvl>
    <w:lvl w:ilvl="8" w:tplc="71D808CE" w:tentative="1">
      <w:start w:val="1"/>
      <w:numFmt w:val="decimal"/>
      <w:lvlText w:val="%9."/>
      <w:lvlJc w:val="left"/>
      <w:pPr>
        <w:tabs>
          <w:tab w:val="num" w:pos="6480"/>
        </w:tabs>
        <w:ind w:left="6480" w:hanging="360"/>
      </w:pPr>
    </w:lvl>
  </w:abstractNum>
  <w:abstractNum w:abstractNumId="39">
    <w:nsid w:val="6ADD683A"/>
    <w:multiLevelType w:val="hybridMultilevel"/>
    <w:tmpl w:val="9DE019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024627D"/>
    <w:multiLevelType w:val="hybridMultilevel"/>
    <w:tmpl w:val="5E3A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3025414"/>
    <w:multiLevelType w:val="hybridMultilevel"/>
    <w:tmpl w:val="976483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nsid w:val="73485DA0"/>
    <w:multiLevelType w:val="hybridMultilevel"/>
    <w:tmpl w:val="03203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63D4F7A"/>
    <w:multiLevelType w:val="hybridMultilevel"/>
    <w:tmpl w:val="91665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BEA0DAA"/>
    <w:multiLevelType w:val="hybridMultilevel"/>
    <w:tmpl w:val="E0662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C0239FF"/>
    <w:multiLevelType w:val="hybridMultilevel"/>
    <w:tmpl w:val="4E1038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E596FD6"/>
    <w:multiLevelType w:val="hybridMultilevel"/>
    <w:tmpl w:val="26362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F4F532D"/>
    <w:multiLevelType w:val="hybridMultilevel"/>
    <w:tmpl w:val="837E0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8"/>
  </w:num>
  <w:num w:numId="4">
    <w:abstractNumId w:val="9"/>
  </w:num>
  <w:num w:numId="5">
    <w:abstractNumId w:val="31"/>
  </w:num>
  <w:num w:numId="6">
    <w:abstractNumId w:val="20"/>
  </w:num>
  <w:num w:numId="7">
    <w:abstractNumId w:val="25"/>
  </w:num>
  <w:num w:numId="8">
    <w:abstractNumId w:val="35"/>
  </w:num>
  <w:num w:numId="9">
    <w:abstractNumId w:val="7"/>
  </w:num>
  <w:num w:numId="10">
    <w:abstractNumId w:val="13"/>
  </w:num>
  <w:num w:numId="11">
    <w:abstractNumId w:val="30"/>
  </w:num>
  <w:num w:numId="12">
    <w:abstractNumId w:val="15"/>
  </w:num>
  <w:num w:numId="13">
    <w:abstractNumId w:val="18"/>
  </w:num>
  <w:num w:numId="14">
    <w:abstractNumId w:val="40"/>
  </w:num>
  <w:num w:numId="15">
    <w:abstractNumId w:val="37"/>
  </w:num>
  <w:num w:numId="16">
    <w:abstractNumId w:val="27"/>
  </w:num>
  <w:num w:numId="17">
    <w:abstractNumId w:val="22"/>
  </w:num>
  <w:num w:numId="18">
    <w:abstractNumId w:val="3"/>
  </w:num>
  <w:num w:numId="19">
    <w:abstractNumId w:val="0"/>
  </w:num>
  <w:num w:numId="20">
    <w:abstractNumId w:val="42"/>
  </w:num>
  <w:num w:numId="21">
    <w:abstractNumId w:val="24"/>
  </w:num>
  <w:num w:numId="22">
    <w:abstractNumId w:val="8"/>
  </w:num>
  <w:num w:numId="23">
    <w:abstractNumId w:val="2"/>
  </w:num>
  <w:num w:numId="24">
    <w:abstractNumId w:val="38"/>
  </w:num>
  <w:num w:numId="25">
    <w:abstractNumId w:val="5"/>
  </w:num>
  <w:num w:numId="26">
    <w:abstractNumId w:val="34"/>
  </w:num>
  <w:num w:numId="27">
    <w:abstractNumId w:val="45"/>
  </w:num>
  <w:num w:numId="28">
    <w:abstractNumId w:val="1"/>
  </w:num>
  <w:num w:numId="29">
    <w:abstractNumId w:val="14"/>
  </w:num>
  <w:num w:numId="30">
    <w:abstractNumId w:val="36"/>
  </w:num>
  <w:num w:numId="31">
    <w:abstractNumId w:val="47"/>
  </w:num>
  <w:num w:numId="32">
    <w:abstractNumId w:val="11"/>
  </w:num>
  <w:num w:numId="33">
    <w:abstractNumId w:val="19"/>
  </w:num>
  <w:num w:numId="34">
    <w:abstractNumId w:val="46"/>
  </w:num>
  <w:num w:numId="35">
    <w:abstractNumId w:val="10"/>
  </w:num>
  <w:num w:numId="36">
    <w:abstractNumId w:val="44"/>
  </w:num>
  <w:num w:numId="37">
    <w:abstractNumId w:val="33"/>
  </w:num>
  <w:num w:numId="38">
    <w:abstractNumId w:val="32"/>
  </w:num>
  <w:num w:numId="39">
    <w:abstractNumId w:val="39"/>
  </w:num>
  <w:num w:numId="40">
    <w:abstractNumId w:val="43"/>
  </w:num>
  <w:num w:numId="41">
    <w:abstractNumId w:val="29"/>
  </w:num>
  <w:num w:numId="42">
    <w:abstractNumId w:val="41"/>
  </w:num>
  <w:num w:numId="43">
    <w:abstractNumId w:val="16"/>
  </w:num>
  <w:num w:numId="44">
    <w:abstractNumId w:val="21"/>
  </w:num>
  <w:num w:numId="45">
    <w:abstractNumId w:val="6"/>
  </w:num>
  <w:num w:numId="46">
    <w:abstractNumId w:val="12"/>
  </w:num>
  <w:num w:numId="47">
    <w:abstractNumId w:val="23"/>
  </w:num>
  <w:num w:numId="48">
    <w:abstractNumId w:val="26"/>
  </w:num>
  <w:num w:numId="49">
    <w:abstractNumId w:val="4"/>
  </w:num>
  <w:num w:numId="50">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e1MDE2MzI2Mze0NDRW0lEKTi0uzszPAykwNK4FAN9qiOwtAAAA"/>
  </w:docVars>
  <w:rsids>
    <w:rsidRoot w:val="000A1A8A"/>
    <w:rsid w:val="0000051B"/>
    <w:rsid w:val="00003F51"/>
    <w:rsid w:val="00027899"/>
    <w:rsid w:val="00031F37"/>
    <w:rsid w:val="00040DF8"/>
    <w:rsid w:val="00042045"/>
    <w:rsid w:val="000477EE"/>
    <w:rsid w:val="00083625"/>
    <w:rsid w:val="000859C8"/>
    <w:rsid w:val="000926F1"/>
    <w:rsid w:val="000A1A8A"/>
    <w:rsid w:val="000A3ADB"/>
    <w:rsid w:val="000B11A3"/>
    <w:rsid w:val="000C36FF"/>
    <w:rsid w:val="000C7A78"/>
    <w:rsid w:val="000D58D4"/>
    <w:rsid w:val="000E29EE"/>
    <w:rsid w:val="000E616A"/>
    <w:rsid w:val="00105D5E"/>
    <w:rsid w:val="00107341"/>
    <w:rsid w:val="00117E09"/>
    <w:rsid w:val="001335FD"/>
    <w:rsid w:val="00135AE4"/>
    <w:rsid w:val="0015428A"/>
    <w:rsid w:val="001552E5"/>
    <w:rsid w:val="00156696"/>
    <w:rsid w:val="001606D8"/>
    <w:rsid w:val="00166CE1"/>
    <w:rsid w:val="00172DB7"/>
    <w:rsid w:val="00175C17"/>
    <w:rsid w:val="00190902"/>
    <w:rsid w:val="00194E05"/>
    <w:rsid w:val="001A5772"/>
    <w:rsid w:val="001B6585"/>
    <w:rsid w:val="001C04D5"/>
    <w:rsid w:val="001E295A"/>
    <w:rsid w:val="001E6E9F"/>
    <w:rsid w:val="001E72EB"/>
    <w:rsid w:val="001E7FC4"/>
    <w:rsid w:val="001F7B36"/>
    <w:rsid w:val="00206CA4"/>
    <w:rsid w:val="00221535"/>
    <w:rsid w:val="0022425F"/>
    <w:rsid w:val="00227CD8"/>
    <w:rsid w:val="00264234"/>
    <w:rsid w:val="0026695B"/>
    <w:rsid w:val="0027072B"/>
    <w:rsid w:val="00271B07"/>
    <w:rsid w:val="00272BBA"/>
    <w:rsid w:val="00273E6E"/>
    <w:rsid w:val="00282EF5"/>
    <w:rsid w:val="00286B76"/>
    <w:rsid w:val="0028775C"/>
    <w:rsid w:val="002A0972"/>
    <w:rsid w:val="002C3A39"/>
    <w:rsid w:val="003126BB"/>
    <w:rsid w:val="00313367"/>
    <w:rsid w:val="00316DC4"/>
    <w:rsid w:val="003300AF"/>
    <w:rsid w:val="003306F5"/>
    <w:rsid w:val="003339A1"/>
    <w:rsid w:val="00344FEF"/>
    <w:rsid w:val="00352427"/>
    <w:rsid w:val="00352ECE"/>
    <w:rsid w:val="003550EB"/>
    <w:rsid w:val="00363A64"/>
    <w:rsid w:val="003675ED"/>
    <w:rsid w:val="00386D0A"/>
    <w:rsid w:val="003928B6"/>
    <w:rsid w:val="003A61CE"/>
    <w:rsid w:val="003B554A"/>
    <w:rsid w:val="003B671F"/>
    <w:rsid w:val="003C2359"/>
    <w:rsid w:val="003C6D02"/>
    <w:rsid w:val="003D5017"/>
    <w:rsid w:val="003E1B71"/>
    <w:rsid w:val="003E3195"/>
    <w:rsid w:val="003F2589"/>
    <w:rsid w:val="00404215"/>
    <w:rsid w:val="00407429"/>
    <w:rsid w:val="00416AE0"/>
    <w:rsid w:val="00421103"/>
    <w:rsid w:val="004253E7"/>
    <w:rsid w:val="00426CA3"/>
    <w:rsid w:val="00437AFD"/>
    <w:rsid w:val="00446FAB"/>
    <w:rsid w:val="0045279B"/>
    <w:rsid w:val="004633D1"/>
    <w:rsid w:val="00486B10"/>
    <w:rsid w:val="00492BEC"/>
    <w:rsid w:val="004A0646"/>
    <w:rsid w:val="004C78AE"/>
    <w:rsid w:val="004D0D71"/>
    <w:rsid w:val="004D1C5A"/>
    <w:rsid w:val="004E715F"/>
    <w:rsid w:val="004F6826"/>
    <w:rsid w:val="00502046"/>
    <w:rsid w:val="00520070"/>
    <w:rsid w:val="0052636C"/>
    <w:rsid w:val="005265CB"/>
    <w:rsid w:val="00541AB2"/>
    <w:rsid w:val="00550B22"/>
    <w:rsid w:val="00556670"/>
    <w:rsid w:val="00582A5B"/>
    <w:rsid w:val="0058485D"/>
    <w:rsid w:val="005B1445"/>
    <w:rsid w:val="005B3442"/>
    <w:rsid w:val="005B3A92"/>
    <w:rsid w:val="005C2FE8"/>
    <w:rsid w:val="005D1E63"/>
    <w:rsid w:val="005D354C"/>
    <w:rsid w:val="005E2696"/>
    <w:rsid w:val="006120D1"/>
    <w:rsid w:val="0061481A"/>
    <w:rsid w:val="00616945"/>
    <w:rsid w:val="0063317D"/>
    <w:rsid w:val="00644F20"/>
    <w:rsid w:val="00654B23"/>
    <w:rsid w:val="0066481F"/>
    <w:rsid w:val="00665AFE"/>
    <w:rsid w:val="006763AC"/>
    <w:rsid w:val="006777A1"/>
    <w:rsid w:val="00690E43"/>
    <w:rsid w:val="006A5780"/>
    <w:rsid w:val="006E2D34"/>
    <w:rsid w:val="006E51E1"/>
    <w:rsid w:val="007036F0"/>
    <w:rsid w:val="00705C57"/>
    <w:rsid w:val="00717968"/>
    <w:rsid w:val="007360A0"/>
    <w:rsid w:val="00745956"/>
    <w:rsid w:val="00747945"/>
    <w:rsid w:val="0075275B"/>
    <w:rsid w:val="0075439E"/>
    <w:rsid w:val="00756EB7"/>
    <w:rsid w:val="0079780A"/>
    <w:rsid w:val="007A6BB8"/>
    <w:rsid w:val="007E21D4"/>
    <w:rsid w:val="007E61E7"/>
    <w:rsid w:val="007F43AA"/>
    <w:rsid w:val="008021A2"/>
    <w:rsid w:val="008028AC"/>
    <w:rsid w:val="008049EE"/>
    <w:rsid w:val="00815EFC"/>
    <w:rsid w:val="008348EC"/>
    <w:rsid w:val="00844B00"/>
    <w:rsid w:val="008572C7"/>
    <w:rsid w:val="0086040A"/>
    <w:rsid w:val="008808F0"/>
    <w:rsid w:val="00881C5B"/>
    <w:rsid w:val="008828DC"/>
    <w:rsid w:val="008A039A"/>
    <w:rsid w:val="008B17AC"/>
    <w:rsid w:val="008D3C7D"/>
    <w:rsid w:val="00940BA3"/>
    <w:rsid w:val="009457D7"/>
    <w:rsid w:val="00953DA8"/>
    <w:rsid w:val="009609F5"/>
    <w:rsid w:val="00967AEB"/>
    <w:rsid w:val="009720BD"/>
    <w:rsid w:val="009735DD"/>
    <w:rsid w:val="00975256"/>
    <w:rsid w:val="009933BB"/>
    <w:rsid w:val="009A6BED"/>
    <w:rsid w:val="009D39CA"/>
    <w:rsid w:val="009E3003"/>
    <w:rsid w:val="009E65BF"/>
    <w:rsid w:val="009F445A"/>
    <w:rsid w:val="00A13DEB"/>
    <w:rsid w:val="00A34B0E"/>
    <w:rsid w:val="00A35430"/>
    <w:rsid w:val="00A42BEA"/>
    <w:rsid w:val="00A61E95"/>
    <w:rsid w:val="00A624F0"/>
    <w:rsid w:val="00A8078B"/>
    <w:rsid w:val="00A911A2"/>
    <w:rsid w:val="00AA7824"/>
    <w:rsid w:val="00AB3241"/>
    <w:rsid w:val="00AB4003"/>
    <w:rsid w:val="00AC5FD7"/>
    <w:rsid w:val="00AE12DE"/>
    <w:rsid w:val="00AE5AE1"/>
    <w:rsid w:val="00B04588"/>
    <w:rsid w:val="00B168FE"/>
    <w:rsid w:val="00B4591C"/>
    <w:rsid w:val="00B543E1"/>
    <w:rsid w:val="00B70F1C"/>
    <w:rsid w:val="00B84D27"/>
    <w:rsid w:val="00BB527E"/>
    <w:rsid w:val="00BD3B35"/>
    <w:rsid w:val="00BE4103"/>
    <w:rsid w:val="00C14A28"/>
    <w:rsid w:val="00C20909"/>
    <w:rsid w:val="00C20F7B"/>
    <w:rsid w:val="00C26AE8"/>
    <w:rsid w:val="00C274DD"/>
    <w:rsid w:val="00C27B34"/>
    <w:rsid w:val="00C36E05"/>
    <w:rsid w:val="00C43CAD"/>
    <w:rsid w:val="00C66F28"/>
    <w:rsid w:val="00C67027"/>
    <w:rsid w:val="00C7049F"/>
    <w:rsid w:val="00C74044"/>
    <w:rsid w:val="00CD08F2"/>
    <w:rsid w:val="00CD5C4C"/>
    <w:rsid w:val="00CF290F"/>
    <w:rsid w:val="00D128EB"/>
    <w:rsid w:val="00D13F91"/>
    <w:rsid w:val="00D147FB"/>
    <w:rsid w:val="00D15E75"/>
    <w:rsid w:val="00D16713"/>
    <w:rsid w:val="00D27548"/>
    <w:rsid w:val="00D556AA"/>
    <w:rsid w:val="00D61440"/>
    <w:rsid w:val="00D816D8"/>
    <w:rsid w:val="00DB6774"/>
    <w:rsid w:val="00DE4109"/>
    <w:rsid w:val="00DF5392"/>
    <w:rsid w:val="00E01B3D"/>
    <w:rsid w:val="00E02D56"/>
    <w:rsid w:val="00E05F04"/>
    <w:rsid w:val="00E065AB"/>
    <w:rsid w:val="00E1400D"/>
    <w:rsid w:val="00E20246"/>
    <w:rsid w:val="00E358AE"/>
    <w:rsid w:val="00E3689C"/>
    <w:rsid w:val="00E36A55"/>
    <w:rsid w:val="00E4232C"/>
    <w:rsid w:val="00E53559"/>
    <w:rsid w:val="00E65076"/>
    <w:rsid w:val="00E711A4"/>
    <w:rsid w:val="00E7715B"/>
    <w:rsid w:val="00E835FE"/>
    <w:rsid w:val="00E83644"/>
    <w:rsid w:val="00E86A0A"/>
    <w:rsid w:val="00E9601F"/>
    <w:rsid w:val="00EA2BBA"/>
    <w:rsid w:val="00EB2CD5"/>
    <w:rsid w:val="00EB3449"/>
    <w:rsid w:val="00EB4002"/>
    <w:rsid w:val="00ED0BB5"/>
    <w:rsid w:val="00EE07F0"/>
    <w:rsid w:val="00EE2B26"/>
    <w:rsid w:val="00EE4357"/>
    <w:rsid w:val="00EE791C"/>
    <w:rsid w:val="00EF51E2"/>
    <w:rsid w:val="00F073FF"/>
    <w:rsid w:val="00F16EC0"/>
    <w:rsid w:val="00F1724C"/>
    <w:rsid w:val="00F2042A"/>
    <w:rsid w:val="00F26ABC"/>
    <w:rsid w:val="00F37067"/>
    <w:rsid w:val="00F511BD"/>
    <w:rsid w:val="00F517CE"/>
    <w:rsid w:val="00F555D3"/>
    <w:rsid w:val="00F648C0"/>
    <w:rsid w:val="00F6507D"/>
    <w:rsid w:val="00F946E4"/>
    <w:rsid w:val="00F94B91"/>
    <w:rsid w:val="00FA2DF3"/>
    <w:rsid w:val="00FB01A9"/>
    <w:rsid w:val="00FC3C7C"/>
    <w:rsid w:val="00FD41F6"/>
    <w:rsid w:val="00FE1EC2"/>
    <w:rsid w:val="00FE3DA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Straight Arrow Connector 2"/>
        <o:r id="V:Rule2" type="connector" idref="#Straight Arrow Connector 180"/>
        <o:r id="V:Rule3" type="connector" idref="#Straight Arrow Connector 35"/>
        <o:r id="V:Rule4" type="connector" idref="#Straight Arrow Connector 144"/>
        <o:r id="V:Rule5" type="connector" idref="#Straight Arrow Connector 124"/>
        <o:r id="V:Rule6" type="connector" idref="#Straight Arrow Connector 43"/>
        <o:r id="V:Rule7" type="connector" idref="#Straight Arrow Connector 122"/>
        <o:r id="V:Rule8" type="connector" idref="#Straight Arrow Connector 155"/>
        <o:r id="V:Rule9" type="connector" idref="#Straight Arrow Connector 154"/>
        <o:r id="V:Rule10" type="connector" idref="#Straight Arrow Connector 118"/>
        <o:r id="V:Rule11" type="connector" idref="#Straight Arrow Connector 165"/>
        <o:r id="V:Rule12" type="connector" idref="#Straight Arrow Connector 164"/>
        <o:r id="V:Rule13" type="connector" idref="#Straight Arrow Connector 153"/>
        <o:r id="V:Rule14" type="connector" idref="#Straight Arrow Connector 171"/>
        <o:r id="V:Rule15" type="connector" idref="#Straight Arrow Connector 17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6D02"/>
  </w:style>
  <w:style w:type="paragraph" w:styleId="Heading1">
    <w:name w:val="heading 1"/>
    <w:basedOn w:val="Normal"/>
    <w:link w:val="Heading1Char"/>
    <w:uiPriority w:val="9"/>
    <w:qFormat/>
    <w:rsid w:val="002C3A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4F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4FEF"/>
    <w:rPr>
      <w:rFonts w:ascii="Tahoma" w:hAnsi="Tahoma" w:cs="Tahoma"/>
      <w:sz w:val="16"/>
      <w:szCs w:val="16"/>
    </w:rPr>
  </w:style>
  <w:style w:type="table" w:styleId="TableGrid">
    <w:name w:val="Table Grid"/>
    <w:basedOn w:val="TableNormal"/>
    <w:uiPriority w:val="59"/>
    <w:rsid w:val="00344FEF"/>
    <w:pPr>
      <w:spacing w:after="0" w:line="240" w:lineRule="auto"/>
    </w:pPr>
    <w:rPr>
      <w:lang w:bidi="ta-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344FEF"/>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Hyperlink">
    <w:name w:val="Hyperlink"/>
    <w:basedOn w:val="DefaultParagraphFont"/>
    <w:uiPriority w:val="99"/>
    <w:unhideWhenUsed/>
    <w:rsid w:val="006120D1"/>
    <w:rPr>
      <w:color w:val="0000FF" w:themeColor="hyperlink"/>
      <w:u w:val="single"/>
    </w:rPr>
  </w:style>
  <w:style w:type="paragraph" w:styleId="Header">
    <w:name w:val="header"/>
    <w:basedOn w:val="Normal"/>
    <w:link w:val="HeaderChar"/>
    <w:uiPriority w:val="99"/>
    <w:unhideWhenUsed/>
    <w:rsid w:val="00EF51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51E2"/>
  </w:style>
  <w:style w:type="paragraph" w:styleId="Footer">
    <w:name w:val="footer"/>
    <w:basedOn w:val="Normal"/>
    <w:link w:val="FooterChar"/>
    <w:uiPriority w:val="99"/>
    <w:unhideWhenUsed/>
    <w:rsid w:val="00EF51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51E2"/>
  </w:style>
  <w:style w:type="paragraph" w:customStyle="1" w:styleId="Body">
    <w:name w:val="Body"/>
    <w:rsid w:val="0066481F"/>
    <w:pPr>
      <w:pBdr>
        <w:top w:val="nil"/>
        <w:left w:val="nil"/>
        <w:bottom w:val="nil"/>
        <w:right w:val="nil"/>
        <w:between w:val="nil"/>
        <w:bar w:val="nil"/>
      </w:pBdr>
      <w:spacing w:after="160" w:line="259" w:lineRule="auto"/>
    </w:pPr>
    <w:rPr>
      <w:rFonts w:ascii="Calibri" w:eastAsia="Calibri" w:hAnsi="Calibri" w:cs="Calibri"/>
      <w:color w:val="000000"/>
      <w:u w:color="000000"/>
      <w:bdr w:val="nil"/>
    </w:rPr>
  </w:style>
  <w:style w:type="character" w:customStyle="1" w:styleId="nd-word">
    <w:name w:val="nd-word"/>
    <w:basedOn w:val="DefaultParagraphFont"/>
    <w:rsid w:val="000B11A3"/>
  </w:style>
  <w:style w:type="paragraph" w:styleId="NormalWeb">
    <w:name w:val="Normal (Web)"/>
    <w:basedOn w:val="Normal"/>
    <w:uiPriority w:val="99"/>
    <w:unhideWhenUsed/>
    <w:rsid w:val="00E065AB"/>
    <w:pPr>
      <w:spacing w:before="100" w:beforeAutospacing="1" w:after="100" w:afterAutospacing="1" w:line="240" w:lineRule="auto"/>
    </w:pPr>
    <w:rPr>
      <w:rFonts w:ascii="Times New Roman" w:eastAsia="Times New Roman" w:hAnsi="Times New Roman" w:cs="Times New Roman"/>
      <w:sz w:val="24"/>
      <w:szCs w:val="24"/>
      <w:lang w:bidi="si-LK"/>
    </w:rPr>
  </w:style>
  <w:style w:type="paragraph" w:styleId="NoSpacing">
    <w:name w:val="No Spacing"/>
    <w:uiPriority w:val="1"/>
    <w:qFormat/>
    <w:rsid w:val="0061481A"/>
    <w:pPr>
      <w:spacing w:after="0" w:line="240" w:lineRule="auto"/>
    </w:pPr>
  </w:style>
  <w:style w:type="character" w:styleId="SubtleEmphasis">
    <w:name w:val="Subtle Emphasis"/>
    <w:basedOn w:val="DefaultParagraphFont"/>
    <w:uiPriority w:val="19"/>
    <w:qFormat/>
    <w:rsid w:val="00FA2DF3"/>
    <w:rPr>
      <w:i/>
      <w:iCs/>
      <w:color w:val="808080" w:themeColor="text1" w:themeTint="7F"/>
    </w:rPr>
  </w:style>
  <w:style w:type="paragraph" w:styleId="ListParagraph">
    <w:name w:val="List Paragraph"/>
    <w:basedOn w:val="Normal"/>
    <w:uiPriority w:val="34"/>
    <w:qFormat/>
    <w:rsid w:val="00D61440"/>
    <w:pPr>
      <w:ind w:left="720"/>
      <w:contextualSpacing/>
    </w:pPr>
  </w:style>
  <w:style w:type="character" w:customStyle="1" w:styleId="fontstyle01">
    <w:name w:val="fontstyle01"/>
    <w:basedOn w:val="DefaultParagraphFont"/>
    <w:rsid w:val="00190902"/>
    <w:rPr>
      <w:rFonts w:ascii="Book#20Antiqua" w:hAnsi="Book#20Antiqua" w:hint="default"/>
      <w:b w:val="0"/>
      <w:bCs w:val="0"/>
      <w:i w:val="0"/>
      <w:iCs w:val="0"/>
      <w:color w:val="231F20"/>
      <w:sz w:val="20"/>
      <w:szCs w:val="20"/>
    </w:rPr>
  </w:style>
  <w:style w:type="paragraph" w:styleId="EndnoteText">
    <w:name w:val="endnote text"/>
    <w:basedOn w:val="Normal"/>
    <w:link w:val="EndnoteTextChar"/>
    <w:uiPriority w:val="99"/>
    <w:unhideWhenUsed/>
    <w:rsid w:val="002C3A39"/>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2C3A39"/>
    <w:rPr>
      <w:rFonts w:ascii="Calibri" w:eastAsia="Calibri" w:hAnsi="Calibri" w:cs="Times New Roman"/>
      <w:sz w:val="20"/>
      <w:szCs w:val="20"/>
    </w:rPr>
  </w:style>
  <w:style w:type="character" w:styleId="CommentReference">
    <w:name w:val="annotation reference"/>
    <w:basedOn w:val="DefaultParagraphFont"/>
    <w:uiPriority w:val="99"/>
    <w:semiHidden/>
    <w:unhideWhenUsed/>
    <w:rsid w:val="002C3A39"/>
    <w:rPr>
      <w:sz w:val="16"/>
      <w:szCs w:val="16"/>
    </w:rPr>
  </w:style>
  <w:style w:type="paragraph" w:styleId="CommentText">
    <w:name w:val="annotation text"/>
    <w:basedOn w:val="Normal"/>
    <w:link w:val="CommentTextChar"/>
    <w:uiPriority w:val="99"/>
    <w:semiHidden/>
    <w:unhideWhenUsed/>
    <w:rsid w:val="002C3A39"/>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2C3A39"/>
    <w:rPr>
      <w:sz w:val="20"/>
      <w:szCs w:val="20"/>
    </w:rPr>
  </w:style>
  <w:style w:type="character" w:customStyle="1" w:styleId="Heading1Char">
    <w:name w:val="Heading 1 Char"/>
    <w:basedOn w:val="DefaultParagraphFont"/>
    <w:link w:val="Heading1"/>
    <w:uiPriority w:val="9"/>
    <w:rsid w:val="002C3A39"/>
    <w:rPr>
      <w:rFonts w:ascii="Times New Roman" w:eastAsia="Times New Roman" w:hAnsi="Times New Roman" w:cs="Times New Roman"/>
      <w:b/>
      <w:bCs/>
      <w:kern w:val="36"/>
      <w:sz w:val="48"/>
      <w:szCs w:val="48"/>
    </w:rPr>
  </w:style>
  <w:style w:type="character" w:customStyle="1" w:styleId="text">
    <w:name w:val="text"/>
    <w:basedOn w:val="DefaultParagraphFont"/>
    <w:rsid w:val="002C3A39"/>
  </w:style>
  <w:style w:type="character" w:customStyle="1" w:styleId="hlfld-contribauthor">
    <w:name w:val="hlfld-contribauthor"/>
    <w:basedOn w:val="DefaultParagraphFont"/>
    <w:rsid w:val="002C3A39"/>
  </w:style>
  <w:style w:type="character" w:customStyle="1" w:styleId="nlmgiven-names">
    <w:name w:val="nlm_given-names"/>
    <w:basedOn w:val="DefaultParagraphFont"/>
    <w:rsid w:val="002C3A39"/>
  </w:style>
  <w:style w:type="character" w:customStyle="1" w:styleId="nlmyear">
    <w:name w:val="nlm_year"/>
    <w:basedOn w:val="DefaultParagraphFont"/>
    <w:rsid w:val="002C3A39"/>
  </w:style>
  <w:style w:type="character" w:styleId="Emphasis">
    <w:name w:val="Emphasis"/>
    <w:basedOn w:val="DefaultParagraphFont"/>
    <w:uiPriority w:val="20"/>
    <w:qFormat/>
    <w:rsid w:val="002C3A39"/>
    <w:rPr>
      <w:i/>
      <w:iCs/>
    </w:rPr>
  </w:style>
  <w:style w:type="character" w:customStyle="1" w:styleId="nlmpublisher-loc">
    <w:name w:val="nlm_publisher-loc"/>
    <w:basedOn w:val="DefaultParagraphFont"/>
    <w:rsid w:val="002C3A39"/>
  </w:style>
  <w:style w:type="character" w:customStyle="1" w:styleId="nlmpublisher-name">
    <w:name w:val="nlm_publisher-name"/>
    <w:basedOn w:val="DefaultParagraphFont"/>
    <w:rsid w:val="002C3A39"/>
  </w:style>
  <w:style w:type="character" w:customStyle="1" w:styleId="title-text">
    <w:name w:val="title-text"/>
    <w:basedOn w:val="DefaultParagraphFont"/>
    <w:rsid w:val="002C3A39"/>
  </w:style>
  <w:style w:type="character" w:styleId="Strong">
    <w:name w:val="Strong"/>
    <w:basedOn w:val="DefaultParagraphFont"/>
    <w:uiPriority w:val="22"/>
    <w:qFormat/>
    <w:rsid w:val="002C3A39"/>
    <w:rPr>
      <w:b/>
      <w:bCs/>
    </w:rPr>
  </w:style>
  <w:style w:type="character" w:customStyle="1" w:styleId="pagesnum">
    <w:name w:val="pagesnum"/>
    <w:basedOn w:val="DefaultParagraphFont"/>
    <w:rsid w:val="002C3A39"/>
  </w:style>
  <w:style w:type="character" w:customStyle="1" w:styleId="ref-journal">
    <w:name w:val="ref-journal"/>
    <w:basedOn w:val="DefaultParagraphFont"/>
    <w:rsid w:val="002C3A39"/>
  </w:style>
  <w:style w:type="character" w:customStyle="1" w:styleId="ref-vol">
    <w:name w:val="ref-vol"/>
    <w:basedOn w:val="DefaultParagraphFont"/>
    <w:rsid w:val="002C3A39"/>
  </w:style>
  <w:style w:type="character" w:customStyle="1" w:styleId="nowrap">
    <w:name w:val="nowrap"/>
    <w:basedOn w:val="DefaultParagraphFont"/>
    <w:rsid w:val="002C3A39"/>
  </w:style>
  <w:style w:type="character" w:customStyle="1" w:styleId="epub-sectionitem">
    <w:name w:val="epub-section__item"/>
    <w:basedOn w:val="DefaultParagraphFont"/>
    <w:rsid w:val="002C3A39"/>
  </w:style>
  <w:style w:type="character" w:customStyle="1" w:styleId="epub-sectionstate">
    <w:name w:val="epub-section__state"/>
    <w:basedOn w:val="DefaultParagraphFont"/>
    <w:rsid w:val="002C3A39"/>
  </w:style>
  <w:style w:type="character" w:customStyle="1" w:styleId="epub-sectiondate">
    <w:name w:val="epub-section__date"/>
    <w:basedOn w:val="DefaultParagraphFont"/>
    <w:rsid w:val="002C3A39"/>
  </w:style>
  <w:style w:type="paragraph" w:customStyle="1" w:styleId="c-article-info-details">
    <w:name w:val="c-article-info-details"/>
    <w:basedOn w:val="Normal"/>
    <w:rsid w:val="002C3A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visually-hidden">
    <w:name w:val="u-visually-hidden"/>
    <w:basedOn w:val="DefaultParagraphFont"/>
    <w:rsid w:val="002C3A39"/>
  </w:style>
  <w:style w:type="paragraph" w:customStyle="1" w:styleId="c-article-metrics-barcount">
    <w:name w:val="c-article-metrics-bar__count"/>
    <w:basedOn w:val="Normal"/>
    <w:rsid w:val="002C3A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rticle-metrics-barlabel">
    <w:name w:val="c-article-metrics-bar__label"/>
    <w:basedOn w:val="DefaultParagraphFont"/>
    <w:rsid w:val="002C3A39"/>
  </w:style>
  <w:style w:type="paragraph" w:customStyle="1" w:styleId="c-article-metrics-bardetails">
    <w:name w:val="c-article-metrics-bar__details"/>
    <w:basedOn w:val="Normal"/>
    <w:rsid w:val="002C3A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tleauthoretc">
    <w:name w:val="titleauthoretc"/>
    <w:basedOn w:val="DefaultParagraphFont"/>
    <w:rsid w:val="002C3A39"/>
  </w:style>
  <w:style w:type="character" w:customStyle="1" w:styleId="UnresolvedMention">
    <w:name w:val="Unresolved Mention"/>
    <w:basedOn w:val="DefaultParagraphFont"/>
    <w:uiPriority w:val="99"/>
    <w:semiHidden/>
    <w:unhideWhenUsed/>
    <w:rsid w:val="00C43CAD"/>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39049559">
      <w:bodyDiv w:val="1"/>
      <w:marLeft w:val="0"/>
      <w:marRight w:val="0"/>
      <w:marTop w:val="0"/>
      <w:marBottom w:val="0"/>
      <w:divBdr>
        <w:top w:val="none" w:sz="0" w:space="0" w:color="auto"/>
        <w:left w:val="none" w:sz="0" w:space="0" w:color="auto"/>
        <w:bottom w:val="none" w:sz="0" w:space="0" w:color="auto"/>
        <w:right w:val="none" w:sz="0" w:space="0" w:color="auto"/>
      </w:divBdr>
    </w:div>
    <w:div w:id="522549791">
      <w:bodyDiv w:val="1"/>
      <w:marLeft w:val="0"/>
      <w:marRight w:val="0"/>
      <w:marTop w:val="0"/>
      <w:marBottom w:val="0"/>
      <w:divBdr>
        <w:top w:val="none" w:sz="0" w:space="0" w:color="auto"/>
        <w:left w:val="none" w:sz="0" w:space="0" w:color="auto"/>
        <w:bottom w:val="none" w:sz="0" w:space="0" w:color="auto"/>
        <w:right w:val="none" w:sz="0" w:space="0" w:color="auto"/>
      </w:divBdr>
    </w:div>
    <w:div w:id="580405928">
      <w:bodyDiv w:val="1"/>
      <w:marLeft w:val="0"/>
      <w:marRight w:val="0"/>
      <w:marTop w:val="0"/>
      <w:marBottom w:val="0"/>
      <w:divBdr>
        <w:top w:val="none" w:sz="0" w:space="0" w:color="auto"/>
        <w:left w:val="none" w:sz="0" w:space="0" w:color="auto"/>
        <w:bottom w:val="none" w:sz="0" w:space="0" w:color="auto"/>
        <w:right w:val="none" w:sz="0" w:space="0" w:color="auto"/>
      </w:divBdr>
    </w:div>
    <w:div w:id="1877351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kiruparajahr@esn.ac.lk" TargetMode="External"/><Relationship Id="rId117" Type="http://schemas.openxmlformats.org/officeDocument/2006/relationships/hyperlink" Target="https://www.sciencedirect.com/science/journal/09242244/20/10" TargetMode="External"/><Relationship Id="rId21" Type="http://schemas.openxmlformats.org/officeDocument/2006/relationships/hyperlink" Target="https://www.gandhiashramsevagram.org/gandhi-articles/Ahimsa-Its-Theory-andPractice-in-Gandhism.php" TargetMode="External"/><Relationship Id="rId42" Type="http://schemas.openxmlformats.org/officeDocument/2006/relationships/hyperlink" Target="https://doi:10.1126/science.277.5330.1268" TargetMode="External"/><Relationship Id="rId47" Type="http://schemas.openxmlformats.org/officeDocument/2006/relationships/image" Target="media/image14.jpeg"/><Relationship Id="rId63" Type="http://schemas.openxmlformats.org/officeDocument/2006/relationships/image" Target="media/image30.png"/><Relationship Id="rId68" Type="http://schemas.openxmlformats.org/officeDocument/2006/relationships/hyperlink" Target="javascript:;" TargetMode="External"/><Relationship Id="rId84" Type="http://schemas.openxmlformats.org/officeDocument/2006/relationships/hyperlink" Target="https://link.springer.com/article/10.1023/B:JOBA.0000007455.08539.94" TargetMode="External"/><Relationship Id="rId89" Type="http://schemas.openxmlformats.org/officeDocument/2006/relationships/hyperlink" Target="https://www.sciencedirect.com/science/article/abs/pii/S0006322306009395" TargetMode="External"/><Relationship Id="rId112" Type="http://schemas.openxmlformats.org/officeDocument/2006/relationships/hyperlink" Target="https://guilfordjournals.com/action/doSearch?ContribAuthorRaw=Pilkonis%2C+Paul+A" TargetMode="External"/><Relationship Id="rId133" Type="http://schemas.openxmlformats.org/officeDocument/2006/relationships/hyperlink" Target="https://link.springer.com/article/10.1007/s10802-014-9909-2" TargetMode="External"/><Relationship Id="rId138" Type="http://schemas.openxmlformats.org/officeDocument/2006/relationships/header" Target="header1.xml"/><Relationship Id="rId16" Type="http://schemas.openxmlformats.org/officeDocument/2006/relationships/hyperlink" Target="https://doi.org/10.1080/14639947.2022.2038027" TargetMode="External"/><Relationship Id="rId107" Type="http://schemas.openxmlformats.org/officeDocument/2006/relationships/hyperlink" Target="https://guilfordjournals.com/action/doSearch?ContribAuthorRaw=Nolf%2C+Kimberly+A" TargetMode="External"/><Relationship Id="rId11" Type="http://schemas.openxmlformats.org/officeDocument/2006/relationships/hyperlink" Target="https://international-review.icrc.org/articles/religion-and-ihl-920" TargetMode="External"/><Relationship Id="rId32" Type="http://schemas.openxmlformats.org/officeDocument/2006/relationships/image" Target="media/image7.png"/><Relationship Id="rId37" Type="http://schemas.openxmlformats.org/officeDocument/2006/relationships/hyperlink" Target="https://doi:10.1029/2001JB000674" TargetMode="External"/><Relationship Id="rId53" Type="http://schemas.openxmlformats.org/officeDocument/2006/relationships/image" Target="media/image20.png"/><Relationship Id="rId58" Type="http://schemas.openxmlformats.org/officeDocument/2006/relationships/image" Target="media/image25.png"/><Relationship Id="rId74" Type="http://schemas.openxmlformats.org/officeDocument/2006/relationships/hyperlink" Target="https://link.springer.com/article/10.1023/B:JOBA.0000007455.08539.94" TargetMode="External"/><Relationship Id="rId79" Type="http://schemas.openxmlformats.org/officeDocument/2006/relationships/hyperlink" Target="javascript:;" TargetMode="External"/><Relationship Id="rId102" Type="http://schemas.openxmlformats.org/officeDocument/2006/relationships/hyperlink" Target="https://www.sciencedirect.com/science/journal/01918869/49/3" TargetMode="External"/><Relationship Id="rId123" Type="http://schemas.openxmlformats.org/officeDocument/2006/relationships/hyperlink" Target="https://www.ingentaconnect.com/search;jsessionid=95ws2tgsalzt.x-ic-live-03?option2=author&amp;value2=Niedtfeld,+Inga" TargetMode="External"/><Relationship Id="rId128" Type="http://schemas.openxmlformats.org/officeDocument/2006/relationships/hyperlink" Target="https://link.springer.com/article/10.1007/s10802-014-9909-2" TargetMode="External"/><Relationship Id="rId5" Type="http://schemas.openxmlformats.org/officeDocument/2006/relationships/footnotes" Target="footnotes.xml"/><Relationship Id="rId90" Type="http://schemas.openxmlformats.org/officeDocument/2006/relationships/hyperlink" Target="https://www.sciencedirect.com/author/56926846800/sabine-christiane-herpertz" TargetMode="External"/><Relationship Id="rId95" Type="http://schemas.openxmlformats.org/officeDocument/2006/relationships/hyperlink" Target="https://www.cambridge.org/core/journals/psychophysiology/volume/DB9030B4706A5085263A84764CD26E27" TargetMode="External"/><Relationship Id="rId22" Type="http://schemas.openxmlformats.org/officeDocument/2006/relationships/hyperlink" Target="https://www.ijtsrd.com/papers/ijtsrd38426.pdf" TargetMode="External"/><Relationship Id="rId27" Type="http://schemas.openxmlformats.org/officeDocument/2006/relationships/image" Target="media/image2.png"/><Relationship Id="rId43" Type="http://schemas.openxmlformats.org/officeDocument/2006/relationships/hyperlink" Target="http://doi.org/10.4038/engineer.v53i2.7411" TargetMode="External"/><Relationship Id="rId48" Type="http://schemas.openxmlformats.org/officeDocument/2006/relationships/image" Target="media/image15.png"/><Relationship Id="rId64" Type="http://schemas.openxmlformats.org/officeDocument/2006/relationships/hyperlink" Target="mailto:jeganathans@esn.ac.lk" TargetMode="External"/><Relationship Id="rId69" Type="http://schemas.openxmlformats.org/officeDocument/2006/relationships/hyperlink" Target="http://adulthood.in/" TargetMode="External"/><Relationship Id="rId113" Type="http://schemas.openxmlformats.org/officeDocument/2006/relationships/hyperlink" Target="https://doi.org/10.1521/pedi_(2013)_27_099" TargetMode="External"/><Relationship Id="rId118" Type="http://schemas.openxmlformats.org/officeDocument/2006/relationships/hyperlink" Target="https://doi.org/10.1016/j.tifs.2009.06.003" TargetMode="External"/><Relationship Id="rId134" Type="http://schemas.openxmlformats.org/officeDocument/2006/relationships/hyperlink" Target="https://www.cambridge.org/core/search?filters%5BauthorTerms%5D=Pamela%20M.%20Cole&amp;eventCode=SE-AU" TargetMode="External"/><Relationship Id="rId139" Type="http://schemas.openxmlformats.org/officeDocument/2006/relationships/footer" Target="footer1.xml"/><Relationship Id="rId8" Type="http://schemas.openxmlformats.org/officeDocument/2006/relationships/hyperlink" Target="mailto:pushparajahn@esn.ac.lk" TargetMode="External"/><Relationship Id="rId51" Type="http://schemas.openxmlformats.org/officeDocument/2006/relationships/image" Target="media/image18.png"/><Relationship Id="rId72" Type="http://schemas.openxmlformats.org/officeDocument/2006/relationships/hyperlink" Target="https://www.ingentaconnect.com/search;jsessionid=95ws2tgsalzt.x-ic-live-03?option2=author&amp;value2=Schmahl,+Christian" TargetMode="External"/><Relationship Id="rId80" Type="http://schemas.openxmlformats.org/officeDocument/2006/relationships/hyperlink" Target="https://link.springer.com/journal/10008" TargetMode="External"/><Relationship Id="rId85" Type="http://schemas.openxmlformats.org/officeDocument/2006/relationships/hyperlink" Target="https://link.springer.com/journal/10862" TargetMode="External"/><Relationship Id="rId93" Type="http://schemas.openxmlformats.org/officeDocument/2006/relationships/hyperlink" Target="https://doi.org/10.1016/j.biopsych.2006.07.015" TargetMode="External"/><Relationship Id="rId98" Type="http://schemas.openxmlformats.org/officeDocument/2006/relationships/hyperlink" Target="https://www.sciencedirect.com/science/article/abs/pii/S0191886910001716" TargetMode="External"/><Relationship Id="rId121" Type="http://schemas.openxmlformats.org/officeDocument/2006/relationships/hyperlink" Target="https://link.springer.com/article/10.1023/B:JADE.0000044527.52470.5d" TargetMode="External"/><Relationship Id="rId3" Type="http://schemas.openxmlformats.org/officeDocument/2006/relationships/settings" Target="settings.xml"/><Relationship Id="rId12" Type="http://schemas.openxmlformats.org/officeDocument/2006/relationships/hyperlink" Target="https://doi.org/10.1080/14639947.2021.1976016" TargetMode="External"/><Relationship Id="rId17" Type="http://schemas.openxmlformats.org/officeDocument/2006/relationships/hyperlink" Target="https://www.cba.org/Sections/International-Law/Articles/2021/Looking-in-the-mirror" TargetMode="External"/><Relationship Id="rId25" Type="http://schemas.openxmlformats.org/officeDocument/2006/relationships/hyperlink" Target="https://securitypolicylaw.syr.edu/wp-content/uploads/2014/06/God_Gap_Humanitarian_Law_FINAL.pdf" TargetMode="External"/><Relationship Id="rId33" Type="http://schemas.openxmlformats.org/officeDocument/2006/relationships/image" Target="media/image8.png"/><Relationship Id="rId38" Type="http://schemas.openxmlformats.org/officeDocument/2006/relationships/hyperlink" Target="https://doi:10.1029/2001GC000252" TargetMode="External"/><Relationship Id="rId46" Type="http://schemas.openxmlformats.org/officeDocument/2006/relationships/hyperlink" Target="mailto:tselvan@univ.jfn.ac.lk" TargetMode="External"/><Relationship Id="rId59" Type="http://schemas.openxmlformats.org/officeDocument/2006/relationships/image" Target="media/image26.png"/><Relationship Id="rId67" Type="http://schemas.openxmlformats.org/officeDocument/2006/relationships/hyperlink" Target="javascript:;" TargetMode="External"/><Relationship Id="rId103" Type="http://schemas.openxmlformats.org/officeDocument/2006/relationships/hyperlink" Target="https://doi.org/10.1016/j.paid.2010.03.037" TargetMode="External"/><Relationship Id="rId108" Type="http://schemas.openxmlformats.org/officeDocument/2006/relationships/hyperlink" Target="https://guilfordjournals.com/action/doSearch?ContribAuthorRaw=Hallquist%2C+Michael+N" TargetMode="External"/><Relationship Id="rId116" Type="http://schemas.openxmlformats.org/officeDocument/2006/relationships/hyperlink" Target="https://www.sciencedirect.com/science/journal/09242244" TargetMode="External"/><Relationship Id="rId124" Type="http://schemas.openxmlformats.org/officeDocument/2006/relationships/hyperlink" Target="https://www.ingentaconnect.com/search;jsessionid=95ws2tgsalzt.x-ic-live-03?option2=author&amp;value2=Schmahl,+Christian" TargetMode="External"/><Relationship Id="rId129" Type="http://schemas.openxmlformats.org/officeDocument/2006/relationships/hyperlink" Target="https://link.springer.com/article/10.1007/s10802-014-9909-2" TargetMode="External"/><Relationship Id="rId137" Type="http://schemas.openxmlformats.org/officeDocument/2006/relationships/hyperlink" Target="https://psycnet.apa.org/doi/10.1007/s10862-012-9275-8" TargetMode="External"/><Relationship Id="rId20" Type="http://schemas.openxmlformats.org/officeDocument/2006/relationships/hyperlink" Target="https://blog.ipleaders.in/international-humanitarian-law/" TargetMode="External"/><Relationship Id="rId41" Type="http://schemas.openxmlformats.org/officeDocument/2006/relationships/hyperlink" Target="https://doi.org/10.1007/s10064-019-01576-1" TargetMode="External"/><Relationship Id="rId54" Type="http://schemas.openxmlformats.org/officeDocument/2006/relationships/image" Target="media/image21.png"/><Relationship Id="rId62" Type="http://schemas.openxmlformats.org/officeDocument/2006/relationships/image" Target="media/image29.png"/><Relationship Id="rId70" Type="http://schemas.openxmlformats.org/officeDocument/2006/relationships/hyperlink" Target="https://www.sciencedirect.com/science/article/abs/pii/S0006322306009395" TargetMode="External"/><Relationship Id="rId75" Type="http://schemas.openxmlformats.org/officeDocument/2006/relationships/hyperlink" Target="javascript:;" TargetMode="External"/><Relationship Id="rId83" Type="http://schemas.openxmlformats.org/officeDocument/2006/relationships/hyperlink" Target="https://link.springer.com/article/10.1023/B:JOBA.0000007455.08539.94" TargetMode="External"/><Relationship Id="rId88" Type="http://schemas.openxmlformats.org/officeDocument/2006/relationships/hyperlink" Target="https://www.sciencedirect.com/science/article/abs/pii/S0006322306009395" TargetMode="External"/><Relationship Id="rId91" Type="http://schemas.openxmlformats.org/officeDocument/2006/relationships/hyperlink" Target="https://www.sciencedirect.com/science/journal/00063223" TargetMode="External"/><Relationship Id="rId96" Type="http://schemas.openxmlformats.org/officeDocument/2006/relationships/hyperlink" Target="https://www.cambridge.org/core/journals/psychophysiology/issue/43BE063F1A9EC93803624095D14E68C1" TargetMode="External"/><Relationship Id="rId111" Type="http://schemas.openxmlformats.org/officeDocument/2006/relationships/hyperlink" Target="https://guilfordjournals.com/action/doSearch?ContribAuthorRaw=Morse%2C+Jennifer+Q" TargetMode="External"/><Relationship Id="rId132" Type="http://schemas.openxmlformats.org/officeDocument/2006/relationships/hyperlink" Target="https://link.springer.com/journal/10802" TargetMode="External"/><Relationship Id="rId14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icrc.org/en/document/what-international-humanitarian-law" TargetMode="External"/><Relationship Id="rId23" Type="http://schemas.openxmlformats.org/officeDocument/2006/relationships/hyperlink" Target="https://doi.org/10.1017/s1816383100181342"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16.png"/><Relationship Id="rId57" Type="http://schemas.openxmlformats.org/officeDocument/2006/relationships/image" Target="media/image24.png"/><Relationship Id="rId106" Type="http://schemas.openxmlformats.org/officeDocument/2006/relationships/hyperlink" Target="https://guilfordjournals.com/action/doSearch?ContribAuthorRaw=Kim%2C+Yookyung" TargetMode="External"/><Relationship Id="rId114" Type="http://schemas.openxmlformats.org/officeDocument/2006/relationships/hyperlink" Target="https://www.sciencedirect.com/science/article/abs/pii/S0924224409002052" TargetMode="External"/><Relationship Id="rId119" Type="http://schemas.openxmlformats.org/officeDocument/2006/relationships/hyperlink" Target="https://link.springer.com/article/10.1023/B:JADE.0000044527.52470.5d" TargetMode="External"/><Relationship Id="rId127" Type="http://schemas.openxmlformats.org/officeDocument/2006/relationships/hyperlink" Target="https://doi.org/10.2174/157340009787315262" TargetMode="External"/><Relationship Id="rId10" Type="http://schemas.openxmlformats.org/officeDocument/2006/relationships/hyperlink" Target="https://doi.org/10.1017/s181638312200056x" TargetMode="External"/><Relationship Id="rId31" Type="http://schemas.openxmlformats.org/officeDocument/2006/relationships/image" Target="media/image6.png"/><Relationship Id="rId44" Type="http://schemas.openxmlformats.org/officeDocument/2006/relationships/image" Target="media/image12.jpeg"/><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hyperlink" Target="mailto:thalibm@esn.ac.lk" TargetMode="External"/><Relationship Id="rId73" Type="http://schemas.openxmlformats.org/officeDocument/2006/relationships/hyperlink" Target="https://link.springer.com/article/10.1023/B:JOBA.0000007455.08539.94" TargetMode="External"/><Relationship Id="rId78" Type="http://schemas.openxmlformats.org/officeDocument/2006/relationships/hyperlink" Target="https://psycnet.apa.org/doi/10.1037/h0050493" TargetMode="External"/><Relationship Id="rId81" Type="http://schemas.openxmlformats.org/officeDocument/2006/relationships/hyperlink" Target="https://www.sid.ir/en/Journal/JournalListPaper.aspx?ID=80931" TargetMode="External"/><Relationship Id="rId86" Type="http://schemas.openxmlformats.org/officeDocument/2006/relationships/hyperlink" Target="https://www.sciencedirect.com/science/article/abs/pii/S0006322306009395" TargetMode="External"/><Relationship Id="rId94" Type="http://schemas.openxmlformats.org/officeDocument/2006/relationships/hyperlink" Target="https://www.cambridge.org/core/journals/psychophysiology" TargetMode="External"/><Relationship Id="rId99" Type="http://schemas.openxmlformats.org/officeDocument/2006/relationships/hyperlink" Target="https://www.sciencedirect.com/science/article/abs/pii/S0191886910001716" TargetMode="External"/><Relationship Id="rId101" Type="http://schemas.openxmlformats.org/officeDocument/2006/relationships/hyperlink" Target="https://www.sciencedirect.com/science/journal/01918869" TargetMode="External"/><Relationship Id="rId122" Type="http://schemas.openxmlformats.org/officeDocument/2006/relationships/hyperlink" Target="https://link.springer.com/journal/10804" TargetMode="External"/><Relationship Id="rId130" Type="http://schemas.openxmlformats.org/officeDocument/2006/relationships/hyperlink" Target="https://link.springer.com/article/10.1007/s10802-014-9909-2" TargetMode="External"/><Relationship Id="rId135" Type="http://schemas.openxmlformats.org/officeDocument/2006/relationships/hyperlink" Target="https://www.cambridge.org/core/search?filters%5BauthorTerms%5D=Sandra%20J.%20Llera&amp;eventCode=SE-AU" TargetMode="External"/><Relationship Id="rId4" Type="http://schemas.openxmlformats.org/officeDocument/2006/relationships/webSettings" Target="webSettings.xml"/><Relationship Id="rId9" Type="http://schemas.openxmlformats.org/officeDocument/2006/relationships/hyperlink" Target="https://doi.org/10.1093/ejil/chv002" TargetMode="External"/><Relationship Id="rId13" Type="http://schemas.openxmlformats.org/officeDocument/2006/relationships/hyperlink" Target="https://doi.org/10.1007/978-94-6265-399-3_6" TargetMode="External"/><Relationship Id="rId18" Type="http://schemas.openxmlformats.org/officeDocument/2006/relationships/hyperlink" Target="https://www.icrc.org/en/doc/resources/documents/article/other/57jqzm.htm" TargetMode="External"/><Relationship Id="rId39" Type="http://schemas.openxmlformats.org/officeDocument/2006/relationships/hyperlink" Target="https://doi.org/10.1029/2020GL087362" TargetMode="External"/><Relationship Id="rId109" Type="http://schemas.openxmlformats.org/officeDocument/2006/relationships/hyperlink" Target="https://guilfordjournals.com/action/doSearch?ContribAuthorRaw=Wright%2C+Aidan+G+C" TargetMode="External"/><Relationship Id="rId34" Type="http://schemas.openxmlformats.org/officeDocument/2006/relationships/image" Target="media/image9.png"/><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hyperlink" Target="javascript:;" TargetMode="External"/><Relationship Id="rId97" Type="http://schemas.openxmlformats.org/officeDocument/2006/relationships/hyperlink" Target="https://doi.org/10.1017/S0048577201393198" TargetMode="External"/><Relationship Id="rId104" Type="http://schemas.openxmlformats.org/officeDocument/2006/relationships/hyperlink" Target="https://psycnet.apa.org/doi/10.1037/vio0000248" TargetMode="External"/><Relationship Id="rId120" Type="http://schemas.openxmlformats.org/officeDocument/2006/relationships/hyperlink" Target="https://link.springer.com/article/10.1023/B:JADE.0000044527.52470.5d" TargetMode="External"/><Relationship Id="rId125" Type="http://schemas.openxmlformats.org/officeDocument/2006/relationships/hyperlink" Target="https://www.ingentaconnect.com/content/ben/cpsr;jsessionid=95ws2tgsalzt.x-ic-live-03" TargetMode="External"/><Relationship Id="rId141"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www.ingentaconnect.com/search;jsessionid=95ws2tgsalzt.x-ic-live-03?option2=author&amp;value2=Niedtfeld,+Inga" TargetMode="External"/><Relationship Id="rId92" Type="http://schemas.openxmlformats.org/officeDocument/2006/relationships/hyperlink" Target="https://www.sciencedirect.com/science/journal/00063223/61/6" TargetMode="External"/><Relationship Id="rId2" Type="http://schemas.openxmlformats.org/officeDocument/2006/relationships/styles" Target="styles.xml"/><Relationship Id="rId29" Type="http://schemas.openxmlformats.org/officeDocument/2006/relationships/image" Target="media/image4.png"/><Relationship Id="rId24" Type="http://schemas.openxmlformats.org/officeDocument/2006/relationships/hyperlink" Target="https://worldpopulationreview.com/country-rankings/religion-by-country" TargetMode="External"/><Relationship Id="rId40" Type="http://schemas.openxmlformats.org/officeDocument/2006/relationships/hyperlink" Target="https://doi.org/10.1016/B978-0-444-64134-2.00004-3" TargetMode="External"/><Relationship Id="rId45" Type="http://schemas.openxmlformats.org/officeDocument/2006/relationships/image" Target="media/image13.jpeg"/><Relationship Id="rId66" Type="http://schemas.openxmlformats.org/officeDocument/2006/relationships/hyperlink" Target="mailto:drfirosemm@seu.ac.lk" TargetMode="External"/><Relationship Id="rId87" Type="http://schemas.openxmlformats.org/officeDocument/2006/relationships/hyperlink" Target="https://www.sciencedirect.com/science/article/abs/pii/S0006322306009395" TargetMode="External"/><Relationship Id="rId110" Type="http://schemas.openxmlformats.org/officeDocument/2006/relationships/hyperlink" Target="https://guilfordjournals.com/action/doSearch?ContribAuthorRaw=Stepp%2C+Stephanie+D" TargetMode="External"/><Relationship Id="rId115" Type="http://schemas.openxmlformats.org/officeDocument/2006/relationships/hyperlink" Target="https://www.sciencedirect.com/science/article/abs/pii/S0924224409002052" TargetMode="External"/><Relationship Id="rId131" Type="http://schemas.openxmlformats.org/officeDocument/2006/relationships/hyperlink" Target="https://link.springer.com/article/10.1007/s10802-014-9909-2" TargetMode="External"/><Relationship Id="rId136" Type="http://schemas.openxmlformats.org/officeDocument/2006/relationships/hyperlink" Target="https://www.cambridge.org/core/search?filters%5BauthorTerms%5D=Caroline%20K.%20Pemberton&amp;eventCode=SE-AU" TargetMode="External"/><Relationship Id="rId61" Type="http://schemas.openxmlformats.org/officeDocument/2006/relationships/image" Target="media/image28.png"/><Relationship Id="rId82" Type="http://schemas.openxmlformats.org/officeDocument/2006/relationships/hyperlink" Target="https://psycnet.apa.org/doi/10.1037/0022-3514.66.4.776" TargetMode="External"/><Relationship Id="rId19" Type="http://schemas.openxmlformats.org/officeDocument/2006/relationships/hyperlink" Target="http://dt.pepperdine.edu/courses/greatbooks_v/gbv-15/66697602-The-Ramayana-R-K-Narayan.pdf" TargetMode="External"/><Relationship Id="rId14" Type="http://schemas.openxmlformats.org/officeDocument/2006/relationships/hyperlink" Target="https://www.icrc.org/en/doc/assets/files/other/what_is_ihl.pdf" TargetMode="External"/><Relationship Id="rId30" Type="http://schemas.openxmlformats.org/officeDocument/2006/relationships/image" Target="media/image5.png"/><Relationship Id="rId35" Type="http://schemas.openxmlformats.org/officeDocument/2006/relationships/image" Target="media/image10.png"/><Relationship Id="rId56" Type="http://schemas.openxmlformats.org/officeDocument/2006/relationships/image" Target="media/image23.png"/><Relationship Id="rId77" Type="http://schemas.openxmlformats.org/officeDocument/2006/relationships/hyperlink" Target="https://psycnet.apa.org/doi/10.1037/10734-000" TargetMode="External"/><Relationship Id="rId100" Type="http://schemas.openxmlformats.org/officeDocument/2006/relationships/hyperlink" Target="https://www.sciencedirect.com/science/article/abs/pii/S0191886910001716" TargetMode="External"/><Relationship Id="rId105" Type="http://schemas.openxmlformats.org/officeDocument/2006/relationships/hyperlink" Target="https://guilfordjournals.com/action/doSearch?ContribAuthorRaw=Scott%2C+Lori+N" TargetMode="External"/><Relationship Id="rId126" Type="http://schemas.openxmlformats.org/officeDocument/2006/relationships/hyperlink" Target="https://www.ingentaconnect.com/content/ben;jsessionid=95ws2tgsalzt.x-ic-live-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80</Pages>
  <Words>39799</Words>
  <Characters>226856</Characters>
  <Application>Microsoft Office Word</Application>
  <DocSecurity>0</DocSecurity>
  <Lines>1890</Lines>
  <Paragraphs>5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chruch</cp:lastModifiedBy>
  <cp:revision>2</cp:revision>
  <cp:lastPrinted>2020-03-28T05:29:00Z</cp:lastPrinted>
  <dcterms:created xsi:type="dcterms:W3CDTF">2024-02-05T20:38:00Z</dcterms:created>
  <dcterms:modified xsi:type="dcterms:W3CDTF">2024-02-05T20:38:00Z</dcterms:modified>
</cp:coreProperties>
</file>